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63CBEF2D" w:rsidR="00092260" w:rsidRPr="00620847" w:rsidRDefault="00A7237E" w:rsidP="00620847">
      <w:pPr>
        <w:pStyle w:val="Title"/>
        <w:rPr>
          <w:color w:val="3472AC"/>
        </w:rPr>
      </w:pPr>
      <w:r w:rsidRPr="00620847">
        <w:rPr>
          <w:color w:val="3472AC"/>
        </w:rPr>
        <w:t>A learning from home pack</w:t>
      </w:r>
    </w:p>
    <w:p w14:paraId="16341806" w14:textId="1927D5F2" w:rsidR="00A7237E" w:rsidRPr="00596848" w:rsidRDefault="00A7237E" w:rsidP="00620847">
      <w:pPr>
        <w:pStyle w:val="BH3"/>
      </w:pPr>
      <w:r w:rsidRPr="00596848">
        <w:t xml:space="preserve">For learners in years </w:t>
      </w:r>
      <w:r w:rsidR="000B2254" w:rsidRPr="00596848">
        <w:t>7</w:t>
      </w:r>
      <w:r w:rsidR="00455EE5" w:rsidRPr="00445FF7">
        <w:t>–</w:t>
      </w:r>
      <w:r w:rsidR="000B2254" w:rsidRPr="00596848">
        <w:t>8</w:t>
      </w:r>
    </w:p>
    <w:p w14:paraId="0F335743" w14:textId="77777777" w:rsidR="00A7237E" w:rsidRPr="00596848" w:rsidRDefault="00A7237E" w:rsidP="00620847">
      <w:pPr>
        <w:pStyle w:val="BH3"/>
      </w:pPr>
    </w:p>
    <w:p w14:paraId="35A0BD33" w14:textId="6789D4C7" w:rsidR="00A511F9" w:rsidRPr="00596848" w:rsidRDefault="005C6E95" w:rsidP="00620847">
      <w:pPr>
        <w:pStyle w:val="BH1"/>
      </w:pPr>
      <w:r w:rsidRPr="00596848">
        <w:t>Theme</w:t>
      </w:r>
      <w:r w:rsidR="007320B4" w:rsidRPr="00596848">
        <w:t xml:space="preserve">: </w:t>
      </w:r>
      <w:r w:rsidR="000B2254" w:rsidRPr="00620847">
        <w:t>Sustainability</w:t>
      </w:r>
    </w:p>
    <w:p w14:paraId="3CD02FD6" w14:textId="0710F25E" w:rsidR="00046CCF" w:rsidRPr="00596848" w:rsidRDefault="00046CCF" w:rsidP="00620847">
      <w:pPr>
        <w:pStyle w:val="BH2"/>
      </w:pPr>
      <w:r w:rsidRPr="00596848">
        <w:t>Context 1</w:t>
      </w:r>
      <w:r w:rsidR="008A02B2" w:rsidRPr="00596848">
        <w:t xml:space="preserve">: </w:t>
      </w:r>
      <w:r w:rsidR="00C71C31" w:rsidRPr="00596848">
        <w:t>Environmental Sust</w:t>
      </w:r>
      <w:r w:rsidR="00642E10" w:rsidRPr="00596848">
        <w:t>ainability</w:t>
      </w:r>
    </w:p>
    <w:p w14:paraId="72694853" w14:textId="025701EE" w:rsidR="00046CCF" w:rsidRPr="00596848" w:rsidRDefault="00046CCF" w:rsidP="00620847">
      <w:pPr>
        <w:pStyle w:val="BH2"/>
      </w:pPr>
      <w:r w:rsidRPr="00596848">
        <w:t>Context 2</w:t>
      </w:r>
      <w:r w:rsidR="008A02B2" w:rsidRPr="00596848">
        <w:t xml:space="preserve">: </w:t>
      </w:r>
      <w:r w:rsidR="00881024">
        <w:t>Cultural Sustainability</w:t>
      </w:r>
    </w:p>
    <w:p w14:paraId="63C03B81" w14:textId="6D9058E0" w:rsidR="00A511F9" w:rsidRPr="00596848" w:rsidRDefault="003E2A6A" w:rsidP="00620847">
      <w:pPr>
        <w:pStyle w:val="BH1"/>
      </w:pPr>
      <w:r>
        <w:pict w14:anchorId="5EBAD4E4">
          <v:rect id="_x0000_i1025" style="width:0;height:1.5pt" o:hralign="center" o:hrstd="t" o:hr="t" fillcolor="#a0a0a0" stroked="f"/>
        </w:pict>
      </w:r>
    </w:p>
    <w:p w14:paraId="2F39C580" w14:textId="5EF1AAD3" w:rsidR="009D7256" w:rsidRPr="00596848" w:rsidRDefault="00620847" w:rsidP="00620847">
      <w:pPr>
        <w:pStyle w:val="BH2"/>
      </w:pPr>
      <w:r w:rsidRPr="00596848">
        <w:rPr>
          <w:noProof/>
        </w:rPr>
        <w:drawing>
          <wp:anchor distT="0" distB="0" distL="114300" distR="114300" simplePos="0" relativeHeight="251658258" behindDoc="0" locked="0" layoutInCell="1" allowOverlap="1" wp14:anchorId="339960F4" wp14:editId="7F32C5B6">
            <wp:simplePos x="0" y="0"/>
            <wp:positionH relativeFrom="column">
              <wp:posOffset>2975610</wp:posOffset>
            </wp:positionH>
            <wp:positionV relativeFrom="paragraph">
              <wp:posOffset>354965</wp:posOffset>
            </wp:positionV>
            <wp:extent cx="3099060" cy="2639833"/>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9060" cy="2639833"/>
                    </a:xfrm>
                    <a:prstGeom prst="rect">
                      <a:avLst/>
                    </a:prstGeom>
                  </pic:spPr>
                </pic:pic>
              </a:graphicData>
            </a:graphic>
            <wp14:sizeRelH relativeFrom="margin">
              <wp14:pctWidth>0</wp14:pctWidth>
            </wp14:sizeRelH>
            <wp14:sizeRelV relativeFrom="margin">
              <wp14:pctHeight>0</wp14:pctHeight>
            </wp14:sizeRelV>
          </wp:anchor>
        </w:drawing>
      </w:r>
      <w:r w:rsidR="009D7256" w:rsidRPr="00596848">
        <w:t>Layout of the resource</w:t>
      </w:r>
    </w:p>
    <w:p w14:paraId="39F8DD5F" w14:textId="0AA343C9" w:rsidR="006134BF" w:rsidRPr="00596848" w:rsidRDefault="006134BF" w:rsidP="00620847">
      <w:pPr>
        <w:ind w:right="5040"/>
      </w:pPr>
      <w:r w:rsidRPr="00596848">
        <w:t xml:space="preserve">This pack is filled with learning activities that can be used at school or at home. All activities are framed around the </w:t>
      </w:r>
      <w:r w:rsidR="001C783A" w:rsidRPr="00596848">
        <w:t>theme</w:t>
      </w:r>
      <w:r w:rsidRPr="00596848">
        <w:t xml:space="preserve"> of </w:t>
      </w:r>
      <w:r w:rsidR="0099024B" w:rsidRPr="00596848">
        <w:t>sustainability | toitū</w:t>
      </w:r>
    </w:p>
    <w:p w14:paraId="565A8EC6" w14:textId="3D565EE8" w:rsidR="009D7256" w:rsidRPr="00596848" w:rsidRDefault="00A06B9C" w:rsidP="00620847">
      <w:pPr>
        <w:ind w:right="5040"/>
      </w:pPr>
      <w:r w:rsidRPr="00596848">
        <w:t>Suggestions are provided</w:t>
      </w:r>
      <w:r w:rsidR="009D7256" w:rsidRPr="00596848">
        <w:t xml:space="preserve"> for starting the day with a karakia</w:t>
      </w:r>
      <w:r w:rsidRPr="00596848">
        <w:t xml:space="preserve"> (see p. </w:t>
      </w:r>
      <w:r w:rsidR="00591D06" w:rsidRPr="00596848">
        <w:t>7</w:t>
      </w:r>
      <w:r w:rsidRPr="00596848">
        <w:t>)</w:t>
      </w:r>
      <w:r w:rsidR="009D7256" w:rsidRPr="00596848">
        <w:t>, check in with the teacher, and setting up the learning environment. You can replace these with how you want your learner to start their day</w:t>
      </w:r>
      <w:r w:rsidR="0051325C" w:rsidRPr="00596848">
        <w:t>.</w:t>
      </w:r>
      <w:r w:rsidR="009D7256" w:rsidRPr="00596848">
        <w:t xml:space="preserve"> </w:t>
      </w:r>
    </w:p>
    <w:p w14:paraId="6B242283" w14:textId="75B4B2FD" w:rsidR="009D7256" w:rsidRPr="00596848" w:rsidRDefault="002D1EB5" w:rsidP="00620847">
      <w:pPr>
        <w:ind w:right="5040"/>
      </w:pPr>
      <w:r>
        <w:rPr>
          <w:noProof/>
        </w:rPr>
        <mc:AlternateContent>
          <mc:Choice Requires="wps">
            <w:drawing>
              <wp:anchor distT="0" distB="0" distL="114300" distR="114300" simplePos="0" relativeHeight="251658259" behindDoc="0" locked="0" layoutInCell="1" allowOverlap="1" wp14:anchorId="1AB31230" wp14:editId="7C5C22EC">
                <wp:simplePos x="0" y="0"/>
                <wp:positionH relativeFrom="column">
                  <wp:posOffset>3573145</wp:posOffset>
                </wp:positionH>
                <wp:positionV relativeFrom="paragraph">
                  <wp:posOffset>688975</wp:posOffset>
                </wp:positionV>
                <wp:extent cx="2310765" cy="273050"/>
                <wp:effectExtent l="1270" t="3175" r="2540" b="0"/>
                <wp:wrapNone/>
                <wp:docPr id="23"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0765" cy="27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CD7129" w14:textId="4561AE87" w:rsidR="00574CC1" w:rsidRPr="00A709FA" w:rsidRDefault="00574CC1" w:rsidP="00620847">
                            <w:pPr>
                              <w:pStyle w:val="Caption"/>
                              <w:rPr>
                                <w:noProof/>
                                <w:sz w:val="24"/>
                                <w:szCs w:val="24"/>
                              </w:rPr>
                            </w:pPr>
                            <w:r>
                              <w:t xml:space="preserve">Figure </w:t>
                            </w:r>
                            <w:r>
                              <w:fldChar w:fldCharType="begin"/>
                            </w:r>
                            <w:r>
                              <w:instrText>SEQ Figure \* ARABIC</w:instrText>
                            </w:r>
                            <w:r>
                              <w:fldChar w:fldCharType="separate"/>
                            </w:r>
                            <w:r w:rsidR="008C2FEF">
                              <w:rPr>
                                <w:noProof/>
                              </w:rPr>
                              <w:t>1</w:t>
                            </w:r>
                            <w:r>
                              <w:fldChar w:fldCharType="end"/>
                            </w:r>
                            <w:r>
                              <w:t xml:space="preserve"> Inquiry learning mode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B31230" id="_x0000_t202" coordsize="21600,21600" o:spt="202" path="m,l,21600r21600,l21600,xe">
                <v:stroke joinstyle="miter"/>
                <v:path gradientshapeok="t" o:connecttype="rect"/>
              </v:shapetype>
              <v:shape id="Text Box 91" o:spid="_x0000_s1026" type="#_x0000_t202" style="position:absolute;margin-left:281.35pt;margin-top:54.25pt;width:181.95pt;height:21.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" stroked="f">
                <v:textbox inset="0,0,0,0">
                  <w:txbxContent>
                    <w:p w14:paraId="62CD7129" w14:textId="4561AE87" w:rsidR="00574CC1" w:rsidRPr="00A709FA" w:rsidRDefault="00574CC1" w:rsidP="00620847">
                      <w:pPr>
                        <w:pStyle w:val="Caption"/>
                        <w:rPr>
                          <w:noProof/>
                          <w:sz w:val="24"/>
                          <w:szCs w:val="24"/>
                        </w:rPr>
                      </w:pPr>
                      <w:r>
                        <w:t xml:space="preserve">Figure </w:t>
                      </w:r>
                      <w:r>
                        <w:fldChar w:fldCharType="begin"/>
                      </w:r>
                      <w:r>
                        <w:instrText>SEQ Figure \* ARABIC</w:instrText>
                      </w:r>
                      <w:r>
                        <w:fldChar w:fldCharType="separate"/>
                      </w:r>
                      <w:r w:rsidR="008C2FEF">
                        <w:rPr>
                          <w:noProof/>
                        </w:rPr>
                        <w:t>1</w:t>
                      </w:r>
                      <w:r>
                        <w:fldChar w:fldCharType="end"/>
                      </w:r>
                      <w:r>
                        <w:t xml:space="preserve"> Inquiry learning model</w:t>
                      </w:r>
                    </w:p>
                  </w:txbxContent>
                </v:textbox>
              </v:shape>
            </w:pict>
          </mc:Fallback>
        </mc:AlternateContent>
      </w:r>
      <w:r w:rsidR="009D7256" w:rsidRPr="00596848">
        <w:t xml:space="preserve">The activities follow an inquiry learning model (figure 1) exploring </w:t>
      </w:r>
      <w:r w:rsidR="007E37D4" w:rsidRPr="00596848">
        <w:t>one theme</w:t>
      </w:r>
      <w:r w:rsidR="009D7256" w:rsidRPr="00596848">
        <w:t xml:space="preserve"> through two contexts. Each day the learner will work through one part of the model culminating with sharing their learning on day</w:t>
      </w:r>
      <w:r w:rsidR="00B61134" w:rsidRPr="00596848">
        <w:t>s five and ten.</w:t>
      </w:r>
    </w:p>
    <w:p w14:paraId="102FB0CF" w14:textId="77777777" w:rsidR="00A7237E" w:rsidRPr="00596848" w:rsidRDefault="00A7237E" w:rsidP="00620847">
      <w:pPr>
        <w:pStyle w:val="BH3"/>
      </w:pPr>
    </w:p>
    <w:p w14:paraId="0069D774" w14:textId="02B77A0B" w:rsidR="00E01A4F" w:rsidRPr="00596848" w:rsidRDefault="00E01A4F" w:rsidP="00620847">
      <w:r w:rsidRPr="00596848">
        <w:br w:type="page"/>
      </w:r>
    </w:p>
    <w:p w14:paraId="6DBDA128" w14:textId="77777777" w:rsidR="00712A60" w:rsidRPr="00596848" w:rsidRDefault="00712A60" w:rsidP="00620847">
      <w:pPr>
        <w:pStyle w:val="BH2"/>
      </w:pPr>
      <w:r w:rsidRPr="00881024">
        <w:lastRenderedPageBreak/>
        <w:t>Realities</w:t>
      </w:r>
    </w:p>
    <w:p w14:paraId="786652F6" w14:textId="77777777" w:rsidR="00B378EE" w:rsidRPr="00596848" w:rsidRDefault="00B378EE" w:rsidP="00620847">
      <w:r w:rsidRPr="00596848">
        <w:t xml:space="preserve">You know your learners and have a good understanding of their learning situations. Many learners will be sharing space and materials. Some may have access to the internet and devices, and others may not. Learners will also have varying levels of adult support. This pack contains a mix of activities using materials found in most homes. Some activities will need support while others can be managed independently. </w:t>
      </w:r>
    </w:p>
    <w:p w14:paraId="7F560A0A" w14:textId="77777777" w:rsidR="00712A60" w:rsidRPr="00596848" w:rsidRDefault="00712A60" w:rsidP="00620847">
      <w:pPr>
        <w:pStyle w:val="BH2"/>
      </w:pPr>
      <w:r w:rsidRPr="00596848">
        <w:t>Resources</w:t>
      </w:r>
    </w:p>
    <w:p w14:paraId="3A862F93" w14:textId="0A66FAC9" w:rsidR="00512B1A" w:rsidRPr="00596848" w:rsidRDefault="00AF7139" w:rsidP="00620847">
      <w:pPr>
        <w:rPr>
          <w:rFonts w:eastAsiaTheme="minorEastAsia"/>
          <w:color w:val="000000" w:themeColor="text1"/>
        </w:rPr>
      </w:pPr>
      <w:r w:rsidRPr="00596848">
        <w:t xml:space="preserve">The pack uses books from the School Journal and Figure it Out series. </w:t>
      </w:r>
      <w:r w:rsidRPr="00596848">
        <w:rPr>
          <w:b/>
          <w:bCs/>
        </w:rPr>
        <w:t xml:space="preserve">You </w:t>
      </w:r>
      <w:r w:rsidR="00512B1A" w:rsidRPr="00596848">
        <w:rPr>
          <w:rFonts w:eastAsia="Symbol"/>
          <w:b/>
          <w:bCs/>
          <w:color w:val="000000" w:themeColor="text1"/>
        </w:rPr>
        <w:t>might want to send these home with the learner</w:t>
      </w:r>
      <w:r w:rsidR="00512B1A" w:rsidRPr="00596848">
        <w:rPr>
          <w:rFonts w:eastAsia="Symbol"/>
          <w:color w:val="000000" w:themeColor="text1"/>
        </w:rPr>
        <w:t xml:space="preserve">, </w:t>
      </w:r>
      <w:r w:rsidR="00512B1A" w:rsidRPr="00596848">
        <w:t>along with an exercise book, pencils, crayons, or felts, and some craft materials (glue, scissors, construction paper). Learners can bring their notebook back to class to share. All images have been sourced with permissions for use in this pack. If your learners do not have reliable access to the internet, here are the resources to print and send home to create a paper-based pack.</w:t>
      </w:r>
    </w:p>
    <w:p w14:paraId="53D1B343" w14:textId="1381BDE1" w:rsidR="00092260" w:rsidRPr="00596848" w:rsidRDefault="00712A60" w:rsidP="00E937A7">
      <w:pPr>
        <w:pStyle w:val="BH3"/>
        <w:spacing w:after="0"/>
      </w:pPr>
      <w:r w:rsidRPr="00596848">
        <w:t>Resources to print</w:t>
      </w:r>
    </w:p>
    <w:p w14:paraId="3E3CE60E" w14:textId="17FB736D" w:rsidR="00972710" w:rsidRPr="00E21B9C" w:rsidRDefault="003E2A6A" w:rsidP="00E937A7">
      <w:pPr>
        <w:pStyle w:val="ListParagraph"/>
        <w:numPr>
          <w:ilvl w:val="0"/>
          <w:numId w:val="2"/>
        </w:numPr>
        <w:spacing w:before="0"/>
        <w:rPr>
          <w:rStyle w:val="eop"/>
          <w:color w:val="000000"/>
          <w:sz w:val="22"/>
          <w:szCs w:val="22"/>
          <w:shd w:val="clear" w:color="auto" w:fill="FFFFFF"/>
        </w:rPr>
      </w:pPr>
      <w:hyperlink r:id="rId12" w:history="1">
        <w:r w:rsidR="002F5E7E" w:rsidRPr="00E21B9C">
          <w:rPr>
            <w:rStyle w:val="Hyperlink"/>
            <w:sz w:val="22"/>
            <w:szCs w:val="22"/>
            <w:shd w:val="clear" w:color="auto" w:fill="FFFFFF"/>
          </w:rPr>
          <w:t>https://nzmaths.co.nz/sites/default/files/2020-05/FindTheSpot.pdf</w:t>
        </w:r>
      </w:hyperlink>
      <w:r w:rsidR="002F5E7E" w:rsidRPr="00E21B9C">
        <w:rPr>
          <w:rStyle w:val="eop"/>
          <w:color w:val="000000"/>
          <w:sz w:val="22"/>
          <w:szCs w:val="22"/>
          <w:shd w:val="clear" w:color="auto" w:fill="FFFFFF"/>
        </w:rPr>
        <w:t xml:space="preserve"> </w:t>
      </w:r>
    </w:p>
    <w:p w14:paraId="4076F2B4" w14:textId="644F9B37" w:rsidR="006241FD" w:rsidRPr="00E21B9C" w:rsidRDefault="003E2A6A" w:rsidP="00620847">
      <w:pPr>
        <w:pStyle w:val="ListParagraph"/>
        <w:numPr>
          <w:ilvl w:val="0"/>
          <w:numId w:val="2"/>
        </w:numPr>
        <w:rPr>
          <w:rStyle w:val="eop"/>
          <w:color w:val="000000" w:themeColor="text1"/>
          <w:sz w:val="22"/>
          <w:szCs w:val="22"/>
        </w:rPr>
      </w:pPr>
      <w:hyperlink r:id="rId13" w:history="1">
        <w:r w:rsidR="002F5E7E" w:rsidRPr="00E21B9C">
          <w:rPr>
            <w:rStyle w:val="Hyperlink"/>
            <w:sz w:val="22"/>
            <w:szCs w:val="22"/>
            <w:shd w:val="clear" w:color="auto" w:fill="FFFFFF"/>
          </w:rPr>
          <w:t>https://nzmaths.co.nz/sites/default/files/FindtheSpotCM.pdf</w:t>
        </w:r>
      </w:hyperlink>
    </w:p>
    <w:p w14:paraId="107E110D" w14:textId="75EA97C9" w:rsidR="002F5E7E" w:rsidRPr="00E21B9C" w:rsidRDefault="001C58CC" w:rsidP="00620847">
      <w:pPr>
        <w:pStyle w:val="ListParagraph"/>
        <w:numPr>
          <w:ilvl w:val="0"/>
          <w:numId w:val="2"/>
        </w:numPr>
        <w:rPr>
          <w:rStyle w:val="eop"/>
          <w:color w:val="000000" w:themeColor="text1"/>
          <w:sz w:val="22"/>
          <w:szCs w:val="22"/>
        </w:rPr>
      </w:pPr>
      <w:r w:rsidRPr="00E21B9C">
        <w:rPr>
          <w:rStyle w:val="eop"/>
          <w:color w:val="000000" w:themeColor="text1"/>
          <w:sz w:val="22"/>
          <w:szCs w:val="22"/>
        </w:rPr>
        <w:t>Map of your school</w:t>
      </w:r>
    </w:p>
    <w:p w14:paraId="7B2B0BB1" w14:textId="75E6837F" w:rsidR="028F60EB" w:rsidRPr="00E21B9C" w:rsidRDefault="003E2A6A" w:rsidP="028F60EB">
      <w:pPr>
        <w:pStyle w:val="ListParagraph"/>
        <w:numPr>
          <w:ilvl w:val="0"/>
          <w:numId w:val="2"/>
        </w:numPr>
        <w:rPr>
          <w:rStyle w:val="eop"/>
          <w:rFonts w:asciiTheme="minorHAnsi" w:eastAsiaTheme="minorEastAsia" w:hAnsiTheme="minorHAnsi" w:cstheme="minorBidi"/>
          <w:color w:val="000000" w:themeColor="text1"/>
          <w:sz w:val="22"/>
          <w:szCs w:val="22"/>
          <w:lang w:val="mi-NZ"/>
        </w:rPr>
      </w:pPr>
      <w:hyperlink r:id="rId14">
        <w:r w:rsidR="00A931D2" w:rsidRPr="00E21B9C">
          <w:rPr>
            <w:rStyle w:val="Hyperlink"/>
            <w:sz w:val="22"/>
            <w:szCs w:val="22"/>
            <w:lang w:val="mi-NZ"/>
          </w:rPr>
          <w:t>https://nzmaths.co.nz/sites/default/files/ClassifiyingResources.pdf</w:t>
        </w:r>
      </w:hyperlink>
    </w:p>
    <w:p w14:paraId="347802E6" w14:textId="36410D0C" w:rsidR="000A1574" w:rsidRPr="00E21B9C" w:rsidRDefault="003E2A6A" w:rsidP="00620847">
      <w:pPr>
        <w:pStyle w:val="ListParagraph"/>
        <w:numPr>
          <w:ilvl w:val="0"/>
          <w:numId w:val="2"/>
        </w:numPr>
        <w:rPr>
          <w:rFonts w:eastAsia="Calibri Light"/>
          <w:color w:val="000000" w:themeColor="text1"/>
          <w:sz w:val="22"/>
          <w:szCs w:val="22"/>
          <w:lang w:eastAsia="en-NZ"/>
        </w:rPr>
      </w:pPr>
      <w:hyperlink r:id="rId15">
        <w:r w:rsidR="005D164F" w:rsidRPr="00E21B9C">
          <w:rPr>
            <w:rStyle w:val="Hyperlink"/>
            <w:rFonts w:eastAsia="Calibri Light"/>
            <w:sz w:val="22"/>
            <w:szCs w:val="22"/>
            <w:lang w:eastAsia="en-NZ"/>
          </w:rPr>
          <w:t>https://www.un.org/sites/un2.un.org/files/actnow_action_guide_2021.pdf</w:t>
        </w:r>
      </w:hyperlink>
    </w:p>
    <w:p w14:paraId="6E0CB043" w14:textId="0DDEC14C" w:rsidR="00A931D2" w:rsidRPr="00E21B9C" w:rsidRDefault="003E2A6A" w:rsidP="00620847">
      <w:pPr>
        <w:pStyle w:val="ListParagraph"/>
        <w:numPr>
          <w:ilvl w:val="0"/>
          <w:numId w:val="2"/>
        </w:numPr>
        <w:rPr>
          <w:rStyle w:val="eop"/>
          <w:rFonts w:eastAsia="Calibri Light"/>
          <w:color w:val="000000" w:themeColor="text1"/>
          <w:sz w:val="22"/>
          <w:szCs w:val="22"/>
          <w:lang w:eastAsia="en-NZ"/>
        </w:rPr>
      </w:pPr>
      <w:hyperlink r:id="rId16">
        <w:r w:rsidR="00D44D25" w:rsidRPr="00E21B9C">
          <w:rPr>
            <w:rStyle w:val="Hyperlink"/>
            <w:rFonts w:eastAsia="Calibri Light"/>
            <w:sz w:val="22"/>
            <w:szCs w:val="22"/>
            <w:lang w:eastAsia="en-NZ"/>
          </w:rPr>
          <w:t>https://sites.unicef.org/disabilities/files/AliFindsAWay-digital.pdf</w:t>
        </w:r>
      </w:hyperlink>
      <w:r w:rsidR="00D44D25" w:rsidRPr="00E21B9C">
        <w:rPr>
          <w:rStyle w:val="eop"/>
          <w:rFonts w:eastAsia="Calibri Light"/>
          <w:color w:val="000000" w:themeColor="text1"/>
          <w:sz w:val="22"/>
          <w:szCs w:val="22"/>
          <w:lang w:eastAsia="en-NZ"/>
        </w:rPr>
        <w:t xml:space="preserve"> </w:t>
      </w:r>
    </w:p>
    <w:p w14:paraId="559DF25B" w14:textId="423B02EF" w:rsidR="00C1571A" w:rsidRPr="00E21B9C" w:rsidRDefault="003E2A6A" w:rsidP="00620847">
      <w:pPr>
        <w:pStyle w:val="ListParagraph"/>
        <w:numPr>
          <w:ilvl w:val="0"/>
          <w:numId w:val="2"/>
        </w:numPr>
        <w:rPr>
          <w:rStyle w:val="normaltextrun"/>
          <w:rFonts w:eastAsia="Calibri Light"/>
          <w:color w:val="000000" w:themeColor="text1"/>
          <w:sz w:val="22"/>
          <w:szCs w:val="22"/>
          <w:lang w:eastAsia="en-NZ"/>
        </w:rPr>
      </w:pPr>
      <w:hyperlink r:id="rId17" w:tgtFrame="_blank" w:history="1">
        <w:r w:rsidR="006E7EB9" w:rsidRPr="00E21B9C">
          <w:rPr>
            <w:rStyle w:val="normaltextrun"/>
            <w:color w:val="0563C1"/>
            <w:sz w:val="22"/>
            <w:szCs w:val="22"/>
            <w:u w:val="single"/>
            <w:shd w:val="clear" w:color="auto" w:fill="FFFFFF"/>
            <w:lang w:val="mi-NZ"/>
          </w:rPr>
          <w:t>https://www.un.org/sustainabledevelopment/wp-content/uploads/2018/01/10_Why-It-Matters-2020.pdf</w:t>
        </w:r>
      </w:hyperlink>
      <w:r w:rsidR="006E7EB9" w:rsidRPr="00E21B9C">
        <w:rPr>
          <w:rStyle w:val="normaltextrun"/>
          <w:color w:val="000000"/>
          <w:sz w:val="22"/>
          <w:szCs w:val="22"/>
          <w:shd w:val="clear" w:color="auto" w:fill="FFFFFF"/>
          <w:lang w:val="mi-NZ"/>
        </w:rPr>
        <w:t> </w:t>
      </w:r>
    </w:p>
    <w:p w14:paraId="56519417" w14:textId="1736571C" w:rsidR="006E7EB9" w:rsidRPr="00E21B9C" w:rsidRDefault="003E2A6A" w:rsidP="00620847">
      <w:pPr>
        <w:pStyle w:val="ListParagraph"/>
        <w:numPr>
          <w:ilvl w:val="0"/>
          <w:numId w:val="2"/>
        </w:numPr>
        <w:rPr>
          <w:rStyle w:val="normaltextrun"/>
          <w:rFonts w:eastAsia="Calibri Light"/>
          <w:color w:val="000000" w:themeColor="text1"/>
          <w:sz w:val="22"/>
          <w:szCs w:val="22"/>
          <w:lang w:eastAsia="en-NZ"/>
        </w:rPr>
      </w:pPr>
      <w:hyperlink r:id="rId18" w:tgtFrame="_blank" w:history="1">
        <w:r w:rsidR="00713272" w:rsidRPr="00E21B9C">
          <w:rPr>
            <w:rStyle w:val="normaltextrun"/>
            <w:color w:val="0563C1"/>
            <w:sz w:val="22"/>
            <w:szCs w:val="22"/>
            <w:u w:val="single"/>
            <w:shd w:val="clear" w:color="auto" w:fill="FFFFFF"/>
          </w:rPr>
          <w:t>https://nzmaths.co.nz/resource/where-earth-0</w:t>
        </w:r>
      </w:hyperlink>
      <w:r w:rsidR="00713272" w:rsidRPr="00E21B9C">
        <w:rPr>
          <w:rStyle w:val="normaltextrun"/>
          <w:color w:val="000000"/>
          <w:sz w:val="22"/>
          <w:szCs w:val="22"/>
          <w:shd w:val="clear" w:color="auto" w:fill="FFFFFF"/>
        </w:rPr>
        <w:t> </w:t>
      </w:r>
    </w:p>
    <w:p w14:paraId="11BAE41B" w14:textId="787BDCA7" w:rsidR="00713272" w:rsidRPr="00E21B9C" w:rsidRDefault="003E2A6A" w:rsidP="00620847">
      <w:pPr>
        <w:pStyle w:val="ListParagraph"/>
        <w:numPr>
          <w:ilvl w:val="0"/>
          <w:numId w:val="2"/>
        </w:numPr>
        <w:rPr>
          <w:rFonts w:eastAsia="Calibri Light"/>
          <w:color w:val="000000" w:themeColor="text1"/>
          <w:sz w:val="22"/>
          <w:szCs w:val="22"/>
          <w:lang w:eastAsia="en-NZ"/>
        </w:rPr>
      </w:pPr>
      <w:hyperlink r:id="rId19" w:tgtFrame="_blank" w:history="1">
        <w:r w:rsidR="00C80617" w:rsidRPr="00E21B9C">
          <w:rPr>
            <w:rStyle w:val="normaltextrun"/>
            <w:color w:val="0563C1"/>
            <w:sz w:val="22"/>
            <w:szCs w:val="22"/>
            <w:u w:val="single"/>
            <w:shd w:val="clear" w:color="auto" w:fill="FFFFFF"/>
            <w:lang w:val="mi-NZ"/>
          </w:rPr>
          <w:t>https://instructionalseries.tki.org.nz/Instructional-Series/Connected/Connected-2019-Level-4-Seeing-Beyond/Maths-Craft</w:t>
        </w:r>
      </w:hyperlink>
    </w:p>
    <w:p w14:paraId="79A9DD70" w14:textId="40B34FB4" w:rsidR="00BA7C9C" w:rsidRPr="00E21B9C" w:rsidRDefault="003E2A6A" w:rsidP="00620847">
      <w:pPr>
        <w:pStyle w:val="ListParagraph"/>
        <w:numPr>
          <w:ilvl w:val="0"/>
          <w:numId w:val="2"/>
        </w:numPr>
        <w:rPr>
          <w:rFonts w:eastAsia="Calibri Light"/>
          <w:color w:val="000000" w:themeColor="text1"/>
          <w:sz w:val="22"/>
          <w:szCs w:val="22"/>
          <w:lang w:eastAsia="en-NZ"/>
        </w:rPr>
      </w:pPr>
      <w:hyperlink r:id="rId20">
        <w:r w:rsidR="00BA7C9C" w:rsidRPr="00E21B9C">
          <w:rPr>
            <w:rStyle w:val="Hyperlink"/>
            <w:sz w:val="22"/>
            <w:szCs w:val="22"/>
            <w:lang w:val="mi-NZ"/>
          </w:rPr>
          <w:t>https://www.ohchr.org/sites/default/files/Documents/Issues/MDGs/Post2015/SDG_HR_Table.pdf</w:t>
        </w:r>
      </w:hyperlink>
    </w:p>
    <w:p w14:paraId="26E7FAA7" w14:textId="2DD2DE1A" w:rsidR="005E553B" w:rsidRPr="00E21B9C" w:rsidRDefault="003E2A6A" w:rsidP="00C7184A">
      <w:pPr>
        <w:pStyle w:val="ListParagraph"/>
        <w:numPr>
          <w:ilvl w:val="0"/>
          <w:numId w:val="2"/>
        </w:numPr>
        <w:rPr>
          <w:rFonts w:eastAsia="Calibri Light"/>
          <w:color w:val="000000" w:themeColor="text1"/>
          <w:sz w:val="22"/>
          <w:szCs w:val="22"/>
          <w:lang w:eastAsia="en-NZ"/>
        </w:rPr>
      </w:pPr>
      <w:hyperlink r:id="rId21" w:tgtFrame="_blank" w:history="1">
        <w:r w:rsidR="005E553B" w:rsidRPr="00E21B9C">
          <w:rPr>
            <w:rStyle w:val="normaltextrun"/>
            <w:color w:val="0563C1"/>
            <w:sz w:val="22"/>
            <w:szCs w:val="22"/>
            <w:u w:val="single"/>
            <w:shd w:val="clear" w:color="auto" w:fill="FFFFFF"/>
            <w:lang w:val="mi-NZ"/>
          </w:rPr>
          <w:t>https://www.sciencelearn.org.nz/resources/185-rongoa-maori</w:t>
        </w:r>
      </w:hyperlink>
    </w:p>
    <w:p w14:paraId="738006AD" w14:textId="74D613C9" w:rsidR="00DD1D98" w:rsidRPr="00E21B9C" w:rsidRDefault="003E2A6A" w:rsidP="00C7184A">
      <w:pPr>
        <w:pStyle w:val="ListParagraph"/>
        <w:numPr>
          <w:ilvl w:val="0"/>
          <w:numId w:val="2"/>
        </w:numPr>
        <w:rPr>
          <w:rStyle w:val="normaltextrun"/>
          <w:rFonts w:eastAsia="Calibri Light"/>
          <w:color w:val="000000" w:themeColor="text1"/>
          <w:sz w:val="22"/>
          <w:szCs w:val="22"/>
          <w:lang w:eastAsia="en-NZ"/>
        </w:rPr>
      </w:pPr>
      <w:hyperlink r:id="rId22" w:tgtFrame="_blank" w:history="1">
        <w:r w:rsidR="00DD1D98" w:rsidRPr="00E21B9C">
          <w:rPr>
            <w:rStyle w:val="normaltextrun"/>
            <w:color w:val="0563C1"/>
            <w:sz w:val="22"/>
            <w:szCs w:val="22"/>
            <w:u w:val="single"/>
            <w:shd w:val="clear" w:color="auto" w:fill="FFFFFF"/>
            <w:lang w:val="mi-NZ"/>
          </w:rPr>
          <w:t>https://static.sciencelearn.org.nz/documents/files/000/000/063/original/Using_rongo%C4%81_M%C4%81ori.docx?1528155914</w:t>
        </w:r>
      </w:hyperlink>
      <w:r w:rsidR="00DD1D98" w:rsidRPr="00E21B9C">
        <w:rPr>
          <w:rStyle w:val="normaltextrun"/>
          <w:color w:val="000000"/>
          <w:sz w:val="22"/>
          <w:szCs w:val="22"/>
          <w:shd w:val="clear" w:color="auto" w:fill="FFFFFF"/>
          <w:lang w:val="mi-NZ"/>
        </w:rPr>
        <w:t> </w:t>
      </w:r>
    </w:p>
    <w:p w14:paraId="569D57E0" w14:textId="1194D8A4" w:rsidR="002B7F14" w:rsidRPr="00E21B9C" w:rsidRDefault="003E2A6A" w:rsidP="002B7F14">
      <w:pPr>
        <w:pStyle w:val="ListParagraph"/>
        <w:numPr>
          <w:ilvl w:val="0"/>
          <w:numId w:val="2"/>
        </w:numPr>
        <w:rPr>
          <w:rStyle w:val="normaltextrun"/>
          <w:rFonts w:eastAsia="Calibri Light"/>
          <w:color w:val="000000" w:themeColor="text1"/>
          <w:sz w:val="22"/>
          <w:szCs w:val="22"/>
          <w:lang w:eastAsia="en-NZ"/>
        </w:rPr>
      </w:pPr>
      <w:hyperlink r:id="rId23" w:tgtFrame="_blank" w:history="1">
        <w:r w:rsidR="00596FBE" w:rsidRPr="00E21B9C">
          <w:rPr>
            <w:rStyle w:val="normaltextrun"/>
            <w:color w:val="0563C1"/>
            <w:sz w:val="22"/>
            <w:szCs w:val="22"/>
            <w:u w:val="single"/>
            <w:shd w:val="clear" w:color="auto" w:fill="FFFFFF"/>
            <w:lang w:val="mi-NZ"/>
          </w:rPr>
          <w:t>https://nzmaths.co.nz/resource/voyage-hawaiki</w:t>
        </w:r>
      </w:hyperlink>
      <w:r w:rsidR="00596FBE" w:rsidRPr="00E21B9C">
        <w:rPr>
          <w:rStyle w:val="normaltextrun"/>
          <w:color w:val="000000"/>
          <w:sz w:val="22"/>
          <w:szCs w:val="22"/>
          <w:shd w:val="clear" w:color="auto" w:fill="FFFFFF"/>
          <w:lang w:val="mi-NZ"/>
        </w:rPr>
        <w:t xml:space="preserve">  </w:t>
      </w:r>
    </w:p>
    <w:p w14:paraId="2834F50A" w14:textId="10AB412E" w:rsidR="002B7F14" w:rsidRPr="00E21B9C" w:rsidRDefault="003E2A6A" w:rsidP="002B7F14">
      <w:pPr>
        <w:pStyle w:val="ListParagraph"/>
        <w:numPr>
          <w:ilvl w:val="0"/>
          <w:numId w:val="2"/>
        </w:numPr>
        <w:rPr>
          <w:rStyle w:val="normaltextrun"/>
          <w:rFonts w:eastAsia="Calibri Light"/>
          <w:color w:val="000000" w:themeColor="text1"/>
          <w:sz w:val="22"/>
          <w:szCs w:val="22"/>
          <w:lang w:eastAsia="en-NZ"/>
        </w:rPr>
      </w:pPr>
      <w:hyperlink r:id="rId24" w:history="1">
        <w:r w:rsidR="002B7F14" w:rsidRPr="00E21B9C">
          <w:rPr>
            <w:rStyle w:val="Hyperlink"/>
            <w:sz w:val="22"/>
            <w:szCs w:val="22"/>
            <w:shd w:val="clear" w:color="auto" w:fill="FFFFFF"/>
            <w:lang w:val="mi-NZ"/>
          </w:rPr>
          <w:t>https://nzmaths.co.nz/sites/default/files/HawaikiMapCM.pdf</w:t>
        </w:r>
      </w:hyperlink>
      <w:r w:rsidR="00596FBE" w:rsidRPr="00E21B9C">
        <w:rPr>
          <w:rStyle w:val="normaltextrun"/>
          <w:color w:val="000000"/>
          <w:sz w:val="22"/>
          <w:szCs w:val="22"/>
          <w:shd w:val="clear" w:color="auto" w:fill="FFFFFF"/>
          <w:lang w:val="mi-NZ"/>
        </w:rPr>
        <w:t> </w:t>
      </w:r>
    </w:p>
    <w:p w14:paraId="121C9ABE" w14:textId="1647C952" w:rsidR="002B7F14" w:rsidRPr="00E21B9C" w:rsidRDefault="003E2A6A" w:rsidP="002B7F14">
      <w:pPr>
        <w:pStyle w:val="ListParagraph"/>
        <w:numPr>
          <w:ilvl w:val="0"/>
          <w:numId w:val="2"/>
        </w:numPr>
        <w:rPr>
          <w:rFonts w:eastAsia="Calibri Light"/>
          <w:color w:val="000000" w:themeColor="text1"/>
          <w:sz w:val="22"/>
          <w:szCs w:val="22"/>
          <w:lang w:eastAsia="en-NZ"/>
        </w:rPr>
      </w:pPr>
      <w:hyperlink r:id="rId25" w:history="1">
        <w:r w:rsidR="002B7F14" w:rsidRPr="00E21B9C">
          <w:rPr>
            <w:rStyle w:val="Hyperlink"/>
            <w:rFonts w:eastAsia="Times New Roman"/>
            <w:sz w:val="22"/>
            <w:szCs w:val="22"/>
            <w:lang w:val="mi-NZ" w:eastAsia="en-NZ"/>
          </w:rPr>
          <w:t>https://hpe.tki.org.nz/assets/healthpe/Uploads/Oho/Downloads-My-culture-in-my-place-of-learning/Oho-My-culture-in-my-place-of-learning-sheet.pdf</w:t>
        </w:r>
      </w:hyperlink>
      <w:r w:rsidR="0061733C" w:rsidRPr="00E21B9C">
        <w:rPr>
          <w:rFonts w:eastAsia="Times New Roman"/>
          <w:sz w:val="22"/>
          <w:szCs w:val="22"/>
          <w:lang w:val="mi-NZ" w:eastAsia="en-NZ"/>
        </w:rPr>
        <w:t> </w:t>
      </w:r>
      <w:r w:rsidR="0061733C" w:rsidRPr="00E21B9C">
        <w:rPr>
          <w:rFonts w:eastAsia="Times New Roman"/>
          <w:sz w:val="22"/>
          <w:szCs w:val="22"/>
          <w:lang w:eastAsia="en-NZ"/>
        </w:rPr>
        <w:t> </w:t>
      </w:r>
    </w:p>
    <w:p w14:paraId="59816F5E" w14:textId="05EF5E07" w:rsidR="0061733C" w:rsidRPr="00E21B9C" w:rsidRDefault="003E2A6A" w:rsidP="002B7F14">
      <w:pPr>
        <w:pStyle w:val="ListParagraph"/>
        <w:numPr>
          <w:ilvl w:val="0"/>
          <w:numId w:val="2"/>
        </w:numPr>
        <w:rPr>
          <w:rFonts w:eastAsia="Calibri Light"/>
          <w:color w:val="000000" w:themeColor="text1"/>
          <w:sz w:val="22"/>
          <w:szCs w:val="22"/>
          <w:lang w:eastAsia="en-NZ"/>
        </w:rPr>
      </w:pPr>
      <w:hyperlink r:id="rId26" w:history="1">
        <w:r w:rsidR="002B7F14" w:rsidRPr="00E21B9C">
          <w:rPr>
            <w:rStyle w:val="Hyperlink"/>
            <w:rFonts w:eastAsia="Times New Roman"/>
            <w:sz w:val="22"/>
            <w:szCs w:val="22"/>
            <w:lang w:val="mi-NZ" w:eastAsia="en-NZ"/>
          </w:rPr>
          <w:t>https://hpe.tki.org.nz/assets/healthpe/Uploads/Oho/Downloads-Oho/Oho-cards-Printable.zip</w:t>
        </w:r>
      </w:hyperlink>
      <w:r w:rsidR="0061733C" w:rsidRPr="00E21B9C">
        <w:rPr>
          <w:rFonts w:eastAsia="Times New Roman"/>
          <w:sz w:val="22"/>
          <w:szCs w:val="22"/>
          <w:lang w:val="mi-NZ" w:eastAsia="en-NZ"/>
        </w:rPr>
        <w:t> </w:t>
      </w:r>
      <w:r w:rsidR="0061733C" w:rsidRPr="00E21B9C">
        <w:rPr>
          <w:rFonts w:eastAsia="Times New Roman"/>
          <w:sz w:val="22"/>
          <w:szCs w:val="22"/>
          <w:lang w:eastAsia="en-NZ"/>
        </w:rPr>
        <w:t> </w:t>
      </w:r>
    </w:p>
    <w:p w14:paraId="40BE726F" w14:textId="5B031C0A" w:rsidR="0061733C" w:rsidRPr="00E21B9C" w:rsidRDefault="003E2A6A" w:rsidP="00C7184A">
      <w:pPr>
        <w:pStyle w:val="ListParagraph"/>
        <w:numPr>
          <w:ilvl w:val="0"/>
          <w:numId w:val="2"/>
        </w:numPr>
        <w:rPr>
          <w:rFonts w:eastAsia="Calibri Light"/>
          <w:color w:val="000000" w:themeColor="text1"/>
          <w:sz w:val="22"/>
          <w:szCs w:val="22"/>
          <w:lang w:eastAsia="en-NZ"/>
        </w:rPr>
      </w:pPr>
      <w:hyperlink r:id="rId27" w:tgtFrame="_blank" w:history="1">
        <w:r w:rsidR="00950816" w:rsidRPr="00E21B9C">
          <w:rPr>
            <w:rStyle w:val="normaltextrun"/>
            <w:color w:val="0563C1"/>
            <w:sz w:val="22"/>
            <w:szCs w:val="22"/>
            <w:u w:val="single"/>
            <w:shd w:val="clear" w:color="auto" w:fill="FFFFFF"/>
            <w:lang w:val="mi-NZ"/>
          </w:rPr>
          <w:t>https://docs.google.com/presentation/d/1S4h2OL5qb-E_WXH492eOZR7fsXr90KhTjbLgy2b4QnE/present?slide=id.p</w:t>
        </w:r>
      </w:hyperlink>
      <w:r w:rsidR="00950816" w:rsidRPr="00E21B9C">
        <w:rPr>
          <w:sz w:val="22"/>
          <w:szCs w:val="22"/>
        </w:rPr>
        <w:t xml:space="preserve"> </w:t>
      </w:r>
    </w:p>
    <w:p w14:paraId="77FBF326" w14:textId="12CB623B" w:rsidR="00B35E2C" w:rsidRPr="00E21B9C" w:rsidRDefault="003E2A6A" w:rsidP="00B35E2C">
      <w:pPr>
        <w:pStyle w:val="ListParagraph"/>
        <w:numPr>
          <w:ilvl w:val="0"/>
          <w:numId w:val="2"/>
        </w:numPr>
        <w:rPr>
          <w:rStyle w:val="eop"/>
          <w:rFonts w:eastAsia="Calibri Light"/>
          <w:color w:val="000000" w:themeColor="text1"/>
          <w:sz w:val="22"/>
          <w:szCs w:val="22"/>
          <w:lang w:eastAsia="en-NZ"/>
        </w:rPr>
      </w:pPr>
      <w:hyperlink r:id="rId28" w:history="1">
        <w:r w:rsidR="00134832" w:rsidRPr="00E21B9C">
          <w:rPr>
            <w:rStyle w:val="Hyperlink"/>
            <w:rFonts w:eastAsia="Times New Roman"/>
            <w:sz w:val="22"/>
            <w:szCs w:val="22"/>
            <w:lang w:val="mi-NZ" w:eastAsia="en-NZ"/>
          </w:rPr>
          <w:t>https://www.sciencelearn.org.nz/resources/2897-fake-facts</w:t>
        </w:r>
      </w:hyperlink>
      <w:r w:rsidR="00B35E2C" w:rsidRPr="00E21B9C">
        <w:rPr>
          <w:rFonts w:eastAsia="Times New Roman"/>
          <w:sz w:val="22"/>
          <w:szCs w:val="22"/>
          <w:lang w:val="mi-NZ" w:eastAsia="en-NZ"/>
        </w:rPr>
        <w:t> </w:t>
      </w:r>
      <w:r w:rsidR="00B35E2C" w:rsidRPr="00E21B9C">
        <w:rPr>
          <w:rFonts w:eastAsia="Times New Roman"/>
          <w:sz w:val="22"/>
          <w:szCs w:val="22"/>
          <w:lang w:eastAsia="en-NZ"/>
        </w:rPr>
        <w:t> </w:t>
      </w:r>
    </w:p>
    <w:p w14:paraId="432C60FB" w14:textId="7EF8D7D4" w:rsidR="00712A60" w:rsidRPr="00596848" w:rsidRDefault="00F45490" w:rsidP="00E937A7">
      <w:pPr>
        <w:pStyle w:val="BH3"/>
        <w:spacing w:after="0"/>
      </w:pPr>
      <w:r w:rsidRPr="00596848">
        <w:t>Resources to send home</w:t>
      </w:r>
    </w:p>
    <w:p w14:paraId="07E0719E" w14:textId="33555B0F" w:rsidR="00D6778F" w:rsidRPr="00E21B9C" w:rsidRDefault="003E2A6A" w:rsidP="00E937A7">
      <w:pPr>
        <w:pStyle w:val="ListParagraph"/>
        <w:numPr>
          <w:ilvl w:val="0"/>
          <w:numId w:val="2"/>
        </w:numPr>
        <w:spacing w:before="0"/>
        <w:rPr>
          <w:rStyle w:val="eop"/>
          <w:sz w:val="22"/>
          <w:szCs w:val="22"/>
        </w:rPr>
      </w:pPr>
      <w:hyperlink r:id="rId29">
        <w:r w:rsidR="00A82289" w:rsidRPr="00E21B9C">
          <w:rPr>
            <w:rStyle w:val="Hyperlink"/>
            <w:sz w:val="22"/>
            <w:szCs w:val="22"/>
          </w:rPr>
          <w:t>https://instructionalseries.tki.org.nz/Instructional-Series/Connected/Connected-2019-Level-4-Seeing-Beyond/The-Global-Positioning-System</w:t>
        </w:r>
      </w:hyperlink>
    </w:p>
    <w:p w14:paraId="6F10E440" w14:textId="798E09DA" w:rsidR="00401197" w:rsidRPr="00E21B9C" w:rsidRDefault="003E2A6A" w:rsidP="00620847">
      <w:pPr>
        <w:pStyle w:val="ListParagraph"/>
        <w:numPr>
          <w:ilvl w:val="0"/>
          <w:numId w:val="2"/>
        </w:numPr>
        <w:rPr>
          <w:sz w:val="22"/>
          <w:szCs w:val="22"/>
        </w:rPr>
      </w:pPr>
      <w:hyperlink r:id="rId30">
        <w:r w:rsidR="00A931D2" w:rsidRPr="00E21B9C">
          <w:rPr>
            <w:rStyle w:val="Hyperlink"/>
            <w:rFonts w:eastAsia="Roboto"/>
            <w:sz w:val="22"/>
            <w:szCs w:val="22"/>
            <w:lang w:val="mi-NZ"/>
          </w:rPr>
          <w:t>https://instructionalseries.tki.org.nz/Instructional-Series/School-Journal/School-Journal-Level-4-June-2018/Climate-Change-Our-Biggest-Challenge</w:t>
        </w:r>
      </w:hyperlink>
      <w:r w:rsidR="001C783A" w:rsidRPr="00E21B9C">
        <w:rPr>
          <w:rFonts w:eastAsia="Calibri Light"/>
          <w:color w:val="000000" w:themeColor="text1"/>
          <w:sz w:val="22"/>
          <w:szCs w:val="22"/>
        </w:rPr>
        <w:t xml:space="preserve"> </w:t>
      </w:r>
      <w:r w:rsidR="001C783A" w:rsidRPr="00E21B9C">
        <w:rPr>
          <w:rFonts w:eastAsia="Calibri Light"/>
          <w:color w:val="0563C1"/>
          <w:sz w:val="22"/>
          <w:szCs w:val="22"/>
          <w:lang w:eastAsia="en-NZ"/>
        </w:rPr>
        <w:t xml:space="preserve"> </w:t>
      </w:r>
    </w:p>
    <w:p w14:paraId="09956F94" w14:textId="35EF190A" w:rsidR="001C4946" w:rsidRPr="00E21B9C" w:rsidRDefault="003E2A6A" w:rsidP="00620847">
      <w:pPr>
        <w:pStyle w:val="ListParagraph"/>
        <w:numPr>
          <w:ilvl w:val="0"/>
          <w:numId w:val="2"/>
        </w:numPr>
        <w:rPr>
          <w:rStyle w:val="eop"/>
          <w:sz w:val="22"/>
          <w:szCs w:val="22"/>
          <w:lang w:val="mi-NZ"/>
        </w:rPr>
      </w:pPr>
      <w:hyperlink r:id="rId31">
        <w:r w:rsidR="00A931D2" w:rsidRPr="00E21B9C">
          <w:rPr>
            <w:rStyle w:val="Hyperlink"/>
            <w:sz w:val="22"/>
            <w:szCs w:val="22"/>
          </w:rPr>
          <w:t>https://instructionalseries.tki.org.nz/Instructional-Series/School-Journal/School-Journal-Level-4-November-2017/The-Moa</w:t>
        </w:r>
      </w:hyperlink>
      <w:r w:rsidR="00A931D2" w:rsidRPr="00E21B9C">
        <w:rPr>
          <w:sz w:val="22"/>
          <w:szCs w:val="22"/>
        </w:rPr>
        <w:t xml:space="preserve"> </w:t>
      </w:r>
    </w:p>
    <w:p w14:paraId="6A8F5B60" w14:textId="17133EE7" w:rsidR="00A931D2" w:rsidRPr="00E21B9C" w:rsidRDefault="003E2A6A" w:rsidP="00620847">
      <w:pPr>
        <w:pStyle w:val="ListParagraph"/>
        <w:numPr>
          <w:ilvl w:val="0"/>
          <w:numId w:val="2"/>
        </w:numPr>
        <w:rPr>
          <w:sz w:val="22"/>
          <w:szCs w:val="22"/>
        </w:rPr>
      </w:pPr>
      <w:hyperlink r:id="rId32">
        <w:r w:rsidR="0B33C0EC" w:rsidRPr="00E21B9C">
          <w:rPr>
            <w:rStyle w:val="Hyperlink"/>
            <w:rFonts w:eastAsia="Calibri Light"/>
            <w:sz w:val="22"/>
            <w:szCs w:val="22"/>
            <w:lang w:eastAsia="en-NZ"/>
          </w:rPr>
          <w:t>https://instructionalseries.tki.org.nz/Instructional-Series/Connected/Connected-2016-Level-4-Getting-the-Message/What-Now-for-the-Rena</w:t>
        </w:r>
      </w:hyperlink>
    </w:p>
    <w:p w14:paraId="27BA2284" w14:textId="2B65A1CD" w:rsidR="0026408D" w:rsidRPr="00E21B9C" w:rsidRDefault="003E2A6A" w:rsidP="00620847">
      <w:pPr>
        <w:pStyle w:val="ListParagraph"/>
        <w:numPr>
          <w:ilvl w:val="0"/>
          <w:numId w:val="2"/>
        </w:numPr>
        <w:rPr>
          <w:rStyle w:val="normaltextrun"/>
          <w:sz w:val="22"/>
          <w:szCs w:val="22"/>
        </w:rPr>
      </w:pPr>
      <w:hyperlink r:id="rId33" w:tgtFrame="_blank" w:history="1">
        <w:r w:rsidR="0026408D" w:rsidRPr="00E21B9C">
          <w:rPr>
            <w:rStyle w:val="normaltextrun"/>
            <w:color w:val="0563C1"/>
            <w:sz w:val="22"/>
            <w:szCs w:val="22"/>
            <w:u w:val="single"/>
            <w:shd w:val="clear" w:color="auto" w:fill="FFFFFF"/>
          </w:rPr>
          <w:t>https://instructionalseries.tki.org.nz/Instructional-Series/School-Journal/School-Journal-Level-4-November-2019/Chinese-New-Zealanders</w:t>
        </w:r>
      </w:hyperlink>
      <w:r w:rsidR="0026408D" w:rsidRPr="00E21B9C">
        <w:rPr>
          <w:rStyle w:val="normaltextrun"/>
          <w:color w:val="000000"/>
          <w:sz w:val="22"/>
          <w:szCs w:val="22"/>
          <w:shd w:val="clear" w:color="auto" w:fill="FFFFFF"/>
        </w:rPr>
        <w:t> </w:t>
      </w:r>
    </w:p>
    <w:p w14:paraId="576C3BF2" w14:textId="7D8DBFAD" w:rsidR="0026408D" w:rsidRPr="00E21B9C" w:rsidRDefault="003E2A6A" w:rsidP="00620847">
      <w:pPr>
        <w:pStyle w:val="ListParagraph"/>
        <w:numPr>
          <w:ilvl w:val="0"/>
          <w:numId w:val="2"/>
        </w:numPr>
        <w:rPr>
          <w:rStyle w:val="normaltextrun"/>
          <w:sz w:val="22"/>
          <w:szCs w:val="22"/>
        </w:rPr>
      </w:pPr>
      <w:hyperlink r:id="rId34" w:tgtFrame="_blank" w:history="1">
        <w:r w:rsidR="00417D43" w:rsidRPr="00E21B9C">
          <w:rPr>
            <w:rStyle w:val="normaltextrun"/>
            <w:color w:val="0563C1"/>
            <w:sz w:val="22"/>
            <w:szCs w:val="22"/>
            <w:u w:val="single"/>
            <w:shd w:val="clear" w:color="auto" w:fill="FFFFFF"/>
          </w:rPr>
          <w:t>https://instructionalseries.tki.org.nz/Instructional-Series/School-Journal-Story-Library/Te-Tiriti-o-Waitangi</w:t>
        </w:r>
      </w:hyperlink>
      <w:r w:rsidR="00417D43" w:rsidRPr="00E21B9C">
        <w:rPr>
          <w:rStyle w:val="normaltextrun"/>
          <w:color w:val="000000"/>
          <w:sz w:val="22"/>
          <w:szCs w:val="22"/>
          <w:shd w:val="clear" w:color="auto" w:fill="FFFFFF"/>
        </w:rPr>
        <w:t>   </w:t>
      </w:r>
    </w:p>
    <w:p w14:paraId="1B2BDF5F" w14:textId="33CC1EBB" w:rsidR="00824FAB" w:rsidRPr="00E21B9C" w:rsidRDefault="003E2A6A" w:rsidP="00620847">
      <w:pPr>
        <w:pStyle w:val="ListParagraph"/>
        <w:numPr>
          <w:ilvl w:val="0"/>
          <w:numId w:val="2"/>
        </w:numPr>
        <w:rPr>
          <w:rStyle w:val="normaltextrun"/>
          <w:sz w:val="22"/>
          <w:szCs w:val="22"/>
        </w:rPr>
      </w:pPr>
      <w:hyperlink r:id="rId35" w:tgtFrame="_blank" w:history="1">
        <w:r w:rsidR="00824FAB" w:rsidRPr="00E21B9C">
          <w:rPr>
            <w:rStyle w:val="normaltextrun"/>
            <w:color w:val="0563C1"/>
            <w:sz w:val="22"/>
            <w:szCs w:val="22"/>
            <w:u w:val="single"/>
            <w:shd w:val="clear" w:color="auto" w:fill="FFFFFF"/>
            <w:lang w:val="mi-NZ"/>
          </w:rPr>
          <w:t>https://instructionalseries.tki.org.nz/Instructional-Series/Connected/Connected-2019-Level-4-Seeing-Beyond</w:t>
        </w:r>
      </w:hyperlink>
      <w:r w:rsidR="00824FAB" w:rsidRPr="00E21B9C">
        <w:rPr>
          <w:rStyle w:val="normaltextrun"/>
          <w:color w:val="000000"/>
          <w:sz w:val="22"/>
          <w:szCs w:val="22"/>
          <w:shd w:val="clear" w:color="auto" w:fill="FFFFFF"/>
          <w:lang w:val="mi-NZ"/>
        </w:rPr>
        <w:t>   </w:t>
      </w:r>
    </w:p>
    <w:p w14:paraId="161FF5D6" w14:textId="79B6C60D" w:rsidR="00134832" w:rsidRPr="00E21B9C" w:rsidRDefault="003E2A6A" w:rsidP="00620847">
      <w:pPr>
        <w:pStyle w:val="ListParagraph"/>
        <w:numPr>
          <w:ilvl w:val="0"/>
          <w:numId w:val="2"/>
        </w:numPr>
        <w:rPr>
          <w:sz w:val="22"/>
          <w:szCs w:val="22"/>
        </w:rPr>
      </w:pPr>
      <w:hyperlink r:id="rId36" w:tgtFrame="_blank" w:history="1">
        <w:r w:rsidR="00134832" w:rsidRPr="00B35E2C">
          <w:rPr>
            <w:rFonts w:eastAsia="Times New Roman"/>
            <w:color w:val="0563C1"/>
            <w:sz w:val="22"/>
            <w:szCs w:val="22"/>
            <w:u w:val="single"/>
            <w:lang w:val="mi-NZ" w:eastAsia="en-NZ"/>
          </w:rPr>
          <w:t>https://instructionalseries.tki.org.nz/Instructional-Series/Connected/Connected-2015-level-3-Fact-or-Fiction/The-Science-of-Rongoa</w:t>
        </w:r>
      </w:hyperlink>
    </w:p>
    <w:p w14:paraId="54C13D9F" w14:textId="2BD614B7" w:rsidR="009A75A7" w:rsidRPr="00596848" w:rsidRDefault="002D72FB" w:rsidP="00620847">
      <w:pPr>
        <w:pStyle w:val="BH2"/>
      </w:pPr>
      <w:r w:rsidRPr="00596848">
        <w:t>Setting up the learning environment</w:t>
      </w:r>
    </w:p>
    <w:p w14:paraId="20B654A5" w14:textId="77777777" w:rsidR="00866D44" w:rsidRPr="00596848" w:rsidRDefault="00866D44" w:rsidP="00620847">
      <w:r w:rsidRPr="00596848">
        <w:t>Encourage whānau to support learners to set up a space for learning at home. Learners might like to design their own space as a separate learning activity. Some materials they may need could include pen, pencils, paper, a notebook, colouring pencils, glue, scissors, and a device to access the internet.</w:t>
      </w:r>
    </w:p>
    <w:p w14:paraId="067D76BD" w14:textId="152B546C" w:rsidR="00681FE1" w:rsidRDefault="00BE2D1C" w:rsidP="00620847">
      <w:r w:rsidRPr="00596848">
        <w:t>Many</w:t>
      </w:r>
      <w:r w:rsidR="00866D44" w:rsidRPr="00596848">
        <w:t xml:space="preserve"> of the suggested activities and experiences include the optional use of online resources which can be accessed and viewed using a Smartphone.</w:t>
      </w:r>
    </w:p>
    <w:p w14:paraId="3F3408F0" w14:textId="098C9011" w:rsidR="00C87642" w:rsidRPr="00596848" w:rsidRDefault="00EC5C5A" w:rsidP="00620847">
      <w:pPr>
        <w:pStyle w:val="BH2"/>
      </w:pPr>
      <w:r w:rsidRPr="00596848">
        <w:t>O</w:t>
      </w:r>
      <w:r w:rsidR="00C87642" w:rsidRPr="00596848">
        <w:t>verview of the learning in this pack</w:t>
      </w:r>
    </w:p>
    <w:p w14:paraId="407CF9DE" w14:textId="77777777" w:rsidR="009464D3" w:rsidRPr="00596848" w:rsidRDefault="009464D3" w:rsidP="00620847">
      <w:r w:rsidRPr="00596848">
        <w:t xml:space="preserve">The theme of </w:t>
      </w:r>
      <w:r w:rsidRPr="00596848">
        <w:rPr>
          <w:b/>
          <w:bCs/>
        </w:rPr>
        <w:t>sustainability | toitū</w:t>
      </w:r>
      <w:r w:rsidRPr="00596848">
        <w:rPr>
          <w:b/>
          <w:bCs/>
          <w:sz w:val="28"/>
          <w:szCs w:val="28"/>
        </w:rPr>
        <w:t xml:space="preserve"> </w:t>
      </w:r>
      <w:r w:rsidRPr="00596848">
        <w:t xml:space="preserve">will be explored through two contexts. </w:t>
      </w:r>
    </w:p>
    <w:p w14:paraId="158A9524" w14:textId="63DBAB72" w:rsidR="009464D3" w:rsidRPr="00596848" w:rsidRDefault="009464D3" w:rsidP="00620847">
      <w:pPr>
        <w:pStyle w:val="ListParagraph"/>
        <w:numPr>
          <w:ilvl w:val="0"/>
          <w:numId w:val="2"/>
        </w:numPr>
        <w:rPr>
          <w:rFonts w:eastAsiaTheme="minorEastAsia"/>
        </w:rPr>
      </w:pPr>
      <w:r w:rsidRPr="00596848">
        <w:t xml:space="preserve">Days 1–5 look at this idea through the context of </w:t>
      </w:r>
      <w:r w:rsidRPr="00596848">
        <w:rPr>
          <w:b/>
          <w:bCs/>
        </w:rPr>
        <w:t>environmental sustainability</w:t>
      </w:r>
      <w:r w:rsidR="0023357A" w:rsidRPr="00596848">
        <w:rPr>
          <w:b/>
          <w:bCs/>
        </w:rPr>
        <w:t xml:space="preserve">. </w:t>
      </w:r>
    </w:p>
    <w:p w14:paraId="0088313E" w14:textId="77777777" w:rsidR="009464D3" w:rsidRPr="00596848" w:rsidRDefault="009464D3" w:rsidP="00620847">
      <w:pPr>
        <w:pStyle w:val="ListParagraph"/>
        <w:numPr>
          <w:ilvl w:val="0"/>
          <w:numId w:val="2"/>
        </w:numPr>
        <w:rPr>
          <w:rFonts w:eastAsiaTheme="minorEastAsia"/>
        </w:rPr>
      </w:pPr>
      <w:r w:rsidRPr="00596848">
        <w:t xml:space="preserve">Days 6–10 look at this idea through the context of </w:t>
      </w:r>
      <w:r w:rsidRPr="00596848">
        <w:rPr>
          <w:b/>
          <w:bCs/>
        </w:rPr>
        <w:t>cultural sustainability.</w:t>
      </w:r>
    </w:p>
    <w:p w14:paraId="666DA8B2" w14:textId="76D47673" w:rsidR="004B730B" w:rsidRPr="00596848" w:rsidRDefault="009464D3" w:rsidP="00620847">
      <w:r w:rsidRPr="00596848">
        <w:t>Learners will explore, investigate, discover, and make meaning as they go through each task. There are times where they look a little deeper into the topic. Some of the tasks may be independent hands-on tasks while some may involve connecting and sharing with others.</w:t>
      </w:r>
    </w:p>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666"/>
        <w:gridCol w:w="2540"/>
        <w:gridCol w:w="1584"/>
        <w:gridCol w:w="2333"/>
        <w:gridCol w:w="1796"/>
      </w:tblGrid>
      <w:tr w:rsidR="00E21B9C" w:rsidRPr="00596848" w14:paraId="7D707C64" w14:textId="77777777" w:rsidTr="00A7189C">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68" w:type="dxa"/>
          </w:tcPr>
          <w:p w14:paraId="1FA66AF0" w14:textId="77777777" w:rsidR="00E21B9C" w:rsidRPr="00596848" w:rsidRDefault="00E21B9C" w:rsidP="00F0167C">
            <w:r w:rsidRPr="00596848">
              <w:t>Day 1</w:t>
            </w:r>
          </w:p>
        </w:tc>
        <w:tc>
          <w:tcPr>
            <w:tcW w:w="2551" w:type="dxa"/>
          </w:tcPr>
          <w:p w14:paraId="4E6130C9" w14:textId="77777777" w:rsidR="00E21B9C" w:rsidRPr="00596848" w:rsidRDefault="00E21B9C" w:rsidP="00F0167C">
            <w:pPr>
              <w:cnfStyle w:val="100000000000" w:firstRow="1" w:lastRow="0" w:firstColumn="0" w:lastColumn="0" w:oddVBand="0" w:evenVBand="0" w:oddHBand="0" w:evenHBand="0" w:firstRowFirstColumn="0" w:firstRowLastColumn="0" w:lastRowFirstColumn="0" w:lastRowLastColumn="0"/>
              <w:rPr>
                <w:lang w:val="mi-NZ"/>
              </w:rPr>
            </w:pPr>
            <w:r w:rsidRPr="00596848">
              <w:t>Day 2</w:t>
            </w:r>
          </w:p>
        </w:tc>
        <w:tc>
          <w:tcPr>
            <w:tcW w:w="1559" w:type="dxa"/>
          </w:tcPr>
          <w:p w14:paraId="01996052" w14:textId="77777777" w:rsidR="00E21B9C" w:rsidRPr="00596848" w:rsidRDefault="00E21B9C" w:rsidP="00F0167C">
            <w:pPr>
              <w:cnfStyle w:val="100000000000" w:firstRow="1" w:lastRow="0" w:firstColumn="0" w:lastColumn="0" w:oddVBand="0" w:evenVBand="0" w:oddHBand="0" w:evenHBand="0" w:firstRowFirstColumn="0" w:firstRowLastColumn="0" w:lastRowFirstColumn="0" w:lastRowLastColumn="0"/>
            </w:pPr>
            <w:r w:rsidRPr="00596848">
              <w:t>Day 3</w:t>
            </w:r>
          </w:p>
        </w:tc>
        <w:tc>
          <w:tcPr>
            <w:tcW w:w="2341" w:type="dxa"/>
          </w:tcPr>
          <w:p w14:paraId="7410E056" w14:textId="77777777" w:rsidR="00E21B9C" w:rsidRPr="00596848" w:rsidRDefault="00E21B9C" w:rsidP="00F0167C">
            <w:pPr>
              <w:cnfStyle w:val="100000000000" w:firstRow="1" w:lastRow="0" w:firstColumn="0" w:lastColumn="0" w:oddVBand="0" w:evenVBand="0" w:oddHBand="0" w:evenHBand="0" w:firstRowFirstColumn="0" w:firstRowLastColumn="0" w:lastRowFirstColumn="0" w:lastRowLastColumn="0"/>
            </w:pPr>
            <w:r w:rsidRPr="00596848">
              <w:t>Day 4</w:t>
            </w:r>
          </w:p>
        </w:tc>
        <w:tc>
          <w:tcPr>
            <w:tcW w:w="1800" w:type="dxa"/>
          </w:tcPr>
          <w:p w14:paraId="467B2613" w14:textId="77777777" w:rsidR="00E21B9C" w:rsidRPr="00596848" w:rsidRDefault="00E21B9C" w:rsidP="00F0167C">
            <w:pPr>
              <w:cnfStyle w:val="100000000000" w:firstRow="1" w:lastRow="0" w:firstColumn="0" w:lastColumn="0" w:oddVBand="0" w:evenVBand="0" w:oddHBand="0" w:evenHBand="0" w:firstRowFirstColumn="0" w:firstRowLastColumn="0" w:lastRowFirstColumn="0" w:lastRowLastColumn="0"/>
            </w:pPr>
            <w:r w:rsidRPr="00596848">
              <w:t>Day 5</w:t>
            </w:r>
          </w:p>
        </w:tc>
      </w:tr>
      <w:tr w:rsidR="00E21B9C" w:rsidRPr="00596848" w14:paraId="05FC8540" w14:textId="77777777" w:rsidTr="00A7189C">
        <w:trPr>
          <w:cnfStyle w:val="000000100000" w:firstRow="0" w:lastRow="0" w:firstColumn="0" w:lastColumn="0" w:oddVBand="0" w:evenVBand="0" w:oddHBand="1" w:evenHBand="0" w:firstRowFirstColumn="0" w:firstRowLastColumn="0" w:lastRowFirstColumn="0" w:lastRowLastColumn="0"/>
          <w:trHeight w:val="1884"/>
        </w:trPr>
        <w:tc>
          <w:tcPr>
            <w:cnfStyle w:val="001000000000" w:firstRow="0" w:lastRow="0" w:firstColumn="1" w:lastColumn="0" w:oddVBand="0" w:evenVBand="0" w:oddHBand="0" w:evenHBand="0" w:firstRowFirstColumn="0" w:firstRowLastColumn="0" w:lastRowFirstColumn="0" w:lastRowLastColumn="0"/>
            <w:tcW w:w="1668" w:type="dxa"/>
          </w:tcPr>
          <w:p w14:paraId="2A03EA66" w14:textId="05B8F5A7" w:rsidR="00E21B9C" w:rsidRPr="00A7189C" w:rsidRDefault="00E21B9C" w:rsidP="00E21B9C">
            <w:pPr>
              <w:ind w:left="0"/>
              <w:rPr>
                <w:sz w:val="20"/>
                <w:szCs w:val="20"/>
              </w:rPr>
            </w:pPr>
            <w:r w:rsidRPr="00A7189C">
              <w:rPr>
                <w:sz w:val="20"/>
                <w:szCs w:val="20"/>
              </w:rPr>
              <w:t>Launch</w:t>
            </w:r>
            <w:r w:rsidR="00C232FC">
              <w:rPr>
                <w:sz w:val="20"/>
                <w:szCs w:val="20"/>
              </w:rPr>
              <w:t>ing</w:t>
            </w:r>
            <w:r w:rsidRPr="00A7189C">
              <w:rPr>
                <w:sz w:val="20"/>
                <w:szCs w:val="20"/>
              </w:rPr>
              <w:t xml:space="preserve"> our learning with exploration of the Sustainability Development Goals. </w:t>
            </w:r>
          </w:p>
        </w:tc>
        <w:tc>
          <w:tcPr>
            <w:tcW w:w="2551" w:type="dxa"/>
          </w:tcPr>
          <w:p w14:paraId="7344038C" w14:textId="77777777" w:rsidR="00E21B9C" w:rsidRPr="00A7189C" w:rsidRDefault="00E21B9C" w:rsidP="00E21B9C">
            <w:pPr>
              <w:ind w:left="0"/>
              <w:cnfStyle w:val="000000100000" w:firstRow="0" w:lastRow="0" w:firstColumn="0" w:lastColumn="0" w:oddVBand="0" w:evenVBand="0" w:oddHBand="1" w:evenHBand="0" w:firstRowFirstColumn="0" w:firstRowLastColumn="0" w:lastRowFirstColumn="0" w:lastRowLastColumn="0"/>
              <w:rPr>
                <w:sz w:val="20"/>
                <w:szCs w:val="20"/>
              </w:rPr>
            </w:pPr>
            <w:r w:rsidRPr="00A7189C">
              <w:rPr>
                <w:sz w:val="20"/>
                <w:szCs w:val="20"/>
              </w:rPr>
              <w:t>Start from where your feet are standing.</w:t>
            </w:r>
          </w:p>
          <w:p w14:paraId="1349106B" w14:textId="77777777" w:rsidR="00E21B9C" w:rsidRPr="00A7189C" w:rsidRDefault="00E21B9C" w:rsidP="0027128F">
            <w:pPr>
              <w:ind w:left="0"/>
              <w:cnfStyle w:val="000000100000" w:firstRow="0" w:lastRow="0" w:firstColumn="0" w:lastColumn="0" w:oddVBand="0" w:evenVBand="0" w:oddHBand="1" w:evenHBand="0" w:firstRowFirstColumn="0" w:firstRowLastColumn="0" w:lastRowFirstColumn="0" w:lastRowLastColumn="0"/>
              <w:rPr>
                <w:sz w:val="20"/>
                <w:szCs w:val="20"/>
              </w:rPr>
            </w:pPr>
            <w:r w:rsidRPr="00A7189C">
              <w:rPr>
                <w:sz w:val="20"/>
                <w:szCs w:val="20"/>
              </w:rPr>
              <w:t>How do you decide what to do? Let’s explore!</w:t>
            </w:r>
          </w:p>
        </w:tc>
        <w:tc>
          <w:tcPr>
            <w:tcW w:w="1559" w:type="dxa"/>
          </w:tcPr>
          <w:p w14:paraId="1F498950" w14:textId="77777777" w:rsidR="007775C1" w:rsidRDefault="007775C1" w:rsidP="00F0167C">
            <w:pPr>
              <w:ind w:left="0"/>
              <w:cnfStyle w:val="000000100000" w:firstRow="0" w:lastRow="0" w:firstColumn="0" w:lastColumn="0" w:oddVBand="0" w:evenVBand="0" w:oddHBand="1" w:evenHBand="0" w:firstRowFirstColumn="0" w:firstRowLastColumn="0" w:lastRowFirstColumn="0" w:lastRowLastColumn="0"/>
              <w:rPr>
                <w:sz w:val="20"/>
                <w:szCs w:val="20"/>
              </w:rPr>
            </w:pPr>
            <w:r w:rsidRPr="00A7189C">
              <w:rPr>
                <w:sz w:val="20"/>
                <w:szCs w:val="20"/>
              </w:rPr>
              <w:t>Making meaning</w:t>
            </w:r>
            <w:r>
              <w:rPr>
                <w:sz w:val="20"/>
                <w:szCs w:val="20"/>
              </w:rPr>
              <w:t>:</w:t>
            </w:r>
          </w:p>
          <w:p w14:paraId="75078467" w14:textId="22CB38A7" w:rsidR="00E21B9C" w:rsidRPr="00A7189C" w:rsidRDefault="00E21B9C" w:rsidP="00F0167C">
            <w:pPr>
              <w:ind w:left="0"/>
              <w:cnfStyle w:val="000000100000" w:firstRow="0" w:lastRow="0" w:firstColumn="0" w:lastColumn="0" w:oddVBand="0" w:evenVBand="0" w:oddHBand="1" w:evenHBand="0" w:firstRowFirstColumn="0" w:firstRowLastColumn="0" w:lastRowFirstColumn="0" w:lastRowLastColumn="0"/>
              <w:rPr>
                <w:sz w:val="20"/>
                <w:szCs w:val="20"/>
              </w:rPr>
            </w:pPr>
            <w:r w:rsidRPr="00A7189C">
              <w:rPr>
                <w:sz w:val="20"/>
                <w:szCs w:val="20"/>
              </w:rPr>
              <w:t xml:space="preserve">Environmental issues are both global and local. </w:t>
            </w:r>
          </w:p>
        </w:tc>
        <w:tc>
          <w:tcPr>
            <w:tcW w:w="2341" w:type="dxa"/>
          </w:tcPr>
          <w:p w14:paraId="159E9B58" w14:textId="5F69D52A" w:rsidR="00E21B9C" w:rsidRPr="00A7189C" w:rsidRDefault="00E21B9C" w:rsidP="00E21B9C">
            <w:pPr>
              <w:ind w:left="0"/>
              <w:cnfStyle w:val="000000100000" w:firstRow="0" w:lastRow="0" w:firstColumn="0" w:lastColumn="0" w:oddVBand="0" w:evenVBand="0" w:oddHBand="1" w:evenHBand="0" w:firstRowFirstColumn="0" w:firstRowLastColumn="0" w:lastRowFirstColumn="0" w:lastRowLastColumn="0"/>
              <w:rPr>
                <w:sz w:val="20"/>
                <w:szCs w:val="20"/>
              </w:rPr>
            </w:pPr>
            <w:r w:rsidRPr="00A7189C">
              <w:rPr>
                <w:sz w:val="20"/>
                <w:szCs w:val="20"/>
              </w:rPr>
              <w:t>People adopt different roles in response to community challenges. Discover how one person can start a movement – going deeper.</w:t>
            </w:r>
          </w:p>
        </w:tc>
        <w:tc>
          <w:tcPr>
            <w:tcW w:w="1800" w:type="dxa"/>
          </w:tcPr>
          <w:p w14:paraId="00BA4BD9" w14:textId="0989CEEB" w:rsidR="00E21B9C" w:rsidRPr="00A7189C" w:rsidRDefault="00E21B9C" w:rsidP="00E21B9C">
            <w:pPr>
              <w:ind w:left="0"/>
              <w:cnfStyle w:val="000000100000" w:firstRow="0" w:lastRow="0" w:firstColumn="0" w:lastColumn="0" w:oddVBand="0" w:evenVBand="0" w:oddHBand="1" w:evenHBand="0" w:firstRowFirstColumn="0" w:firstRowLastColumn="0" w:lastRowFirstColumn="0" w:lastRowLastColumn="0"/>
              <w:rPr>
                <w:sz w:val="20"/>
                <w:szCs w:val="20"/>
              </w:rPr>
            </w:pPr>
            <w:r w:rsidRPr="00A7189C">
              <w:rPr>
                <w:sz w:val="20"/>
                <w:szCs w:val="20"/>
              </w:rPr>
              <w:t>Share your plans to educate family/</w:t>
            </w:r>
            <w:r w:rsidR="00F744BF" w:rsidRPr="00A7189C">
              <w:rPr>
                <w:sz w:val="20"/>
                <w:szCs w:val="20"/>
              </w:rPr>
              <w:t xml:space="preserve"> </w:t>
            </w:r>
            <w:r w:rsidRPr="00A7189C">
              <w:rPr>
                <w:sz w:val="20"/>
                <w:szCs w:val="20"/>
              </w:rPr>
              <w:t>wh</w:t>
            </w:r>
            <w:r w:rsidR="00B80BC2">
              <w:rPr>
                <w:sz w:val="20"/>
                <w:szCs w:val="20"/>
              </w:rPr>
              <w:t>ā</w:t>
            </w:r>
            <w:r w:rsidRPr="00A7189C">
              <w:rPr>
                <w:sz w:val="20"/>
                <w:szCs w:val="20"/>
              </w:rPr>
              <w:t xml:space="preserve">nau and friends on </w:t>
            </w:r>
            <w:r w:rsidR="00B80BC2">
              <w:rPr>
                <w:sz w:val="20"/>
                <w:szCs w:val="20"/>
              </w:rPr>
              <w:t>“</w:t>
            </w:r>
            <w:r w:rsidRPr="00A7189C">
              <w:rPr>
                <w:sz w:val="20"/>
                <w:szCs w:val="20"/>
              </w:rPr>
              <w:t>Taking Action for the planet</w:t>
            </w:r>
            <w:r w:rsidR="00B80BC2">
              <w:rPr>
                <w:sz w:val="20"/>
                <w:szCs w:val="20"/>
              </w:rPr>
              <w:t>”</w:t>
            </w:r>
            <w:r w:rsidRPr="00A7189C">
              <w:rPr>
                <w:sz w:val="20"/>
                <w:szCs w:val="20"/>
              </w:rPr>
              <w:t>.</w:t>
            </w:r>
          </w:p>
        </w:tc>
      </w:tr>
      <w:tr w:rsidR="00E21B9C" w:rsidRPr="00620847" w14:paraId="11986A96" w14:textId="77777777" w:rsidTr="00E21B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2A6EBB"/>
          </w:tcPr>
          <w:p w14:paraId="43908B51" w14:textId="77777777" w:rsidR="00E21B9C" w:rsidRPr="00E21B9C" w:rsidRDefault="00E21B9C" w:rsidP="00F0167C">
            <w:pPr>
              <w:rPr>
                <w:b/>
                <w:bCs/>
                <w:color w:val="FFFFFF" w:themeColor="background1"/>
              </w:rPr>
            </w:pPr>
            <w:r w:rsidRPr="00E21B9C">
              <w:rPr>
                <w:b/>
                <w:bCs/>
                <w:color w:val="FFFFFF" w:themeColor="background1"/>
              </w:rPr>
              <w:t>Day 6</w:t>
            </w:r>
          </w:p>
        </w:tc>
        <w:tc>
          <w:tcPr>
            <w:tcW w:w="2551" w:type="dxa"/>
            <w:shd w:val="clear" w:color="auto" w:fill="2A6EBB"/>
          </w:tcPr>
          <w:p w14:paraId="1B3D8810" w14:textId="77777777" w:rsidR="00E21B9C" w:rsidRPr="00E21B9C" w:rsidRDefault="00E21B9C" w:rsidP="00F0167C">
            <w:pPr>
              <w:cnfStyle w:val="000000010000" w:firstRow="0" w:lastRow="0" w:firstColumn="0" w:lastColumn="0" w:oddVBand="0" w:evenVBand="0" w:oddHBand="0" w:evenHBand="1" w:firstRowFirstColumn="0" w:firstRowLastColumn="0" w:lastRowFirstColumn="0" w:lastRowLastColumn="0"/>
              <w:rPr>
                <w:b/>
                <w:bCs/>
                <w:color w:val="FFFFFF" w:themeColor="background1"/>
                <w:lang w:val="mi-NZ"/>
              </w:rPr>
            </w:pPr>
            <w:r w:rsidRPr="00E21B9C">
              <w:rPr>
                <w:b/>
                <w:bCs/>
                <w:color w:val="FFFFFF" w:themeColor="background1"/>
              </w:rPr>
              <w:t>Day 7</w:t>
            </w:r>
          </w:p>
        </w:tc>
        <w:tc>
          <w:tcPr>
            <w:tcW w:w="1559" w:type="dxa"/>
            <w:shd w:val="clear" w:color="auto" w:fill="2A6EBB"/>
          </w:tcPr>
          <w:p w14:paraId="22999C0A" w14:textId="77777777" w:rsidR="00E21B9C" w:rsidRPr="00E21B9C" w:rsidRDefault="00E21B9C" w:rsidP="00F0167C">
            <w:pP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E21B9C">
              <w:rPr>
                <w:b/>
                <w:bCs/>
                <w:color w:val="FFFFFF" w:themeColor="background1"/>
              </w:rPr>
              <w:t>Day 8</w:t>
            </w:r>
          </w:p>
        </w:tc>
        <w:tc>
          <w:tcPr>
            <w:tcW w:w="2341" w:type="dxa"/>
            <w:shd w:val="clear" w:color="auto" w:fill="2A6EBB"/>
          </w:tcPr>
          <w:p w14:paraId="7A03F762" w14:textId="77777777" w:rsidR="00E21B9C" w:rsidRPr="00E21B9C" w:rsidRDefault="00E21B9C" w:rsidP="00F0167C">
            <w:pP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E21B9C">
              <w:rPr>
                <w:b/>
                <w:bCs/>
                <w:color w:val="FFFFFF" w:themeColor="background1"/>
              </w:rPr>
              <w:t>Day 9</w:t>
            </w:r>
          </w:p>
        </w:tc>
        <w:tc>
          <w:tcPr>
            <w:tcW w:w="1800" w:type="dxa"/>
            <w:shd w:val="clear" w:color="auto" w:fill="2A6EBB"/>
          </w:tcPr>
          <w:p w14:paraId="05365CF2" w14:textId="77777777" w:rsidR="00E21B9C" w:rsidRPr="00E21B9C" w:rsidRDefault="00E21B9C" w:rsidP="00F0167C">
            <w:pP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E21B9C">
              <w:rPr>
                <w:b/>
                <w:bCs/>
                <w:color w:val="FFFFFF" w:themeColor="background1"/>
              </w:rPr>
              <w:t>Day 10</w:t>
            </w:r>
          </w:p>
        </w:tc>
      </w:tr>
      <w:tr w:rsidR="00E21B9C" w:rsidRPr="00596848" w14:paraId="4742EA25" w14:textId="77777777" w:rsidTr="00E21B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1DDF1FE5" w14:textId="001406CB" w:rsidR="00E21B9C" w:rsidRPr="00A7189C" w:rsidRDefault="00E21B9C" w:rsidP="00A7189C">
            <w:pPr>
              <w:ind w:left="0"/>
              <w:rPr>
                <w:sz w:val="20"/>
                <w:szCs w:val="20"/>
              </w:rPr>
            </w:pPr>
            <w:r w:rsidRPr="00A7189C">
              <w:rPr>
                <w:sz w:val="20"/>
                <w:szCs w:val="20"/>
              </w:rPr>
              <w:t xml:space="preserve">Launching our learning with concepts of human rights and inequality </w:t>
            </w:r>
          </w:p>
        </w:tc>
        <w:tc>
          <w:tcPr>
            <w:tcW w:w="2551" w:type="dxa"/>
          </w:tcPr>
          <w:p w14:paraId="13D76006" w14:textId="77777777" w:rsidR="00E21B9C" w:rsidRPr="00A7189C" w:rsidRDefault="00E21B9C" w:rsidP="00E21B9C">
            <w:pPr>
              <w:ind w:left="0"/>
              <w:cnfStyle w:val="000000100000" w:firstRow="0" w:lastRow="0" w:firstColumn="0" w:lastColumn="0" w:oddVBand="0" w:evenVBand="0" w:oddHBand="1" w:evenHBand="0" w:firstRowFirstColumn="0" w:firstRowLastColumn="0" w:lastRowFirstColumn="0" w:lastRowLastColumn="0"/>
              <w:rPr>
                <w:sz w:val="20"/>
                <w:szCs w:val="20"/>
                <w:lang w:val="mi-NZ"/>
              </w:rPr>
            </w:pPr>
            <w:r w:rsidRPr="00A7189C">
              <w:rPr>
                <w:sz w:val="20"/>
                <w:szCs w:val="20"/>
                <w:lang w:val="mi-NZ"/>
              </w:rPr>
              <w:t>Exploring the significance of our founding document Te Tiriti o Waitangi and the importance of addressing historical injustices.</w:t>
            </w:r>
          </w:p>
        </w:tc>
        <w:tc>
          <w:tcPr>
            <w:tcW w:w="1559" w:type="dxa"/>
          </w:tcPr>
          <w:p w14:paraId="2F320BD7" w14:textId="315B2293" w:rsidR="00E21B9C" w:rsidRPr="00A7189C" w:rsidRDefault="00E21B9C" w:rsidP="00E21B9C">
            <w:pPr>
              <w:ind w:left="0"/>
              <w:cnfStyle w:val="000000100000" w:firstRow="0" w:lastRow="0" w:firstColumn="0" w:lastColumn="0" w:oddVBand="0" w:evenVBand="0" w:oddHBand="1" w:evenHBand="0" w:firstRowFirstColumn="0" w:firstRowLastColumn="0" w:lastRowFirstColumn="0" w:lastRowLastColumn="0"/>
              <w:rPr>
                <w:sz w:val="20"/>
                <w:szCs w:val="20"/>
              </w:rPr>
            </w:pPr>
            <w:r w:rsidRPr="00A7189C">
              <w:rPr>
                <w:sz w:val="20"/>
                <w:szCs w:val="20"/>
              </w:rPr>
              <w:t>Making meaning: Sustainable Development Goals are interconnected</w:t>
            </w:r>
            <w:r w:rsidR="00A7189C">
              <w:rPr>
                <w:sz w:val="20"/>
                <w:szCs w:val="20"/>
              </w:rPr>
              <w:t>.</w:t>
            </w:r>
          </w:p>
        </w:tc>
        <w:tc>
          <w:tcPr>
            <w:tcW w:w="2341" w:type="dxa"/>
          </w:tcPr>
          <w:p w14:paraId="2DFD093A" w14:textId="46BD9DD3" w:rsidR="00E21B9C" w:rsidRPr="00A7189C" w:rsidRDefault="00E21B9C" w:rsidP="00E21B9C">
            <w:pPr>
              <w:ind w:left="0"/>
              <w:cnfStyle w:val="000000100000" w:firstRow="0" w:lastRow="0" w:firstColumn="0" w:lastColumn="0" w:oddVBand="0" w:evenVBand="0" w:oddHBand="1" w:evenHBand="0" w:firstRowFirstColumn="0" w:firstRowLastColumn="0" w:lastRowFirstColumn="0" w:lastRowLastColumn="0"/>
              <w:rPr>
                <w:sz w:val="20"/>
                <w:szCs w:val="20"/>
              </w:rPr>
            </w:pPr>
            <w:r w:rsidRPr="00A7189C">
              <w:rPr>
                <w:sz w:val="20"/>
                <w:szCs w:val="20"/>
              </w:rPr>
              <w:t xml:space="preserve">People claim ownership of places, </w:t>
            </w:r>
            <w:r w:rsidR="0023357A" w:rsidRPr="00A7189C">
              <w:rPr>
                <w:sz w:val="20"/>
                <w:szCs w:val="20"/>
              </w:rPr>
              <w:t>resources,</w:t>
            </w:r>
            <w:r w:rsidRPr="00A7189C">
              <w:rPr>
                <w:sz w:val="20"/>
                <w:szCs w:val="20"/>
              </w:rPr>
              <w:t xml:space="preserve"> and environments, which leads to the disputes over the rights to them</w:t>
            </w:r>
            <w:r w:rsidR="00A7189C">
              <w:rPr>
                <w:sz w:val="20"/>
                <w:szCs w:val="20"/>
              </w:rPr>
              <w:t>.</w:t>
            </w:r>
          </w:p>
        </w:tc>
        <w:tc>
          <w:tcPr>
            <w:tcW w:w="1800" w:type="dxa"/>
          </w:tcPr>
          <w:p w14:paraId="5F57D2E8" w14:textId="77777777" w:rsidR="00E21B9C" w:rsidRPr="00A7189C" w:rsidRDefault="00E21B9C" w:rsidP="00E21B9C">
            <w:pPr>
              <w:ind w:left="0"/>
              <w:cnfStyle w:val="000000100000" w:firstRow="0" w:lastRow="0" w:firstColumn="0" w:lastColumn="0" w:oddVBand="0" w:evenVBand="0" w:oddHBand="1" w:evenHBand="0" w:firstRowFirstColumn="0" w:firstRowLastColumn="0" w:lastRowFirstColumn="0" w:lastRowLastColumn="0"/>
              <w:rPr>
                <w:sz w:val="20"/>
                <w:szCs w:val="20"/>
              </w:rPr>
            </w:pPr>
            <w:r w:rsidRPr="00A7189C">
              <w:rPr>
                <w:sz w:val="20"/>
                <w:szCs w:val="20"/>
              </w:rPr>
              <w:t>Share your learning about cultural sustainability through art and gamification.</w:t>
            </w:r>
          </w:p>
        </w:tc>
      </w:tr>
    </w:tbl>
    <w:p w14:paraId="64910A61" w14:textId="3FB7D8B7" w:rsidR="00620847" w:rsidRPr="00E21B9C" w:rsidRDefault="00620847" w:rsidP="00E21B9C">
      <w:pPr>
        <w:pStyle w:val="BH2"/>
      </w:pPr>
    </w:p>
    <w:p w14:paraId="1EF1CC60" w14:textId="04F27577" w:rsidR="00811B32" w:rsidRPr="00596848" w:rsidRDefault="00811B32" w:rsidP="00620847">
      <w:pPr>
        <w:pStyle w:val="BH2"/>
      </w:pPr>
      <w:r w:rsidRPr="00596848">
        <w:t>Daily timetable</w:t>
      </w:r>
    </w:p>
    <w:p w14:paraId="7F57FF72" w14:textId="0E7AFABD" w:rsidR="00C15E3C" w:rsidRPr="00596848" w:rsidRDefault="00C15E3C" w:rsidP="00620847">
      <w:pPr>
        <w:rPr>
          <w:b/>
          <w:color w:val="2A6EBB"/>
        </w:rPr>
      </w:pPr>
      <w:r w:rsidRPr="00596848">
        <w:t xml:space="preserve">Below is a possible daily timetable. We have allocated 30 minutes for each </w:t>
      </w:r>
      <w:r w:rsidR="00681FE1" w:rsidRPr="00596848">
        <w:t>activity;</w:t>
      </w:r>
      <w:r w:rsidRPr="00596848">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77777777" w:rsidR="00C15E3C" w:rsidRPr="00596848" w:rsidRDefault="00C15E3C" w:rsidP="00620847">
      <w:r w:rsidRPr="00596848">
        <w:t>At the start of each day the learner will draw up their timetable for learning. You can adjust the timing to suit the other activities that might be happening the day, such as Zooming with the class/teacher.</w:t>
      </w: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596848" w14:paraId="241CA45A" w14:textId="77777777" w:rsidTr="00DB54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596848" w:rsidRDefault="009D7256" w:rsidP="00620847">
            <w:r w:rsidRPr="00596848">
              <w:t>Time</w:t>
            </w:r>
          </w:p>
        </w:tc>
        <w:tc>
          <w:tcPr>
            <w:tcW w:w="7470" w:type="dxa"/>
          </w:tcPr>
          <w:p w14:paraId="2B09700E" w14:textId="77777777" w:rsidR="009D7256" w:rsidRPr="00596848" w:rsidRDefault="009D7256" w:rsidP="00620847">
            <w:pPr>
              <w:cnfStyle w:val="100000000000" w:firstRow="1" w:lastRow="0" w:firstColumn="0" w:lastColumn="0" w:oddVBand="0" w:evenVBand="0" w:oddHBand="0" w:evenHBand="0" w:firstRowFirstColumn="0" w:firstRowLastColumn="0" w:lastRowFirstColumn="0" w:lastRowLastColumn="0"/>
            </w:pPr>
            <w:r w:rsidRPr="00596848">
              <w:t>Activity</w:t>
            </w:r>
          </w:p>
        </w:tc>
      </w:tr>
      <w:tr w:rsidR="009D7256" w:rsidRPr="00596848" w14:paraId="0E068616"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596848" w:rsidRDefault="009D7256" w:rsidP="00620847">
            <w:r w:rsidRPr="00596848">
              <w:t>9:00 am</w:t>
            </w:r>
          </w:p>
        </w:tc>
        <w:tc>
          <w:tcPr>
            <w:tcW w:w="7470" w:type="dxa"/>
          </w:tcPr>
          <w:p w14:paraId="33A64DE1" w14:textId="77777777" w:rsidR="009D7256" w:rsidRPr="00596848" w:rsidRDefault="009D7256" w:rsidP="00620847">
            <w:pPr>
              <w:cnfStyle w:val="000000100000" w:firstRow="0" w:lastRow="0" w:firstColumn="0" w:lastColumn="0" w:oddVBand="0" w:evenVBand="0" w:oddHBand="1" w:evenHBand="0" w:firstRowFirstColumn="0" w:firstRowLastColumn="0" w:lastRowFirstColumn="0" w:lastRowLastColumn="0"/>
            </w:pPr>
            <w:r w:rsidRPr="00596848">
              <w:t>Starting the day</w:t>
            </w:r>
          </w:p>
        </w:tc>
      </w:tr>
      <w:tr w:rsidR="009D7256" w:rsidRPr="00596848" w14:paraId="1AAAC454"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596848" w:rsidRDefault="009D7256" w:rsidP="00620847">
            <w:r w:rsidRPr="00596848">
              <w:t>9:30 am</w:t>
            </w:r>
          </w:p>
        </w:tc>
        <w:tc>
          <w:tcPr>
            <w:tcW w:w="7470" w:type="dxa"/>
          </w:tcPr>
          <w:p w14:paraId="1D31CDA4" w14:textId="77777777" w:rsidR="009D7256" w:rsidRPr="00596848" w:rsidRDefault="009D7256" w:rsidP="00620847">
            <w:pPr>
              <w:cnfStyle w:val="000000010000" w:firstRow="0" w:lastRow="0" w:firstColumn="0" w:lastColumn="0" w:oddVBand="0" w:evenVBand="0" w:oddHBand="0" w:evenHBand="1" w:firstRowFirstColumn="0" w:firstRowLastColumn="0" w:lastRowFirstColumn="0" w:lastRowLastColumn="0"/>
            </w:pPr>
            <w:r w:rsidRPr="00596848">
              <w:t>Activity 1</w:t>
            </w:r>
          </w:p>
        </w:tc>
      </w:tr>
      <w:tr w:rsidR="009D7256" w:rsidRPr="00596848" w14:paraId="7115C76E"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596848" w:rsidRDefault="009D7256" w:rsidP="00620847">
            <w:r w:rsidRPr="00596848">
              <w:t>10:00 am</w:t>
            </w:r>
          </w:p>
        </w:tc>
        <w:tc>
          <w:tcPr>
            <w:tcW w:w="7470" w:type="dxa"/>
          </w:tcPr>
          <w:p w14:paraId="73CF41A2" w14:textId="77777777" w:rsidR="009D7256" w:rsidRPr="00596848" w:rsidRDefault="009D7256" w:rsidP="00620847">
            <w:pPr>
              <w:cnfStyle w:val="000000100000" w:firstRow="0" w:lastRow="0" w:firstColumn="0" w:lastColumn="0" w:oddVBand="0" w:evenVBand="0" w:oddHBand="1" w:evenHBand="0" w:firstRowFirstColumn="0" w:firstRowLastColumn="0" w:lastRowFirstColumn="0" w:lastRowLastColumn="0"/>
            </w:pPr>
            <w:r w:rsidRPr="00596848">
              <w:t>Break</w:t>
            </w:r>
          </w:p>
        </w:tc>
      </w:tr>
      <w:tr w:rsidR="009D7256" w:rsidRPr="00596848" w14:paraId="47B93C41"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596848" w:rsidRDefault="009D7256" w:rsidP="00620847">
            <w:r w:rsidRPr="00596848">
              <w:t>10:30 am</w:t>
            </w:r>
          </w:p>
        </w:tc>
        <w:tc>
          <w:tcPr>
            <w:tcW w:w="7470" w:type="dxa"/>
          </w:tcPr>
          <w:p w14:paraId="28C5CF94" w14:textId="77777777" w:rsidR="009D7256" w:rsidRPr="00596848" w:rsidRDefault="009D7256" w:rsidP="00620847">
            <w:pPr>
              <w:cnfStyle w:val="000000010000" w:firstRow="0" w:lastRow="0" w:firstColumn="0" w:lastColumn="0" w:oddVBand="0" w:evenVBand="0" w:oddHBand="0" w:evenHBand="1" w:firstRowFirstColumn="0" w:firstRowLastColumn="0" w:lastRowFirstColumn="0" w:lastRowLastColumn="0"/>
            </w:pPr>
            <w:r w:rsidRPr="00596848">
              <w:t xml:space="preserve">Activity 2 </w:t>
            </w:r>
          </w:p>
        </w:tc>
      </w:tr>
      <w:tr w:rsidR="009D7256" w:rsidRPr="00596848" w14:paraId="4CE45D16"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596848" w:rsidRDefault="009D7256" w:rsidP="00620847">
            <w:r w:rsidRPr="00596848">
              <w:t>11:00 am</w:t>
            </w:r>
          </w:p>
        </w:tc>
        <w:tc>
          <w:tcPr>
            <w:tcW w:w="7470" w:type="dxa"/>
          </w:tcPr>
          <w:p w14:paraId="213A192B" w14:textId="77777777" w:rsidR="009D7256" w:rsidRPr="00596848" w:rsidRDefault="009D7256" w:rsidP="00620847">
            <w:pPr>
              <w:cnfStyle w:val="000000100000" w:firstRow="0" w:lastRow="0" w:firstColumn="0" w:lastColumn="0" w:oddVBand="0" w:evenVBand="0" w:oddHBand="1" w:evenHBand="0" w:firstRowFirstColumn="0" w:firstRowLastColumn="0" w:lastRowFirstColumn="0" w:lastRowLastColumn="0"/>
            </w:pPr>
            <w:r w:rsidRPr="00596848">
              <w:t>Fitness break</w:t>
            </w:r>
          </w:p>
        </w:tc>
      </w:tr>
      <w:tr w:rsidR="009D7256" w:rsidRPr="00596848" w14:paraId="36D734C8"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596848" w:rsidRDefault="009D7256" w:rsidP="00620847">
            <w:pPr>
              <w:rPr>
                <w:rFonts w:eastAsia="Fira Sans"/>
              </w:rPr>
            </w:pPr>
            <w:r w:rsidRPr="00596848">
              <w:t>11:30 am</w:t>
            </w:r>
          </w:p>
        </w:tc>
        <w:tc>
          <w:tcPr>
            <w:tcW w:w="7470" w:type="dxa"/>
          </w:tcPr>
          <w:p w14:paraId="3404CA72" w14:textId="77777777" w:rsidR="009D7256" w:rsidRPr="00596848" w:rsidRDefault="009D7256" w:rsidP="00620847">
            <w:pPr>
              <w:cnfStyle w:val="000000010000" w:firstRow="0" w:lastRow="0" w:firstColumn="0" w:lastColumn="0" w:oddVBand="0" w:evenVBand="0" w:oddHBand="0" w:evenHBand="1" w:firstRowFirstColumn="0" w:firstRowLastColumn="0" w:lastRowFirstColumn="0" w:lastRowLastColumn="0"/>
            </w:pPr>
            <w:r w:rsidRPr="00596848">
              <w:t>Activity 3</w:t>
            </w:r>
          </w:p>
        </w:tc>
      </w:tr>
      <w:tr w:rsidR="009D7256" w:rsidRPr="00596848" w14:paraId="3F288CE5"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596848" w:rsidRDefault="009D7256" w:rsidP="00620847">
            <w:r w:rsidRPr="00596848">
              <w:t>12:00 pm</w:t>
            </w:r>
          </w:p>
        </w:tc>
        <w:tc>
          <w:tcPr>
            <w:tcW w:w="7470" w:type="dxa"/>
          </w:tcPr>
          <w:p w14:paraId="0FDA2776" w14:textId="77777777" w:rsidR="009D7256" w:rsidRPr="00596848" w:rsidRDefault="009D7256" w:rsidP="00620847">
            <w:pPr>
              <w:cnfStyle w:val="000000100000" w:firstRow="0" w:lastRow="0" w:firstColumn="0" w:lastColumn="0" w:oddVBand="0" w:evenVBand="0" w:oddHBand="1" w:evenHBand="0" w:firstRowFirstColumn="0" w:firstRowLastColumn="0" w:lastRowFirstColumn="0" w:lastRowLastColumn="0"/>
            </w:pPr>
            <w:r w:rsidRPr="00596848">
              <w:t>Lunch time</w:t>
            </w:r>
          </w:p>
        </w:tc>
      </w:tr>
      <w:tr w:rsidR="009D7256" w:rsidRPr="00596848" w14:paraId="4C22DD1A"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596848" w:rsidRDefault="009D7256" w:rsidP="00620847">
            <w:r w:rsidRPr="00596848">
              <w:t>1:00 pm</w:t>
            </w:r>
          </w:p>
        </w:tc>
        <w:tc>
          <w:tcPr>
            <w:tcW w:w="7470" w:type="dxa"/>
          </w:tcPr>
          <w:p w14:paraId="7407039F" w14:textId="77777777" w:rsidR="009D7256" w:rsidRPr="00596848" w:rsidRDefault="009D7256" w:rsidP="00620847">
            <w:pPr>
              <w:cnfStyle w:val="000000010000" w:firstRow="0" w:lastRow="0" w:firstColumn="0" w:lastColumn="0" w:oddVBand="0" w:evenVBand="0" w:oddHBand="0" w:evenHBand="1" w:firstRowFirstColumn="0" w:firstRowLastColumn="0" w:lastRowFirstColumn="0" w:lastRowLastColumn="0"/>
            </w:pPr>
            <w:r w:rsidRPr="00596848">
              <w:t>Activity 4</w:t>
            </w:r>
          </w:p>
        </w:tc>
      </w:tr>
      <w:tr w:rsidR="009D7256" w:rsidRPr="00596848" w14:paraId="5268A8D8"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596848" w:rsidRDefault="009D7256" w:rsidP="00620847">
            <w:r w:rsidRPr="00596848">
              <w:t>1:30 pm</w:t>
            </w:r>
          </w:p>
        </w:tc>
        <w:tc>
          <w:tcPr>
            <w:tcW w:w="7470" w:type="dxa"/>
          </w:tcPr>
          <w:p w14:paraId="55239DC6" w14:textId="77777777" w:rsidR="009D7256" w:rsidRPr="00596848" w:rsidRDefault="009D7256" w:rsidP="00620847">
            <w:pPr>
              <w:cnfStyle w:val="000000100000" w:firstRow="0" w:lastRow="0" w:firstColumn="0" w:lastColumn="0" w:oddVBand="0" w:evenVBand="0" w:oddHBand="1" w:evenHBand="0" w:firstRowFirstColumn="0" w:firstRowLastColumn="0" w:lastRowFirstColumn="0" w:lastRowLastColumn="0"/>
            </w:pPr>
            <w:r w:rsidRPr="00596848">
              <w:t>Reflection time</w:t>
            </w:r>
          </w:p>
        </w:tc>
      </w:tr>
      <w:tr w:rsidR="009D7256" w:rsidRPr="00596848" w14:paraId="05DDF404"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596848" w:rsidRDefault="009D7256" w:rsidP="00620847">
            <w:r w:rsidRPr="00596848">
              <w:t>2:00 pm</w:t>
            </w:r>
          </w:p>
        </w:tc>
        <w:tc>
          <w:tcPr>
            <w:tcW w:w="7470" w:type="dxa"/>
          </w:tcPr>
          <w:p w14:paraId="01070881" w14:textId="77777777" w:rsidR="009D7256" w:rsidRPr="00596848" w:rsidRDefault="009D7256" w:rsidP="00620847">
            <w:pPr>
              <w:cnfStyle w:val="000000010000" w:firstRow="0" w:lastRow="0" w:firstColumn="0" w:lastColumn="0" w:oddVBand="0" w:evenVBand="0" w:oddHBand="0" w:evenHBand="1" w:firstRowFirstColumn="0" w:firstRowLastColumn="0" w:lastRowFirstColumn="0" w:lastRowLastColumn="0"/>
            </w:pPr>
            <w:r w:rsidRPr="00596848">
              <w:t>End of the school day</w:t>
            </w:r>
          </w:p>
        </w:tc>
      </w:tr>
    </w:tbl>
    <w:p w14:paraId="3904142A" w14:textId="77777777" w:rsidR="00F45490" w:rsidRPr="00596848" w:rsidRDefault="00F45490" w:rsidP="00620847"/>
    <w:p w14:paraId="229479AD" w14:textId="350CADD3" w:rsidR="00092260" w:rsidRPr="00596848" w:rsidRDefault="00092260" w:rsidP="00620847">
      <w:r w:rsidRPr="00596848">
        <w:br w:type="page"/>
      </w:r>
    </w:p>
    <w:p w14:paraId="2E0B1D6E" w14:textId="77777777" w:rsidR="00165D9C" w:rsidRPr="00596848" w:rsidRDefault="00D052CE" w:rsidP="00620847">
      <w:pPr>
        <w:pStyle w:val="BH1"/>
      </w:pPr>
      <w:r w:rsidRPr="00596848">
        <w:lastRenderedPageBreak/>
        <w:t>Daily fitness – Choose something each day</w:t>
      </w:r>
    </w:p>
    <w:p w14:paraId="0E989750" w14:textId="0D91FF43" w:rsidR="006E3DE7" w:rsidRPr="00596848" w:rsidRDefault="14D9DD88" w:rsidP="00620847">
      <w:r w:rsidRPr="00596848">
        <w:t xml:space="preserve">Please ensure that your learner includes </w:t>
      </w:r>
      <w:r w:rsidR="001C783A" w:rsidRPr="00596848">
        <w:t>fitness</w:t>
      </w:r>
      <w:r w:rsidRPr="00596848">
        <w:t xml:space="preserve"> in their daily timetable. If possible, it would be great to do the fitness activity with your learner or have them complete it with </w:t>
      </w:r>
      <w:r w:rsidR="001C783A" w:rsidRPr="00596848">
        <w:t>others</w:t>
      </w:r>
      <w:r w:rsidRPr="00596848">
        <w:t>. Below are activities to choose from – or you can make up your own ideas!</w:t>
      </w:r>
    </w:p>
    <w:p w14:paraId="779A3859" w14:textId="7571C1EA" w:rsidR="3EA87811" w:rsidRPr="00596848" w:rsidRDefault="3EA87811" w:rsidP="00620847">
      <w:pPr>
        <w:pStyle w:val="Quote"/>
      </w:pPr>
      <w:r w:rsidRPr="00596848">
        <w:t>Tama Tū, Tama Ora; Tama Noho, Tama Mate.</w:t>
      </w:r>
      <w:r w:rsidRPr="00596848">
        <w:br/>
        <w:t>Through physical activity we thrive. Through inactivity we languish.</w:t>
      </w:r>
    </w:p>
    <w:p w14:paraId="346F0A08" w14:textId="7F79C0A2" w:rsidR="00C84511" w:rsidRPr="00596848" w:rsidRDefault="00C84511" w:rsidP="00620847">
      <w:r w:rsidRPr="00596848">
        <w:t>You</w:t>
      </w:r>
      <w:r w:rsidR="00BD704E" w:rsidRPr="00596848">
        <w:t>r learner</w:t>
      </w:r>
      <w:r w:rsidRPr="00596848">
        <w:t xml:space="preserve"> may prefer to go for a walk or run around your house. T</w:t>
      </w:r>
      <w:r w:rsidR="00BD704E" w:rsidRPr="00596848">
        <w:t>hey could t</w:t>
      </w:r>
      <w:r w:rsidRPr="00596848">
        <w:t xml:space="preserve">ime </w:t>
      </w:r>
      <w:r w:rsidR="00BD704E" w:rsidRPr="00596848">
        <w:t>themselves</w:t>
      </w:r>
      <w:r w:rsidRPr="00596848">
        <w:t xml:space="preserve"> for fun!</w:t>
      </w:r>
      <w:r w:rsidR="001C783A" w:rsidRPr="00596848">
        <w:t xml:space="preserve"> </w:t>
      </w:r>
      <w:r w:rsidRPr="00596848">
        <w:t xml:space="preserve">Maybe </w:t>
      </w:r>
      <w:r w:rsidR="00BD704E" w:rsidRPr="00596848">
        <w:t>they</w:t>
      </w:r>
      <w:r w:rsidRPr="00596848">
        <w:t>’d like to go for a bike ride?</w:t>
      </w:r>
      <w:r w:rsidR="001C783A" w:rsidRPr="00596848">
        <w:t xml:space="preserve"> </w:t>
      </w:r>
      <w:r w:rsidRPr="00596848">
        <w:t xml:space="preserve">Play a game with </w:t>
      </w:r>
      <w:r w:rsidR="001C783A" w:rsidRPr="00596848">
        <w:t>whānau</w:t>
      </w:r>
      <w:r w:rsidRPr="00596848">
        <w:t xml:space="preserve">? Have a boogie to </w:t>
      </w:r>
      <w:r w:rsidR="001C783A" w:rsidRPr="00596848">
        <w:t>a</w:t>
      </w:r>
      <w:r w:rsidRPr="00596848">
        <w:t xml:space="preserve"> favourite song? Or do some yoga?</w:t>
      </w:r>
      <w:r w:rsidR="001C783A" w:rsidRPr="00596848">
        <w:t xml:space="preserve"> </w:t>
      </w:r>
      <w:r w:rsidRPr="00596848">
        <w:t>It is up to you</w:t>
      </w:r>
      <w:r w:rsidR="00BD704E" w:rsidRPr="00596848">
        <w:t xml:space="preserve"> just get active!</w:t>
      </w:r>
    </w:p>
    <w:p w14:paraId="264BBF54" w14:textId="3C559DEF" w:rsidR="00C84511" w:rsidRPr="00596848" w:rsidRDefault="00C84511" w:rsidP="00620847">
      <w:pPr>
        <w:rPr>
          <w:rFonts w:eastAsia="Symbol"/>
        </w:rPr>
      </w:pPr>
      <w:r w:rsidRPr="00596848">
        <w:t xml:space="preserve">Please </w:t>
      </w:r>
      <w:r w:rsidR="00696540" w:rsidRPr="00596848">
        <w:t>note</w:t>
      </w:r>
      <w:r w:rsidRPr="00596848">
        <w:t xml:space="preserve"> you can change or modify the exercises (in addition to those suggested) if you are not able to do the ones we have suggested, get creative and change it up</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264"/>
      </w:tblGrid>
      <w:tr w:rsidR="006E3DE7" w:rsidRPr="00596848" w14:paraId="336EDA18" w14:textId="77777777" w:rsidTr="3EA87811">
        <w:tc>
          <w:tcPr>
            <w:tcW w:w="9486" w:type="dxa"/>
          </w:tcPr>
          <w:p w14:paraId="442F6FAF" w14:textId="77777777" w:rsidR="001C783A" w:rsidRPr="00620847" w:rsidRDefault="009853E8" w:rsidP="00620847">
            <w:pPr>
              <w:rPr>
                <w:b/>
                <w:bCs/>
              </w:rPr>
            </w:pPr>
            <w:r w:rsidRPr="00620847">
              <w:rPr>
                <w:b/>
                <w:bCs/>
              </w:rPr>
              <w:t>Clean your room</w:t>
            </w:r>
          </w:p>
          <w:p w14:paraId="652F6F6E" w14:textId="77777777" w:rsidR="009853E8" w:rsidRPr="00596848" w:rsidRDefault="00115012" w:rsidP="00620847">
            <w:r w:rsidRPr="00596848">
              <w:t xml:space="preserve">This is an exercise that will make everyone in your whānau happy – even you! </w:t>
            </w:r>
          </w:p>
          <w:p w14:paraId="77131DE5" w14:textId="713D0A33" w:rsidR="003523A6" w:rsidRPr="00596848" w:rsidRDefault="003523A6" w:rsidP="00620847">
            <w:r w:rsidRPr="00596848">
              <w:t xml:space="preserve">Turn it into a game, work out how long you think </w:t>
            </w:r>
            <w:r w:rsidR="00985757" w:rsidRPr="00596848">
              <w:t xml:space="preserve">it will take and see if you can beat your time. Divide your room into quadrants </w:t>
            </w:r>
            <w:r w:rsidR="00B001B2" w:rsidRPr="00596848">
              <w:t xml:space="preserve">and set a time limit for each section and see if you can beat your time. Keep a chart </w:t>
            </w:r>
            <w:r w:rsidR="007C1CA8" w:rsidRPr="00596848">
              <w:t>to see how long it takes you each day.</w:t>
            </w:r>
          </w:p>
        </w:tc>
      </w:tr>
      <w:tr w:rsidR="002D5355" w:rsidRPr="00596848" w14:paraId="63642F00" w14:textId="77777777" w:rsidTr="3EA87811">
        <w:tc>
          <w:tcPr>
            <w:tcW w:w="9486" w:type="dxa"/>
          </w:tcPr>
          <w:p w14:paraId="1863CA8E" w14:textId="3E6C284F" w:rsidR="002D5355" w:rsidRPr="00620847" w:rsidRDefault="00442E52" w:rsidP="00620847">
            <w:pPr>
              <w:rPr>
                <w:b/>
                <w:bCs/>
              </w:rPr>
            </w:pPr>
            <w:r w:rsidRPr="00620847">
              <w:rPr>
                <w:b/>
                <w:bCs/>
                <w:noProof/>
              </w:rPr>
              <w:drawing>
                <wp:anchor distT="0" distB="0" distL="114300" distR="114300" simplePos="0" relativeHeight="251658261" behindDoc="0" locked="0" layoutInCell="1" allowOverlap="1" wp14:anchorId="7E9D9AC8" wp14:editId="4DDAC8FA">
                  <wp:simplePos x="0" y="0"/>
                  <wp:positionH relativeFrom="column">
                    <wp:posOffset>4422140</wp:posOffset>
                  </wp:positionH>
                  <wp:positionV relativeFrom="paragraph">
                    <wp:posOffset>64861</wp:posOffset>
                  </wp:positionV>
                  <wp:extent cx="1463675" cy="114681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63675" cy="1146810"/>
                          </a:xfrm>
                          <a:prstGeom prst="rect">
                            <a:avLst/>
                          </a:prstGeom>
                        </pic:spPr>
                      </pic:pic>
                    </a:graphicData>
                  </a:graphic>
                  <wp14:sizeRelH relativeFrom="margin">
                    <wp14:pctWidth>0</wp14:pctWidth>
                  </wp14:sizeRelH>
                  <wp14:sizeRelV relativeFrom="margin">
                    <wp14:pctHeight>0</wp14:pctHeight>
                  </wp14:sizeRelV>
                </wp:anchor>
              </w:drawing>
            </w:r>
            <w:r w:rsidR="00791CE1" w:rsidRPr="00620847">
              <w:rPr>
                <w:b/>
                <w:bCs/>
              </w:rPr>
              <w:t>Get into the garden</w:t>
            </w:r>
            <w:r w:rsidRPr="00620847">
              <w:rPr>
                <w:b/>
                <w:bCs/>
                <w:noProof/>
              </w:rPr>
              <w:t xml:space="preserve"> </w:t>
            </w:r>
          </w:p>
          <w:p w14:paraId="537FA831" w14:textId="203C28E4" w:rsidR="00791CE1" w:rsidRPr="00596848" w:rsidRDefault="00A55B3E" w:rsidP="00620847">
            <w:r w:rsidRPr="00596848">
              <w:t xml:space="preserve">It takes a lot of work to keep the garden nice and tidy, and it is a good way to get some exercise outside. </w:t>
            </w:r>
            <w:r w:rsidR="001470F4" w:rsidRPr="00596848">
              <w:t xml:space="preserve">Ask your whānau what work needs to be done that you can help with. You could do some weeding, rake up leaves, </w:t>
            </w:r>
            <w:r w:rsidR="00757BB6" w:rsidRPr="00596848">
              <w:t xml:space="preserve">or </w:t>
            </w:r>
            <w:r w:rsidR="00AB7ECC" w:rsidRPr="00596848">
              <w:t xml:space="preserve">tidy up any toys and equipment. </w:t>
            </w:r>
          </w:p>
        </w:tc>
      </w:tr>
      <w:tr w:rsidR="002D5355" w:rsidRPr="00596848" w14:paraId="1E17E7D2" w14:textId="77777777" w:rsidTr="00A3691F">
        <w:trPr>
          <w:trHeight w:val="229"/>
        </w:trPr>
        <w:tc>
          <w:tcPr>
            <w:tcW w:w="9486" w:type="dxa"/>
          </w:tcPr>
          <w:p w14:paraId="5195EAE6" w14:textId="619D4290" w:rsidR="002D5355" w:rsidRPr="00620847" w:rsidRDefault="007D30CF" w:rsidP="00620847">
            <w:pPr>
              <w:rPr>
                <w:b/>
                <w:bCs/>
              </w:rPr>
            </w:pPr>
            <w:r w:rsidRPr="00620847">
              <w:rPr>
                <w:b/>
                <w:bCs/>
              </w:rPr>
              <w:t xml:space="preserve">1 to </w:t>
            </w:r>
            <w:r w:rsidR="0019663C" w:rsidRPr="00620847">
              <w:rPr>
                <w:b/>
                <w:bCs/>
              </w:rPr>
              <w:t>8</w:t>
            </w:r>
            <w:r w:rsidRPr="00620847">
              <w:rPr>
                <w:b/>
                <w:bCs/>
              </w:rPr>
              <w:t xml:space="preserve"> ball game</w:t>
            </w:r>
          </w:p>
          <w:p w14:paraId="45F1E902" w14:textId="7F21B360" w:rsidR="00B13CD0" w:rsidRPr="00596848" w:rsidRDefault="00B13CD0" w:rsidP="00620847">
            <w:r w:rsidRPr="00596848">
              <w:t xml:space="preserve">Find a ball and a wall to bounce it against. </w:t>
            </w:r>
            <w:r w:rsidR="00532C3A" w:rsidRPr="00596848">
              <w:t xml:space="preserve">Try to make it all the way through from 1 to </w:t>
            </w:r>
            <w:r w:rsidR="0019663C" w:rsidRPr="00596848">
              <w:t>8</w:t>
            </w:r>
            <w:r w:rsidR="00532C3A" w:rsidRPr="00596848">
              <w:t xml:space="preserve"> doing each action </w:t>
            </w:r>
            <w:r w:rsidR="002B1CCE" w:rsidRPr="00596848">
              <w:t xml:space="preserve">the number of times indicated </w:t>
            </w:r>
            <w:r w:rsidR="005922F5" w:rsidRPr="00596848">
              <w:t>without dropping the ball. You can make up your own actions.</w:t>
            </w:r>
          </w:p>
          <w:p w14:paraId="2590B84E" w14:textId="55A90305" w:rsidR="005922F5" w:rsidRPr="00596848" w:rsidRDefault="002B1CCE" w:rsidP="00620847">
            <w:r w:rsidRPr="00596848">
              <w:t xml:space="preserve">1 – throw the ball at the wall and catch it </w:t>
            </w:r>
          </w:p>
          <w:p w14:paraId="4E36887E" w14:textId="7CE89579" w:rsidR="002B1CCE" w:rsidRPr="00596848" w:rsidRDefault="002B1CCE" w:rsidP="00620847">
            <w:r w:rsidRPr="00596848">
              <w:t>2 – throw the ball at the wall and let it bounce once then catch (x2)</w:t>
            </w:r>
          </w:p>
          <w:p w14:paraId="77591194" w14:textId="6849D705" w:rsidR="007A463F" w:rsidRPr="00596848" w:rsidRDefault="007A463F" w:rsidP="00620847">
            <w:r w:rsidRPr="00596848">
              <w:t>3 – bounce the ball on the floor</w:t>
            </w:r>
            <w:r w:rsidR="0019663C" w:rsidRPr="00596848">
              <w:t>,</w:t>
            </w:r>
            <w:r w:rsidRPr="00596848">
              <w:t xml:space="preserve"> off the wall, one bounce and catch it (x3)</w:t>
            </w:r>
          </w:p>
          <w:p w14:paraId="013A7E6E" w14:textId="6A338603" w:rsidR="007A463F" w:rsidRPr="00596848" w:rsidRDefault="007A463F" w:rsidP="00620847">
            <w:r w:rsidRPr="00596848">
              <w:t>4 – bounce the ball on the floor, off the wall, and catch it (x4)</w:t>
            </w:r>
          </w:p>
          <w:p w14:paraId="08068DE7" w14:textId="45BA5D96" w:rsidR="002B1CCE" w:rsidRPr="00596848" w:rsidRDefault="0019663C" w:rsidP="00620847">
            <w:r w:rsidRPr="00596848">
              <w:t>5</w:t>
            </w:r>
            <w:r w:rsidR="002B1CCE" w:rsidRPr="00596848">
              <w:t xml:space="preserve"> </w:t>
            </w:r>
            <w:r w:rsidR="00CE7C4D" w:rsidRPr="00596848">
              <w:t>–</w:t>
            </w:r>
            <w:r w:rsidR="002B1CCE" w:rsidRPr="00596848">
              <w:t xml:space="preserve"> </w:t>
            </w:r>
            <w:r w:rsidR="00CE7C4D" w:rsidRPr="00596848">
              <w:t>bounce the ball under your leg and off the wall and catch it with a bounce (x3)</w:t>
            </w:r>
          </w:p>
          <w:p w14:paraId="643708FA" w14:textId="6F4ECCF2" w:rsidR="00CE7C4D" w:rsidRPr="00596848" w:rsidRDefault="0019663C" w:rsidP="00620847">
            <w:r w:rsidRPr="00596848">
              <w:t>6</w:t>
            </w:r>
            <w:r w:rsidR="00CE7C4D" w:rsidRPr="00596848">
              <w:t xml:space="preserve"> </w:t>
            </w:r>
            <w:r w:rsidR="00A33E2B" w:rsidRPr="00596848">
              <w:t>–</w:t>
            </w:r>
            <w:r w:rsidR="00CE7C4D" w:rsidRPr="00596848">
              <w:t xml:space="preserve"> </w:t>
            </w:r>
            <w:r w:rsidR="00A33E2B" w:rsidRPr="00596848">
              <w:t>bounce the ball under your leg and off the wall and catch it without a bounce (x4)</w:t>
            </w:r>
          </w:p>
          <w:p w14:paraId="2AE003CF" w14:textId="0CD1E6F7" w:rsidR="00A33E2B" w:rsidRPr="00596848" w:rsidRDefault="0019663C" w:rsidP="00620847">
            <w:r w:rsidRPr="00596848">
              <w:t>7</w:t>
            </w:r>
            <w:r w:rsidR="00A33E2B" w:rsidRPr="00596848">
              <w:t xml:space="preserve"> </w:t>
            </w:r>
            <w:r w:rsidR="00E87809" w:rsidRPr="00596848">
              <w:t>–</w:t>
            </w:r>
            <w:r w:rsidR="00A33E2B" w:rsidRPr="00596848">
              <w:t xml:space="preserve"> </w:t>
            </w:r>
            <w:r w:rsidR="00E87809" w:rsidRPr="00596848">
              <w:t>throw the ball at the wall, spin around, and catch it with a bounce (</w:t>
            </w:r>
            <w:r w:rsidR="00D32D06" w:rsidRPr="00596848">
              <w:t>x5)</w:t>
            </w:r>
          </w:p>
          <w:p w14:paraId="426B80D1" w14:textId="009060EB" w:rsidR="00D32D06" w:rsidRPr="00596848" w:rsidRDefault="0019663C" w:rsidP="00620847">
            <w:r w:rsidRPr="00596848">
              <w:t>8</w:t>
            </w:r>
            <w:r w:rsidR="00D32D06" w:rsidRPr="00596848">
              <w:t xml:space="preserve"> – throw the ball at the wall, spin around, and catch it without a bounce (x 6)</w:t>
            </w:r>
          </w:p>
          <w:p w14:paraId="16D90169" w14:textId="0B5AE227" w:rsidR="007D30CF" w:rsidRPr="00596848" w:rsidRDefault="00B74541" w:rsidP="00620847">
            <w:r w:rsidRPr="00596848">
              <w:t>Start again from the beginning if you miss the ball!</w:t>
            </w:r>
          </w:p>
        </w:tc>
      </w:tr>
      <w:tr w:rsidR="009F4CF7" w:rsidRPr="00596848" w14:paraId="695BCA72" w14:textId="77777777" w:rsidTr="00893145">
        <w:trPr>
          <w:trHeight w:val="1165"/>
        </w:trPr>
        <w:tc>
          <w:tcPr>
            <w:tcW w:w="9486" w:type="dxa"/>
          </w:tcPr>
          <w:p w14:paraId="72791E65" w14:textId="77777777" w:rsidR="00620847" w:rsidRPr="00893145" w:rsidRDefault="00D9273F" w:rsidP="00620847">
            <w:pPr>
              <w:rPr>
                <w:b/>
                <w:bCs/>
                <w:color w:val="000000" w:themeColor="text1"/>
              </w:rPr>
            </w:pPr>
            <w:r w:rsidRPr="00893145">
              <w:rPr>
                <w:b/>
                <w:bCs/>
                <w:noProof/>
              </w:rPr>
              <w:lastRenderedPageBreak/>
              <w:drawing>
                <wp:anchor distT="0" distB="0" distL="114300" distR="114300" simplePos="0" relativeHeight="251658260" behindDoc="0" locked="0" layoutInCell="1" allowOverlap="1" wp14:anchorId="591E5976" wp14:editId="51036CB1">
                  <wp:simplePos x="0" y="0"/>
                  <wp:positionH relativeFrom="column">
                    <wp:posOffset>4980549</wp:posOffset>
                  </wp:positionH>
                  <wp:positionV relativeFrom="paragraph">
                    <wp:posOffset>68140</wp:posOffset>
                  </wp:positionV>
                  <wp:extent cx="843915" cy="36576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38">
                            <a:extLst>
                              <a:ext uri="{28A0092B-C50C-407E-A947-70E740481C1C}">
                                <a14:useLocalDpi xmlns:a14="http://schemas.microsoft.com/office/drawing/2010/main" val="0"/>
                              </a:ext>
                            </a:extLst>
                          </a:blip>
                          <a:srcRect t="26671" b="29964"/>
                          <a:stretch/>
                        </pic:blipFill>
                        <pic:spPr bwMode="auto">
                          <a:xfrm>
                            <a:off x="0" y="0"/>
                            <a:ext cx="843915" cy="3657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3385F" w:rsidRPr="00893145">
              <w:rPr>
                <w:b/>
                <w:bCs/>
                <w:color w:val="000000" w:themeColor="text1"/>
              </w:rPr>
              <w:t xml:space="preserve">Online option </w:t>
            </w:r>
          </w:p>
          <w:p w14:paraId="7E67A617" w14:textId="5E4DAFA4" w:rsidR="009F4CF7" w:rsidRPr="00596848" w:rsidRDefault="0032357E" w:rsidP="00620847">
            <w:pPr>
              <w:rPr>
                <w:color w:val="000000" w:themeColor="text1"/>
              </w:rPr>
            </w:pPr>
            <w:r w:rsidRPr="00596848">
              <w:rPr>
                <w:color w:val="000000" w:themeColor="text1"/>
              </w:rPr>
              <w:t xml:space="preserve">Les Mills Born to move </w:t>
            </w:r>
            <w:r w:rsidR="00D9273F" w:rsidRPr="00596848">
              <w:rPr>
                <w:color w:val="000000" w:themeColor="text1"/>
              </w:rPr>
              <w:t xml:space="preserve">workout </w:t>
            </w:r>
            <w:hyperlink r:id="rId39" w:history="1">
              <w:r w:rsidR="00D9273F" w:rsidRPr="00596848">
                <w:rPr>
                  <w:rStyle w:val="Hyperlink"/>
                  <w:rFonts w:eastAsia="Symbol"/>
                </w:rPr>
                <w:t>https://www.youtube.com/watch?v=0skunYNQdhI</w:t>
              </w:r>
            </w:hyperlink>
            <w:r w:rsidR="00D9273F" w:rsidRPr="00596848">
              <w:rPr>
                <w:color w:val="000000" w:themeColor="text1"/>
              </w:rPr>
              <w:t xml:space="preserve"> </w:t>
            </w:r>
          </w:p>
        </w:tc>
      </w:tr>
    </w:tbl>
    <w:p w14:paraId="082B1C5A" w14:textId="459488A1" w:rsidR="00805BEB" w:rsidRPr="00596848" w:rsidRDefault="009F4CF7" w:rsidP="00620847">
      <w:pPr>
        <w:pStyle w:val="BH1"/>
      </w:pPr>
      <w:r w:rsidRPr="00596848">
        <w:t>Daily wellbeing – Choose something each day</w:t>
      </w:r>
    </w:p>
    <w:p w14:paraId="78EB4E3B" w14:textId="0242E9A3" w:rsidR="00805BEB" w:rsidRPr="00596848" w:rsidRDefault="00805BEB" w:rsidP="00620847">
      <w:r w:rsidRPr="00596848">
        <w:t>These activities are good to do at the beginning and end of the day but can be done anytime. They can help you get ready for learning, calm your mind and body</w:t>
      </w:r>
      <w:r w:rsidR="008C6480" w:rsidRPr="00596848">
        <w:t>,</w:t>
      </w:r>
      <w:r w:rsidRPr="00596848">
        <w:t xml:space="preserve"> and </w:t>
      </w:r>
      <w:r w:rsidR="008C6480" w:rsidRPr="00596848">
        <w:t>c</w:t>
      </w:r>
      <w:r w:rsidRPr="00596848">
        <w:t>an help you to reflect on your learning:</w:t>
      </w:r>
    </w:p>
    <w:tbl>
      <w:tblPr>
        <w:tblStyle w:val="TableGridLight"/>
        <w:tblW w:w="960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600"/>
      </w:tblGrid>
      <w:tr w:rsidR="00805BEB" w:rsidRPr="00596848" w14:paraId="3F627010" w14:textId="77777777" w:rsidTr="009464D3">
        <w:trPr>
          <w:trHeight w:val="5035"/>
        </w:trPr>
        <w:tc>
          <w:tcPr>
            <w:tcW w:w="9600" w:type="dxa"/>
          </w:tcPr>
          <w:p w14:paraId="35DB5DEA" w14:textId="69DF69C5" w:rsidR="008C6480" w:rsidRPr="00893145" w:rsidRDefault="000E1BA7" w:rsidP="00620847">
            <w:pPr>
              <w:rPr>
                <w:b/>
                <w:bCs/>
              </w:rPr>
            </w:pPr>
            <w:r w:rsidRPr="00893145">
              <w:rPr>
                <w:b/>
                <w:bCs/>
                <w:noProof/>
              </w:rPr>
              <w:drawing>
                <wp:anchor distT="0" distB="0" distL="114300" distR="114300" simplePos="0" relativeHeight="251658267" behindDoc="0" locked="0" layoutInCell="1" allowOverlap="1" wp14:anchorId="0102BB52" wp14:editId="68D8E957">
                  <wp:simplePos x="0" y="0"/>
                  <wp:positionH relativeFrom="column">
                    <wp:posOffset>4971855</wp:posOffset>
                  </wp:positionH>
                  <wp:positionV relativeFrom="paragraph">
                    <wp:posOffset>72390</wp:posOffset>
                  </wp:positionV>
                  <wp:extent cx="914400" cy="914400"/>
                  <wp:effectExtent l="0" t="0" r="0" b="0"/>
                  <wp:wrapSquare wrapText="bothSides"/>
                  <wp:docPr id="13" name="Graphic 13"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with solid fill"/>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914400" cy="914400"/>
                          </a:xfrm>
                          <a:prstGeom prst="rect">
                            <a:avLst/>
                          </a:prstGeom>
                        </pic:spPr>
                      </pic:pic>
                    </a:graphicData>
                  </a:graphic>
                </wp:anchor>
              </w:drawing>
            </w:r>
            <w:r w:rsidR="5E70FA61" w:rsidRPr="00893145">
              <w:rPr>
                <w:b/>
                <w:bCs/>
              </w:rPr>
              <w:t>Wellbeing checklist</w:t>
            </w:r>
          </w:p>
          <w:p w14:paraId="10BC0C84" w14:textId="534AF9FE" w:rsidR="008C6480" w:rsidRPr="00596848" w:rsidRDefault="5E70FA61" w:rsidP="00620847">
            <w:r w:rsidRPr="00596848">
              <w:t>Have you:</w:t>
            </w:r>
          </w:p>
          <w:p w14:paraId="1FB8A64E" w14:textId="67F93EE2" w:rsidR="008C6480" w:rsidRPr="00596848" w:rsidRDefault="5E70FA61" w:rsidP="00620847">
            <w:pPr>
              <w:pStyle w:val="ListParagraph"/>
              <w:numPr>
                <w:ilvl w:val="0"/>
                <w:numId w:val="6"/>
              </w:numPr>
              <w:rPr>
                <w:rFonts w:eastAsiaTheme="minorEastAsia"/>
              </w:rPr>
            </w:pPr>
            <w:r w:rsidRPr="00596848">
              <w:t>Drunk lots of water? Do you have a water bottle with you? Staying hydrated is very important.</w:t>
            </w:r>
          </w:p>
          <w:p w14:paraId="0DA29477" w14:textId="07082F94" w:rsidR="008C6480" w:rsidRPr="00596848" w:rsidRDefault="5E70FA61" w:rsidP="00620847">
            <w:pPr>
              <w:pStyle w:val="ListParagraph"/>
              <w:numPr>
                <w:ilvl w:val="0"/>
                <w:numId w:val="6"/>
              </w:numPr>
              <w:rPr>
                <w:rFonts w:eastAsiaTheme="minorEastAsia"/>
              </w:rPr>
            </w:pPr>
            <w:r w:rsidRPr="00596848">
              <w:t>Taken mini breaks to stretch and walk around? Keep your brain alert and your heart pumping.</w:t>
            </w:r>
          </w:p>
          <w:p w14:paraId="1959C05F" w14:textId="73770A80" w:rsidR="008C6480" w:rsidRPr="00596848" w:rsidRDefault="5E70FA61" w:rsidP="00620847">
            <w:pPr>
              <w:pStyle w:val="ListParagraph"/>
              <w:numPr>
                <w:ilvl w:val="0"/>
                <w:numId w:val="6"/>
              </w:numPr>
              <w:rPr>
                <w:rFonts w:eastAsiaTheme="minorEastAsia"/>
              </w:rPr>
            </w:pPr>
            <w:r w:rsidRPr="00596848">
              <w:t xml:space="preserve">Stopped to think of something you are grateful for? </w:t>
            </w:r>
          </w:p>
          <w:p w14:paraId="67407AE0" w14:textId="06D3D36F" w:rsidR="008C6480" w:rsidRPr="00596848" w:rsidRDefault="5E70FA61" w:rsidP="00620847">
            <w:pPr>
              <w:pStyle w:val="ListParagraph"/>
              <w:numPr>
                <w:ilvl w:val="0"/>
                <w:numId w:val="6"/>
              </w:numPr>
              <w:rPr>
                <w:rFonts w:eastAsiaTheme="minorEastAsia"/>
              </w:rPr>
            </w:pPr>
            <w:r w:rsidRPr="00596848">
              <w:t>Connected with someone to have a chat, k</w:t>
            </w:r>
            <w:r w:rsidR="00553600">
              <w:t>ō</w:t>
            </w:r>
            <w:r w:rsidRPr="00596848">
              <w:t>rero?</w:t>
            </w:r>
          </w:p>
          <w:p w14:paraId="73CA6B16" w14:textId="40C5D6B8" w:rsidR="008C6480" w:rsidRPr="00596848" w:rsidRDefault="5E70FA61" w:rsidP="00620847">
            <w:pPr>
              <w:pStyle w:val="ListParagraph"/>
              <w:numPr>
                <w:ilvl w:val="0"/>
                <w:numId w:val="6"/>
              </w:numPr>
              <w:rPr>
                <w:rFonts w:eastAsiaTheme="minorEastAsia"/>
              </w:rPr>
            </w:pPr>
            <w:r w:rsidRPr="00596848">
              <w:t>Planned time to do your favourite activity?</w:t>
            </w:r>
          </w:p>
          <w:p w14:paraId="17D40999" w14:textId="46F2F909" w:rsidR="008C6480" w:rsidRPr="00596848" w:rsidRDefault="5E70FA61" w:rsidP="00620847">
            <w:pPr>
              <w:pStyle w:val="ListParagraph"/>
              <w:numPr>
                <w:ilvl w:val="0"/>
                <w:numId w:val="6"/>
              </w:numPr>
              <w:rPr>
                <w:rFonts w:eastAsiaTheme="minorEastAsia"/>
              </w:rPr>
            </w:pPr>
            <w:r w:rsidRPr="00596848">
              <w:t>Planned my fitness activity for today?</w:t>
            </w:r>
          </w:p>
          <w:p w14:paraId="2E5E798E" w14:textId="442DA1C3" w:rsidR="008C6480" w:rsidRPr="00596848" w:rsidRDefault="5E70FA61" w:rsidP="00620847">
            <w:pPr>
              <w:pStyle w:val="ListParagraph"/>
              <w:numPr>
                <w:ilvl w:val="0"/>
                <w:numId w:val="6"/>
              </w:numPr>
              <w:rPr>
                <w:rFonts w:eastAsiaTheme="minorEastAsia"/>
              </w:rPr>
            </w:pPr>
            <w:r w:rsidRPr="00596848">
              <w:t>Got healthy snacks ready for the day? Healthy food for a healthy body and mind!</w:t>
            </w:r>
          </w:p>
          <w:p w14:paraId="6629BCE4" w14:textId="7EA11022" w:rsidR="008C6480" w:rsidRPr="00596848" w:rsidRDefault="5E70FA61" w:rsidP="00620847">
            <w:pPr>
              <w:pStyle w:val="ListParagraph"/>
              <w:numPr>
                <w:ilvl w:val="0"/>
                <w:numId w:val="6"/>
              </w:numPr>
              <w:rPr>
                <w:rFonts w:eastAsiaTheme="minorEastAsia"/>
              </w:rPr>
            </w:pPr>
            <w:r w:rsidRPr="00596848">
              <w:t>Made your bed? Tidied your workspace/bedroom?</w:t>
            </w:r>
          </w:p>
          <w:p w14:paraId="25B00040" w14:textId="0D5DACC7" w:rsidR="008C6480" w:rsidRPr="00596848" w:rsidRDefault="5E70FA61" w:rsidP="00620847">
            <w:pPr>
              <w:pStyle w:val="ListParagraph"/>
              <w:numPr>
                <w:ilvl w:val="0"/>
                <w:numId w:val="6"/>
              </w:numPr>
              <w:rPr>
                <w:rFonts w:eastAsiaTheme="minorEastAsia"/>
              </w:rPr>
            </w:pPr>
            <w:r w:rsidRPr="00596848">
              <w:t>Been outside? Even for a brief walk</w:t>
            </w:r>
            <w:r w:rsidR="00D406DA" w:rsidRPr="00596848">
              <w:t xml:space="preserve">? </w:t>
            </w:r>
            <w:r w:rsidRPr="00596848">
              <w:t>You need vitamin D and fresh air!</w:t>
            </w:r>
          </w:p>
          <w:p w14:paraId="382A072F" w14:textId="7806AEEC" w:rsidR="008C6480" w:rsidRPr="00596848" w:rsidRDefault="5E70FA61" w:rsidP="00620847">
            <w:pPr>
              <w:pStyle w:val="ListParagraph"/>
              <w:numPr>
                <w:ilvl w:val="0"/>
                <w:numId w:val="6"/>
              </w:numPr>
            </w:pPr>
            <w:r w:rsidRPr="00596848">
              <w:t>Paid it forward</w:t>
            </w:r>
            <w:r w:rsidR="00A57821" w:rsidRPr="00596848">
              <w:t xml:space="preserve">? </w:t>
            </w:r>
            <w:r w:rsidRPr="00596848">
              <w:t>Have you done something nice for someone else?</w:t>
            </w:r>
          </w:p>
        </w:tc>
      </w:tr>
      <w:tr w:rsidR="66E13EC3" w:rsidRPr="00596848" w14:paraId="0A5C9EEA" w14:textId="77777777" w:rsidTr="003634E9">
        <w:trPr>
          <w:trHeight w:val="104"/>
        </w:trPr>
        <w:tc>
          <w:tcPr>
            <w:tcW w:w="9600" w:type="dxa"/>
          </w:tcPr>
          <w:p w14:paraId="1C0AAF89" w14:textId="25FFE236" w:rsidR="003634E9" w:rsidRPr="00893145" w:rsidRDefault="000E1BA7" w:rsidP="00620847">
            <w:pPr>
              <w:rPr>
                <w:b/>
                <w:bCs/>
              </w:rPr>
            </w:pPr>
            <w:r w:rsidRPr="00893145">
              <w:rPr>
                <w:b/>
                <w:bCs/>
                <w:noProof/>
              </w:rPr>
              <w:drawing>
                <wp:anchor distT="0" distB="0" distL="114300" distR="114300" simplePos="0" relativeHeight="251658266" behindDoc="0" locked="0" layoutInCell="1" allowOverlap="1" wp14:anchorId="33ED2559" wp14:editId="1B35E793">
                  <wp:simplePos x="0" y="0"/>
                  <wp:positionH relativeFrom="column">
                    <wp:posOffset>4488180</wp:posOffset>
                  </wp:positionH>
                  <wp:positionV relativeFrom="paragraph">
                    <wp:posOffset>56271</wp:posOffset>
                  </wp:positionV>
                  <wp:extent cx="1398612" cy="96873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98612" cy="968734"/>
                          </a:xfrm>
                          <a:prstGeom prst="rect">
                            <a:avLst/>
                          </a:prstGeom>
                        </pic:spPr>
                      </pic:pic>
                    </a:graphicData>
                  </a:graphic>
                  <wp14:sizeRelH relativeFrom="margin">
                    <wp14:pctWidth>0</wp14:pctWidth>
                  </wp14:sizeRelH>
                  <wp14:sizeRelV relativeFrom="margin">
                    <wp14:pctHeight>0</wp14:pctHeight>
                  </wp14:sizeRelV>
                </wp:anchor>
              </w:drawing>
            </w:r>
            <w:r w:rsidR="5E70FA61" w:rsidRPr="00893145">
              <w:rPr>
                <w:b/>
                <w:bCs/>
              </w:rPr>
              <w:t>Future focus</w:t>
            </w:r>
            <w:r w:rsidRPr="00893145">
              <w:rPr>
                <w:b/>
                <w:bCs/>
                <w:noProof/>
              </w:rPr>
              <w:t xml:space="preserve"> </w:t>
            </w:r>
          </w:p>
          <w:p w14:paraId="7B20A174" w14:textId="503B2329" w:rsidR="003634E9" w:rsidRPr="00596848" w:rsidRDefault="5E70FA61" w:rsidP="00620847">
            <w:r w:rsidRPr="00596848">
              <w:t xml:space="preserve">Write a letter to your future self ... </w:t>
            </w:r>
          </w:p>
          <w:p w14:paraId="29BD4587" w14:textId="0A7090AD" w:rsidR="003634E9" w:rsidRPr="00596848" w:rsidRDefault="5E70FA61" w:rsidP="00620847">
            <w:r w:rsidRPr="00596848">
              <w:t xml:space="preserve">OR </w:t>
            </w:r>
          </w:p>
          <w:p w14:paraId="6D39B5A3" w14:textId="0D30117A" w:rsidR="003634E9" w:rsidRPr="00596848" w:rsidRDefault="5E70FA61" w:rsidP="00620847">
            <w:r w:rsidRPr="00596848">
              <w:t>Write 5 pieces of advice for your tomorrow you...</w:t>
            </w:r>
          </w:p>
        </w:tc>
      </w:tr>
      <w:tr w:rsidR="3CE9F579" w:rsidRPr="00596848" w14:paraId="28213479" w14:textId="77777777" w:rsidTr="003634E9">
        <w:tc>
          <w:tcPr>
            <w:tcW w:w="9600" w:type="dxa"/>
          </w:tcPr>
          <w:p w14:paraId="54FE5D64" w14:textId="08130A80" w:rsidR="3CE9F579" w:rsidRPr="00893145" w:rsidRDefault="5E70FA61" w:rsidP="00620847">
            <w:pPr>
              <w:rPr>
                <w:b/>
                <w:bCs/>
              </w:rPr>
            </w:pPr>
            <w:r w:rsidRPr="00893145">
              <w:rPr>
                <w:b/>
                <w:bCs/>
              </w:rPr>
              <w:t>Powerful people</w:t>
            </w:r>
          </w:p>
          <w:p w14:paraId="7EC8C73F" w14:textId="246DF0BB" w:rsidR="3CE9F579" w:rsidRPr="00596848" w:rsidRDefault="5E70FA61" w:rsidP="00620847">
            <w:r w:rsidRPr="00596848">
              <w:t>List 10 things you love about your best friend</w:t>
            </w:r>
            <w:r w:rsidR="00893145">
              <w:t xml:space="preserve"> </w:t>
            </w:r>
            <w:r w:rsidRPr="00596848">
              <w:t>/</w:t>
            </w:r>
            <w:r w:rsidR="00893145">
              <w:t xml:space="preserve"> </w:t>
            </w:r>
            <w:r w:rsidRPr="00596848">
              <w:t>important person in your life. Read it to them OR take a picture of this page and share it with them</w:t>
            </w:r>
            <w:r w:rsidR="00A57821" w:rsidRPr="00596848">
              <w:t xml:space="preserve">. </w:t>
            </w:r>
            <w:r w:rsidRPr="00596848">
              <w:t>It will make their day, and you will feel good too.</w:t>
            </w:r>
          </w:p>
        </w:tc>
      </w:tr>
      <w:tr w:rsidR="003634E9" w:rsidRPr="00596848" w14:paraId="15647F35" w14:textId="77777777" w:rsidTr="003634E9">
        <w:tc>
          <w:tcPr>
            <w:tcW w:w="9600" w:type="dxa"/>
          </w:tcPr>
          <w:p w14:paraId="69E319A6" w14:textId="3374698B" w:rsidR="003634E9" w:rsidRPr="00893145" w:rsidRDefault="5E70FA61" w:rsidP="00620847">
            <w:pPr>
              <w:rPr>
                <w:b/>
                <w:bCs/>
              </w:rPr>
            </w:pPr>
            <w:r w:rsidRPr="00893145">
              <w:rPr>
                <w:b/>
                <w:bCs/>
              </w:rPr>
              <w:t>Write a poem using (some of) these words:</w:t>
            </w:r>
          </w:p>
          <w:p w14:paraId="12084203" w14:textId="40F5EB57" w:rsidR="003634E9" w:rsidRPr="00596848" w:rsidRDefault="5E70FA61" w:rsidP="00620847">
            <w:r w:rsidRPr="00596848">
              <w:t>together     gratitude     hope     love    I can     world   support     special     unique</w:t>
            </w:r>
          </w:p>
          <w:p w14:paraId="797B9733" w14:textId="39FF0712" w:rsidR="003634E9" w:rsidRPr="00596848" w:rsidRDefault="003634E9" w:rsidP="00620847"/>
        </w:tc>
      </w:tr>
      <w:tr w:rsidR="3CE9F579" w:rsidRPr="00596848" w14:paraId="228A431C" w14:textId="77777777" w:rsidTr="009464D3">
        <w:trPr>
          <w:trHeight w:val="1543"/>
        </w:trPr>
        <w:tc>
          <w:tcPr>
            <w:tcW w:w="9600" w:type="dxa"/>
          </w:tcPr>
          <w:p w14:paraId="36AF078E" w14:textId="77777777" w:rsidR="0076264B" w:rsidRPr="00893145" w:rsidRDefault="00A21EEB" w:rsidP="00620847">
            <w:pPr>
              <w:rPr>
                <w:b/>
                <w:bCs/>
              </w:rPr>
            </w:pPr>
            <w:r w:rsidRPr="00893145">
              <w:rPr>
                <w:b/>
                <w:bCs/>
              </w:rPr>
              <w:t>Fresh air</w:t>
            </w:r>
          </w:p>
          <w:p w14:paraId="184C873D" w14:textId="38C1F685" w:rsidR="00A21EEB" w:rsidRPr="00596848" w:rsidRDefault="00A21EEB" w:rsidP="00620847">
            <w:r w:rsidRPr="00596848">
              <w:t>A</w:t>
            </w:r>
            <w:r w:rsidR="006E5AF6" w:rsidRPr="00596848">
              <w:t xml:space="preserve">sk an adult if you can go for a walk together. Fresh air and </w:t>
            </w:r>
            <w:r w:rsidR="125497B5" w:rsidRPr="00596848">
              <w:t>exercise</w:t>
            </w:r>
            <w:r w:rsidR="006E5AF6" w:rsidRPr="00596848">
              <w:t xml:space="preserve"> really help to improve your mood! Use the time to talk to them about things that may be worrying you, what you are excited about, and what you are looking forward to. </w:t>
            </w:r>
          </w:p>
        </w:tc>
      </w:tr>
    </w:tbl>
    <w:p w14:paraId="3D85216F" w14:textId="6E456CF1" w:rsidR="00470930" w:rsidRPr="00596848" w:rsidRDefault="00470930" w:rsidP="003254E4">
      <w:pPr>
        <w:pStyle w:val="BH1"/>
      </w:pPr>
      <w:r w:rsidRPr="00596848">
        <w:lastRenderedPageBreak/>
        <w:t>Starting each day</w:t>
      </w:r>
    </w:p>
    <w:p w14:paraId="178A8D2B" w14:textId="47A9390B" w:rsidR="003A4604" w:rsidRPr="00893145" w:rsidRDefault="003A4604" w:rsidP="00620847">
      <w:pPr>
        <w:rPr>
          <w:b/>
          <w:bCs/>
        </w:rPr>
      </w:pPr>
      <w:r w:rsidRPr="00893145">
        <w:rPr>
          <w:b/>
          <w:bCs/>
        </w:rPr>
        <w:t>Notes for teachers and whānau:</w:t>
      </w:r>
    </w:p>
    <w:p w14:paraId="395663F1" w14:textId="44DE88D5" w:rsidR="003A4604" w:rsidRPr="00596848" w:rsidRDefault="003A4604" w:rsidP="00620847">
      <w:pPr>
        <w:rPr>
          <w:b/>
          <w:bCs/>
        </w:rPr>
      </w:pPr>
      <w:r w:rsidRPr="00596848">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596848">
        <w:rPr>
          <w:b/>
          <w:bCs/>
        </w:rPr>
        <w:t>learner</w:t>
      </w:r>
      <w:r w:rsidRPr="00596848">
        <w:t xml:space="preserve"> a few times will help them be able to do this more independently tomorrow and beyond. As part of the start of the day and setting up the learning environment, help your learner look through the activities suggested for that day </w:t>
      </w:r>
      <w:r w:rsidRPr="00596848">
        <w:rPr>
          <w:b/>
          <w:bCs/>
        </w:rPr>
        <w:t>and choose a fitness and wellbeing activity</w:t>
      </w:r>
      <w:r w:rsidRPr="00596848">
        <w:t>. They could fill out their daily timetable and think of other activities they might like to do, like reading</w:t>
      </w:r>
      <w:r w:rsidRPr="00596848">
        <w:rPr>
          <w:b/>
          <w:bCs/>
        </w:rPr>
        <w:t>.</w:t>
      </w:r>
    </w:p>
    <w:p w14:paraId="4244ECAB" w14:textId="77777777" w:rsidR="003A4604" w:rsidRPr="00596848" w:rsidRDefault="003A4604" w:rsidP="00620847">
      <w:r w:rsidRPr="00596848">
        <w:t>Remind your learner of when and how to check in with the teacher/you.</w:t>
      </w:r>
    </w:p>
    <w:p w14:paraId="091C5A96" w14:textId="51190B5B" w:rsidR="00470930" w:rsidRPr="00596848" w:rsidRDefault="00470930" w:rsidP="00620847">
      <w:pPr>
        <w:pStyle w:val="BH2"/>
      </w:pPr>
      <w:r w:rsidRPr="00596848">
        <w:t>Karakia</w:t>
      </w:r>
    </w:p>
    <w:p w14:paraId="6B1C0F45" w14:textId="64F724A7" w:rsidR="00470930" w:rsidRPr="00596848" w:rsidRDefault="00811B32" w:rsidP="00620847">
      <w:r w:rsidRPr="00596848">
        <w:t>Here is a karakia to welcome in the day</w:t>
      </w:r>
      <w:r w:rsidR="0032330E">
        <w:t>.</w:t>
      </w:r>
    </w:p>
    <w:p w14:paraId="6B1DDD82" w14:textId="426EF840" w:rsidR="5E70FA61" w:rsidRPr="00596848" w:rsidRDefault="5E70FA61" w:rsidP="00620847">
      <w:pPr>
        <w:rPr>
          <w:color w:val="000000" w:themeColor="text1"/>
          <w:lang w:val="mi-NZ"/>
        </w:rPr>
      </w:pPr>
      <w:r w:rsidRPr="00596848">
        <w:rPr>
          <w:b/>
          <w:bCs/>
          <w:color w:val="000000" w:themeColor="text1"/>
        </w:rPr>
        <w:t>Karakia mō te Ata</w:t>
      </w:r>
      <w:r w:rsidRPr="00596848">
        <w:rPr>
          <w:rStyle w:val="Hyperlink"/>
          <w:rFonts w:eastAsia="Symbol"/>
        </w:rPr>
        <w:t xml:space="preserve">   </w:t>
      </w:r>
      <w:hyperlink r:id="rId43">
        <w:r w:rsidRPr="00596848">
          <w:rPr>
            <w:rStyle w:val="Hyperlink"/>
            <w:rFonts w:eastAsia="Symbol"/>
          </w:rPr>
          <w:t>https://www.youtube.com/watch?v=3em_pulEjT0</w:t>
        </w:r>
      </w:hyperlink>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4338"/>
        <w:gridCol w:w="4932"/>
      </w:tblGrid>
      <w:tr w:rsidR="5E70FA61" w:rsidRPr="00596848" w14:paraId="3E1ABF7D" w14:textId="77777777" w:rsidTr="003C3F9F">
        <w:tc>
          <w:tcPr>
            <w:tcW w:w="4338" w:type="dxa"/>
          </w:tcPr>
          <w:p w14:paraId="6BC7A250" w14:textId="23089BCB" w:rsidR="5E70FA61" w:rsidRPr="00596848" w:rsidRDefault="5E70FA61" w:rsidP="00620847">
            <w:r w:rsidRPr="00596848">
              <w:t xml:space="preserve">Kia hora te Marino   </w:t>
            </w:r>
          </w:p>
          <w:p w14:paraId="43A38FA2" w14:textId="620138AB" w:rsidR="5E70FA61" w:rsidRPr="00596848" w:rsidRDefault="5E70FA61" w:rsidP="00620847">
            <w:r w:rsidRPr="00596848">
              <w:t xml:space="preserve">Kia whakapapa pounamu te moana    </w:t>
            </w:r>
          </w:p>
          <w:p w14:paraId="58CCE331" w14:textId="53B7E04F" w:rsidR="5E70FA61" w:rsidRPr="00596848" w:rsidRDefault="5E70FA61" w:rsidP="00620847">
            <w:r w:rsidRPr="00596848">
              <w:t>Hei huarahi mā tātou i te rangi nei</w:t>
            </w:r>
          </w:p>
          <w:p w14:paraId="7E79DFAA" w14:textId="4342F1F0" w:rsidR="5E70FA61" w:rsidRPr="00596848" w:rsidRDefault="5E70FA61" w:rsidP="00620847">
            <w:r w:rsidRPr="00596848">
              <w:t xml:space="preserve">Aroha atu aroha mai    </w:t>
            </w:r>
          </w:p>
          <w:p w14:paraId="4E938A96" w14:textId="4137F6F4" w:rsidR="5E70FA61" w:rsidRPr="00596848" w:rsidRDefault="5E70FA61" w:rsidP="00620847">
            <w:r w:rsidRPr="00596848">
              <w:t xml:space="preserve">Tātou ia tātou katoa    </w:t>
            </w:r>
          </w:p>
          <w:p w14:paraId="0FAAE901" w14:textId="41CF6328" w:rsidR="5E70FA61" w:rsidRPr="00596848" w:rsidRDefault="5E70FA61" w:rsidP="00620847">
            <w:r w:rsidRPr="00596848">
              <w:t>Hui e taiki e!</w:t>
            </w:r>
          </w:p>
        </w:tc>
        <w:tc>
          <w:tcPr>
            <w:tcW w:w="4932" w:type="dxa"/>
          </w:tcPr>
          <w:p w14:paraId="2419402D" w14:textId="7AD30D7D" w:rsidR="5E70FA61" w:rsidRPr="00596848" w:rsidRDefault="5E70FA61" w:rsidP="00620847">
            <w:r w:rsidRPr="00596848">
              <w:t xml:space="preserve">May peace be widespread. </w:t>
            </w:r>
          </w:p>
          <w:p w14:paraId="53827A9F" w14:textId="044AE5EC" w:rsidR="5E70FA61" w:rsidRPr="00596848" w:rsidRDefault="5E70FA61" w:rsidP="00620847">
            <w:r w:rsidRPr="00596848">
              <w:t xml:space="preserve">May the sea be like greenstone; a pathway for all of us this day. </w:t>
            </w:r>
          </w:p>
          <w:p w14:paraId="5663CF37" w14:textId="5403DFD9" w:rsidR="5E70FA61" w:rsidRPr="00596848" w:rsidRDefault="5E70FA61" w:rsidP="00620847">
            <w:r w:rsidRPr="00596848">
              <w:t xml:space="preserve">Let us show respect for each other, for one another. </w:t>
            </w:r>
          </w:p>
          <w:p w14:paraId="602B5146" w14:textId="1932BA81" w:rsidR="5E70FA61" w:rsidRPr="00596848" w:rsidRDefault="5E70FA61" w:rsidP="00620847">
            <w:r w:rsidRPr="00596848">
              <w:t xml:space="preserve">Bind us all together. </w:t>
            </w:r>
          </w:p>
        </w:tc>
      </w:tr>
    </w:tbl>
    <w:p w14:paraId="71D4D60C" w14:textId="77777777" w:rsidR="007E30C9" w:rsidRPr="00596848" w:rsidRDefault="007E30C9" w:rsidP="00620847">
      <w:pPr>
        <w:pStyle w:val="MoEBodyText"/>
      </w:pPr>
    </w:p>
    <w:p w14:paraId="26E179BE" w14:textId="0D248A87" w:rsidR="00A3190B" w:rsidRPr="00596848" w:rsidRDefault="00A3190B" w:rsidP="00620847">
      <w:pPr>
        <w:pStyle w:val="BH2"/>
      </w:pPr>
      <w:r w:rsidRPr="00596848">
        <w:t>Planning my day</w:t>
      </w:r>
      <w:r w:rsidRPr="00596848">
        <w:rPr>
          <w:rFonts w:eastAsia="MS Gothic"/>
        </w:rPr>
        <w:t xml:space="preserve"> </w:t>
      </w:r>
    </w:p>
    <w:p w14:paraId="33083761" w14:textId="77777777" w:rsidR="00A3190B" w:rsidRPr="00596848" w:rsidRDefault="00A3190B" w:rsidP="00620847">
      <w:pPr>
        <w:pStyle w:val="ListParagraph"/>
        <w:numPr>
          <w:ilvl w:val="0"/>
          <w:numId w:val="3"/>
        </w:numPr>
      </w:pPr>
      <w:r w:rsidRPr="00596848">
        <w:t>Have you chosen which activities you will do today and in which order?</w:t>
      </w:r>
    </w:p>
    <w:p w14:paraId="6E31E977" w14:textId="1D7D5F79" w:rsidR="00094A60" w:rsidRPr="00596848" w:rsidRDefault="00094A60" w:rsidP="00620847">
      <w:pPr>
        <w:pStyle w:val="ListParagraph"/>
        <w:numPr>
          <w:ilvl w:val="0"/>
          <w:numId w:val="3"/>
        </w:numPr>
      </w:pPr>
      <w:r w:rsidRPr="00596848">
        <w:t>Remember to choose a fitness activity (</w:t>
      </w:r>
      <w:r w:rsidR="006B62A2" w:rsidRPr="00596848">
        <w:t>s</w:t>
      </w:r>
      <w:r w:rsidRPr="00596848">
        <w:t xml:space="preserve">ee p. </w:t>
      </w:r>
      <w:r w:rsidR="003C3F9F" w:rsidRPr="00596848">
        <w:t>5</w:t>
      </w:r>
      <w:r w:rsidRPr="00596848">
        <w:t>)</w:t>
      </w:r>
    </w:p>
    <w:p w14:paraId="5D415768" w14:textId="3A1768A9" w:rsidR="00A3190B" w:rsidRPr="00596848" w:rsidRDefault="00A3190B" w:rsidP="00620847">
      <w:pPr>
        <w:pStyle w:val="ListParagraph"/>
        <w:numPr>
          <w:ilvl w:val="0"/>
          <w:numId w:val="3"/>
        </w:numPr>
      </w:pPr>
      <w:r w:rsidRPr="00596848">
        <w:t>Have you chosen a wellbeing activity</w:t>
      </w:r>
      <w:r w:rsidR="001C783A" w:rsidRPr="00596848">
        <w:t>?</w:t>
      </w:r>
      <w:r w:rsidRPr="00596848">
        <w:t xml:space="preserve"> (</w:t>
      </w:r>
      <w:r w:rsidR="00F95258" w:rsidRPr="00596848">
        <w:t>s</w:t>
      </w:r>
      <w:r w:rsidRPr="00596848">
        <w:t xml:space="preserve">ee p. </w:t>
      </w:r>
      <w:r w:rsidR="003C3F9F" w:rsidRPr="00596848">
        <w:t>6</w:t>
      </w:r>
      <w:r w:rsidR="001C783A" w:rsidRPr="00596848">
        <w:t>)</w:t>
      </w:r>
    </w:p>
    <w:p w14:paraId="0F0D5E50" w14:textId="4CD90062" w:rsidR="00A3190B" w:rsidRPr="00596848" w:rsidRDefault="00A3190B" w:rsidP="00620847">
      <w:pPr>
        <w:pStyle w:val="ListParagraph"/>
        <w:numPr>
          <w:ilvl w:val="0"/>
          <w:numId w:val="3"/>
        </w:numPr>
      </w:pPr>
      <w:r w:rsidRPr="00596848">
        <w:t>Have you done a ‘Wellbeing check-in'?</w:t>
      </w:r>
    </w:p>
    <w:p w14:paraId="0EE7CFF3" w14:textId="77777777" w:rsidR="00A3190B" w:rsidRPr="00596848" w:rsidRDefault="00A3190B" w:rsidP="00620847">
      <w:pPr>
        <w:pStyle w:val="ListParagraph"/>
        <w:numPr>
          <w:ilvl w:val="1"/>
          <w:numId w:val="3"/>
        </w:numPr>
      </w:pPr>
      <w:r w:rsidRPr="00596848">
        <w:t>How are you feeling today?</w:t>
      </w:r>
    </w:p>
    <w:p w14:paraId="6E21492F" w14:textId="63D21AAB" w:rsidR="00A3190B" w:rsidRPr="00596848" w:rsidRDefault="00A3190B" w:rsidP="00620847">
      <w:pPr>
        <w:pStyle w:val="ListParagraph"/>
        <w:numPr>
          <w:ilvl w:val="1"/>
          <w:numId w:val="3"/>
        </w:numPr>
      </w:pPr>
      <w:r w:rsidRPr="00596848">
        <w:t>How do you feel about your readiness to learn this morning?</w:t>
      </w:r>
    </w:p>
    <w:p w14:paraId="0E017ADA" w14:textId="77777777" w:rsidR="00A3190B" w:rsidRPr="00596848" w:rsidRDefault="00A3190B" w:rsidP="00620847">
      <w:pPr>
        <w:pStyle w:val="ListParagraph"/>
        <w:numPr>
          <w:ilvl w:val="1"/>
          <w:numId w:val="3"/>
        </w:numPr>
      </w:pPr>
      <w:r w:rsidRPr="00596848">
        <w:t>What do you need extra assistance with today? Who could you get to help you? What strategies could you use to help make your learning more effective?</w:t>
      </w:r>
    </w:p>
    <w:p w14:paraId="69D2AA86" w14:textId="77777777" w:rsidR="00A3190B" w:rsidRPr="00596848" w:rsidRDefault="00A3190B" w:rsidP="00620847">
      <w:pPr>
        <w:pStyle w:val="ListParagraph"/>
        <w:numPr>
          <w:ilvl w:val="1"/>
          <w:numId w:val="3"/>
        </w:numPr>
        <w:rPr>
          <w:color w:val="01853E"/>
        </w:rPr>
      </w:pPr>
      <w:r w:rsidRPr="00596848">
        <w:t>What would you like to do as a quiet time activity to end your day?</w:t>
      </w:r>
      <w:r w:rsidRPr="00596848">
        <w:rPr>
          <w:color w:val="01853E"/>
        </w:rPr>
        <w:t xml:space="preserve"> </w:t>
      </w:r>
    </w:p>
    <w:p w14:paraId="51E4D2C3" w14:textId="23168E41" w:rsidR="00A3190B" w:rsidRPr="00596848" w:rsidRDefault="00A3190B" w:rsidP="00620847">
      <w:pPr>
        <w:pStyle w:val="ListParagraph"/>
        <w:numPr>
          <w:ilvl w:val="0"/>
          <w:numId w:val="3"/>
        </w:numPr>
      </w:pPr>
      <w:r w:rsidRPr="00596848">
        <w:t>Remember to do your Reflection at the end of the day (see p.</w:t>
      </w:r>
      <w:r w:rsidR="00F95258" w:rsidRPr="00596848">
        <w:t xml:space="preserve"> </w:t>
      </w:r>
      <w:r w:rsidR="003C3F9F" w:rsidRPr="00596848">
        <w:t>8</w:t>
      </w:r>
      <w:r w:rsidRPr="00596848">
        <w:t>)</w:t>
      </w:r>
    </w:p>
    <w:p w14:paraId="23FF319B" w14:textId="77777777" w:rsidR="00314263" w:rsidRPr="00596848" w:rsidRDefault="00470930" w:rsidP="00620847">
      <w:pPr>
        <w:pStyle w:val="BH1"/>
      </w:pPr>
      <w:r w:rsidRPr="00596848">
        <w:rPr>
          <w:color w:val="auto"/>
          <w:sz w:val="24"/>
          <w:szCs w:val="24"/>
        </w:rPr>
        <w:br w:type="column"/>
      </w:r>
      <w:r w:rsidR="00314263" w:rsidRPr="00596848">
        <w:lastRenderedPageBreak/>
        <w:t>Ending each day</w:t>
      </w:r>
    </w:p>
    <w:p w14:paraId="2215200B" w14:textId="77777777" w:rsidR="00673269" w:rsidRPr="00893145" w:rsidRDefault="00673269" w:rsidP="00620847">
      <w:pPr>
        <w:rPr>
          <w:b/>
          <w:bCs/>
        </w:rPr>
      </w:pPr>
      <w:r w:rsidRPr="00893145">
        <w:rPr>
          <w:b/>
          <w:bCs/>
        </w:rPr>
        <w:t>Please ensure your learner does this at the end of each day.</w:t>
      </w:r>
    </w:p>
    <w:p w14:paraId="67871E06" w14:textId="77777777" w:rsidR="00673269" w:rsidRPr="00596848" w:rsidRDefault="00673269" w:rsidP="00620847">
      <w:r w:rsidRPr="00596848">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 or find that your learner is needing more help, contact their teacher for more support.</w:t>
      </w:r>
    </w:p>
    <w:p w14:paraId="7CF06812" w14:textId="0ED8A47D" w:rsidR="001E4367" w:rsidRPr="00596848" w:rsidRDefault="7EF8E4B2" w:rsidP="00620847">
      <w:pPr>
        <w:pStyle w:val="LI"/>
      </w:pPr>
      <w:r w:rsidRPr="00596848">
        <w:t xml:space="preserve">I am learning to: </w:t>
      </w:r>
      <w:r w:rsidR="001C783A" w:rsidRPr="00596848">
        <w:t>r</w:t>
      </w:r>
      <w:r w:rsidRPr="00596848">
        <w:t>eflect on my learning, my day and myself</w:t>
      </w:r>
    </w:p>
    <w:p w14:paraId="56F2B31F" w14:textId="4792E850" w:rsidR="3EA87811" w:rsidRPr="00596848" w:rsidRDefault="3EA87811" w:rsidP="00620847">
      <w:r w:rsidRPr="00596848">
        <w:t>What do I need?</w:t>
      </w:r>
    </w:p>
    <w:p w14:paraId="72EF1C96" w14:textId="170FB784" w:rsidR="3EA87811" w:rsidRPr="00596848" w:rsidRDefault="3EA87811" w:rsidP="00620847">
      <w:pPr>
        <w:pStyle w:val="ListParagraph"/>
        <w:numPr>
          <w:ilvl w:val="0"/>
          <w:numId w:val="1"/>
        </w:numPr>
      </w:pPr>
      <w:r w:rsidRPr="00596848">
        <w:t>A notebook or online doc that you can use each day for your reflection activity. We will call this your “reflective journal”</w:t>
      </w:r>
    </w:p>
    <w:p w14:paraId="34531295" w14:textId="0A91DAE0" w:rsidR="3EA87811" w:rsidRPr="00596848" w:rsidRDefault="3EA87811" w:rsidP="00620847">
      <w:pPr>
        <w:pStyle w:val="ListParagraph"/>
        <w:numPr>
          <w:ilvl w:val="0"/>
          <w:numId w:val="1"/>
        </w:numPr>
      </w:pPr>
      <w:r w:rsidRPr="00596848">
        <w:t>Materials for your quiet time activity</w:t>
      </w:r>
      <w:r w:rsidRPr="00596848">
        <w:rPr>
          <w:i/>
          <w:iCs/>
        </w:rPr>
        <w:t xml:space="preserve"> </w:t>
      </w:r>
    </w:p>
    <w:tbl>
      <w:tblPr>
        <w:tblStyle w:val="TableGridLight"/>
        <w:tblW w:w="955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9558"/>
      </w:tblGrid>
      <w:tr w:rsidR="00352E58" w:rsidRPr="00596848" w14:paraId="01600782" w14:textId="77777777" w:rsidTr="00E74154">
        <w:trPr>
          <w:trHeight w:val="2803"/>
        </w:trPr>
        <w:tc>
          <w:tcPr>
            <w:tcW w:w="9558" w:type="dxa"/>
          </w:tcPr>
          <w:p w14:paraId="30206912" w14:textId="557479FA" w:rsidR="00352E58" w:rsidRPr="00893145" w:rsidRDefault="00352E58" w:rsidP="00620847">
            <w:pPr>
              <w:rPr>
                <w:b/>
                <w:bCs/>
              </w:rPr>
            </w:pPr>
            <w:r w:rsidRPr="00893145">
              <w:rPr>
                <w:b/>
                <w:bCs/>
              </w:rPr>
              <w:t xml:space="preserve">Option 1: Reflections about my learning </w:t>
            </w:r>
          </w:p>
          <w:p w14:paraId="666BA04B" w14:textId="77777777" w:rsidR="00352E58" w:rsidRPr="00596848" w:rsidRDefault="00352E58" w:rsidP="00620847">
            <w:r w:rsidRPr="00596848">
              <w:t>Take time to think about how you are feeling after today’s learning. Reflect on 2 or 3 of the following prompts in your reflective journal.</w:t>
            </w:r>
          </w:p>
          <w:p w14:paraId="49F14565" w14:textId="77777777" w:rsidR="00352E58" w:rsidRPr="00596848" w:rsidRDefault="00352E58" w:rsidP="007F799D">
            <w:pPr>
              <w:pStyle w:val="ListParagraph"/>
              <w:numPr>
                <w:ilvl w:val="0"/>
                <w:numId w:val="11"/>
              </w:numPr>
              <w:rPr>
                <w:rFonts w:eastAsiaTheme="minorEastAsia"/>
              </w:rPr>
            </w:pPr>
            <w:r w:rsidRPr="00596848">
              <w:t xml:space="preserve">What did you enjoy most about today? </w:t>
            </w:r>
          </w:p>
          <w:p w14:paraId="48001FF6" w14:textId="77777777" w:rsidR="00352E58" w:rsidRPr="00596848" w:rsidRDefault="00352E58" w:rsidP="007F799D">
            <w:pPr>
              <w:pStyle w:val="ListParagraph"/>
              <w:numPr>
                <w:ilvl w:val="0"/>
                <w:numId w:val="11"/>
              </w:numPr>
              <w:rPr>
                <w:rFonts w:eastAsiaTheme="minorEastAsia"/>
              </w:rPr>
            </w:pPr>
            <w:r w:rsidRPr="00596848">
              <w:t>What is one thing you feel you learnt today?</w:t>
            </w:r>
          </w:p>
          <w:p w14:paraId="47D70C44" w14:textId="77777777" w:rsidR="00352E58" w:rsidRPr="00596848" w:rsidRDefault="00352E58" w:rsidP="007F799D">
            <w:pPr>
              <w:pStyle w:val="ListParagraph"/>
              <w:numPr>
                <w:ilvl w:val="0"/>
                <w:numId w:val="11"/>
              </w:numPr>
              <w:rPr>
                <w:rFonts w:eastAsiaTheme="minorEastAsia"/>
              </w:rPr>
            </w:pPr>
            <w:r w:rsidRPr="00596848">
              <w:t>What is one strategy that helped you with your learning?</w:t>
            </w:r>
          </w:p>
          <w:p w14:paraId="1FFE55C3" w14:textId="77777777" w:rsidR="00352E58" w:rsidRPr="00596848" w:rsidRDefault="00352E58" w:rsidP="007F799D">
            <w:pPr>
              <w:pStyle w:val="ListParagraph"/>
              <w:numPr>
                <w:ilvl w:val="0"/>
                <w:numId w:val="11"/>
              </w:numPr>
              <w:rPr>
                <w:rFonts w:eastAsiaTheme="minorEastAsia"/>
              </w:rPr>
            </w:pPr>
            <w:r w:rsidRPr="00596848">
              <w:t>Is there anything you need extra help with? Who can you ask to help?</w:t>
            </w:r>
          </w:p>
          <w:p w14:paraId="7B2CD122" w14:textId="77777777" w:rsidR="00352E58" w:rsidRPr="00596848" w:rsidRDefault="00352E58" w:rsidP="007F799D">
            <w:pPr>
              <w:pStyle w:val="ListParagraph"/>
              <w:numPr>
                <w:ilvl w:val="0"/>
                <w:numId w:val="11"/>
              </w:numPr>
              <w:rPr>
                <w:rFonts w:eastAsiaTheme="minorEastAsia"/>
              </w:rPr>
            </w:pPr>
            <w:r w:rsidRPr="00596848">
              <w:t>Is there anything you want to catch up on tomorrow?</w:t>
            </w:r>
          </w:p>
        </w:tc>
      </w:tr>
      <w:tr w:rsidR="00352E58" w:rsidRPr="00596848" w14:paraId="2EFDDCCE" w14:textId="77777777" w:rsidTr="00893145">
        <w:trPr>
          <w:trHeight w:val="2875"/>
        </w:trPr>
        <w:tc>
          <w:tcPr>
            <w:tcW w:w="9558" w:type="dxa"/>
          </w:tcPr>
          <w:p w14:paraId="5C0CA6F8" w14:textId="707852EB" w:rsidR="00352E58" w:rsidRPr="00893145" w:rsidRDefault="00352E58" w:rsidP="00620847">
            <w:pPr>
              <w:rPr>
                <w:b/>
                <w:bCs/>
              </w:rPr>
            </w:pPr>
            <w:r w:rsidRPr="00893145">
              <w:rPr>
                <w:b/>
                <w:bCs/>
              </w:rPr>
              <w:t xml:space="preserve">Option 2: Reflections about my day </w:t>
            </w:r>
          </w:p>
          <w:p w14:paraId="6C6E6065" w14:textId="77777777" w:rsidR="00352E58" w:rsidRPr="00596848" w:rsidRDefault="00352E58" w:rsidP="00620847">
            <w:r w:rsidRPr="00596848">
              <w:t>Choose 2 or 3 questions to respond to in your reflective journal:</w:t>
            </w:r>
          </w:p>
          <w:p w14:paraId="6174E200" w14:textId="77777777" w:rsidR="00352E58" w:rsidRPr="00881024" w:rsidRDefault="00352E58" w:rsidP="007F799D">
            <w:pPr>
              <w:pStyle w:val="ListParagraph"/>
              <w:numPr>
                <w:ilvl w:val="0"/>
                <w:numId w:val="11"/>
              </w:numPr>
            </w:pPr>
            <w:r w:rsidRPr="00881024">
              <w:t>What is something kind you did for someone else today?</w:t>
            </w:r>
          </w:p>
          <w:p w14:paraId="5C0EF5A3" w14:textId="77777777" w:rsidR="00352E58" w:rsidRPr="00881024" w:rsidRDefault="00352E58" w:rsidP="007F799D">
            <w:pPr>
              <w:pStyle w:val="ListParagraph"/>
              <w:numPr>
                <w:ilvl w:val="0"/>
                <w:numId w:val="11"/>
              </w:numPr>
            </w:pPr>
            <w:r w:rsidRPr="00881024">
              <w:t>What made you laugh today?</w:t>
            </w:r>
          </w:p>
          <w:p w14:paraId="44F24DAC" w14:textId="77777777" w:rsidR="00352E58" w:rsidRPr="00881024" w:rsidRDefault="00352E58" w:rsidP="007F799D">
            <w:pPr>
              <w:pStyle w:val="ListParagraph"/>
              <w:numPr>
                <w:ilvl w:val="0"/>
                <w:numId w:val="11"/>
              </w:numPr>
            </w:pPr>
            <w:r w:rsidRPr="00881024">
              <w:t>What is something that frustrated you today?</w:t>
            </w:r>
          </w:p>
          <w:p w14:paraId="1E9AA910" w14:textId="77777777" w:rsidR="00352E58" w:rsidRPr="00881024" w:rsidRDefault="00352E58" w:rsidP="007F799D">
            <w:pPr>
              <w:pStyle w:val="ListParagraph"/>
              <w:numPr>
                <w:ilvl w:val="0"/>
                <w:numId w:val="11"/>
              </w:numPr>
            </w:pPr>
            <w:r w:rsidRPr="00881024">
              <w:t>What is something you wish you had done differently today?</w:t>
            </w:r>
          </w:p>
          <w:p w14:paraId="2E547BAB" w14:textId="72B95AC0" w:rsidR="00352E58" w:rsidRPr="00881024" w:rsidRDefault="00352E58" w:rsidP="007F799D">
            <w:pPr>
              <w:pStyle w:val="ListParagraph"/>
              <w:numPr>
                <w:ilvl w:val="0"/>
                <w:numId w:val="11"/>
              </w:numPr>
            </w:pPr>
            <w:r w:rsidRPr="00881024">
              <w:t xml:space="preserve">On a scale of 1–10, with 10 being the best day ever, how </w:t>
            </w:r>
            <w:r w:rsidR="00E74154" w:rsidRPr="00881024">
              <w:t>does today rate</w:t>
            </w:r>
            <w:r w:rsidRPr="00881024">
              <w:t>? Why?</w:t>
            </w:r>
          </w:p>
          <w:p w14:paraId="7A191314" w14:textId="77777777" w:rsidR="00352E58" w:rsidRPr="00596848" w:rsidRDefault="00352E58" w:rsidP="007F799D">
            <w:pPr>
              <w:pStyle w:val="ListParagraph"/>
              <w:numPr>
                <w:ilvl w:val="0"/>
                <w:numId w:val="11"/>
              </w:numPr>
              <w:rPr>
                <w:rFonts w:eastAsiaTheme="minorEastAsia"/>
                <w:lang w:val="mi-NZ"/>
              </w:rPr>
            </w:pPr>
            <w:r w:rsidRPr="00881024">
              <w:t>Were</w:t>
            </w:r>
            <w:r w:rsidRPr="00596848">
              <w:rPr>
                <w:lang w:val="mi-NZ"/>
              </w:rPr>
              <w:t xml:space="preserve"> you able to finish all of your work today? Why or why not?</w:t>
            </w:r>
          </w:p>
        </w:tc>
      </w:tr>
      <w:tr w:rsidR="00352E58" w:rsidRPr="00596848" w14:paraId="091375A7" w14:textId="77777777" w:rsidTr="00893145">
        <w:trPr>
          <w:trHeight w:val="3082"/>
        </w:trPr>
        <w:tc>
          <w:tcPr>
            <w:tcW w:w="9558" w:type="dxa"/>
          </w:tcPr>
          <w:p w14:paraId="5C0C8C19" w14:textId="5311FF2D" w:rsidR="00352E58" w:rsidRPr="00893145" w:rsidRDefault="00352E58" w:rsidP="00620847">
            <w:pPr>
              <w:rPr>
                <w:b/>
                <w:bCs/>
              </w:rPr>
            </w:pPr>
            <w:r w:rsidRPr="00893145">
              <w:rPr>
                <w:b/>
                <w:bCs/>
              </w:rPr>
              <w:t xml:space="preserve">Option 3: Reflections about myself </w:t>
            </w:r>
          </w:p>
          <w:p w14:paraId="68677CF0" w14:textId="77777777" w:rsidR="00352E58" w:rsidRPr="00596848" w:rsidRDefault="00352E58" w:rsidP="00620847">
            <w:r w:rsidRPr="00596848">
              <w:t>Choose 2 or 3 questions to respond to in your reflective journal:</w:t>
            </w:r>
          </w:p>
          <w:p w14:paraId="6530E591" w14:textId="77777777" w:rsidR="00352E58" w:rsidRPr="00881024" w:rsidRDefault="00352E58" w:rsidP="007F799D">
            <w:pPr>
              <w:pStyle w:val="ListParagraph"/>
              <w:numPr>
                <w:ilvl w:val="0"/>
                <w:numId w:val="11"/>
              </w:numPr>
            </w:pPr>
            <w:r w:rsidRPr="00881024">
              <w:t xml:space="preserve">What are your greatest strengths? </w:t>
            </w:r>
          </w:p>
          <w:p w14:paraId="1FE3D879" w14:textId="77777777" w:rsidR="00352E58" w:rsidRPr="00881024" w:rsidRDefault="00352E58" w:rsidP="007F799D">
            <w:pPr>
              <w:pStyle w:val="ListParagraph"/>
              <w:numPr>
                <w:ilvl w:val="0"/>
                <w:numId w:val="11"/>
              </w:numPr>
            </w:pPr>
            <w:r w:rsidRPr="00881024">
              <w:t>If you could live anywhere in the world, where would it be? Why?</w:t>
            </w:r>
          </w:p>
          <w:p w14:paraId="02F469E9" w14:textId="77777777" w:rsidR="00352E58" w:rsidRPr="00881024" w:rsidRDefault="00352E58" w:rsidP="007F799D">
            <w:pPr>
              <w:pStyle w:val="ListParagraph"/>
              <w:numPr>
                <w:ilvl w:val="0"/>
                <w:numId w:val="11"/>
              </w:numPr>
            </w:pPr>
            <w:r w:rsidRPr="00881024">
              <w:t>Who do you talk to when you have a problem? How do they help?</w:t>
            </w:r>
          </w:p>
          <w:p w14:paraId="758FBBD9" w14:textId="77777777" w:rsidR="00352E58" w:rsidRPr="00881024" w:rsidRDefault="00352E58" w:rsidP="007F799D">
            <w:pPr>
              <w:pStyle w:val="ListParagraph"/>
              <w:numPr>
                <w:ilvl w:val="0"/>
                <w:numId w:val="11"/>
              </w:numPr>
            </w:pPr>
            <w:r w:rsidRPr="00881024">
              <w:t>What do you like to do for fun?</w:t>
            </w:r>
          </w:p>
          <w:p w14:paraId="26267A7B" w14:textId="77777777" w:rsidR="00352E58" w:rsidRPr="00881024" w:rsidRDefault="00352E58" w:rsidP="007F799D">
            <w:pPr>
              <w:pStyle w:val="ListParagraph"/>
              <w:numPr>
                <w:ilvl w:val="0"/>
                <w:numId w:val="11"/>
              </w:numPr>
            </w:pPr>
            <w:r w:rsidRPr="00881024">
              <w:t>If you could have one wish, what would it be?</w:t>
            </w:r>
          </w:p>
          <w:p w14:paraId="2D359AD3" w14:textId="77777777" w:rsidR="00352E58" w:rsidRPr="00881024" w:rsidRDefault="00352E58" w:rsidP="007F799D">
            <w:pPr>
              <w:pStyle w:val="ListParagraph"/>
              <w:numPr>
                <w:ilvl w:val="0"/>
                <w:numId w:val="11"/>
              </w:numPr>
            </w:pPr>
            <w:r w:rsidRPr="00881024">
              <w:t>What are you grateful for?</w:t>
            </w:r>
          </w:p>
          <w:p w14:paraId="7C8157D5" w14:textId="77777777" w:rsidR="00352E58" w:rsidRPr="00596848" w:rsidRDefault="00352E58" w:rsidP="007F799D">
            <w:pPr>
              <w:pStyle w:val="ListParagraph"/>
              <w:numPr>
                <w:ilvl w:val="0"/>
                <w:numId w:val="11"/>
              </w:numPr>
              <w:rPr>
                <w:rFonts w:eastAsiaTheme="minorEastAsia"/>
                <w:lang w:val="en-GB"/>
              </w:rPr>
            </w:pPr>
            <w:r w:rsidRPr="00881024">
              <w:rPr>
                <w:color w:val="000000" w:themeColor="text1"/>
              </w:rPr>
              <w:t>What</w:t>
            </w:r>
            <w:r w:rsidRPr="00596848">
              <w:t xml:space="preserve"> do you like about yourself?</w:t>
            </w:r>
          </w:p>
        </w:tc>
      </w:tr>
    </w:tbl>
    <w:p w14:paraId="43E22AB0" w14:textId="642EB607" w:rsidR="3EA87811" w:rsidRPr="00596848" w:rsidRDefault="3EA87811" w:rsidP="00620847">
      <w:pPr>
        <w:pStyle w:val="LI"/>
      </w:pPr>
    </w:p>
    <w:p w14:paraId="235BD98B" w14:textId="06EE6AC9" w:rsidR="00314263" w:rsidRPr="00596848" w:rsidRDefault="00A933D7" w:rsidP="00620847">
      <w:pPr>
        <w:rPr>
          <w:i/>
          <w:iCs/>
        </w:rPr>
      </w:pPr>
      <w:r w:rsidRPr="00596848">
        <w:t>Remember</w:t>
      </w:r>
      <w:r w:rsidR="003968F2" w:rsidRPr="00596848">
        <w:t xml:space="preserve"> to </w:t>
      </w:r>
      <w:r w:rsidR="00893D32" w:rsidRPr="00596848">
        <w:t>finish with a wellbeing activity and/or your chosen quiet time activity</w:t>
      </w:r>
      <w:r w:rsidR="00217762" w:rsidRPr="00596848">
        <w:t>.</w:t>
      </w:r>
      <w:r w:rsidR="00314263" w:rsidRPr="00596848">
        <w:rPr>
          <w:i/>
          <w:iCs/>
        </w:rPr>
        <w:br w:type="page"/>
      </w:r>
    </w:p>
    <w:p w14:paraId="504FB29F" w14:textId="77777777" w:rsidR="00757FBF" w:rsidRPr="00596848" w:rsidRDefault="00757FBF" w:rsidP="00620847">
      <w:pPr>
        <w:pStyle w:val="GH1"/>
        <w:sectPr w:rsidR="00757FBF" w:rsidRPr="00596848" w:rsidSect="00804CFD">
          <w:footerReference w:type="default" r:id="rId44"/>
          <w:headerReference w:type="first" r:id="rId45"/>
          <w:footerReference w:type="first" r:id="rId46"/>
          <w:pgSz w:w="11906" w:h="16838"/>
          <w:pgMar w:top="1080" w:right="1286" w:bottom="1440" w:left="1350" w:header="708" w:footer="708" w:gutter="0"/>
          <w:cols w:space="708"/>
          <w:titlePg/>
          <w:docGrid w:linePitch="360"/>
        </w:sectPr>
      </w:pPr>
    </w:p>
    <w:p w14:paraId="3CAAB16A" w14:textId="5570C8E1" w:rsidR="00385BC6" w:rsidRPr="00893145" w:rsidRDefault="00385BC6" w:rsidP="00620847">
      <w:pPr>
        <w:pStyle w:val="GH1"/>
        <w:rPr>
          <w:color w:val="auto"/>
        </w:rPr>
      </w:pPr>
      <w:r w:rsidRPr="00893145">
        <w:rPr>
          <w:color w:val="auto"/>
        </w:rPr>
        <w:lastRenderedPageBreak/>
        <w:t xml:space="preserve">Context 1: </w:t>
      </w:r>
      <w:r w:rsidR="00962301" w:rsidRPr="00893145">
        <w:rPr>
          <w:color w:val="auto"/>
        </w:rPr>
        <w:t>Environmental Sustainability</w:t>
      </w:r>
    </w:p>
    <w:p w14:paraId="781E32F4" w14:textId="77777777" w:rsidR="00F76A80" w:rsidRPr="00893145" w:rsidRDefault="00F76A80" w:rsidP="00620847">
      <w:pPr>
        <w:pStyle w:val="BH1"/>
        <w:rPr>
          <w:color w:val="auto"/>
        </w:rPr>
      </w:pPr>
    </w:p>
    <w:p w14:paraId="7B65145C" w14:textId="6C62BEF2" w:rsidR="00385BC6" w:rsidRPr="00893145" w:rsidRDefault="007F0D3C" w:rsidP="00620847">
      <w:pPr>
        <w:pStyle w:val="BH1"/>
        <w:rPr>
          <w:color w:val="auto"/>
        </w:rPr>
      </w:pPr>
      <w:r w:rsidRPr="00893145">
        <w:rPr>
          <w:color w:val="auto"/>
        </w:rPr>
        <w:t>In t</w:t>
      </w:r>
      <w:r w:rsidR="00385BC6" w:rsidRPr="00893145">
        <w:rPr>
          <w:color w:val="auto"/>
        </w:rPr>
        <w:t>he</w:t>
      </w:r>
      <w:r w:rsidRPr="00893145">
        <w:rPr>
          <w:color w:val="auto"/>
        </w:rPr>
        <w:t xml:space="preserve"> first</w:t>
      </w:r>
      <w:r w:rsidR="00385BC6" w:rsidRPr="00893145">
        <w:rPr>
          <w:color w:val="auto"/>
        </w:rPr>
        <w:t xml:space="preserve"> five days</w:t>
      </w:r>
      <w:r w:rsidRPr="00893145">
        <w:rPr>
          <w:color w:val="auto"/>
        </w:rPr>
        <w:t xml:space="preserve"> we will</w:t>
      </w:r>
      <w:r w:rsidR="00385BC6" w:rsidRPr="00893145">
        <w:rPr>
          <w:color w:val="auto"/>
        </w:rPr>
        <w:t xml:space="preserve"> </w:t>
      </w:r>
      <w:r w:rsidR="00B2049F" w:rsidRPr="00893145">
        <w:rPr>
          <w:color w:val="auto"/>
        </w:rPr>
        <w:t xml:space="preserve">investigate the </w:t>
      </w:r>
      <w:r w:rsidR="001C783A" w:rsidRPr="00893145">
        <w:rPr>
          <w:color w:val="auto"/>
        </w:rPr>
        <w:t>theme</w:t>
      </w:r>
      <w:r w:rsidR="00B2049F" w:rsidRPr="00893145">
        <w:rPr>
          <w:color w:val="auto"/>
        </w:rPr>
        <w:t xml:space="preserve"> of</w:t>
      </w:r>
      <w:r w:rsidR="00217762" w:rsidRPr="00893145">
        <w:rPr>
          <w:color w:val="auto"/>
        </w:rPr>
        <w:t xml:space="preserve"> </w:t>
      </w:r>
      <w:r w:rsidR="00962301" w:rsidRPr="00893145">
        <w:rPr>
          <w:color w:val="auto"/>
        </w:rPr>
        <w:t>sustainability</w:t>
      </w:r>
      <w:r w:rsidR="00CE732E" w:rsidRPr="00893145">
        <w:rPr>
          <w:color w:val="auto"/>
        </w:rPr>
        <w:t xml:space="preserve"> by looking at </w:t>
      </w:r>
      <w:r w:rsidR="00B0209B" w:rsidRPr="00893145">
        <w:rPr>
          <w:color w:val="auto"/>
        </w:rPr>
        <w:t>how we understand and work towards environmental sustainability.</w:t>
      </w:r>
      <w:r w:rsidR="001C783A" w:rsidRPr="00893145">
        <w:rPr>
          <w:color w:val="auto"/>
        </w:rPr>
        <w:t xml:space="preserve"> </w:t>
      </w:r>
    </w:p>
    <w:p w14:paraId="3229486A" w14:textId="0010F7E3" w:rsidR="00B02F5A" w:rsidRPr="00596848" w:rsidRDefault="00B02F5A" w:rsidP="00620847"/>
    <w:p w14:paraId="4D68977A" w14:textId="4D50F5CD" w:rsidR="00B02F5A" w:rsidRPr="00596848" w:rsidRDefault="00B02F5A" w:rsidP="00620847"/>
    <w:p w14:paraId="2CD6D9FB" w14:textId="35F29F14" w:rsidR="00B02F5A" w:rsidRPr="00596848" w:rsidRDefault="00DD0057" w:rsidP="00620847">
      <w:pPr>
        <w:rPr>
          <w:b/>
          <w:color w:val="3472AC"/>
          <w:sz w:val="36"/>
          <w:szCs w:val="36"/>
          <w:lang w:val="mi-NZ" w:eastAsia="en-NZ"/>
        </w:rPr>
      </w:pPr>
      <w:r w:rsidRPr="00596848">
        <w:rPr>
          <w:noProof/>
        </w:rPr>
        <w:drawing>
          <wp:anchor distT="0" distB="0" distL="114300" distR="114300" simplePos="0" relativeHeight="251658268" behindDoc="0" locked="0" layoutInCell="1" allowOverlap="1" wp14:anchorId="64C37EB2" wp14:editId="310F5243">
            <wp:simplePos x="0" y="0"/>
            <wp:positionH relativeFrom="column">
              <wp:posOffset>0</wp:posOffset>
            </wp:positionH>
            <wp:positionV relativeFrom="paragraph">
              <wp:posOffset>648384</wp:posOffset>
            </wp:positionV>
            <wp:extent cx="5886450" cy="3846830"/>
            <wp:effectExtent l="0" t="0" r="0" b="0"/>
            <wp:wrapSquare wrapText="bothSides"/>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86450" cy="3846830"/>
                    </a:xfrm>
                    <a:prstGeom prst="rect">
                      <a:avLst/>
                    </a:prstGeom>
                  </pic:spPr>
                </pic:pic>
              </a:graphicData>
            </a:graphic>
          </wp:anchor>
        </w:drawing>
      </w:r>
      <w:r w:rsidR="00B02F5A" w:rsidRPr="00596848">
        <w:br w:type="page"/>
      </w:r>
    </w:p>
    <w:p w14:paraId="4AC19982" w14:textId="20D93BB0" w:rsidR="005B31E3" w:rsidRPr="00596848" w:rsidRDefault="00B42C0E" w:rsidP="00620847">
      <w:pPr>
        <w:pStyle w:val="BH1"/>
      </w:pPr>
      <w:r w:rsidRPr="00596848">
        <w:rPr>
          <w:noProof/>
        </w:rPr>
        <w:lastRenderedPageBreak/>
        <w:drawing>
          <wp:anchor distT="0" distB="0" distL="114300" distR="114300" simplePos="0" relativeHeight="251658262" behindDoc="1" locked="0" layoutInCell="1" allowOverlap="1" wp14:anchorId="366F8DE1" wp14:editId="22E8FFE6">
            <wp:simplePos x="0" y="0"/>
            <wp:positionH relativeFrom="column">
              <wp:posOffset>4586605</wp:posOffset>
            </wp:positionH>
            <wp:positionV relativeFrom="paragraph">
              <wp:posOffset>16510</wp:posOffset>
            </wp:positionV>
            <wp:extent cx="1280160" cy="1261110"/>
            <wp:effectExtent l="0" t="0" r="0" b="0"/>
            <wp:wrapTight wrapText="bothSides">
              <wp:wrapPolygon edited="0">
                <wp:start x="0" y="0"/>
                <wp:lineTo x="0" y="21208"/>
                <wp:lineTo x="21214" y="21208"/>
                <wp:lineTo x="21214" y="0"/>
                <wp:lineTo x="0" y="0"/>
              </wp:wrapPolygon>
            </wp:wrapTight>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280160" cy="1261110"/>
                    </a:xfrm>
                    <a:prstGeom prst="rect">
                      <a:avLst/>
                    </a:prstGeom>
                  </pic:spPr>
                </pic:pic>
              </a:graphicData>
            </a:graphic>
            <wp14:sizeRelH relativeFrom="margin">
              <wp14:pctWidth>0</wp14:pctWidth>
            </wp14:sizeRelH>
            <wp14:sizeRelV relativeFrom="margin">
              <wp14:pctHeight>0</wp14:pctHeight>
            </wp14:sizeRelV>
          </wp:anchor>
        </w:drawing>
      </w:r>
      <w:r w:rsidR="005B31E3" w:rsidRPr="00596848">
        <w:t xml:space="preserve">Day 1 </w:t>
      </w:r>
      <w:r w:rsidR="006D0B4D" w:rsidRPr="00596848">
        <w:t>a</w:t>
      </w:r>
      <w:r w:rsidR="005B31E3" w:rsidRPr="00596848">
        <w:t xml:space="preserve">ctivity 1: </w:t>
      </w:r>
      <w:r w:rsidR="00580310" w:rsidRPr="00596848">
        <w:t xml:space="preserve">The </w:t>
      </w:r>
      <w:r w:rsidR="00580310" w:rsidRPr="00881024">
        <w:t>world’s</w:t>
      </w:r>
      <w:r w:rsidR="00580310" w:rsidRPr="00596848">
        <w:t xml:space="preserve"> largest lesson</w:t>
      </w:r>
      <w:r w:rsidRPr="00596848">
        <w:rPr>
          <w:noProof/>
        </w:rPr>
        <w:t xml:space="preserve"> </w:t>
      </w:r>
    </w:p>
    <w:p w14:paraId="21B70176" w14:textId="77777777" w:rsidR="00BC06F8" w:rsidRPr="00893145" w:rsidRDefault="00C325A1" w:rsidP="00620847">
      <w:pPr>
        <w:rPr>
          <w:b/>
          <w:bCs/>
          <w:i/>
          <w:iCs/>
        </w:rPr>
      </w:pPr>
      <w:r w:rsidRPr="00893145">
        <w:rPr>
          <w:b/>
          <w:bCs/>
          <w:i/>
          <w:iCs/>
        </w:rPr>
        <w:t>Notes for teachers and whānau</w:t>
      </w:r>
    </w:p>
    <w:p w14:paraId="799A8034" w14:textId="5C420E95" w:rsidR="00470930" w:rsidRPr="00596848" w:rsidRDefault="000B3E71" w:rsidP="00620847">
      <w:r w:rsidRPr="00893145">
        <w:rPr>
          <w:i/>
          <w:iCs/>
        </w:rPr>
        <w:t>Learners will</w:t>
      </w:r>
      <w:r w:rsidR="00C34864" w:rsidRPr="00893145">
        <w:rPr>
          <w:i/>
          <w:iCs/>
        </w:rPr>
        <w:t xml:space="preserve"> explore the concept of sustainability through </w:t>
      </w:r>
      <w:r w:rsidR="00AA04F9" w:rsidRPr="00893145">
        <w:rPr>
          <w:i/>
          <w:iCs/>
        </w:rPr>
        <w:t>the United Natio</w:t>
      </w:r>
      <w:r w:rsidR="0028068A" w:rsidRPr="00893145">
        <w:rPr>
          <w:i/>
          <w:iCs/>
        </w:rPr>
        <w:t>n’s Sustainable Development Goals project</w:t>
      </w:r>
      <w:r w:rsidR="0065603B" w:rsidRPr="00893145">
        <w:rPr>
          <w:i/>
          <w:iCs/>
        </w:rPr>
        <w:t>.</w:t>
      </w:r>
      <w:r w:rsidR="00EB7688" w:rsidRPr="00893145">
        <w:rPr>
          <w:i/>
          <w:iCs/>
        </w:rPr>
        <w:t xml:space="preserve"> </w:t>
      </w:r>
      <w:r w:rsidRPr="00893145">
        <w:rPr>
          <w:i/>
          <w:iCs/>
        </w:rPr>
        <w:t xml:space="preserve">‘The World’s Largest Lesson’ </w:t>
      </w:r>
      <w:r w:rsidR="00BA1277" w:rsidRPr="00893145">
        <w:rPr>
          <w:i/>
          <w:iCs/>
        </w:rPr>
        <w:t xml:space="preserve">is </w:t>
      </w:r>
      <w:r w:rsidR="00BB7607" w:rsidRPr="00893145">
        <w:rPr>
          <w:i/>
          <w:iCs/>
        </w:rPr>
        <w:t xml:space="preserve">a </w:t>
      </w:r>
      <w:r w:rsidR="00413B90" w:rsidRPr="00893145">
        <w:rPr>
          <w:i/>
          <w:iCs/>
        </w:rPr>
        <w:t>project</w:t>
      </w:r>
      <w:r w:rsidRPr="00893145">
        <w:rPr>
          <w:i/>
          <w:iCs/>
        </w:rPr>
        <w:t xml:space="preserve"> to</w:t>
      </w:r>
      <w:r w:rsidR="00EB7688" w:rsidRPr="00893145">
        <w:rPr>
          <w:i/>
          <w:iCs/>
        </w:rPr>
        <w:t xml:space="preserve"> be</w:t>
      </w:r>
      <w:r w:rsidRPr="00893145">
        <w:rPr>
          <w:i/>
          <w:iCs/>
        </w:rPr>
        <w:t xml:space="preserve"> achieve</w:t>
      </w:r>
      <w:r w:rsidR="00EB7688" w:rsidRPr="00893145">
        <w:rPr>
          <w:i/>
          <w:iCs/>
        </w:rPr>
        <w:t>d</w:t>
      </w:r>
      <w:r w:rsidRPr="00893145">
        <w:rPr>
          <w:i/>
          <w:iCs/>
        </w:rPr>
        <w:t xml:space="preserve"> by </w:t>
      </w:r>
      <w:r w:rsidR="009B6A7E" w:rsidRPr="00893145">
        <w:rPr>
          <w:i/>
          <w:iCs/>
        </w:rPr>
        <w:t>2030</w:t>
      </w:r>
      <w:r w:rsidR="00246A81" w:rsidRPr="00893145">
        <w:rPr>
          <w:i/>
          <w:iCs/>
        </w:rPr>
        <w:t>.</w:t>
      </w:r>
      <w:r w:rsidR="00BC5755" w:rsidRPr="00893145">
        <w:rPr>
          <w:i/>
          <w:iCs/>
        </w:rPr>
        <w:t xml:space="preserve"> </w:t>
      </w:r>
      <w:r w:rsidR="00C34864" w:rsidRPr="00893145">
        <w:rPr>
          <w:i/>
          <w:iCs/>
        </w:rPr>
        <w:t>This</w:t>
      </w:r>
      <w:r w:rsidR="00BC5755" w:rsidRPr="00893145">
        <w:rPr>
          <w:i/>
          <w:iCs/>
        </w:rPr>
        <w:t xml:space="preserve"> activity supports</w:t>
      </w:r>
      <w:r w:rsidR="00BB7607" w:rsidRPr="00893145">
        <w:rPr>
          <w:i/>
          <w:iCs/>
        </w:rPr>
        <w:t xml:space="preserve"> </w:t>
      </w:r>
      <w:r w:rsidR="00BC5755" w:rsidRPr="00893145">
        <w:rPr>
          <w:i/>
          <w:iCs/>
        </w:rPr>
        <w:t>l</w:t>
      </w:r>
      <w:r w:rsidR="00DA233A" w:rsidRPr="00893145">
        <w:rPr>
          <w:i/>
          <w:iCs/>
        </w:rPr>
        <w:t xml:space="preserve">earners </w:t>
      </w:r>
      <w:r w:rsidR="00BC5755" w:rsidRPr="00893145">
        <w:rPr>
          <w:i/>
          <w:iCs/>
        </w:rPr>
        <w:t xml:space="preserve">to </w:t>
      </w:r>
      <w:r w:rsidR="00DA233A" w:rsidRPr="00893145">
        <w:rPr>
          <w:i/>
          <w:iCs/>
        </w:rPr>
        <w:t>explor</w:t>
      </w:r>
      <w:r w:rsidR="00BC5755" w:rsidRPr="00893145">
        <w:rPr>
          <w:i/>
          <w:iCs/>
        </w:rPr>
        <w:t>e</w:t>
      </w:r>
      <w:r w:rsidR="00DA233A" w:rsidRPr="00893145">
        <w:rPr>
          <w:i/>
          <w:iCs/>
        </w:rPr>
        <w:t xml:space="preserve"> the</w:t>
      </w:r>
      <w:r w:rsidR="00B55FFD" w:rsidRPr="00893145">
        <w:rPr>
          <w:i/>
          <w:iCs/>
        </w:rPr>
        <w:t xml:space="preserve"> </w:t>
      </w:r>
      <w:r w:rsidR="00735B8D" w:rsidRPr="00893145">
        <w:rPr>
          <w:i/>
          <w:iCs/>
        </w:rPr>
        <w:t xml:space="preserve">Sustainable Development Goals, </w:t>
      </w:r>
      <w:r w:rsidR="00ED04E4" w:rsidRPr="00893145">
        <w:rPr>
          <w:i/>
          <w:iCs/>
        </w:rPr>
        <w:t>what they</w:t>
      </w:r>
      <w:r w:rsidR="000632BC" w:rsidRPr="00893145">
        <w:rPr>
          <w:i/>
          <w:iCs/>
        </w:rPr>
        <w:t xml:space="preserve"> are</w:t>
      </w:r>
      <w:r w:rsidR="00735B8D" w:rsidRPr="00893145">
        <w:rPr>
          <w:i/>
          <w:iCs/>
        </w:rPr>
        <w:t xml:space="preserve"> and why we need them</w:t>
      </w:r>
      <w:r w:rsidR="00F91F00" w:rsidRPr="00893145">
        <w:rPr>
          <w:i/>
          <w:iCs/>
        </w:rPr>
        <w:t xml:space="preserve"> using the </w:t>
      </w:r>
      <w:r w:rsidR="00DA233A" w:rsidRPr="00893145">
        <w:rPr>
          <w:i/>
          <w:iCs/>
        </w:rPr>
        <w:t xml:space="preserve">learning area of </w:t>
      </w:r>
      <w:r w:rsidR="00F91F00" w:rsidRPr="00893145">
        <w:rPr>
          <w:i/>
          <w:iCs/>
        </w:rPr>
        <w:t>Literacy</w:t>
      </w:r>
      <w:r w:rsidR="00BC5755" w:rsidRPr="00893145">
        <w:rPr>
          <w:i/>
          <w:iCs/>
        </w:rPr>
        <w:t>/writing</w:t>
      </w:r>
      <w:r w:rsidR="00FD4361" w:rsidRPr="00893145">
        <w:rPr>
          <w:i/>
          <w:iCs/>
        </w:rPr>
        <w:t>.</w:t>
      </w:r>
      <w:r w:rsidR="00AE285C" w:rsidRPr="00AE285C">
        <w:rPr>
          <w:i/>
          <w:color w:val="000000"/>
          <w:shd w:val="clear" w:color="auto" w:fill="FFFFFF"/>
        </w:rPr>
        <w:t xml:space="preserve"> </w:t>
      </w:r>
      <w:r w:rsidR="00AE285C">
        <w:rPr>
          <w:rStyle w:val="normaltextrun"/>
          <w:i/>
          <w:iCs/>
          <w:color w:val="000000"/>
          <w:shd w:val="clear" w:color="auto" w:fill="FFFFFF"/>
        </w:rPr>
        <w:t xml:space="preserve">Note that our Inquiry focus for today is </w:t>
      </w:r>
      <w:r w:rsidR="00AE285C">
        <w:rPr>
          <w:rStyle w:val="normaltextrun"/>
          <w:b/>
          <w:bCs/>
          <w:i/>
          <w:iCs/>
          <w:color w:val="000000"/>
          <w:shd w:val="clear" w:color="auto" w:fill="FFFFFF"/>
        </w:rPr>
        <w:t>“</w:t>
      </w:r>
      <w:r w:rsidR="00AE285C">
        <w:rPr>
          <w:rStyle w:val="normaltextrun"/>
          <w:i/>
          <w:iCs/>
          <w:color w:val="000000"/>
          <w:shd w:val="clear" w:color="auto" w:fill="FFFFFF"/>
        </w:rPr>
        <w:t>getting started</w:t>
      </w:r>
      <w:r w:rsidR="00AE285C">
        <w:rPr>
          <w:rStyle w:val="normaltextrun"/>
          <w:b/>
          <w:bCs/>
          <w:i/>
          <w:iCs/>
          <w:color w:val="000000"/>
          <w:shd w:val="clear" w:color="auto" w:fill="FFFFFF"/>
        </w:rPr>
        <w:t>”</w:t>
      </w:r>
      <w:r w:rsidR="00AE285C">
        <w:rPr>
          <w:rStyle w:val="normaltextrun"/>
          <w:i/>
          <w:iCs/>
          <w:color w:val="000000"/>
          <w:shd w:val="clear" w:color="auto" w:fill="FFFFFF"/>
        </w:rPr>
        <w:t xml:space="preserve"> which includes generating questions, activating prior knowledge, and introducing the theme</w:t>
      </w:r>
      <w:r w:rsidR="00BF4E3D">
        <w:rPr>
          <w:rStyle w:val="normaltextrun"/>
          <w:i/>
          <w:iCs/>
          <w:color w:val="000000"/>
          <w:shd w:val="clear" w:color="auto" w:fill="FFFFFF"/>
        </w:rPr>
        <w:t>.</w:t>
      </w:r>
      <w:r w:rsidR="00BF4E3D">
        <w:rPr>
          <w:rStyle w:val="normaltextrun"/>
          <w:color w:val="000000"/>
          <w:shd w:val="clear" w:color="auto" w:fill="FFFFFF"/>
        </w:rPr>
        <w:t xml:space="preserve"> </w:t>
      </w:r>
      <w:r w:rsidR="003E2A6A">
        <w:pict w14:anchorId="4A3297DF">
          <v:rect id="_x0000_i1026" style="width:0;height:1.5pt" o:hralign="center" o:hrstd="t" o:hr="t" fillcolor="#a0a0a0" stroked="f"/>
        </w:pict>
      </w:r>
    </w:p>
    <w:p w14:paraId="34326BFF" w14:textId="6CEA6779" w:rsidR="00BC1626" w:rsidRPr="00596848" w:rsidRDefault="002B042D" w:rsidP="00620847">
      <w:pPr>
        <w:pStyle w:val="LI"/>
      </w:pPr>
      <w:r w:rsidRPr="00596848">
        <w:t>I am learning to:</w:t>
      </w:r>
      <w:r w:rsidR="00FD4361" w:rsidRPr="00596848">
        <w:t xml:space="preserve"> </w:t>
      </w:r>
      <w:r w:rsidR="002D3DB7" w:rsidRPr="00596848">
        <w:t>w</w:t>
      </w:r>
      <w:r w:rsidR="00BC1626" w:rsidRPr="00596848">
        <w:t xml:space="preserve">rite a </w:t>
      </w:r>
      <w:r w:rsidR="00ED04E4" w:rsidRPr="00596848">
        <w:t>paragraph</w:t>
      </w:r>
      <w:r w:rsidR="00BC1626" w:rsidRPr="00596848">
        <w:t xml:space="preserve"> </w:t>
      </w:r>
      <w:r w:rsidR="00BC1626" w:rsidRPr="00881024">
        <w:t>with</w:t>
      </w:r>
      <w:r w:rsidR="00BC1626" w:rsidRPr="00596848">
        <w:t xml:space="preserve"> supporting detail to describe what the Sustainable Development Goals are, </w:t>
      </w:r>
      <w:r w:rsidR="00BC5755" w:rsidRPr="00596848">
        <w:t>and why</w:t>
      </w:r>
      <w:r w:rsidR="00BC1626" w:rsidRPr="00596848">
        <w:t xml:space="preserve"> we need them.</w:t>
      </w:r>
    </w:p>
    <w:p w14:paraId="0A60220A" w14:textId="51208455" w:rsidR="006D4707" w:rsidRPr="00596848" w:rsidRDefault="002B042D" w:rsidP="00620847">
      <w:pPr>
        <w:rPr>
          <w:lang w:val="mi-NZ"/>
        </w:rPr>
      </w:pPr>
      <w:r w:rsidRPr="00596848">
        <w:rPr>
          <w:lang w:val="mi-NZ"/>
        </w:rPr>
        <w:t>What do I need?</w:t>
      </w:r>
    </w:p>
    <w:p w14:paraId="6EF80B80" w14:textId="53BFDD89" w:rsidR="008B2A7A" w:rsidRPr="00596848" w:rsidRDefault="00587F1B" w:rsidP="00620847">
      <w:pPr>
        <w:pStyle w:val="ListParagraph"/>
        <w:numPr>
          <w:ilvl w:val="0"/>
          <w:numId w:val="4"/>
        </w:numPr>
        <w:rPr>
          <w:lang w:val="mi-NZ"/>
        </w:rPr>
      </w:pPr>
      <w:r w:rsidRPr="00596848">
        <w:rPr>
          <w:lang w:val="mi-NZ"/>
        </w:rPr>
        <w:t xml:space="preserve">30 </w:t>
      </w:r>
      <w:r w:rsidR="008B2A7A" w:rsidRPr="00596848">
        <w:rPr>
          <w:lang w:val="mi-NZ"/>
        </w:rPr>
        <w:t>minutes</w:t>
      </w:r>
    </w:p>
    <w:p w14:paraId="6DB69647" w14:textId="4AD170DB" w:rsidR="000E0277" w:rsidRPr="00596848" w:rsidRDefault="00FB1F34" w:rsidP="00620847">
      <w:pPr>
        <w:pStyle w:val="ListParagraph"/>
        <w:numPr>
          <w:ilvl w:val="0"/>
          <w:numId w:val="4"/>
        </w:numPr>
        <w:rPr>
          <w:rFonts w:eastAsia="Calibri Light"/>
          <w:lang w:eastAsia="en-NZ"/>
        </w:rPr>
      </w:pPr>
      <w:r w:rsidRPr="00596848">
        <w:rPr>
          <w:rFonts w:eastAsia="Calibri Light"/>
          <w:color w:val="000000"/>
          <w:lang w:eastAsia="en-NZ"/>
        </w:rPr>
        <w:t>Optional digital</w:t>
      </w:r>
      <w:r w:rsidR="009204B1" w:rsidRPr="00596848">
        <w:rPr>
          <w:rFonts w:eastAsia="Calibri Light"/>
          <w:color w:val="000000"/>
          <w:lang w:eastAsia="en-NZ"/>
        </w:rPr>
        <w:t xml:space="preserve">: </w:t>
      </w:r>
      <w:r w:rsidR="009204B1" w:rsidRPr="00596848">
        <w:rPr>
          <w:rFonts w:eastAsia="Calibri Light"/>
          <w:i/>
          <w:iCs/>
          <w:color w:val="000000"/>
          <w:lang w:eastAsia="en-NZ"/>
        </w:rPr>
        <w:t xml:space="preserve">The World’s Largest lesson </w:t>
      </w:r>
      <w:r w:rsidR="00A7365C" w:rsidRPr="00596848">
        <w:rPr>
          <w:rFonts w:eastAsia="Calibri Light"/>
          <w:color w:val="000000"/>
          <w:lang w:eastAsia="en-NZ"/>
        </w:rPr>
        <w:t xml:space="preserve">    </w:t>
      </w:r>
      <w:hyperlink r:id="rId49" w:tgtFrame="_blank" w:history="1">
        <w:r w:rsidR="00A7365C" w:rsidRPr="00596848">
          <w:rPr>
            <w:rStyle w:val="normaltextrun"/>
            <w:color w:val="0563C1"/>
            <w:u w:val="single"/>
            <w:shd w:val="clear" w:color="auto" w:fill="FFFFFF"/>
          </w:rPr>
          <w:t>https://www.youtube.com/watch?v=ry_9SU0eq9M</w:t>
        </w:r>
      </w:hyperlink>
      <w:r w:rsidR="00A7365C" w:rsidRPr="00596848">
        <w:rPr>
          <w:rStyle w:val="eop"/>
          <w:color w:val="000000"/>
          <w:shd w:val="clear" w:color="auto" w:fill="FFFFFF"/>
        </w:rPr>
        <w:t> </w:t>
      </w:r>
    </w:p>
    <w:p w14:paraId="21D0964F" w14:textId="0DA2F028" w:rsidR="00015B9B" w:rsidRPr="00893145" w:rsidRDefault="00015B9B" w:rsidP="00620847">
      <w:pPr>
        <w:rPr>
          <w:rStyle w:val="normaltextrun"/>
          <w:b/>
          <w:bCs/>
          <w:i/>
        </w:rPr>
      </w:pPr>
      <w:r w:rsidRPr="00893145">
        <w:rPr>
          <w:b/>
          <w:bCs/>
        </w:rPr>
        <w:t xml:space="preserve">Remember to start your day right (see p. </w:t>
      </w:r>
      <w:r w:rsidR="00056BBD" w:rsidRPr="00893145">
        <w:rPr>
          <w:b/>
          <w:bCs/>
        </w:rPr>
        <w:t>7</w:t>
      </w:r>
      <w:r w:rsidRPr="00893145">
        <w:rPr>
          <w:b/>
          <w:bCs/>
        </w:rPr>
        <w:t>).</w:t>
      </w:r>
      <w:r w:rsidRPr="00893145">
        <w:rPr>
          <w:rStyle w:val="normaltextrun"/>
          <w:b/>
          <w:bCs/>
          <w:i/>
        </w:rPr>
        <w:t xml:space="preserve"> </w:t>
      </w:r>
    </w:p>
    <w:p w14:paraId="4FC51235" w14:textId="68871C60" w:rsidR="00880D00" w:rsidRPr="00596848" w:rsidRDefault="005261A3" w:rsidP="00620847">
      <w:pPr>
        <w:pStyle w:val="BH2"/>
      </w:pPr>
      <w:r>
        <w:t>Instructions</w:t>
      </w:r>
    </w:p>
    <w:p w14:paraId="5DFE4FA3" w14:textId="56C3284A" w:rsidR="00C73A6F" w:rsidRPr="00596848" w:rsidRDefault="0092596F" w:rsidP="00620847">
      <w:pPr>
        <w:rPr>
          <w:b/>
        </w:rPr>
      </w:pPr>
      <w:r w:rsidRPr="00596848">
        <w:t>New Zealand is one of 193</w:t>
      </w:r>
      <w:r w:rsidR="00B05D4D" w:rsidRPr="00596848">
        <w:t xml:space="preserve"> </w:t>
      </w:r>
      <w:r w:rsidR="00314412" w:rsidRPr="00596848">
        <w:t>countries</w:t>
      </w:r>
      <w:r w:rsidRPr="00596848">
        <w:t xml:space="preserve"> that belong</w:t>
      </w:r>
      <w:r w:rsidR="0065603B" w:rsidRPr="00596848">
        <w:t xml:space="preserve"> to the United Nations – a </w:t>
      </w:r>
      <w:r w:rsidR="007D335F" w:rsidRPr="00596848">
        <w:t>global organisation which promotes peace</w:t>
      </w:r>
      <w:r w:rsidR="00DA7C04" w:rsidRPr="00596848">
        <w:t xml:space="preserve"> and equitable living for humanity</w:t>
      </w:r>
      <w:r w:rsidR="00314412" w:rsidRPr="00596848">
        <w:t>.</w:t>
      </w:r>
      <w:r w:rsidR="00AA18D7" w:rsidRPr="00596848">
        <w:t xml:space="preserve"> In 2015 the United Nations established a </w:t>
      </w:r>
      <w:r w:rsidR="00B9164C" w:rsidRPr="00596848">
        <w:t xml:space="preserve">global </w:t>
      </w:r>
      <w:r w:rsidR="00AA18D7" w:rsidRPr="00596848">
        <w:t>project</w:t>
      </w:r>
      <w:r w:rsidR="00B9164C" w:rsidRPr="00596848">
        <w:t>,</w:t>
      </w:r>
      <w:r w:rsidR="00AA18D7" w:rsidRPr="00596848">
        <w:t xml:space="preserve"> identifying 17 Sustainable Development </w:t>
      </w:r>
      <w:r w:rsidR="007414F0" w:rsidRPr="00596848">
        <w:t>Goals, (the SDGs</w:t>
      </w:r>
      <w:r w:rsidR="005870F3" w:rsidRPr="00596848">
        <w:t>), to address</w:t>
      </w:r>
      <w:r w:rsidR="007414F0" w:rsidRPr="00596848">
        <w:t>:</w:t>
      </w:r>
      <w:r w:rsidR="005870F3" w:rsidRPr="00596848">
        <w:t xml:space="preserve"> global inequality, extreme </w:t>
      </w:r>
      <w:r w:rsidR="009B6A7E" w:rsidRPr="00596848">
        <w:t>poverty,</w:t>
      </w:r>
      <w:r w:rsidR="005870F3" w:rsidRPr="00596848">
        <w:t xml:space="preserve"> and respect for our planet</w:t>
      </w:r>
      <w:r w:rsidR="00850DBD" w:rsidRPr="00596848">
        <w:t>. This project requires your help and involvement.</w:t>
      </w:r>
      <w:r w:rsidR="006110AA" w:rsidRPr="00596848">
        <w:t xml:space="preserve"> Your </w:t>
      </w:r>
      <w:r w:rsidR="00850DBD" w:rsidRPr="00596848">
        <w:t>first task is to</w:t>
      </w:r>
      <w:r w:rsidR="00FA13D8" w:rsidRPr="00596848">
        <w:t xml:space="preserve"> understand what</w:t>
      </w:r>
      <w:r w:rsidR="00A75F04" w:rsidRPr="00596848">
        <w:t xml:space="preserve"> </w:t>
      </w:r>
      <w:r w:rsidR="007414F0" w:rsidRPr="00596848">
        <w:t>the Sustainable Development Goals are</w:t>
      </w:r>
      <w:r w:rsidR="00A54606" w:rsidRPr="00596848">
        <w:t>,</w:t>
      </w:r>
      <w:r w:rsidR="00735874" w:rsidRPr="00596848">
        <w:t xml:space="preserve"> why we need them</w:t>
      </w:r>
      <w:r w:rsidR="00A54606" w:rsidRPr="00596848">
        <w:t xml:space="preserve"> and why they matter</w:t>
      </w:r>
      <w:r w:rsidR="00FA13D8" w:rsidRPr="00596848">
        <w:t xml:space="preserve"> to you, your </w:t>
      </w:r>
      <w:r w:rsidR="00DF74EA" w:rsidRPr="00596848">
        <w:t>family,</w:t>
      </w:r>
      <w:r w:rsidR="007414F0" w:rsidRPr="00596848">
        <w:t xml:space="preserve"> </w:t>
      </w:r>
      <w:r w:rsidR="00DA7C04" w:rsidRPr="00596848">
        <w:t>and your</w:t>
      </w:r>
      <w:r w:rsidR="00FA13D8" w:rsidRPr="00596848">
        <w:t xml:space="preserve"> community</w:t>
      </w:r>
      <w:r w:rsidR="00BF4E3D" w:rsidRPr="00596848">
        <w:t xml:space="preserve">. </w:t>
      </w:r>
    </w:p>
    <w:p w14:paraId="676AA5BB" w14:textId="78E20F0F" w:rsidR="00880D00" w:rsidRPr="00596848" w:rsidRDefault="00880D00" w:rsidP="00620847">
      <w:pPr>
        <w:pStyle w:val="BH2"/>
      </w:pPr>
      <w:r w:rsidRPr="00596848">
        <w:t>Your task:</w:t>
      </w:r>
    </w:p>
    <w:p w14:paraId="52BE941A" w14:textId="05E26EA1" w:rsidR="00285BF4" w:rsidRPr="00596848" w:rsidRDefault="00056BBD" w:rsidP="00620847">
      <w:pPr>
        <w:rPr>
          <w:rFonts w:eastAsia="Calibri Light"/>
          <w:color w:val="000000"/>
        </w:rPr>
      </w:pPr>
      <w:r w:rsidRPr="00596848">
        <w:rPr>
          <w:b/>
          <w:bCs/>
        </w:rPr>
        <w:t>Task 1</w:t>
      </w:r>
      <w:r w:rsidRPr="00596848">
        <w:t xml:space="preserve"> – V</w:t>
      </w:r>
      <w:r w:rsidR="00F33452" w:rsidRPr="00596848">
        <w:t xml:space="preserve">iew </w:t>
      </w:r>
      <w:hyperlink r:id="rId50" w:history="1">
        <w:r w:rsidR="00F33452" w:rsidRPr="00D8213F">
          <w:rPr>
            <w:rStyle w:val="Hyperlink"/>
            <w:i/>
            <w:iCs/>
          </w:rPr>
          <w:t xml:space="preserve">The World’s Largest </w:t>
        </w:r>
        <w:r w:rsidR="007B1CD3" w:rsidRPr="00D8213F">
          <w:rPr>
            <w:rStyle w:val="Hyperlink"/>
            <w:i/>
            <w:iCs/>
          </w:rPr>
          <w:t>Lesson</w:t>
        </w:r>
      </w:hyperlink>
      <w:r w:rsidR="007B1CD3" w:rsidRPr="00596848">
        <w:t xml:space="preserve"> or r</w:t>
      </w:r>
      <w:r w:rsidR="00285BF4" w:rsidRPr="00596848">
        <w:t xml:space="preserve">ead </w:t>
      </w:r>
      <w:r w:rsidR="00285BF4" w:rsidRPr="00596848">
        <w:rPr>
          <w:rFonts w:eastAsia="Calibri Light"/>
          <w:color w:val="000000" w:themeColor="text1"/>
        </w:rPr>
        <w:t>the video transcript</w:t>
      </w:r>
    </w:p>
    <w:tbl>
      <w:tblPr>
        <w:tblStyle w:val="TableGridLight"/>
        <w:tblW w:w="955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558"/>
      </w:tblGrid>
      <w:tr w:rsidR="00056BBD" w:rsidRPr="00596848" w14:paraId="36EF7066" w14:textId="77777777" w:rsidTr="007B1CD3">
        <w:tc>
          <w:tcPr>
            <w:tcW w:w="9558" w:type="dxa"/>
          </w:tcPr>
          <w:p w14:paraId="2C765700" w14:textId="60946ECF" w:rsidR="00AA3584" w:rsidRPr="00596848" w:rsidRDefault="00AA3584" w:rsidP="00893145">
            <w:pPr>
              <w:spacing w:line="240" w:lineRule="auto"/>
              <w:rPr>
                <w:color w:val="000000"/>
              </w:rPr>
            </w:pPr>
            <w:r w:rsidRPr="00596848">
              <w:t xml:space="preserve">Imagine you are travelling in </w:t>
            </w:r>
            <w:r w:rsidR="009B6A7E" w:rsidRPr="00596848">
              <w:t>space</w:t>
            </w:r>
            <w:r w:rsidRPr="00596848">
              <w:t xml:space="preserve"> looking for intelligent life. You’ve spotted millions of planets with no life at all</w:t>
            </w:r>
            <w:r w:rsidR="00194B6C" w:rsidRPr="00596848">
              <w:t xml:space="preserve">. </w:t>
            </w:r>
            <w:r w:rsidR="00CC7A57" w:rsidRPr="00596848">
              <w:t>And then you see it. Earth! A tiny island in space</w:t>
            </w:r>
            <w:r w:rsidR="003A0714" w:rsidRPr="00596848">
              <w:t>. It looks like a spec of water, rock, and soil and a thin veil of air that we can breathe.</w:t>
            </w:r>
          </w:p>
          <w:p w14:paraId="3FC6F938" w14:textId="1D60CF5D" w:rsidR="00245933" w:rsidRPr="00596848" w:rsidRDefault="003A0714" w:rsidP="00893145">
            <w:pPr>
              <w:spacing w:line="240" w:lineRule="auto"/>
              <w:rPr>
                <w:color w:val="000000"/>
              </w:rPr>
            </w:pPr>
            <w:r w:rsidRPr="00596848">
              <w:t>Th</w:t>
            </w:r>
            <w:r w:rsidR="009B6A7E" w:rsidRPr="00596848">
              <w:t>e</w:t>
            </w:r>
            <w:r w:rsidRPr="00596848">
              <w:t>re might be life out there in space but here on Earth it is everywhere – on the land, in the water, in the air, plants, insects, birds, fish, and every type of living creature.</w:t>
            </w:r>
            <w:r w:rsidR="009B6A7E" w:rsidRPr="00596848">
              <w:t xml:space="preserve"> </w:t>
            </w:r>
            <w:r w:rsidRPr="00596848">
              <w:t xml:space="preserve">And people, billions of people like you and me. In most ways we’re just like the rest of life on Earth. We start from tiny seeds and with the right conditions </w:t>
            </w:r>
            <w:r w:rsidR="007931F5" w:rsidRPr="00596848">
              <w:t>we grow and mature. To do that we all need the same basic things</w:t>
            </w:r>
            <w:r w:rsidR="00DB3B8B" w:rsidRPr="00596848">
              <w:t xml:space="preserve"> – f</w:t>
            </w:r>
            <w:r w:rsidR="00855FD7" w:rsidRPr="00596848">
              <w:t xml:space="preserve">resh water, clean air, and healthy food. </w:t>
            </w:r>
            <w:r w:rsidR="00245933" w:rsidRPr="00596848">
              <w:t xml:space="preserve">The good news is that Earth has enough for all of us. The bad news is we’ve got some serious problems in our way. The first is climate change. The way we are living on Earth now is damaging the very things we need to live. The fuels we burn are choking the atmosphere with gases we can’t breathe. We are running out of clean drinking water. And all of this is changing the weather. </w:t>
            </w:r>
          </w:p>
          <w:p w14:paraId="3739836B" w14:textId="25820488" w:rsidR="0088371E" w:rsidRPr="00596848" w:rsidRDefault="0088371E" w:rsidP="00893145">
            <w:pPr>
              <w:spacing w:line="240" w:lineRule="auto"/>
              <w:rPr>
                <w:color w:val="000000"/>
              </w:rPr>
            </w:pPr>
            <w:r w:rsidRPr="00596848">
              <w:lastRenderedPageBreak/>
              <w:t xml:space="preserve">The second problem is inequality. Some people on Earth have far more than they </w:t>
            </w:r>
            <w:r w:rsidR="009B6A7E" w:rsidRPr="00596848">
              <w:t>need,</w:t>
            </w:r>
            <w:r w:rsidRPr="00596848">
              <w:t xml:space="preserve"> and most people don’t have nearly enough. Many live in terrible poverty. Millions of people are unable to get medicines or healthcare that could stop them from getting sick or cure them if they do. In some places children complain about having to go to school. In others, millions of children can’t go to school at all. Is that fair?</w:t>
            </w:r>
          </w:p>
          <w:p w14:paraId="725C3765" w14:textId="3043B04B" w:rsidR="0088371E" w:rsidRPr="00596848" w:rsidRDefault="0088371E" w:rsidP="00893145">
            <w:pPr>
              <w:spacing w:line="240" w:lineRule="auto"/>
              <w:rPr>
                <w:color w:val="000000"/>
              </w:rPr>
            </w:pPr>
            <w:r w:rsidRPr="00596848">
              <w:t>The thing is, we are causing these problems, so we can fix them too</w:t>
            </w:r>
            <w:r w:rsidR="000C4144" w:rsidRPr="00596848">
              <w:t>, i</w:t>
            </w:r>
            <w:r w:rsidRPr="00596848">
              <w:t xml:space="preserve">f we work together and get creative. If you think about it, all living things have superpowers. Birds can fly, we can’t. Dogs can smell things we can’t. Plants absorb gas that we can’t breathe and turn it into air that we can. But human beings have a power that other creatures don’t. We are the most creative creatures ever. Our heads are full of </w:t>
            </w:r>
            <w:r w:rsidR="009B6A7E" w:rsidRPr="00596848">
              <w:t>ideas,</w:t>
            </w:r>
            <w:r w:rsidRPr="00596848">
              <w:t xml:space="preserve"> and we are great at making things too. And with that power we have already changed the world over and over and solved thousands of problems. And now we can do it again. </w:t>
            </w:r>
          </w:p>
          <w:p w14:paraId="21038ED3" w14:textId="0BC6BCAC" w:rsidR="00295380" w:rsidRPr="00596848" w:rsidRDefault="0088371E" w:rsidP="00893145">
            <w:pPr>
              <w:spacing w:line="240" w:lineRule="auto"/>
              <w:rPr>
                <w:color w:val="000000"/>
              </w:rPr>
            </w:pPr>
            <w:r w:rsidRPr="00596848">
              <w:t xml:space="preserve">The good news is we have a plan that can only succeed with your help. There is one organisation that represents the people of 193 </w:t>
            </w:r>
            <w:r w:rsidR="007B1CD3" w:rsidRPr="00596848">
              <w:t>countries,</w:t>
            </w:r>
            <w:r w:rsidR="00A9167D" w:rsidRPr="00596848">
              <w:t xml:space="preserve"> and it is entirely dedicated to keeping us peaceful and working together – the United Nations. </w:t>
            </w:r>
            <w:r w:rsidR="001E558D" w:rsidRPr="00596848">
              <w:t xml:space="preserve">They have just announced the </w:t>
            </w:r>
            <w:r w:rsidR="00BC66FF" w:rsidRPr="00596848">
              <w:rPr>
                <w:color w:val="000000"/>
              </w:rPr>
              <w:t xml:space="preserve">Global Goals for Sustainable development. These are 17 goals to protect the planet against climate change and make the world safer, fairer, and more just for everyone. </w:t>
            </w:r>
            <w:r w:rsidR="00295380" w:rsidRPr="00596848">
              <w:rPr>
                <w:color w:val="000000"/>
              </w:rPr>
              <w:t xml:space="preserve">We have to achieve these goals by 2030. </w:t>
            </w:r>
            <w:r w:rsidR="00295380" w:rsidRPr="00596848">
              <w:t xml:space="preserve">The great thing about a plan is that we can check how we are going as we go along. </w:t>
            </w:r>
            <w:r w:rsidR="002E063C" w:rsidRPr="00596848">
              <w:t xml:space="preserve">2030 isn’t too far away so we need to start right now. There is a lot we can do if we work together and get really creative. We can start by making these goals famous and tell everyone. Then, and this is the </w:t>
            </w:r>
            <w:r w:rsidR="009B6A7E" w:rsidRPr="00596848">
              <w:t>exciting</w:t>
            </w:r>
            <w:r w:rsidR="002E063C" w:rsidRPr="00596848">
              <w:t xml:space="preserve"> bit, see if there is something practical you can do to actually help. If we don’t waste food, water, or electricity, that would help protect the planet. If we all stick up for people who aren’t being treated properly and respect each other’s human rights that would make a big difference too. </w:t>
            </w:r>
          </w:p>
          <w:p w14:paraId="7BA71A20" w14:textId="184B4ABD" w:rsidR="0088371E" w:rsidRPr="00596848" w:rsidRDefault="000F581C" w:rsidP="00893145">
            <w:pPr>
              <w:spacing w:line="240" w:lineRule="auto"/>
            </w:pPr>
            <w:r w:rsidRPr="00596848">
              <w:rPr>
                <w:color w:val="000000" w:themeColor="text1"/>
              </w:rPr>
              <w:t>There are 17 goals so lots of different ways that you can help. We need new ideas and ways of doing things</w:t>
            </w:r>
            <w:r w:rsidR="005F77F8" w:rsidRPr="00596848">
              <w:rPr>
                <w:color w:val="000000" w:themeColor="text1"/>
              </w:rPr>
              <w:t xml:space="preserve">. </w:t>
            </w:r>
            <w:r w:rsidR="00CA532B" w:rsidRPr="00596848">
              <w:t xml:space="preserve">We all depend on the Earth to live. We only have one planet. If we take care of it and each other and share what we produce fairly and sustainably, everything we need is right here. Someday we might find intelligent life on other planets, in the </w:t>
            </w:r>
            <w:r w:rsidR="009B6A7E" w:rsidRPr="00596848">
              <w:t>meantime</w:t>
            </w:r>
            <w:r w:rsidR="00CA532B" w:rsidRPr="00596848">
              <w:t xml:space="preserve"> let’s see how intelligent we can make it down here for all of us</w:t>
            </w:r>
            <w:r w:rsidR="00FB7CDC" w:rsidRPr="00596848">
              <w:t xml:space="preserve">. </w:t>
            </w:r>
          </w:p>
          <w:p w14:paraId="22A88B29" w14:textId="54A23728" w:rsidR="007B1CD3" w:rsidRPr="00596848" w:rsidRDefault="007B1CD3" w:rsidP="00893145">
            <w:pPr>
              <w:spacing w:line="240" w:lineRule="auto"/>
              <w:rPr>
                <w:rFonts w:eastAsia="Calibri Light"/>
                <w:color w:val="000000"/>
                <w:sz w:val="23"/>
                <w:szCs w:val="23"/>
              </w:rPr>
            </w:pPr>
            <w:r w:rsidRPr="00596848">
              <w:rPr>
                <w:noProof/>
              </w:rPr>
              <w:drawing>
                <wp:inline distT="0" distB="0" distL="0" distR="0" wp14:anchorId="6E2AEB58" wp14:editId="2AF0ECFF">
                  <wp:extent cx="4781550" cy="2304118"/>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67" name="Picture 780784067" descr="Graphical user interface, applicatio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821533" cy="2323385"/>
                          </a:xfrm>
                          <a:prstGeom prst="rect">
                            <a:avLst/>
                          </a:prstGeom>
                        </pic:spPr>
                      </pic:pic>
                    </a:graphicData>
                  </a:graphic>
                </wp:inline>
              </w:drawing>
            </w:r>
          </w:p>
        </w:tc>
      </w:tr>
    </w:tbl>
    <w:p w14:paraId="0F193188" w14:textId="77777777" w:rsidR="00056BBD" w:rsidRPr="00596848" w:rsidRDefault="00056BBD" w:rsidP="00620847"/>
    <w:p w14:paraId="421D0760" w14:textId="3AC4EED7" w:rsidR="00093598" w:rsidRPr="00596848" w:rsidRDefault="005F77F8" w:rsidP="00620847">
      <w:pPr>
        <w:rPr>
          <w:b/>
        </w:rPr>
      </w:pPr>
      <w:r w:rsidRPr="00596848">
        <w:rPr>
          <w:b/>
          <w:bCs/>
          <w:noProof/>
        </w:rPr>
        <w:lastRenderedPageBreak/>
        <w:drawing>
          <wp:anchor distT="0" distB="0" distL="114300" distR="114300" simplePos="0" relativeHeight="251658248" behindDoc="0" locked="0" layoutInCell="1" allowOverlap="1" wp14:anchorId="2911534B" wp14:editId="44BF049C">
            <wp:simplePos x="0" y="0"/>
            <wp:positionH relativeFrom="column">
              <wp:posOffset>2814173</wp:posOffset>
            </wp:positionH>
            <wp:positionV relativeFrom="paragraph">
              <wp:posOffset>14410</wp:posOffset>
            </wp:positionV>
            <wp:extent cx="3066415" cy="1786255"/>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66415" cy="1786255"/>
                    </a:xfrm>
                    <a:prstGeom prst="rect">
                      <a:avLst/>
                    </a:prstGeom>
                  </pic:spPr>
                </pic:pic>
              </a:graphicData>
            </a:graphic>
            <wp14:sizeRelH relativeFrom="margin">
              <wp14:pctWidth>0</wp14:pctWidth>
            </wp14:sizeRelH>
            <wp14:sizeRelV relativeFrom="margin">
              <wp14:pctHeight>0</wp14:pctHeight>
            </wp14:sizeRelV>
          </wp:anchor>
        </w:drawing>
      </w:r>
      <w:r w:rsidR="00056BBD" w:rsidRPr="00596848">
        <w:rPr>
          <w:b/>
          <w:bCs/>
        </w:rPr>
        <w:t>Task 2</w:t>
      </w:r>
      <w:r w:rsidR="00056BBD" w:rsidRPr="00596848">
        <w:t xml:space="preserve"> – Write </w:t>
      </w:r>
      <w:r w:rsidR="00285BF4" w:rsidRPr="00596848">
        <w:t>a</w:t>
      </w:r>
      <w:r w:rsidR="00446F5C" w:rsidRPr="00596848">
        <w:t xml:space="preserve"> descriptive </w:t>
      </w:r>
      <w:r w:rsidR="00285BF4" w:rsidRPr="00596848">
        <w:t>paragraph explaining</w:t>
      </w:r>
      <w:r w:rsidR="00E85ADF" w:rsidRPr="00596848">
        <w:t xml:space="preserve"> with detail what the SDG</w:t>
      </w:r>
      <w:r w:rsidR="00185F06" w:rsidRPr="00596848">
        <w:t>s are, why we need them</w:t>
      </w:r>
      <w:r w:rsidR="0022725D" w:rsidRPr="00596848">
        <w:t xml:space="preserve"> and</w:t>
      </w:r>
      <w:r w:rsidR="00CB656E" w:rsidRPr="00596848">
        <w:t xml:space="preserve"> why they matter</w:t>
      </w:r>
      <w:r w:rsidR="004A6B90" w:rsidRPr="00596848">
        <w:t>,</w:t>
      </w:r>
      <w:r w:rsidR="00CB656E" w:rsidRPr="00596848">
        <w:t xml:space="preserve"> to</w:t>
      </w:r>
      <w:r w:rsidR="001E3BBD" w:rsidRPr="00596848">
        <w:t xml:space="preserve"> inform </w:t>
      </w:r>
      <w:r w:rsidR="00CB656E" w:rsidRPr="00596848">
        <w:t xml:space="preserve">your friends and </w:t>
      </w:r>
      <w:r w:rsidR="009B6A7E" w:rsidRPr="00596848">
        <w:t>family</w:t>
      </w:r>
      <w:r w:rsidR="00CB656E" w:rsidRPr="00596848">
        <w:t xml:space="preserve"> </w:t>
      </w:r>
      <w:r w:rsidR="001E3BBD" w:rsidRPr="00596848">
        <w:t>about them.</w:t>
      </w:r>
    </w:p>
    <w:p w14:paraId="11A3A2C6" w14:textId="7BE457AE" w:rsidR="00285A3B" w:rsidRPr="00596848" w:rsidRDefault="001E3BBD" w:rsidP="00620847">
      <w:pPr>
        <w:rPr>
          <w:b/>
          <w:color w:val="000000"/>
        </w:rPr>
      </w:pPr>
      <w:r w:rsidRPr="00596848">
        <w:t>Use the ‘Hamburger</w:t>
      </w:r>
      <w:r w:rsidR="00623183" w:rsidRPr="00596848">
        <w:t xml:space="preserve"> Paragraph’ Graphic Organiser to organise your ideas</w:t>
      </w:r>
      <w:r w:rsidR="004A6B90" w:rsidRPr="00596848">
        <w:t xml:space="preserve"> and write the paragraph in your home learning book.</w:t>
      </w:r>
    </w:p>
    <w:p w14:paraId="27B1E488" w14:textId="4CEDB872" w:rsidR="00417AFD" w:rsidRPr="00596848" w:rsidRDefault="004A094B" w:rsidP="00620847">
      <w:pPr>
        <w:pStyle w:val="BH1"/>
      </w:pPr>
      <w:r w:rsidRPr="00596848">
        <w:br w:type="column"/>
      </w:r>
      <w:r w:rsidR="00190C5D" w:rsidRPr="00596848">
        <w:lastRenderedPageBreak/>
        <w:t>D</w:t>
      </w:r>
      <w:r w:rsidR="00417AFD" w:rsidRPr="00596848">
        <w:t xml:space="preserve">ay 1 </w:t>
      </w:r>
      <w:r w:rsidR="00616646" w:rsidRPr="00596848">
        <w:t>a</w:t>
      </w:r>
      <w:r w:rsidR="00417AFD" w:rsidRPr="00596848">
        <w:t xml:space="preserve">ctivity </w:t>
      </w:r>
      <w:r w:rsidR="005C4C21">
        <w:t>2</w:t>
      </w:r>
      <w:r w:rsidR="00417AFD" w:rsidRPr="00596848">
        <w:t xml:space="preserve">: </w:t>
      </w:r>
      <w:r w:rsidR="00E67C3B" w:rsidRPr="00596848">
        <w:t>Is my lifestyle sustainable</w:t>
      </w:r>
      <w:r w:rsidR="00504011" w:rsidRPr="00596848">
        <w:t xml:space="preserve">, </w:t>
      </w:r>
      <w:r w:rsidR="00E67C3B" w:rsidRPr="00596848">
        <w:t>how do I know?</w:t>
      </w:r>
    </w:p>
    <w:p w14:paraId="7C76B356" w14:textId="77777777" w:rsidR="008B2A7A" w:rsidRPr="00893145" w:rsidRDefault="008B2A7A" w:rsidP="00620847">
      <w:pPr>
        <w:rPr>
          <w:b/>
          <w:bCs/>
          <w:i/>
          <w:iCs/>
        </w:rPr>
      </w:pPr>
      <w:r w:rsidRPr="00893145">
        <w:rPr>
          <w:b/>
          <w:bCs/>
          <w:i/>
          <w:iCs/>
        </w:rPr>
        <w:t>Notes for teachers and whānau</w:t>
      </w:r>
    </w:p>
    <w:p w14:paraId="052121CC" w14:textId="136234BD" w:rsidR="00064803" w:rsidRPr="00893145" w:rsidRDefault="00F25B40" w:rsidP="00893145">
      <w:pPr>
        <w:spacing w:after="0"/>
        <w:rPr>
          <w:i/>
          <w:iCs/>
        </w:rPr>
      </w:pPr>
      <w:r w:rsidRPr="00893145">
        <w:rPr>
          <w:i/>
          <w:iCs/>
        </w:rPr>
        <w:t>This activity encourages learn</w:t>
      </w:r>
      <w:r w:rsidR="00C3501F" w:rsidRPr="00893145">
        <w:rPr>
          <w:i/>
          <w:iCs/>
        </w:rPr>
        <w:t>ers to consider their own lifestyle and the concept of sustainability</w:t>
      </w:r>
      <w:r w:rsidR="00D97629" w:rsidRPr="00893145">
        <w:rPr>
          <w:i/>
          <w:iCs/>
        </w:rPr>
        <w:t>.</w:t>
      </w:r>
      <w:r w:rsidR="00C3501F" w:rsidRPr="00893145">
        <w:rPr>
          <w:i/>
          <w:iCs/>
        </w:rPr>
        <w:t xml:space="preserve"> They would benefit from a conversation with you about your thoughts.</w:t>
      </w:r>
      <w:r w:rsidR="00D97629" w:rsidRPr="00893145">
        <w:rPr>
          <w:i/>
          <w:iCs/>
        </w:rPr>
        <w:t xml:space="preserve"> </w:t>
      </w:r>
    </w:p>
    <w:p w14:paraId="33714A82" w14:textId="4715E487" w:rsidR="008B2A7A" w:rsidRPr="00596848" w:rsidRDefault="003E2A6A" w:rsidP="00893145">
      <w:pPr>
        <w:spacing w:before="0"/>
      </w:pPr>
      <w:r>
        <w:pict w14:anchorId="17342902">
          <v:rect id="_x0000_i1027" style="width:0;height:1.5pt" o:hralign="center" o:hrstd="t" o:hr="t" fillcolor="#a0a0a0" stroked="f"/>
        </w:pict>
      </w:r>
    </w:p>
    <w:p w14:paraId="1C443DA9" w14:textId="395EF959" w:rsidR="008B2A7A" w:rsidRPr="00596848" w:rsidRDefault="008B2A7A" w:rsidP="00620847">
      <w:pPr>
        <w:pStyle w:val="LI"/>
      </w:pPr>
      <w:r w:rsidRPr="00596848">
        <w:t xml:space="preserve">I am learning to: </w:t>
      </w:r>
      <w:r w:rsidR="00FA044F" w:rsidRPr="00596848">
        <w:t>think critically about my lifestyle and sustainability.</w:t>
      </w:r>
    </w:p>
    <w:p w14:paraId="00FE4D79" w14:textId="77777777" w:rsidR="008B2A7A" w:rsidRPr="00596848" w:rsidRDefault="008B2A7A" w:rsidP="00620847">
      <w:pPr>
        <w:rPr>
          <w:lang w:val="mi-NZ"/>
        </w:rPr>
      </w:pPr>
      <w:r w:rsidRPr="00596848">
        <w:rPr>
          <w:lang w:val="mi-NZ"/>
        </w:rPr>
        <w:t>What do I need?</w:t>
      </w:r>
    </w:p>
    <w:p w14:paraId="75100F1E" w14:textId="355C08AE" w:rsidR="008B2A7A" w:rsidRPr="00596848" w:rsidRDefault="001E4D16" w:rsidP="00620847">
      <w:pPr>
        <w:pStyle w:val="ListParagraph"/>
        <w:numPr>
          <w:ilvl w:val="0"/>
          <w:numId w:val="4"/>
        </w:numPr>
      </w:pPr>
      <w:r w:rsidRPr="00596848">
        <w:t xml:space="preserve">30 </w:t>
      </w:r>
      <w:r w:rsidR="008B2A7A" w:rsidRPr="00596848">
        <w:t>minutes</w:t>
      </w:r>
    </w:p>
    <w:p w14:paraId="39E37093" w14:textId="313CB25F" w:rsidR="00880D00" w:rsidRPr="00596848" w:rsidRDefault="005261A3" w:rsidP="00620847">
      <w:pPr>
        <w:pStyle w:val="BH2"/>
      </w:pPr>
      <w:r>
        <w:t>Instructions</w:t>
      </w:r>
    </w:p>
    <w:p w14:paraId="65628C98" w14:textId="1B00392D" w:rsidR="00880D00" w:rsidRPr="00596848" w:rsidRDefault="00633281" w:rsidP="00620847">
      <w:r w:rsidRPr="00596848">
        <w:t>This activity requires you to think deeply and critically about your lifestyle and its sustainability</w:t>
      </w:r>
      <w:r w:rsidR="00BC7B87" w:rsidRPr="00596848">
        <w:t xml:space="preserve">. Grab your workbook, someone to talk to, and your </w:t>
      </w:r>
      <w:r w:rsidR="009B76BD" w:rsidRPr="00596848">
        <w:t xml:space="preserve">curious mind. </w:t>
      </w:r>
    </w:p>
    <w:p w14:paraId="254E5129" w14:textId="77777777" w:rsidR="00417C91" w:rsidRPr="00596848" w:rsidRDefault="00417C91" w:rsidP="00620847">
      <w:pPr>
        <w:pStyle w:val="BH2"/>
      </w:pPr>
      <w:r w:rsidRPr="00596848">
        <w:t>Your task:</w:t>
      </w:r>
    </w:p>
    <w:p w14:paraId="4783815A" w14:textId="0B21F7B6" w:rsidR="00D701D1" w:rsidRPr="00596848" w:rsidRDefault="00D701D1" w:rsidP="00620847">
      <w:r w:rsidRPr="00596848">
        <w:rPr>
          <w:b/>
          <w:bCs/>
        </w:rPr>
        <w:t>Task 1 – Copy</w:t>
      </w:r>
      <w:r w:rsidRPr="00596848">
        <w:t xml:space="preserve"> this chart into your workbook and complete the first two column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346"/>
        <w:gridCol w:w="2346"/>
        <w:gridCol w:w="2286"/>
        <w:gridCol w:w="2286"/>
      </w:tblGrid>
      <w:tr w:rsidR="00D701D1" w:rsidRPr="00893145" w14:paraId="114C37C2" w14:textId="77777777" w:rsidTr="00D31626">
        <w:tc>
          <w:tcPr>
            <w:tcW w:w="2371" w:type="dxa"/>
          </w:tcPr>
          <w:p w14:paraId="1B063A48" w14:textId="77777777" w:rsidR="00D701D1" w:rsidRPr="00893145" w:rsidRDefault="00D701D1" w:rsidP="00620847">
            <w:pPr>
              <w:rPr>
                <w:b/>
                <w:bCs/>
                <w:lang w:val="mi-NZ" w:eastAsia="en-NZ"/>
              </w:rPr>
            </w:pPr>
            <w:r w:rsidRPr="00893145">
              <w:rPr>
                <w:b/>
                <w:bCs/>
                <w:lang w:val="mi-NZ" w:eastAsia="en-NZ"/>
              </w:rPr>
              <w:t>What I KNOW about sustainability</w:t>
            </w:r>
          </w:p>
        </w:tc>
        <w:tc>
          <w:tcPr>
            <w:tcW w:w="2371" w:type="dxa"/>
          </w:tcPr>
          <w:p w14:paraId="58F694CD" w14:textId="77777777" w:rsidR="00D701D1" w:rsidRPr="00893145" w:rsidRDefault="00D701D1" w:rsidP="00620847">
            <w:pPr>
              <w:rPr>
                <w:b/>
                <w:bCs/>
                <w:lang w:val="mi-NZ" w:eastAsia="en-NZ"/>
              </w:rPr>
            </w:pPr>
            <w:r w:rsidRPr="00893145">
              <w:rPr>
                <w:b/>
                <w:bCs/>
                <w:lang w:val="mi-NZ" w:eastAsia="en-NZ"/>
              </w:rPr>
              <w:t>What I WANT to know about sustainability</w:t>
            </w:r>
          </w:p>
        </w:tc>
        <w:tc>
          <w:tcPr>
            <w:tcW w:w="2372" w:type="dxa"/>
          </w:tcPr>
          <w:p w14:paraId="06B7629B" w14:textId="77777777" w:rsidR="00D701D1" w:rsidRPr="00893145" w:rsidRDefault="00D701D1" w:rsidP="00620847">
            <w:pPr>
              <w:rPr>
                <w:b/>
                <w:bCs/>
                <w:lang w:val="mi-NZ" w:eastAsia="en-NZ"/>
              </w:rPr>
            </w:pPr>
          </w:p>
        </w:tc>
        <w:tc>
          <w:tcPr>
            <w:tcW w:w="2372" w:type="dxa"/>
          </w:tcPr>
          <w:p w14:paraId="444E7786" w14:textId="77777777" w:rsidR="00D701D1" w:rsidRPr="00893145" w:rsidRDefault="00D701D1" w:rsidP="00620847">
            <w:pPr>
              <w:rPr>
                <w:b/>
                <w:bCs/>
                <w:lang w:val="mi-NZ" w:eastAsia="en-NZ"/>
              </w:rPr>
            </w:pPr>
          </w:p>
        </w:tc>
      </w:tr>
      <w:tr w:rsidR="00D701D1" w:rsidRPr="00596848" w14:paraId="08A7B95C" w14:textId="77777777" w:rsidTr="00D31626">
        <w:tc>
          <w:tcPr>
            <w:tcW w:w="2371" w:type="dxa"/>
          </w:tcPr>
          <w:p w14:paraId="3403CC6B" w14:textId="77777777" w:rsidR="00D701D1" w:rsidRPr="00596848" w:rsidRDefault="00D701D1" w:rsidP="00620847">
            <w:pPr>
              <w:rPr>
                <w:lang w:val="mi-NZ" w:eastAsia="en-NZ"/>
              </w:rPr>
            </w:pPr>
          </w:p>
        </w:tc>
        <w:tc>
          <w:tcPr>
            <w:tcW w:w="2371" w:type="dxa"/>
          </w:tcPr>
          <w:p w14:paraId="10C5EE87" w14:textId="77777777" w:rsidR="00D701D1" w:rsidRPr="00596848" w:rsidRDefault="00D701D1" w:rsidP="00620847">
            <w:pPr>
              <w:rPr>
                <w:lang w:val="mi-NZ" w:eastAsia="en-NZ"/>
              </w:rPr>
            </w:pPr>
          </w:p>
        </w:tc>
        <w:tc>
          <w:tcPr>
            <w:tcW w:w="2372" w:type="dxa"/>
          </w:tcPr>
          <w:p w14:paraId="145C79BA" w14:textId="77777777" w:rsidR="00D701D1" w:rsidRPr="00596848" w:rsidRDefault="00D701D1" w:rsidP="00620847">
            <w:pPr>
              <w:rPr>
                <w:lang w:val="mi-NZ" w:eastAsia="en-NZ"/>
              </w:rPr>
            </w:pPr>
          </w:p>
        </w:tc>
        <w:tc>
          <w:tcPr>
            <w:tcW w:w="2372" w:type="dxa"/>
          </w:tcPr>
          <w:p w14:paraId="3AB68F64" w14:textId="77777777" w:rsidR="00D701D1" w:rsidRPr="00596848" w:rsidRDefault="00D701D1" w:rsidP="00620847">
            <w:pPr>
              <w:rPr>
                <w:lang w:val="mi-NZ" w:eastAsia="en-NZ"/>
              </w:rPr>
            </w:pPr>
          </w:p>
        </w:tc>
      </w:tr>
    </w:tbl>
    <w:p w14:paraId="5A7C98B0" w14:textId="561A230F" w:rsidR="00417C91" w:rsidRPr="00596848" w:rsidRDefault="00D701D1" w:rsidP="00620847">
      <w:r w:rsidRPr="00596848">
        <w:rPr>
          <w:rFonts w:eastAsiaTheme="majorEastAsia"/>
          <w:b/>
          <w:lang w:val="mi-NZ" w:eastAsia="en-NZ"/>
        </w:rPr>
        <w:t>Task 2 – T</w:t>
      </w:r>
      <w:r w:rsidR="00417C91" w:rsidRPr="00596848">
        <w:rPr>
          <w:rFonts w:eastAsiaTheme="majorEastAsia"/>
          <w:b/>
          <w:lang w:val="mi-NZ" w:eastAsia="en-NZ"/>
        </w:rPr>
        <w:t>alk</w:t>
      </w:r>
      <w:r w:rsidR="00417C91" w:rsidRPr="00596848">
        <w:rPr>
          <w:rFonts w:eastAsiaTheme="majorEastAsia"/>
          <w:b/>
          <w:color w:val="3472AC"/>
          <w:lang w:val="mi-NZ" w:eastAsia="en-NZ"/>
        </w:rPr>
        <w:t xml:space="preserve"> </w:t>
      </w:r>
      <w:r w:rsidR="00417C91" w:rsidRPr="00596848">
        <w:t xml:space="preserve">with an adult about </w:t>
      </w:r>
      <w:r w:rsidRPr="00596848">
        <w:t>this</w:t>
      </w:r>
      <w:r w:rsidR="00417C91" w:rsidRPr="00596848">
        <w:t xml:space="preserve"> quote, or ask what sustainability means to them. </w:t>
      </w:r>
    </w:p>
    <w:p w14:paraId="1A002546" w14:textId="527603F0" w:rsidR="00D620B7" w:rsidRPr="00596848" w:rsidRDefault="00D620B7" w:rsidP="00620847">
      <w:pPr>
        <w:pStyle w:val="Quote"/>
      </w:pPr>
      <w:r w:rsidRPr="00596848">
        <w:t xml:space="preserve">“Sustainability is an economic state where the demands placed on the environment by people and commerce can be met without reducing the capacity of the environment to provide for future generations. It can also be expressed in the simple terms of an economic golden rule for the restorative economy: leave the world better than you found it, take no more than you need, try not to harm life or not of the environment, make amends if you do.”  Paul Hawkin’s, Ecology of Commerce. </w:t>
      </w:r>
    </w:p>
    <w:p w14:paraId="5C67F54F" w14:textId="2989175A" w:rsidR="00417C91" w:rsidRPr="00893145" w:rsidRDefault="000E73F5" w:rsidP="00620847">
      <w:pPr>
        <w:rPr>
          <w:b/>
          <w:bCs/>
        </w:rPr>
      </w:pPr>
      <w:r w:rsidRPr="00893145">
        <w:rPr>
          <w:b/>
          <w:bCs/>
        </w:rPr>
        <w:t>Re</w:t>
      </w:r>
      <w:r w:rsidR="00417C91" w:rsidRPr="00893145">
        <w:rPr>
          <w:b/>
          <w:bCs/>
        </w:rPr>
        <w:t xml:space="preserve">ad </w:t>
      </w:r>
      <w:r w:rsidRPr="00893145">
        <w:rPr>
          <w:b/>
          <w:bCs/>
        </w:rPr>
        <w:t>how some</w:t>
      </w:r>
      <w:r w:rsidR="00417C91" w:rsidRPr="00893145">
        <w:rPr>
          <w:b/>
          <w:bCs/>
        </w:rPr>
        <w:t xml:space="preserve"> children have </w:t>
      </w:r>
      <w:r w:rsidRPr="00893145">
        <w:rPr>
          <w:b/>
          <w:bCs/>
        </w:rPr>
        <w:t>described</w:t>
      </w:r>
      <w:r w:rsidR="00417C91" w:rsidRPr="00893145">
        <w:rPr>
          <w:b/>
          <w:bCs/>
        </w:rPr>
        <w:t xml:space="preserve"> what sustainability means to them:</w:t>
      </w:r>
    </w:p>
    <w:p w14:paraId="1B3AB151" w14:textId="77777777" w:rsidR="00417C91" w:rsidRPr="00596848" w:rsidRDefault="00417C91" w:rsidP="00620847">
      <w:pPr>
        <w:pStyle w:val="ListParagraph"/>
        <w:numPr>
          <w:ilvl w:val="0"/>
          <w:numId w:val="4"/>
        </w:numPr>
      </w:pPr>
      <w:r w:rsidRPr="00596848">
        <w:t>Something that lasts for a long time – maybe forever</w:t>
      </w:r>
    </w:p>
    <w:p w14:paraId="35B12D32" w14:textId="5965B805" w:rsidR="00417C91" w:rsidRPr="00596848" w:rsidRDefault="00417C91" w:rsidP="00620847">
      <w:pPr>
        <w:pStyle w:val="ListParagraph"/>
        <w:numPr>
          <w:ilvl w:val="0"/>
          <w:numId w:val="4"/>
        </w:numPr>
      </w:pPr>
      <w:r w:rsidRPr="00596848">
        <w:t xml:space="preserve">Like a circle –  it goes </w:t>
      </w:r>
      <w:r w:rsidR="00D5691A" w:rsidRPr="00596848">
        <w:t>around,</w:t>
      </w:r>
      <w:r w:rsidRPr="00596848">
        <w:t xml:space="preserve"> and all is re-used </w:t>
      </w:r>
    </w:p>
    <w:p w14:paraId="691F968D" w14:textId="77777777" w:rsidR="00417C91" w:rsidRPr="00596848" w:rsidRDefault="00417C91" w:rsidP="00620847">
      <w:pPr>
        <w:pStyle w:val="ListParagraph"/>
        <w:numPr>
          <w:ilvl w:val="0"/>
          <w:numId w:val="4"/>
        </w:numPr>
      </w:pPr>
      <w:r w:rsidRPr="00596848">
        <w:t>Taking care of the planet and its creatures</w:t>
      </w:r>
    </w:p>
    <w:p w14:paraId="7BDF92AF" w14:textId="77777777" w:rsidR="00417C91" w:rsidRPr="00596848" w:rsidRDefault="00417C91" w:rsidP="00620847">
      <w:pPr>
        <w:pStyle w:val="ListParagraph"/>
        <w:numPr>
          <w:ilvl w:val="0"/>
          <w:numId w:val="4"/>
        </w:numPr>
      </w:pPr>
      <w:r w:rsidRPr="00596848">
        <w:t xml:space="preserve">Something that is good for everyone </w:t>
      </w:r>
    </w:p>
    <w:p w14:paraId="09ACE10C" w14:textId="77777777" w:rsidR="00417C91" w:rsidRPr="00596848" w:rsidRDefault="00417C91" w:rsidP="00620847">
      <w:pPr>
        <w:pStyle w:val="ListParagraph"/>
        <w:numPr>
          <w:ilvl w:val="0"/>
          <w:numId w:val="4"/>
        </w:numPr>
      </w:pPr>
      <w:r w:rsidRPr="00596848">
        <w:t xml:space="preserve">Sharing what we have with others and not taking more than our share </w:t>
      </w:r>
    </w:p>
    <w:p w14:paraId="48423E42" w14:textId="77777777" w:rsidR="00417C91" w:rsidRPr="00596848" w:rsidRDefault="00417C91" w:rsidP="00620847">
      <w:pPr>
        <w:pStyle w:val="ListParagraph"/>
        <w:numPr>
          <w:ilvl w:val="0"/>
          <w:numId w:val="4"/>
        </w:numPr>
      </w:pPr>
      <w:r w:rsidRPr="00596848">
        <w:t>Thinking about what you need rather than taking what you want</w:t>
      </w:r>
    </w:p>
    <w:p w14:paraId="305B4CF5" w14:textId="77777777" w:rsidR="00417C91" w:rsidRPr="00596848" w:rsidRDefault="00417C91" w:rsidP="00620847">
      <w:pPr>
        <w:pStyle w:val="ListParagraph"/>
        <w:numPr>
          <w:ilvl w:val="0"/>
          <w:numId w:val="4"/>
        </w:numPr>
      </w:pPr>
      <w:r w:rsidRPr="00596848">
        <w:t>Making the world a better place for the future</w:t>
      </w:r>
    </w:p>
    <w:p w14:paraId="39A42AD2" w14:textId="77777777" w:rsidR="00417C91" w:rsidRPr="00596848" w:rsidRDefault="00417C91" w:rsidP="00620847">
      <w:pPr>
        <w:pStyle w:val="ListParagraph"/>
        <w:numPr>
          <w:ilvl w:val="0"/>
          <w:numId w:val="4"/>
        </w:numPr>
      </w:pPr>
      <w:r w:rsidRPr="00596848">
        <w:t xml:space="preserve">Making rules we can all follow </w:t>
      </w:r>
    </w:p>
    <w:p w14:paraId="6A0B8FA1" w14:textId="4104E63C" w:rsidR="00417C91" w:rsidRPr="00596848" w:rsidRDefault="00417C91" w:rsidP="00620847">
      <w:pPr>
        <w:pStyle w:val="ListParagraph"/>
        <w:numPr>
          <w:ilvl w:val="0"/>
          <w:numId w:val="4"/>
        </w:numPr>
      </w:pPr>
      <w:r w:rsidRPr="00596848">
        <w:t xml:space="preserve">Taking care of the air, water, </w:t>
      </w:r>
      <w:r w:rsidR="00DF74EA" w:rsidRPr="00596848">
        <w:t>land,</w:t>
      </w:r>
      <w:r w:rsidRPr="00596848">
        <w:t xml:space="preserve"> and those who live there</w:t>
      </w:r>
    </w:p>
    <w:p w14:paraId="58920F6B" w14:textId="77777777" w:rsidR="00417C91" w:rsidRPr="00596848" w:rsidRDefault="00417C91" w:rsidP="00620847">
      <w:pPr>
        <w:pStyle w:val="ListParagraph"/>
        <w:numPr>
          <w:ilvl w:val="0"/>
          <w:numId w:val="4"/>
        </w:numPr>
      </w:pPr>
      <w:r w:rsidRPr="00596848">
        <w:t>One thing leads to another, then another. Let’s make the chain good.</w:t>
      </w:r>
    </w:p>
    <w:p w14:paraId="76666657" w14:textId="77777777" w:rsidR="00417C91" w:rsidRPr="00596848" w:rsidRDefault="00417C91" w:rsidP="00620847">
      <w:pPr>
        <w:pStyle w:val="ListParagraph"/>
        <w:numPr>
          <w:ilvl w:val="0"/>
          <w:numId w:val="4"/>
        </w:numPr>
      </w:pPr>
      <w:r w:rsidRPr="00596848">
        <w:t>Sustainability is not just cleaning up your own room – it’s about keeping tidy an even bigger room that belongs to everyone!</w:t>
      </w:r>
    </w:p>
    <w:p w14:paraId="394168AC" w14:textId="77777777" w:rsidR="007422D9" w:rsidRPr="00893145" w:rsidRDefault="00024DCF" w:rsidP="00893145">
      <w:pPr>
        <w:rPr>
          <w:b/>
          <w:bCs/>
        </w:rPr>
      </w:pPr>
      <w:r w:rsidRPr="00893145">
        <w:rPr>
          <w:b/>
          <w:bCs/>
        </w:rPr>
        <w:lastRenderedPageBreak/>
        <w:t>Examine the Ecological Footprint Measures image:</w:t>
      </w:r>
    </w:p>
    <w:p w14:paraId="1644B964" w14:textId="23A4BF02" w:rsidR="00024DCF" w:rsidRPr="00596848" w:rsidRDefault="00360111" w:rsidP="00620847">
      <w:pPr>
        <w:pStyle w:val="BH2"/>
        <w:rPr>
          <w:rFonts w:eastAsiaTheme="minorHAnsi"/>
          <w:color w:val="auto"/>
          <w:sz w:val="24"/>
          <w:szCs w:val="24"/>
          <w:lang w:val="en-NZ" w:eastAsia="en-US"/>
        </w:rPr>
      </w:pPr>
      <w:r w:rsidRPr="00596848">
        <w:rPr>
          <w:noProof/>
        </w:rPr>
        <w:drawing>
          <wp:inline distT="0" distB="0" distL="0" distR="0" wp14:anchorId="10E99BF5" wp14:editId="756546A0">
            <wp:extent cx="5886450" cy="4715510"/>
            <wp:effectExtent l="0" t="0" r="0" b="0"/>
            <wp:docPr id="2" name="Picture 2" descr="Ecological Footprint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cological Footprint infographic"/>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86450" cy="4715510"/>
                    </a:xfrm>
                    <a:prstGeom prst="rect">
                      <a:avLst/>
                    </a:prstGeom>
                    <a:noFill/>
                    <a:ln>
                      <a:noFill/>
                    </a:ln>
                  </pic:spPr>
                </pic:pic>
              </a:graphicData>
            </a:graphic>
          </wp:inline>
        </w:drawing>
      </w:r>
    </w:p>
    <w:p w14:paraId="0A7144EA" w14:textId="0E6F5150" w:rsidR="007422D9" w:rsidRPr="00893145" w:rsidRDefault="007422D9" w:rsidP="00620847">
      <w:pPr>
        <w:rPr>
          <w:b/>
          <w:sz w:val="20"/>
          <w:szCs w:val="20"/>
        </w:rPr>
      </w:pPr>
      <w:r w:rsidRPr="00893145">
        <w:rPr>
          <w:color w:val="231F20"/>
          <w:sz w:val="20"/>
          <w:szCs w:val="20"/>
          <w:shd w:val="clear" w:color="auto" w:fill="FFFFFF"/>
        </w:rPr>
        <w:t>Source: Global Footprint Network, </w:t>
      </w:r>
      <w:hyperlink r:id="rId54" w:history="1">
        <w:r w:rsidRPr="00893145">
          <w:rPr>
            <w:rStyle w:val="Hyperlink"/>
            <w:color w:val="FF6C2C"/>
            <w:sz w:val="20"/>
            <w:szCs w:val="20"/>
            <w:shd w:val="clear" w:color="auto" w:fill="FFFFFF"/>
          </w:rPr>
          <w:t>www.footprintnetwork.org</w:t>
        </w:r>
      </w:hyperlink>
    </w:p>
    <w:p w14:paraId="14AAD906" w14:textId="60C509D9" w:rsidR="009A22CC" w:rsidRPr="00596848" w:rsidRDefault="009A22CC" w:rsidP="00893145">
      <w:pPr>
        <w:spacing w:before="360"/>
      </w:pPr>
      <w:r w:rsidRPr="00596848">
        <w:rPr>
          <w:rFonts w:eastAsiaTheme="majorEastAsia"/>
          <w:b/>
          <w:lang w:val="mi-NZ" w:eastAsia="en-NZ"/>
        </w:rPr>
        <w:t>Task 3 – Think</w:t>
      </w:r>
      <w:r w:rsidRPr="00596848">
        <w:rPr>
          <w:rFonts w:eastAsiaTheme="majorEastAsia"/>
          <w:b/>
          <w:color w:val="3472AC"/>
          <w:lang w:val="mi-NZ" w:eastAsia="en-NZ"/>
        </w:rPr>
        <w:t xml:space="preserve"> </w:t>
      </w:r>
      <w:r w:rsidRPr="00596848">
        <w:t>about the following questions and record your responses in your book.</w:t>
      </w:r>
    </w:p>
    <w:p w14:paraId="7954898D" w14:textId="77777777" w:rsidR="009A22CC" w:rsidRPr="00596848" w:rsidRDefault="009A22CC" w:rsidP="00620847">
      <w:pPr>
        <w:pStyle w:val="ListParagraph"/>
        <w:numPr>
          <w:ilvl w:val="0"/>
          <w:numId w:val="4"/>
        </w:numPr>
      </w:pPr>
      <w:r w:rsidRPr="00596848">
        <w:t xml:space="preserve">Do you think YOUR life is sustainable? </w:t>
      </w:r>
    </w:p>
    <w:p w14:paraId="3B2DE647" w14:textId="77777777" w:rsidR="009A22CC" w:rsidRPr="00596848" w:rsidRDefault="009A22CC" w:rsidP="00620847">
      <w:pPr>
        <w:pStyle w:val="ListParagraph"/>
        <w:numPr>
          <w:ilvl w:val="0"/>
          <w:numId w:val="4"/>
        </w:numPr>
      </w:pPr>
      <w:r w:rsidRPr="00596848">
        <w:t>How can you tell if your life is sustainable?</w:t>
      </w:r>
    </w:p>
    <w:p w14:paraId="6AE7F59A" w14:textId="77777777" w:rsidR="009A22CC" w:rsidRPr="00596848" w:rsidRDefault="009A22CC" w:rsidP="00620847">
      <w:pPr>
        <w:pStyle w:val="ListParagraph"/>
        <w:numPr>
          <w:ilvl w:val="0"/>
          <w:numId w:val="4"/>
        </w:numPr>
      </w:pPr>
      <w:r w:rsidRPr="00596848">
        <w:t xml:space="preserve">How can we compare lifestyles? </w:t>
      </w:r>
    </w:p>
    <w:p w14:paraId="5FC5FD8B" w14:textId="77777777" w:rsidR="009A22CC" w:rsidRPr="00596848" w:rsidRDefault="009A22CC" w:rsidP="00620847">
      <w:pPr>
        <w:pStyle w:val="ListParagraph"/>
        <w:numPr>
          <w:ilvl w:val="0"/>
          <w:numId w:val="4"/>
        </w:numPr>
      </w:pPr>
      <w:r w:rsidRPr="00596848">
        <w:t xml:space="preserve">How would you compare your lifestyle to a student in another country? </w:t>
      </w:r>
    </w:p>
    <w:p w14:paraId="2CF15E78" w14:textId="77777777" w:rsidR="00394BE3" w:rsidRPr="00596848" w:rsidRDefault="00394BE3" w:rsidP="00620847">
      <w:pPr>
        <w:rPr>
          <w:lang w:val="mi-NZ" w:eastAsia="en-NZ"/>
        </w:rPr>
      </w:pPr>
    </w:p>
    <w:p w14:paraId="340E5A0E" w14:textId="77777777" w:rsidR="00405124" w:rsidRPr="00596848" w:rsidRDefault="009A22CC" w:rsidP="00620847">
      <w:pPr>
        <w:rPr>
          <w:lang w:val="mi-NZ" w:eastAsia="en-NZ"/>
        </w:rPr>
      </w:pPr>
      <w:r w:rsidRPr="00596848">
        <w:rPr>
          <w:b/>
          <w:lang w:val="mi-NZ" w:eastAsia="en-NZ"/>
        </w:rPr>
        <w:t>Task 4 – C</w:t>
      </w:r>
      <w:r w:rsidR="000157EA" w:rsidRPr="00596848">
        <w:rPr>
          <w:b/>
          <w:lang w:val="mi-NZ" w:eastAsia="en-NZ"/>
        </w:rPr>
        <w:t xml:space="preserve">omplete </w:t>
      </w:r>
      <w:r w:rsidRPr="00596848">
        <w:rPr>
          <w:lang w:val="mi-NZ" w:eastAsia="en-NZ"/>
        </w:rPr>
        <w:t>the last two columns in your chart</w:t>
      </w:r>
      <w:r w:rsidR="00405124" w:rsidRPr="00596848">
        <w:rPr>
          <w:lang w:val="mi-NZ" w:eastAsia="en-NZ"/>
        </w:rPr>
        <w:t>. Record what you have learned in this session, and brainstorm some actions you can take to learn more.</w:t>
      </w:r>
    </w:p>
    <w:p w14:paraId="7EB9A7D6" w14:textId="1382DDCE" w:rsidR="007F66D7" w:rsidRPr="00596848" w:rsidRDefault="00405124" w:rsidP="00620847">
      <w:pPr>
        <w:rPr>
          <w:lang w:val="mi-NZ" w:eastAsia="en-NZ"/>
        </w:rPr>
      </w:pPr>
      <w:r w:rsidRPr="00596848">
        <w:rPr>
          <w:lang w:val="mi-NZ" w:eastAsia="en-NZ"/>
        </w:rPr>
        <w:t xml:space="preserve">Add </w:t>
      </w:r>
      <w:r w:rsidR="00E340E7" w:rsidRPr="00596848">
        <w:rPr>
          <w:lang w:val="mi-NZ" w:eastAsia="en-NZ"/>
        </w:rPr>
        <w:t>more to the ‘what I want to know’ column</w:t>
      </w:r>
      <w:r w:rsidR="006E3F67" w:rsidRPr="00596848">
        <w:rPr>
          <w:lang w:val="mi-NZ" w:eastAsia="en-NZ"/>
        </w:rPr>
        <w:t xml:space="preserve"> if you now have more questions</w:t>
      </w:r>
      <w:r w:rsidR="007F66D7" w:rsidRPr="00596848">
        <w:rPr>
          <w:lang w:val="mi-NZ" w:eastAsia="en-NZ"/>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335"/>
        <w:gridCol w:w="2335"/>
        <w:gridCol w:w="2314"/>
        <w:gridCol w:w="2280"/>
      </w:tblGrid>
      <w:tr w:rsidR="007F66D7" w:rsidRPr="00893145" w14:paraId="785CBF32" w14:textId="77777777" w:rsidTr="007F66D7">
        <w:tc>
          <w:tcPr>
            <w:tcW w:w="2371" w:type="dxa"/>
          </w:tcPr>
          <w:p w14:paraId="54B11B88" w14:textId="1894C33C" w:rsidR="007F66D7" w:rsidRPr="00893145" w:rsidRDefault="007F66D7" w:rsidP="00620847">
            <w:pPr>
              <w:rPr>
                <w:b/>
                <w:bCs/>
                <w:lang w:val="mi-NZ" w:eastAsia="en-NZ"/>
              </w:rPr>
            </w:pPr>
            <w:r w:rsidRPr="00893145">
              <w:rPr>
                <w:b/>
                <w:bCs/>
                <w:lang w:val="mi-NZ" w:eastAsia="en-NZ"/>
              </w:rPr>
              <w:t>What I KNOW about sustainability</w:t>
            </w:r>
          </w:p>
        </w:tc>
        <w:tc>
          <w:tcPr>
            <w:tcW w:w="2371" w:type="dxa"/>
          </w:tcPr>
          <w:p w14:paraId="297A1F14" w14:textId="36DE9B56" w:rsidR="007F66D7" w:rsidRPr="00893145" w:rsidRDefault="007F66D7" w:rsidP="00620847">
            <w:pPr>
              <w:rPr>
                <w:b/>
                <w:bCs/>
                <w:lang w:val="mi-NZ" w:eastAsia="en-NZ"/>
              </w:rPr>
            </w:pPr>
            <w:r w:rsidRPr="00893145">
              <w:rPr>
                <w:b/>
                <w:bCs/>
                <w:lang w:val="mi-NZ" w:eastAsia="en-NZ"/>
              </w:rPr>
              <w:t>What I WANT to know about sustainability</w:t>
            </w:r>
          </w:p>
        </w:tc>
        <w:tc>
          <w:tcPr>
            <w:tcW w:w="2372" w:type="dxa"/>
          </w:tcPr>
          <w:p w14:paraId="4D07009B" w14:textId="7E8FBAB6" w:rsidR="007F66D7" w:rsidRPr="00893145" w:rsidRDefault="006E3F67" w:rsidP="00620847">
            <w:pPr>
              <w:rPr>
                <w:b/>
                <w:bCs/>
                <w:lang w:val="mi-NZ" w:eastAsia="en-NZ"/>
              </w:rPr>
            </w:pPr>
            <w:r w:rsidRPr="00893145">
              <w:rPr>
                <w:b/>
                <w:bCs/>
                <w:lang w:val="mi-NZ" w:eastAsia="en-NZ"/>
              </w:rPr>
              <w:t>What I LEARNED</w:t>
            </w:r>
          </w:p>
        </w:tc>
        <w:tc>
          <w:tcPr>
            <w:tcW w:w="2372" w:type="dxa"/>
          </w:tcPr>
          <w:p w14:paraId="20AF18F2" w14:textId="5C21F9D6" w:rsidR="007F66D7" w:rsidRPr="00893145" w:rsidRDefault="006E3F67" w:rsidP="00620847">
            <w:pPr>
              <w:rPr>
                <w:b/>
                <w:bCs/>
                <w:lang w:val="mi-NZ" w:eastAsia="en-NZ"/>
              </w:rPr>
            </w:pPr>
            <w:r w:rsidRPr="00893145">
              <w:rPr>
                <w:b/>
                <w:bCs/>
                <w:lang w:val="mi-NZ" w:eastAsia="en-NZ"/>
              </w:rPr>
              <w:t>HOW I can learn more</w:t>
            </w:r>
          </w:p>
        </w:tc>
      </w:tr>
      <w:tr w:rsidR="007F66D7" w:rsidRPr="00596848" w14:paraId="25853A0C" w14:textId="77777777" w:rsidTr="007F66D7">
        <w:tc>
          <w:tcPr>
            <w:tcW w:w="2371" w:type="dxa"/>
          </w:tcPr>
          <w:p w14:paraId="191FE5B7" w14:textId="77777777" w:rsidR="007F66D7" w:rsidRPr="00596848" w:rsidRDefault="007F66D7" w:rsidP="00620847">
            <w:pPr>
              <w:rPr>
                <w:lang w:val="mi-NZ" w:eastAsia="en-NZ"/>
              </w:rPr>
            </w:pPr>
          </w:p>
        </w:tc>
        <w:tc>
          <w:tcPr>
            <w:tcW w:w="2371" w:type="dxa"/>
          </w:tcPr>
          <w:p w14:paraId="77BC5D64" w14:textId="77777777" w:rsidR="007F66D7" w:rsidRPr="00596848" w:rsidRDefault="007F66D7" w:rsidP="00620847">
            <w:pPr>
              <w:rPr>
                <w:lang w:val="mi-NZ" w:eastAsia="en-NZ"/>
              </w:rPr>
            </w:pPr>
          </w:p>
        </w:tc>
        <w:tc>
          <w:tcPr>
            <w:tcW w:w="2372" w:type="dxa"/>
          </w:tcPr>
          <w:p w14:paraId="1057C336" w14:textId="77777777" w:rsidR="007F66D7" w:rsidRPr="00596848" w:rsidRDefault="007F66D7" w:rsidP="00620847">
            <w:pPr>
              <w:rPr>
                <w:lang w:val="mi-NZ" w:eastAsia="en-NZ"/>
              </w:rPr>
            </w:pPr>
          </w:p>
        </w:tc>
        <w:tc>
          <w:tcPr>
            <w:tcW w:w="2372" w:type="dxa"/>
          </w:tcPr>
          <w:p w14:paraId="11E8A817" w14:textId="77777777" w:rsidR="007F66D7" w:rsidRPr="00596848" w:rsidRDefault="007F66D7" w:rsidP="00620847">
            <w:pPr>
              <w:rPr>
                <w:lang w:val="mi-NZ" w:eastAsia="en-NZ"/>
              </w:rPr>
            </w:pPr>
          </w:p>
        </w:tc>
      </w:tr>
    </w:tbl>
    <w:p w14:paraId="4559A41F" w14:textId="06A18D62" w:rsidR="00415AEA" w:rsidRPr="00596848" w:rsidRDefault="00415AEA" w:rsidP="00620847">
      <w:pPr>
        <w:rPr>
          <w:lang w:val="mi-NZ" w:eastAsia="en-NZ"/>
        </w:rPr>
      </w:pPr>
      <w:r w:rsidRPr="00596848">
        <w:rPr>
          <w:lang w:val="mi-NZ" w:eastAsia="en-NZ"/>
        </w:rPr>
        <w:br w:type="page"/>
      </w:r>
    </w:p>
    <w:p w14:paraId="09FD4707" w14:textId="22588065" w:rsidR="00190C5D" w:rsidRPr="00596848" w:rsidRDefault="00190C5D" w:rsidP="00620847">
      <w:pPr>
        <w:pStyle w:val="BH1"/>
      </w:pPr>
      <w:r w:rsidRPr="00596848">
        <w:lastRenderedPageBreak/>
        <w:t xml:space="preserve">Day 1 </w:t>
      </w:r>
      <w:r w:rsidR="00616646" w:rsidRPr="00596848">
        <w:t>a</w:t>
      </w:r>
      <w:r w:rsidRPr="00596848">
        <w:t>ctivit</w:t>
      </w:r>
      <w:r w:rsidR="009B0DBE">
        <w:t>ies</w:t>
      </w:r>
      <w:r w:rsidRPr="00596848">
        <w:t xml:space="preserve"> </w:t>
      </w:r>
      <w:r w:rsidR="00AE7249">
        <w:t>3</w:t>
      </w:r>
      <w:r w:rsidR="008372FA">
        <w:t xml:space="preserve"> </w:t>
      </w:r>
      <w:r w:rsidR="00AE7249">
        <w:t>&amp;</w:t>
      </w:r>
      <w:r w:rsidR="008372FA">
        <w:t xml:space="preserve"> </w:t>
      </w:r>
      <w:r w:rsidRPr="00596848">
        <w:t xml:space="preserve">4: </w:t>
      </w:r>
      <w:r w:rsidR="00BB4A3D" w:rsidRPr="00596848">
        <w:t>My world in 2030</w:t>
      </w:r>
    </w:p>
    <w:p w14:paraId="41E29DA9" w14:textId="77777777" w:rsidR="008B2A7A" w:rsidRPr="00893145" w:rsidRDefault="008B2A7A" w:rsidP="00620847">
      <w:pPr>
        <w:rPr>
          <w:b/>
          <w:bCs/>
          <w:i/>
          <w:iCs/>
        </w:rPr>
      </w:pPr>
      <w:r w:rsidRPr="00893145">
        <w:rPr>
          <w:b/>
          <w:bCs/>
          <w:i/>
          <w:iCs/>
        </w:rPr>
        <w:t>Notes for teachers and whānau</w:t>
      </w:r>
    </w:p>
    <w:p w14:paraId="7FCE0ACE" w14:textId="1AA5B7B8" w:rsidR="00064803" w:rsidRPr="00893145" w:rsidRDefault="002773CA" w:rsidP="00893145">
      <w:pPr>
        <w:spacing w:after="0"/>
        <w:rPr>
          <w:i/>
          <w:iCs/>
        </w:rPr>
      </w:pPr>
      <w:r w:rsidRPr="00893145">
        <w:rPr>
          <w:i/>
          <w:iCs/>
        </w:rPr>
        <w:t>Learners are invited</w:t>
      </w:r>
      <w:r w:rsidR="00D73D28" w:rsidRPr="00893145">
        <w:rPr>
          <w:i/>
          <w:iCs/>
        </w:rPr>
        <w:t xml:space="preserve"> to </w:t>
      </w:r>
      <w:r w:rsidR="005D22C1" w:rsidRPr="00893145">
        <w:rPr>
          <w:i/>
          <w:iCs/>
        </w:rPr>
        <w:t>visualise a city/ urban or rural landscape of the future</w:t>
      </w:r>
      <w:r w:rsidR="00AC3E6B" w:rsidRPr="00893145">
        <w:rPr>
          <w:i/>
          <w:iCs/>
        </w:rPr>
        <w:t xml:space="preserve"> (2030) that has achieved or</w:t>
      </w:r>
      <w:r w:rsidR="00183149" w:rsidRPr="00893145">
        <w:rPr>
          <w:i/>
          <w:iCs/>
        </w:rPr>
        <w:t xml:space="preserve"> </w:t>
      </w:r>
      <w:r w:rsidR="00AC3E6B" w:rsidRPr="00893145">
        <w:rPr>
          <w:i/>
          <w:iCs/>
        </w:rPr>
        <w:t xml:space="preserve">not achieved the 2030 Sustainable Development Goals. </w:t>
      </w:r>
      <w:r w:rsidR="001F7499" w:rsidRPr="00893145">
        <w:rPr>
          <w:i/>
          <w:iCs/>
        </w:rPr>
        <w:t xml:space="preserve">There is an opportunity to take this activity much further </w:t>
      </w:r>
      <w:r w:rsidR="000C546B" w:rsidRPr="00893145">
        <w:rPr>
          <w:i/>
          <w:iCs/>
        </w:rPr>
        <w:t xml:space="preserve">if the learner is interested. </w:t>
      </w:r>
      <w:r w:rsidR="005823DC" w:rsidRPr="00893145">
        <w:rPr>
          <w:i/>
          <w:iCs/>
        </w:rPr>
        <w:t xml:space="preserve">Part one asks them to visualise and sketch the world of the future. </w:t>
      </w:r>
      <w:r w:rsidR="00A6021C" w:rsidRPr="00893145">
        <w:rPr>
          <w:i/>
          <w:iCs/>
        </w:rPr>
        <w:t xml:space="preserve">The extension invites them to </w:t>
      </w:r>
      <w:r w:rsidR="00AC3E6B" w:rsidRPr="00893145">
        <w:rPr>
          <w:i/>
          <w:iCs/>
        </w:rPr>
        <w:t>construct a paper city model</w:t>
      </w:r>
      <w:r w:rsidR="000F3550" w:rsidRPr="00893145">
        <w:rPr>
          <w:i/>
          <w:iCs/>
        </w:rPr>
        <w:t xml:space="preserve"> and take photos of the </w:t>
      </w:r>
      <w:r w:rsidR="00C50E86" w:rsidRPr="00893145">
        <w:rPr>
          <w:i/>
          <w:iCs/>
        </w:rPr>
        <w:t>city and/ or</w:t>
      </w:r>
      <w:r w:rsidR="000F3550" w:rsidRPr="00893145">
        <w:rPr>
          <w:i/>
          <w:iCs/>
        </w:rPr>
        <w:t xml:space="preserve"> create a stop motion video clip</w:t>
      </w:r>
      <w:r w:rsidR="00E74473" w:rsidRPr="00893145">
        <w:rPr>
          <w:i/>
          <w:iCs/>
        </w:rPr>
        <w:t xml:space="preserve"> featuring the cit</w:t>
      </w:r>
      <w:r w:rsidR="00C50E86" w:rsidRPr="00893145">
        <w:rPr>
          <w:i/>
          <w:iCs/>
        </w:rPr>
        <w:t>y</w:t>
      </w:r>
      <w:r w:rsidR="00E74473" w:rsidRPr="00893145">
        <w:rPr>
          <w:i/>
          <w:iCs/>
        </w:rPr>
        <w:t>scape</w:t>
      </w:r>
      <w:r w:rsidR="000F3550" w:rsidRPr="00893145">
        <w:rPr>
          <w:i/>
          <w:iCs/>
        </w:rPr>
        <w:t>, using an APP downloaded to a mobile phone.</w:t>
      </w:r>
      <w:r w:rsidR="00A6021C" w:rsidRPr="00893145">
        <w:rPr>
          <w:i/>
          <w:iCs/>
        </w:rPr>
        <w:t xml:space="preserve"> </w:t>
      </w:r>
      <w:r w:rsidR="00D64705" w:rsidRPr="00893145">
        <w:rPr>
          <w:i/>
          <w:iCs/>
        </w:rPr>
        <w:t>Learners would benefi</w:t>
      </w:r>
      <w:r w:rsidR="00737C3F" w:rsidRPr="00893145">
        <w:rPr>
          <w:i/>
          <w:iCs/>
        </w:rPr>
        <w:t xml:space="preserve">t from support from an adult if </w:t>
      </w:r>
      <w:r w:rsidR="00A6021C" w:rsidRPr="00893145">
        <w:rPr>
          <w:i/>
          <w:iCs/>
        </w:rPr>
        <w:t>taking on the extension activity</w:t>
      </w:r>
      <w:r w:rsidR="00A01FE0" w:rsidRPr="00893145">
        <w:rPr>
          <w:i/>
          <w:iCs/>
        </w:rPr>
        <w:t>.</w:t>
      </w:r>
      <w:r w:rsidR="00A6021C" w:rsidRPr="00893145">
        <w:rPr>
          <w:i/>
          <w:iCs/>
        </w:rPr>
        <w:t xml:space="preserve"> </w:t>
      </w:r>
    </w:p>
    <w:p w14:paraId="4FFF5BE1" w14:textId="77777777" w:rsidR="008B2A7A" w:rsidRPr="00596848" w:rsidRDefault="003E2A6A" w:rsidP="00893145">
      <w:pPr>
        <w:spacing w:before="0"/>
      </w:pPr>
      <w:r>
        <w:pict w14:anchorId="36B30868">
          <v:rect id="_x0000_i1028" style="width:0;height:1.5pt" o:hralign="center" o:hrstd="t" o:hr="t" fillcolor="#a0a0a0" stroked="f"/>
        </w:pict>
      </w:r>
    </w:p>
    <w:p w14:paraId="1274AF1E" w14:textId="055BFF16" w:rsidR="008B2A7A" w:rsidRPr="00596848" w:rsidRDefault="008B2A7A" w:rsidP="00620847">
      <w:pPr>
        <w:pStyle w:val="LI"/>
        <w:rPr>
          <w:lang w:val="mi-NZ"/>
        </w:rPr>
      </w:pPr>
      <w:r w:rsidRPr="00596848">
        <w:t>I am learning to:</w:t>
      </w:r>
      <w:r w:rsidR="00607ED7" w:rsidRPr="00596848">
        <w:t xml:space="preserve"> </w:t>
      </w:r>
      <w:r w:rsidR="00607ED7" w:rsidRPr="00596848">
        <w:rPr>
          <w:lang w:val="mi-NZ"/>
        </w:rPr>
        <w:t>us</w:t>
      </w:r>
      <w:r w:rsidR="00F31AFD" w:rsidRPr="00596848">
        <w:rPr>
          <w:lang w:val="mi-NZ"/>
        </w:rPr>
        <w:t>e drawing skills of perspective, shading</w:t>
      </w:r>
      <w:r w:rsidR="00891E56" w:rsidRPr="00596848">
        <w:rPr>
          <w:lang w:val="mi-NZ"/>
        </w:rPr>
        <w:t>,</w:t>
      </w:r>
      <w:r w:rsidR="00F31AFD" w:rsidRPr="00596848">
        <w:rPr>
          <w:lang w:val="mi-NZ"/>
        </w:rPr>
        <w:t xml:space="preserve"> and colour to visualise a cityscape of the future</w:t>
      </w:r>
    </w:p>
    <w:p w14:paraId="216EC65A" w14:textId="77777777" w:rsidR="008B2A7A" w:rsidRPr="00596848" w:rsidRDefault="008B2A7A" w:rsidP="00893145">
      <w:pPr>
        <w:spacing w:after="0"/>
        <w:rPr>
          <w:lang w:val="mi-NZ"/>
        </w:rPr>
      </w:pPr>
      <w:r w:rsidRPr="00596848">
        <w:rPr>
          <w:lang w:val="mi-NZ"/>
        </w:rPr>
        <w:t>What do I need?</w:t>
      </w:r>
    </w:p>
    <w:p w14:paraId="308289E6" w14:textId="5016473A" w:rsidR="00106F28" w:rsidRDefault="00106F28" w:rsidP="00893145">
      <w:pPr>
        <w:pStyle w:val="ListParagraph"/>
        <w:numPr>
          <w:ilvl w:val="0"/>
          <w:numId w:val="4"/>
        </w:numPr>
        <w:spacing w:before="0"/>
        <w:rPr>
          <w:lang w:val="mi-NZ"/>
        </w:rPr>
      </w:pPr>
      <w:r>
        <w:rPr>
          <w:lang w:val="mi-NZ"/>
        </w:rPr>
        <w:t>60 minutes</w:t>
      </w:r>
    </w:p>
    <w:p w14:paraId="6CC57359" w14:textId="0FC916F6" w:rsidR="00F62144" w:rsidRPr="00596848" w:rsidRDefault="00F62144" w:rsidP="00893145">
      <w:pPr>
        <w:pStyle w:val="ListParagraph"/>
        <w:numPr>
          <w:ilvl w:val="0"/>
          <w:numId w:val="4"/>
        </w:numPr>
        <w:spacing w:before="0"/>
        <w:rPr>
          <w:lang w:val="mi-NZ"/>
        </w:rPr>
      </w:pPr>
      <w:r w:rsidRPr="00596848">
        <w:rPr>
          <w:lang w:val="mi-NZ"/>
        </w:rPr>
        <w:t>Home Learning Book or paper, pencils, coloured pencils</w:t>
      </w:r>
    </w:p>
    <w:p w14:paraId="7AEEBAEF" w14:textId="38425D49" w:rsidR="006B4803" w:rsidRPr="00596848" w:rsidRDefault="00F62144" w:rsidP="00620847">
      <w:pPr>
        <w:pStyle w:val="ListParagraph"/>
        <w:numPr>
          <w:ilvl w:val="0"/>
          <w:numId w:val="4"/>
        </w:numPr>
        <w:rPr>
          <w:lang w:val="mi-NZ"/>
        </w:rPr>
      </w:pPr>
      <w:r w:rsidRPr="00596848">
        <w:rPr>
          <w:lang w:val="mi-NZ"/>
        </w:rPr>
        <w:t xml:space="preserve">Optional digital: </w:t>
      </w:r>
      <w:r w:rsidRPr="00596848">
        <w:rPr>
          <w:i/>
          <w:iCs/>
          <w:lang w:val="mi-NZ"/>
        </w:rPr>
        <w:t>Paper city – An urban story</w:t>
      </w:r>
      <w:r w:rsidR="00A01FE0" w:rsidRPr="00596848">
        <w:rPr>
          <w:lang w:val="mi-NZ"/>
        </w:rPr>
        <w:t xml:space="preserve"> </w:t>
      </w:r>
      <w:hyperlink r:id="rId55" w:history="1">
        <w:r w:rsidR="00891E56" w:rsidRPr="00596848">
          <w:rPr>
            <w:rStyle w:val="Hyperlink"/>
            <w:lang w:val="mi-NZ"/>
          </w:rPr>
          <w:t>https://www.youtube.com/watch?v=-Bqx2BuFjik</w:t>
        </w:r>
      </w:hyperlink>
      <w:r w:rsidR="00891E56" w:rsidRPr="00596848">
        <w:rPr>
          <w:lang w:val="mi-NZ"/>
        </w:rPr>
        <w:t xml:space="preserve"> </w:t>
      </w:r>
      <w:r w:rsidR="004E12CE" w:rsidRPr="00596848">
        <w:rPr>
          <w:lang w:val="mi-NZ"/>
        </w:rPr>
        <w:t xml:space="preserve">or read </w:t>
      </w:r>
      <w:r w:rsidR="00345464">
        <w:rPr>
          <w:lang w:val="mi-NZ"/>
        </w:rPr>
        <w:t xml:space="preserve">the </w:t>
      </w:r>
      <w:r w:rsidR="004E12CE" w:rsidRPr="00596848">
        <w:rPr>
          <w:lang w:val="mi-NZ"/>
        </w:rPr>
        <w:t>transcript</w:t>
      </w:r>
      <w:r w:rsidR="00FB4C9A" w:rsidRPr="00596848">
        <w:rPr>
          <w:lang w:val="mi-NZ"/>
        </w:rPr>
        <w:t>.</w:t>
      </w:r>
    </w:p>
    <w:p w14:paraId="0530417E" w14:textId="7D98B0C5" w:rsidR="00F62144" w:rsidRPr="00596848" w:rsidRDefault="00EC4903" w:rsidP="00893145">
      <w:pPr>
        <w:spacing w:after="0"/>
      </w:pPr>
      <w:r w:rsidRPr="00596848">
        <w:t xml:space="preserve">For </w:t>
      </w:r>
      <w:r w:rsidR="001F7499" w:rsidRPr="00596848">
        <w:t>extension activity</w:t>
      </w:r>
      <w:r w:rsidRPr="00596848">
        <w:t xml:space="preserve">: </w:t>
      </w:r>
    </w:p>
    <w:p w14:paraId="6BBB24E1" w14:textId="7A809629" w:rsidR="00EC4903" w:rsidRPr="00596848" w:rsidRDefault="00EC4903" w:rsidP="007F799D">
      <w:pPr>
        <w:pStyle w:val="ListParagraph"/>
        <w:numPr>
          <w:ilvl w:val="0"/>
          <w:numId w:val="14"/>
        </w:numPr>
        <w:spacing w:before="0"/>
        <w:rPr>
          <w:lang w:val="mi-NZ"/>
        </w:rPr>
      </w:pPr>
      <w:r w:rsidRPr="00596848">
        <w:t xml:space="preserve">craft materials: paper, cardboard, glue, </w:t>
      </w:r>
      <w:r w:rsidR="00F62144" w:rsidRPr="00596848">
        <w:t>sticky tape</w:t>
      </w:r>
      <w:r w:rsidRPr="00596848">
        <w:t xml:space="preserve">, a photo camera, time, basic </w:t>
      </w:r>
      <w:r w:rsidR="00DF74EA" w:rsidRPr="00596848">
        <w:t>photo,</w:t>
      </w:r>
      <w:r w:rsidRPr="00596848">
        <w:t xml:space="preserve"> and video software (often already part of your mobile phone bundle) and  your creative ideas</w:t>
      </w:r>
      <w:r w:rsidR="001F7499" w:rsidRPr="00596848">
        <w:t>.</w:t>
      </w:r>
    </w:p>
    <w:p w14:paraId="48F4ECAD" w14:textId="3C0853BE" w:rsidR="00880D00" w:rsidRPr="00596848" w:rsidRDefault="005261A3" w:rsidP="00620847">
      <w:pPr>
        <w:pStyle w:val="BH2"/>
      </w:pPr>
      <w:r>
        <w:t>Instructions</w:t>
      </w:r>
    </w:p>
    <w:p w14:paraId="76652A1B" w14:textId="5086A6D8" w:rsidR="005A51BD" w:rsidRPr="00596848" w:rsidRDefault="00627D09" w:rsidP="00620847">
      <w:r w:rsidRPr="00596848">
        <w:rPr>
          <w:b/>
          <w:bCs/>
        </w:rPr>
        <w:t xml:space="preserve">You </w:t>
      </w:r>
      <w:r w:rsidR="00AE22E6" w:rsidRPr="00596848">
        <w:rPr>
          <w:b/>
          <w:bCs/>
        </w:rPr>
        <w:t>are invited to visualise</w:t>
      </w:r>
      <w:r w:rsidR="00BA7B5F" w:rsidRPr="00596848">
        <w:t xml:space="preserve"> and draw the world in 2030</w:t>
      </w:r>
      <w:r w:rsidR="00545585" w:rsidRPr="00596848">
        <w:t xml:space="preserve"> with coloured pencils to create two images. One image will</w:t>
      </w:r>
      <w:r w:rsidR="00807510" w:rsidRPr="00596848">
        <w:t xml:space="preserve"> show what your environment </w:t>
      </w:r>
      <w:r w:rsidR="00327070" w:rsidRPr="00596848">
        <w:t>(where</w:t>
      </w:r>
      <w:r w:rsidR="00807510" w:rsidRPr="00596848">
        <w:t xml:space="preserve"> you currently live: city/town/rural) would look like if the 2030 goals are achieved</w:t>
      </w:r>
      <w:r w:rsidR="00DB4A08" w:rsidRPr="00596848">
        <w:t>. The second drawing will show what your environment would look like if the 2030 goals are not achieved.</w:t>
      </w:r>
      <w:r w:rsidR="004F1401" w:rsidRPr="00596848">
        <w:t xml:space="preserve"> </w:t>
      </w:r>
    </w:p>
    <w:p w14:paraId="4FD9673F" w14:textId="7C06827B" w:rsidR="00AD7EDB" w:rsidRPr="00596848" w:rsidRDefault="00880D00" w:rsidP="00620847">
      <w:pPr>
        <w:pStyle w:val="BH2"/>
      </w:pPr>
      <w:r w:rsidRPr="00596848">
        <w:t>Your task:</w:t>
      </w:r>
    </w:p>
    <w:p w14:paraId="6D62FBB5" w14:textId="4490224D" w:rsidR="00864C1E" w:rsidRPr="00596848" w:rsidRDefault="00FB74AF" w:rsidP="00620847">
      <w:r w:rsidRPr="00596848">
        <w:t xml:space="preserve">Task 1 – </w:t>
      </w:r>
      <w:r w:rsidRPr="00596848">
        <w:rPr>
          <w:b/>
          <w:bCs/>
        </w:rPr>
        <w:t>W</w:t>
      </w:r>
      <w:r w:rsidR="00864C1E" w:rsidRPr="00596848">
        <w:rPr>
          <w:b/>
          <w:bCs/>
        </w:rPr>
        <w:t>atch</w:t>
      </w:r>
      <w:r w:rsidR="00864C1E" w:rsidRPr="00596848">
        <w:t xml:space="preserve"> </w:t>
      </w:r>
      <w:r w:rsidR="00864C1E" w:rsidRPr="00596848">
        <w:rPr>
          <w:i/>
          <w:iCs/>
        </w:rPr>
        <w:t>Paper city – An urban story</w:t>
      </w:r>
      <w:r w:rsidR="00864C1E" w:rsidRPr="00596848">
        <w:t xml:space="preserve"> or read the transcrip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264"/>
      </w:tblGrid>
      <w:tr w:rsidR="00864C1E" w:rsidRPr="00596848" w14:paraId="30A7088E" w14:textId="77777777" w:rsidTr="00FB74AF">
        <w:tc>
          <w:tcPr>
            <w:tcW w:w="9486" w:type="dxa"/>
          </w:tcPr>
          <w:p w14:paraId="75AA5C68" w14:textId="77777777" w:rsidR="00864C1E" w:rsidRPr="00596848" w:rsidRDefault="00864C1E" w:rsidP="00620847">
            <w:r w:rsidRPr="00596848">
              <w:t>Transcript</w:t>
            </w:r>
          </w:p>
          <w:p w14:paraId="1926B316" w14:textId="50CA734F" w:rsidR="00B612E4" w:rsidRPr="00596848" w:rsidRDefault="00A07C72" w:rsidP="00620847">
            <w:r w:rsidRPr="00596848">
              <w:t xml:space="preserve">Cities generate over 75% of the world’s </w:t>
            </w:r>
            <w:r w:rsidR="0021452C" w:rsidRPr="00596848">
              <w:t>wealth. This</w:t>
            </w:r>
            <w:r w:rsidRPr="00596848">
              <w:t xml:space="preserve"> attracts a lot of people looking for a better future. But more people need more housing. Lack of affordable housing means that living in slums is often the only alternative. </w:t>
            </w:r>
            <w:r w:rsidR="00622336" w:rsidRPr="00596848">
              <w:t>There is now an increased need for basic services. These services are often expensive and don’t work well. The consequence</w:t>
            </w:r>
            <w:r w:rsidR="007B67CE" w:rsidRPr="00596848">
              <w:t xml:space="preserve"> – diseases and epidemics become the norm. People need to earn a living. If they can’t find regular jobs in their city</w:t>
            </w:r>
            <w:r w:rsidR="00EC6497">
              <w:t>,</w:t>
            </w:r>
            <w:r w:rsidR="007B67CE" w:rsidRPr="00596848">
              <w:t xml:space="preserve"> they will look for money </w:t>
            </w:r>
            <w:r w:rsidR="00B4348C" w:rsidRPr="00596848">
              <w:t xml:space="preserve">somewhere else. As economies boom so do illegal activities. </w:t>
            </w:r>
          </w:p>
          <w:p w14:paraId="6563B8BE" w14:textId="77777777" w:rsidR="00BD5BD4" w:rsidRDefault="00B612E4" w:rsidP="00620847">
            <w:r w:rsidRPr="00596848">
              <w:t xml:space="preserve">Many cities currently follow traditional urban planning with strict zoning. </w:t>
            </w:r>
            <w:r w:rsidR="00A17CBE" w:rsidRPr="00596848">
              <w:t xml:space="preserve">Residential over here, industries over there, </w:t>
            </w:r>
            <w:r w:rsidR="00901C38" w:rsidRPr="00596848">
              <w:t xml:space="preserve">commercial in the middle, more residential suburbs all around. The result is urban sprawl. Cities get wide and wide means that people </w:t>
            </w:r>
            <w:r w:rsidR="00901C38" w:rsidRPr="00596848">
              <w:lastRenderedPageBreak/>
              <w:t xml:space="preserve">need to travel longer distances, mostly by car. This results in huge jams and slows down not only traffic but </w:t>
            </w:r>
            <w:r w:rsidR="00BD5BD4" w:rsidRPr="00596848">
              <w:t xml:space="preserve">also a city’s economy. </w:t>
            </w:r>
          </w:p>
          <w:p w14:paraId="73110A2C" w14:textId="77777777" w:rsidR="00106F28" w:rsidRPr="00596848" w:rsidRDefault="00106F28" w:rsidP="00620847"/>
          <w:p w14:paraId="27FC6E09" w14:textId="77777777" w:rsidR="00864C1E" w:rsidRPr="00596848" w:rsidRDefault="00BD5BD4" w:rsidP="00620847">
            <w:r w:rsidRPr="00596848">
              <w:t xml:space="preserve">Cities are big polluters. They count for as much as 70% of greenhouse gas emissions, the main cause of climate change. As a result natural disasters and storms test the resilience of our cities more than ever. Loss of lives, destroyed property, and economic downturn are a global problem. </w:t>
            </w:r>
          </w:p>
          <w:p w14:paraId="23C5EA24" w14:textId="73DA3F61" w:rsidR="00BD5BD4" w:rsidRPr="00596848" w:rsidRDefault="00BD5BD4" w:rsidP="00620847">
            <w:r w:rsidRPr="00596848">
              <w:t xml:space="preserve">In the face of all this, cities need to rethink themselves. </w:t>
            </w:r>
            <w:r w:rsidR="0021452C" w:rsidRPr="00596848">
              <w:t>Cities</w:t>
            </w:r>
            <w:r w:rsidRPr="00596848">
              <w:t xml:space="preserve"> need to have a wholistic </w:t>
            </w:r>
            <w:r w:rsidR="0021452C" w:rsidRPr="00596848">
              <w:t>all-inclusive</w:t>
            </w:r>
            <w:r w:rsidRPr="00596848">
              <w:t xml:space="preserve"> approach to their development </w:t>
            </w:r>
            <w:r w:rsidR="00B13EA6" w:rsidRPr="00596848">
              <w:t xml:space="preserve">to accommodate more people and provide equal opportunities for all. So what is a city that works? </w:t>
            </w:r>
            <w:r w:rsidR="00B44613" w:rsidRPr="00596848">
              <w:t>Well planned cities increase their job numbers by 15% by being well planned. Cities need to:</w:t>
            </w:r>
          </w:p>
          <w:p w14:paraId="211676C1" w14:textId="156921F6" w:rsidR="00B44613" w:rsidRPr="00596848" w:rsidRDefault="00B13EA6" w:rsidP="007F799D">
            <w:pPr>
              <w:pStyle w:val="ListParagraph"/>
              <w:numPr>
                <w:ilvl w:val="0"/>
                <w:numId w:val="14"/>
              </w:numPr>
            </w:pPr>
            <w:r w:rsidRPr="00596848">
              <w:t>get their street grid right with sufficient intersections to ease traffic flow</w:t>
            </w:r>
            <w:r w:rsidR="00CC136E" w:rsidRPr="00596848">
              <w:t xml:space="preserve">, enhance access and interconnect the city. </w:t>
            </w:r>
          </w:p>
          <w:p w14:paraId="17BE4C3E" w14:textId="2D762F38" w:rsidR="00B44613" w:rsidRPr="00596848" w:rsidRDefault="00CC136E" w:rsidP="007F799D">
            <w:pPr>
              <w:pStyle w:val="ListParagraph"/>
              <w:numPr>
                <w:ilvl w:val="0"/>
                <w:numId w:val="14"/>
              </w:numPr>
            </w:pPr>
            <w:r w:rsidRPr="00596848">
              <w:t xml:space="preserve">embrace mixed land use, become more compact, blending residences, offices, </w:t>
            </w:r>
            <w:r w:rsidR="00DF74EA" w:rsidRPr="00596848">
              <w:t>shops,</w:t>
            </w:r>
            <w:r w:rsidRPr="00596848">
              <w:t xml:space="preserve"> and amenities. This cuts the need for long commutes. </w:t>
            </w:r>
          </w:p>
          <w:p w14:paraId="4FDF5DF0" w14:textId="623477A0" w:rsidR="00B44613" w:rsidRPr="00596848" w:rsidRDefault="00CC136E" w:rsidP="007F799D">
            <w:pPr>
              <w:pStyle w:val="ListParagraph"/>
              <w:numPr>
                <w:ilvl w:val="0"/>
                <w:numId w:val="14"/>
              </w:numPr>
            </w:pPr>
            <w:r w:rsidRPr="00596848">
              <w:t>get their social mix right</w:t>
            </w:r>
            <w:r w:rsidR="00F71360" w:rsidRPr="00596848">
              <w:t xml:space="preserve"> promoting neighbourhoods with a variety of housing types for all budgets. </w:t>
            </w:r>
          </w:p>
          <w:p w14:paraId="2D489784" w14:textId="77777777" w:rsidR="00EA1E91" w:rsidRPr="00596848" w:rsidRDefault="002D3104" w:rsidP="007F799D">
            <w:pPr>
              <w:pStyle w:val="ListParagraph"/>
              <w:numPr>
                <w:ilvl w:val="0"/>
                <w:numId w:val="14"/>
              </w:numPr>
            </w:pPr>
            <w:r w:rsidRPr="00596848">
              <w:t>look beyond this providing the right incentives for the economic sector to strive and focusing on providing jobs for the urban poor</w:t>
            </w:r>
            <w:r w:rsidR="00873EB8" w:rsidRPr="00596848">
              <w:t xml:space="preserve">. Slums need to be upgraded and connected to the city not only in terms of mobility but also socially to create a strong overall social tissue </w:t>
            </w:r>
            <w:r w:rsidR="00002B4F" w:rsidRPr="00596848">
              <w:t xml:space="preserve">and foster inclusivity, universal access to basic services is paramount. </w:t>
            </w:r>
          </w:p>
          <w:p w14:paraId="26B8F2FF" w14:textId="22E87613" w:rsidR="00EA1E91" w:rsidRPr="00596848" w:rsidRDefault="00002B4F" w:rsidP="007F799D">
            <w:pPr>
              <w:pStyle w:val="ListParagraph"/>
              <w:numPr>
                <w:ilvl w:val="0"/>
                <w:numId w:val="14"/>
              </w:numPr>
            </w:pPr>
            <w:r w:rsidRPr="00596848">
              <w:t>provide</w:t>
            </w:r>
            <w:r w:rsidR="002D0EBA" w:rsidRPr="00596848">
              <w:t xml:space="preserve"> enough land for public spaces, at least 30% of their footprint. Public spaces are vital for social exchange. They are spaces for </w:t>
            </w:r>
            <w:r w:rsidR="00F67CDF" w:rsidRPr="00596848">
              <w:t xml:space="preserve">leisure, fitness, and culture, and where </w:t>
            </w:r>
            <w:r w:rsidR="0021452C" w:rsidRPr="00596848">
              <w:t>citizens</w:t>
            </w:r>
            <w:r w:rsidR="00F67CDF" w:rsidRPr="00596848">
              <w:t xml:space="preserve"> interact. </w:t>
            </w:r>
          </w:p>
          <w:p w14:paraId="2E5B065D" w14:textId="02CFF476" w:rsidR="00EA1E91" w:rsidRPr="00596848" w:rsidRDefault="00F67CDF" w:rsidP="007F799D">
            <w:pPr>
              <w:pStyle w:val="ListParagraph"/>
              <w:numPr>
                <w:ilvl w:val="0"/>
                <w:numId w:val="14"/>
              </w:numPr>
            </w:pPr>
            <w:r w:rsidRPr="00596848">
              <w:t xml:space="preserve">free themselves from the dominance of cars by setting up </w:t>
            </w:r>
            <w:r w:rsidR="00D94E7D" w:rsidRPr="00596848">
              <w:t xml:space="preserve">attractive affordable public transport systems and promoting </w:t>
            </w:r>
            <w:r w:rsidR="0021452C" w:rsidRPr="00596848">
              <w:t>non-motorised</w:t>
            </w:r>
            <w:r w:rsidR="00D94E7D" w:rsidRPr="00596848">
              <w:t xml:space="preserve"> mobility such as walking and cycling. This will not only </w:t>
            </w:r>
            <w:r w:rsidR="00024786" w:rsidRPr="00596848">
              <w:t xml:space="preserve">reduce congestion but also help to curb pollution. </w:t>
            </w:r>
          </w:p>
          <w:p w14:paraId="7CE998AC" w14:textId="5387563E" w:rsidR="00EA1E91" w:rsidRPr="00596848" w:rsidRDefault="00024786" w:rsidP="007F799D">
            <w:pPr>
              <w:pStyle w:val="ListParagraph"/>
              <w:numPr>
                <w:ilvl w:val="0"/>
                <w:numId w:val="14"/>
              </w:numPr>
            </w:pPr>
            <w:r w:rsidRPr="00596848">
              <w:t xml:space="preserve">become greener to </w:t>
            </w:r>
            <w:r w:rsidR="002304D7" w:rsidRPr="00596848">
              <w:t xml:space="preserve">help </w:t>
            </w:r>
            <w:r w:rsidR="0021452C" w:rsidRPr="00596848">
              <w:t>alleviate</w:t>
            </w:r>
            <w:r w:rsidR="002304D7" w:rsidRPr="00596848">
              <w:t xml:space="preserve"> the effects of climate change and provide a clean environment for their citizens. </w:t>
            </w:r>
          </w:p>
          <w:p w14:paraId="7898854A" w14:textId="5ABD6CEC" w:rsidR="00EA1E91" w:rsidRPr="00596848" w:rsidRDefault="002304D7" w:rsidP="007F799D">
            <w:pPr>
              <w:pStyle w:val="ListParagraph"/>
              <w:numPr>
                <w:ilvl w:val="0"/>
                <w:numId w:val="14"/>
              </w:numPr>
            </w:pPr>
            <w:r w:rsidRPr="00596848">
              <w:t>become resilient to</w:t>
            </w:r>
            <w:r w:rsidR="00140CC7" w:rsidRPr="00596848">
              <w:t xml:space="preserve"> the increasing adverse effects of climate change. </w:t>
            </w:r>
          </w:p>
          <w:p w14:paraId="0606097F" w14:textId="5A11D155" w:rsidR="00002B4F" w:rsidRPr="00596848" w:rsidRDefault="00140CC7" w:rsidP="00620847">
            <w:r w:rsidRPr="00596848">
              <w:t xml:space="preserve">All this makes for a happy city. </w:t>
            </w:r>
          </w:p>
        </w:tc>
      </w:tr>
    </w:tbl>
    <w:p w14:paraId="1BDD32EA" w14:textId="514D4040" w:rsidR="00F746D8" w:rsidRPr="00596848" w:rsidRDefault="00FB74AF" w:rsidP="00893145">
      <w:pPr>
        <w:spacing w:before="360"/>
        <w:rPr>
          <w:b/>
        </w:rPr>
      </w:pPr>
      <w:r w:rsidRPr="00893145">
        <w:rPr>
          <w:b/>
        </w:rPr>
        <w:t>Task 2</w:t>
      </w:r>
      <w:r w:rsidRPr="00596848">
        <w:t xml:space="preserve"> – </w:t>
      </w:r>
      <w:r w:rsidR="00893145">
        <w:t>Visualise</w:t>
      </w:r>
      <w:r w:rsidR="00C761F6" w:rsidRPr="00596848">
        <w:t xml:space="preserve"> and draw</w:t>
      </w:r>
      <w:r w:rsidR="0077043B" w:rsidRPr="00596848">
        <w:t xml:space="preserve"> with coloured pencils, two drawings</w:t>
      </w:r>
      <w:r w:rsidR="00864C1E" w:rsidRPr="00596848">
        <w:t>:</w:t>
      </w:r>
    </w:p>
    <w:p w14:paraId="0FF6FB3A" w14:textId="77777777" w:rsidR="00F746D8" w:rsidRPr="00596848" w:rsidRDefault="00F746D8" w:rsidP="00620847">
      <w:pPr>
        <w:pStyle w:val="ListParagraph"/>
        <w:numPr>
          <w:ilvl w:val="0"/>
          <w:numId w:val="7"/>
        </w:numPr>
      </w:pPr>
      <w:r w:rsidRPr="00596848">
        <w:t>What your environment (where you currently live: city/town/rural) would look like if the 2030 goals are achieved</w:t>
      </w:r>
    </w:p>
    <w:p w14:paraId="111086BD" w14:textId="77777777" w:rsidR="00F746D8" w:rsidRPr="00596848" w:rsidRDefault="00F746D8" w:rsidP="00620847">
      <w:pPr>
        <w:pStyle w:val="ListParagraph"/>
        <w:numPr>
          <w:ilvl w:val="0"/>
          <w:numId w:val="7"/>
        </w:numPr>
      </w:pPr>
      <w:r w:rsidRPr="00596848">
        <w:t>What your environment (where you currently live: city/town/rural) would look like if the 2030 goals are not achieved</w:t>
      </w:r>
    </w:p>
    <w:p w14:paraId="4960EC32" w14:textId="714C3422" w:rsidR="00FB74AF" w:rsidRPr="00596848" w:rsidRDefault="00F746D8" w:rsidP="00620847">
      <w:pPr>
        <w:rPr>
          <w:b/>
          <w:bCs/>
        </w:rPr>
      </w:pPr>
      <w:r w:rsidRPr="00596848">
        <w:t xml:space="preserve">Label </w:t>
      </w:r>
      <w:r w:rsidR="009A31F5" w:rsidRPr="00596848">
        <w:t>parts of your</w:t>
      </w:r>
      <w:r w:rsidRPr="00596848">
        <w:t xml:space="preserve"> pictures </w:t>
      </w:r>
      <w:r w:rsidR="00FB74AF" w:rsidRPr="00596848">
        <w:t xml:space="preserve">that </w:t>
      </w:r>
      <w:r w:rsidRPr="00596848">
        <w:t>you want the viewer to think deeply about</w:t>
      </w:r>
      <w:r w:rsidR="009D6841" w:rsidRPr="00596848">
        <w:t>.</w:t>
      </w:r>
      <w:r w:rsidR="00AE22E6" w:rsidRPr="00596848">
        <w:rPr>
          <w:b/>
          <w:bCs/>
        </w:rPr>
        <w:t xml:space="preserve"> </w:t>
      </w:r>
    </w:p>
    <w:p w14:paraId="3EFF65D2" w14:textId="5C768E65" w:rsidR="0077043B" w:rsidRPr="00596848" w:rsidRDefault="00C131CC" w:rsidP="00620847">
      <w:pPr>
        <w:pStyle w:val="BH2"/>
      </w:pPr>
      <w:r w:rsidRPr="00596848">
        <w:lastRenderedPageBreak/>
        <w:t>Extension activity</w:t>
      </w:r>
      <w:r w:rsidR="00F746D8" w:rsidRPr="00596848">
        <w:t>:</w:t>
      </w:r>
    </w:p>
    <w:p w14:paraId="0DF82123" w14:textId="5B24769D" w:rsidR="00737D08" w:rsidRPr="00596848" w:rsidRDefault="00737D08" w:rsidP="00620847">
      <w:r w:rsidRPr="00596848">
        <w:rPr>
          <w:rFonts w:eastAsiaTheme="majorEastAsia"/>
          <w:b/>
          <w:lang w:val="mi-NZ" w:eastAsia="en-NZ"/>
        </w:rPr>
        <w:t>Create</w:t>
      </w:r>
      <w:r w:rsidRPr="00596848">
        <w:rPr>
          <w:sz w:val="22"/>
          <w:szCs w:val="22"/>
        </w:rPr>
        <w:t xml:space="preserve"> </w:t>
      </w:r>
      <w:r w:rsidR="00C131CC" w:rsidRPr="00596848">
        <w:t xml:space="preserve">a stop motion </w:t>
      </w:r>
      <w:r w:rsidR="00C5252A" w:rsidRPr="00596848">
        <w:t xml:space="preserve">video of your current environment transforming into your vision of the future city. </w:t>
      </w:r>
      <w:r w:rsidR="00374485" w:rsidRPr="00596848">
        <w:t>T</w:t>
      </w:r>
      <w:r w:rsidR="00E060BB" w:rsidRPr="00596848">
        <w:t xml:space="preserve">o do this you will need </w:t>
      </w:r>
      <w:r w:rsidR="00374485" w:rsidRPr="00596848">
        <w:t xml:space="preserve">to build your environment using </w:t>
      </w:r>
      <w:r w:rsidR="00E060BB" w:rsidRPr="00596848">
        <w:t>craft materials</w:t>
      </w:r>
      <w:r w:rsidR="00374485" w:rsidRPr="00596848">
        <w:t xml:space="preserve"> and </w:t>
      </w:r>
      <w:r w:rsidR="00460025" w:rsidRPr="00596848">
        <w:t xml:space="preserve">take photos of each stage of the transformation into the future city. </w:t>
      </w:r>
    </w:p>
    <w:p w14:paraId="0538953A" w14:textId="03D9ABB4" w:rsidR="009A31F5" w:rsidRPr="00596848" w:rsidRDefault="009A31F5" w:rsidP="00620847">
      <w:r w:rsidRPr="00596848">
        <w:t xml:space="preserve">You can find ‘how to’ videos </w:t>
      </w:r>
      <w:r w:rsidR="00D42145" w:rsidRPr="00596848">
        <w:t xml:space="preserve">about </w:t>
      </w:r>
      <w:r w:rsidR="00502D10" w:rsidRPr="00596848">
        <w:t xml:space="preserve">stop motion </w:t>
      </w:r>
      <w:r w:rsidRPr="00596848">
        <w:t xml:space="preserve">on YouTube to help you. </w:t>
      </w:r>
    </w:p>
    <w:p w14:paraId="640DC6D4" w14:textId="4DF33BFD" w:rsidR="00DA233A" w:rsidRPr="00106F28" w:rsidRDefault="00DA233A" w:rsidP="00620847">
      <w:pPr>
        <w:rPr>
          <w:b/>
          <w:bCs/>
        </w:rPr>
      </w:pPr>
      <w:r w:rsidRPr="00106F28">
        <w:rPr>
          <w:b/>
          <w:bCs/>
        </w:rPr>
        <w:t>Remember to do your end of day reflection and wellbeing activities (see p.</w:t>
      </w:r>
      <w:r w:rsidR="00015B9B" w:rsidRPr="00106F28">
        <w:rPr>
          <w:b/>
          <w:bCs/>
        </w:rPr>
        <w:t xml:space="preserve"> </w:t>
      </w:r>
      <w:r w:rsidR="0074034E" w:rsidRPr="00106F28">
        <w:rPr>
          <w:b/>
          <w:bCs/>
        </w:rPr>
        <w:t>6&amp;</w:t>
      </w:r>
      <w:r w:rsidR="00D574D1" w:rsidRPr="00106F28">
        <w:rPr>
          <w:b/>
          <w:bCs/>
        </w:rPr>
        <w:t>8</w:t>
      </w:r>
      <w:r w:rsidRPr="00106F28">
        <w:rPr>
          <w:b/>
          <w:bCs/>
        </w:rPr>
        <w:t>).</w:t>
      </w:r>
    </w:p>
    <w:p w14:paraId="5F774D11" w14:textId="121FDB4E" w:rsidR="00803597" w:rsidRPr="00596848" w:rsidRDefault="00023E87" w:rsidP="00893145">
      <w:pPr>
        <w:pStyle w:val="GH1"/>
      </w:pPr>
      <w:r w:rsidRPr="00596848">
        <w:br w:type="column"/>
      </w:r>
      <w:r w:rsidR="00361984" w:rsidRPr="00596848">
        <w:lastRenderedPageBreak/>
        <w:drawing>
          <wp:anchor distT="0" distB="0" distL="114300" distR="114300" simplePos="0" relativeHeight="251658245" behindDoc="1" locked="0" layoutInCell="1" allowOverlap="1" wp14:anchorId="0633DB6A" wp14:editId="1671FAB5">
            <wp:simplePos x="0" y="0"/>
            <wp:positionH relativeFrom="column">
              <wp:posOffset>4676775</wp:posOffset>
            </wp:positionH>
            <wp:positionV relativeFrom="paragraph">
              <wp:posOffset>0</wp:posOffset>
            </wp:positionV>
            <wp:extent cx="1212850" cy="1175385"/>
            <wp:effectExtent l="0" t="0" r="0" b="0"/>
            <wp:wrapTight wrapText="bothSides">
              <wp:wrapPolygon edited="0">
                <wp:start x="0" y="0"/>
                <wp:lineTo x="0" y="21355"/>
                <wp:lineTo x="21374" y="21355"/>
                <wp:lineTo x="21374" y="0"/>
                <wp:lineTo x="0" y="0"/>
              </wp:wrapPolygon>
            </wp:wrapTight>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56" cstate="print">
                      <a:extLst>
                        <a:ext uri="{28A0092B-C50C-407E-A947-70E740481C1C}">
                          <a14:useLocalDpi xmlns:a14="http://schemas.microsoft.com/office/drawing/2010/main" val="0"/>
                        </a:ext>
                      </a:extLst>
                    </a:blip>
                    <a:srcRect l="5208"/>
                    <a:stretch/>
                  </pic:blipFill>
                  <pic:spPr bwMode="auto">
                    <a:xfrm>
                      <a:off x="0" y="0"/>
                      <a:ext cx="1212850" cy="1175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3597" w:rsidRPr="00596848">
        <w:t xml:space="preserve">Day </w:t>
      </w:r>
      <w:r w:rsidR="00361984" w:rsidRPr="00596848">
        <w:t>2</w:t>
      </w:r>
      <w:r w:rsidR="00803597" w:rsidRPr="00596848">
        <w:t xml:space="preserve"> </w:t>
      </w:r>
      <w:r w:rsidR="00616646" w:rsidRPr="00596848">
        <w:t>a</w:t>
      </w:r>
      <w:r w:rsidR="00803597" w:rsidRPr="00596848">
        <w:t xml:space="preserve">ctivity 1: </w:t>
      </w:r>
      <w:r w:rsidR="00B47E27" w:rsidRPr="00596848">
        <w:t xml:space="preserve">Reading </w:t>
      </w:r>
      <w:r w:rsidR="00A414C1" w:rsidRPr="00596848">
        <w:t>– G</w:t>
      </w:r>
      <w:r w:rsidR="00B47E27" w:rsidRPr="00596848">
        <w:t>PS</w:t>
      </w:r>
    </w:p>
    <w:p w14:paraId="7ED468E7" w14:textId="38F5AB89" w:rsidR="00803597" w:rsidRPr="00893145" w:rsidRDefault="00803597" w:rsidP="00893145">
      <w:pPr>
        <w:spacing w:line="240" w:lineRule="auto"/>
        <w:rPr>
          <w:b/>
          <w:bCs/>
        </w:rPr>
      </w:pPr>
      <w:r w:rsidRPr="00893145">
        <w:rPr>
          <w:b/>
          <w:bCs/>
        </w:rPr>
        <w:t>Notes for teachers and whānau</w:t>
      </w:r>
    </w:p>
    <w:p w14:paraId="68A6B8A6" w14:textId="71AAC55C" w:rsidR="00064803" w:rsidRPr="00893145" w:rsidRDefault="007009FF" w:rsidP="00893145">
      <w:pPr>
        <w:spacing w:after="0" w:line="240" w:lineRule="auto"/>
        <w:rPr>
          <w:i/>
          <w:iCs/>
        </w:rPr>
      </w:pPr>
      <w:r w:rsidRPr="00893145">
        <w:rPr>
          <w:i/>
          <w:iCs/>
        </w:rPr>
        <w:t xml:space="preserve">The </w:t>
      </w:r>
      <w:r w:rsidR="00B74595" w:rsidRPr="00893145">
        <w:rPr>
          <w:i/>
          <w:iCs/>
        </w:rPr>
        <w:t>main literacy demands of today’s text</w:t>
      </w:r>
      <w:r w:rsidR="00F45891" w:rsidRPr="00893145">
        <w:rPr>
          <w:i/>
          <w:iCs/>
        </w:rPr>
        <w:t xml:space="preserve"> lie</w:t>
      </w:r>
      <w:r w:rsidR="00B771A6" w:rsidRPr="00893145">
        <w:rPr>
          <w:i/>
          <w:iCs/>
        </w:rPr>
        <w:t xml:space="preserve"> in interpreting and understanding abstract technical information an</w:t>
      </w:r>
      <w:r w:rsidR="002B433F" w:rsidRPr="00893145">
        <w:rPr>
          <w:i/>
          <w:iCs/>
        </w:rPr>
        <w:t>d vocabulary.</w:t>
      </w:r>
      <w:r w:rsidR="00F14B2E" w:rsidRPr="00893145">
        <w:rPr>
          <w:i/>
          <w:iCs/>
        </w:rPr>
        <w:t xml:space="preserve"> </w:t>
      </w:r>
      <w:r w:rsidR="00D87128" w:rsidRPr="00893145">
        <w:rPr>
          <w:i/>
          <w:iCs/>
        </w:rPr>
        <w:t>Learners will think about how digital devices impact humans and society</w:t>
      </w:r>
      <w:r w:rsidR="00D9440D" w:rsidRPr="00893145">
        <w:rPr>
          <w:i/>
          <w:iCs/>
        </w:rPr>
        <w:t xml:space="preserve"> and that the devices and their impact change over time. </w:t>
      </w:r>
      <w:r w:rsidR="008E1EAE" w:rsidRPr="00893145">
        <w:rPr>
          <w:i/>
          <w:iCs/>
        </w:rPr>
        <w:t>Technology</w:t>
      </w:r>
      <w:r w:rsidR="00D9440D" w:rsidRPr="00893145">
        <w:rPr>
          <w:i/>
          <w:iCs/>
        </w:rPr>
        <w:t xml:space="preserve"> will play an </w:t>
      </w:r>
      <w:r w:rsidR="00F14B2E" w:rsidRPr="00893145">
        <w:rPr>
          <w:i/>
          <w:iCs/>
        </w:rPr>
        <w:t>increasing</w:t>
      </w:r>
      <w:r w:rsidR="00581AB0" w:rsidRPr="00893145">
        <w:rPr>
          <w:i/>
          <w:iCs/>
        </w:rPr>
        <w:t xml:space="preserve"> role in </w:t>
      </w:r>
      <w:r w:rsidR="008E1EAE" w:rsidRPr="00893145">
        <w:rPr>
          <w:i/>
          <w:iCs/>
        </w:rPr>
        <w:t>meeting the challenges of the global SDG</w:t>
      </w:r>
      <w:r w:rsidR="00581AB0" w:rsidRPr="00893145">
        <w:rPr>
          <w:i/>
          <w:iCs/>
        </w:rPr>
        <w:t>s.</w:t>
      </w:r>
      <w:r w:rsidR="000E53A5" w:rsidRPr="00BE2D3A">
        <w:t xml:space="preserve"> </w:t>
      </w:r>
      <w:r w:rsidR="00BE2D3A" w:rsidRPr="00BE2D3A">
        <w:rPr>
          <w:i/>
          <w:iCs/>
        </w:rPr>
        <w:t>Note our Inquiry focus is “explore, investigate, and discover” which includes choosing and evaluating information, and thinking critically.</w:t>
      </w:r>
      <w:r w:rsidR="000E53A5" w:rsidRPr="00893145">
        <w:rPr>
          <w:i/>
          <w:iCs/>
        </w:rPr>
        <w:t xml:space="preserve"> </w:t>
      </w:r>
    </w:p>
    <w:p w14:paraId="6E39512F" w14:textId="77777777" w:rsidR="00803597" w:rsidRPr="00596848" w:rsidRDefault="003E2A6A" w:rsidP="00893145">
      <w:pPr>
        <w:spacing w:before="0" w:line="240" w:lineRule="auto"/>
      </w:pPr>
      <w:r>
        <w:pict w14:anchorId="2A63A474">
          <v:rect id="_x0000_i1029" style="width:0;height:1.5pt" o:hralign="center" o:hrstd="t" o:hr="t" fillcolor="#a0a0a0" stroked="f"/>
        </w:pict>
      </w:r>
    </w:p>
    <w:p w14:paraId="27EC5D74" w14:textId="7F637E6B" w:rsidR="00803597" w:rsidRPr="00596848" w:rsidRDefault="00803597" w:rsidP="00893145">
      <w:pPr>
        <w:pStyle w:val="LIG"/>
        <w:rPr>
          <w:bCs/>
        </w:rPr>
      </w:pPr>
      <w:r w:rsidRPr="00596848">
        <w:t xml:space="preserve">I am learning to: </w:t>
      </w:r>
      <w:r w:rsidR="00E91E6E" w:rsidRPr="00596848">
        <w:t xml:space="preserve">make meaning of a complex text by identifying and </w:t>
      </w:r>
      <w:r w:rsidR="00F157E1" w:rsidRPr="00596848">
        <w:t>understanding main and supporting ideas and the links between them.</w:t>
      </w:r>
    </w:p>
    <w:p w14:paraId="31C9FBD7" w14:textId="77777777" w:rsidR="00803597" w:rsidRPr="00596848" w:rsidRDefault="00803597" w:rsidP="00893145">
      <w:pPr>
        <w:spacing w:after="0" w:line="240" w:lineRule="auto"/>
        <w:rPr>
          <w:lang w:val="mi-NZ"/>
        </w:rPr>
      </w:pPr>
      <w:r w:rsidRPr="00596848">
        <w:rPr>
          <w:lang w:val="mi-NZ"/>
        </w:rPr>
        <w:t>What do I need?</w:t>
      </w:r>
    </w:p>
    <w:p w14:paraId="2CCF32A2" w14:textId="33415518" w:rsidR="00803597" w:rsidRPr="00596848" w:rsidRDefault="00F14F2B" w:rsidP="00893145">
      <w:pPr>
        <w:pStyle w:val="ListParagraph"/>
        <w:numPr>
          <w:ilvl w:val="0"/>
          <w:numId w:val="4"/>
        </w:numPr>
        <w:spacing w:before="0" w:line="240" w:lineRule="auto"/>
        <w:rPr>
          <w:lang w:val="mi-NZ"/>
        </w:rPr>
      </w:pPr>
      <w:r w:rsidRPr="00596848">
        <w:rPr>
          <w:lang w:val="mi-NZ"/>
        </w:rPr>
        <w:t>30</w:t>
      </w:r>
      <w:r w:rsidR="009C46F5" w:rsidRPr="00596848">
        <w:rPr>
          <w:lang w:val="mi-NZ"/>
        </w:rPr>
        <w:t xml:space="preserve"> </w:t>
      </w:r>
      <w:r w:rsidR="00803597" w:rsidRPr="00596848">
        <w:rPr>
          <w:lang w:val="mi-NZ"/>
        </w:rPr>
        <w:t>minutes</w:t>
      </w:r>
    </w:p>
    <w:p w14:paraId="6F2414DC" w14:textId="1E72606D" w:rsidR="00023E87" w:rsidRPr="00596848" w:rsidRDefault="00B47E27" w:rsidP="00893145">
      <w:pPr>
        <w:pStyle w:val="ListParagraph"/>
        <w:numPr>
          <w:ilvl w:val="0"/>
          <w:numId w:val="4"/>
        </w:numPr>
        <w:spacing w:line="240" w:lineRule="auto"/>
        <w:rPr>
          <w:lang w:val="mi-NZ"/>
        </w:rPr>
      </w:pPr>
      <w:r w:rsidRPr="00596848">
        <w:t xml:space="preserve">Look in your pack for a copy of </w:t>
      </w:r>
      <w:r w:rsidR="00A82289" w:rsidRPr="00596848">
        <w:rPr>
          <w:i/>
          <w:iCs/>
        </w:rPr>
        <w:t xml:space="preserve">The Global Positioning System </w:t>
      </w:r>
      <w:r w:rsidR="00F14F2B" w:rsidRPr="00596848">
        <w:t xml:space="preserve"> </w:t>
      </w:r>
      <w:hyperlink r:id="rId57" w:history="1">
        <w:r w:rsidR="00F14F2B" w:rsidRPr="00596848">
          <w:rPr>
            <w:rStyle w:val="Hyperlink"/>
          </w:rPr>
          <w:t>https://instructionalseries.tki.org.nz/Instructional-Series/Connected/Connected-2019-Level-4-Seeing-Beyond/The-Global-Positioning-System</w:t>
        </w:r>
      </w:hyperlink>
    </w:p>
    <w:p w14:paraId="474C1BF4" w14:textId="5C63E560" w:rsidR="00647443" w:rsidRPr="00893145" w:rsidRDefault="00A933D7" w:rsidP="00893145">
      <w:pPr>
        <w:spacing w:line="240" w:lineRule="auto"/>
        <w:rPr>
          <w:b/>
          <w:bCs/>
        </w:rPr>
      </w:pPr>
      <w:r w:rsidRPr="00893145">
        <w:rPr>
          <w:b/>
          <w:bCs/>
        </w:rPr>
        <w:t>Remember</w:t>
      </w:r>
      <w:r w:rsidR="00647443" w:rsidRPr="00893145">
        <w:rPr>
          <w:b/>
          <w:bCs/>
        </w:rPr>
        <w:t xml:space="preserve"> to start your day right (</w:t>
      </w:r>
      <w:r w:rsidR="00023E87" w:rsidRPr="00893145">
        <w:rPr>
          <w:b/>
          <w:bCs/>
        </w:rPr>
        <w:t>s</w:t>
      </w:r>
      <w:r w:rsidR="00647443" w:rsidRPr="00893145">
        <w:rPr>
          <w:b/>
          <w:bCs/>
        </w:rPr>
        <w:t xml:space="preserve">ee p. </w:t>
      </w:r>
      <w:r w:rsidR="00553F55" w:rsidRPr="00893145">
        <w:rPr>
          <w:b/>
          <w:bCs/>
        </w:rPr>
        <w:t>7</w:t>
      </w:r>
      <w:r w:rsidR="00647443" w:rsidRPr="00893145">
        <w:rPr>
          <w:b/>
          <w:bCs/>
        </w:rPr>
        <w:t>)</w:t>
      </w:r>
      <w:r w:rsidR="00023E87" w:rsidRPr="00893145">
        <w:rPr>
          <w:b/>
          <w:bCs/>
        </w:rPr>
        <w:t>.</w:t>
      </w:r>
      <w:r w:rsidR="00647443" w:rsidRPr="00893145">
        <w:rPr>
          <w:rStyle w:val="normaltextrun"/>
          <w:b/>
          <w:bCs/>
          <w:i/>
        </w:rPr>
        <w:t xml:space="preserve"> </w:t>
      </w:r>
    </w:p>
    <w:p w14:paraId="750105AE" w14:textId="39BD38C0" w:rsidR="00880D00" w:rsidRPr="00596848" w:rsidRDefault="005261A3" w:rsidP="00893145">
      <w:pPr>
        <w:pStyle w:val="GH2"/>
        <w:spacing w:after="0" w:line="240" w:lineRule="auto"/>
      </w:pPr>
      <w:r>
        <w:t>Instructions</w:t>
      </w:r>
    </w:p>
    <w:p w14:paraId="26E7F149" w14:textId="38D8DAED" w:rsidR="007163AB" w:rsidRPr="00596848" w:rsidRDefault="004F10E9" w:rsidP="00893145">
      <w:pPr>
        <w:spacing w:before="0"/>
      </w:pPr>
      <w:r w:rsidRPr="00596848">
        <w:t xml:space="preserve">Before you start this reading and thinking activity, it’s important </w:t>
      </w:r>
      <w:r w:rsidR="0083454E" w:rsidRPr="00596848">
        <w:t>to</w:t>
      </w:r>
      <w:r w:rsidRPr="00596848">
        <w:t xml:space="preserve"> understand the </w:t>
      </w:r>
      <w:r w:rsidR="00227B2B" w:rsidRPr="00596848">
        <w:t>term ‘impact’. Star</w:t>
      </w:r>
      <w:r w:rsidR="00D34601" w:rsidRPr="00596848">
        <w:t>t</w:t>
      </w:r>
      <w:r w:rsidR="00227B2B" w:rsidRPr="00596848">
        <w:t xml:space="preserve"> with this quote:</w:t>
      </w:r>
    </w:p>
    <w:p w14:paraId="4AB7EF1A" w14:textId="2FD97858" w:rsidR="00227B2B" w:rsidRPr="00596848" w:rsidRDefault="00227B2B" w:rsidP="00620847">
      <w:pPr>
        <w:pStyle w:val="Quotegreen"/>
      </w:pPr>
      <w:r w:rsidRPr="00596848">
        <w:t>An impact is an effect. It might be positive or negative. My television impacts on my life because it’s a great source of entertainment and information. But it can have a negative effect when I watch too much and don’t do other interesting or important things. I wonder what the impacts of GPS might be</w:t>
      </w:r>
      <w:r w:rsidR="00956BD8" w:rsidRPr="00596848">
        <w:t>?</w:t>
      </w:r>
    </w:p>
    <w:p w14:paraId="1C907FD9" w14:textId="77777777" w:rsidR="00880D00" w:rsidRPr="00596848" w:rsidRDefault="00880D00" w:rsidP="00893145">
      <w:pPr>
        <w:pStyle w:val="GH2"/>
        <w:spacing w:after="0"/>
      </w:pPr>
      <w:r w:rsidRPr="00596848">
        <w:t>Your task:</w:t>
      </w:r>
    </w:p>
    <w:p w14:paraId="12DCFE49" w14:textId="611473B5" w:rsidR="00B625B2" w:rsidRPr="00596848" w:rsidRDefault="009C46F5" w:rsidP="007F799D">
      <w:pPr>
        <w:pStyle w:val="ListParagraph"/>
        <w:numPr>
          <w:ilvl w:val="0"/>
          <w:numId w:val="15"/>
        </w:numPr>
        <w:spacing w:before="0"/>
      </w:pPr>
      <w:r w:rsidRPr="00596848">
        <w:t>First s</w:t>
      </w:r>
      <w:r w:rsidR="003D006A" w:rsidRPr="00596848">
        <w:t xml:space="preserve">kim </w:t>
      </w:r>
      <w:r w:rsidRPr="00596848">
        <w:t>r</w:t>
      </w:r>
      <w:r w:rsidR="00D34601" w:rsidRPr="00596848">
        <w:t>ead</w:t>
      </w:r>
      <w:r w:rsidR="003D006A" w:rsidRPr="00596848">
        <w:t xml:space="preserve"> the</w:t>
      </w:r>
      <w:r w:rsidR="00D34601" w:rsidRPr="00596848">
        <w:t xml:space="preserve"> School Journal </w:t>
      </w:r>
      <w:r w:rsidR="0083454E" w:rsidRPr="00596848">
        <w:t>article</w:t>
      </w:r>
      <w:r w:rsidR="00D34601" w:rsidRPr="00596848">
        <w:t xml:space="preserve"> </w:t>
      </w:r>
      <w:r w:rsidR="0071137D">
        <w:t>“</w:t>
      </w:r>
      <w:r w:rsidR="00D34601" w:rsidRPr="005261A3">
        <w:t>The Global</w:t>
      </w:r>
      <w:r w:rsidR="003D006A" w:rsidRPr="005261A3">
        <w:t xml:space="preserve"> Positioning System</w:t>
      </w:r>
      <w:r w:rsidR="0071137D">
        <w:t>”.</w:t>
      </w:r>
    </w:p>
    <w:p w14:paraId="716FC70C" w14:textId="62F51217" w:rsidR="00926FBF" w:rsidRPr="00596848" w:rsidRDefault="00784CD2" w:rsidP="007F799D">
      <w:pPr>
        <w:pStyle w:val="ListParagraph"/>
        <w:numPr>
          <w:ilvl w:val="0"/>
          <w:numId w:val="15"/>
        </w:numPr>
      </w:pPr>
      <w:r w:rsidRPr="00596848">
        <w:t xml:space="preserve">Think about how you might answer the </w:t>
      </w:r>
      <w:r w:rsidR="00926FBF" w:rsidRPr="00596848">
        <w:t>author’s questions</w:t>
      </w:r>
      <w:r w:rsidR="00F327A7">
        <w:t xml:space="preserve">. </w:t>
      </w:r>
      <w:r w:rsidR="009C46F5" w:rsidRPr="00596848">
        <w:t>Now r</w:t>
      </w:r>
      <w:r w:rsidR="00DA6982" w:rsidRPr="00596848">
        <w:t>ead the text</w:t>
      </w:r>
      <w:r w:rsidR="00F327A7">
        <w:t>.</w:t>
      </w:r>
    </w:p>
    <w:p w14:paraId="4A8A2DFC" w14:textId="5810679E" w:rsidR="00B625B2" w:rsidRPr="00596848" w:rsidRDefault="0083454E" w:rsidP="00620847">
      <w:pPr>
        <w:rPr>
          <w:lang w:eastAsia="en-NZ"/>
        </w:rPr>
      </w:pPr>
      <w:r w:rsidRPr="4C795818">
        <w:rPr>
          <w:b/>
          <w:bCs/>
          <w:lang w:eastAsia="en-NZ"/>
        </w:rPr>
        <w:t>Task 1</w:t>
      </w:r>
      <w:r w:rsidRPr="4C795818">
        <w:rPr>
          <w:lang w:eastAsia="en-NZ"/>
        </w:rPr>
        <w:t xml:space="preserve"> – Record </w:t>
      </w:r>
      <w:r w:rsidR="003D006A" w:rsidRPr="4C795818">
        <w:rPr>
          <w:lang w:eastAsia="en-NZ"/>
        </w:rPr>
        <w:t xml:space="preserve">your thinking and ideas as you read the text in a </w:t>
      </w:r>
      <w:r w:rsidR="005261A3">
        <w:rPr>
          <w:lang w:eastAsia="en-NZ"/>
        </w:rPr>
        <w:t>Plusses, Minuses and Implications (</w:t>
      </w:r>
      <w:r w:rsidR="003D006A" w:rsidRPr="4C795818">
        <w:rPr>
          <w:lang w:eastAsia="en-NZ"/>
        </w:rPr>
        <w:t>PMI</w:t>
      </w:r>
      <w:r w:rsidR="005261A3">
        <w:rPr>
          <w:lang w:eastAsia="en-NZ"/>
        </w:rPr>
        <w:t>)</w:t>
      </w:r>
      <w:r w:rsidR="003D006A" w:rsidRPr="4C795818">
        <w:rPr>
          <w:lang w:eastAsia="en-NZ"/>
        </w:rPr>
        <w:t xml:space="preserve"> char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3083"/>
        <w:gridCol w:w="3086"/>
        <w:gridCol w:w="3095"/>
      </w:tblGrid>
      <w:tr w:rsidR="0083454E" w:rsidRPr="00893145" w14:paraId="7B89EE24" w14:textId="77777777" w:rsidTr="00A414C1">
        <w:tc>
          <w:tcPr>
            <w:tcW w:w="3162" w:type="dxa"/>
          </w:tcPr>
          <w:p w14:paraId="46EF73E5" w14:textId="77777777" w:rsidR="00B625B2" w:rsidRPr="00893145" w:rsidRDefault="00B625B2" w:rsidP="00893145">
            <w:pPr>
              <w:spacing w:before="0"/>
              <w:rPr>
                <w:b/>
                <w:bCs/>
                <w:lang w:val="mi-NZ" w:eastAsia="en-NZ"/>
              </w:rPr>
            </w:pPr>
            <w:r w:rsidRPr="00893145">
              <w:rPr>
                <w:b/>
                <w:bCs/>
                <w:lang w:val="mi-NZ" w:eastAsia="en-NZ"/>
              </w:rPr>
              <w:t>Positive</w:t>
            </w:r>
          </w:p>
        </w:tc>
        <w:tc>
          <w:tcPr>
            <w:tcW w:w="3162" w:type="dxa"/>
          </w:tcPr>
          <w:p w14:paraId="6B3DE511" w14:textId="77777777" w:rsidR="00B625B2" w:rsidRPr="00893145" w:rsidRDefault="00B625B2" w:rsidP="00893145">
            <w:pPr>
              <w:spacing w:before="0"/>
              <w:rPr>
                <w:b/>
                <w:bCs/>
                <w:lang w:val="mi-NZ" w:eastAsia="en-NZ"/>
              </w:rPr>
            </w:pPr>
            <w:r w:rsidRPr="00893145">
              <w:rPr>
                <w:b/>
                <w:bCs/>
                <w:lang w:val="mi-NZ" w:eastAsia="en-NZ"/>
              </w:rPr>
              <w:t>Negative</w:t>
            </w:r>
          </w:p>
        </w:tc>
        <w:tc>
          <w:tcPr>
            <w:tcW w:w="3162" w:type="dxa"/>
          </w:tcPr>
          <w:p w14:paraId="4089A4F4" w14:textId="77777777" w:rsidR="00B625B2" w:rsidRPr="00893145" w:rsidRDefault="00B625B2" w:rsidP="00893145">
            <w:pPr>
              <w:spacing w:before="0"/>
              <w:rPr>
                <w:b/>
                <w:bCs/>
                <w:lang w:val="mi-NZ" w:eastAsia="en-NZ"/>
              </w:rPr>
            </w:pPr>
            <w:r w:rsidRPr="00893145">
              <w:rPr>
                <w:b/>
                <w:bCs/>
                <w:lang w:val="mi-NZ" w:eastAsia="en-NZ"/>
              </w:rPr>
              <w:t>Interesting</w:t>
            </w:r>
          </w:p>
        </w:tc>
      </w:tr>
      <w:tr w:rsidR="00A414C1" w:rsidRPr="00596848" w14:paraId="402AAD59" w14:textId="77777777" w:rsidTr="00A414C1">
        <w:tc>
          <w:tcPr>
            <w:tcW w:w="3162" w:type="dxa"/>
          </w:tcPr>
          <w:p w14:paraId="5A326CF3" w14:textId="77777777" w:rsidR="0083454E" w:rsidRPr="004C08D7" w:rsidRDefault="0083454E" w:rsidP="00620847">
            <w:pPr>
              <w:rPr>
                <w:sz w:val="16"/>
                <w:szCs w:val="16"/>
                <w:lang w:val="mi-NZ" w:eastAsia="en-NZ"/>
              </w:rPr>
            </w:pPr>
          </w:p>
        </w:tc>
        <w:tc>
          <w:tcPr>
            <w:tcW w:w="3162" w:type="dxa"/>
          </w:tcPr>
          <w:p w14:paraId="5B8A7CBE" w14:textId="77777777" w:rsidR="0083454E" w:rsidRPr="004C08D7" w:rsidRDefault="0083454E" w:rsidP="00620847">
            <w:pPr>
              <w:rPr>
                <w:sz w:val="16"/>
                <w:szCs w:val="16"/>
                <w:lang w:val="mi-NZ" w:eastAsia="en-NZ"/>
              </w:rPr>
            </w:pPr>
          </w:p>
        </w:tc>
        <w:tc>
          <w:tcPr>
            <w:tcW w:w="3162" w:type="dxa"/>
          </w:tcPr>
          <w:p w14:paraId="6AE07663" w14:textId="77777777" w:rsidR="0083454E" w:rsidRPr="004C08D7" w:rsidRDefault="0083454E" w:rsidP="00620847">
            <w:pPr>
              <w:rPr>
                <w:sz w:val="16"/>
                <w:szCs w:val="16"/>
                <w:lang w:val="mi-NZ" w:eastAsia="en-NZ"/>
              </w:rPr>
            </w:pPr>
          </w:p>
        </w:tc>
      </w:tr>
    </w:tbl>
    <w:p w14:paraId="56D85842" w14:textId="7055E05D" w:rsidR="00C00226" w:rsidRPr="00596848" w:rsidRDefault="0083454E" w:rsidP="00620847">
      <w:pPr>
        <w:rPr>
          <w:lang w:eastAsia="en-NZ"/>
        </w:rPr>
      </w:pPr>
      <w:r w:rsidRPr="00596848">
        <w:rPr>
          <w:rFonts w:eastAsiaTheme="majorEastAsia"/>
          <w:b/>
          <w:lang w:val="mi-NZ" w:eastAsia="en-NZ"/>
        </w:rPr>
        <w:t xml:space="preserve">Task 2 – List </w:t>
      </w:r>
      <w:r w:rsidR="0064174F" w:rsidRPr="00596848">
        <w:rPr>
          <w:lang w:eastAsia="en-NZ"/>
        </w:rPr>
        <w:t>topic specific vocabulary as you read. Notice that the vocabulary belongs to at least two groups</w:t>
      </w:r>
      <w:r w:rsidR="00C00226" w:rsidRPr="00596848">
        <w:rPr>
          <w:lang w:eastAsia="en-NZ"/>
        </w:rPr>
        <w:t xml:space="preserve">: </w:t>
      </w:r>
      <w:r w:rsidR="008A09C0" w:rsidRPr="00596848">
        <w:rPr>
          <w:lang w:eastAsia="en-NZ"/>
        </w:rPr>
        <w:t>mathematical terms and technological term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241"/>
        <w:gridCol w:w="2446"/>
        <w:gridCol w:w="2704"/>
        <w:gridCol w:w="1873"/>
      </w:tblGrid>
      <w:tr w:rsidR="008A09C0" w:rsidRPr="00596848" w14:paraId="52667EC7" w14:textId="77777777" w:rsidTr="00893145">
        <w:tc>
          <w:tcPr>
            <w:tcW w:w="2268" w:type="dxa"/>
          </w:tcPr>
          <w:p w14:paraId="091FE176" w14:textId="33D42FFB" w:rsidR="008A09C0" w:rsidRPr="00596848" w:rsidRDefault="008A09C0" w:rsidP="00893145">
            <w:pPr>
              <w:spacing w:before="0"/>
              <w:rPr>
                <w:lang w:eastAsia="en-NZ"/>
              </w:rPr>
            </w:pPr>
            <w:r w:rsidRPr="00596848">
              <w:rPr>
                <w:lang w:eastAsia="en-NZ"/>
              </w:rPr>
              <w:t>Technological terms</w:t>
            </w:r>
          </w:p>
        </w:tc>
        <w:tc>
          <w:tcPr>
            <w:tcW w:w="2520" w:type="dxa"/>
          </w:tcPr>
          <w:p w14:paraId="271918DD" w14:textId="58BB4385" w:rsidR="008A09C0" w:rsidRPr="00596848" w:rsidRDefault="008A09C0" w:rsidP="00893145">
            <w:pPr>
              <w:spacing w:before="0"/>
              <w:rPr>
                <w:lang w:eastAsia="en-NZ"/>
              </w:rPr>
            </w:pPr>
            <w:r w:rsidRPr="00596848">
              <w:rPr>
                <w:lang w:eastAsia="en-NZ"/>
              </w:rPr>
              <w:t>What I think this means</w:t>
            </w:r>
          </w:p>
        </w:tc>
        <w:tc>
          <w:tcPr>
            <w:tcW w:w="2790" w:type="dxa"/>
          </w:tcPr>
          <w:p w14:paraId="08DB9FD5" w14:textId="3E0ED1EE" w:rsidR="008A09C0" w:rsidRPr="00596848" w:rsidRDefault="008A09C0" w:rsidP="00893145">
            <w:pPr>
              <w:spacing w:before="0"/>
              <w:rPr>
                <w:lang w:eastAsia="en-NZ"/>
              </w:rPr>
            </w:pPr>
            <w:r w:rsidRPr="00596848">
              <w:rPr>
                <w:lang w:eastAsia="en-NZ"/>
              </w:rPr>
              <w:t xml:space="preserve">What I </w:t>
            </w:r>
            <w:r w:rsidR="006B1149" w:rsidRPr="00596848">
              <w:rPr>
                <w:lang w:eastAsia="en-NZ"/>
              </w:rPr>
              <w:t>now know it means</w:t>
            </w:r>
          </w:p>
        </w:tc>
        <w:tc>
          <w:tcPr>
            <w:tcW w:w="1908" w:type="dxa"/>
          </w:tcPr>
          <w:p w14:paraId="6C8F596C" w14:textId="283B2B8C" w:rsidR="008A09C0" w:rsidRPr="00596848" w:rsidRDefault="006B1149" w:rsidP="00893145">
            <w:pPr>
              <w:spacing w:before="0"/>
              <w:rPr>
                <w:lang w:eastAsia="en-NZ"/>
              </w:rPr>
            </w:pPr>
            <w:r w:rsidRPr="00596848">
              <w:rPr>
                <w:lang w:eastAsia="en-NZ"/>
              </w:rPr>
              <w:t>Example</w:t>
            </w:r>
          </w:p>
        </w:tc>
      </w:tr>
      <w:tr w:rsidR="008A09C0" w:rsidRPr="00596848" w14:paraId="0CCE8118" w14:textId="77777777" w:rsidTr="00893145">
        <w:tc>
          <w:tcPr>
            <w:tcW w:w="2268" w:type="dxa"/>
          </w:tcPr>
          <w:p w14:paraId="411A8829" w14:textId="77777777" w:rsidR="008A09C0" w:rsidRPr="004C08D7" w:rsidRDefault="008A09C0" w:rsidP="00620847">
            <w:pPr>
              <w:rPr>
                <w:sz w:val="16"/>
                <w:szCs w:val="16"/>
                <w:lang w:eastAsia="en-NZ"/>
              </w:rPr>
            </w:pPr>
          </w:p>
        </w:tc>
        <w:tc>
          <w:tcPr>
            <w:tcW w:w="2520" w:type="dxa"/>
          </w:tcPr>
          <w:p w14:paraId="31E66E01" w14:textId="77777777" w:rsidR="008A09C0" w:rsidRPr="004C08D7" w:rsidRDefault="008A09C0" w:rsidP="00620847">
            <w:pPr>
              <w:rPr>
                <w:sz w:val="16"/>
                <w:szCs w:val="16"/>
                <w:lang w:eastAsia="en-NZ"/>
              </w:rPr>
            </w:pPr>
          </w:p>
        </w:tc>
        <w:tc>
          <w:tcPr>
            <w:tcW w:w="2790" w:type="dxa"/>
          </w:tcPr>
          <w:p w14:paraId="7016DF6C" w14:textId="77777777" w:rsidR="008A09C0" w:rsidRPr="004C08D7" w:rsidRDefault="008A09C0" w:rsidP="00620847">
            <w:pPr>
              <w:rPr>
                <w:sz w:val="16"/>
                <w:szCs w:val="16"/>
                <w:lang w:eastAsia="en-NZ"/>
              </w:rPr>
            </w:pPr>
          </w:p>
        </w:tc>
        <w:tc>
          <w:tcPr>
            <w:tcW w:w="1908" w:type="dxa"/>
          </w:tcPr>
          <w:p w14:paraId="388621E1" w14:textId="77777777" w:rsidR="008A09C0" w:rsidRPr="004C08D7" w:rsidRDefault="008A09C0" w:rsidP="00620847">
            <w:pPr>
              <w:rPr>
                <w:sz w:val="16"/>
                <w:szCs w:val="16"/>
                <w:lang w:eastAsia="en-NZ"/>
              </w:rPr>
            </w:pPr>
          </w:p>
        </w:tc>
      </w:tr>
      <w:tr w:rsidR="008A09C0" w:rsidRPr="00596848" w14:paraId="7DFB98DC" w14:textId="77777777" w:rsidTr="00893145">
        <w:tc>
          <w:tcPr>
            <w:tcW w:w="2268" w:type="dxa"/>
          </w:tcPr>
          <w:p w14:paraId="693B2CB7" w14:textId="03D74AEA" w:rsidR="008A09C0" w:rsidRPr="00596848" w:rsidRDefault="006B1149" w:rsidP="00893145">
            <w:pPr>
              <w:spacing w:before="0"/>
              <w:rPr>
                <w:lang w:eastAsia="en-NZ"/>
              </w:rPr>
            </w:pPr>
            <w:r w:rsidRPr="00596848">
              <w:rPr>
                <w:lang w:eastAsia="en-NZ"/>
              </w:rPr>
              <w:t>Mathematical terms</w:t>
            </w:r>
          </w:p>
        </w:tc>
        <w:tc>
          <w:tcPr>
            <w:tcW w:w="2520" w:type="dxa"/>
          </w:tcPr>
          <w:p w14:paraId="1E2F4EC3" w14:textId="2367E50A" w:rsidR="008A09C0" w:rsidRPr="00596848" w:rsidRDefault="006B1149" w:rsidP="00893145">
            <w:pPr>
              <w:spacing w:before="0"/>
              <w:rPr>
                <w:lang w:eastAsia="en-NZ"/>
              </w:rPr>
            </w:pPr>
            <w:r w:rsidRPr="00596848">
              <w:rPr>
                <w:lang w:eastAsia="en-NZ"/>
              </w:rPr>
              <w:t>What I think this means</w:t>
            </w:r>
          </w:p>
        </w:tc>
        <w:tc>
          <w:tcPr>
            <w:tcW w:w="2790" w:type="dxa"/>
          </w:tcPr>
          <w:p w14:paraId="17ED3FFF" w14:textId="79BBB499" w:rsidR="008A09C0" w:rsidRPr="00596848" w:rsidRDefault="006B1149" w:rsidP="00893145">
            <w:pPr>
              <w:spacing w:before="0"/>
              <w:rPr>
                <w:lang w:eastAsia="en-NZ"/>
              </w:rPr>
            </w:pPr>
            <w:r w:rsidRPr="00596848">
              <w:rPr>
                <w:lang w:eastAsia="en-NZ"/>
              </w:rPr>
              <w:t>What I now know it means</w:t>
            </w:r>
          </w:p>
        </w:tc>
        <w:tc>
          <w:tcPr>
            <w:tcW w:w="1908" w:type="dxa"/>
          </w:tcPr>
          <w:p w14:paraId="03BCD31C" w14:textId="392473BE" w:rsidR="008A09C0" w:rsidRPr="00596848" w:rsidRDefault="006B1149" w:rsidP="00893145">
            <w:pPr>
              <w:spacing w:before="0"/>
              <w:rPr>
                <w:lang w:eastAsia="en-NZ"/>
              </w:rPr>
            </w:pPr>
            <w:r w:rsidRPr="00596848">
              <w:rPr>
                <w:lang w:eastAsia="en-NZ"/>
              </w:rPr>
              <w:t>Example</w:t>
            </w:r>
          </w:p>
        </w:tc>
      </w:tr>
      <w:tr w:rsidR="008A09C0" w:rsidRPr="00596848" w14:paraId="15C3FCA4" w14:textId="77777777" w:rsidTr="004C08D7">
        <w:trPr>
          <w:trHeight w:val="259"/>
        </w:trPr>
        <w:tc>
          <w:tcPr>
            <w:tcW w:w="2268" w:type="dxa"/>
          </w:tcPr>
          <w:p w14:paraId="382418E6" w14:textId="77777777" w:rsidR="008A09C0" w:rsidRPr="004C08D7" w:rsidRDefault="008A09C0" w:rsidP="00620847">
            <w:pPr>
              <w:rPr>
                <w:sz w:val="16"/>
                <w:szCs w:val="16"/>
                <w:lang w:eastAsia="en-NZ"/>
              </w:rPr>
            </w:pPr>
          </w:p>
        </w:tc>
        <w:tc>
          <w:tcPr>
            <w:tcW w:w="2520" w:type="dxa"/>
          </w:tcPr>
          <w:p w14:paraId="5BDBF576" w14:textId="77777777" w:rsidR="008A09C0" w:rsidRPr="004C08D7" w:rsidRDefault="008A09C0" w:rsidP="00620847">
            <w:pPr>
              <w:rPr>
                <w:sz w:val="16"/>
                <w:szCs w:val="16"/>
                <w:lang w:eastAsia="en-NZ"/>
              </w:rPr>
            </w:pPr>
          </w:p>
        </w:tc>
        <w:tc>
          <w:tcPr>
            <w:tcW w:w="2790" w:type="dxa"/>
          </w:tcPr>
          <w:p w14:paraId="20649BC4" w14:textId="77777777" w:rsidR="008A09C0" w:rsidRPr="004C08D7" w:rsidRDefault="008A09C0" w:rsidP="00620847">
            <w:pPr>
              <w:rPr>
                <w:sz w:val="16"/>
                <w:szCs w:val="16"/>
                <w:lang w:eastAsia="en-NZ"/>
              </w:rPr>
            </w:pPr>
          </w:p>
        </w:tc>
        <w:tc>
          <w:tcPr>
            <w:tcW w:w="1908" w:type="dxa"/>
          </w:tcPr>
          <w:p w14:paraId="4EB87742" w14:textId="77777777" w:rsidR="008A09C0" w:rsidRPr="004C08D7" w:rsidRDefault="008A09C0" w:rsidP="00620847">
            <w:pPr>
              <w:rPr>
                <w:sz w:val="16"/>
                <w:szCs w:val="16"/>
                <w:lang w:eastAsia="en-NZ"/>
              </w:rPr>
            </w:pPr>
          </w:p>
        </w:tc>
      </w:tr>
    </w:tbl>
    <w:p w14:paraId="63F9876E" w14:textId="2AF377B3" w:rsidR="00446F19" w:rsidRPr="00596848" w:rsidRDefault="00A414C1" w:rsidP="00893145">
      <w:pPr>
        <w:spacing w:after="0"/>
        <w:rPr>
          <w:lang w:eastAsia="en-NZ"/>
        </w:rPr>
      </w:pPr>
      <w:r w:rsidRPr="00596848">
        <w:rPr>
          <w:rFonts w:eastAsiaTheme="majorEastAsia"/>
          <w:b/>
          <w:lang w:val="mi-NZ" w:eastAsia="en-NZ"/>
        </w:rPr>
        <w:t>Task</w:t>
      </w:r>
      <w:r w:rsidRPr="00596848">
        <w:rPr>
          <w:lang w:eastAsia="en-NZ"/>
        </w:rPr>
        <w:t xml:space="preserve"> 3 – Review your </w:t>
      </w:r>
      <w:r w:rsidR="00446F19" w:rsidRPr="00596848">
        <w:rPr>
          <w:lang w:eastAsia="en-NZ"/>
        </w:rPr>
        <w:t>PMI chart</w:t>
      </w:r>
      <w:r w:rsidR="00EE42CA" w:rsidRPr="00596848">
        <w:rPr>
          <w:lang w:eastAsia="en-NZ"/>
        </w:rPr>
        <w:t>:</w:t>
      </w:r>
    </w:p>
    <w:p w14:paraId="059FE5B7" w14:textId="45B476FA" w:rsidR="00EE42CA" w:rsidRPr="00596848" w:rsidRDefault="00733BCC" w:rsidP="00893145">
      <w:pPr>
        <w:pStyle w:val="ListParagraph"/>
        <w:numPr>
          <w:ilvl w:val="0"/>
          <w:numId w:val="8"/>
        </w:numPr>
        <w:spacing w:before="0"/>
        <w:rPr>
          <w:lang w:eastAsia="en-NZ"/>
        </w:rPr>
      </w:pPr>
      <w:r w:rsidRPr="00596848">
        <w:rPr>
          <w:lang w:eastAsia="en-NZ"/>
        </w:rPr>
        <w:lastRenderedPageBreak/>
        <w:t xml:space="preserve">Try explaining </w:t>
      </w:r>
      <w:r w:rsidR="004F413A" w:rsidRPr="00596848">
        <w:rPr>
          <w:lang w:eastAsia="en-NZ"/>
        </w:rPr>
        <w:t>GPS</w:t>
      </w:r>
      <w:r w:rsidRPr="00596848">
        <w:rPr>
          <w:lang w:eastAsia="en-NZ"/>
        </w:rPr>
        <w:t xml:space="preserve"> to someone in your home. Do you still have questions?</w:t>
      </w:r>
    </w:p>
    <w:p w14:paraId="04490620" w14:textId="545B0F1D" w:rsidR="00532546" w:rsidRPr="00596848" w:rsidRDefault="008E536A" w:rsidP="00620847">
      <w:pPr>
        <w:pStyle w:val="ListParagraph"/>
        <w:numPr>
          <w:ilvl w:val="0"/>
          <w:numId w:val="8"/>
        </w:numPr>
        <w:rPr>
          <w:lang w:eastAsia="en-NZ"/>
        </w:rPr>
      </w:pPr>
      <w:r w:rsidRPr="00596848">
        <w:rPr>
          <w:lang w:eastAsia="en-NZ"/>
        </w:rPr>
        <w:t>W</w:t>
      </w:r>
      <w:r w:rsidR="003F0059" w:rsidRPr="00596848">
        <w:rPr>
          <w:lang w:eastAsia="en-NZ"/>
        </w:rPr>
        <w:t>ould you call the impact</w:t>
      </w:r>
      <w:r w:rsidRPr="00596848">
        <w:rPr>
          <w:lang w:eastAsia="en-NZ"/>
        </w:rPr>
        <w:t xml:space="preserve"> of GPS on our lives </w:t>
      </w:r>
      <w:r w:rsidR="003F0059" w:rsidRPr="00596848">
        <w:rPr>
          <w:lang w:eastAsia="en-NZ"/>
        </w:rPr>
        <w:t>positive or negative?</w:t>
      </w:r>
    </w:p>
    <w:p w14:paraId="7FE82D1C" w14:textId="445FA347" w:rsidR="003F0059" w:rsidRPr="00596848" w:rsidRDefault="00B64B71" w:rsidP="00620847">
      <w:pPr>
        <w:pStyle w:val="ListParagraph"/>
        <w:numPr>
          <w:ilvl w:val="0"/>
          <w:numId w:val="8"/>
        </w:numPr>
        <w:rPr>
          <w:lang w:eastAsia="en-NZ"/>
        </w:rPr>
      </w:pPr>
      <w:r w:rsidRPr="00596848">
        <w:rPr>
          <w:lang w:eastAsia="en-NZ"/>
        </w:rPr>
        <w:t>Are there things you would like to know more about?</w:t>
      </w:r>
    </w:p>
    <w:p w14:paraId="58301D88" w14:textId="761A020F" w:rsidR="00803597" w:rsidRPr="00596848" w:rsidRDefault="00803597" w:rsidP="00893145">
      <w:pPr>
        <w:pStyle w:val="GH1"/>
      </w:pPr>
      <w:r w:rsidRPr="00596848">
        <w:br w:type="column"/>
      </w:r>
      <w:r w:rsidRPr="00596848">
        <w:lastRenderedPageBreak/>
        <w:t xml:space="preserve">Day </w:t>
      </w:r>
      <w:r w:rsidR="0039439E" w:rsidRPr="00596848">
        <w:t>2</w:t>
      </w:r>
      <w:r w:rsidRPr="00596848">
        <w:t xml:space="preserve"> </w:t>
      </w:r>
      <w:r w:rsidR="00616646" w:rsidRPr="00596848">
        <w:t>a</w:t>
      </w:r>
      <w:r w:rsidRPr="00596848">
        <w:t xml:space="preserve">ctivity </w:t>
      </w:r>
      <w:r w:rsidR="00105DFD" w:rsidRPr="00596848">
        <w:t>2</w:t>
      </w:r>
      <w:r w:rsidRPr="00596848">
        <w:t>:</w:t>
      </w:r>
      <w:r w:rsidR="00754B85" w:rsidRPr="00596848">
        <w:t xml:space="preserve"> </w:t>
      </w:r>
      <w:r w:rsidR="00B6786C" w:rsidRPr="00596848">
        <w:t>Scientists are everyday people</w:t>
      </w:r>
    </w:p>
    <w:p w14:paraId="48E9CE23" w14:textId="77777777" w:rsidR="00803597" w:rsidRPr="00F9603A" w:rsidRDefault="00803597" w:rsidP="00893145">
      <w:pPr>
        <w:spacing w:line="240" w:lineRule="auto"/>
        <w:rPr>
          <w:b/>
        </w:rPr>
      </w:pPr>
      <w:r w:rsidRPr="00F9603A">
        <w:rPr>
          <w:b/>
        </w:rPr>
        <w:t>Notes for teachers and whānau</w:t>
      </w:r>
    </w:p>
    <w:p w14:paraId="085928AF" w14:textId="114A6FCB" w:rsidR="00064803" w:rsidRPr="00893145" w:rsidRDefault="00535644" w:rsidP="00893145">
      <w:pPr>
        <w:spacing w:after="0" w:line="240" w:lineRule="auto"/>
        <w:rPr>
          <w:i/>
          <w:iCs/>
        </w:rPr>
      </w:pPr>
      <w:r w:rsidRPr="00893145">
        <w:rPr>
          <w:i/>
          <w:iCs/>
        </w:rPr>
        <w:t xml:space="preserve">Learners are invited to </w:t>
      </w:r>
      <w:r w:rsidR="00581FE3" w:rsidRPr="00893145">
        <w:rPr>
          <w:i/>
          <w:iCs/>
        </w:rPr>
        <w:t xml:space="preserve">consider careers in science by </w:t>
      </w:r>
      <w:r w:rsidR="00040342" w:rsidRPr="00893145">
        <w:rPr>
          <w:i/>
          <w:iCs/>
        </w:rPr>
        <w:t>understanding</w:t>
      </w:r>
      <w:r w:rsidR="00581FE3" w:rsidRPr="00893145">
        <w:rPr>
          <w:i/>
          <w:iCs/>
        </w:rPr>
        <w:t xml:space="preserve"> that </w:t>
      </w:r>
      <w:r w:rsidR="00040342" w:rsidRPr="00893145">
        <w:rPr>
          <w:i/>
          <w:iCs/>
        </w:rPr>
        <w:t>scientists</w:t>
      </w:r>
      <w:r w:rsidR="00581FE3" w:rsidRPr="00893145">
        <w:rPr>
          <w:i/>
          <w:iCs/>
        </w:rPr>
        <w:t xml:space="preserve"> are everyday people</w:t>
      </w:r>
      <w:r w:rsidR="0070083D" w:rsidRPr="00893145">
        <w:rPr>
          <w:i/>
          <w:iCs/>
        </w:rPr>
        <w:t>. Using the case study of a young New Zealander who campaigned</w:t>
      </w:r>
      <w:r w:rsidR="00FF5A6C" w:rsidRPr="00893145">
        <w:rPr>
          <w:i/>
          <w:iCs/>
        </w:rPr>
        <w:t xml:space="preserve"> for improvement to our marine environments, learners may find</w:t>
      </w:r>
      <w:r w:rsidR="00973FFF" w:rsidRPr="00893145">
        <w:rPr>
          <w:i/>
          <w:iCs/>
        </w:rPr>
        <w:t xml:space="preserve"> </w:t>
      </w:r>
      <w:r w:rsidR="00FF5A6C" w:rsidRPr="00893145">
        <w:rPr>
          <w:i/>
          <w:iCs/>
        </w:rPr>
        <w:t>the inspiration needed to take up the call for action with</w:t>
      </w:r>
      <w:r w:rsidR="00EB14A6" w:rsidRPr="00893145">
        <w:rPr>
          <w:i/>
          <w:iCs/>
        </w:rPr>
        <w:t xml:space="preserve"> SDG 14 Life Under Water or one of the other SDGs.</w:t>
      </w:r>
    </w:p>
    <w:p w14:paraId="2D91BEE8" w14:textId="77777777" w:rsidR="00803597" w:rsidRPr="00596848" w:rsidRDefault="003E2A6A" w:rsidP="00893145">
      <w:pPr>
        <w:spacing w:before="0" w:line="240" w:lineRule="auto"/>
      </w:pPr>
      <w:r>
        <w:pict w14:anchorId="5C68FBC2">
          <v:rect id="_x0000_i1030" style="width:0;height:1.5pt" o:hralign="center" o:hrstd="t" o:hr="t" fillcolor="#a0a0a0" stroked="f"/>
        </w:pict>
      </w:r>
    </w:p>
    <w:p w14:paraId="4B55A398" w14:textId="0C3B0723" w:rsidR="00803597" w:rsidRPr="00596848" w:rsidRDefault="00803597" w:rsidP="00893145">
      <w:pPr>
        <w:pStyle w:val="LIG"/>
        <w:rPr>
          <w:bCs/>
        </w:rPr>
      </w:pPr>
      <w:r w:rsidRPr="00596848">
        <w:t xml:space="preserve">I am learning </w:t>
      </w:r>
      <w:r w:rsidR="009C182A" w:rsidRPr="00596848">
        <w:t>about</w:t>
      </w:r>
      <w:r w:rsidR="00C17386" w:rsidRPr="00596848">
        <w:t xml:space="preserve"> the skills and attitudes required to become a scientist</w:t>
      </w:r>
      <w:r w:rsidR="0013625B" w:rsidRPr="00596848">
        <w:t>.</w:t>
      </w:r>
    </w:p>
    <w:p w14:paraId="2F71EBD7" w14:textId="77777777" w:rsidR="00803597" w:rsidRPr="00596848" w:rsidRDefault="00803597" w:rsidP="00893145">
      <w:pPr>
        <w:spacing w:line="240" w:lineRule="auto"/>
        <w:rPr>
          <w:lang w:val="mi-NZ"/>
        </w:rPr>
      </w:pPr>
      <w:r w:rsidRPr="00596848">
        <w:rPr>
          <w:lang w:val="mi-NZ"/>
        </w:rPr>
        <w:t>What do I need?</w:t>
      </w:r>
    </w:p>
    <w:p w14:paraId="598876C9" w14:textId="1336F557" w:rsidR="00803597" w:rsidRPr="00596848" w:rsidRDefault="00323C7A" w:rsidP="00893145">
      <w:pPr>
        <w:pStyle w:val="ListParagraph"/>
        <w:numPr>
          <w:ilvl w:val="0"/>
          <w:numId w:val="4"/>
        </w:numPr>
        <w:spacing w:line="240" w:lineRule="auto"/>
        <w:rPr>
          <w:rStyle w:val="normaltextrun"/>
          <w:lang w:val="mi-NZ"/>
        </w:rPr>
      </w:pPr>
      <w:r w:rsidRPr="00596848">
        <w:rPr>
          <w:lang w:val="mi-NZ"/>
        </w:rPr>
        <w:t xml:space="preserve">30 </w:t>
      </w:r>
      <w:r w:rsidR="00803597" w:rsidRPr="00596848">
        <w:rPr>
          <w:lang w:val="mi-NZ"/>
        </w:rPr>
        <w:t>minutes</w:t>
      </w:r>
    </w:p>
    <w:p w14:paraId="1F4C1707" w14:textId="2BDE481D" w:rsidR="00142D19" w:rsidRPr="00596848" w:rsidRDefault="00142D19" w:rsidP="00893145">
      <w:pPr>
        <w:pStyle w:val="ListParagraph"/>
        <w:numPr>
          <w:ilvl w:val="0"/>
          <w:numId w:val="4"/>
        </w:numPr>
        <w:spacing w:line="240" w:lineRule="auto"/>
        <w:rPr>
          <w:lang w:val="mi-NZ"/>
        </w:rPr>
      </w:pPr>
      <w:r w:rsidRPr="00596848">
        <w:rPr>
          <w:i/>
          <w:iCs/>
          <w:lang w:val="mi-NZ"/>
        </w:rPr>
        <w:t>Young ocean explorers</w:t>
      </w:r>
      <w:r w:rsidR="00F13153" w:rsidRPr="00596848">
        <w:rPr>
          <w:lang w:val="mi-NZ"/>
        </w:rPr>
        <w:t xml:space="preserve"> </w:t>
      </w:r>
      <w:hyperlink r:id="rId58" w:history="1">
        <w:r w:rsidR="00F13153" w:rsidRPr="00596848">
          <w:rPr>
            <w:rStyle w:val="Hyperlink"/>
            <w:lang w:val="mi-NZ"/>
          </w:rPr>
          <w:t>https://www.sciencelearn.org.nz/resources/1531-young-ocean-explorers-introduction</w:t>
        </w:r>
      </w:hyperlink>
      <w:r w:rsidR="00F13153" w:rsidRPr="00596848">
        <w:rPr>
          <w:lang w:val="mi-NZ"/>
        </w:rPr>
        <w:t xml:space="preserve"> </w:t>
      </w:r>
    </w:p>
    <w:p w14:paraId="678D48A0" w14:textId="45F33BDB" w:rsidR="00CA1F56" w:rsidRPr="00596848" w:rsidRDefault="00063DF5" w:rsidP="00893145">
      <w:pPr>
        <w:pStyle w:val="ListParagraph"/>
        <w:numPr>
          <w:ilvl w:val="0"/>
          <w:numId w:val="4"/>
        </w:numPr>
        <w:spacing w:line="240" w:lineRule="auto"/>
        <w:rPr>
          <w:lang w:val="mi-NZ"/>
        </w:rPr>
      </w:pPr>
      <w:r w:rsidRPr="00596848">
        <w:rPr>
          <w:i/>
          <w:iCs/>
        </w:rPr>
        <w:t xml:space="preserve">Working as an ecologist </w:t>
      </w:r>
      <w:hyperlink r:id="rId59" w:history="1">
        <w:r w:rsidRPr="00596848">
          <w:rPr>
            <w:rStyle w:val="Hyperlink"/>
            <w:lang w:val="mi-NZ"/>
          </w:rPr>
          <w:t>https://www.sciencelearn.org.nz/resources/1529-scientists-are-real-people</w:t>
        </w:r>
      </w:hyperlink>
    </w:p>
    <w:p w14:paraId="01DE6A7D" w14:textId="289C3741" w:rsidR="00F627A0" w:rsidRPr="00596848" w:rsidRDefault="00FF3A8C" w:rsidP="00893145">
      <w:pPr>
        <w:pStyle w:val="ListParagraph"/>
        <w:numPr>
          <w:ilvl w:val="0"/>
          <w:numId w:val="4"/>
        </w:numPr>
        <w:spacing w:line="240" w:lineRule="auto"/>
      </w:pPr>
      <w:r w:rsidRPr="00596848">
        <w:rPr>
          <w:i/>
          <w:iCs/>
        </w:rPr>
        <w:t xml:space="preserve">Becoming a marine scientist </w:t>
      </w:r>
      <w:hyperlink r:id="rId60" w:history="1">
        <w:r w:rsidRPr="00596848">
          <w:rPr>
            <w:rStyle w:val="Hyperlink"/>
          </w:rPr>
          <w:t>https://www.sciencelearn.org.nz/videos/35-becoming-a-marine-scientist</w:t>
        </w:r>
      </w:hyperlink>
    </w:p>
    <w:p w14:paraId="40855CB0" w14:textId="427B61AE" w:rsidR="003608E9" w:rsidRPr="00596848" w:rsidRDefault="000F1DA3" w:rsidP="00893145">
      <w:pPr>
        <w:pStyle w:val="ListParagraph"/>
        <w:numPr>
          <w:ilvl w:val="0"/>
          <w:numId w:val="4"/>
        </w:numPr>
        <w:spacing w:line="240" w:lineRule="auto"/>
        <w:rPr>
          <w:lang w:val="mi-NZ"/>
        </w:rPr>
      </w:pPr>
      <w:r w:rsidRPr="00596848">
        <w:t>Optional: see if your school has a copy of the b</w:t>
      </w:r>
      <w:r w:rsidR="003608E9" w:rsidRPr="00596848">
        <w:t xml:space="preserve">ook: </w:t>
      </w:r>
      <w:r w:rsidR="00852287" w:rsidRPr="00596848">
        <w:rPr>
          <w:i/>
          <w:iCs/>
        </w:rPr>
        <w:t>Love our Ocean</w:t>
      </w:r>
    </w:p>
    <w:p w14:paraId="1EEB168D" w14:textId="737AF36B" w:rsidR="00880D00" w:rsidRPr="00596848" w:rsidRDefault="005261A3" w:rsidP="00893145">
      <w:pPr>
        <w:pStyle w:val="GH2"/>
        <w:spacing w:line="240" w:lineRule="auto"/>
      </w:pPr>
      <w:r>
        <w:t>Instructions</w:t>
      </w:r>
    </w:p>
    <w:p w14:paraId="422BC85F" w14:textId="3096CDD6" w:rsidR="00B573C1" w:rsidRPr="00596848" w:rsidRDefault="00960323" w:rsidP="00620847">
      <w:r w:rsidRPr="00596848">
        <w:t xml:space="preserve">Today we </w:t>
      </w:r>
      <w:r w:rsidR="00F77226" w:rsidRPr="00596848">
        <w:t>focus</w:t>
      </w:r>
      <w:r w:rsidR="00852287" w:rsidRPr="00596848">
        <w:t xml:space="preserve"> on </w:t>
      </w:r>
      <w:r w:rsidR="00852287" w:rsidRPr="00596848">
        <w:rPr>
          <w:i/>
          <w:iCs/>
        </w:rPr>
        <w:t>Sustainable Development Goal</w:t>
      </w:r>
      <w:r w:rsidR="006B4F42" w:rsidRPr="00596848">
        <w:rPr>
          <w:i/>
          <w:iCs/>
        </w:rPr>
        <w:t xml:space="preserve"> </w:t>
      </w:r>
      <w:r w:rsidR="002F0D44" w:rsidRPr="00596848">
        <w:rPr>
          <w:i/>
          <w:iCs/>
        </w:rPr>
        <w:t>14 Life Below Water</w:t>
      </w:r>
      <w:r w:rsidR="00675E16" w:rsidRPr="00596848">
        <w:t xml:space="preserve">. </w:t>
      </w:r>
      <w:r w:rsidR="00F77226" w:rsidRPr="00596848">
        <w:t xml:space="preserve">Kiwi </w:t>
      </w:r>
      <w:r w:rsidR="00345630" w:rsidRPr="00596848">
        <w:t>Riley</w:t>
      </w:r>
      <w:r w:rsidR="00775089" w:rsidRPr="00596848">
        <w:t xml:space="preserve"> Hathaway</w:t>
      </w:r>
      <w:r w:rsidR="00345630" w:rsidRPr="00596848">
        <w:t xml:space="preserve"> became an ‘everyday scientist’ by observing the ocea</w:t>
      </w:r>
      <w:r w:rsidR="007B7ECC" w:rsidRPr="00596848">
        <w:t>n</w:t>
      </w:r>
      <w:r w:rsidR="00345630" w:rsidRPr="00596848">
        <w:t xml:space="preserve"> environments she loved and asking questions about the health and sustainability of </w:t>
      </w:r>
      <w:r w:rsidR="007B7ECC" w:rsidRPr="00596848">
        <w:t>life under the water.</w:t>
      </w:r>
      <w:r w:rsidR="00775089" w:rsidRPr="00596848">
        <w:t xml:space="preserve"> In this activity we are going to c</w:t>
      </w:r>
      <w:r w:rsidR="00B573C1" w:rsidRPr="00596848">
        <w:t>onsider the attributes and skills</w:t>
      </w:r>
      <w:r w:rsidR="00B47C3E" w:rsidRPr="00596848">
        <w:t xml:space="preserve"> a young scientist needs and how everyday people can become scientists.</w:t>
      </w:r>
    </w:p>
    <w:p w14:paraId="330CDACC" w14:textId="39978C65" w:rsidR="00F77226" w:rsidRPr="00596848" w:rsidRDefault="00F77226" w:rsidP="00620847">
      <w:pPr>
        <w:pStyle w:val="Quotegreen"/>
      </w:pPr>
      <w:r w:rsidRPr="00596848">
        <w:t>“You don’t really look like a marine scientist. You kinda look like a surfer.” Riley Hathaway when meeting marine ecologist Dr Tim Haggitt.</w:t>
      </w:r>
    </w:p>
    <w:p w14:paraId="472D408F" w14:textId="6FE3F93D" w:rsidR="009835A8" w:rsidRPr="00596848" w:rsidRDefault="00880D00" w:rsidP="00620847">
      <w:pPr>
        <w:pStyle w:val="GH2"/>
      </w:pPr>
      <w:r w:rsidRPr="00596848">
        <w:t>Your task:</w:t>
      </w:r>
    </w:p>
    <w:p w14:paraId="687D2A1E" w14:textId="21A3C6B0" w:rsidR="00B74814" w:rsidRPr="00596848" w:rsidRDefault="00907A9A" w:rsidP="00620847">
      <w:pPr>
        <w:rPr>
          <w:lang w:val="mi-NZ" w:eastAsia="en-NZ"/>
        </w:rPr>
      </w:pPr>
      <w:r w:rsidRPr="00370786">
        <w:rPr>
          <w:b/>
          <w:bCs/>
          <w:lang w:val="mi-NZ" w:eastAsia="en-NZ"/>
        </w:rPr>
        <w:t xml:space="preserve">Task 1 – </w:t>
      </w:r>
      <w:r w:rsidR="00F13153" w:rsidRPr="00370786">
        <w:rPr>
          <w:b/>
          <w:bCs/>
          <w:lang w:val="mi-NZ" w:eastAsia="en-NZ"/>
        </w:rPr>
        <w:t>Read</w:t>
      </w:r>
      <w:r w:rsidR="00F13153" w:rsidRPr="00596848">
        <w:rPr>
          <w:lang w:val="mi-NZ" w:eastAsia="en-NZ"/>
        </w:rPr>
        <w:t xml:space="preserve"> the text or watch the videos</w:t>
      </w:r>
    </w:p>
    <w:p w14:paraId="46FDB7A0" w14:textId="3193CEA8" w:rsidR="001815C7" w:rsidRPr="00596848" w:rsidRDefault="00780B77" w:rsidP="00620847">
      <w:pPr>
        <w:rPr>
          <w:lang w:val="mi-NZ" w:eastAsia="en-NZ"/>
        </w:rPr>
      </w:pPr>
      <w:r w:rsidRPr="00596848">
        <w:rPr>
          <w:lang w:val="mi-NZ" w:eastAsia="en-NZ"/>
        </w:rPr>
        <w:t xml:space="preserve">First we are introduced to teenager Riley Hathaway who is making a difference through educating people about sustainability and our ocean life. </w:t>
      </w:r>
    </w:p>
    <w:p w14:paraId="63E433C5" w14:textId="44A2F88A" w:rsidR="00780B77" w:rsidRPr="00596848" w:rsidRDefault="003E2A6A" w:rsidP="00620847">
      <w:pPr>
        <w:rPr>
          <w:rFonts w:eastAsiaTheme="majorEastAsia"/>
          <w:lang w:val="mi-NZ" w:eastAsia="en-NZ"/>
        </w:rPr>
      </w:pPr>
      <w:hyperlink r:id="rId61" w:history="1">
        <w:r w:rsidR="00780B77" w:rsidRPr="00596848">
          <w:rPr>
            <w:rStyle w:val="Hyperlink"/>
            <w:lang w:val="mi-NZ"/>
          </w:rPr>
          <w:t>https://www.sciencelearn.org.nz/resources/1531-young-ocean-explorers-introduction</w:t>
        </w:r>
      </w:hyperlink>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264"/>
      </w:tblGrid>
      <w:tr w:rsidR="00065B1F" w:rsidRPr="00596848" w14:paraId="2D811DAC" w14:textId="77777777" w:rsidTr="00893145">
        <w:trPr>
          <w:trHeight w:val="3055"/>
        </w:trPr>
        <w:tc>
          <w:tcPr>
            <w:tcW w:w="9486" w:type="dxa"/>
          </w:tcPr>
          <w:p w14:paraId="4C556C97" w14:textId="7417BCA8" w:rsidR="00065B1F" w:rsidRPr="00596848" w:rsidRDefault="0007056F" w:rsidP="00620847">
            <w:pPr>
              <w:rPr>
                <w:lang w:val="mi-NZ" w:eastAsia="en-NZ"/>
              </w:rPr>
            </w:pPr>
            <w:r w:rsidRPr="00596848">
              <w:rPr>
                <w:b/>
                <w:bCs/>
                <w:lang w:val="mi-NZ" w:eastAsia="en-NZ"/>
              </w:rPr>
              <w:t>Young Ocean Explorers</w:t>
            </w:r>
            <w:r w:rsidR="00065B1F" w:rsidRPr="00596848">
              <w:rPr>
                <w:lang w:val="mi-NZ" w:eastAsia="en-NZ"/>
              </w:rPr>
              <w:t xml:space="preserve"> (text adapted from Science Learning Hub)</w:t>
            </w:r>
          </w:p>
          <w:p w14:paraId="045F3337" w14:textId="64CA36BD" w:rsidR="00065B1F" w:rsidRPr="00596848" w:rsidRDefault="002451EB" w:rsidP="00620847">
            <w:pPr>
              <w:rPr>
                <w:lang w:val="mi-NZ" w:eastAsia="en-NZ"/>
              </w:rPr>
            </w:pPr>
            <w:r w:rsidRPr="00596848">
              <w:rPr>
                <w:lang w:val="mi-NZ" w:eastAsia="en-NZ"/>
              </w:rPr>
              <w:t xml:space="preserve">Riley </w:t>
            </w:r>
            <w:r w:rsidR="0007056F" w:rsidRPr="00596848">
              <w:rPr>
                <w:lang w:val="mi-NZ" w:eastAsia="en-NZ"/>
              </w:rPr>
              <w:t>Hath</w:t>
            </w:r>
            <w:r w:rsidR="00FA7B0A" w:rsidRPr="00596848">
              <w:rPr>
                <w:lang w:val="mi-NZ" w:eastAsia="en-NZ"/>
              </w:rPr>
              <w:t xml:space="preserve">away is serious about looking after the ocean. </w:t>
            </w:r>
            <w:r w:rsidR="001815C7" w:rsidRPr="00596848">
              <w:rPr>
                <w:lang w:val="mi-NZ" w:eastAsia="en-NZ"/>
              </w:rPr>
              <w:t xml:space="preserve">With a dad who loves the water, she was exposed to marine life from an early age. </w:t>
            </w:r>
            <w:r w:rsidR="00FA7B0A" w:rsidRPr="00596848">
              <w:rPr>
                <w:lang w:val="mi-NZ" w:eastAsia="en-NZ"/>
              </w:rPr>
              <w:t>When she was at school</w:t>
            </w:r>
            <w:r w:rsidR="004128A1">
              <w:rPr>
                <w:lang w:val="mi-NZ" w:eastAsia="en-NZ"/>
              </w:rPr>
              <w:t>,</w:t>
            </w:r>
            <w:r w:rsidR="00FA7B0A" w:rsidRPr="00596848">
              <w:rPr>
                <w:lang w:val="mi-NZ" w:eastAsia="en-NZ"/>
              </w:rPr>
              <w:t xml:space="preserve"> she </w:t>
            </w:r>
            <w:r w:rsidRPr="00596848">
              <w:rPr>
                <w:lang w:val="mi-NZ" w:eastAsia="en-NZ"/>
              </w:rPr>
              <w:t xml:space="preserve">made a video about sea turtles </w:t>
            </w:r>
            <w:r w:rsidR="008869CC" w:rsidRPr="00596848">
              <w:rPr>
                <w:lang w:val="mi-NZ" w:eastAsia="en-NZ"/>
              </w:rPr>
              <w:t>accidentally eating floating plastic</w:t>
            </w:r>
            <w:r w:rsidRPr="00596848">
              <w:rPr>
                <w:lang w:val="mi-NZ" w:eastAsia="en-NZ"/>
              </w:rPr>
              <w:t xml:space="preserve">. </w:t>
            </w:r>
            <w:r w:rsidR="0073628B" w:rsidRPr="00596848">
              <w:rPr>
                <w:lang w:val="mi-NZ" w:eastAsia="en-NZ"/>
              </w:rPr>
              <w:t>The video was such a hit with her fellow students, it</w:t>
            </w:r>
            <w:r w:rsidRPr="00596848">
              <w:rPr>
                <w:lang w:val="mi-NZ" w:eastAsia="en-NZ"/>
              </w:rPr>
              <w:t xml:space="preserve"> inspired her to make </w:t>
            </w:r>
            <w:r w:rsidR="006377C9" w:rsidRPr="00596848">
              <w:rPr>
                <w:lang w:val="mi-NZ" w:eastAsia="en-NZ"/>
              </w:rPr>
              <w:t xml:space="preserve">a 10 episode video series with her dad, Steve, called </w:t>
            </w:r>
            <w:r w:rsidR="006377C9" w:rsidRPr="00596848">
              <w:rPr>
                <w:i/>
                <w:iCs/>
                <w:lang w:val="mi-NZ" w:eastAsia="en-NZ"/>
              </w:rPr>
              <w:t>Young Ocean Explorers</w:t>
            </w:r>
            <w:r w:rsidR="006377C9" w:rsidRPr="00596848">
              <w:rPr>
                <w:lang w:val="mi-NZ" w:eastAsia="en-NZ"/>
              </w:rPr>
              <w:t xml:space="preserve">. They have also made an interactive website for students and teachers to use. </w:t>
            </w:r>
          </w:p>
          <w:p w14:paraId="1D71B032" w14:textId="07EA0AEE" w:rsidR="006377C9" w:rsidRPr="00596848" w:rsidRDefault="006377C9" w:rsidP="00620847">
            <w:pPr>
              <w:rPr>
                <w:lang w:val="mi-NZ" w:eastAsia="en-NZ"/>
              </w:rPr>
            </w:pPr>
            <w:r w:rsidRPr="00596848">
              <w:rPr>
                <w:lang w:val="mi-NZ" w:eastAsia="en-NZ"/>
              </w:rPr>
              <w:t xml:space="preserve">Riley and Steve have also written a book </w:t>
            </w:r>
            <w:r w:rsidRPr="00596848">
              <w:rPr>
                <w:i/>
                <w:iCs/>
                <w:lang w:val="mi-NZ" w:eastAsia="en-NZ"/>
              </w:rPr>
              <w:t>Love our Ocean</w:t>
            </w:r>
            <w:r w:rsidR="0007056F" w:rsidRPr="00596848">
              <w:rPr>
                <w:lang w:val="mi-NZ" w:eastAsia="en-NZ"/>
              </w:rPr>
              <w:t xml:space="preserve"> which was sent to every school in New Zealand. </w:t>
            </w:r>
          </w:p>
        </w:tc>
      </w:tr>
    </w:tbl>
    <w:p w14:paraId="3781428D" w14:textId="7AB8BA64" w:rsidR="00807703" w:rsidRPr="00596848" w:rsidRDefault="00807703" w:rsidP="00620847">
      <w:pPr>
        <w:rPr>
          <w:lang w:val="mi-NZ" w:eastAsia="en-NZ"/>
        </w:rPr>
      </w:pPr>
    </w:p>
    <w:p w14:paraId="35FACE30" w14:textId="7BE0572C" w:rsidR="006858C0" w:rsidRPr="00596848" w:rsidRDefault="00907A9A" w:rsidP="00332929">
      <w:pPr>
        <w:spacing w:after="0"/>
        <w:rPr>
          <w:lang w:val="mi-NZ"/>
        </w:rPr>
      </w:pPr>
      <w:r w:rsidRPr="00596848">
        <w:rPr>
          <w:lang w:val="mi-NZ" w:eastAsia="en-NZ"/>
        </w:rPr>
        <w:lastRenderedPageBreak/>
        <w:t>V</w:t>
      </w:r>
      <w:r w:rsidR="006858C0" w:rsidRPr="00596848">
        <w:rPr>
          <w:lang w:val="mi-NZ" w:eastAsia="en-NZ"/>
        </w:rPr>
        <w:t>iew the video or read the transcript</w:t>
      </w:r>
      <w:r w:rsidR="006858C0" w:rsidRPr="00596848">
        <w:rPr>
          <w:lang w:val="mi-NZ"/>
        </w:rPr>
        <w:t xml:space="preserve"> of </w:t>
      </w:r>
      <w:r w:rsidR="006858C0" w:rsidRPr="00596848">
        <w:rPr>
          <w:i/>
          <w:iCs/>
          <w:lang w:val="mi-NZ"/>
        </w:rPr>
        <w:t>Working as an ecologist</w:t>
      </w:r>
      <w:r w:rsidR="006858C0" w:rsidRPr="00596848">
        <w:rPr>
          <w:lang w:val="mi-NZ"/>
        </w:rPr>
        <w:t xml:space="preserve"> </w:t>
      </w:r>
    </w:p>
    <w:p w14:paraId="3C49E7A1" w14:textId="7A47EEFD" w:rsidR="00780B77" w:rsidRPr="00596848" w:rsidRDefault="003E2A6A" w:rsidP="00332929">
      <w:pPr>
        <w:spacing w:before="0"/>
        <w:rPr>
          <w:rStyle w:val="Hyperlink"/>
        </w:rPr>
      </w:pPr>
      <w:hyperlink r:id="rId62" w:history="1">
        <w:r w:rsidR="00780B77" w:rsidRPr="00596848">
          <w:rPr>
            <w:rStyle w:val="Hyperlink"/>
            <w:lang w:val="mi-NZ"/>
          </w:rPr>
          <w:t>https://www.sciencelearn.org.nz/resources/1529-scientists-are-real-people</w:t>
        </w:r>
      </w:hyperlink>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264"/>
      </w:tblGrid>
      <w:tr w:rsidR="00063DF5" w:rsidRPr="00596848" w14:paraId="1A62285F" w14:textId="77777777" w:rsidTr="00B55462">
        <w:tc>
          <w:tcPr>
            <w:tcW w:w="9486" w:type="dxa"/>
          </w:tcPr>
          <w:p w14:paraId="248C5034" w14:textId="5E143C31" w:rsidR="00063DF5" w:rsidRPr="00596848" w:rsidRDefault="00063DF5" w:rsidP="00620847">
            <w:pPr>
              <w:rPr>
                <w:lang w:val="mi-NZ"/>
              </w:rPr>
            </w:pPr>
            <w:r w:rsidRPr="00596848">
              <w:rPr>
                <w:lang w:val="mi-NZ"/>
              </w:rPr>
              <w:t>Transcript</w:t>
            </w:r>
            <w:r w:rsidR="00B55462" w:rsidRPr="00596848">
              <w:rPr>
                <w:lang w:val="mi-NZ"/>
              </w:rPr>
              <w:t xml:space="preserve"> – Working as an ecologist </w:t>
            </w:r>
          </w:p>
          <w:p w14:paraId="44A451D4" w14:textId="0CF466AE" w:rsidR="00063DF5" w:rsidRPr="00596848" w:rsidRDefault="0030711E" w:rsidP="00620847">
            <w:pPr>
              <w:rPr>
                <w:lang w:val="mi-NZ"/>
              </w:rPr>
            </w:pPr>
            <w:r w:rsidRPr="00596848">
              <w:rPr>
                <w:lang w:val="mi-NZ"/>
              </w:rPr>
              <w:t xml:space="preserve">Ecology is the study of plants and animals and their interaction with the environment. As ecologists we are interested in how </w:t>
            </w:r>
            <w:r w:rsidR="00793819" w:rsidRPr="00596848">
              <w:rPr>
                <w:lang w:val="mi-NZ"/>
              </w:rPr>
              <w:t>animals or plants respond to changes in the envir</w:t>
            </w:r>
            <w:r w:rsidR="009A4708" w:rsidRPr="00596848">
              <w:rPr>
                <w:lang w:val="mi-NZ"/>
              </w:rPr>
              <w:t>o</w:t>
            </w:r>
            <w:r w:rsidR="00793819" w:rsidRPr="00596848">
              <w:rPr>
                <w:lang w:val="mi-NZ"/>
              </w:rPr>
              <w:t xml:space="preserve">nment and also how the </w:t>
            </w:r>
            <w:r w:rsidR="009A4708" w:rsidRPr="00596848">
              <w:rPr>
                <w:lang w:val="mi-NZ"/>
              </w:rPr>
              <w:t xml:space="preserve">environment </w:t>
            </w:r>
            <w:r w:rsidR="00793819" w:rsidRPr="00596848">
              <w:rPr>
                <w:lang w:val="mi-NZ"/>
              </w:rPr>
              <w:t>influences the plants and animals</w:t>
            </w:r>
            <w:r w:rsidR="00B479CA" w:rsidRPr="00596848">
              <w:rPr>
                <w:lang w:val="mi-NZ"/>
              </w:rPr>
              <w:t xml:space="preserve">. </w:t>
            </w:r>
          </w:p>
          <w:p w14:paraId="5FB0BD7C" w14:textId="2A1C8BD2" w:rsidR="00B479CA" w:rsidRPr="00596848" w:rsidRDefault="00B479CA" w:rsidP="00620847">
            <w:pPr>
              <w:rPr>
                <w:lang w:val="mi-NZ"/>
              </w:rPr>
            </w:pPr>
            <w:r w:rsidRPr="00596848">
              <w:rPr>
                <w:lang w:val="mi-NZ"/>
              </w:rPr>
              <w:t xml:space="preserve">I used to go fishing with my dad, loved being out at sea. So I guess from a very young age I knew that I wanted to do something in marine environments. It’s the creativity side of it – you get to think up </w:t>
            </w:r>
            <w:r w:rsidR="00545FA0" w:rsidRPr="00596848">
              <w:rPr>
                <w:lang w:val="mi-NZ"/>
              </w:rPr>
              <w:t xml:space="preserve">research ideas and then it is the challenge of </w:t>
            </w:r>
            <w:r w:rsidR="009A4708" w:rsidRPr="00596848">
              <w:rPr>
                <w:lang w:val="mi-NZ"/>
              </w:rPr>
              <w:t>developing</w:t>
            </w:r>
            <w:r w:rsidR="00545FA0" w:rsidRPr="00596848">
              <w:rPr>
                <w:lang w:val="mi-NZ"/>
              </w:rPr>
              <w:t xml:space="preserve"> a study that is the best way to answer those questions. There are several different components to the work. </w:t>
            </w:r>
            <w:r w:rsidR="009A4708" w:rsidRPr="00596848">
              <w:rPr>
                <w:lang w:val="mi-NZ"/>
              </w:rPr>
              <w:t>Y</w:t>
            </w:r>
            <w:r w:rsidR="00545FA0" w:rsidRPr="00596848">
              <w:rPr>
                <w:lang w:val="mi-NZ"/>
              </w:rPr>
              <w:t>ou are doing research in the field and the laboratory</w:t>
            </w:r>
            <w:r w:rsidR="009A4708" w:rsidRPr="00596848">
              <w:rPr>
                <w:lang w:val="mi-NZ"/>
              </w:rPr>
              <w:t>,</w:t>
            </w:r>
            <w:r w:rsidR="00545FA0" w:rsidRPr="00596848">
              <w:rPr>
                <w:lang w:val="mi-NZ"/>
              </w:rPr>
              <w:t xml:space="preserve"> and you are working as an advisor with students. There is no way that you can be an expert in everything when you are working on different species and systems so you collaborate with </w:t>
            </w:r>
            <w:r w:rsidR="00D90197" w:rsidRPr="00596848">
              <w:rPr>
                <w:lang w:val="mi-NZ"/>
              </w:rPr>
              <w:t xml:space="preserve">people who have the expertise in a particular field or area of knowledge. So we work with people who have a strong </w:t>
            </w:r>
            <w:r w:rsidR="00746704" w:rsidRPr="00596848">
              <w:rPr>
                <w:lang w:val="mi-NZ"/>
              </w:rPr>
              <w:t xml:space="preserve">chemistry background and </w:t>
            </w:r>
            <w:r w:rsidR="009A4708" w:rsidRPr="00596848">
              <w:rPr>
                <w:lang w:val="mi-NZ"/>
              </w:rPr>
              <w:t>to</w:t>
            </w:r>
            <w:r w:rsidR="00746704" w:rsidRPr="00596848">
              <w:rPr>
                <w:lang w:val="mi-NZ"/>
              </w:rPr>
              <w:t xml:space="preserve"> help us interpret the data. </w:t>
            </w:r>
            <w:r w:rsidR="00F77226" w:rsidRPr="00596848">
              <w:rPr>
                <w:lang w:val="mi-NZ"/>
              </w:rPr>
              <w:t>W</w:t>
            </w:r>
            <w:r w:rsidR="00746704" w:rsidRPr="00596848">
              <w:rPr>
                <w:lang w:val="mi-NZ"/>
              </w:rPr>
              <w:t xml:space="preserve">e work with people who work on sediment changes on a microscale, so looking at changes on a mm scale to try and interpret some of the processes that </w:t>
            </w:r>
            <w:r w:rsidR="00143EB2" w:rsidRPr="00596848">
              <w:rPr>
                <w:lang w:val="mi-NZ"/>
              </w:rPr>
              <w:t>we are measuring. And I also work with people w</w:t>
            </w:r>
            <w:r w:rsidR="00470A36" w:rsidRPr="00596848">
              <w:rPr>
                <w:lang w:val="mi-NZ"/>
              </w:rPr>
              <w:t>ho c</w:t>
            </w:r>
            <w:r w:rsidR="00B55462" w:rsidRPr="00596848">
              <w:rPr>
                <w:lang w:val="mi-NZ"/>
              </w:rPr>
              <w:t xml:space="preserve">ome from a biogeochemistry background to try and understand the geological components of these changes through time. </w:t>
            </w:r>
          </w:p>
        </w:tc>
      </w:tr>
    </w:tbl>
    <w:p w14:paraId="55BFDAFE" w14:textId="0472DCF7" w:rsidR="006858C0" w:rsidRPr="00596848" w:rsidRDefault="006858C0" w:rsidP="00332929">
      <w:pPr>
        <w:spacing w:after="0"/>
        <w:rPr>
          <w:i/>
          <w:iCs/>
        </w:rPr>
      </w:pPr>
      <w:r w:rsidRPr="00596848">
        <w:rPr>
          <w:lang w:val="mi-NZ" w:eastAsia="en-NZ"/>
        </w:rPr>
        <w:t>View the video or read the transcript</w:t>
      </w:r>
      <w:r w:rsidRPr="00596848">
        <w:t xml:space="preserve"> of </w:t>
      </w:r>
      <w:r w:rsidRPr="00596848">
        <w:rPr>
          <w:i/>
          <w:iCs/>
        </w:rPr>
        <w:t>Becoming a Marine Scientist</w:t>
      </w:r>
    </w:p>
    <w:p w14:paraId="54A3989A" w14:textId="23223BBE" w:rsidR="00780B77" w:rsidRPr="00596848" w:rsidRDefault="003E2A6A" w:rsidP="00332929">
      <w:pPr>
        <w:spacing w:before="0"/>
      </w:pPr>
      <w:hyperlink r:id="rId63" w:history="1">
        <w:r w:rsidR="00780B77" w:rsidRPr="00596848">
          <w:rPr>
            <w:rStyle w:val="Hyperlink"/>
          </w:rPr>
          <w:t>https://www.sciencelearn.org.nz/videos/35-becoming-a-marine-scientist</w:t>
        </w:r>
      </w:hyperlink>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264"/>
      </w:tblGrid>
      <w:tr w:rsidR="00940F41" w:rsidRPr="00596848" w14:paraId="2BA012CD" w14:textId="77777777" w:rsidTr="00907A9A">
        <w:tc>
          <w:tcPr>
            <w:tcW w:w="9486" w:type="dxa"/>
          </w:tcPr>
          <w:p w14:paraId="6A6B046D" w14:textId="0C04B417" w:rsidR="003B0663" w:rsidRPr="00596848" w:rsidRDefault="003B0663" w:rsidP="00620847">
            <w:r w:rsidRPr="00596848">
              <w:t xml:space="preserve">I always had a fascination with biology. I like the </w:t>
            </w:r>
            <w:r w:rsidR="007A656B" w:rsidRPr="00596848">
              <w:t>outdoors;</w:t>
            </w:r>
            <w:r w:rsidRPr="00596848">
              <w:t xml:space="preserve"> I like scuba diving and I got more interested in how things work and just loved animals. My job has taken me all around the world – down to the Antarctic and up into the Tropics. </w:t>
            </w:r>
            <w:r w:rsidR="007A656B" w:rsidRPr="00596848">
              <w:t>It is</w:t>
            </w:r>
            <w:r w:rsidRPr="00596848">
              <w:t xml:space="preserve"> a big adventure. You look at the Discovery Channel and you see people doing this sort of thing, but you can do it yourself if you really want to. There</w:t>
            </w:r>
            <w:r w:rsidR="00F93D3D" w:rsidRPr="00596848">
              <w:t xml:space="preserve"> are lots of opportunities to visit marine labs all around the </w:t>
            </w:r>
            <w:r w:rsidR="00E943C1" w:rsidRPr="00596848">
              <w:t>world and</w:t>
            </w:r>
            <w:r w:rsidR="00F93D3D" w:rsidRPr="00596848">
              <w:t xml:space="preserve"> visit exotic places and </w:t>
            </w:r>
            <w:r w:rsidR="00E943C1" w:rsidRPr="00596848">
              <w:t xml:space="preserve">look at really interesting </w:t>
            </w:r>
            <w:r w:rsidR="00F93D3D" w:rsidRPr="00596848">
              <w:t>species.</w:t>
            </w:r>
          </w:p>
          <w:p w14:paraId="41C487F1" w14:textId="2FF47967" w:rsidR="00F93D3D" w:rsidRPr="00596848" w:rsidRDefault="00F93D3D" w:rsidP="00620847">
            <w:r w:rsidRPr="00596848">
              <w:t>The weirdest place I have been to</w:t>
            </w:r>
            <w:r w:rsidR="00907A9A" w:rsidRPr="00596848">
              <w:t>,</w:t>
            </w:r>
            <w:r w:rsidRPr="00596848">
              <w:t xml:space="preserve"> would</w:t>
            </w:r>
            <w:r w:rsidR="00E943C1" w:rsidRPr="00596848">
              <w:t xml:space="preserve"> have to be diving in the Antarctic because you are diving under sea ice and it’s very clear water. Even on the sea floor there is ice. The water is so cold there is ice everywhere. I remember the first time I went diving there we were sitting in a dive </w:t>
            </w:r>
            <w:r w:rsidR="00907A9A" w:rsidRPr="00596848">
              <w:t>hut,</w:t>
            </w:r>
            <w:r w:rsidR="00E943C1" w:rsidRPr="00596848">
              <w:t xml:space="preserve"> and I was looking down this whole they had </w:t>
            </w:r>
            <w:r w:rsidR="00907A9A" w:rsidRPr="00596848">
              <w:t>drilled,</w:t>
            </w:r>
            <w:r w:rsidR="00E943C1" w:rsidRPr="00596848">
              <w:t xml:space="preserve"> and it was pitch black and I thought, </w:t>
            </w:r>
            <w:r w:rsidR="007A656B" w:rsidRPr="00596848">
              <w:t xml:space="preserve">“there’s no way I’m going in there!” But we went diving down there and once I hit the sea floor there were starfish and sea urchins and I felt at home again, there were animals </w:t>
            </w:r>
            <w:r w:rsidR="00907A9A" w:rsidRPr="00596848">
              <w:t>with which I was familiar</w:t>
            </w:r>
            <w:r w:rsidR="007A656B" w:rsidRPr="00596848">
              <w:t>.</w:t>
            </w:r>
          </w:p>
        </w:tc>
      </w:tr>
    </w:tbl>
    <w:p w14:paraId="67B25AF4" w14:textId="1C616809" w:rsidR="006108F3" w:rsidRPr="00517AF5" w:rsidRDefault="005E783A" w:rsidP="00620847">
      <w:pPr>
        <w:rPr>
          <w:b/>
          <w:bCs/>
        </w:rPr>
      </w:pPr>
      <w:r w:rsidRPr="00517AF5">
        <w:rPr>
          <w:b/>
          <w:bCs/>
          <w:noProof/>
        </w:rPr>
        <w:lastRenderedPageBreak/>
        <w:drawing>
          <wp:anchor distT="0" distB="0" distL="114300" distR="114300" simplePos="0" relativeHeight="251658249" behindDoc="0" locked="0" layoutInCell="1" allowOverlap="1" wp14:anchorId="41C06C5C" wp14:editId="0CD3DDA1">
            <wp:simplePos x="0" y="0"/>
            <wp:positionH relativeFrom="column">
              <wp:posOffset>4238625</wp:posOffset>
            </wp:positionH>
            <wp:positionV relativeFrom="paragraph">
              <wp:posOffset>139065</wp:posOffset>
            </wp:positionV>
            <wp:extent cx="1699895" cy="1657350"/>
            <wp:effectExtent l="0" t="0" r="0" b="0"/>
            <wp:wrapSquare wrapText="bothSides"/>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699895" cy="1657350"/>
                    </a:xfrm>
                    <a:prstGeom prst="rect">
                      <a:avLst/>
                    </a:prstGeom>
                  </pic:spPr>
                </pic:pic>
              </a:graphicData>
            </a:graphic>
            <wp14:sizeRelH relativeFrom="margin">
              <wp14:pctWidth>0</wp14:pctWidth>
            </wp14:sizeRelH>
            <wp14:sizeRelV relativeFrom="margin">
              <wp14:pctHeight>0</wp14:pctHeight>
            </wp14:sizeRelV>
          </wp:anchor>
        </w:drawing>
      </w:r>
      <w:r w:rsidR="00907A9A" w:rsidRPr="00517AF5">
        <w:rPr>
          <w:b/>
          <w:bCs/>
        </w:rPr>
        <w:t xml:space="preserve">Task 2 – </w:t>
      </w:r>
      <w:r w:rsidR="006108F3" w:rsidRPr="00517AF5">
        <w:rPr>
          <w:b/>
          <w:bCs/>
        </w:rPr>
        <w:t>Empathy map graphic organiser</w:t>
      </w:r>
    </w:p>
    <w:p w14:paraId="76EB8258" w14:textId="20A63E36" w:rsidR="00C64770" w:rsidRPr="00596848" w:rsidRDefault="00907A9A" w:rsidP="007F799D">
      <w:pPr>
        <w:pStyle w:val="ListParagraph"/>
        <w:numPr>
          <w:ilvl w:val="0"/>
          <w:numId w:val="16"/>
        </w:numPr>
      </w:pPr>
      <w:r w:rsidRPr="00596848">
        <w:t xml:space="preserve">Think </w:t>
      </w:r>
      <w:r w:rsidR="00C64770" w:rsidRPr="00596848">
        <w:t xml:space="preserve">about the skills that everyday scientists need. </w:t>
      </w:r>
    </w:p>
    <w:p w14:paraId="491D4372" w14:textId="0DDE2CB2" w:rsidR="005E783A" w:rsidRPr="00596848" w:rsidRDefault="00261979" w:rsidP="007F799D">
      <w:pPr>
        <w:pStyle w:val="ListParagraph"/>
        <w:numPr>
          <w:ilvl w:val="0"/>
          <w:numId w:val="16"/>
        </w:numPr>
      </w:pPr>
      <w:r w:rsidRPr="00596848">
        <w:t xml:space="preserve">What kind of scientist would you be? What </w:t>
      </w:r>
      <w:r w:rsidR="00DC2479" w:rsidRPr="00596848">
        <w:t>problems would you like to help solve for the world?</w:t>
      </w:r>
    </w:p>
    <w:p w14:paraId="6B69E739" w14:textId="5C832282" w:rsidR="00966A0F" w:rsidRPr="00596848" w:rsidRDefault="00AD2375" w:rsidP="007F799D">
      <w:pPr>
        <w:pStyle w:val="ListParagraph"/>
        <w:numPr>
          <w:ilvl w:val="0"/>
          <w:numId w:val="16"/>
        </w:numPr>
      </w:pPr>
      <w:r w:rsidRPr="00596848">
        <w:rPr>
          <w:noProof/>
        </w:rPr>
        <w:t>Copy</w:t>
      </w:r>
      <w:r w:rsidR="00966A0F" w:rsidRPr="00596848">
        <w:t xml:space="preserve"> the empathy map </w:t>
      </w:r>
      <w:r w:rsidRPr="00596848">
        <w:t xml:space="preserve">in your book and </w:t>
      </w:r>
      <w:r w:rsidR="00B74814" w:rsidRPr="00596848">
        <w:t xml:space="preserve">take notes </w:t>
      </w:r>
      <w:r w:rsidRPr="00596848">
        <w:t xml:space="preserve">about the type of scientist you might like to become. </w:t>
      </w:r>
    </w:p>
    <w:p w14:paraId="577D002C" w14:textId="77777777" w:rsidR="00C64770" w:rsidRPr="00332929" w:rsidRDefault="00C64770" w:rsidP="00620847">
      <w:pPr>
        <w:rPr>
          <w:b/>
          <w:bCs/>
        </w:rPr>
      </w:pPr>
      <w:r w:rsidRPr="00332929">
        <w:rPr>
          <w:b/>
          <w:bCs/>
        </w:rPr>
        <w:t>Digital opportunities:</w:t>
      </w:r>
    </w:p>
    <w:p w14:paraId="0272A2B6" w14:textId="1493B429" w:rsidR="00C64770" w:rsidRPr="00596848" w:rsidRDefault="00C64770" w:rsidP="00620847">
      <w:pPr>
        <w:pStyle w:val="ListParagraph"/>
        <w:numPr>
          <w:ilvl w:val="0"/>
          <w:numId w:val="4"/>
        </w:numPr>
        <w:rPr>
          <w:lang w:val="mi-NZ"/>
        </w:rPr>
      </w:pPr>
      <w:r w:rsidRPr="00596848">
        <w:t xml:space="preserve">Watch: </w:t>
      </w:r>
      <w:r w:rsidRPr="00596848">
        <w:rPr>
          <w:i/>
          <w:iCs/>
        </w:rPr>
        <w:t xml:space="preserve">Young Ocean Explorers: Using kids to connect with Kids </w:t>
      </w:r>
      <w:hyperlink r:id="rId65" w:history="1">
        <w:r w:rsidRPr="00596848">
          <w:rPr>
            <w:rStyle w:val="Hyperlink"/>
          </w:rPr>
          <w:t>https://www.youtube.com/watch?v=UzA_CTkn7vk</w:t>
        </w:r>
      </w:hyperlink>
    </w:p>
    <w:p w14:paraId="272C3AC8" w14:textId="7D8024E9" w:rsidR="00C64770" w:rsidRPr="00596848" w:rsidRDefault="00DC2479" w:rsidP="00620847">
      <w:pPr>
        <w:pStyle w:val="ListParagraph"/>
        <w:numPr>
          <w:ilvl w:val="0"/>
          <w:numId w:val="4"/>
        </w:numPr>
      </w:pPr>
      <w:r w:rsidRPr="00596848">
        <w:t>Visit</w:t>
      </w:r>
      <w:r w:rsidR="00A82EB6" w:rsidRPr="00596848">
        <w:t xml:space="preserve"> </w:t>
      </w:r>
      <w:r w:rsidR="00A82EB6" w:rsidRPr="00596848">
        <w:rPr>
          <w:i/>
          <w:iCs/>
        </w:rPr>
        <w:t xml:space="preserve">Young Ocean Explorers </w:t>
      </w:r>
      <w:r w:rsidR="00A82EB6" w:rsidRPr="00596848">
        <w:t>site</w:t>
      </w:r>
      <w:r w:rsidR="002E215B" w:rsidRPr="00596848">
        <w:t xml:space="preserve"> where you will find a collection of over 100 videos and choose an assignment to </w:t>
      </w:r>
      <w:r w:rsidRPr="00596848">
        <w:t xml:space="preserve">do </w:t>
      </w:r>
      <w:hyperlink r:id="rId66" w:history="1">
        <w:r w:rsidR="002E215B" w:rsidRPr="00596848">
          <w:rPr>
            <w:rStyle w:val="Hyperlink"/>
            <w:lang w:val="mi-NZ"/>
          </w:rPr>
          <w:t>https://www.youngoceanexplorers.com/</w:t>
        </w:r>
      </w:hyperlink>
      <w:r w:rsidR="00C64770" w:rsidRPr="00596848">
        <w:rPr>
          <w:lang w:val="mi-NZ"/>
        </w:rPr>
        <w:t xml:space="preserve"> </w:t>
      </w:r>
    </w:p>
    <w:p w14:paraId="3712FE31" w14:textId="3EBE23F7" w:rsidR="00803597" w:rsidRPr="00596848" w:rsidRDefault="00803597" w:rsidP="00332929">
      <w:pPr>
        <w:pStyle w:val="GH1"/>
      </w:pPr>
      <w:r w:rsidRPr="00596848">
        <w:t xml:space="preserve">Day </w:t>
      </w:r>
      <w:r w:rsidR="0039439E" w:rsidRPr="00596848">
        <w:t>2</w:t>
      </w:r>
      <w:r w:rsidRPr="00596848">
        <w:t xml:space="preserve"> </w:t>
      </w:r>
      <w:r w:rsidR="00616646" w:rsidRPr="00596848">
        <w:t>a</w:t>
      </w:r>
      <w:r w:rsidRPr="00596848">
        <w:t xml:space="preserve">ctivity </w:t>
      </w:r>
      <w:r w:rsidR="00B75CE3" w:rsidRPr="00596848">
        <w:t>3</w:t>
      </w:r>
      <w:r w:rsidRPr="00596848">
        <w:t>:</w:t>
      </w:r>
      <w:r w:rsidR="00DC2479" w:rsidRPr="00596848">
        <w:t xml:space="preserve"> </w:t>
      </w:r>
      <w:r w:rsidR="00812D58" w:rsidRPr="00596848">
        <w:t>Start with where your feet are standing</w:t>
      </w:r>
      <w:r w:rsidRPr="00596848">
        <w:t xml:space="preserve"> </w:t>
      </w:r>
    </w:p>
    <w:p w14:paraId="6EAE7AA2" w14:textId="77777777" w:rsidR="00803597" w:rsidRPr="00332929" w:rsidRDefault="00803597" w:rsidP="00332929">
      <w:pPr>
        <w:spacing w:line="240" w:lineRule="auto"/>
        <w:rPr>
          <w:b/>
          <w:bCs/>
          <w:i/>
          <w:iCs/>
        </w:rPr>
      </w:pPr>
      <w:r w:rsidRPr="00332929">
        <w:rPr>
          <w:b/>
          <w:bCs/>
          <w:i/>
          <w:iCs/>
        </w:rPr>
        <w:t>Notes for teachers and whānau</w:t>
      </w:r>
    </w:p>
    <w:p w14:paraId="3D811C6B" w14:textId="201CCFF8" w:rsidR="00803597" w:rsidRPr="00332929" w:rsidRDefault="0043057B" w:rsidP="00332929">
      <w:pPr>
        <w:spacing w:after="0" w:line="240" w:lineRule="auto"/>
        <w:rPr>
          <w:i/>
          <w:iCs/>
        </w:rPr>
      </w:pPr>
      <w:r w:rsidRPr="00332929">
        <w:rPr>
          <w:i/>
          <w:iCs/>
        </w:rPr>
        <w:t>Today’s activit</w:t>
      </w:r>
      <w:r w:rsidR="000775C4" w:rsidRPr="00332929">
        <w:rPr>
          <w:i/>
          <w:iCs/>
        </w:rPr>
        <w:t>ies</w:t>
      </w:r>
      <w:r w:rsidRPr="00332929">
        <w:rPr>
          <w:i/>
          <w:iCs/>
        </w:rPr>
        <w:t xml:space="preserve"> build on the introduction to the </w:t>
      </w:r>
      <w:r w:rsidR="00C340EC" w:rsidRPr="00332929">
        <w:rPr>
          <w:i/>
          <w:iCs/>
        </w:rPr>
        <w:t>SDGs</w:t>
      </w:r>
      <w:r w:rsidR="006824A8" w:rsidRPr="00332929">
        <w:rPr>
          <w:i/>
          <w:iCs/>
        </w:rPr>
        <w:t xml:space="preserve"> and thinking about what a future city</w:t>
      </w:r>
      <w:r w:rsidR="00323F54" w:rsidRPr="00332929">
        <w:rPr>
          <w:i/>
          <w:iCs/>
        </w:rPr>
        <w:t xml:space="preserve"> or town might look like </w:t>
      </w:r>
      <w:r w:rsidR="00C340EC" w:rsidRPr="00332929">
        <w:rPr>
          <w:i/>
          <w:iCs/>
        </w:rPr>
        <w:t>in 2030</w:t>
      </w:r>
      <w:r w:rsidR="00323F54" w:rsidRPr="00332929">
        <w:rPr>
          <w:i/>
          <w:iCs/>
        </w:rPr>
        <w:t>.</w:t>
      </w:r>
      <w:r w:rsidR="00D94051" w:rsidRPr="00332929">
        <w:rPr>
          <w:i/>
          <w:iCs/>
        </w:rPr>
        <w:t xml:space="preserve"> </w:t>
      </w:r>
      <w:r w:rsidR="00787E95" w:rsidRPr="00332929">
        <w:rPr>
          <w:i/>
          <w:iCs/>
        </w:rPr>
        <w:t>Learners explore</w:t>
      </w:r>
      <w:r w:rsidR="00DE2B7D" w:rsidRPr="00332929">
        <w:rPr>
          <w:i/>
          <w:iCs/>
        </w:rPr>
        <w:t xml:space="preserve"> issues </w:t>
      </w:r>
      <w:r w:rsidR="003C58D1" w:rsidRPr="00332929">
        <w:rPr>
          <w:i/>
          <w:iCs/>
        </w:rPr>
        <w:t xml:space="preserve">in their environment that </w:t>
      </w:r>
      <w:r w:rsidR="00DE2B7D" w:rsidRPr="00332929">
        <w:rPr>
          <w:i/>
          <w:iCs/>
        </w:rPr>
        <w:t xml:space="preserve">affect them personally </w:t>
      </w:r>
      <w:r w:rsidR="00787E95" w:rsidRPr="00332929">
        <w:rPr>
          <w:i/>
          <w:iCs/>
        </w:rPr>
        <w:t xml:space="preserve">and </w:t>
      </w:r>
      <w:r w:rsidR="00E64395">
        <w:rPr>
          <w:i/>
          <w:iCs/>
        </w:rPr>
        <w:t xml:space="preserve">explore </w:t>
      </w:r>
      <w:r w:rsidR="003C58D1" w:rsidRPr="00332929">
        <w:rPr>
          <w:i/>
          <w:iCs/>
        </w:rPr>
        <w:t xml:space="preserve">how they can have a positive impact. </w:t>
      </w:r>
      <w:r w:rsidR="005351CC">
        <w:rPr>
          <w:rStyle w:val="normaltextrun"/>
          <w:i/>
          <w:iCs/>
          <w:color w:val="000000"/>
          <w:shd w:val="clear" w:color="auto" w:fill="FFFFFF"/>
        </w:rPr>
        <w:t>Note that our Inquiry focus for today is "making meaning" which includes analysing data, organising, and sorting information, summarising, synthesising, making connections/conclusions, building deeper understandings, and thinking critically.</w:t>
      </w:r>
      <w:r w:rsidR="005351CC">
        <w:rPr>
          <w:rStyle w:val="eop"/>
          <w:color w:val="000000"/>
          <w:shd w:val="clear" w:color="auto" w:fill="FFFFFF"/>
        </w:rPr>
        <w:t> </w:t>
      </w:r>
    </w:p>
    <w:p w14:paraId="6AE76445" w14:textId="77777777" w:rsidR="00A67533" w:rsidRPr="00596848" w:rsidRDefault="003E2A6A" w:rsidP="00332929">
      <w:pPr>
        <w:spacing w:before="0" w:line="240" w:lineRule="auto"/>
      </w:pPr>
      <w:r>
        <w:pict w14:anchorId="2A6B2140">
          <v:rect id="_x0000_i1031" style="width:0;height:1.5pt" o:hralign="center" o:hrstd="t" o:hr="t" fillcolor="#a0a0a0" stroked="f"/>
        </w:pict>
      </w:r>
    </w:p>
    <w:p w14:paraId="2E426B77" w14:textId="31805930" w:rsidR="0099786C" w:rsidRPr="00596848" w:rsidRDefault="00803597" w:rsidP="00332929">
      <w:pPr>
        <w:pStyle w:val="LIG"/>
      </w:pPr>
      <w:r w:rsidRPr="00596848">
        <w:t>I am learning to:</w:t>
      </w:r>
      <w:r w:rsidR="00703106" w:rsidRPr="00596848">
        <w:t xml:space="preserve"> </w:t>
      </w:r>
      <w:r w:rsidR="0099786C" w:rsidRPr="00596848">
        <w:t>think about how cities might look in the future</w:t>
      </w:r>
      <w:r w:rsidR="009B5DA0" w:rsidRPr="00596848">
        <w:t>, and how we can help to shape their creation</w:t>
      </w:r>
    </w:p>
    <w:p w14:paraId="65A0F688" w14:textId="5A0B817F" w:rsidR="00692C93" w:rsidRPr="00596848" w:rsidRDefault="00803597" w:rsidP="00332929">
      <w:pPr>
        <w:spacing w:after="0" w:line="240" w:lineRule="auto"/>
        <w:rPr>
          <w:lang w:val="mi-NZ"/>
        </w:rPr>
      </w:pPr>
      <w:r w:rsidRPr="00596848">
        <w:rPr>
          <w:lang w:val="mi-NZ"/>
        </w:rPr>
        <w:t>What do I need?</w:t>
      </w:r>
    </w:p>
    <w:p w14:paraId="3CBCCE30" w14:textId="3C9E43F3" w:rsidR="008A1779" w:rsidRPr="00596848" w:rsidRDefault="008A1779" w:rsidP="00332929">
      <w:pPr>
        <w:pStyle w:val="ListParagraph"/>
        <w:numPr>
          <w:ilvl w:val="0"/>
          <w:numId w:val="9"/>
        </w:numPr>
        <w:spacing w:before="0" w:line="240" w:lineRule="auto"/>
        <w:rPr>
          <w:lang w:val="mi-NZ"/>
        </w:rPr>
      </w:pPr>
      <w:r w:rsidRPr="00596848">
        <w:rPr>
          <w:lang w:val="mi-NZ"/>
        </w:rPr>
        <w:t>30 minutes</w:t>
      </w:r>
    </w:p>
    <w:p w14:paraId="121D3E37" w14:textId="38FA7669" w:rsidR="00692C93" w:rsidRPr="00596848" w:rsidRDefault="00E72D2E" w:rsidP="00332929">
      <w:pPr>
        <w:pStyle w:val="ListParagraph"/>
        <w:numPr>
          <w:ilvl w:val="0"/>
          <w:numId w:val="9"/>
        </w:numPr>
        <w:spacing w:line="240" w:lineRule="auto"/>
        <w:rPr>
          <w:rStyle w:val="Hyperlink"/>
          <w:color w:val="auto"/>
          <w:u w:val="none"/>
          <w:lang w:val="mi-NZ"/>
        </w:rPr>
      </w:pPr>
      <w:r w:rsidRPr="00596848">
        <w:t xml:space="preserve">Optional digital: </w:t>
      </w:r>
      <w:r w:rsidR="005261A3" w:rsidRPr="005261A3">
        <w:rPr>
          <w:i/>
          <w:iCs/>
        </w:rPr>
        <w:t>The World’s Largest Lesson</w:t>
      </w:r>
      <w:r w:rsidR="005261A3" w:rsidRPr="00596848">
        <w:t xml:space="preserve"> </w:t>
      </w:r>
      <w:r w:rsidRPr="00596848">
        <w:rPr>
          <w:i/>
          <w:iCs/>
        </w:rPr>
        <w:t xml:space="preserve">part 3 </w:t>
      </w:r>
      <w:hyperlink r:id="rId67" w:history="1">
        <w:r w:rsidR="005261A3" w:rsidRPr="005969CC">
          <w:rPr>
            <w:rStyle w:val="Hyperlink"/>
          </w:rPr>
          <w:t>https://vimeo.com/266852848</w:t>
        </w:r>
      </w:hyperlink>
      <w:r w:rsidRPr="00596848">
        <w:t xml:space="preserve"> </w:t>
      </w:r>
    </w:p>
    <w:p w14:paraId="1791ED30" w14:textId="7ECB3E23" w:rsidR="007163AB" w:rsidRPr="00596848" w:rsidRDefault="005261A3" w:rsidP="00332929">
      <w:pPr>
        <w:pStyle w:val="GH2"/>
        <w:spacing w:line="240" w:lineRule="auto"/>
      </w:pPr>
      <w:r>
        <w:t>Instructions</w:t>
      </w:r>
    </w:p>
    <w:p w14:paraId="3A6785F7" w14:textId="086403D9" w:rsidR="0003232F" w:rsidRPr="00596848" w:rsidRDefault="00DE63A5" w:rsidP="00620847">
      <w:r>
        <w:t>T</w:t>
      </w:r>
      <w:r w:rsidR="000B083D">
        <w:t>o</w:t>
      </w:r>
      <w:r>
        <w:t xml:space="preserve">day’s activity asks you to start right where you </w:t>
      </w:r>
      <w:r w:rsidR="00C85A99">
        <w:t>are</w:t>
      </w:r>
      <w:r w:rsidR="00DF1CCC">
        <w:t>, in your town or city</w:t>
      </w:r>
      <w:r w:rsidR="007B1CD3">
        <w:t xml:space="preserve">. Well-designed cities </w:t>
      </w:r>
      <w:r w:rsidR="00A02E24">
        <w:t xml:space="preserve">can </w:t>
      </w:r>
      <w:r w:rsidR="00870CB9">
        <w:t>increase</w:t>
      </w:r>
      <w:r w:rsidR="00E60283">
        <w:t xml:space="preserve"> our overall sustainability. </w:t>
      </w:r>
    </w:p>
    <w:p w14:paraId="2D3DBAA8" w14:textId="7D530A22" w:rsidR="00DF1CCC" w:rsidRPr="00596848" w:rsidRDefault="00DF1CCC" w:rsidP="00620847">
      <w:r w:rsidRPr="00596848">
        <w:rPr>
          <w:noProof/>
        </w:rPr>
        <w:drawing>
          <wp:inline distT="0" distB="0" distL="0" distR="0" wp14:anchorId="75B8C6FE" wp14:editId="0FF42137">
            <wp:extent cx="5334000" cy="2570332"/>
            <wp:effectExtent l="0" t="0" r="0" b="0"/>
            <wp:docPr id="780784067" name="Picture 7807840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67" name="Picture 780784067" descr="Graphical user interface, application&#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363957" cy="2584768"/>
                    </a:xfrm>
                    <a:prstGeom prst="rect">
                      <a:avLst/>
                    </a:prstGeom>
                  </pic:spPr>
                </pic:pic>
              </a:graphicData>
            </a:graphic>
          </wp:inline>
        </w:drawing>
      </w:r>
    </w:p>
    <w:p w14:paraId="3F55AA02" w14:textId="72990AFB" w:rsidR="00880D00" w:rsidRPr="00596848" w:rsidRDefault="00880D00" w:rsidP="00620847">
      <w:pPr>
        <w:pStyle w:val="GH2"/>
      </w:pPr>
      <w:r w:rsidRPr="00596848">
        <w:lastRenderedPageBreak/>
        <w:t>Your task:</w:t>
      </w:r>
    </w:p>
    <w:p w14:paraId="65D77316" w14:textId="5D4AFC13" w:rsidR="00C137DB" w:rsidRPr="00596848" w:rsidRDefault="00946499" w:rsidP="00620847">
      <w:r w:rsidRPr="00596848">
        <w:t>View</w:t>
      </w:r>
      <w:r w:rsidR="00FD017B" w:rsidRPr="00596848">
        <w:t xml:space="preserve"> video </w:t>
      </w:r>
      <w:r w:rsidR="00FD017B" w:rsidRPr="005261A3">
        <w:rPr>
          <w:i/>
          <w:iCs/>
        </w:rPr>
        <w:t>The World’s Largest Lesson</w:t>
      </w:r>
      <w:r w:rsidR="00FD017B" w:rsidRPr="00596848">
        <w:t xml:space="preserve"> Part 3</w:t>
      </w:r>
      <w:r w:rsidR="00DE63A5" w:rsidRPr="00596848">
        <w:t xml:space="preserve"> (4 min 40</w:t>
      </w:r>
      <w:r w:rsidR="00C85A99" w:rsidRPr="00596848">
        <w:t xml:space="preserve"> </w:t>
      </w:r>
      <w:r w:rsidR="00DE63A5" w:rsidRPr="00596848">
        <w:t>secs.)</w:t>
      </w:r>
      <w:r w:rsidR="00DF1CCC" w:rsidRPr="00596848">
        <w:t xml:space="preserve"> or read the transcript.</w:t>
      </w:r>
    </w:p>
    <w:tbl>
      <w:tblPr>
        <w:tblStyle w:val="TableGridLight"/>
        <w:tblW w:w="9648"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648"/>
      </w:tblGrid>
      <w:tr w:rsidR="00DF1CCC" w:rsidRPr="00596848" w14:paraId="324B69AB" w14:textId="77777777" w:rsidTr="00F83028">
        <w:tc>
          <w:tcPr>
            <w:tcW w:w="9648" w:type="dxa"/>
          </w:tcPr>
          <w:p w14:paraId="20ADA71E" w14:textId="1624F37F" w:rsidR="00F83028" w:rsidRPr="00596848" w:rsidRDefault="00F83028" w:rsidP="00332929">
            <w:pPr>
              <w:spacing w:line="240" w:lineRule="auto"/>
            </w:pPr>
            <w:r w:rsidRPr="00596848">
              <w:t>Transcript</w:t>
            </w:r>
          </w:p>
          <w:p w14:paraId="13D0C779" w14:textId="440881F0" w:rsidR="00DF1CCC" w:rsidRPr="00596848" w:rsidRDefault="003E3D63" w:rsidP="00332929">
            <w:pPr>
              <w:spacing w:line="240" w:lineRule="auto"/>
            </w:pPr>
            <w:r w:rsidRPr="00596848">
              <w:t xml:space="preserve">There is a lot you can do to help get the goals done if you get creative. But getting started can be hard. Especially when problems can seem enormous from where you are standing. The best place you can start is where you are standing with the person you know best – you. </w:t>
            </w:r>
          </w:p>
          <w:p w14:paraId="6B106A6D" w14:textId="77777777" w:rsidR="00D725CB" w:rsidRPr="00596848" w:rsidRDefault="003E3D63" w:rsidP="00332929">
            <w:pPr>
              <w:spacing w:line="240" w:lineRule="auto"/>
            </w:pPr>
            <w:r w:rsidRPr="00596848">
              <w:t>Lots of things you do in your life have an effect on the goals</w:t>
            </w:r>
            <w:r w:rsidR="00F83028" w:rsidRPr="00596848">
              <w:t xml:space="preserve"> – from </w:t>
            </w:r>
            <w:r w:rsidR="00DF0F66" w:rsidRPr="00596848">
              <w:t>what you buy</w:t>
            </w:r>
            <w:r w:rsidR="00F83028" w:rsidRPr="00596848">
              <w:t>,</w:t>
            </w:r>
            <w:r w:rsidR="00DF0F66" w:rsidRPr="00596848">
              <w:t xml:space="preserve"> to what you eat, to how you treat other people. Even one little change will make a difference. So how do you decide what to do? First spend a bit of time asking yourself questions. What do you care about? What is really important to you? Start a list of things you care about and think about what you could change in your life to help improve them. </w:t>
            </w:r>
          </w:p>
          <w:p w14:paraId="796A8C31" w14:textId="5307BDFD" w:rsidR="00B63B56" w:rsidRPr="00596848" w:rsidRDefault="00D240BE" w:rsidP="00332929">
            <w:pPr>
              <w:spacing w:line="240" w:lineRule="auto"/>
            </w:pPr>
            <w:r w:rsidRPr="00596848">
              <w:t>Maybe you:</w:t>
            </w:r>
          </w:p>
          <w:p w14:paraId="340E8955" w14:textId="6A3A6067" w:rsidR="00D240BE" w:rsidRPr="00596848" w:rsidRDefault="00DF0F66" w:rsidP="007F799D">
            <w:pPr>
              <w:pStyle w:val="ListParagraph"/>
              <w:numPr>
                <w:ilvl w:val="0"/>
                <w:numId w:val="18"/>
              </w:numPr>
              <w:spacing w:line="240" w:lineRule="auto"/>
            </w:pPr>
            <w:r w:rsidRPr="00596848">
              <w:t xml:space="preserve">love sea life or having clean water for you and your friends to swim in – so if you refuse to use a plastic water bottle, straw, or bag, you will stop them making their way into the sea when you throw them away. </w:t>
            </w:r>
          </w:p>
          <w:p w14:paraId="5AF5EF2A" w14:textId="71AB9D92" w:rsidR="00D240BE" w:rsidRPr="00596848" w:rsidRDefault="00DF0F66" w:rsidP="007F799D">
            <w:pPr>
              <w:pStyle w:val="ListParagraph"/>
              <w:numPr>
                <w:ilvl w:val="0"/>
                <w:numId w:val="18"/>
              </w:numPr>
              <w:spacing w:line="240" w:lineRule="auto"/>
            </w:pPr>
            <w:r w:rsidRPr="00596848">
              <w:t xml:space="preserve">care about getting a good education in a school that feels safe – so if you </w:t>
            </w:r>
            <w:r w:rsidR="00BA4A39" w:rsidRPr="00596848">
              <w:t xml:space="preserve">make sure you treat everyone with kindness and respect their rights then others will follow your </w:t>
            </w:r>
            <w:r w:rsidR="00B033C2" w:rsidRPr="00596848">
              <w:t>lead,</w:t>
            </w:r>
            <w:r w:rsidR="00BA4A39" w:rsidRPr="00596848">
              <w:t xml:space="preserve"> and everyone will feel happy and ready to learn. </w:t>
            </w:r>
          </w:p>
          <w:p w14:paraId="66BD12CD" w14:textId="7420ADE5" w:rsidR="003E3D63" w:rsidRPr="00596848" w:rsidRDefault="00BA4A39" w:rsidP="00332929">
            <w:pPr>
              <w:spacing w:line="240" w:lineRule="auto"/>
            </w:pPr>
            <w:r w:rsidRPr="00596848">
              <w:t xml:space="preserve">Or maybe it is something completely different. </w:t>
            </w:r>
            <w:r w:rsidR="006A0DC7" w:rsidRPr="00596848">
              <w:t>Tell</w:t>
            </w:r>
            <w:r w:rsidRPr="00596848">
              <w:t xml:space="preserve"> people what you are going to do and maybe they will do the same. Suddenly it’s a movement</w:t>
            </w:r>
            <w:r w:rsidR="00B033C2" w:rsidRPr="00596848">
              <w:t>!</w:t>
            </w:r>
            <w:r w:rsidRPr="00596848">
              <w:t xml:space="preserve"> Then go out into your community with the global goals in mind and discover how it could be </w:t>
            </w:r>
            <w:r w:rsidR="00BB79FA" w:rsidRPr="00596848">
              <w:t>better</w:t>
            </w:r>
            <w:r w:rsidRPr="00596848">
              <w:t xml:space="preserve">. </w:t>
            </w:r>
            <w:r w:rsidR="0041490C" w:rsidRPr="00596848">
              <w:t>Look around you and a</w:t>
            </w:r>
            <w:r w:rsidRPr="00596848">
              <w:t xml:space="preserve">sk people what they think. Talk to lots of different people so you get a range of answers. Sometimes the quietest voices have the best ideas. And don’t jump to conclusions or leap </w:t>
            </w:r>
            <w:r w:rsidR="00BB79FA" w:rsidRPr="00596848">
              <w:t>to your</w:t>
            </w:r>
            <w:r w:rsidRPr="00596848">
              <w:t xml:space="preserve"> first idea. Thinking more makes your best ideas even better. </w:t>
            </w:r>
            <w:r w:rsidR="00B033C2" w:rsidRPr="00596848">
              <w:t>Work</w:t>
            </w:r>
            <w:r w:rsidRPr="00596848">
              <w:t xml:space="preserve"> with friends and family as some things are hard to do alone and it</w:t>
            </w:r>
            <w:r w:rsidR="00BB79FA" w:rsidRPr="00596848">
              <w:t xml:space="preserve">’s nice to have a team. </w:t>
            </w:r>
          </w:p>
          <w:p w14:paraId="7D0F9075" w14:textId="207E4316" w:rsidR="00B033C2" w:rsidRPr="00596848" w:rsidRDefault="0041490C" w:rsidP="007F799D">
            <w:pPr>
              <w:pStyle w:val="ListParagraph"/>
              <w:numPr>
                <w:ilvl w:val="0"/>
                <w:numId w:val="19"/>
              </w:numPr>
              <w:spacing w:line="240" w:lineRule="auto"/>
            </w:pPr>
            <w:r w:rsidRPr="00596848">
              <w:t xml:space="preserve">Could your local </w:t>
            </w:r>
            <w:r w:rsidR="00BB79FA" w:rsidRPr="00596848">
              <w:t xml:space="preserve">park do with a clean-up, could you get some friends together to tackle it? </w:t>
            </w:r>
          </w:p>
          <w:p w14:paraId="1C6D4420" w14:textId="1F8D0131" w:rsidR="00B033C2" w:rsidRPr="00596848" w:rsidRDefault="00846C58" w:rsidP="007F799D">
            <w:pPr>
              <w:pStyle w:val="ListParagraph"/>
              <w:numPr>
                <w:ilvl w:val="0"/>
                <w:numId w:val="19"/>
              </w:numPr>
              <w:spacing w:line="240" w:lineRule="auto"/>
            </w:pPr>
            <w:r w:rsidRPr="00596848">
              <w:t>Are there</w:t>
            </w:r>
            <w:r w:rsidR="00BB79FA" w:rsidRPr="00596848">
              <w:t xml:space="preserve"> people where you live who are hungry – could you organise a food drive? </w:t>
            </w:r>
          </w:p>
          <w:p w14:paraId="35D592A8" w14:textId="16D13791" w:rsidR="00BB79FA" w:rsidRPr="00596848" w:rsidRDefault="00846C58" w:rsidP="007F799D">
            <w:pPr>
              <w:pStyle w:val="ListParagraph"/>
              <w:numPr>
                <w:ilvl w:val="0"/>
                <w:numId w:val="19"/>
              </w:numPr>
              <w:spacing w:line="240" w:lineRule="auto"/>
            </w:pPr>
            <w:r w:rsidRPr="00596848">
              <w:t>Are there</w:t>
            </w:r>
            <w:r w:rsidR="00BB79FA" w:rsidRPr="00596848">
              <w:t xml:space="preserve"> places that you and your friends avoid because you don’t feel safe. How could you work together to change that?</w:t>
            </w:r>
          </w:p>
          <w:p w14:paraId="325BCFE5" w14:textId="36A377FA" w:rsidR="00CD4D21" w:rsidRPr="00596848" w:rsidRDefault="00BB79FA" w:rsidP="00332929">
            <w:pPr>
              <w:spacing w:line="240" w:lineRule="auto"/>
            </w:pPr>
            <w:r w:rsidRPr="00596848">
              <w:t xml:space="preserve">Or maybe it is something different. Do your research and work it out. Imagine what it would be like when it is done. Work backwards and think about all the changes that are needed. You will find some things work and somethings don’t, but it is good to keep trying. Once you have achieved something locally you will feel confident about thinking even bigger. </w:t>
            </w:r>
          </w:p>
          <w:p w14:paraId="55E8C15F" w14:textId="21E9CF96" w:rsidR="006A0DC7" w:rsidRPr="00596848" w:rsidRDefault="00BB79FA" w:rsidP="00332929">
            <w:pPr>
              <w:spacing w:line="240" w:lineRule="auto"/>
            </w:pPr>
            <w:r w:rsidRPr="00596848">
              <w:t xml:space="preserve">The people in charge of running your country have a lot of decisions to make so it is important that we don’t let them forget about the goals. If you show them how much you care they will work harder to make them happen. Whether it is the environment, </w:t>
            </w:r>
            <w:r w:rsidR="00352F7D" w:rsidRPr="00596848">
              <w:t xml:space="preserve">health, schools, or almost any issue you are passionate about there is a goal and someone in the government who should look after it. And don’t forget businesses either. They have people in charge of sustainability too. Ask them what they are doing, tell them what you are doing. </w:t>
            </w:r>
            <w:r w:rsidR="00754E27" w:rsidRPr="00596848">
              <w:t xml:space="preserve">Maybe you can work together? You could even ask to meet them and start getting things done. And don’t stop there. Let the United Nations know that you care </w:t>
            </w:r>
            <w:r w:rsidR="00754E27" w:rsidRPr="00596848">
              <w:lastRenderedPageBreak/>
              <w:t xml:space="preserve">about the goals. It will help them to get all the countries in the world to work together more. The best way to </w:t>
            </w:r>
            <w:r w:rsidR="009E6AE3" w:rsidRPr="00596848">
              <w:t xml:space="preserve">make sure they pay attention is if you tell them how you got started and what you and your friends have achieved. You will be giving them a </w:t>
            </w:r>
            <w:r w:rsidR="006A0DC7" w:rsidRPr="00596848">
              <w:t>real-life</w:t>
            </w:r>
            <w:r w:rsidR="009E6AE3" w:rsidRPr="00596848">
              <w:t xml:space="preserve"> story to </w:t>
            </w:r>
            <w:r w:rsidR="003A7A66" w:rsidRPr="00596848">
              <w:t>tell,</w:t>
            </w:r>
            <w:r w:rsidR="009E6AE3" w:rsidRPr="00596848">
              <w:t xml:space="preserve"> and stories can be really persuasive. </w:t>
            </w:r>
          </w:p>
          <w:p w14:paraId="7FF34282" w14:textId="383E8F2F" w:rsidR="00BB79FA" w:rsidRPr="00596848" w:rsidRDefault="009E6AE3" w:rsidP="00332929">
            <w:pPr>
              <w:spacing w:line="240" w:lineRule="auto"/>
            </w:pPr>
            <w:r w:rsidRPr="00596848">
              <w:t>Now you know what you need to do</w:t>
            </w:r>
            <w:r w:rsidR="006A0DC7" w:rsidRPr="00596848">
              <w:t xml:space="preserve">– take </w:t>
            </w:r>
            <w:r w:rsidRPr="00596848">
              <w:t xml:space="preserve">a deep breath, jump in, and show how much you care. </w:t>
            </w:r>
          </w:p>
        </w:tc>
      </w:tr>
    </w:tbl>
    <w:p w14:paraId="65E7F488" w14:textId="1873905C" w:rsidR="00BD51B4" w:rsidRPr="00332929" w:rsidRDefault="001712D0" w:rsidP="00332929">
      <w:pPr>
        <w:spacing w:before="240" w:after="0"/>
        <w:rPr>
          <w:b/>
          <w:bCs/>
        </w:rPr>
      </w:pPr>
      <w:r w:rsidRPr="00332929">
        <w:rPr>
          <w:b/>
          <w:bCs/>
        </w:rPr>
        <w:t xml:space="preserve">Task 1 – </w:t>
      </w:r>
      <w:r w:rsidR="00BD51B4" w:rsidRPr="00332929">
        <w:rPr>
          <w:b/>
          <w:bCs/>
        </w:rPr>
        <w:t>Identify an issue you care about</w:t>
      </w:r>
    </w:p>
    <w:p w14:paraId="4871E93F" w14:textId="4229EB3C" w:rsidR="00BD51B4" w:rsidRPr="00596848" w:rsidRDefault="00114098" w:rsidP="007F799D">
      <w:pPr>
        <w:pStyle w:val="ListParagraph"/>
        <w:numPr>
          <w:ilvl w:val="0"/>
          <w:numId w:val="17"/>
        </w:numPr>
        <w:spacing w:before="0"/>
      </w:pPr>
      <w:r w:rsidRPr="00596848">
        <w:t>Decide</w:t>
      </w:r>
      <w:r w:rsidR="00FC7A94" w:rsidRPr="00596848">
        <w:t xml:space="preserve"> on an issue</w:t>
      </w:r>
      <w:r w:rsidR="00570C27" w:rsidRPr="00596848">
        <w:t xml:space="preserve"> that</w:t>
      </w:r>
      <w:r w:rsidR="00FC7A94" w:rsidRPr="00596848">
        <w:t xml:space="preserve"> you care </w:t>
      </w:r>
      <w:r w:rsidR="00670BDC" w:rsidRPr="00596848">
        <w:t>about,</w:t>
      </w:r>
      <w:r w:rsidR="00FC7A94" w:rsidRPr="00596848">
        <w:t xml:space="preserve"> and which affects your life and the lives of those in </w:t>
      </w:r>
      <w:r w:rsidR="00670BDC" w:rsidRPr="00596848">
        <w:t xml:space="preserve">your </w:t>
      </w:r>
      <w:r w:rsidR="00FC7A94" w:rsidRPr="00596848">
        <w:t>wider community.</w:t>
      </w:r>
      <w:r w:rsidR="00082788" w:rsidRPr="00596848">
        <w:t xml:space="preserve"> Write this as a title in your workbook. </w:t>
      </w:r>
    </w:p>
    <w:p w14:paraId="0EF93746" w14:textId="2FCC9538" w:rsidR="00524259" w:rsidRPr="00596848" w:rsidRDefault="00BD51B4" w:rsidP="007F799D">
      <w:pPr>
        <w:pStyle w:val="ListParagraph"/>
        <w:numPr>
          <w:ilvl w:val="0"/>
          <w:numId w:val="17"/>
        </w:numPr>
      </w:pPr>
      <w:r w:rsidRPr="00596848">
        <w:t>Identify w</w:t>
      </w:r>
      <w:r w:rsidR="00F917E1" w:rsidRPr="00596848">
        <w:t xml:space="preserve">hich </w:t>
      </w:r>
      <w:r w:rsidR="008D7A86" w:rsidRPr="00596848">
        <w:t xml:space="preserve">of the </w:t>
      </w:r>
      <w:r w:rsidRPr="00596848">
        <w:t>SDGs</w:t>
      </w:r>
      <w:r w:rsidR="00F917E1" w:rsidRPr="00596848">
        <w:t xml:space="preserve"> would help improve or solve </w:t>
      </w:r>
      <w:r w:rsidR="00FC7A94" w:rsidRPr="00596848">
        <w:t>the</w:t>
      </w:r>
      <w:r w:rsidR="00F917E1" w:rsidRPr="00596848">
        <w:t xml:space="preserve"> issue you care </w:t>
      </w:r>
      <w:r w:rsidR="00C85A99" w:rsidRPr="00596848">
        <w:t>about</w:t>
      </w:r>
      <w:r w:rsidR="00670BDC" w:rsidRPr="00596848">
        <w:t>?</w:t>
      </w:r>
      <w:r w:rsidR="00082788" w:rsidRPr="00596848">
        <w:t xml:space="preserve"> Write this under your title.</w:t>
      </w:r>
    </w:p>
    <w:p w14:paraId="7615D906" w14:textId="4D65CC0A" w:rsidR="00CA1E22" w:rsidRPr="00596848" w:rsidRDefault="00082788" w:rsidP="00620847">
      <w:pPr>
        <w:rPr>
          <w:lang w:val="mi-NZ" w:eastAsia="en-NZ"/>
        </w:rPr>
      </w:pPr>
      <w:r w:rsidRPr="00596848">
        <w:rPr>
          <w:b/>
          <w:lang w:val="mi-NZ" w:eastAsia="en-NZ"/>
        </w:rPr>
        <w:t xml:space="preserve">Copy </w:t>
      </w:r>
      <w:r w:rsidR="00297307" w:rsidRPr="00596848">
        <w:rPr>
          <w:b/>
          <w:lang w:val="mi-NZ" w:eastAsia="en-NZ"/>
        </w:rPr>
        <w:t xml:space="preserve">and complete </w:t>
      </w:r>
      <w:r w:rsidRPr="00596848">
        <w:rPr>
          <w:lang w:val="mi-NZ" w:eastAsia="en-NZ"/>
        </w:rPr>
        <w:t>the</w:t>
      </w:r>
      <w:r w:rsidR="00CA1E22" w:rsidRPr="00596848">
        <w:rPr>
          <w:lang w:val="mi-NZ" w:eastAsia="en-NZ"/>
        </w:rPr>
        <w:t xml:space="preserve"> problem and solution chart</w:t>
      </w:r>
      <w:r w:rsidRPr="00596848">
        <w:rPr>
          <w:lang w:val="mi-NZ" w:eastAsia="en-NZ"/>
        </w:rPr>
        <w:t xml:space="preserve"> below into your workbook. </w:t>
      </w:r>
      <w:r w:rsidR="00770E10" w:rsidRPr="00596848">
        <w:rPr>
          <w:lang w:val="mi-NZ" w:eastAsia="en-NZ"/>
        </w:rPr>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849"/>
        <w:gridCol w:w="6415"/>
      </w:tblGrid>
      <w:tr w:rsidR="00770E10" w:rsidRPr="00596848" w14:paraId="1AADB3A7" w14:textId="77777777" w:rsidTr="001712D0">
        <w:tc>
          <w:tcPr>
            <w:tcW w:w="2898" w:type="dxa"/>
          </w:tcPr>
          <w:p w14:paraId="560A5B77" w14:textId="494560C7" w:rsidR="00770E10" w:rsidRPr="00820620" w:rsidRDefault="00F01A77" w:rsidP="00620847">
            <w:pPr>
              <w:rPr>
                <w:sz w:val="20"/>
                <w:szCs w:val="20"/>
                <w:lang w:val="mi-NZ" w:eastAsia="en-NZ"/>
              </w:rPr>
            </w:pPr>
            <w:r w:rsidRPr="00820620">
              <w:rPr>
                <w:sz w:val="20"/>
                <w:szCs w:val="20"/>
                <w:lang w:val="mi-NZ" w:eastAsia="en-NZ"/>
              </w:rPr>
              <w:t>What is the problem?</w:t>
            </w:r>
          </w:p>
        </w:tc>
        <w:tc>
          <w:tcPr>
            <w:tcW w:w="6588" w:type="dxa"/>
          </w:tcPr>
          <w:p w14:paraId="6663B899" w14:textId="77777777" w:rsidR="00770E10" w:rsidRPr="00820620" w:rsidRDefault="00770E10" w:rsidP="00620847">
            <w:pPr>
              <w:rPr>
                <w:sz w:val="20"/>
                <w:szCs w:val="20"/>
                <w:lang w:val="mi-NZ" w:eastAsia="en-NZ"/>
              </w:rPr>
            </w:pPr>
          </w:p>
        </w:tc>
      </w:tr>
      <w:tr w:rsidR="00770E10" w:rsidRPr="00596848" w14:paraId="709E4F74" w14:textId="77777777" w:rsidTr="001712D0">
        <w:tc>
          <w:tcPr>
            <w:tcW w:w="2898" w:type="dxa"/>
          </w:tcPr>
          <w:p w14:paraId="14D1E0FE" w14:textId="51069886" w:rsidR="00770E10" w:rsidRPr="00820620" w:rsidRDefault="00F01A77" w:rsidP="00620847">
            <w:pPr>
              <w:rPr>
                <w:sz w:val="20"/>
                <w:szCs w:val="20"/>
                <w:lang w:val="mi-NZ" w:eastAsia="en-NZ"/>
              </w:rPr>
            </w:pPr>
            <w:r w:rsidRPr="00820620">
              <w:rPr>
                <w:sz w:val="20"/>
                <w:szCs w:val="20"/>
                <w:lang w:val="mi-NZ" w:eastAsia="en-NZ"/>
              </w:rPr>
              <w:t>What are the effects?</w:t>
            </w:r>
          </w:p>
        </w:tc>
        <w:tc>
          <w:tcPr>
            <w:tcW w:w="6588" w:type="dxa"/>
          </w:tcPr>
          <w:p w14:paraId="52B12326" w14:textId="77777777" w:rsidR="00770E10" w:rsidRPr="00820620" w:rsidRDefault="00770E10" w:rsidP="00620847">
            <w:pPr>
              <w:rPr>
                <w:sz w:val="20"/>
                <w:szCs w:val="20"/>
                <w:lang w:val="mi-NZ" w:eastAsia="en-NZ"/>
              </w:rPr>
            </w:pPr>
          </w:p>
        </w:tc>
      </w:tr>
      <w:tr w:rsidR="00770E10" w:rsidRPr="00596848" w14:paraId="0B50E35F" w14:textId="77777777" w:rsidTr="001712D0">
        <w:tc>
          <w:tcPr>
            <w:tcW w:w="2898" w:type="dxa"/>
          </w:tcPr>
          <w:p w14:paraId="045B0F81" w14:textId="1D9C9E20" w:rsidR="00770E10" w:rsidRPr="00820620" w:rsidRDefault="00F01A77" w:rsidP="00620847">
            <w:pPr>
              <w:rPr>
                <w:sz w:val="20"/>
                <w:szCs w:val="20"/>
                <w:lang w:val="mi-NZ" w:eastAsia="en-NZ"/>
              </w:rPr>
            </w:pPr>
            <w:r w:rsidRPr="00820620">
              <w:rPr>
                <w:sz w:val="20"/>
                <w:szCs w:val="20"/>
                <w:lang w:val="mi-NZ" w:eastAsia="en-NZ"/>
              </w:rPr>
              <w:t>What are the causes?</w:t>
            </w:r>
          </w:p>
        </w:tc>
        <w:tc>
          <w:tcPr>
            <w:tcW w:w="6588" w:type="dxa"/>
          </w:tcPr>
          <w:p w14:paraId="346E6CCE" w14:textId="77777777" w:rsidR="00770E10" w:rsidRPr="00820620" w:rsidRDefault="00770E10" w:rsidP="00620847">
            <w:pPr>
              <w:rPr>
                <w:sz w:val="20"/>
                <w:szCs w:val="20"/>
                <w:lang w:val="mi-NZ" w:eastAsia="en-NZ"/>
              </w:rPr>
            </w:pPr>
          </w:p>
        </w:tc>
      </w:tr>
      <w:tr w:rsidR="00770E10" w:rsidRPr="00596848" w14:paraId="1AA3CC25" w14:textId="77777777" w:rsidTr="001712D0">
        <w:tc>
          <w:tcPr>
            <w:tcW w:w="2898" w:type="dxa"/>
          </w:tcPr>
          <w:p w14:paraId="392F6065" w14:textId="40FF57FE" w:rsidR="00770E10" w:rsidRPr="00820620" w:rsidRDefault="00F01A77" w:rsidP="00620847">
            <w:pPr>
              <w:rPr>
                <w:sz w:val="20"/>
                <w:szCs w:val="20"/>
                <w:lang w:val="mi-NZ" w:eastAsia="en-NZ"/>
              </w:rPr>
            </w:pPr>
            <w:r w:rsidRPr="00820620">
              <w:rPr>
                <w:sz w:val="20"/>
                <w:szCs w:val="20"/>
                <w:lang w:val="mi-NZ" w:eastAsia="en-NZ"/>
              </w:rPr>
              <w:t>What are the solutions?</w:t>
            </w:r>
          </w:p>
        </w:tc>
        <w:tc>
          <w:tcPr>
            <w:tcW w:w="6588" w:type="dxa"/>
          </w:tcPr>
          <w:p w14:paraId="6991D4F6" w14:textId="77777777" w:rsidR="00770E10" w:rsidRPr="00820620" w:rsidRDefault="00770E10" w:rsidP="00620847">
            <w:pPr>
              <w:rPr>
                <w:sz w:val="20"/>
                <w:szCs w:val="20"/>
                <w:lang w:val="mi-NZ" w:eastAsia="en-NZ"/>
              </w:rPr>
            </w:pPr>
          </w:p>
        </w:tc>
      </w:tr>
    </w:tbl>
    <w:p w14:paraId="2AAD0C90" w14:textId="0C7B8D4A" w:rsidR="00297307" w:rsidRPr="00332929" w:rsidRDefault="008B1702" w:rsidP="00332929">
      <w:pPr>
        <w:spacing w:before="240" w:after="0"/>
        <w:rPr>
          <w:b/>
          <w:bCs/>
        </w:rPr>
      </w:pPr>
      <w:r w:rsidRPr="00332929">
        <w:rPr>
          <w:b/>
          <w:bCs/>
        </w:rPr>
        <w:t xml:space="preserve">Task 2 – </w:t>
      </w:r>
      <w:r w:rsidR="00297307" w:rsidRPr="00332929">
        <w:rPr>
          <w:b/>
          <w:bCs/>
        </w:rPr>
        <w:t xml:space="preserve">Visualise the result </w:t>
      </w:r>
    </w:p>
    <w:p w14:paraId="1473312F" w14:textId="00717E80" w:rsidR="00536229" w:rsidRPr="00596848" w:rsidRDefault="00297307" w:rsidP="00332929">
      <w:pPr>
        <w:spacing w:before="0"/>
      </w:pPr>
      <w:r w:rsidRPr="00596848">
        <w:t>Sketch</w:t>
      </w:r>
      <w:r w:rsidR="008B1702" w:rsidRPr="00596848">
        <w:t xml:space="preserve"> </w:t>
      </w:r>
      <w:r w:rsidR="00536229" w:rsidRPr="00596848">
        <w:t>your sustainable city or town</w:t>
      </w:r>
      <w:r w:rsidRPr="00596848">
        <w:t xml:space="preserve"> or make amendments to your previous sketch.</w:t>
      </w:r>
    </w:p>
    <w:p w14:paraId="588A39E2" w14:textId="207C44DE" w:rsidR="005F256E" w:rsidRPr="00596848" w:rsidRDefault="005F256E" w:rsidP="00332929">
      <w:pPr>
        <w:pStyle w:val="GH1"/>
      </w:pPr>
      <w:r w:rsidRPr="00596848">
        <w:rPr>
          <w:bCs/>
        </w:rPr>
        <w:br w:type="column"/>
      </w:r>
      <w:r w:rsidRPr="00596848">
        <w:lastRenderedPageBreak/>
        <w:t>Day 2 activity 4:</w:t>
      </w:r>
      <w:r w:rsidR="00D64B1C" w:rsidRPr="00596848">
        <w:t xml:space="preserve"> </w:t>
      </w:r>
      <w:r w:rsidR="00552BD9" w:rsidRPr="00596848">
        <w:t>Find the spot</w:t>
      </w:r>
      <w:r w:rsidRPr="00596848">
        <w:t xml:space="preserve"> </w:t>
      </w:r>
    </w:p>
    <w:p w14:paraId="49DB79D4" w14:textId="77777777" w:rsidR="005F256E" w:rsidRPr="00332929" w:rsidRDefault="005F256E" w:rsidP="00332929">
      <w:pPr>
        <w:spacing w:line="240" w:lineRule="auto"/>
        <w:rPr>
          <w:b/>
          <w:bCs/>
          <w:i/>
          <w:iCs/>
        </w:rPr>
      </w:pPr>
      <w:r w:rsidRPr="00332929">
        <w:rPr>
          <w:b/>
          <w:bCs/>
          <w:i/>
          <w:iCs/>
        </w:rPr>
        <w:t>Notes for teachers and whānau</w:t>
      </w:r>
    </w:p>
    <w:p w14:paraId="1F8DFDC2" w14:textId="41B4AB8E" w:rsidR="00C04ED5" w:rsidRPr="00332929" w:rsidRDefault="009B277A" w:rsidP="00332929">
      <w:pPr>
        <w:spacing w:after="0" w:line="240" w:lineRule="auto"/>
        <w:rPr>
          <w:i/>
          <w:iCs/>
        </w:rPr>
      </w:pPr>
      <w:r w:rsidRPr="00332929">
        <w:rPr>
          <w:i/>
          <w:iCs/>
        </w:rPr>
        <w:t>L</w:t>
      </w:r>
      <w:r w:rsidR="00367D90" w:rsidRPr="00332929">
        <w:rPr>
          <w:i/>
          <w:iCs/>
        </w:rPr>
        <w:t xml:space="preserve">earners </w:t>
      </w:r>
      <w:r w:rsidR="000A5754" w:rsidRPr="00332929">
        <w:rPr>
          <w:i/>
          <w:iCs/>
        </w:rPr>
        <w:t>connect prio</w:t>
      </w:r>
      <w:r w:rsidR="00D64B1C" w:rsidRPr="00332929">
        <w:rPr>
          <w:i/>
          <w:iCs/>
        </w:rPr>
        <w:t>r</w:t>
      </w:r>
      <w:r w:rsidR="000A5754" w:rsidRPr="00332929">
        <w:rPr>
          <w:i/>
          <w:iCs/>
        </w:rPr>
        <w:t xml:space="preserve"> learning about </w:t>
      </w:r>
      <w:r w:rsidR="00FB388C" w:rsidRPr="00332929">
        <w:rPr>
          <w:i/>
          <w:iCs/>
        </w:rPr>
        <w:t>GPS</w:t>
      </w:r>
      <w:r w:rsidR="000A5754" w:rsidRPr="00332929">
        <w:rPr>
          <w:i/>
          <w:iCs/>
        </w:rPr>
        <w:t xml:space="preserve"> to </w:t>
      </w:r>
      <w:r w:rsidR="00542DBB" w:rsidRPr="00332929">
        <w:rPr>
          <w:i/>
          <w:iCs/>
        </w:rPr>
        <w:t>traditional navigation methods</w:t>
      </w:r>
      <w:r w:rsidR="00FB388C" w:rsidRPr="00332929">
        <w:rPr>
          <w:i/>
          <w:iCs/>
        </w:rPr>
        <w:t xml:space="preserve"> and</w:t>
      </w:r>
      <w:r w:rsidR="00542DBB" w:rsidRPr="00332929">
        <w:rPr>
          <w:i/>
          <w:iCs/>
        </w:rPr>
        <w:t xml:space="preserve"> </w:t>
      </w:r>
      <w:r w:rsidR="005F37CF" w:rsidRPr="00332929">
        <w:rPr>
          <w:i/>
          <w:iCs/>
        </w:rPr>
        <w:t>locate spots on an illustration using compass bearings. Learners will benefit from</w:t>
      </w:r>
      <w:r w:rsidR="009A018A" w:rsidRPr="00332929">
        <w:rPr>
          <w:i/>
          <w:iCs/>
        </w:rPr>
        <w:t xml:space="preserve"> </w:t>
      </w:r>
      <w:r w:rsidRPr="00332929">
        <w:rPr>
          <w:i/>
          <w:iCs/>
        </w:rPr>
        <w:t>support</w:t>
      </w:r>
      <w:r w:rsidR="009A018A" w:rsidRPr="00332929">
        <w:rPr>
          <w:i/>
          <w:iCs/>
        </w:rPr>
        <w:t xml:space="preserve"> on </w:t>
      </w:r>
      <w:r w:rsidR="005F37CF" w:rsidRPr="00332929">
        <w:rPr>
          <w:i/>
          <w:iCs/>
        </w:rPr>
        <w:t>how to use a protractor on a map. Students often get confused by the two competing scales on a protractor and have trouble using a protractor that goes only to 180 degrees to measure angles that are greater than this. (You may like to show them a circular protractor</w:t>
      </w:r>
      <w:r w:rsidR="009A018A" w:rsidRPr="00332929">
        <w:rPr>
          <w:i/>
          <w:iCs/>
        </w:rPr>
        <w:t xml:space="preserve"> if you have one available</w:t>
      </w:r>
      <w:r w:rsidR="005F37CF" w:rsidRPr="00332929">
        <w:rPr>
          <w:i/>
          <w:iCs/>
        </w:rPr>
        <w:t>.)</w:t>
      </w:r>
    </w:p>
    <w:p w14:paraId="66A9284A" w14:textId="77777777" w:rsidR="005F256E" w:rsidRPr="00596848" w:rsidRDefault="003E2A6A" w:rsidP="00332929">
      <w:pPr>
        <w:spacing w:before="0" w:line="240" w:lineRule="auto"/>
      </w:pPr>
      <w:r>
        <w:pict w14:anchorId="0ABA4FFA">
          <v:rect id="_x0000_i1032" style="width:0;height:1.5pt" o:hralign="center" o:hrstd="t" o:hr="t" fillcolor="#a0a0a0" stroked="f"/>
        </w:pict>
      </w:r>
    </w:p>
    <w:p w14:paraId="1FE8C155" w14:textId="6810B891" w:rsidR="007B0276" w:rsidRPr="00596848" w:rsidRDefault="005F256E" w:rsidP="00332929">
      <w:pPr>
        <w:pStyle w:val="LIG"/>
      </w:pPr>
      <w:r w:rsidRPr="00596848">
        <w:t xml:space="preserve">I am learning to: </w:t>
      </w:r>
      <w:r w:rsidR="009B277A" w:rsidRPr="00596848">
        <w:t>u</w:t>
      </w:r>
      <w:r w:rsidR="007B0276" w:rsidRPr="00596848">
        <w:t>se compass bearings</w:t>
      </w:r>
      <w:r w:rsidR="005A4959" w:rsidRPr="00596848">
        <w:t xml:space="preserve"> to describe posit</w:t>
      </w:r>
      <w:r w:rsidR="00732BAC" w:rsidRPr="00596848">
        <w:t>i</w:t>
      </w:r>
      <w:r w:rsidR="005A4959" w:rsidRPr="00596848">
        <w:t>ons</w:t>
      </w:r>
    </w:p>
    <w:p w14:paraId="57FDE9EB" w14:textId="77777777" w:rsidR="005F256E" w:rsidRPr="00596848" w:rsidRDefault="005F256E" w:rsidP="00332929">
      <w:pPr>
        <w:spacing w:after="0" w:line="240" w:lineRule="auto"/>
        <w:rPr>
          <w:lang w:val="mi-NZ"/>
        </w:rPr>
      </w:pPr>
      <w:r w:rsidRPr="00596848">
        <w:rPr>
          <w:lang w:val="mi-NZ"/>
        </w:rPr>
        <w:t>What do I need?</w:t>
      </w:r>
    </w:p>
    <w:p w14:paraId="4303C007" w14:textId="10F3676A" w:rsidR="005F256E" w:rsidRPr="00596848" w:rsidRDefault="00E06A88" w:rsidP="00332929">
      <w:pPr>
        <w:pStyle w:val="ListParagraph"/>
        <w:numPr>
          <w:ilvl w:val="0"/>
          <w:numId w:val="4"/>
        </w:numPr>
        <w:spacing w:before="0" w:line="240" w:lineRule="auto"/>
        <w:rPr>
          <w:lang w:val="mi-NZ"/>
        </w:rPr>
      </w:pPr>
      <w:r w:rsidRPr="00596848">
        <w:rPr>
          <w:lang w:val="mi-NZ"/>
        </w:rPr>
        <w:t xml:space="preserve">30 </w:t>
      </w:r>
      <w:r w:rsidR="005F256E" w:rsidRPr="00596848">
        <w:rPr>
          <w:lang w:val="mi-NZ"/>
        </w:rPr>
        <w:t>minutes</w:t>
      </w:r>
    </w:p>
    <w:p w14:paraId="501833A0" w14:textId="34920A2D" w:rsidR="002C09FE" w:rsidRPr="00596848" w:rsidRDefault="002C09FE" w:rsidP="00332929">
      <w:pPr>
        <w:pStyle w:val="ListParagraph"/>
        <w:numPr>
          <w:ilvl w:val="0"/>
          <w:numId w:val="4"/>
        </w:numPr>
        <w:spacing w:line="240" w:lineRule="auto"/>
        <w:rPr>
          <w:lang w:val="mi-NZ"/>
        </w:rPr>
      </w:pPr>
      <w:r w:rsidRPr="00596848">
        <w:rPr>
          <w:lang w:val="mi-NZ"/>
        </w:rPr>
        <w:t>Graph paper</w:t>
      </w:r>
      <w:r w:rsidR="00FB388C" w:rsidRPr="00596848">
        <w:rPr>
          <w:lang w:val="mi-NZ"/>
        </w:rPr>
        <w:t>, r</w:t>
      </w:r>
      <w:r w:rsidRPr="00596848">
        <w:rPr>
          <w:lang w:val="mi-NZ"/>
        </w:rPr>
        <w:t>uler</w:t>
      </w:r>
      <w:r w:rsidR="00FB388C" w:rsidRPr="00596848">
        <w:rPr>
          <w:lang w:val="mi-NZ"/>
        </w:rPr>
        <w:t>,</w:t>
      </w:r>
      <w:r w:rsidR="00683FB0" w:rsidRPr="00596848">
        <w:rPr>
          <w:lang w:val="mi-NZ"/>
        </w:rPr>
        <w:t xml:space="preserve"> and protractor</w:t>
      </w:r>
    </w:p>
    <w:p w14:paraId="6D1471C4" w14:textId="372B0C09" w:rsidR="00721323" w:rsidRPr="00596848" w:rsidRDefault="009B277A" w:rsidP="00332929">
      <w:pPr>
        <w:pStyle w:val="ListParagraph"/>
        <w:numPr>
          <w:ilvl w:val="0"/>
          <w:numId w:val="4"/>
        </w:numPr>
        <w:spacing w:line="240" w:lineRule="auto"/>
        <w:rPr>
          <w:lang w:val="mi-NZ"/>
        </w:rPr>
      </w:pPr>
      <w:r w:rsidRPr="00596848">
        <w:rPr>
          <w:lang w:val="mi-NZ"/>
        </w:rPr>
        <w:t xml:space="preserve">Look in your pack </w:t>
      </w:r>
      <w:r w:rsidR="00C63E7C">
        <w:rPr>
          <w:lang w:val="mi-NZ"/>
        </w:rPr>
        <w:t xml:space="preserve">for </w:t>
      </w:r>
      <w:r w:rsidR="00297D69" w:rsidRPr="00596848">
        <w:rPr>
          <w:lang w:val="mi-NZ"/>
        </w:rPr>
        <w:t xml:space="preserve">the Figure it Out </w:t>
      </w:r>
      <w:r w:rsidR="00297D69" w:rsidRPr="00596848">
        <w:rPr>
          <w:i/>
          <w:iCs/>
          <w:lang w:val="mi-NZ"/>
        </w:rPr>
        <w:t>Find the Spot</w:t>
      </w:r>
      <w:r w:rsidR="00297D69" w:rsidRPr="00596848">
        <w:rPr>
          <w:lang w:val="mi-NZ"/>
        </w:rPr>
        <w:t xml:space="preserve"> activity</w:t>
      </w:r>
      <w:r w:rsidR="00683FB0" w:rsidRPr="00596848">
        <w:rPr>
          <w:lang w:val="mi-NZ"/>
        </w:rPr>
        <w:t xml:space="preserve"> </w:t>
      </w:r>
      <w:hyperlink r:id="rId69" w:history="1">
        <w:r w:rsidR="00FB388C" w:rsidRPr="00596848">
          <w:rPr>
            <w:rStyle w:val="Hyperlink"/>
            <w:lang w:val="mi-NZ"/>
          </w:rPr>
          <w:t>https://nzmaths.co.nz/sites/default/files/2020-05/FindTheSpot.pdf</w:t>
        </w:r>
      </w:hyperlink>
      <w:r w:rsidR="00FB388C" w:rsidRPr="00596848">
        <w:rPr>
          <w:lang w:val="mi-NZ"/>
        </w:rPr>
        <w:t xml:space="preserve"> </w:t>
      </w:r>
    </w:p>
    <w:p w14:paraId="4735489D" w14:textId="329D3BA2" w:rsidR="00721323" w:rsidRPr="00596848" w:rsidRDefault="004A4962" w:rsidP="00332929">
      <w:pPr>
        <w:pStyle w:val="ListParagraph"/>
        <w:numPr>
          <w:ilvl w:val="0"/>
          <w:numId w:val="4"/>
        </w:numPr>
        <w:spacing w:line="240" w:lineRule="auto"/>
        <w:rPr>
          <w:lang w:val="mi-NZ"/>
        </w:rPr>
      </w:pPr>
      <w:r w:rsidRPr="00596848">
        <w:rPr>
          <w:lang w:val="mi-NZ"/>
        </w:rPr>
        <w:t>Map of your school grounds (optional)</w:t>
      </w:r>
    </w:p>
    <w:p w14:paraId="344C72A6" w14:textId="7FA97C5B" w:rsidR="007163AB" w:rsidRPr="00596848" w:rsidRDefault="005261A3" w:rsidP="00332929">
      <w:pPr>
        <w:pStyle w:val="GH2"/>
        <w:spacing w:line="240" w:lineRule="auto"/>
      </w:pPr>
      <w:r>
        <w:t>Instructions</w:t>
      </w:r>
    </w:p>
    <w:p w14:paraId="168DB545" w14:textId="0557BC6A" w:rsidR="00297D69" w:rsidRPr="00596848" w:rsidRDefault="00297D69" w:rsidP="0062706C">
      <w:pPr>
        <w:spacing w:line="240" w:lineRule="auto"/>
      </w:pPr>
      <w:r w:rsidRPr="00596848">
        <w:rPr>
          <w:b/>
          <w:bCs/>
        </w:rPr>
        <w:t>Read</w:t>
      </w:r>
      <w:r w:rsidRPr="00596848">
        <w:rPr>
          <w:rFonts w:eastAsiaTheme="majorEastAsia"/>
          <w:b/>
          <w:lang w:val="mi-NZ"/>
        </w:rPr>
        <w:t xml:space="preserve"> </w:t>
      </w:r>
      <w:r w:rsidRPr="00596848">
        <w:t xml:space="preserve">these tips to help you complete the activity: </w:t>
      </w:r>
    </w:p>
    <w:p w14:paraId="556FE5FE" w14:textId="0A39AFB7" w:rsidR="00297D69" w:rsidRPr="00332929" w:rsidRDefault="00297D69" w:rsidP="00332929">
      <w:pPr>
        <w:pStyle w:val="NormalWeb"/>
        <w:numPr>
          <w:ilvl w:val="0"/>
          <w:numId w:val="10"/>
        </w:numPr>
        <w:spacing w:before="0" w:beforeAutospacing="0"/>
        <w:ind w:left="360"/>
        <w:rPr>
          <w:rFonts w:ascii="Arial" w:hAnsi="Arial" w:cs="Arial"/>
        </w:rPr>
      </w:pPr>
      <w:r w:rsidRPr="00332929">
        <w:rPr>
          <w:rFonts w:ascii="Arial" w:hAnsi="Arial" w:cs="Arial"/>
        </w:rPr>
        <w:t>bearings are always measured clockwise from north.</w:t>
      </w:r>
    </w:p>
    <w:p w14:paraId="40D71784" w14:textId="77777777" w:rsidR="00297D69" w:rsidRPr="00332929" w:rsidRDefault="00297D69" w:rsidP="00332929">
      <w:pPr>
        <w:pStyle w:val="NormalWeb"/>
        <w:numPr>
          <w:ilvl w:val="0"/>
          <w:numId w:val="10"/>
        </w:numPr>
        <w:ind w:left="360"/>
        <w:rPr>
          <w:rFonts w:ascii="Arial" w:hAnsi="Arial" w:cs="Arial"/>
        </w:rPr>
      </w:pPr>
      <w:r w:rsidRPr="00332929">
        <w:rPr>
          <w:rFonts w:ascii="Arial" w:hAnsi="Arial" w:cs="Arial"/>
        </w:rPr>
        <w:t>bearings are always written as 3-digit numbers.</w:t>
      </w:r>
    </w:p>
    <w:p w14:paraId="16ADFF6B" w14:textId="27487DE6" w:rsidR="00297D69" w:rsidRPr="00332929" w:rsidRDefault="00297D69" w:rsidP="00332929">
      <w:pPr>
        <w:pStyle w:val="NormalWeb"/>
        <w:numPr>
          <w:ilvl w:val="0"/>
          <w:numId w:val="10"/>
        </w:numPr>
        <w:spacing w:before="0" w:beforeAutospacing="0" w:after="120" w:afterAutospacing="0"/>
        <w:ind w:left="360"/>
        <w:rPr>
          <w:rFonts w:ascii="Arial" w:eastAsiaTheme="minorHAnsi" w:hAnsi="Arial" w:cs="Arial"/>
          <w:lang w:eastAsia="en-US"/>
        </w:rPr>
      </w:pPr>
      <w:r w:rsidRPr="00332929">
        <w:rPr>
          <w:rFonts w:ascii="Arial" w:hAnsi="Arial" w:cs="Arial"/>
        </w:rPr>
        <w:t>Q1 is best done using back bearings. If we know the bearing of B from A, the back bearing gives us the bearing of A from B. To find the back bearing:</w:t>
      </w:r>
    </w:p>
    <w:p w14:paraId="2C2C64E5" w14:textId="62CBAB7E" w:rsidR="00297D69" w:rsidRPr="00596848" w:rsidRDefault="00297D69" w:rsidP="007F799D">
      <w:pPr>
        <w:pStyle w:val="ListParagraph"/>
        <w:numPr>
          <w:ilvl w:val="0"/>
          <w:numId w:val="21"/>
        </w:numPr>
        <w:spacing w:before="0" w:line="240" w:lineRule="auto"/>
      </w:pPr>
      <w:r w:rsidRPr="00596848">
        <w:t>add 180</w:t>
      </w:r>
      <w:r w:rsidR="00FB388C" w:rsidRPr="00596848">
        <w:rPr>
          <w:vertAlign w:val="superscript"/>
        </w:rPr>
        <w:t xml:space="preserve">o </w:t>
      </w:r>
      <w:r w:rsidRPr="00596848">
        <w:t>to the bearing if it is less than 180</w:t>
      </w:r>
      <w:r w:rsidR="00FB388C" w:rsidRPr="00596848">
        <w:rPr>
          <w:vertAlign w:val="superscript"/>
        </w:rPr>
        <w:t>o</w:t>
      </w:r>
      <w:r w:rsidRPr="00596848">
        <w:rPr>
          <w:vertAlign w:val="superscript"/>
        </w:rPr>
        <w:t xml:space="preserve"> </w:t>
      </w:r>
      <w:r w:rsidRPr="00596848">
        <w:t>(for example, the back bearing of 081</w:t>
      </w:r>
      <w:r w:rsidRPr="00596848">
        <w:rPr>
          <w:vertAlign w:val="superscript"/>
        </w:rPr>
        <w:t>o</w:t>
      </w:r>
      <w:r w:rsidRPr="00596848">
        <w:t> is 81 + 180 = 261</w:t>
      </w:r>
      <w:r w:rsidRPr="00596848">
        <w:rPr>
          <w:vertAlign w:val="superscript"/>
        </w:rPr>
        <w:t>o</w:t>
      </w:r>
      <w:r w:rsidRPr="00596848">
        <w:t> ) </w:t>
      </w:r>
    </w:p>
    <w:p w14:paraId="3E27616F" w14:textId="11E3EEA6" w:rsidR="00297D69" w:rsidRPr="00596848" w:rsidRDefault="00FB388C" w:rsidP="007F799D">
      <w:pPr>
        <w:pStyle w:val="ListParagraph"/>
        <w:numPr>
          <w:ilvl w:val="0"/>
          <w:numId w:val="21"/>
        </w:numPr>
        <w:spacing w:line="240" w:lineRule="auto"/>
      </w:pPr>
      <w:r w:rsidRPr="00596848">
        <w:rPr>
          <w:noProof/>
        </w:rPr>
        <w:drawing>
          <wp:anchor distT="0" distB="0" distL="114300" distR="114300" simplePos="0" relativeHeight="251658251" behindDoc="0" locked="0" layoutInCell="1" allowOverlap="1" wp14:anchorId="13F2CF59" wp14:editId="5C155FF3">
            <wp:simplePos x="0" y="0"/>
            <wp:positionH relativeFrom="column">
              <wp:posOffset>4687570</wp:posOffset>
            </wp:positionH>
            <wp:positionV relativeFrom="paragraph">
              <wp:posOffset>236855</wp:posOffset>
            </wp:positionV>
            <wp:extent cx="1202690" cy="1114425"/>
            <wp:effectExtent l="0" t="0" r="0" b="0"/>
            <wp:wrapSquare wrapText="bothSides"/>
            <wp:docPr id="780784069" name="Picture 780784069"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68" name="Picture 780784068" descr="A picture containing antenna&#10;&#10;Description automatically generated"/>
                    <pic:cNvPicPr/>
                  </pic:nvPicPr>
                  <pic:blipFill rotWithShape="1">
                    <a:blip r:embed="rId70">
                      <a:extLst>
                        <a:ext uri="{28A0092B-C50C-407E-A947-70E740481C1C}">
                          <a14:useLocalDpi xmlns:a14="http://schemas.microsoft.com/office/drawing/2010/main" val="0"/>
                        </a:ext>
                      </a:extLst>
                    </a:blip>
                    <a:srcRect l="5220" t="8362" r="16758"/>
                    <a:stretch/>
                  </pic:blipFill>
                  <pic:spPr bwMode="auto">
                    <a:xfrm>
                      <a:off x="0" y="0"/>
                      <a:ext cx="1202690" cy="1114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7D69" w:rsidRPr="00596848">
        <w:t xml:space="preserve">subtract </w:t>
      </w:r>
      <w:r w:rsidRPr="00596848">
        <w:t>180</w:t>
      </w:r>
      <w:r w:rsidRPr="00596848">
        <w:rPr>
          <w:vertAlign w:val="superscript"/>
        </w:rPr>
        <w:t xml:space="preserve">o </w:t>
      </w:r>
      <w:r w:rsidR="00297D69" w:rsidRPr="00596848">
        <w:t xml:space="preserve">from the bearing if it is greater than </w:t>
      </w:r>
      <w:r w:rsidRPr="00596848">
        <w:t>180</w:t>
      </w:r>
      <w:r w:rsidRPr="00596848">
        <w:rPr>
          <w:vertAlign w:val="superscript"/>
        </w:rPr>
        <w:t xml:space="preserve">o </w:t>
      </w:r>
      <w:r w:rsidR="00297D69" w:rsidRPr="00596848">
        <w:t>(for example, the back bearing of 308</w:t>
      </w:r>
      <w:r w:rsidR="00297D69" w:rsidRPr="00596848">
        <w:rPr>
          <w:vertAlign w:val="superscript"/>
        </w:rPr>
        <w:t>o</w:t>
      </w:r>
      <w:r w:rsidR="00297D69" w:rsidRPr="00596848">
        <w:t> is 308 - 180 = 128</w:t>
      </w:r>
      <w:r w:rsidR="00297D69" w:rsidRPr="00596848">
        <w:rPr>
          <w:vertAlign w:val="superscript"/>
        </w:rPr>
        <w:t>o</w:t>
      </w:r>
      <w:r w:rsidR="00297D69" w:rsidRPr="00596848">
        <w:t>).</w:t>
      </w:r>
    </w:p>
    <w:p w14:paraId="07D1BAAA" w14:textId="77777777" w:rsidR="00297D69" w:rsidRPr="00596848" w:rsidRDefault="00297D69" w:rsidP="0062706C">
      <w:pPr>
        <w:spacing w:line="240" w:lineRule="auto"/>
      </w:pPr>
      <w:r w:rsidRPr="00596848">
        <w:t>Back bearings make use of the fact that alternate angles are equal. Alternate angles are formed whenever a line cuts across a pair of parallel lines, as in this diagram.</w:t>
      </w:r>
    </w:p>
    <w:p w14:paraId="0A467448" w14:textId="569E3A52" w:rsidR="00BF7A14" w:rsidRPr="00596848" w:rsidRDefault="00BF7A14" w:rsidP="00620847">
      <w:pPr>
        <w:pStyle w:val="GH2"/>
      </w:pPr>
      <w:r w:rsidRPr="00596848">
        <w:t>Your task:</w:t>
      </w:r>
    </w:p>
    <w:p w14:paraId="4BE798F1" w14:textId="368AD1CE" w:rsidR="00BF7A14" w:rsidRPr="00596848" w:rsidRDefault="00D55180" w:rsidP="00620847">
      <w:r w:rsidRPr="00596848">
        <w:t xml:space="preserve">Complete the Figure it Out </w:t>
      </w:r>
      <w:r w:rsidRPr="00596848">
        <w:rPr>
          <w:i/>
          <w:iCs/>
        </w:rPr>
        <w:t>Find the Spot</w:t>
      </w:r>
      <w:r w:rsidRPr="00596848">
        <w:t xml:space="preserve"> activity. </w:t>
      </w:r>
      <w:r w:rsidR="00BF7A14" w:rsidRPr="00596848">
        <w:t xml:space="preserve">Locate particular spots on an illustration using compass bearings. Then make up </w:t>
      </w:r>
      <w:r w:rsidR="005261A3">
        <w:t>your</w:t>
      </w:r>
      <w:r w:rsidR="00BF7A14" w:rsidRPr="00596848">
        <w:t xml:space="preserve"> own sets of clues, based on locations around their own school grounds if you have a map </w:t>
      </w:r>
      <w:r w:rsidR="00916A78" w:rsidRPr="00596848">
        <w:t>available</w:t>
      </w:r>
      <w:r w:rsidR="00BF7A14" w:rsidRPr="00596848">
        <w:t>.</w:t>
      </w:r>
    </w:p>
    <w:p w14:paraId="4EE09060" w14:textId="77777777" w:rsidR="00297D69" w:rsidRPr="00332929" w:rsidRDefault="005179EC" w:rsidP="00620847">
      <w:pPr>
        <w:rPr>
          <w:b/>
          <w:bCs/>
        </w:rPr>
      </w:pPr>
      <w:r w:rsidRPr="00332929">
        <w:rPr>
          <w:b/>
          <w:bCs/>
          <w:lang w:val="mi-NZ" w:eastAsia="en-NZ"/>
        </w:rPr>
        <w:t xml:space="preserve">Extra </w:t>
      </w:r>
      <w:r w:rsidR="002404FC" w:rsidRPr="00332929">
        <w:rPr>
          <w:b/>
          <w:bCs/>
          <w:lang w:val="mi-NZ" w:eastAsia="en-NZ"/>
        </w:rPr>
        <w:t>extension</w:t>
      </w:r>
      <w:r w:rsidR="002404FC" w:rsidRPr="00332929">
        <w:rPr>
          <w:b/>
          <w:bCs/>
          <w:color w:val="555555"/>
          <w:shd w:val="clear" w:color="auto" w:fill="FFFFFF"/>
        </w:rPr>
        <w:t xml:space="preserve"> </w:t>
      </w:r>
      <w:r w:rsidRPr="00332929">
        <w:rPr>
          <w:b/>
          <w:bCs/>
        </w:rPr>
        <w:t>(optional)</w:t>
      </w:r>
    </w:p>
    <w:p w14:paraId="138D08BC" w14:textId="27A47982" w:rsidR="002404FC" w:rsidRPr="00596848" w:rsidRDefault="00297D69" w:rsidP="00332929">
      <w:pPr>
        <w:spacing w:after="0"/>
      </w:pPr>
      <w:r w:rsidRPr="00596848">
        <w:t>Y</w:t>
      </w:r>
      <w:r w:rsidR="008A05D1" w:rsidRPr="00596848">
        <w:t>ou</w:t>
      </w:r>
      <w:r w:rsidR="002404FC" w:rsidRPr="00596848">
        <w:t xml:space="preserve"> could investigate:</w:t>
      </w:r>
    </w:p>
    <w:p w14:paraId="2494D7D9" w14:textId="30D0BA49" w:rsidR="002404FC" w:rsidRPr="00596848" w:rsidRDefault="002404FC" w:rsidP="007F799D">
      <w:pPr>
        <w:pStyle w:val="ListParagraph"/>
        <w:numPr>
          <w:ilvl w:val="0"/>
          <w:numId w:val="20"/>
        </w:numPr>
        <w:spacing w:before="0" w:line="240" w:lineRule="auto"/>
      </w:pPr>
      <w:r w:rsidRPr="00596848">
        <w:t>the difference between true north and magnetic north</w:t>
      </w:r>
    </w:p>
    <w:p w14:paraId="7D295CDC" w14:textId="2F9139F1" w:rsidR="002404FC" w:rsidRPr="00596848" w:rsidRDefault="002404FC" w:rsidP="007F799D">
      <w:pPr>
        <w:pStyle w:val="ListParagraph"/>
        <w:numPr>
          <w:ilvl w:val="0"/>
          <w:numId w:val="20"/>
        </w:numPr>
        <w:spacing w:line="240" w:lineRule="auto"/>
      </w:pPr>
      <w:r w:rsidRPr="00596848">
        <w:t>the technologies used for modern navigation</w:t>
      </w:r>
    </w:p>
    <w:p w14:paraId="36DC4EE2" w14:textId="7264A33F" w:rsidR="002404FC" w:rsidRPr="00596848" w:rsidRDefault="002404FC" w:rsidP="007F799D">
      <w:pPr>
        <w:pStyle w:val="ListParagraph"/>
        <w:numPr>
          <w:ilvl w:val="0"/>
          <w:numId w:val="20"/>
        </w:numPr>
        <w:spacing w:line="240" w:lineRule="auto"/>
      </w:pPr>
      <w:r w:rsidRPr="00596848">
        <w:t>the history of navigation</w:t>
      </w:r>
    </w:p>
    <w:p w14:paraId="3CCB0600" w14:textId="21DEFB67" w:rsidR="002404FC" w:rsidRPr="00596848" w:rsidRDefault="002404FC" w:rsidP="007F799D">
      <w:pPr>
        <w:pStyle w:val="ListParagraph"/>
        <w:numPr>
          <w:ilvl w:val="0"/>
          <w:numId w:val="20"/>
        </w:numPr>
        <w:spacing w:line="240" w:lineRule="auto"/>
      </w:pPr>
      <w:r w:rsidRPr="00596848">
        <w:t>why the inventions of the chronometer and the sextant were so important.</w:t>
      </w:r>
    </w:p>
    <w:p w14:paraId="674C7E51" w14:textId="4D756CFB" w:rsidR="004A4962" w:rsidRPr="00596848" w:rsidRDefault="008A05D1" w:rsidP="00620847">
      <w:r w:rsidRPr="00596848">
        <w:rPr>
          <w:rFonts w:eastAsiaTheme="majorEastAsia"/>
          <w:b/>
          <w:lang w:val="mi-NZ" w:eastAsia="en-NZ"/>
        </w:rPr>
        <w:t>Share</w:t>
      </w:r>
      <w:r w:rsidRPr="00596848">
        <w:rPr>
          <w:rFonts w:eastAsia="Calibri Light"/>
          <w:color w:val="555555"/>
          <w:sz w:val="22"/>
          <w:szCs w:val="22"/>
          <w:lang w:eastAsia="en-NZ"/>
        </w:rPr>
        <w:t xml:space="preserve"> </w:t>
      </w:r>
      <w:r w:rsidRPr="00596848">
        <w:t>your learning</w:t>
      </w:r>
      <w:r w:rsidR="005179EC" w:rsidRPr="00596848">
        <w:t xml:space="preserve"> about navigation</w:t>
      </w:r>
      <w:r w:rsidR="00E46936" w:rsidRPr="00596848">
        <w:t xml:space="preserve"> </w:t>
      </w:r>
      <w:r w:rsidR="00962475" w:rsidRPr="00596848">
        <w:t xml:space="preserve">providing an overview of the history of navigation to the benefits of </w:t>
      </w:r>
      <w:r w:rsidR="00367D90" w:rsidRPr="00596848">
        <w:t>the modern GPS system</w:t>
      </w:r>
      <w:r w:rsidRPr="00596848">
        <w:t xml:space="preserve"> with a family member.</w:t>
      </w:r>
    </w:p>
    <w:p w14:paraId="36E4E46E" w14:textId="2CE2AFA7" w:rsidR="005F256E" w:rsidRPr="0062706C" w:rsidRDefault="005F256E" w:rsidP="00620847">
      <w:pPr>
        <w:rPr>
          <w:b/>
          <w:bCs/>
        </w:rPr>
      </w:pPr>
      <w:r w:rsidRPr="0062706C">
        <w:rPr>
          <w:b/>
          <w:bCs/>
        </w:rPr>
        <w:t>Remember to do your end of day reflection and wellbeing activities (see p.</w:t>
      </w:r>
      <w:r w:rsidR="00297D69" w:rsidRPr="0062706C">
        <w:rPr>
          <w:b/>
          <w:bCs/>
        </w:rPr>
        <w:t xml:space="preserve"> </w:t>
      </w:r>
      <w:r w:rsidRPr="0062706C">
        <w:rPr>
          <w:b/>
          <w:bCs/>
        </w:rPr>
        <w:t>6 &amp; 8).</w:t>
      </w:r>
    </w:p>
    <w:p w14:paraId="4F34A53F" w14:textId="20DC266C" w:rsidR="001B6D35" w:rsidRPr="00596848" w:rsidRDefault="00123A6C" w:rsidP="00124EF1">
      <w:pPr>
        <w:pStyle w:val="BH1"/>
      </w:pPr>
      <w:r w:rsidRPr="00596848">
        <w:rPr>
          <w:bCs/>
          <w:i/>
          <w:iCs/>
          <w:noProof/>
        </w:rPr>
        <w:lastRenderedPageBreak/>
        <w:drawing>
          <wp:anchor distT="0" distB="0" distL="114300" distR="114300" simplePos="0" relativeHeight="251658247" behindDoc="1" locked="0" layoutInCell="1" allowOverlap="1" wp14:anchorId="4C99B544" wp14:editId="5747CA7E">
            <wp:simplePos x="0" y="0"/>
            <wp:positionH relativeFrom="column">
              <wp:posOffset>4611370</wp:posOffset>
            </wp:positionH>
            <wp:positionV relativeFrom="paragraph">
              <wp:posOffset>12065</wp:posOffset>
            </wp:positionV>
            <wp:extent cx="1280160" cy="1233008"/>
            <wp:effectExtent l="0" t="0" r="0" b="0"/>
            <wp:wrapTight wrapText="bothSides">
              <wp:wrapPolygon edited="0">
                <wp:start x="0" y="0"/>
                <wp:lineTo x="0" y="21366"/>
                <wp:lineTo x="21214" y="21366"/>
                <wp:lineTo x="21214" y="0"/>
                <wp:lineTo x="0" y="0"/>
              </wp:wrapPolygon>
            </wp:wrapTight>
            <wp:docPr id="27" name="Picture 2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280160" cy="1233008"/>
                    </a:xfrm>
                    <a:prstGeom prst="rect">
                      <a:avLst/>
                    </a:prstGeom>
                  </pic:spPr>
                </pic:pic>
              </a:graphicData>
            </a:graphic>
            <wp14:sizeRelH relativeFrom="margin">
              <wp14:pctWidth>0</wp14:pctWidth>
            </wp14:sizeRelH>
            <wp14:sizeRelV relativeFrom="margin">
              <wp14:pctHeight>0</wp14:pctHeight>
            </wp14:sizeRelV>
          </wp:anchor>
        </w:drawing>
      </w:r>
      <w:r w:rsidR="008E14D1" w:rsidRPr="00596848">
        <w:t xml:space="preserve">Day 3 </w:t>
      </w:r>
      <w:r w:rsidR="00616646" w:rsidRPr="00596848">
        <w:t>a</w:t>
      </w:r>
      <w:r w:rsidR="008E14D1" w:rsidRPr="00596848">
        <w:t>ctivity 1: Environmental threats and disasters can happen where I live</w:t>
      </w:r>
    </w:p>
    <w:p w14:paraId="2F7B58CE" w14:textId="19F681BE" w:rsidR="008E14D1" w:rsidRPr="002566F3" w:rsidRDefault="00AF6A1C" w:rsidP="00124EF1">
      <w:pPr>
        <w:spacing w:line="240" w:lineRule="auto"/>
        <w:rPr>
          <w:b/>
          <w:bCs/>
          <w:i/>
          <w:iCs/>
        </w:rPr>
      </w:pPr>
      <w:r w:rsidRPr="002566F3">
        <w:rPr>
          <w:b/>
          <w:bCs/>
          <w:i/>
          <w:iCs/>
        </w:rPr>
        <w:t>No</w:t>
      </w:r>
      <w:r w:rsidR="008E14D1" w:rsidRPr="002566F3">
        <w:rPr>
          <w:b/>
          <w:bCs/>
          <w:i/>
          <w:iCs/>
        </w:rPr>
        <w:t>tes for teachers and whānau</w:t>
      </w:r>
    </w:p>
    <w:p w14:paraId="139374A7" w14:textId="738C87D6" w:rsidR="00064803" w:rsidRPr="002566F3" w:rsidRDefault="371CEB38" w:rsidP="00124EF1">
      <w:pPr>
        <w:spacing w:after="0" w:line="240" w:lineRule="auto"/>
        <w:rPr>
          <w:i/>
          <w:iCs/>
        </w:rPr>
      </w:pPr>
      <w:r w:rsidRPr="002566F3">
        <w:rPr>
          <w:i/>
          <w:iCs/>
        </w:rPr>
        <w:t>Today’s activity invites the students to learn more about the multiple issues that affect our New Zealand marine environments</w:t>
      </w:r>
      <w:r w:rsidR="00AD602A" w:rsidRPr="002566F3">
        <w:rPr>
          <w:i/>
          <w:iCs/>
        </w:rPr>
        <w:t>.</w:t>
      </w:r>
      <w:r w:rsidRPr="002566F3">
        <w:rPr>
          <w:i/>
          <w:iCs/>
        </w:rPr>
        <w:t xml:space="preserve"> </w:t>
      </w:r>
      <w:r w:rsidR="00AD602A" w:rsidRPr="002566F3">
        <w:rPr>
          <w:i/>
          <w:iCs/>
        </w:rPr>
        <w:t xml:space="preserve">They will explore one of </w:t>
      </w:r>
      <w:r w:rsidRPr="002566F3">
        <w:rPr>
          <w:i/>
          <w:iCs/>
        </w:rPr>
        <w:t xml:space="preserve">the </w:t>
      </w:r>
      <w:r w:rsidR="00AD602A" w:rsidRPr="002566F3">
        <w:rPr>
          <w:i/>
          <w:iCs/>
        </w:rPr>
        <w:t>issues</w:t>
      </w:r>
      <w:r w:rsidRPr="002566F3">
        <w:rPr>
          <w:i/>
          <w:iCs/>
        </w:rPr>
        <w:t xml:space="preserve"> and how as an individual they might raise awareness and take action. Learners will be considering how both short term and long-term responses to an environmental issue might happen.</w:t>
      </w:r>
      <w:r w:rsidR="001D3798" w:rsidRPr="001D3798">
        <w:rPr>
          <w:i/>
          <w:color w:val="000000"/>
          <w:shd w:val="clear" w:color="auto" w:fill="FFFFFF"/>
        </w:rPr>
        <w:t xml:space="preserve"> </w:t>
      </w:r>
      <w:r w:rsidR="001D3798">
        <w:rPr>
          <w:rStyle w:val="normaltextrun"/>
          <w:i/>
          <w:iCs/>
          <w:color w:val="000000"/>
          <w:shd w:val="clear" w:color="auto" w:fill="FFFFFF"/>
        </w:rPr>
        <w:t>Note that our Inquiry focus for today is "making meaning" which includes analysing data, organising, and sorting information, summarising, synthesising, making connections/conclusions, building deeper understandings, and thinking critically.</w:t>
      </w:r>
      <w:r w:rsidR="001D3798">
        <w:rPr>
          <w:rStyle w:val="eop"/>
          <w:color w:val="000000"/>
          <w:shd w:val="clear" w:color="auto" w:fill="FFFFFF"/>
        </w:rPr>
        <w:t> </w:t>
      </w:r>
    </w:p>
    <w:p w14:paraId="262CFB6C" w14:textId="77777777" w:rsidR="008E14D1" w:rsidRPr="00596848" w:rsidRDefault="003E2A6A" w:rsidP="00124EF1">
      <w:pPr>
        <w:spacing w:before="0" w:line="240" w:lineRule="auto"/>
      </w:pPr>
      <w:r>
        <w:pict w14:anchorId="6FF8A7C4">
          <v:rect id="_x0000_i1033" style="width:0;height:1.5pt" o:hralign="center" o:hrstd="t" o:hr="t" fillcolor="#a0a0a0" stroked="f"/>
        </w:pict>
      </w:r>
    </w:p>
    <w:p w14:paraId="78524E72" w14:textId="07810C48" w:rsidR="00621E59" w:rsidRPr="00596848" w:rsidRDefault="008E14D1" w:rsidP="00124EF1">
      <w:pPr>
        <w:pStyle w:val="LI"/>
      </w:pPr>
      <w:r w:rsidRPr="00596848">
        <w:t xml:space="preserve">I am learning to: </w:t>
      </w:r>
      <w:r w:rsidR="00621E59" w:rsidRPr="00596848">
        <w:t>explain short term and long-term responses that might help limit environmental damage</w:t>
      </w:r>
    </w:p>
    <w:p w14:paraId="327EBD08" w14:textId="77777777" w:rsidR="008E14D1" w:rsidRPr="00596848" w:rsidRDefault="008E14D1" w:rsidP="00124EF1">
      <w:pPr>
        <w:spacing w:after="0" w:line="240" w:lineRule="auto"/>
        <w:rPr>
          <w:lang w:val="mi-NZ"/>
        </w:rPr>
      </w:pPr>
      <w:r w:rsidRPr="00596848">
        <w:rPr>
          <w:lang w:val="mi-NZ"/>
        </w:rPr>
        <w:t>What do I need?</w:t>
      </w:r>
    </w:p>
    <w:p w14:paraId="4326A436" w14:textId="685803D5" w:rsidR="008E14D1" w:rsidRPr="00596848" w:rsidRDefault="008E14D1" w:rsidP="007F799D">
      <w:pPr>
        <w:pStyle w:val="ListParagraph"/>
        <w:numPr>
          <w:ilvl w:val="0"/>
          <w:numId w:val="22"/>
        </w:numPr>
        <w:spacing w:before="0" w:line="240" w:lineRule="auto"/>
        <w:rPr>
          <w:lang w:val="mi-NZ"/>
        </w:rPr>
      </w:pPr>
      <w:r w:rsidRPr="00596848">
        <w:rPr>
          <w:lang w:val="mi-NZ"/>
        </w:rPr>
        <w:t>30 minutes</w:t>
      </w:r>
    </w:p>
    <w:p w14:paraId="54044437" w14:textId="74659D4C" w:rsidR="00382AC8" w:rsidRPr="00596848" w:rsidRDefault="005D164F" w:rsidP="007F799D">
      <w:pPr>
        <w:pStyle w:val="ListParagraph"/>
        <w:numPr>
          <w:ilvl w:val="0"/>
          <w:numId w:val="22"/>
        </w:numPr>
        <w:spacing w:line="240" w:lineRule="auto"/>
      </w:pPr>
      <w:r w:rsidRPr="00596848">
        <w:t>Optional digital:</w:t>
      </w:r>
    </w:p>
    <w:p w14:paraId="57EF2101" w14:textId="6C75009F" w:rsidR="371CEB38" w:rsidRPr="00596848" w:rsidRDefault="00F45FEF" w:rsidP="00124EF1">
      <w:pPr>
        <w:pStyle w:val="ListParagraph"/>
        <w:spacing w:line="240" w:lineRule="auto"/>
      </w:pPr>
      <w:r w:rsidRPr="00596848">
        <w:rPr>
          <w:i/>
          <w:iCs/>
        </w:rPr>
        <w:t xml:space="preserve">Threats facing our oceans </w:t>
      </w:r>
      <w:hyperlink r:id="rId72" w:history="1">
        <w:r w:rsidRPr="00596848">
          <w:rPr>
            <w:rStyle w:val="Hyperlink"/>
          </w:rPr>
          <w:t>https://www.doc.govt.nz/nature/habitats/marine/threats-facing-our-oceans/</w:t>
        </w:r>
      </w:hyperlink>
      <w:r w:rsidR="003E21AA" w:rsidRPr="00596848">
        <w:t xml:space="preserve"> </w:t>
      </w:r>
    </w:p>
    <w:p w14:paraId="53D18A92" w14:textId="39794B0D" w:rsidR="00265102" w:rsidRPr="00596848" w:rsidRDefault="00F45FEF" w:rsidP="00124EF1">
      <w:pPr>
        <w:pStyle w:val="ListParagraph"/>
        <w:spacing w:line="240" w:lineRule="auto"/>
        <w:rPr>
          <w:lang w:val="mi-NZ"/>
        </w:rPr>
      </w:pPr>
      <w:r w:rsidRPr="00596848">
        <w:rPr>
          <w:i/>
          <w:iCs/>
          <w:lang w:val="mi-NZ"/>
        </w:rPr>
        <w:t>Plastic bottle found in stomach of emaciated albatross</w:t>
      </w:r>
      <w:r w:rsidR="00265102" w:rsidRPr="00596848">
        <w:rPr>
          <w:lang w:val="mi-NZ"/>
        </w:rPr>
        <w:t xml:space="preserve"> </w:t>
      </w:r>
      <w:hyperlink r:id="rId73" w:history="1">
        <w:r w:rsidR="00265102" w:rsidRPr="00596848">
          <w:rPr>
            <w:rStyle w:val="Hyperlink"/>
            <w:lang w:val="mi-NZ"/>
          </w:rPr>
          <w:t>https://www.doc.govt.nz/news/media-releases/2020-media-releases/plastic-bottle-found-in-stomach-of-emaciated-albatross/</w:t>
        </w:r>
      </w:hyperlink>
    </w:p>
    <w:p w14:paraId="2097B0E3" w14:textId="088A17B0" w:rsidR="008E14D1" w:rsidRPr="00EE0982" w:rsidRDefault="00A933D7" w:rsidP="00124EF1">
      <w:pPr>
        <w:spacing w:line="240" w:lineRule="auto"/>
        <w:rPr>
          <w:b/>
          <w:bCs/>
        </w:rPr>
      </w:pPr>
      <w:r w:rsidRPr="00EE0982">
        <w:rPr>
          <w:b/>
          <w:bCs/>
        </w:rPr>
        <w:t>Remember</w:t>
      </w:r>
      <w:r w:rsidR="008E14D1" w:rsidRPr="00EE0982">
        <w:rPr>
          <w:b/>
          <w:bCs/>
        </w:rPr>
        <w:t xml:space="preserve"> to start your day right (</w:t>
      </w:r>
      <w:r w:rsidR="00046522" w:rsidRPr="00EE0982">
        <w:rPr>
          <w:b/>
          <w:bCs/>
        </w:rPr>
        <w:t>s</w:t>
      </w:r>
      <w:r w:rsidR="008E14D1" w:rsidRPr="00EE0982">
        <w:rPr>
          <w:b/>
          <w:bCs/>
        </w:rPr>
        <w:t>ee p. 7)</w:t>
      </w:r>
      <w:r w:rsidR="00046522" w:rsidRPr="00EE0982">
        <w:rPr>
          <w:b/>
          <w:bCs/>
        </w:rPr>
        <w:t>.</w:t>
      </w:r>
      <w:r w:rsidR="008E14D1" w:rsidRPr="00EE0982">
        <w:rPr>
          <w:rStyle w:val="normaltextrun"/>
          <w:b/>
          <w:bCs/>
          <w:i/>
        </w:rPr>
        <w:t xml:space="preserve"> </w:t>
      </w:r>
    </w:p>
    <w:p w14:paraId="7669AC49" w14:textId="49F5FF41" w:rsidR="008E14D1" w:rsidRPr="00596848" w:rsidRDefault="005261A3" w:rsidP="00124EF1">
      <w:pPr>
        <w:pStyle w:val="BH2"/>
      </w:pPr>
      <w:r>
        <w:t>Instructions</w:t>
      </w:r>
    </w:p>
    <w:p w14:paraId="713E1D48" w14:textId="6339B5AB" w:rsidR="371CEB38" w:rsidRPr="00596848" w:rsidRDefault="00176B32" w:rsidP="00620847">
      <w:pPr>
        <w:rPr>
          <w:b/>
        </w:rPr>
      </w:pPr>
      <w:r w:rsidRPr="00596848">
        <w:t>You will be aware of environmental threats to the oceans surrounding New Zealand and may already have thought about one you would like to learn more about.</w:t>
      </w:r>
      <w:r w:rsidR="00F45FEF" w:rsidRPr="00596848">
        <w:t xml:space="preserve"> </w:t>
      </w:r>
      <w:r w:rsidRPr="00596848">
        <w:t>This activity invites you to dive deeply into re</w:t>
      </w:r>
      <w:r w:rsidRPr="00596848">
        <w:rPr>
          <w:rFonts w:eastAsiaTheme="minorEastAsia"/>
        </w:rPr>
        <w:t>searching information about</w:t>
      </w:r>
      <w:r w:rsidR="00E91F58" w:rsidRPr="00596848">
        <w:rPr>
          <w:rFonts w:eastAsiaTheme="minorEastAsia"/>
        </w:rPr>
        <w:t xml:space="preserve"> t</w:t>
      </w:r>
      <w:r w:rsidRPr="00596848">
        <w:t xml:space="preserve">he Rena Disaster </w:t>
      </w:r>
      <w:r w:rsidR="00E91F58" w:rsidRPr="00596848">
        <w:t xml:space="preserve">or </w:t>
      </w:r>
      <w:r w:rsidRPr="00596848">
        <w:t>the one issue or threat to oceans you select</w:t>
      </w:r>
      <w:r w:rsidR="00E91F58" w:rsidRPr="00596848">
        <w:t xml:space="preserve"> t</w:t>
      </w:r>
      <w:r w:rsidR="371CEB38" w:rsidRPr="00596848">
        <w:t xml:space="preserve">o create a </w:t>
      </w:r>
      <w:r w:rsidR="00AD602A" w:rsidRPr="00596848">
        <w:t>cause-and-effect</w:t>
      </w:r>
      <w:r w:rsidR="371CEB38" w:rsidRPr="00596848">
        <w:t xml:space="preserve"> flow chart.</w:t>
      </w:r>
    </w:p>
    <w:p w14:paraId="1A2A1DD6" w14:textId="5C16E19E" w:rsidR="008E14D1" w:rsidRPr="00596848" w:rsidRDefault="008E14D1" w:rsidP="00EE0982">
      <w:pPr>
        <w:pStyle w:val="BH2"/>
        <w:rPr>
          <w:rFonts w:eastAsiaTheme="minorEastAsia"/>
          <w:color w:val="auto"/>
          <w:sz w:val="24"/>
          <w:szCs w:val="24"/>
          <w:lang w:val="en-NZ" w:eastAsia="en-US"/>
        </w:rPr>
      </w:pPr>
      <w:r w:rsidRPr="00596848">
        <w:t>Your task:</w:t>
      </w:r>
    </w:p>
    <w:p w14:paraId="6703BF9E" w14:textId="49E21BD0" w:rsidR="00B42FFC" w:rsidRPr="00596848" w:rsidRDefault="00D92A34" w:rsidP="00EE0982">
      <w:pPr>
        <w:spacing w:line="240" w:lineRule="auto"/>
      </w:pPr>
      <w:r w:rsidRPr="00596848">
        <w:t xml:space="preserve">Task 1 – </w:t>
      </w:r>
      <w:r w:rsidR="00B42FFC" w:rsidRPr="00596848">
        <w:t>Research threats to our oceans</w:t>
      </w:r>
    </w:p>
    <w:p w14:paraId="41DB924A" w14:textId="1D79DC43" w:rsidR="00712911" w:rsidRPr="00596848" w:rsidRDefault="00D92A34" w:rsidP="00EE0982">
      <w:pPr>
        <w:spacing w:after="0"/>
        <w:rPr>
          <w:rFonts w:eastAsiaTheme="minorEastAsia"/>
          <w:bCs/>
        </w:rPr>
      </w:pPr>
      <w:r w:rsidRPr="00596848">
        <w:rPr>
          <w:b/>
        </w:rPr>
        <w:t>W</w:t>
      </w:r>
      <w:r w:rsidR="00827DAB" w:rsidRPr="00596848">
        <w:rPr>
          <w:b/>
        </w:rPr>
        <w:t>atch</w:t>
      </w:r>
      <w:r w:rsidR="371CEB38" w:rsidRPr="00596848">
        <w:rPr>
          <w:rFonts w:eastAsiaTheme="minorEastAsia"/>
          <w:bCs/>
        </w:rPr>
        <w:t xml:space="preserve"> </w:t>
      </w:r>
      <w:r w:rsidR="00614096" w:rsidRPr="00596848">
        <w:rPr>
          <w:i/>
          <w:iCs/>
        </w:rPr>
        <w:t>Rapid response to the Rena</w:t>
      </w:r>
      <w:r w:rsidR="00614096" w:rsidRPr="00596848">
        <w:t xml:space="preserve"> or </w:t>
      </w:r>
      <w:r w:rsidR="00614096" w:rsidRPr="00596848">
        <w:rPr>
          <w:b/>
          <w:bCs/>
        </w:rPr>
        <w:t>read</w:t>
      </w:r>
      <w:r w:rsidR="00614096" w:rsidRPr="00596848">
        <w:t xml:space="preserve"> the transcript</w:t>
      </w:r>
    </w:p>
    <w:p w14:paraId="5DB1E482" w14:textId="14F0E534" w:rsidR="371CEB38" w:rsidRPr="00596848" w:rsidRDefault="003E2A6A" w:rsidP="00EE0982">
      <w:pPr>
        <w:spacing w:before="0"/>
        <w:rPr>
          <w:rFonts w:eastAsiaTheme="minorEastAsia"/>
          <w:bCs/>
        </w:rPr>
      </w:pPr>
      <w:hyperlink r:id="rId74" w:history="1">
        <w:r w:rsidR="00712911" w:rsidRPr="00596848">
          <w:rPr>
            <w:rStyle w:val="Hyperlink"/>
            <w:rFonts w:eastAsiaTheme="minorEastAsia"/>
            <w:bCs/>
          </w:rPr>
          <w:t>https://www.sciencelearn.org.nz/videos/609-rapid-response-to-the-rena</w:t>
        </w:r>
      </w:hyperlink>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264"/>
      </w:tblGrid>
      <w:tr w:rsidR="00827DAB" w:rsidRPr="002566F3" w14:paraId="54C776C9" w14:textId="77777777" w:rsidTr="4C795818">
        <w:tc>
          <w:tcPr>
            <w:tcW w:w="9486" w:type="dxa"/>
          </w:tcPr>
          <w:p w14:paraId="26A2709F" w14:textId="47C406F8" w:rsidR="00827DAB" w:rsidRPr="002566F3" w:rsidRDefault="00827DAB" w:rsidP="002566F3">
            <w:pPr>
              <w:pStyle w:val="NormalWeb"/>
              <w:spacing w:before="120" w:beforeAutospacing="0" w:after="120" w:afterAutospacing="0"/>
              <w:rPr>
                <w:rFonts w:ascii="Arial" w:hAnsi="Arial" w:cs="Arial"/>
              </w:rPr>
            </w:pPr>
            <w:r w:rsidRPr="002566F3">
              <w:rPr>
                <w:rFonts w:ascii="Arial" w:hAnsi="Arial" w:cs="Arial"/>
              </w:rPr>
              <w:t>Transcript</w:t>
            </w:r>
          </w:p>
          <w:p w14:paraId="53A7B10E" w14:textId="4FE1EA22" w:rsidR="00827DAB" w:rsidRPr="002566F3" w:rsidRDefault="00827DAB" w:rsidP="002566F3">
            <w:pPr>
              <w:pStyle w:val="NormalWeb"/>
              <w:spacing w:before="120" w:beforeAutospacing="0" w:after="120" w:afterAutospacing="0"/>
              <w:rPr>
                <w:rFonts w:ascii="Arial" w:hAnsi="Arial" w:cs="Arial"/>
              </w:rPr>
            </w:pPr>
            <w:r w:rsidRPr="002566F3">
              <w:rPr>
                <w:rFonts w:ascii="Arial" w:hAnsi="Arial" w:cs="Arial"/>
              </w:rPr>
              <w:t xml:space="preserve">At 2.20 am on the </w:t>
            </w:r>
            <w:r w:rsidR="003419B2" w:rsidRPr="002566F3">
              <w:rPr>
                <w:rFonts w:ascii="Arial" w:hAnsi="Arial" w:cs="Arial"/>
              </w:rPr>
              <w:t>5th of</w:t>
            </w:r>
            <w:r w:rsidRPr="002566F3">
              <w:rPr>
                <w:rFonts w:ascii="Arial" w:hAnsi="Arial" w:cs="Arial"/>
              </w:rPr>
              <w:t xml:space="preserve"> October 2011, the cargo vessel </w:t>
            </w:r>
            <w:r w:rsidRPr="002566F3">
              <w:rPr>
                <w:rFonts w:ascii="Arial" w:hAnsi="Arial" w:cs="Arial"/>
                <w:i/>
                <w:iCs/>
              </w:rPr>
              <w:t>Rena</w:t>
            </w:r>
            <w:r w:rsidRPr="002566F3">
              <w:rPr>
                <w:rFonts w:ascii="Arial" w:hAnsi="Arial" w:cs="Arial"/>
              </w:rPr>
              <w:t> ran aground on Astrolabe reef off the Port of Tauranga. It began to leak oil. Bay of Plenty Polytechnic and the University of Waikato formed a marine rapid response team to survey the </w:t>
            </w:r>
            <w:r w:rsidRPr="002566F3">
              <w:rPr>
                <w:rStyle w:val="hubs-glossary-item"/>
                <w:rFonts w:ascii="Arial" w:hAnsi="Arial" w:cs="Arial"/>
                <w:color w:val="000000"/>
              </w:rPr>
              <w:t>biology</w:t>
            </w:r>
            <w:r w:rsidRPr="002566F3">
              <w:rPr>
                <w:rFonts w:ascii="Arial" w:hAnsi="Arial" w:cs="Arial"/>
              </w:rPr>
              <w:t> of the local reefs.</w:t>
            </w:r>
          </w:p>
          <w:p w14:paraId="4176E987" w14:textId="00F06602" w:rsidR="00F776AB" w:rsidRPr="002566F3" w:rsidRDefault="00827DAB" w:rsidP="002566F3">
            <w:pPr>
              <w:pStyle w:val="NormalWeb"/>
              <w:spacing w:before="120" w:beforeAutospacing="0" w:after="120" w:afterAutospacing="0"/>
              <w:rPr>
                <w:rFonts w:ascii="Arial" w:hAnsi="Arial" w:cs="Arial"/>
              </w:rPr>
            </w:pPr>
            <w:r w:rsidRPr="002566F3">
              <w:rPr>
                <w:rFonts w:ascii="Arial" w:hAnsi="Arial" w:cs="Arial"/>
              </w:rPr>
              <w:t>It is vital to establish baseline reef health before any oil affects the marine life. You need to know the health of the marine life before the oil reaches it to be able to make comparisons to observations made at a later date. This will help determine whether the oil has had an effect on marine life.</w:t>
            </w:r>
            <w:r w:rsidR="00463770" w:rsidRPr="002566F3">
              <w:rPr>
                <w:rFonts w:ascii="Arial" w:hAnsi="Arial" w:cs="Arial"/>
              </w:rPr>
              <w:t xml:space="preserve"> </w:t>
            </w:r>
            <w:r w:rsidRPr="002566F3">
              <w:rPr>
                <w:rFonts w:ascii="Arial" w:hAnsi="Arial" w:cs="Arial"/>
              </w:rPr>
              <w:t xml:space="preserve">Dive sites are selected for the surveying, and the scientists prepare for the first dive. </w:t>
            </w:r>
            <w:r w:rsidR="007C24E7" w:rsidRPr="002566F3">
              <w:rPr>
                <w:rFonts w:ascii="Arial" w:hAnsi="Arial" w:cs="Arial"/>
              </w:rPr>
              <w:t>Dry suits</w:t>
            </w:r>
            <w:r w:rsidRPr="002566F3">
              <w:rPr>
                <w:rFonts w:ascii="Arial" w:hAnsi="Arial" w:cs="Arial"/>
              </w:rPr>
              <w:t xml:space="preserve"> worn over their clothes will keep </w:t>
            </w:r>
            <w:r w:rsidRPr="002566F3">
              <w:rPr>
                <w:rFonts w:ascii="Arial" w:hAnsi="Arial" w:cs="Arial"/>
              </w:rPr>
              <w:lastRenderedPageBreak/>
              <w:t>them warm and dry in the cold water. In addition to the usual diving equipment, the divers also need equipment for the surveying. Notes are written underwater with pencils on special waterproof paper attached to their dive slates. They use </w:t>
            </w:r>
            <w:r w:rsidRPr="002566F3">
              <w:rPr>
                <w:rStyle w:val="hubs-glossary-item"/>
                <w:rFonts w:ascii="Arial" w:hAnsi="Arial" w:cs="Arial"/>
                <w:color w:val="000000"/>
              </w:rPr>
              <w:t>quadrats</w:t>
            </w:r>
            <w:r w:rsidRPr="002566F3">
              <w:rPr>
                <w:rFonts w:ascii="Arial" w:hAnsi="Arial" w:cs="Arial"/>
              </w:rPr>
              <w:t> (or sampling squares) and cameras to record the different </w:t>
            </w:r>
            <w:r w:rsidRPr="002566F3">
              <w:rPr>
                <w:rStyle w:val="hubs-glossary-item"/>
                <w:rFonts w:ascii="Arial" w:hAnsi="Arial" w:cs="Arial"/>
                <w:color w:val="000000"/>
              </w:rPr>
              <w:t>habitats</w:t>
            </w:r>
            <w:r w:rsidRPr="002566F3">
              <w:rPr>
                <w:rFonts w:ascii="Arial" w:hAnsi="Arial" w:cs="Arial"/>
              </w:rPr>
              <w:t>. A blue and white dive flag marks the site.</w:t>
            </w:r>
          </w:p>
          <w:p w14:paraId="57D9A1FD" w14:textId="17FE5AF4" w:rsidR="00827DAB" w:rsidRPr="002566F3" w:rsidRDefault="00827DAB" w:rsidP="002566F3">
            <w:pPr>
              <w:pStyle w:val="NormalWeb"/>
              <w:spacing w:before="120" w:beforeAutospacing="0" w:after="120" w:afterAutospacing="0"/>
              <w:rPr>
                <w:rFonts w:ascii="Arial" w:hAnsi="Arial" w:cs="Arial"/>
              </w:rPr>
            </w:pPr>
            <w:r w:rsidRPr="002566F3">
              <w:rPr>
                <w:rFonts w:ascii="Arial" w:hAnsi="Arial" w:cs="Arial"/>
              </w:rPr>
              <w:t>At specified depths, the scientists take photos of the plants and animals inside the bright orange quadrats. They record the size and abundance of key </w:t>
            </w:r>
            <w:r w:rsidRPr="002566F3">
              <w:rPr>
                <w:rStyle w:val="hubs-glossary-item"/>
                <w:rFonts w:ascii="Arial" w:hAnsi="Arial" w:cs="Arial"/>
                <w:color w:val="000000"/>
              </w:rPr>
              <w:t>species</w:t>
            </w:r>
            <w:r w:rsidRPr="002566F3">
              <w:rPr>
                <w:rFonts w:ascii="Arial" w:hAnsi="Arial" w:cs="Arial"/>
              </w:rPr>
              <w:t>, such as sea urchins and kelp. At each depth within a site, five repeat photos are taken to measure the variability, and fingers are held up to record the number of the </w:t>
            </w:r>
            <w:r w:rsidRPr="002566F3">
              <w:rPr>
                <w:rStyle w:val="hubs-glossary-item"/>
                <w:rFonts w:ascii="Arial" w:hAnsi="Arial" w:cs="Arial"/>
                <w:color w:val="000000"/>
              </w:rPr>
              <w:t>replicate</w:t>
            </w:r>
            <w:r w:rsidRPr="002566F3">
              <w:rPr>
                <w:rFonts w:ascii="Arial" w:hAnsi="Arial" w:cs="Arial"/>
              </w:rPr>
              <w:t>. These ‘before’ photos will later be compared to ‘after’ photos to record any differences. The scientists also use dive computers to measure depth and time elapsed under water. Video </w:t>
            </w:r>
            <w:r w:rsidRPr="002566F3">
              <w:rPr>
                <w:rStyle w:val="hubs-glossary-item"/>
                <w:rFonts w:ascii="Arial" w:hAnsi="Arial" w:cs="Arial"/>
                <w:color w:val="000000"/>
              </w:rPr>
              <w:t>transects</w:t>
            </w:r>
            <w:r w:rsidRPr="002566F3">
              <w:rPr>
                <w:rFonts w:ascii="Arial" w:hAnsi="Arial" w:cs="Arial"/>
              </w:rPr>
              <w:t> also provide a useful and rapid record of the variety and components of particular habitats. Samples are collected for analysis, including the </w:t>
            </w:r>
            <w:r w:rsidRPr="002566F3">
              <w:rPr>
                <w:rStyle w:val="hubs-glossary-item"/>
                <w:rFonts w:ascii="Arial" w:hAnsi="Arial" w:cs="Arial"/>
                <w:color w:val="000000"/>
              </w:rPr>
              <w:t>lamina</w:t>
            </w:r>
            <w:r w:rsidRPr="002566F3">
              <w:rPr>
                <w:rFonts w:ascii="Arial" w:hAnsi="Arial" w:cs="Arial"/>
              </w:rPr>
              <w:t xml:space="preserve"> of the seaweeds, some large </w:t>
            </w:r>
            <w:r w:rsidR="00DF74EA" w:rsidRPr="002566F3">
              <w:rPr>
                <w:rFonts w:ascii="Arial" w:hAnsi="Arial" w:cs="Arial"/>
              </w:rPr>
              <w:t>sponges,</w:t>
            </w:r>
            <w:r w:rsidRPr="002566F3">
              <w:rPr>
                <w:rFonts w:ascii="Arial" w:hAnsi="Arial" w:cs="Arial"/>
              </w:rPr>
              <w:t xml:space="preserve"> and other colourful </w:t>
            </w:r>
            <w:r w:rsidRPr="002566F3">
              <w:rPr>
                <w:rStyle w:val="hubs-glossary-item"/>
                <w:rFonts w:ascii="Arial" w:hAnsi="Arial" w:cs="Arial"/>
                <w:color w:val="000000"/>
              </w:rPr>
              <w:t>invertebrates</w:t>
            </w:r>
            <w:r w:rsidRPr="002566F3">
              <w:rPr>
                <w:rFonts w:ascii="Arial" w:hAnsi="Arial" w:cs="Arial"/>
              </w:rPr>
              <w:t>.</w:t>
            </w:r>
          </w:p>
          <w:p w14:paraId="532853DB" w14:textId="77777777" w:rsidR="00827DAB" w:rsidRPr="002566F3" w:rsidRDefault="00827DAB" w:rsidP="002566F3">
            <w:pPr>
              <w:pStyle w:val="NormalWeb"/>
              <w:spacing w:before="120" w:beforeAutospacing="0" w:after="120" w:afterAutospacing="0"/>
              <w:rPr>
                <w:rFonts w:ascii="Arial" w:hAnsi="Arial" w:cs="Arial"/>
              </w:rPr>
            </w:pPr>
            <w:r w:rsidRPr="002566F3">
              <w:rPr>
                <w:rFonts w:ascii="Arial" w:hAnsi="Arial" w:cs="Arial"/>
              </w:rPr>
              <w:t>The dive lasts about 45 minutes, and soon it’s back to the boat where the scientists give general descriptions of the site and process the collected samples. This involves labelling them and snap freezing them in dry ice. Then it’s off to the next site.</w:t>
            </w:r>
          </w:p>
          <w:p w14:paraId="4D25D671" w14:textId="36A943C0" w:rsidR="00827DAB" w:rsidRPr="002566F3" w:rsidRDefault="00827DAB" w:rsidP="4C795818">
            <w:pPr>
              <w:pStyle w:val="NormalWeb"/>
              <w:spacing w:before="120" w:beforeAutospacing="0" w:after="120" w:afterAutospacing="0"/>
              <w:rPr>
                <w:rFonts w:ascii="Arial" w:hAnsi="Arial" w:cs="Arial"/>
              </w:rPr>
            </w:pPr>
            <w:r w:rsidRPr="4C795818">
              <w:rPr>
                <w:rFonts w:ascii="Arial" w:hAnsi="Arial" w:cs="Arial"/>
              </w:rPr>
              <w:t>It is important to sample a wide spread of sites in the Bay of Plenty that might soon be affected by oil from the </w:t>
            </w:r>
            <w:r w:rsidRPr="4C795818">
              <w:rPr>
                <w:rFonts w:ascii="Arial" w:hAnsi="Arial" w:cs="Arial"/>
                <w:i/>
                <w:iCs/>
              </w:rPr>
              <w:t>Rena</w:t>
            </w:r>
            <w:r w:rsidR="005261A3">
              <w:rPr>
                <w:rFonts w:ascii="Arial" w:hAnsi="Arial" w:cs="Arial"/>
                <w:i/>
                <w:iCs/>
              </w:rPr>
              <w:t xml:space="preserve">. </w:t>
            </w:r>
            <w:r w:rsidRPr="4C795818">
              <w:rPr>
                <w:rStyle w:val="hubs-glossary-item"/>
                <w:rFonts w:ascii="Arial" w:hAnsi="Arial" w:cs="Arial"/>
                <w:color w:val="000000" w:themeColor="text1"/>
              </w:rPr>
              <w:t>GPS</w:t>
            </w:r>
            <w:r w:rsidRPr="4C795818">
              <w:rPr>
                <w:rFonts w:ascii="Arial" w:hAnsi="Arial" w:cs="Arial"/>
              </w:rPr>
              <w:t> coordinates are used to locate each of the sites. Dive times and depths are closely monitored for each diver on their computers to make sure the divers are safe to carry on working.</w:t>
            </w:r>
          </w:p>
          <w:p w14:paraId="0FD0630F" w14:textId="6515757D" w:rsidR="00827DAB" w:rsidRPr="002566F3" w:rsidRDefault="00827DAB" w:rsidP="002566F3">
            <w:pPr>
              <w:pStyle w:val="NormalWeb"/>
              <w:spacing w:before="120" w:beforeAutospacing="0" w:after="120" w:afterAutospacing="0"/>
              <w:rPr>
                <w:rFonts w:ascii="Arial" w:hAnsi="Arial" w:cs="Arial"/>
              </w:rPr>
            </w:pPr>
            <w:r w:rsidRPr="002566F3">
              <w:rPr>
                <w:rFonts w:ascii="Arial" w:hAnsi="Arial" w:cs="Arial"/>
              </w:rPr>
              <w:t>The divers work together as a team to record and identify the key species. At the sites, they see a range of seaweeds, spiky sea urchins, gorgonian fan trees and white-fringed anemones. The seafloor is packed with interesting </w:t>
            </w:r>
            <w:r w:rsidRPr="002566F3">
              <w:rPr>
                <w:rStyle w:val="hubs-glossary-item"/>
                <w:rFonts w:ascii="Arial" w:hAnsi="Arial" w:cs="Arial"/>
                <w:color w:val="000000"/>
              </w:rPr>
              <w:t>invertebrate</w:t>
            </w:r>
            <w:r w:rsidRPr="002566F3">
              <w:rPr>
                <w:rFonts w:ascii="Arial" w:hAnsi="Arial" w:cs="Arial"/>
              </w:rPr>
              <w:t> life. More photo quadrats and video are taken, and then it’s back to the boat.</w:t>
            </w:r>
            <w:r w:rsidR="00BE7285" w:rsidRPr="002566F3">
              <w:rPr>
                <w:rFonts w:ascii="Arial" w:hAnsi="Arial" w:cs="Arial"/>
              </w:rPr>
              <w:t xml:space="preserve"> </w:t>
            </w:r>
            <w:r w:rsidRPr="002566F3">
              <w:rPr>
                <w:rFonts w:ascii="Arial" w:hAnsi="Arial" w:cs="Arial"/>
              </w:rPr>
              <w:t>A small brown seaweed is identified before being snap frozen for analysis. It’s important to keep good notes of the sites and what has been found.</w:t>
            </w:r>
          </w:p>
          <w:p w14:paraId="4874F28B" w14:textId="77777777" w:rsidR="00827DAB" w:rsidRPr="002566F3" w:rsidRDefault="00827DAB" w:rsidP="002566F3">
            <w:pPr>
              <w:pStyle w:val="NormalWeb"/>
              <w:spacing w:before="120" w:beforeAutospacing="0" w:after="120" w:afterAutospacing="0"/>
              <w:rPr>
                <w:rFonts w:ascii="Arial" w:hAnsi="Arial" w:cs="Arial"/>
              </w:rPr>
            </w:pPr>
            <w:r w:rsidRPr="002566F3">
              <w:rPr>
                <w:rFonts w:ascii="Arial" w:hAnsi="Arial" w:cs="Arial"/>
              </w:rPr>
              <w:t>Back in the water for the third dive, and they have the company of a curious fur seal. This is a much shallower site, and the waves move the divers around, making it more difficult to count and measure sea life.</w:t>
            </w:r>
          </w:p>
          <w:p w14:paraId="49898BE6" w14:textId="60EE7858" w:rsidR="00827DAB" w:rsidRPr="002566F3" w:rsidRDefault="00827DAB" w:rsidP="002566F3">
            <w:pPr>
              <w:pStyle w:val="NormalWeb"/>
              <w:spacing w:before="120" w:beforeAutospacing="0" w:after="120" w:afterAutospacing="0"/>
              <w:rPr>
                <w:rFonts w:ascii="Arial" w:hAnsi="Arial" w:cs="Arial"/>
              </w:rPr>
            </w:pPr>
            <w:r w:rsidRPr="002566F3">
              <w:rPr>
                <w:rFonts w:ascii="Arial" w:hAnsi="Arial" w:cs="Arial"/>
              </w:rPr>
              <w:t xml:space="preserve">The wind has come up so it’s a bumpy ride home, but they are soon in the calm water of Tauranga Harbour. Time to unload all the equipment and catalogue all the photo quadrats and video transects. Back at the lab, the samples will be put in a special minus </w:t>
            </w:r>
            <w:r w:rsidR="00290111" w:rsidRPr="002566F3">
              <w:rPr>
                <w:rFonts w:ascii="Arial" w:hAnsi="Arial" w:cs="Arial"/>
              </w:rPr>
              <w:t>80-degree</w:t>
            </w:r>
            <w:r w:rsidRPr="002566F3">
              <w:rPr>
                <w:rFonts w:ascii="Arial" w:hAnsi="Arial" w:cs="Arial"/>
              </w:rPr>
              <w:t xml:space="preserve"> freezer.</w:t>
            </w:r>
          </w:p>
          <w:p w14:paraId="08D0FEB1" w14:textId="768CC553" w:rsidR="00827DAB" w:rsidRPr="002566F3" w:rsidRDefault="00827DAB" w:rsidP="002566F3">
            <w:pPr>
              <w:pStyle w:val="NormalWeb"/>
              <w:spacing w:before="120" w:beforeAutospacing="0" w:after="120" w:afterAutospacing="0"/>
              <w:rPr>
                <w:rFonts w:ascii="Arial" w:hAnsi="Arial" w:cs="Arial"/>
              </w:rPr>
            </w:pPr>
            <w:r w:rsidRPr="002566F3">
              <w:rPr>
                <w:rFonts w:ascii="Arial" w:hAnsi="Arial" w:cs="Arial"/>
              </w:rPr>
              <w:t>With the leaking oil reaching the shore, a clean-up begins – this involves beach clean-up crews and volunteers manually picking up the oil and putting it into </w:t>
            </w:r>
            <w:r w:rsidRPr="002566F3">
              <w:rPr>
                <w:rStyle w:val="hubs-glossary-item"/>
                <w:rFonts w:ascii="Arial" w:hAnsi="Arial" w:cs="Arial"/>
                <w:color w:val="000000"/>
              </w:rPr>
              <w:t>plastic</w:t>
            </w:r>
            <w:r w:rsidRPr="002566F3">
              <w:rPr>
                <w:rFonts w:ascii="Arial" w:hAnsi="Arial" w:cs="Arial"/>
              </w:rPr>
              <w:t> bags. Using machines is quicker but pushes the oil deeper into the sand, making it harder to retrieve. The oil from the </w:t>
            </w:r>
            <w:r w:rsidRPr="002566F3">
              <w:rPr>
                <w:rFonts w:ascii="Arial" w:hAnsi="Arial" w:cs="Arial"/>
                <w:i/>
                <w:iCs/>
              </w:rPr>
              <w:t>Rena</w:t>
            </w:r>
            <w:r w:rsidRPr="002566F3">
              <w:rPr>
                <w:rFonts w:ascii="Arial" w:hAnsi="Arial" w:cs="Arial"/>
              </w:rPr>
              <w:t xml:space="preserve"> was also found stuck onto the rocks around Mount Maunganui at high-tide level. It was very sticky, and it was important to use protective gloves, disposable covers on shoes and overalls to stop spreading the oil further. The work was </w:t>
            </w:r>
            <w:r w:rsidR="00290111" w:rsidRPr="002566F3">
              <w:rPr>
                <w:rFonts w:ascii="Arial" w:hAnsi="Arial" w:cs="Arial"/>
              </w:rPr>
              <w:t>slow</w:t>
            </w:r>
            <w:r w:rsidRPr="002566F3">
              <w:rPr>
                <w:rFonts w:ascii="Arial" w:hAnsi="Arial" w:cs="Arial"/>
              </w:rPr>
              <w:t xml:space="preserve">, </w:t>
            </w:r>
            <w:r w:rsidR="00DF74EA" w:rsidRPr="002566F3">
              <w:rPr>
                <w:rFonts w:ascii="Arial" w:hAnsi="Arial" w:cs="Arial"/>
              </w:rPr>
              <w:t>hot,</w:t>
            </w:r>
            <w:r w:rsidRPr="002566F3">
              <w:rPr>
                <w:rFonts w:ascii="Arial" w:hAnsi="Arial" w:cs="Arial"/>
              </w:rPr>
              <w:t xml:space="preserve"> and difficult.</w:t>
            </w:r>
            <w:r w:rsidR="00290111" w:rsidRPr="002566F3">
              <w:rPr>
                <w:rFonts w:ascii="Arial" w:hAnsi="Arial" w:cs="Arial"/>
              </w:rPr>
              <w:t xml:space="preserve"> </w:t>
            </w:r>
            <w:r w:rsidRPr="002566F3">
              <w:rPr>
                <w:rFonts w:ascii="Arial" w:hAnsi="Arial" w:cs="Arial"/>
              </w:rPr>
              <w:t>Follow-up underwater surveys are being carried out by divers from the marine rapid response team to establish the impacts of the oil and recovery times for key species.</w:t>
            </w:r>
          </w:p>
        </w:tc>
      </w:tr>
    </w:tbl>
    <w:p w14:paraId="46911A5F" w14:textId="5ACF74C7" w:rsidR="00176B32" w:rsidRPr="00124EF1" w:rsidRDefault="006E41F6" w:rsidP="00620847">
      <w:pPr>
        <w:rPr>
          <w:rFonts w:eastAsiaTheme="minorEastAsia"/>
          <w:b/>
          <w:bCs/>
        </w:rPr>
      </w:pPr>
      <w:r w:rsidRPr="00124EF1">
        <w:rPr>
          <w:b/>
          <w:bCs/>
        </w:rPr>
        <w:t xml:space="preserve">Digital option – Research another threat </w:t>
      </w:r>
      <w:r w:rsidR="00176B32" w:rsidRPr="00124EF1">
        <w:rPr>
          <w:rFonts w:eastAsiaTheme="minorEastAsia"/>
          <w:b/>
          <w:bCs/>
        </w:rPr>
        <w:t>that face our oceans.</w:t>
      </w:r>
    </w:p>
    <w:p w14:paraId="4D130C5C" w14:textId="5D2FBD50" w:rsidR="004F362B" w:rsidRPr="00596848" w:rsidRDefault="00176B32" w:rsidP="00620847">
      <w:pPr>
        <w:rPr>
          <w:sz w:val="22"/>
          <w:szCs w:val="22"/>
        </w:rPr>
      </w:pPr>
      <w:r w:rsidRPr="00596848">
        <w:t>Research the threat, using sites</w:t>
      </w:r>
      <w:r w:rsidR="00137CA0" w:rsidRPr="00596848">
        <w:t xml:space="preserve"> like</w:t>
      </w:r>
      <w:r w:rsidRPr="00596848">
        <w:t xml:space="preserve"> </w:t>
      </w:r>
      <w:hyperlink r:id="rId75" w:history="1">
        <w:r w:rsidR="008C572E" w:rsidRPr="00596848">
          <w:rPr>
            <w:rStyle w:val="Hyperlink"/>
            <w:rFonts w:eastAsiaTheme="minorEastAsia"/>
            <w:bCs/>
            <w:sz w:val="22"/>
            <w:szCs w:val="22"/>
          </w:rPr>
          <w:t>https://www.sciencelearn.org.nz/topics/oceans</w:t>
        </w:r>
      </w:hyperlink>
      <w:r w:rsidR="008C572E" w:rsidRPr="00596848">
        <w:rPr>
          <w:sz w:val="22"/>
          <w:szCs w:val="22"/>
        </w:rPr>
        <w:t xml:space="preserve"> </w:t>
      </w:r>
    </w:p>
    <w:p w14:paraId="1323E1E7" w14:textId="2031EAD9" w:rsidR="00363764" w:rsidRPr="00596848" w:rsidRDefault="00B243B0" w:rsidP="00620847">
      <w:r w:rsidRPr="00596848">
        <w:rPr>
          <w:noProof/>
        </w:rPr>
        <w:lastRenderedPageBreak/>
        <w:drawing>
          <wp:anchor distT="0" distB="0" distL="114300" distR="114300" simplePos="0" relativeHeight="251658252" behindDoc="0" locked="0" layoutInCell="1" allowOverlap="1" wp14:anchorId="39618196" wp14:editId="27774234">
            <wp:simplePos x="0" y="0"/>
            <wp:positionH relativeFrom="column">
              <wp:posOffset>619125</wp:posOffset>
            </wp:positionH>
            <wp:positionV relativeFrom="paragraph">
              <wp:posOffset>467360</wp:posOffset>
            </wp:positionV>
            <wp:extent cx="4667250" cy="1724025"/>
            <wp:effectExtent l="19050" t="19050" r="0" b="9525"/>
            <wp:wrapNone/>
            <wp:docPr id="1142129568" name="Picture 1142129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6">
                      <a:extLst>
                        <a:ext uri="{28A0092B-C50C-407E-A947-70E740481C1C}">
                          <a14:useLocalDpi xmlns:a14="http://schemas.microsoft.com/office/drawing/2010/main" val="0"/>
                        </a:ext>
                      </a:extLst>
                    </a:blip>
                    <a:srcRect l="6042" t="11490" r="5625" b="21793"/>
                    <a:stretch/>
                  </pic:blipFill>
                  <pic:spPr bwMode="auto">
                    <a:xfrm>
                      <a:off x="0" y="0"/>
                      <a:ext cx="4667250" cy="1724025"/>
                    </a:xfrm>
                    <a:prstGeom prst="rect">
                      <a:avLst/>
                    </a:prstGeom>
                    <a:ln>
                      <a:solidFill>
                        <a:schemeClr val="bg2"/>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6B32" w:rsidRPr="00596848">
        <w:t>Draw and complete a flow chart about the causes of the environmental threat, the impacts, possible solutions and outcomes from actions taken.</w:t>
      </w:r>
    </w:p>
    <w:p w14:paraId="0B245581" w14:textId="0C4BB9D7" w:rsidR="002053C6" w:rsidRPr="00596848" w:rsidRDefault="002053C6" w:rsidP="00620847">
      <w:pPr>
        <w:sectPr w:rsidR="002053C6" w:rsidRPr="00596848"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78ECE00C" w14:textId="2AA1627A" w:rsidR="00A15D05" w:rsidRPr="00596848" w:rsidRDefault="371CEB38" w:rsidP="00620847">
      <w:pPr>
        <w:pStyle w:val="Header"/>
      </w:pPr>
      <w:r w:rsidRPr="00596848">
        <w:rPr>
          <w:rFonts w:eastAsiaTheme="minorEastAsia"/>
          <w:bCs/>
        </w:rPr>
        <w:lastRenderedPageBreak/>
        <w:t xml:space="preserve">Responding to </w:t>
      </w:r>
      <w:r w:rsidR="006C714D" w:rsidRPr="00596848">
        <w:rPr>
          <w:rFonts w:eastAsiaTheme="minorEastAsia"/>
          <w:bCs/>
        </w:rPr>
        <w:t xml:space="preserve">Rena </w:t>
      </w:r>
      <w:r w:rsidR="00C04D76" w:rsidRPr="00124EF1">
        <w:t>© Copyright. Science Learning Hub, The University of Waikato.</w:t>
      </w:r>
      <w:r w:rsidR="00C04D76" w:rsidRPr="00596848">
        <w:rPr>
          <w:color w:val="3366FF"/>
        </w:rPr>
        <w:t xml:space="preserve"> </w:t>
      </w:r>
      <w:hyperlink r:id="rId77" w:history="1">
        <w:r w:rsidR="00C04D76" w:rsidRPr="00596848">
          <w:rPr>
            <w:rStyle w:val="Hyperlink"/>
          </w:rPr>
          <w:t>http://sciencelearn.org.nz</w:t>
        </w:r>
      </w:hyperlink>
    </w:p>
    <w:tbl>
      <w:tblPr>
        <w:tblW w:w="5228" w:type="pct"/>
        <w:tblInd w:w="-5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98"/>
        <w:gridCol w:w="3686"/>
        <w:gridCol w:w="9676"/>
      </w:tblGrid>
      <w:tr w:rsidR="00643E26" w:rsidRPr="00B62431" w14:paraId="5269F930" w14:textId="77777777" w:rsidTr="00643E26">
        <w:tc>
          <w:tcPr>
            <w:tcW w:w="534" w:type="pct"/>
            <w:shd w:val="clear" w:color="auto" w:fill="E0E0E0"/>
          </w:tcPr>
          <w:p w14:paraId="58B73339" w14:textId="77777777" w:rsidR="00833412" w:rsidRPr="00B62431" w:rsidRDefault="00833412" w:rsidP="00124EF1">
            <w:pPr>
              <w:spacing w:before="0" w:after="0" w:line="240" w:lineRule="auto"/>
              <w:rPr>
                <w:b/>
              </w:rPr>
            </w:pPr>
            <w:r w:rsidRPr="00B62431">
              <w:rPr>
                <w:b/>
                <w:sz w:val="22"/>
                <w:szCs w:val="22"/>
              </w:rPr>
              <w:t>Response</w:t>
            </w:r>
          </w:p>
        </w:tc>
        <w:tc>
          <w:tcPr>
            <w:tcW w:w="1232" w:type="pct"/>
            <w:shd w:val="clear" w:color="auto" w:fill="E0E0E0"/>
          </w:tcPr>
          <w:p w14:paraId="0734F2D1" w14:textId="77777777" w:rsidR="00833412" w:rsidRPr="00B62431" w:rsidRDefault="00833412" w:rsidP="00124EF1">
            <w:pPr>
              <w:spacing w:before="0" w:after="0" w:line="240" w:lineRule="auto"/>
              <w:rPr>
                <w:b/>
              </w:rPr>
            </w:pPr>
            <w:r w:rsidRPr="00B62431">
              <w:rPr>
                <w:b/>
                <w:sz w:val="22"/>
                <w:szCs w:val="22"/>
              </w:rPr>
              <w:t>Possible solutions</w:t>
            </w:r>
          </w:p>
        </w:tc>
        <w:tc>
          <w:tcPr>
            <w:tcW w:w="3233" w:type="pct"/>
            <w:shd w:val="clear" w:color="auto" w:fill="E0E0E0"/>
          </w:tcPr>
          <w:p w14:paraId="1553FEFD" w14:textId="77777777" w:rsidR="00833412" w:rsidRPr="00B62431" w:rsidRDefault="00833412" w:rsidP="00124EF1">
            <w:pPr>
              <w:spacing w:before="0" w:after="0" w:line="240" w:lineRule="auto"/>
              <w:rPr>
                <w:b/>
              </w:rPr>
            </w:pPr>
            <w:r w:rsidRPr="00B62431">
              <w:rPr>
                <w:b/>
                <w:sz w:val="22"/>
                <w:szCs w:val="22"/>
              </w:rPr>
              <w:t>Consequences</w:t>
            </w:r>
          </w:p>
        </w:tc>
      </w:tr>
      <w:tr w:rsidR="000A5160" w:rsidRPr="00B62431" w14:paraId="71F897E6" w14:textId="77777777" w:rsidTr="00643E26">
        <w:tc>
          <w:tcPr>
            <w:tcW w:w="534" w:type="pct"/>
            <w:vMerge w:val="restart"/>
            <w:shd w:val="clear" w:color="auto" w:fill="auto"/>
          </w:tcPr>
          <w:p w14:paraId="46899901" w14:textId="77777777" w:rsidR="00833412" w:rsidRPr="00B62431" w:rsidRDefault="00833412" w:rsidP="00124EF1">
            <w:pPr>
              <w:spacing w:before="0" w:after="0" w:line="240" w:lineRule="auto"/>
            </w:pPr>
            <w:r w:rsidRPr="00B62431">
              <w:rPr>
                <w:b/>
                <w:sz w:val="22"/>
                <w:szCs w:val="22"/>
              </w:rPr>
              <w:t>Birds</w:t>
            </w:r>
            <w:r w:rsidRPr="00B62431">
              <w:rPr>
                <w:sz w:val="22"/>
                <w:szCs w:val="22"/>
              </w:rPr>
              <w:t xml:space="preserve"> covered in oil</w:t>
            </w:r>
          </w:p>
        </w:tc>
        <w:tc>
          <w:tcPr>
            <w:tcW w:w="1232" w:type="pct"/>
            <w:shd w:val="clear" w:color="auto" w:fill="auto"/>
          </w:tcPr>
          <w:p w14:paraId="27BF8ACA" w14:textId="552B7227" w:rsidR="00833412" w:rsidRPr="00B62431" w:rsidRDefault="00833412" w:rsidP="00124EF1">
            <w:pPr>
              <w:spacing w:before="0" w:after="0" w:line="240" w:lineRule="auto"/>
            </w:pPr>
            <w:r w:rsidRPr="00B62431">
              <w:rPr>
                <w:sz w:val="22"/>
                <w:szCs w:val="22"/>
              </w:rPr>
              <w:t xml:space="preserve">Catch </w:t>
            </w:r>
            <w:r w:rsidR="005A206A" w:rsidRPr="00B62431">
              <w:rPr>
                <w:sz w:val="22"/>
                <w:szCs w:val="22"/>
              </w:rPr>
              <w:t>and bring birds</w:t>
            </w:r>
            <w:r w:rsidRPr="00B62431">
              <w:rPr>
                <w:sz w:val="22"/>
                <w:szCs w:val="22"/>
              </w:rPr>
              <w:t xml:space="preserve"> to a centre so they can be cleaned.</w:t>
            </w:r>
          </w:p>
        </w:tc>
        <w:tc>
          <w:tcPr>
            <w:tcW w:w="3233" w:type="pct"/>
            <w:shd w:val="clear" w:color="auto" w:fill="auto"/>
          </w:tcPr>
          <w:p w14:paraId="7A3C2F89" w14:textId="77777777" w:rsidR="00833412" w:rsidRPr="00B62431" w:rsidRDefault="00833412" w:rsidP="00124EF1">
            <w:pPr>
              <w:spacing w:before="0" w:after="0" w:line="240" w:lineRule="auto"/>
            </w:pPr>
            <w:r w:rsidRPr="00B62431">
              <w:rPr>
                <w:sz w:val="22"/>
                <w:szCs w:val="22"/>
              </w:rPr>
              <w:t>May stress birds further but could result in saving birds including endangered species.</w:t>
            </w:r>
          </w:p>
        </w:tc>
      </w:tr>
      <w:tr w:rsidR="000A5160" w:rsidRPr="00B62431" w14:paraId="4B618F26" w14:textId="77777777" w:rsidTr="00643E26">
        <w:tc>
          <w:tcPr>
            <w:tcW w:w="534" w:type="pct"/>
            <w:vMerge/>
            <w:shd w:val="clear" w:color="auto" w:fill="auto"/>
          </w:tcPr>
          <w:p w14:paraId="68E83994" w14:textId="77777777" w:rsidR="00833412" w:rsidRPr="00B62431" w:rsidRDefault="00833412" w:rsidP="00124EF1">
            <w:pPr>
              <w:spacing w:before="0" w:after="0" w:line="240" w:lineRule="auto"/>
            </w:pPr>
          </w:p>
        </w:tc>
        <w:tc>
          <w:tcPr>
            <w:tcW w:w="1232" w:type="pct"/>
            <w:shd w:val="clear" w:color="auto" w:fill="auto"/>
          </w:tcPr>
          <w:p w14:paraId="2FF5D9AE" w14:textId="77777777" w:rsidR="00833412" w:rsidRPr="00B62431" w:rsidRDefault="00833412" w:rsidP="00124EF1">
            <w:pPr>
              <w:spacing w:before="0" w:after="0" w:line="240" w:lineRule="auto"/>
            </w:pPr>
            <w:r w:rsidRPr="00B62431">
              <w:rPr>
                <w:sz w:val="22"/>
                <w:szCs w:val="22"/>
              </w:rPr>
              <w:t>Leave the situation to nature.</w:t>
            </w:r>
          </w:p>
        </w:tc>
        <w:tc>
          <w:tcPr>
            <w:tcW w:w="3233" w:type="pct"/>
            <w:shd w:val="clear" w:color="auto" w:fill="auto"/>
          </w:tcPr>
          <w:p w14:paraId="05ACA5CE" w14:textId="1891BB9A" w:rsidR="00833412" w:rsidRPr="00B62431" w:rsidRDefault="00833412" w:rsidP="00124EF1">
            <w:pPr>
              <w:spacing w:before="0" w:after="0" w:line="240" w:lineRule="auto"/>
            </w:pPr>
            <w:r w:rsidRPr="00B62431">
              <w:rPr>
                <w:sz w:val="22"/>
                <w:szCs w:val="22"/>
              </w:rPr>
              <w:t xml:space="preserve">Depletion of bird populations in the area. May result in fewer birds of endangered species </w:t>
            </w:r>
            <w:r w:rsidR="00850A81" w:rsidRPr="00B62431">
              <w:rPr>
                <w:sz w:val="22"/>
                <w:szCs w:val="22"/>
              </w:rPr>
              <w:t>e.g.</w:t>
            </w:r>
            <w:r w:rsidRPr="00B62431">
              <w:rPr>
                <w:sz w:val="22"/>
                <w:szCs w:val="22"/>
              </w:rPr>
              <w:t xml:space="preserve"> dotterels.</w:t>
            </w:r>
          </w:p>
        </w:tc>
      </w:tr>
      <w:tr w:rsidR="000A5160" w:rsidRPr="00B62431" w14:paraId="100D7F30" w14:textId="77777777" w:rsidTr="00643E26">
        <w:tc>
          <w:tcPr>
            <w:tcW w:w="534" w:type="pct"/>
            <w:vMerge w:val="restart"/>
            <w:shd w:val="clear" w:color="auto" w:fill="auto"/>
          </w:tcPr>
          <w:p w14:paraId="78BD914C" w14:textId="77777777" w:rsidR="00833412" w:rsidRPr="00B62431" w:rsidRDefault="00833412" w:rsidP="00124EF1">
            <w:pPr>
              <w:spacing w:before="0" w:after="0" w:line="240" w:lineRule="auto"/>
            </w:pPr>
            <w:r w:rsidRPr="00B62431">
              <w:rPr>
                <w:b/>
                <w:sz w:val="22"/>
                <w:szCs w:val="22"/>
              </w:rPr>
              <w:t>Oil</w:t>
            </w:r>
            <w:r w:rsidRPr="00B62431">
              <w:rPr>
                <w:sz w:val="22"/>
                <w:szCs w:val="22"/>
              </w:rPr>
              <w:t xml:space="preserve"> spilling into the ocean</w:t>
            </w:r>
          </w:p>
        </w:tc>
        <w:tc>
          <w:tcPr>
            <w:tcW w:w="1232" w:type="pct"/>
            <w:shd w:val="clear" w:color="auto" w:fill="auto"/>
          </w:tcPr>
          <w:p w14:paraId="1B7C116A" w14:textId="77777777" w:rsidR="00833412" w:rsidRPr="00B62431" w:rsidRDefault="00833412" w:rsidP="00124EF1">
            <w:pPr>
              <w:spacing w:before="0" w:after="0" w:line="240" w:lineRule="auto"/>
            </w:pPr>
            <w:r w:rsidRPr="00B62431">
              <w:rPr>
                <w:sz w:val="22"/>
                <w:szCs w:val="22"/>
              </w:rPr>
              <w:t>Spray oil with dispersants using boats.</w:t>
            </w:r>
          </w:p>
        </w:tc>
        <w:tc>
          <w:tcPr>
            <w:tcW w:w="3233" w:type="pct"/>
            <w:shd w:val="clear" w:color="auto" w:fill="auto"/>
          </w:tcPr>
          <w:p w14:paraId="01B4CC47" w14:textId="77777777" w:rsidR="00833412" w:rsidRPr="00B62431" w:rsidRDefault="00833412" w:rsidP="00124EF1">
            <w:pPr>
              <w:spacing w:before="0" w:after="0" w:line="240" w:lineRule="auto"/>
            </w:pPr>
            <w:r w:rsidRPr="00B62431">
              <w:rPr>
                <w:sz w:val="22"/>
                <w:szCs w:val="22"/>
              </w:rPr>
              <w:t>Rough seas may make it difficult for boats to get close enough. Wind could blow dispersants away from target area. Dispersants could harm marine life, particularly benthic organisms.</w:t>
            </w:r>
          </w:p>
        </w:tc>
      </w:tr>
      <w:tr w:rsidR="000A5160" w:rsidRPr="00B62431" w14:paraId="0429CD02" w14:textId="77777777" w:rsidTr="00643E26">
        <w:tc>
          <w:tcPr>
            <w:tcW w:w="534" w:type="pct"/>
            <w:vMerge/>
            <w:shd w:val="clear" w:color="auto" w:fill="auto"/>
          </w:tcPr>
          <w:p w14:paraId="70D4FB2D" w14:textId="77777777" w:rsidR="00833412" w:rsidRPr="00B62431" w:rsidRDefault="00833412" w:rsidP="00124EF1">
            <w:pPr>
              <w:spacing w:before="0" w:after="0" w:line="240" w:lineRule="auto"/>
            </w:pPr>
          </w:p>
        </w:tc>
        <w:tc>
          <w:tcPr>
            <w:tcW w:w="1232" w:type="pct"/>
            <w:shd w:val="clear" w:color="auto" w:fill="auto"/>
          </w:tcPr>
          <w:p w14:paraId="35B4DAAB" w14:textId="77777777" w:rsidR="00833412" w:rsidRPr="00B62431" w:rsidRDefault="00833412" w:rsidP="00124EF1">
            <w:pPr>
              <w:spacing w:before="0" w:after="0" w:line="240" w:lineRule="auto"/>
            </w:pPr>
            <w:r w:rsidRPr="00B62431">
              <w:rPr>
                <w:sz w:val="22"/>
                <w:szCs w:val="22"/>
              </w:rPr>
              <w:t>Spray oil with dispersants using small planes.</w:t>
            </w:r>
          </w:p>
        </w:tc>
        <w:tc>
          <w:tcPr>
            <w:tcW w:w="3233" w:type="pct"/>
            <w:shd w:val="clear" w:color="auto" w:fill="auto"/>
          </w:tcPr>
          <w:p w14:paraId="7635AC8E" w14:textId="77777777" w:rsidR="00833412" w:rsidRPr="00B62431" w:rsidRDefault="00833412" w:rsidP="00124EF1">
            <w:pPr>
              <w:spacing w:before="0" w:after="0" w:line="240" w:lineRule="auto"/>
            </w:pPr>
            <w:r w:rsidRPr="00B62431">
              <w:rPr>
                <w:sz w:val="22"/>
                <w:szCs w:val="22"/>
              </w:rPr>
              <w:t>Wind could make application difficult. Dispersants could be harmful to marine life, particularly benthic organisms. More expensive than using boats.</w:t>
            </w:r>
          </w:p>
        </w:tc>
      </w:tr>
      <w:tr w:rsidR="000A5160" w:rsidRPr="00B62431" w14:paraId="5853877A" w14:textId="77777777" w:rsidTr="00643E26">
        <w:tc>
          <w:tcPr>
            <w:tcW w:w="534" w:type="pct"/>
            <w:vMerge/>
            <w:shd w:val="clear" w:color="auto" w:fill="auto"/>
          </w:tcPr>
          <w:p w14:paraId="52AA7E4C" w14:textId="77777777" w:rsidR="00833412" w:rsidRPr="00B62431" w:rsidRDefault="00833412" w:rsidP="00124EF1">
            <w:pPr>
              <w:spacing w:before="0" w:after="0" w:line="240" w:lineRule="auto"/>
            </w:pPr>
          </w:p>
        </w:tc>
        <w:tc>
          <w:tcPr>
            <w:tcW w:w="1232" w:type="pct"/>
            <w:shd w:val="clear" w:color="auto" w:fill="auto"/>
          </w:tcPr>
          <w:p w14:paraId="71BC08C4" w14:textId="77777777" w:rsidR="00833412" w:rsidRPr="00B62431" w:rsidRDefault="00833412" w:rsidP="00124EF1">
            <w:pPr>
              <w:spacing w:before="0" w:after="0" w:line="240" w:lineRule="auto"/>
            </w:pPr>
            <w:r w:rsidRPr="00B62431">
              <w:rPr>
                <w:sz w:val="22"/>
                <w:szCs w:val="22"/>
              </w:rPr>
              <w:t>Contain oil using booms and clean up with skimmers (vacuum machine, oil absorbent material).</w:t>
            </w:r>
          </w:p>
        </w:tc>
        <w:tc>
          <w:tcPr>
            <w:tcW w:w="3233" w:type="pct"/>
            <w:shd w:val="clear" w:color="auto" w:fill="auto"/>
          </w:tcPr>
          <w:p w14:paraId="55A93B44" w14:textId="77777777" w:rsidR="00833412" w:rsidRPr="00B62431" w:rsidRDefault="00833412" w:rsidP="00124EF1">
            <w:pPr>
              <w:spacing w:before="0" w:after="0" w:line="240" w:lineRule="auto"/>
            </w:pPr>
            <w:r w:rsidRPr="00B62431">
              <w:rPr>
                <w:sz w:val="22"/>
                <w:szCs w:val="22"/>
              </w:rPr>
              <w:t>Rough weather could prevent booms from staying in position and make it difficult to use skimmers.</w:t>
            </w:r>
          </w:p>
        </w:tc>
      </w:tr>
      <w:tr w:rsidR="000A5160" w:rsidRPr="00B62431" w14:paraId="221DF0D0" w14:textId="77777777" w:rsidTr="00643E26">
        <w:tc>
          <w:tcPr>
            <w:tcW w:w="534" w:type="pct"/>
            <w:vMerge/>
            <w:shd w:val="clear" w:color="auto" w:fill="auto"/>
          </w:tcPr>
          <w:p w14:paraId="1781431E" w14:textId="77777777" w:rsidR="00833412" w:rsidRPr="00B62431" w:rsidRDefault="00833412" w:rsidP="00124EF1">
            <w:pPr>
              <w:spacing w:before="0" w:after="0" w:line="240" w:lineRule="auto"/>
            </w:pPr>
          </w:p>
        </w:tc>
        <w:tc>
          <w:tcPr>
            <w:tcW w:w="1232" w:type="pct"/>
            <w:shd w:val="clear" w:color="auto" w:fill="auto"/>
          </w:tcPr>
          <w:p w14:paraId="54F889AC" w14:textId="77777777" w:rsidR="00833412" w:rsidRPr="00B62431" w:rsidRDefault="00833412" w:rsidP="00124EF1">
            <w:pPr>
              <w:spacing w:before="0" w:after="0" w:line="240" w:lineRule="auto"/>
            </w:pPr>
            <w:r w:rsidRPr="00B62431">
              <w:rPr>
                <w:sz w:val="22"/>
                <w:szCs w:val="22"/>
              </w:rPr>
              <w:t>Leave the oil to disperse naturally.</w:t>
            </w:r>
          </w:p>
        </w:tc>
        <w:tc>
          <w:tcPr>
            <w:tcW w:w="3233" w:type="pct"/>
            <w:shd w:val="clear" w:color="auto" w:fill="auto"/>
          </w:tcPr>
          <w:p w14:paraId="5DC67907" w14:textId="77777777" w:rsidR="00833412" w:rsidRPr="00B62431" w:rsidRDefault="00833412" w:rsidP="00124EF1">
            <w:pPr>
              <w:spacing w:before="0" w:after="0" w:line="240" w:lineRule="auto"/>
            </w:pPr>
            <w:r w:rsidRPr="00B62431">
              <w:rPr>
                <w:sz w:val="22"/>
                <w:szCs w:val="22"/>
              </w:rPr>
              <w:t>Oil may reach the coastline, damaging or killing birds and other marine life. Oil makes an unsightly mess on beaches.</w:t>
            </w:r>
          </w:p>
        </w:tc>
      </w:tr>
      <w:tr w:rsidR="000A5160" w:rsidRPr="00B62431" w14:paraId="32EC532F" w14:textId="77777777" w:rsidTr="00643E26">
        <w:tc>
          <w:tcPr>
            <w:tcW w:w="534" w:type="pct"/>
            <w:vMerge/>
            <w:shd w:val="clear" w:color="auto" w:fill="auto"/>
          </w:tcPr>
          <w:p w14:paraId="71AC2B49" w14:textId="77777777" w:rsidR="00833412" w:rsidRPr="00B62431" w:rsidRDefault="00833412" w:rsidP="00124EF1">
            <w:pPr>
              <w:spacing w:before="0" w:after="0" w:line="240" w:lineRule="auto"/>
            </w:pPr>
          </w:p>
        </w:tc>
        <w:tc>
          <w:tcPr>
            <w:tcW w:w="1232" w:type="pct"/>
            <w:shd w:val="clear" w:color="auto" w:fill="auto"/>
          </w:tcPr>
          <w:p w14:paraId="7505738C" w14:textId="77777777" w:rsidR="00833412" w:rsidRPr="00B62431" w:rsidRDefault="00833412" w:rsidP="00124EF1">
            <w:pPr>
              <w:spacing w:before="0" w:after="0" w:line="240" w:lineRule="auto"/>
            </w:pPr>
            <w:r w:rsidRPr="00B62431">
              <w:rPr>
                <w:sz w:val="22"/>
                <w:szCs w:val="22"/>
              </w:rPr>
              <w:t>Burn the oil off the water.</w:t>
            </w:r>
          </w:p>
        </w:tc>
        <w:tc>
          <w:tcPr>
            <w:tcW w:w="3233" w:type="pct"/>
            <w:shd w:val="clear" w:color="auto" w:fill="auto"/>
          </w:tcPr>
          <w:p w14:paraId="6D2EAE94" w14:textId="77777777" w:rsidR="00833412" w:rsidRPr="00B62431" w:rsidRDefault="00833412" w:rsidP="00124EF1">
            <w:pPr>
              <w:spacing w:before="0" w:after="0" w:line="240" w:lineRule="auto"/>
            </w:pPr>
            <w:r w:rsidRPr="00B62431">
              <w:rPr>
                <w:sz w:val="22"/>
                <w:szCs w:val="22"/>
              </w:rPr>
              <w:t>Produces air pollution. Conditions need to be calm to effectively burn off oil.</w:t>
            </w:r>
          </w:p>
        </w:tc>
      </w:tr>
      <w:tr w:rsidR="000A5160" w:rsidRPr="00B62431" w14:paraId="411A91B7" w14:textId="77777777" w:rsidTr="00643E26">
        <w:tc>
          <w:tcPr>
            <w:tcW w:w="534" w:type="pct"/>
            <w:vMerge w:val="restart"/>
            <w:shd w:val="clear" w:color="auto" w:fill="auto"/>
          </w:tcPr>
          <w:p w14:paraId="2F400FD0" w14:textId="77777777" w:rsidR="00833412" w:rsidRPr="00B62431" w:rsidRDefault="00833412" w:rsidP="00124EF1">
            <w:pPr>
              <w:spacing w:before="0" w:after="0" w:line="240" w:lineRule="auto"/>
            </w:pPr>
            <w:r w:rsidRPr="00B62431">
              <w:rPr>
                <w:b/>
                <w:sz w:val="22"/>
                <w:szCs w:val="22"/>
              </w:rPr>
              <w:t>Containers and debris</w:t>
            </w:r>
            <w:r w:rsidRPr="00B62431">
              <w:rPr>
                <w:sz w:val="22"/>
                <w:szCs w:val="22"/>
              </w:rPr>
              <w:t xml:space="preserve"> falling into the ocean</w:t>
            </w:r>
          </w:p>
        </w:tc>
        <w:tc>
          <w:tcPr>
            <w:tcW w:w="1232" w:type="pct"/>
            <w:shd w:val="clear" w:color="auto" w:fill="auto"/>
          </w:tcPr>
          <w:p w14:paraId="47AB5AF4" w14:textId="77777777" w:rsidR="00833412" w:rsidRPr="00B62431" w:rsidRDefault="00833412" w:rsidP="00124EF1">
            <w:pPr>
              <w:spacing w:before="0" w:after="0" w:line="240" w:lineRule="auto"/>
            </w:pPr>
            <w:r w:rsidRPr="00B62431">
              <w:rPr>
                <w:sz w:val="22"/>
                <w:szCs w:val="22"/>
              </w:rPr>
              <w:t>Send in flotilla of boats to salvage containers before they break up and to scoop up debris.</w:t>
            </w:r>
          </w:p>
        </w:tc>
        <w:tc>
          <w:tcPr>
            <w:tcW w:w="3233" w:type="pct"/>
            <w:shd w:val="clear" w:color="auto" w:fill="auto"/>
          </w:tcPr>
          <w:p w14:paraId="13CD2BEB" w14:textId="7A742797" w:rsidR="00833412" w:rsidRPr="00B62431" w:rsidRDefault="00833412" w:rsidP="00124EF1">
            <w:pPr>
              <w:spacing w:before="0" w:after="0" w:line="240" w:lineRule="auto"/>
            </w:pPr>
            <w:r w:rsidRPr="00B62431">
              <w:rPr>
                <w:sz w:val="22"/>
                <w:szCs w:val="22"/>
              </w:rPr>
              <w:t xml:space="preserve">Difficult to do in rough weather. May take a lot of time, </w:t>
            </w:r>
            <w:r w:rsidR="00DF74EA" w:rsidRPr="00B62431">
              <w:rPr>
                <w:sz w:val="22"/>
                <w:szCs w:val="22"/>
              </w:rPr>
              <w:t>boats,</w:t>
            </w:r>
            <w:r w:rsidRPr="00B62431">
              <w:rPr>
                <w:sz w:val="22"/>
                <w:szCs w:val="22"/>
              </w:rPr>
              <w:t xml:space="preserve"> and people.</w:t>
            </w:r>
          </w:p>
        </w:tc>
      </w:tr>
      <w:tr w:rsidR="000A5160" w:rsidRPr="00B62431" w14:paraId="2C0D7D9B" w14:textId="77777777" w:rsidTr="00643E26">
        <w:tc>
          <w:tcPr>
            <w:tcW w:w="534" w:type="pct"/>
            <w:vMerge/>
            <w:shd w:val="clear" w:color="auto" w:fill="auto"/>
          </w:tcPr>
          <w:p w14:paraId="3354EDED" w14:textId="77777777" w:rsidR="00833412" w:rsidRPr="00B62431" w:rsidRDefault="00833412" w:rsidP="00124EF1">
            <w:pPr>
              <w:spacing w:before="0" w:after="0" w:line="240" w:lineRule="auto"/>
            </w:pPr>
          </w:p>
        </w:tc>
        <w:tc>
          <w:tcPr>
            <w:tcW w:w="1232" w:type="pct"/>
            <w:shd w:val="clear" w:color="auto" w:fill="auto"/>
          </w:tcPr>
          <w:p w14:paraId="5C386BC5" w14:textId="77777777" w:rsidR="00833412" w:rsidRPr="00B62431" w:rsidRDefault="00833412" w:rsidP="00124EF1">
            <w:pPr>
              <w:spacing w:before="0" w:after="0" w:line="240" w:lineRule="auto"/>
            </w:pPr>
            <w:r w:rsidRPr="00B62431">
              <w:rPr>
                <w:sz w:val="22"/>
                <w:szCs w:val="22"/>
              </w:rPr>
              <w:t xml:space="preserve">Leave containers/debris to come ashore and salvage then. </w:t>
            </w:r>
          </w:p>
        </w:tc>
        <w:tc>
          <w:tcPr>
            <w:tcW w:w="3233" w:type="pct"/>
            <w:shd w:val="clear" w:color="auto" w:fill="auto"/>
          </w:tcPr>
          <w:p w14:paraId="7B8B5A20" w14:textId="77777777" w:rsidR="00833412" w:rsidRPr="00B62431" w:rsidRDefault="00833412" w:rsidP="00124EF1">
            <w:pPr>
              <w:spacing w:before="0" w:after="0" w:line="240" w:lineRule="auto"/>
            </w:pPr>
            <w:r w:rsidRPr="00B62431">
              <w:rPr>
                <w:sz w:val="22"/>
                <w:szCs w:val="22"/>
              </w:rPr>
              <w:t>Contents of containers that might break open could be hazardous to marine life, particularly seabed dwellers. Could be a lot more debris due to broken containers. Debris such as plastic could be harmful to birds and other marine life. Debris near/on beaches is unsightly.</w:t>
            </w:r>
          </w:p>
        </w:tc>
      </w:tr>
      <w:tr w:rsidR="000A5160" w:rsidRPr="00B62431" w14:paraId="7595CEAA" w14:textId="77777777" w:rsidTr="00643E26">
        <w:tc>
          <w:tcPr>
            <w:tcW w:w="534" w:type="pct"/>
            <w:vMerge/>
            <w:shd w:val="clear" w:color="auto" w:fill="auto"/>
          </w:tcPr>
          <w:p w14:paraId="1C986014" w14:textId="77777777" w:rsidR="00833412" w:rsidRPr="00B62431" w:rsidRDefault="00833412" w:rsidP="00124EF1">
            <w:pPr>
              <w:spacing w:before="0" w:after="0" w:line="240" w:lineRule="auto"/>
            </w:pPr>
          </w:p>
        </w:tc>
        <w:tc>
          <w:tcPr>
            <w:tcW w:w="1232" w:type="pct"/>
            <w:shd w:val="clear" w:color="auto" w:fill="auto"/>
          </w:tcPr>
          <w:p w14:paraId="1CAA9EA8" w14:textId="77777777" w:rsidR="00833412" w:rsidRPr="00B62431" w:rsidRDefault="00833412" w:rsidP="00124EF1">
            <w:pPr>
              <w:spacing w:before="0" w:after="0" w:line="240" w:lineRule="auto"/>
            </w:pPr>
            <w:r w:rsidRPr="00B62431">
              <w:rPr>
                <w:sz w:val="22"/>
                <w:szCs w:val="22"/>
              </w:rPr>
              <w:t>Airlift containers from wreck before they fall off/break up.</w:t>
            </w:r>
          </w:p>
        </w:tc>
        <w:tc>
          <w:tcPr>
            <w:tcW w:w="3233" w:type="pct"/>
            <w:shd w:val="clear" w:color="auto" w:fill="auto"/>
          </w:tcPr>
          <w:p w14:paraId="58956022" w14:textId="77777777" w:rsidR="00833412" w:rsidRPr="00B62431" w:rsidRDefault="00833412" w:rsidP="00124EF1">
            <w:pPr>
              <w:spacing w:before="0" w:after="0" w:line="240" w:lineRule="auto"/>
            </w:pPr>
            <w:r w:rsidRPr="00B62431">
              <w:rPr>
                <w:sz w:val="22"/>
                <w:szCs w:val="22"/>
              </w:rPr>
              <w:t>Could be expensive and difficult to do in rough seas/weather. Containers might be too heavy to lift.</w:t>
            </w:r>
          </w:p>
        </w:tc>
      </w:tr>
      <w:tr w:rsidR="000A5160" w:rsidRPr="00B62431" w14:paraId="14957F41" w14:textId="77777777" w:rsidTr="00643E26">
        <w:tc>
          <w:tcPr>
            <w:tcW w:w="534" w:type="pct"/>
            <w:vMerge w:val="restart"/>
            <w:shd w:val="clear" w:color="auto" w:fill="auto"/>
          </w:tcPr>
          <w:p w14:paraId="0F26598E" w14:textId="77777777" w:rsidR="00833412" w:rsidRPr="00B62431" w:rsidRDefault="00833412" w:rsidP="00124EF1">
            <w:pPr>
              <w:spacing w:before="0" w:after="0" w:line="240" w:lineRule="auto"/>
            </w:pPr>
            <w:r w:rsidRPr="00B62431">
              <w:rPr>
                <w:sz w:val="22"/>
                <w:szCs w:val="22"/>
              </w:rPr>
              <w:t xml:space="preserve">Liaise with local </w:t>
            </w:r>
            <w:r w:rsidRPr="00B62431">
              <w:rPr>
                <w:b/>
                <w:sz w:val="22"/>
                <w:szCs w:val="22"/>
              </w:rPr>
              <w:t>iwi</w:t>
            </w:r>
            <w:r w:rsidRPr="00B62431">
              <w:rPr>
                <w:sz w:val="22"/>
                <w:szCs w:val="22"/>
              </w:rPr>
              <w:t xml:space="preserve"> concerning incident, responses and consequences</w:t>
            </w:r>
          </w:p>
        </w:tc>
        <w:tc>
          <w:tcPr>
            <w:tcW w:w="1232" w:type="pct"/>
            <w:shd w:val="clear" w:color="auto" w:fill="auto"/>
          </w:tcPr>
          <w:p w14:paraId="4D46518F" w14:textId="77777777" w:rsidR="00833412" w:rsidRPr="00B62431" w:rsidRDefault="00833412" w:rsidP="00124EF1">
            <w:pPr>
              <w:spacing w:before="0" w:after="0" w:line="240" w:lineRule="auto"/>
            </w:pPr>
            <w:r w:rsidRPr="00B62431">
              <w:rPr>
                <w:sz w:val="22"/>
                <w:szCs w:val="22"/>
              </w:rPr>
              <w:t>Make no special effort. They will hear news like everyone else.</w:t>
            </w:r>
          </w:p>
        </w:tc>
        <w:tc>
          <w:tcPr>
            <w:tcW w:w="3233" w:type="pct"/>
            <w:shd w:val="clear" w:color="auto" w:fill="auto"/>
          </w:tcPr>
          <w:p w14:paraId="1DB3C4E6" w14:textId="77777777" w:rsidR="00833412" w:rsidRPr="00B62431" w:rsidRDefault="00833412" w:rsidP="00124EF1">
            <w:pPr>
              <w:spacing w:before="0" w:after="0" w:line="240" w:lineRule="auto"/>
            </w:pPr>
            <w:r w:rsidRPr="00B62431">
              <w:rPr>
                <w:sz w:val="22"/>
                <w:szCs w:val="22"/>
              </w:rPr>
              <w:t>Local iwi often depend on kaimoana for a substantial part of their diet. People may be poisoned by affected kaimoana.</w:t>
            </w:r>
          </w:p>
        </w:tc>
      </w:tr>
      <w:tr w:rsidR="000A5160" w:rsidRPr="00B62431" w14:paraId="4EACDCE6" w14:textId="77777777" w:rsidTr="00643E26">
        <w:tc>
          <w:tcPr>
            <w:tcW w:w="534" w:type="pct"/>
            <w:vMerge/>
            <w:shd w:val="clear" w:color="auto" w:fill="auto"/>
          </w:tcPr>
          <w:p w14:paraId="463F8FF8" w14:textId="77777777" w:rsidR="00833412" w:rsidRPr="00B62431" w:rsidRDefault="00833412" w:rsidP="00124EF1">
            <w:pPr>
              <w:spacing w:before="0" w:after="0" w:line="240" w:lineRule="auto"/>
            </w:pPr>
          </w:p>
        </w:tc>
        <w:tc>
          <w:tcPr>
            <w:tcW w:w="1232" w:type="pct"/>
            <w:shd w:val="clear" w:color="auto" w:fill="auto"/>
          </w:tcPr>
          <w:p w14:paraId="0F82EF25" w14:textId="77777777" w:rsidR="00833412" w:rsidRPr="00B62431" w:rsidRDefault="00833412" w:rsidP="00124EF1">
            <w:pPr>
              <w:spacing w:before="0" w:after="0" w:line="240" w:lineRule="auto"/>
            </w:pPr>
            <w:r w:rsidRPr="00B62431">
              <w:rPr>
                <w:sz w:val="22"/>
                <w:szCs w:val="22"/>
              </w:rPr>
              <w:t>Keep iwi informed and include them in clean-up operation.</w:t>
            </w:r>
          </w:p>
        </w:tc>
        <w:tc>
          <w:tcPr>
            <w:tcW w:w="3233" w:type="pct"/>
            <w:shd w:val="clear" w:color="auto" w:fill="auto"/>
          </w:tcPr>
          <w:p w14:paraId="2D1D0DF3" w14:textId="77777777" w:rsidR="00833412" w:rsidRPr="00B62431" w:rsidRDefault="00833412" w:rsidP="00124EF1">
            <w:pPr>
              <w:spacing w:before="0" w:after="0" w:line="240" w:lineRule="auto"/>
            </w:pPr>
            <w:r w:rsidRPr="00B62431">
              <w:rPr>
                <w:sz w:val="22"/>
                <w:szCs w:val="22"/>
              </w:rPr>
              <w:t>Most iwi have a fundamental belief in kaitiakitanga (protecting our resources) and that, as tangata whenua, they are kaitiaki (those who carry out kaitiakitanga). Most will want to help restore the coastline. Keeping them informed will help protect them from eating poisonous kaimoana. Iwi may have knowledge/ways of dealing with the situation or be willing to work with helpful ideas, for example, a rāhui (restriction) may be placed on certain seafood. Iwi may reseed areas where shellfish have been depleted.</w:t>
            </w:r>
          </w:p>
        </w:tc>
      </w:tr>
      <w:tr w:rsidR="000A5160" w:rsidRPr="00B62431" w14:paraId="55FC4585" w14:textId="77777777" w:rsidTr="00643E26">
        <w:tc>
          <w:tcPr>
            <w:tcW w:w="534" w:type="pct"/>
            <w:vMerge w:val="restart"/>
            <w:shd w:val="clear" w:color="auto" w:fill="auto"/>
          </w:tcPr>
          <w:p w14:paraId="58A3312E" w14:textId="77777777" w:rsidR="00833412" w:rsidRPr="00B62431" w:rsidRDefault="00833412" w:rsidP="00124EF1">
            <w:pPr>
              <w:spacing w:before="0" w:after="0" w:line="240" w:lineRule="auto"/>
            </w:pPr>
            <w:r w:rsidRPr="00B62431">
              <w:rPr>
                <w:b/>
                <w:sz w:val="22"/>
                <w:szCs w:val="22"/>
              </w:rPr>
              <w:t>Long-term research</w:t>
            </w:r>
            <w:r w:rsidRPr="00B62431">
              <w:rPr>
                <w:sz w:val="22"/>
                <w:szCs w:val="22"/>
              </w:rPr>
              <w:t xml:space="preserve"> on effects on marine organisms</w:t>
            </w:r>
          </w:p>
        </w:tc>
        <w:tc>
          <w:tcPr>
            <w:tcW w:w="1232" w:type="pct"/>
            <w:shd w:val="clear" w:color="auto" w:fill="auto"/>
          </w:tcPr>
          <w:p w14:paraId="07A29272" w14:textId="77777777" w:rsidR="00833412" w:rsidRPr="00B62431" w:rsidRDefault="00833412" w:rsidP="00124EF1">
            <w:pPr>
              <w:spacing w:before="0" w:after="0" w:line="240" w:lineRule="auto"/>
            </w:pPr>
            <w:r w:rsidRPr="00B62431">
              <w:rPr>
                <w:sz w:val="22"/>
                <w:szCs w:val="22"/>
              </w:rPr>
              <w:t>Don’t do anything.</w:t>
            </w:r>
          </w:p>
        </w:tc>
        <w:tc>
          <w:tcPr>
            <w:tcW w:w="3233" w:type="pct"/>
            <w:shd w:val="clear" w:color="auto" w:fill="auto"/>
          </w:tcPr>
          <w:p w14:paraId="02D8E600" w14:textId="77777777" w:rsidR="00833412" w:rsidRPr="00B62431" w:rsidRDefault="00833412" w:rsidP="00124EF1">
            <w:pPr>
              <w:spacing w:before="0" w:after="0" w:line="240" w:lineRule="auto"/>
            </w:pPr>
            <w:r w:rsidRPr="00B62431">
              <w:rPr>
                <w:sz w:val="22"/>
                <w:szCs w:val="22"/>
              </w:rPr>
              <w:t>No one will know long-term effects of the oil. Ecosystems may be affected and damaged.</w:t>
            </w:r>
          </w:p>
        </w:tc>
      </w:tr>
      <w:tr w:rsidR="000A5160" w:rsidRPr="00B62431" w14:paraId="523C43A8" w14:textId="77777777" w:rsidTr="00643E26">
        <w:tc>
          <w:tcPr>
            <w:tcW w:w="534" w:type="pct"/>
            <w:vMerge/>
            <w:shd w:val="clear" w:color="auto" w:fill="auto"/>
          </w:tcPr>
          <w:p w14:paraId="4A03F003" w14:textId="77777777" w:rsidR="00833412" w:rsidRPr="00B62431" w:rsidRDefault="00833412" w:rsidP="00124EF1">
            <w:pPr>
              <w:spacing w:before="0" w:after="0" w:line="240" w:lineRule="auto"/>
            </w:pPr>
          </w:p>
        </w:tc>
        <w:tc>
          <w:tcPr>
            <w:tcW w:w="1232" w:type="pct"/>
            <w:shd w:val="clear" w:color="auto" w:fill="auto"/>
          </w:tcPr>
          <w:p w14:paraId="141B74C4" w14:textId="77777777" w:rsidR="00833412" w:rsidRPr="00B62431" w:rsidRDefault="00833412" w:rsidP="00124EF1">
            <w:pPr>
              <w:spacing w:before="0" w:after="0" w:line="240" w:lineRule="auto"/>
            </w:pPr>
            <w:r w:rsidRPr="00B62431">
              <w:rPr>
                <w:sz w:val="22"/>
                <w:szCs w:val="22"/>
              </w:rPr>
              <w:t>Test for toxins in organisms.</w:t>
            </w:r>
          </w:p>
        </w:tc>
        <w:tc>
          <w:tcPr>
            <w:tcW w:w="3233" w:type="pct"/>
            <w:shd w:val="clear" w:color="auto" w:fill="auto"/>
          </w:tcPr>
          <w:p w14:paraId="7C5B363A" w14:textId="77777777" w:rsidR="00833412" w:rsidRPr="00B62431" w:rsidRDefault="00833412" w:rsidP="00124EF1">
            <w:pPr>
              <w:spacing w:before="0" w:after="0" w:line="240" w:lineRule="auto"/>
            </w:pPr>
            <w:r w:rsidRPr="00B62431">
              <w:rPr>
                <w:sz w:val="22"/>
                <w:szCs w:val="22"/>
              </w:rPr>
              <w:t>It often takes time for toxins to get into the food web. Toxins tested for may not show up.</w:t>
            </w:r>
          </w:p>
        </w:tc>
      </w:tr>
      <w:tr w:rsidR="000A5160" w:rsidRPr="00B62431" w14:paraId="1FD98A65" w14:textId="77777777" w:rsidTr="00643E26">
        <w:tc>
          <w:tcPr>
            <w:tcW w:w="534" w:type="pct"/>
            <w:vMerge/>
            <w:shd w:val="clear" w:color="auto" w:fill="auto"/>
          </w:tcPr>
          <w:p w14:paraId="6CFC7625" w14:textId="77777777" w:rsidR="00833412" w:rsidRPr="00B62431" w:rsidRDefault="00833412" w:rsidP="00124EF1">
            <w:pPr>
              <w:spacing w:before="0" w:after="0" w:line="240" w:lineRule="auto"/>
            </w:pPr>
          </w:p>
        </w:tc>
        <w:tc>
          <w:tcPr>
            <w:tcW w:w="1232" w:type="pct"/>
            <w:shd w:val="clear" w:color="auto" w:fill="auto"/>
          </w:tcPr>
          <w:p w14:paraId="2C4D5BC9" w14:textId="77777777" w:rsidR="00833412" w:rsidRPr="00B62431" w:rsidRDefault="00833412" w:rsidP="00124EF1">
            <w:pPr>
              <w:spacing w:before="0" w:after="0" w:line="240" w:lineRule="auto"/>
            </w:pPr>
            <w:r w:rsidRPr="00B62431">
              <w:rPr>
                <w:sz w:val="22"/>
                <w:szCs w:val="22"/>
              </w:rPr>
              <w:t>Take a baseline survey immediately.</w:t>
            </w:r>
          </w:p>
        </w:tc>
        <w:tc>
          <w:tcPr>
            <w:tcW w:w="3233" w:type="pct"/>
            <w:shd w:val="clear" w:color="auto" w:fill="auto"/>
          </w:tcPr>
          <w:p w14:paraId="2EC6E8B1" w14:textId="23A3A194" w:rsidR="00833412" w:rsidRPr="00B62431" w:rsidRDefault="00833412" w:rsidP="00124EF1">
            <w:pPr>
              <w:spacing w:before="0" w:after="0" w:line="240" w:lineRule="auto"/>
            </w:pPr>
            <w:r w:rsidRPr="00B62431">
              <w:rPr>
                <w:sz w:val="22"/>
                <w:szCs w:val="22"/>
              </w:rPr>
              <w:t xml:space="preserve">This will show health of the environment before being affected by the oil spill and can then be compared with subsequent surveys. Comparison may indicate whether a particular species has </w:t>
            </w:r>
            <w:r w:rsidR="00595546" w:rsidRPr="00B62431">
              <w:rPr>
                <w:sz w:val="22"/>
                <w:szCs w:val="22"/>
              </w:rPr>
              <w:t>disappeared,</w:t>
            </w:r>
            <w:r w:rsidRPr="00B62431">
              <w:rPr>
                <w:sz w:val="22"/>
                <w:szCs w:val="22"/>
              </w:rPr>
              <w:t xml:space="preserve"> or toxins have appeared in species that didn’t have them before. </w:t>
            </w:r>
          </w:p>
        </w:tc>
      </w:tr>
    </w:tbl>
    <w:p w14:paraId="36E3815F" w14:textId="77777777" w:rsidR="002053C6" w:rsidRPr="00596848" w:rsidRDefault="002053C6" w:rsidP="00620847">
      <w:pPr>
        <w:pStyle w:val="BH1"/>
        <w:sectPr w:rsidR="002053C6" w:rsidRPr="00596848" w:rsidSect="00595546">
          <w:pgSz w:w="16838" w:h="11906" w:orient="landscape"/>
          <w:pgMar w:top="900" w:right="1080" w:bottom="1170" w:left="144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76601C8E" w14:textId="6EA590A2" w:rsidR="00CE16B9" w:rsidRPr="00596848" w:rsidRDefault="00CE16B9" w:rsidP="00705518">
      <w:pPr>
        <w:pStyle w:val="BH1"/>
        <w:ind w:right="-180"/>
      </w:pPr>
      <w:r w:rsidRPr="00596848">
        <w:lastRenderedPageBreak/>
        <w:t xml:space="preserve">Day 3 </w:t>
      </w:r>
      <w:r w:rsidR="00616646" w:rsidRPr="00596848">
        <w:t>a</w:t>
      </w:r>
      <w:r w:rsidRPr="00596848">
        <w:t xml:space="preserve">ctivity </w:t>
      </w:r>
      <w:r w:rsidR="002C0103" w:rsidRPr="00596848">
        <w:t>2</w:t>
      </w:r>
      <w:r w:rsidRPr="00596848">
        <w:t>:</w:t>
      </w:r>
      <w:r w:rsidR="00A15D05" w:rsidRPr="00596848">
        <w:t xml:space="preserve"> </w:t>
      </w:r>
      <w:r w:rsidR="004A2235" w:rsidRPr="00596848">
        <w:t>R</w:t>
      </w:r>
      <w:r w:rsidR="00A15D05" w:rsidRPr="00596848">
        <w:t>enewable and non renewable</w:t>
      </w:r>
      <w:r w:rsidR="004A2235" w:rsidRPr="00596848">
        <w:t xml:space="preserve"> resources</w:t>
      </w:r>
    </w:p>
    <w:p w14:paraId="603463D4" w14:textId="77777777" w:rsidR="00CE16B9" w:rsidRPr="009E66C0" w:rsidRDefault="00CE16B9" w:rsidP="009E66C0">
      <w:pPr>
        <w:spacing w:line="240" w:lineRule="auto"/>
        <w:rPr>
          <w:b/>
          <w:bCs/>
          <w:i/>
          <w:iCs/>
        </w:rPr>
      </w:pPr>
      <w:r w:rsidRPr="009E66C0">
        <w:rPr>
          <w:b/>
          <w:bCs/>
          <w:i/>
          <w:iCs/>
        </w:rPr>
        <w:t>Notes for teachers and whānau</w:t>
      </w:r>
    </w:p>
    <w:p w14:paraId="55297B5C" w14:textId="440751AA" w:rsidR="00A15D05" w:rsidRPr="009E66C0" w:rsidRDefault="00A15D05" w:rsidP="009E66C0">
      <w:pPr>
        <w:spacing w:after="0" w:line="240" w:lineRule="auto"/>
        <w:rPr>
          <w:i/>
          <w:iCs/>
          <w:lang w:val="mi-NZ"/>
        </w:rPr>
      </w:pPr>
      <w:r w:rsidRPr="009E66C0">
        <w:rPr>
          <w:i/>
          <w:iCs/>
          <w:lang w:val="mi-NZ"/>
        </w:rPr>
        <w:t xml:space="preserve">The activities and game challenge learners to think about </w:t>
      </w:r>
      <w:r w:rsidR="002B794E">
        <w:rPr>
          <w:i/>
          <w:iCs/>
          <w:lang w:val="mi-NZ"/>
        </w:rPr>
        <w:t>which</w:t>
      </w:r>
      <w:r w:rsidRPr="009E66C0">
        <w:rPr>
          <w:i/>
          <w:iCs/>
          <w:lang w:val="mi-NZ"/>
        </w:rPr>
        <w:t xml:space="preserve"> resources they use </w:t>
      </w:r>
      <w:r w:rsidR="003A798F" w:rsidRPr="009E66C0">
        <w:rPr>
          <w:i/>
          <w:iCs/>
          <w:lang w:val="mi-NZ"/>
        </w:rPr>
        <w:t>are</w:t>
      </w:r>
      <w:r w:rsidRPr="009E66C0">
        <w:rPr>
          <w:i/>
          <w:iCs/>
          <w:lang w:val="mi-NZ"/>
        </w:rPr>
        <w:t xml:space="preserve"> renewable and what the implications are if current patterns of use continue (or accelerate). </w:t>
      </w:r>
      <w:r w:rsidR="007807EE">
        <w:rPr>
          <w:i/>
          <w:iCs/>
          <w:lang w:val="mi-NZ"/>
        </w:rPr>
        <w:t>Learners</w:t>
      </w:r>
      <w:r w:rsidRPr="009E66C0">
        <w:rPr>
          <w:i/>
          <w:iCs/>
          <w:lang w:val="mi-NZ"/>
        </w:rPr>
        <w:t xml:space="preserve"> may not realise that every discussion of resources – especially resources that are non renewable – inevitably comes back to </w:t>
      </w:r>
      <w:r w:rsidR="00743E44" w:rsidRPr="009E66C0">
        <w:rPr>
          <w:i/>
          <w:iCs/>
          <w:lang w:val="mi-NZ"/>
        </w:rPr>
        <w:t xml:space="preserve">mathematical </w:t>
      </w:r>
      <w:r w:rsidRPr="009E66C0">
        <w:rPr>
          <w:i/>
          <w:iCs/>
          <w:lang w:val="mi-NZ"/>
        </w:rPr>
        <w:t>understandings, particularly inverses, rates, and ratios</w:t>
      </w:r>
      <w:r w:rsidR="00197041">
        <w:rPr>
          <w:i/>
          <w:iCs/>
          <w:lang w:val="mi-NZ"/>
        </w:rPr>
        <w:t xml:space="preserve"> e.g</w:t>
      </w:r>
      <w:r w:rsidRPr="009E66C0">
        <w:rPr>
          <w:i/>
          <w:iCs/>
          <w:lang w:val="mi-NZ"/>
        </w:rPr>
        <w:t xml:space="preserve"> if a non-renewable resource is consumed at a faster rate, it will run out sooner; if some consume more than their share, others have to make do with less.</w:t>
      </w:r>
      <w:r w:rsidR="00743E44" w:rsidRPr="009E66C0">
        <w:rPr>
          <w:i/>
          <w:iCs/>
          <w:lang w:val="mi-NZ"/>
        </w:rPr>
        <w:t xml:space="preserve"> </w:t>
      </w:r>
      <w:r w:rsidRPr="009E66C0">
        <w:rPr>
          <w:i/>
          <w:iCs/>
          <w:lang w:val="mi-NZ"/>
        </w:rPr>
        <w:t>Question 2 in Classifying Resources shifts the focus to the mathematics behind the game: integers and probability. Integers are used to describe the direction of each move (whether forwards or backwards); probability concerns the likelihood of particular outcomes.</w:t>
      </w:r>
    </w:p>
    <w:p w14:paraId="2DA53D82" w14:textId="77777777" w:rsidR="00CE16B9" w:rsidRPr="00596848" w:rsidRDefault="003E2A6A" w:rsidP="009E66C0">
      <w:pPr>
        <w:spacing w:before="0" w:line="240" w:lineRule="auto"/>
      </w:pPr>
      <w:r>
        <w:pict w14:anchorId="24A430EE">
          <v:rect id="_x0000_i1034" style="width:0;height:1.5pt" o:hralign="center" o:hrstd="t" o:hr="t" fillcolor="#a0a0a0" stroked="f"/>
        </w:pict>
      </w:r>
    </w:p>
    <w:p w14:paraId="04C51985" w14:textId="2892DE14" w:rsidR="00700141" w:rsidRPr="00596848" w:rsidRDefault="00CE16B9" w:rsidP="009E66C0">
      <w:pPr>
        <w:pStyle w:val="LI"/>
        <w:ind w:right="-360"/>
      </w:pPr>
      <w:r w:rsidRPr="00596848">
        <w:t xml:space="preserve">I am learning to: </w:t>
      </w:r>
      <w:r w:rsidR="00700141" w:rsidRPr="00596848">
        <w:t>Explore how probability influences outcomes in a game of chance.</w:t>
      </w:r>
    </w:p>
    <w:p w14:paraId="1870BA8B" w14:textId="77777777" w:rsidR="00700141" w:rsidRPr="00596848" w:rsidRDefault="00700141" w:rsidP="009E66C0">
      <w:pPr>
        <w:spacing w:after="0" w:line="240" w:lineRule="auto"/>
        <w:rPr>
          <w:lang w:val="mi-NZ"/>
        </w:rPr>
      </w:pPr>
      <w:r w:rsidRPr="00596848">
        <w:rPr>
          <w:lang w:val="mi-NZ"/>
        </w:rPr>
        <w:t>What do I need?</w:t>
      </w:r>
    </w:p>
    <w:p w14:paraId="37B114F4" w14:textId="77777777" w:rsidR="00700141" w:rsidRPr="00596848" w:rsidRDefault="00700141" w:rsidP="009E66C0">
      <w:pPr>
        <w:pStyle w:val="ListParagraph"/>
        <w:numPr>
          <w:ilvl w:val="0"/>
          <w:numId w:val="4"/>
        </w:numPr>
        <w:spacing w:before="0" w:line="240" w:lineRule="auto"/>
        <w:rPr>
          <w:lang w:val="mi-NZ"/>
        </w:rPr>
      </w:pPr>
      <w:r w:rsidRPr="00596848">
        <w:rPr>
          <w:lang w:val="mi-NZ"/>
        </w:rPr>
        <w:t>30 minutes</w:t>
      </w:r>
    </w:p>
    <w:p w14:paraId="1F7D9FCC" w14:textId="77777777" w:rsidR="00700141" w:rsidRPr="00596848" w:rsidRDefault="00700141" w:rsidP="009E66C0">
      <w:pPr>
        <w:pStyle w:val="ListParagraph"/>
        <w:numPr>
          <w:ilvl w:val="0"/>
          <w:numId w:val="4"/>
        </w:numPr>
        <w:spacing w:line="240" w:lineRule="auto"/>
        <w:rPr>
          <w:lang w:val="mi-NZ"/>
        </w:rPr>
      </w:pPr>
      <w:r w:rsidRPr="00596848">
        <w:rPr>
          <w:lang w:val="mi-NZ"/>
        </w:rPr>
        <w:t>A partner</w:t>
      </w:r>
    </w:p>
    <w:p w14:paraId="68DE59CB" w14:textId="72CCC060" w:rsidR="00700141" w:rsidRPr="00596848" w:rsidRDefault="006F020F" w:rsidP="009E66C0">
      <w:pPr>
        <w:pStyle w:val="ListParagraph"/>
        <w:numPr>
          <w:ilvl w:val="0"/>
          <w:numId w:val="4"/>
        </w:numPr>
        <w:spacing w:line="240" w:lineRule="auto"/>
        <w:rPr>
          <w:lang w:val="mi-NZ"/>
        </w:rPr>
      </w:pPr>
      <w:r w:rsidRPr="00596848">
        <w:rPr>
          <w:lang w:val="mi-NZ"/>
        </w:rPr>
        <w:t xml:space="preserve">Look in your pack for a copy of </w:t>
      </w:r>
      <w:r w:rsidR="00700141" w:rsidRPr="00596848">
        <w:rPr>
          <w:lang w:val="mi-NZ"/>
        </w:rPr>
        <w:t xml:space="preserve">Figure it Out </w:t>
      </w:r>
      <w:r w:rsidR="00F540A4" w:rsidRPr="00596848">
        <w:rPr>
          <w:i/>
          <w:iCs/>
          <w:lang w:val="mi-NZ"/>
        </w:rPr>
        <w:t>C</w:t>
      </w:r>
      <w:r w:rsidR="00700141" w:rsidRPr="00596848">
        <w:rPr>
          <w:i/>
          <w:iCs/>
          <w:lang w:val="mi-NZ"/>
        </w:rPr>
        <w:t>lassifying resources</w:t>
      </w:r>
      <w:r w:rsidR="00157DB5" w:rsidRPr="00596848">
        <w:rPr>
          <w:i/>
          <w:iCs/>
          <w:lang w:val="mi-NZ"/>
        </w:rPr>
        <w:t xml:space="preserve"> </w:t>
      </w:r>
      <w:hyperlink r:id="rId78" w:history="1">
        <w:r w:rsidR="00700141" w:rsidRPr="00596848">
          <w:rPr>
            <w:rStyle w:val="Hyperlink"/>
            <w:lang w:val="mi-NZ"/>
          </w:rPr>
          <w:t>https://nzmaths.co.nz/sites/default/files/ClassifiyingResources.pdf</w:t>
        </w:r>
      </w:hyperlink>
    </w:p>
    <w:p w14:paraId="739FDE13" w14:textId="6F7B7443" w:rsidR="003354E3" w:rsidRPr="00596848" w:rsidRDefault="009E66C0" w:rsidP="009E66C0">
      <w:pPr>
        <w:pStyle w:val="BH2"/>
      </w:pPr>
      <w:r w:rsidRPr="00596848">
        <w:rPr>
          <w:noProof/>
        </w:rPr>
        <w:drawing>
          <wp:anchor distT="0" distB="0" distL="114300" distR="114300" simplePos="0" relativeHeight="251658253" behindDoc="1" locked="0" layoutInCell="1" allowOverlap="1" wp14:anchorId="56CAB4F8" wp14:editId="55E6BB80">
            <wp:simplePos x="0" y="0"/>
            <wp:positionH relativeFrom="column">
              <wp:posOffset>3400425</wp:posOffset>
            </wp:positionH>
            <wp:positionV relativeFrom="paragraph">
              <wp:posOffset>3175</wp:posOffset>
            </wp:positionV>
            <wp:extent cx="2486025" cy="1965960"/>
            <wp:effectExtent l="0" t="0" r="0" b="0"/>
            <wp:wrapTight wrapText="bothSides">
              <wp:wrapPolygon edited="0">
                <wp:start x="0" y="0"/>
                <wp:lineTo x="0" y="21349"/>
                <wp:lineTo x="21517" y="21349"/>
                <wp:lineTo x="21517" y="0"/>
                <wp:lineTo x="0" y="0"/>
              </wp:wrapPolygon>
            </wp:wrapTight>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rotWithShape="1">
                    <a:blip r:embed="rId79" cstate="print">
                      <a:extLst>
                        <a:ext uri="{28A0092B-C50C-407E-A947-70E740481C1C}">
                          <a14:useLocalDpi xmlns:a14="http://schemas.microsoft.com/office/drawing/2010/main" val="0"/>
                        </a:ext>
                      </a:extLst>
                    </a:blip>
                    <a:srcRect l="2219" t="1563" r="2366" b="5448"/>
                    <a:stretch/>
                  </pic:blipFill>
                  <pic:spPr bwMode="auto">
                    <a:xfrm>
                      <a:off x="0" y="0"/>
                      <a:ext cx="2486025" cy="1965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61A3">
        <w:t>Instructions</w:t>
      </w:r>
    </w:p>
    <w:p w14:paraId="57176D7F" w14:textId="365415F6" w:rsidR="003354E3" w:rsidRPr="00596848" w:rsidRDefault="00015B5B" w:rsidP="00620847">
      <w:pPr>
        <w:rPr>
          <w:b/>
        </w:rPr>
      </w:pPr>
      <w:r w:rsidRPr="00596848">
        <w:t xml:space="preserve">You will need a partner </w:t>
      </w:r>
      <w:r w:rsidR="006E2BA6" w:rsidRPr="00596848">
        <w:t xml:space="preserve">for this task. </w:t>
      </w:r>
      <w:r w:rsidR="004D2D52" w:rsidRPr="00596848">
        <w:t>First</w:t>
      </w:r>
      <w:r w:rsidR="00B02984" w:rsidRPr="00596848">
        <w:t>,</w:t>
      </w:r>
      <w:r w:rsidR="004D2D52" w:rsidRPr="00596848">
        <w:t xml:space="preserve"> we will explore renewable and non-renewable resources and then play a game of chance. </w:t>
      </w:r>
      <w:r w:rsidR="003354E3" w:rsidRPr="00596848">
        <w:t xml:space="preserve">A resource can be a person or a thing. </w:t>
      </w:r>
      <w:r w:rsidR="00BB5858" w:rsidRPr="00596848">
        <w:t xml:space="preserve">Tip: </w:t>
      </w:r>
      <w:r w:rsidR="003354E3" w:rsidRPr="00596848">
        <w:t xml:space="preserve">Think about the probability of moving forwards is greater than the probability of moving backwards. </w:t>
      </w:r>
    </w:p>
    <w:p w14:paraId="38D07EDF" w14:textId="77777777" w:rsidR="003354E3" w:rsidRPr="00596848" w:rsidRDefault="003354E3" w:rsidP="009E66C0">
      <w:pPr>
        <w:pStyle w:val="BH2"/>
      </w:pPr>
      <w:r w:rsidRPr="00596848">
        <w:t>Your task:</w:t>
      </w:r>
    </w:p>
    <w:p w14:paraId="7875F691" w14:textId="438AFBAF" w:rsidR="002011AB" w:rsidRPr="009E66C0" w:rsidRDefault="002011AB" w:rsidP="00620847">
      <w:pPr>
        <w:rPr>
          <w:b/>
          <w:bCs/>
        </w:rPr>
      </w:pPr>
      <w:r w:rsidRPr="009E66C0">
        <w:rPr>
          <w:b/>
          <w:bCs/>
        </w:rPr>
        <w:t>Task 1 – Using resources</w:t>
      </w:r>
    </w:p>
    <w:p w14:paraId="65A3B4B5" w14:textId="56094339" w:rsidR="00BD57BA" w:rsidRPr="00596848" w:rsidRDefault="00A84500" w:rsidP="007F799D">
      <w:pPr>
        <w:pStyle w:val="ListParagraph"/>
        <w:numPr>
          <w:ilvl w:val="0"/>
          <w:numId w:val="23"/>
        </w:numPr>
      </w:pPr>
      <w:r w:rsidRPr="00596848">
        <w:rPr>
          <w:noProof/>
        </w:rPr>
        <w:drawing>
          <wp:anchor distT="0" distB="0" distL="114300" distR="114300" simplePos="0" relativeHeight="251658254" behindDoc="1" locked="0" layoutInCell="1" allowOverlap="1" wp14:anchorId="6DFE5E64" wp14:editId="6BCDF4BF">
            <wp:simplePos x="0" y="0"/>
            <wp:positionH relativeFrom="column">
              <wp:posOffset>3376295</wp:posOffset>
            </wp:positionH>
            <wp:positionV relativeFrom="paragraph">
              <wp:posOffset>29845</wp:posOffset>
            </wp:positionV>
            <wp:extent cx="2512695" cy="857250"/>
            <wp:effectExtent l="0" t="0" r="0" b="0"/>
            <wp:wrapTight wrapText="bothSides">
              <wp:wrapPolygon edited="0">
                <wp:start x="0" y="0"/>
                <wp:lineTo x="0" y="21120"/>
                <wp:lineTo x="21453" y="21120"/>
                <wp:lineTo x="21453" y="0"/>
                <wp:lineTo x="0" y="0"/>
              </wp:wrapPolygon>
            </wp:wrapTight>
            <wp:docPr id="21" name="Picture 21" descr="A green scree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green screen with white text&#10;&#10;Description automatically generated with medium confidence"/>
                    <pic:cNvPicPr/>
                  </pic:nvPicPr>
                  <pic:blipFill>
                    <a:blip r:embed="rId80">
                      <a:extLst>
                        <a:ext uri="{28A0092B-C50C-407E-A947-70E740481C1C}">
                          <a14:useLocalDpi xmlns:a14="http://schemas.microsoft.com/office/drawing/2010/main" val="0"/>
                        </a:ext>
                      </a:extLst>
                    </a:blip>
                    <a:stretch>
                      <a:fillRect/>
                    </a:stretch>
                  </pic:blipFill>
                  <pic:spPr>
                    <a:xfrm>
                      <a:off x="0" y="0"/>
                      <a:ext cx="2512695" cy="857250"/>
                    </a:xfrm>
                    <a:prstGeom prst="rect">
                      <a:avLst/>
                    </a:prstGeom>
                  </pic:spPr>
                </pic:pic>
              </a:graphicData>
            </a:graphic>
            <wp14:sizeRelH relativeFrom="margin">
              <wp14:pctWidth>0</wp14:pctWidth>
            </wp14:sizeRelH>
            <wp14:sizeRelV relativeFrom="margin">
              <wp14:pctHeight>0</wp14:pctHeight>
            </wp14:sizeRelV>
          </wp:anchor>
        </w:drawing>
      </w:r>
      <w:r w:rsidR="00BD57BA" w:rsidRPr="00596848">
        <w:t>Find different meanings for the word ‘resource</w:t>
      </w:r>
      <w:r w:rsidR="00A75C78" w:rsidRPr="00596848">
        <w:t>’</w:t>
      </w:r>
    </w:p>
    <w:p w14:paraId="004219ED" w14:textId="664AE114" w:rsidR="00BD57BA" w:rsidRPr="00596848" w:rsidRDefault="00A75C78" w:rsidP="007F799D">
      <w:pPr>
        <w:pStyle w:val="ListParagraph"/>
        <w:numPr>
          <w:ilvl w:val="0"/>
          <w:numId w:val="23"/>
        </w:numPr>
      </w:pPr>
      <w:r w:rsidRPr="00596848">
        <w:t xml:space="preserve">Discuss how a resource can be a person as well as a thing. </w:t>
      </w:r>
    </w:p>
    <w:p w14:paraId="08CE88CC" w14:textId="2AF29B4E" w:rsidR="00A75C78" w:rsidRPr="00596848" w:rsidRDefault="00A75C78" w:rsidP="007F799D">
      <w:pPr>
        <w:pStyle w:val="ListParagraph"/>
        <w:numPr>
          <w:ilvl w:val="0"/>
          <w:numId w:val="23"/>
        </w:numPr>
      </w:pPr>
      <w:r w:rsidRPr="00596848">
        <w:t>Make a list of 10 different resources</w:t>
      </w:r>
    </w:p>
    <w:p w14:paraId="0D063755" w14:textId="57C730E5" w:rsidR="00A75C78" w:rsidRPr="00596848" w:rsidRDefault="00157DB5" w:rsidP="007F799D">
      <w:pPr>
        <w:pStyle w:val="ListParagraph"/>
        <w:numPr>
          <w:ilvl w:val="0"/>
          <w:numId w:val="23"/>
        </w:numPr>
      </w:pPr>
      <w:r w:rsidRPr="00596848">
        <w:t xml:space="preserve">Classify the resources in a chart. </w:t>
      </w:r>
    </w:p>
    <w:p w14:paraId="2927F11B" w14:textId="77777777" w:rsidR="006F020F" w:rsidRPr="009E66C0" w:rsidRDefault="006F020F" w:rsidP="00705518">
      <w:pPr>
        <w:spacing w:before="240"/>
        <w:rPr>
          <w:b/>
          <w:bCs/>
          <w:i/>
          <w:iCs/>
        </w:rPr>
      </w:pPr>
      <w:r w:rsidRPr="009E66C0">
        <w:rPr>
          <w:b/>
          <w:bCs/>
        </w:rPr>
        <w:t xml:space="preserve">Task 2 – Construct and play the game in Figure it Out </w:t>
      </w:r>
      <w:r w:rsidRPr="009E66C0">
        <w:rPr>
          <w:b/>
          <w:bCs/>
          <w:i/>
          <w:iCs/>
        </w:rPr>
        <w:t>Classifying resources.</w:t>
      </w:r>
    </w:p>
    <w:p w14:paraId="1F2C89EB" w14:textId="2F569F3F" w:rsidR="003354E3" w:rsidRPr="00596848" w:rsidRDefault="003354E3" w:rsidP="00620847">
      <w:r w:rsidRPr="00596848">
        <w:t>After you play the game:</w:t>
      </w:r>
    </w:p>
    <w:p w14:paraId="0AB3B924" w14:textId="77777777" w:rsidR="003354E3" w:rsidRPr="00596848" w:rsidRDefault="003354E3" w:rsidP="00620847">
      <w:pPr>
        <w:rPr>
          <w:iCs/>
        </w:rPr>
      </w:pPr>
      <w:r w:rsidRPr="00596848">
        <w:t>Challenge and stretch your mathematical thinking by suggesting alterations to the spinner and then describe how those alterations would affect the probabilities. For example: If the wind segment was replaced with uranium, would that make the game longer or shorter? What would make the game harder or easier?</w:t>
      </w:r>
    </w:p>
    <w:p w14:paraId="571114B4" w14:textId="573338E0" w:rsidR="002C0103" w:rsidRPr="00596848" w:rsidRDefault="002C0103" w:rsidP="00620847">
      <w:pPr>
        <w:pStyle w:val="BH1"/>
      </w:pPr>
      <w:r w:rsidRPr="00596848">
        <w:lastRenderedPageBreak/>
        <w:t>Day 3 activity 3</w:t>
      </w:r>
      <w:r w:rsidR="00E20FFE" w:rsidRPr="00596848">
        <w:t xml:space="preserve"> Climate change our </w:t>
      </w:r>
      <w:r w:rsidR="00D915A7" w:rsidRPr="00596848">
        <w:t>B</w:t>
      </w:r>
      <w:r w:rsidR="00E20FFE" w:rsidRPr="00596848">
        <w:t xml:space="preserve">iggest </w:t>
      </w:r>
      <w:r w:rsidR="00D915A7" w:rsidRPr="00596848">
        <w:t>I</w:t>
      </w:r>
      <w:r w:rsidR="00E20FFE" w:rsidRPr="00596848">
        <w:t>ssue</w:t>
      </w:r>
    </w:p>
    <w:p w14:paraId="45541E46" w14:textId="77777777" w:rsidR="002C0103" w:rsidRPr="00A84500" w:rsidRDefault="002C0103" w:rsidP="00620847">
      <w:pPr>
        <w:rPr>
          <w:b/>
          <w:bCs/>
          <w:i/>
          <w:iCs/>
        </w:rPr>
      </w:pPr>
      <w:r w:rsidRPr="00A84500">
        <w:rPr>
          <w:b/>
          <w:bCs/>
          <w:i/>
          <w:iCs/>
        </w:rPr>
        <w:t>Notes for teachers and whānau</w:t>
      </w:r>
    </w:p>
    <w:p w14:paraId="1BC264C1" w14:textId="27CF7B12" w:rsidR="00064803" w:rsidRPr="00A84500" w:rsidRDefault="76E0538D" w:rsidP="00164C34">
      <w:pPr>
        <w:spacing w:after="0"/>
        <w:rPr>
          <w:i/>
          <w:iCs/>
        </w:rPr>
      </w:pPr>
      <w:r w:rsidRPr="00A84500">
        <w:rPr>
          <w:i/>
          <w:iCs/>
        </w:rPr>
        <w:t xml:space="preserve">Learners will read an article explaining what climate change is and why the author believes human-induced climate change is the biggest challenge the world has faced. The article explains the </w:t>
      </w:r>
      <w:r w:rsidR="00502310" w:rsidRPr="00A84500">
        <w:rPr>
          <w:i/>
          <w:iCs/>
        </w:rPr>
        <w:t>greenhouse</w:t>
      </w:r>
      <w:r w:rsidRPr="00A84500">
        <w:rPr>
          <w:i/>
          <w:iCs/>
        </w:rPr>
        <w:t xml:space="preserve"> effect and the reality that continued climate change is inevitable, given the high level of greenhouse gases already in the atmosphere. The </w:t>
      </w:r>
      <w:r w:rsidR="00502310" w:rsidRPr="00A84500">
        <w:rPr>
          <w:i/>
          <w:iCs/>
        </w:rPr>
        <w:t>article,</w:t>
      </w:r>
      <w:r w:rsidRPr="00A84500">
        <w:rPr>
          <w:i/>
          <w:iCs/>
        </w:rPr>
        <w:t xml:space="preserve"> however, finishes on a positive note, explaining what governments, scientists, community groups and individuals can do to lessen the impact of climate change by reducing greenhouse emissions.</w:t>
      </w:r>
    </w:p>
    <w:p w14:paraId="53E13AEB" w14:textId="77777777" w:rsidR="002C0103" w:rsidRPr="00596848" w:rsidRDefault="003E2A6A" w:rsidP="00164C34">
      <w:pPr>
        <w:spacing w:before="0"/>
      </w:pPr>
      <w:r>
        <w:pict w14:anchorId="33303B35">
          <v:rect id="_x0000_i1035" style="width:0;height:1.5pt" o:hralign="center" o:hrstd="t" o:hr="t" fillcolor="#a0a0a0" stroked="f"/>
        </w:pict>
      </w:r>
    </w:p>
    <w:p w14:paraId="029E3AD1" w14:textId="5DB12978" w:rsidR="002C0103" w:rsidRPr="00596848" w:rsidRDefault="002C0103" w:rsidP="00620847">
      <w:pPr>
        <w:pStyle w:val="LI"/>
        <w:rPr>
          <w:bCs/>
        </w:rPr>
      </w:pPr>
      <w:r w:rsidRPr="00596848">
        <w:t>I am learning to: create a glossary of topic specific words with pictures to illustrate what the w</w:t>
      </w:r>
      <w:r w:rsidR="00154074" w:rsidRPr="00596848">
        <w:t>ord</w:t>
      </w:r>
      <w:r w:rsidRPr="00596848">
        <w:t xml:space="preserve"> means.</w:t>
      </w:r>
    </w:p>
    <w:p w14:paraId="0B43178E" w14:textId="77777777" w:rsidR="002C0103" w:rsidRPr="00596848" w:rsidRDefault="002C0103" w:rsidP="00620847">
      <w:pPr>
        <w:rPr>
          <w:lang w:val="mi-NZ"/>
        </w:rPr>
      </w:pPr>
      <w:r w:rsidRPr="00596848">
        <w:rPr>
          <w:lang w:val="mi-NZ"/>
        </w:rPr>
        <w:t>What do I need?</w:t>
      </w:r>
    </w:p>
    <w:p w14:paraId="27EB5BD6" w14:textId="6098F41C" w:rsidR="002C0103" w:rsidRPr="00596848" w:rsidRDefault="002C0103" w:rsidP="00620847">
      <w:pPr>
        <w:pStyle w:val="ListParagraph"/>
        <w:numPr>
          <w:ilvl w:val="0"/>
          <w:numId w:val="4"/>
        </w:numPr>
        <w:rPr>
          <w:lang w:val="mi-NZ"/>
        </w:rPr>
      </w:pPr>
      <w:r w:rsidRPr="00596848">
        <w:rPr>
          <w:lang w:val="mi-NZ"/>
        </w:rPr>
        <w:t>30 minutes</w:t>
      </w:r>
    </w:p>
    <w:p w14:paraId="09533F8B" w14:textId="125244CB" w:rsidR="002C0103" w:rsidRPr="00596848" w:rsidRDefault="00502310" w:rsidP="00620847">
      <w:pPr>
        <w:pStyle w:val="ListParagraph"/>
        <w:numPr>
          <w:ilvl w:val="0"/>
          <w:numId w:val="4"/>
        </w:numPr>
      </w:pPr>
      <w:r w:rsidRPr="00596848">
        <w:rPr>
          <w:lang w:val="mi-NZ"/>
        </w:rPr>
        <w:t xml:space="preserve">Look in your pack for a copy of </w:t>
      </w:r>
      <w:r w:rsidRPr="00596848">
        <w:rPr>
          <w:i/>
          <w:iCs/>
          <w:lang w:val="mi-NZ"/>
        </w:rPr>
        <w:t xml:space="preserve">Climate change: Our biggest challenge </w:t>
      </w:r>
      <w:hyperlink r:id="rId81">
        <w:r w:rsidR="3FB27521" w:rsidRPr="00596848">
          <w:rPr>
            <w:rStyle w:val="Hyperlink"/>
            <w:rFonts w:eastAsia="Roboto"/>
            <w:lang w:val="mi-NZ"/>
          </w:rPr>
          <w:t>https://instructionalseries.tki.org.nz/Instructional-Series/School-Journal/School-Journal-Level-4-June-2018/Climate-Change-Our-Biggest-Challenge</w:t>
        </w:r>
      </w:hyperlink>
    </w:p>
    <w:p w14:paraId="0B2EE286" w14:textId="00848DCB" w:rsidR="002C0103" w:rsidRPr="00596848" w:rsidRDefault="00502310" w:rsidP="00620847">
      <w:pPr>
        <w:pStyle w:val="ListParagraph"/>
        <w:numPr>
          <w:ilvl w:val="0"/>
          <w:numId w:val="4"/>
        </w:numPr>
        <w:rPr>
          <w:lang w:val="mi-NZ"/>
        </w:rPr>
      </w:pPr>
      <w:r w:rsidRPr="00596848">
        <w:rPr>
          <w:lang w:val="mi-NZ"/>
        </w:rPr>
        <w:t>Optional d</w:t>
      </w:r>
      <w:r w:rsidR="76E0538D" w:rsidRPr="00596848">
        <w:rPr>
          <w:lang w:val="mi-NZ"/>
        </w:rPr>
        <w:t>evice to create a</w:t>
      </w:r>
      <w:r w:rsidRPr="00596848">
        <w:rPr>
          <w:lang w:val="mi-NZ"/>
        </w:rPr>
        <w:t xml:space="preserve">n online </w:t>
      </w:r>
      <w:r w:rsidR="76E0538D" w:rsidRPr="00596848">
        <w:rPr>
          <w:lang w:val="mi-NZ"/>
        </w:rPr>
        <w:t>document for my glossary</w:t>
      </w:r>
    </w:p>
    <w:p w14:paraId="56CF14B5" w14:textId="1418D87E" w:rsidR="002C0103" w:rsidRPr="00596848" w:rsidRDefault="005261A3" w:rsidP="00A84500">
      <w:pPr>
        <w:pStyle w:val="BH2"/>
      </w:pPr>
      <w:r>
        <w:t>Instructions</w:t>
      </w:r>
    </w:p>
    <w:p w14:paraId="60C666D8" w14:textId="77777777" w:rsidR="00421756" w:rsidRPr="00596848" w:rsidRDefault="76E0538D" w:rsidP="00620847">
      <w:r w:rsidRPr="00596848">
        <w:t xml:space="preserve">Think about what you know already about climate change and share this knowledge with someone. </w:t>
      </w:r>
    </w:p>
    <w:p w14:paraId="30EA0021" w14:textId="5A5D2099" w:rsidR="00421756" w:rsidRPr="00596848" w:rsidRDefault="76E0538D" w:rsidP="00620847">
      <w:r w:rsidRPr="00596848">
        <w:t>The article</w:t>
      </w:r>
      <w:r w:rsidR="00421756" w:rsidRPr="00596848">
        <w:t xml:space="preserve"> you are asked to read in this activity</w:t>
      </w:r>
      <w:r w:rsidRPr="00596848">
        <w:t xml:space="preserve"> contains many ‘topic-specific’ words which may be unfamiliar. As you read take note of these unfamiliar words</w:t>
      </w:r>
      <w:r w:rsidR="00421756" w:rsidRPr="00596848">
        <w:t>,</w:t>
      </w:r>
      <w:r w:rsidRPr="00596848">
        <w:t xml:space="preserve"> record them in a Google doc or in your Home Learning book to create an </w:t>
      </w:r>
      <w:r w:rsidR="00415DB7" w:rsidRPr="00596848">
        <w:t>illustrated glossary</w:t>
      </w:r>
      <w:r w:rsidRPr="00596848">
        <w:t xml:space="preserve">. If you have access to a device, you can locate images which will illustrate the word. If you create the glossary in your </w:t>
      </w:r>
      <w:r w:rsidR="00982D68" w:rsidRPr="00596848">
        <w:t>home</w:t>
      </w:r>
      <w:r w:rsidRPr="00596848">
        <w:t xml:space="preserve"> learning book, draw images to illustrate the word and its meaning.</w:t>
      </w:r>
    </w:p>
    <w:p w14:paraId="02E56FCB" w14:textId="5A8910B7" w:rsidR="007163AB" w:rsidRPr="00596848" w:rsidRDefault="00421756" w:rsidP="00620847">
      <w:r w:rsidRPr="00596848">
        <w:t>The article is complex as it contains a lot of information and may require several readings.</w:t>
      </w:r>
    </w:p>
    <w:p w14:paraId="5D8836F6" w14:textId="77777777" w:rsidR="002C0103" w:rsidRPr="00596848" w:rsidRDefault="002C0103" w:rsidP="00A84500">
      <w:pPr>
        <w:pStyle w:val="BH2"/>
      </w:pPr>
      <w:r w:rsidRPr="00596848">
        <w:t>Your task:</w:t>
      </w:r>
    </w:p>
    <w:p w14:paraId="4D93A23F" w14:textId="4931747B" w:rsidR="76E0538D" w:rsidRPr="00596848" w:rsidRDefault="76E0538D" w:rsidP="00620847">
      <w:r w:rsidRPr="00596848">
        <w:rPr>
          <w:rFonts w:eastAsiaTheme="majorEastAsia"/>
          <w:b/>
          <w:lang w:val="mi-NZ" w:eastAsia="en-NZ"/>
        </w:rPr>
        <w:t>Skim</w:t>
      </w:r>
      <w:r w:rsidRPr="00596848">
        <w:rPr>
          <w:rFonts w:eastAsiaTheme="majorEastAsia"/>
          <w:lang w:val="mi-NZ" w:eastAsia="en-NZ"/>
        </w:rPr>
        <w:t xml:space="preserve"> read</w:t>
      </w:r>
      <w:r w:rsidRPr="00596848">
        <w:t xml:space="preserve"> the article, to get a sense of its structure and purpose.</w:t>
      </w:r>
    </w:p>
    <w:p w14:paraId="4386529B" w14:textId="5B17A3CF" w:rsidR="76E0538D" w:rsidRPr="00596848" w:rsidRDefault="009C2F59" w:rsidP="00620847">
      <w:r w:rsidRPr="00596848">
        <w:rPr>
          <w:b/>
        </w:rPr>
        <w:t>Read</w:t>
      </w:r>
      <w:r w:rsidRPr="00596848">
        <w:t xml:space="preserve"> the article through carefully. </w:t>
      </w:r>
      <w:r w:rsidR="009439E5" w:rsidRPr="00596848">
        <w:rPr>
          <w:rFonts w:eastAsiaTheme="majorEastAsia"/>
          <w:lang w:val="mi-NZ" w:eastAsia="en-NZ"/>
        </w:rPr>
        <w:t>Use strategies</w:t>
      </w:r>
      <w:r w:rsidR="003057AE" w:rsidRPr="00596848">
        <w:t xml:space="preserve"> to work out word meanings such as:</w:t>
      </w:r>
    </w:p>
    <w:p w14:paraId="11D357D6" w14:textId="7898CA8B" w:rsidR="003057AE" w:rsidRPr="00596848" w:rsidRDefault="003057AE" w:rsidP="007F799D">
      <w:pPr>
        <w:pStyle w:val="ListParagraph"/>
        <w:numPr>
          <w:ilvl w:val="0"/>
          <w:numId w:val="24"/>
        </w:numPr>
      </w:pPr>
      <w:r w:rsidRPr="00596848">
        <w:t>Using the context</w:t>
      </w:r>
      <w:r w:rsidR="00B852F2" w:rsidRPr="00596848">
        <w:t xml:space="preserve"> and reading on to see if the meaning becomes clear</w:t>
      </w:r>
    </w:p>
    <w:p w14:paraId="69B0A790" w14:textId="0E494024" w:rsidR="002005C8" w:rsidRPr="00596848" w:rsidRDefault="00E335D4" w:rsidP="007F799D">
      <w:pPr>
        <w:pStyle w:val="ListParagraph"/>
        <w:numPr>
          <w:ilvl w:val="0"/>
          <w:numId w:val="24"/>
        </w:numPr>
      </w:pPr>
      <w:r w:rsidRPr="00596848">
        <w:t>Looking for base words</w:t>
      </w:r>
      <w:r w:rsidR="00556482" w:rsidRPr="00596848">
        <w:t>, prefixes, suffixes, chunks</w:t>
      </w:r>
      <w:r w:rsidR="00BE290B" w:rsidRPr="00596848">
        <w:t>, or word families</w:t>
      </w:r>
    </w:p>
    <w:p w14:paraId="5D2FABE4" w14:textId="08E241A4" w:rsidR="00A97B39" w:rsidRPr="00596848" w:rsidRDefault="001012E7" w:rsidP="007F799D">
      <w:pPr>
        <w:pStyle w:val="ListParagraph"/>
        <w:numPr>
          <w:ilvl w:val="0"/>
          <w:numId w:val="24"/>
        </w:numPr>
      </w:pPr>
      <w:r w:rsidRPr="00596848">
        <w:t xml:space="preserve">Take note </w:t>
      </w:r>
      <w:r w:rsidR="00A97B39" w:rsidRPr="00596848">
        <w:t>of ‘topic- specific’ words that are unfamiliar as you read</w:t>
      </w:r>
    </w:p>
    <w:p w14:paraId="2B6438A2" w14:textId="7EAFBAA4" w:rsidR="00BE290B" w:rsidRPr="00596848" w:rsidRDefault="00BE290B" w:rsidP="00620847">
      <w:r w:rsidRPr="00596848">
        <w:rPr>
          <w:b/>
        </w:rPr>
        <w:t>Create</w:t>
      </w:r>
      <w:r w:rsidRPr="00596848">
        <w:t xml:space="preserve"> a glossary using </w:t>
      </w:r>
      <w:r w:rsidR="00502310" w:rsidRPr="00596848">
        <w:t>an online</w:t>
      </w:r>
      <w:r w:rsidRPr="00596848">
        <w:t xml:space="preserve"> document or your </w:t>
      </w:r>
      <w:r w:rsidR="00502310" w:rsidRPr="00596848">
        <w:t>work</w:t>
      </w:r>
      <w:r w:rsidRPr="00596848">
        <w:t xml:space="preserve">book and </w:t>
      </w:r>
      <w:r w:rsidR="14F883B3" w:rsidRPr="00596848">
        <w:t>illustrate</w:t>
      </w:r>
      <w:r w:rsidRPr="00596848">
        <w:t xml:space="preserve"> the words where possible</w:t>
      </w:r>
      <w:r w:rsidR="009C2F59" w:rsidRPr="00596848">
        <w:t>.</w:t>
      </w:r>
    </w:p>
    <w:p w14:paraId="29BD29F9" w14:textId="1EF264B2" w:rsidR="00A97B39" w:rsidRPr="00596848" w:rsidRDefault="00A97B39" w:rsidP="00620847">
      <w:r w:rsidRPr="00596848">
        <w:rPr>
          <w:b/>
        </w:rPr>
        <w:t>Re</w:t>
      </w:r>
      <w:r w:rsidR="009C2F59" w:rsidRPr="00596848">
        <w:rPr>
          <w:b/>
        </w:rPr>
        <w:t>-</w:t>
      </w:r>
      <w:r w:rsidRPr="00596848">
        <w:rPr>
          <w:b/>
        </w:rPr>
        <w:t>read</w:t>
      </w:r>
      <w:r w:rsidRPr="00596848">
        <w:t xml:space="preserve"> the article to help you understand the big ideas </w:t>
      </w:r>
      <w:r w:rsidR="009C2F59" w:rsidRPr="00596848">
        <w:t>including</w:t>
      </w:r>
      <w:r w:rsidRPr="00596848">
        <w:t xml:space="preserve"> radical change, revolution</w:t>
      </w:r>
      <w:r w:rsidR="00C36A7D" w:rsidRPr="00596848">
        <w:t xml:space="preserve">, </w:t>
      </w:r>
      <w:r w:rsidR="009C2F59" w:rsidRPr="00596848">
        <w:t xml:space="preserve">and </w:t>
      </w:r>
      <w:r w:rsidR="00C36A7D" w:rsidRPr="00596848">
        <w:t>keeping New Zealand clean and green.</w:t>
      </w:r>
    </w:p>
    <w:p w14:paraId="1BFCAA1F" w14:textId="5B5F8014" w:rsidR="00CE16B9" w:rsidRPr="00596848" w:rsidRDefault="002C0103" w:rsidP="00620847">
      <w:pPr>
        <w:pStyle w:val="BH1"/>
      </w:pPr>
      <w:r w:rsidRPr="00596848">
        <w:br w:type="column"/>
      </w:r>
      <w:r w:rsidR="00CE16B9" w:rsidRPr="00596848">
        <w:lastRenderedPageBreak/>
        <w:t xml:space="preserve">Day 3 </w:t>
      </w:r>
      <w:r w:rsidR="00616646" w:rsidRPr="00596848">
        <w:t>a</w:t>
      </w:r>
      <w:r w:rsidR="00CE16B9" w:rsidRPr="00596848">
        <w:t xml:space="preserve">ctivity 4: </w:t>
      </w:r>
      <w:r w:rsidR="00DA4EEE" w:rsidRPr="00596848">
        <w:t>What might have been</w:t>
      </w:r>
    </w:p>
    <w:p w14:paraId="47171BC9" w14:textId="57F2BE12" w:rsidR="00CE16B9" w:rsidRPr="00A84500" w:rsidRDefault="00CE16B9" w:rsidP="00620847">
      <w:pPr>
        <w:rPr>
          <w:b/>
          <w:bCs/>
          <w:i/>
          <w:iCs/>
        </w:rPr>
      </w:pPr>
      <w:r w:rsidRPr="00A84500">
        <w:rPr>
          <w:b/>
          <w:bCs/>
          <w:i/>
          <w:iCs/>
        </w:rPr>
        <w:t>Notes for teachers and whānau</w:t>
      </w:r>
    </w:p>
    <w:p w14:paraId="2AAB524C" w14:textId="4CD6F3EB" w:rsidR="00064803" w:rsidRPr="00A84500" w:rsidRDefault="008111F7" w:rsidP="00A84500">
      <w:pPr>
        <w:spacing w:after="0"/>
        <w:rPr>
          <w:i/>
          <w:iCs/>
        </w:rPr>
      </w:pPr>
      <w:r w:rsidRPr="00A84500">
        <w:rPr>
          <w:i/>
          <w:iCs/>
        </w:rPr>
        <w:t>Learners think about extinct endemic</w:t>
      </w:r>
      <w:r w:rsidR="002A5628" w:rsidRPr="00A84500">
        <w:rPr>
          <w:i/>
          <w:iCs/>
        </w:rPr>
        <w:t xml:space="preserve"> New Zealand </w:t>
      </w:r>
      <w:r w:rsidR="00D01ABD" w:rsidRPr="00A84500">
        <w:rPr>
          <w:i/>
          <w:iCs/>
        </w:rPr>
        <w:t>species</w:t>
      </w:r>
      <w:r w:rsidR="002A5628" w:rsidRPr="00A84500">
        <w:rPr>
          <w:i/>
          <w:iCs/>
        </w:rPr>
        <w:t xml:space="preserve"> through</w:t>
      </w:r>
      <w:r w:rsidR="00C325E4" w:rsidRPr="00A84500">
        <w:rPr>
          <w:i/>
          <w:iCs/>
        </w:rPr>
        <w:t xml:space="preserve"> </w:t>
      </w:r>
      <w:r w:rsidR="0044653B" w:rsidRPr="00A84500">
        <w:rPr>
          <w:i/>
          <w:iCs/>
        </w:rPr>
        <w:t>story and art.</w:t>
      </w:r>
      <w:r w:rsidR="00C325E4" w:rsidRPr="00A84500">
        <w:rPr>
          <w:i/>
          <w:iCs/>
        </w:rPr>
        <w:t xml:space="preserve"> Both the author and the artist are taking conservation actions by increasing awareness to wide audiences</w:t>
      </w:r>
      <w:r w:rsidR="00E45F4D" w:rsidRPr="00A84500">
        <w:rPr>
          <w:i/>
          <w:iCs/>
        </w:rPr>
        <w:t xml:space="preserve"> as they use their </w:t>
      </w:r>
      <w:r w:rsidR="00631860" w:rsidRPr="00A84500">
        <w:rPr>
          <w:i/>
          <w:iCs/>
        </w:rPr>
        <w:t>imaginations</w:t>
      </w:r>
      <w:r w:rsidR="00E45F4D" w:rsidRPr="00A84500">
        <w:rPr>
          <w:i/>
          <w:iCs/>
        </w:rPr>
        <w:t xml:space="preserve"> to recreate ‘what might have been’</w:t>
      </w:r>
      <w:r w:rsidR="00631860" w:rsidRPr="00A84500">
        <w:rPr>
          <w:i/>
          <w:iCs/>
        </w:rPr>
        <w:t xml:space="preserve">. </w:t>
      </w:r>
      <w:r w:rsidR="00F328EB" w:rsidRPr="00A84500">
        <w:rPr>
          <w:i/>
          <w:iCs/>
        </w:rPr>
        <w:t xml:space="preserve">This activity is designed to further help the learner understand that there are many ways an individual can support the </w:t>
      </w:r>
      <w:r w:rsidR="1E13570D" w:rsidRPr="00A84500">
        <w:rPr>
          <w:i/>
          <w:iCs/>
        </w:rPr>
        <w:t>Sustainable</w:t>
      </w:r>
      <w:r w:rsidR="00F328EB" w:rsidRPr="00A84500">
        <w:rPr>
          <w:i/>
          <w:iCs/>
        </w:rPr>
        <w:t xml:space="preserve"> Development Goals</w:t>
      </w:r>
      <w:r w:rsidR="00730987" w:rsidRPr="00A84500">
        <w:rPr>
          <w:i/>
          <w:iCs/>
        </w:rPr>
        <w:t>, including using their creativity, as illustrated by the artist and the writer</w:t>
      </w:r>
      <w:r w:rsidR="006C422E" w:rsidRPr="00A84500">
        <w:rPr>
          <w:i/>
          <w:iCs/>
        </w:rPr>
        <w:t xml:space="preserve"> in this text</w:t>
      </w:r>
      <w:r w:rsidR="00730987" w:rsidRPr="00A84500">
        <w:rPr>
          <w:i/>
          <w:iCs/>
        </w:rPr>
        <w:t>.</w:t>
      </w:r>
    </w:p>
    <w:p w14:paraId="6192DEBC" w14:textId="77777777" w:rsidR="00CE16B9" w:rsidRPr="00596848" w:rsidRDefault="003E2A6A" w:rsidP="00A84500">
      <w:pPr>
        <w:spacing w:before="0"/>
      </w:pPr>
      <w:r>
        <w:pict w14:anchorId="67EF5D5B">
          <v:rect id="_x0000_i1036" style="width:0;height:1.5pt" o:hralign="center" o:hrstd="t" o:hr="t" fillcolor="#a0a0a0" stroked="f"/>
        </w:pict>
      </w:r>
    </w:p>
    <w:p w14:paraId="604F3C42" w14:textId="1A5811AA" w:rsidR="0001538E" w:rsidRPr="00596848" w:rsidRDefault="00CE16B9" w:rsidP="00A84500">
      <w:pPr>
        <w:pStyle w:val="LI"/>
        <w:spacing w:after="0"/>
      </w:pPr>
      <w:r w:rsidRPr="00596848">
        <w:t xml:space="preserve">I am learning to: </w:t>
      </w:r>
    </w:p>
    <w:p w14:paraId="5A77CC21" w14:textId="2980E429" w:rsidR="00CE16B9" w:rsidRPr="00596848" w:rsidRDefault="007C09B4" w:rsidP="007F799D">
      <w:pPr>
        <w:pStyle w:val="LI"/>
        <w:numPr>
          <w:ilvl w:val="0"/>
          <w:numId w:val="27"/>
        </w:numPr>
        <w:spacing w:before="0"/>
      </w:pPr>
      <w:r w:rsidRPr="00596848">
        <w:t xml:space="preserve">make inferences to help me </w:t>
      </w:r>
      <w:r w:rsidR="00D8203D" w:rsidRPr="00596848">
        <w:t xml:space="preserve">understand </w:t>
      </w:r>
      <w:r w:rsidR="00CE6FF9" w:rsidRPr="00596848">
        <w:t xml:space="preserve">the impact </w:t>
      </w:r>
      <w:r w:rsidRPr="00596848">
        <w:t>humans</w:t>
      </w:r>
      <w:r w:rsidR="00CE6FF9" w:rsidRPr="00596848">
        <w:t xml:space="preserve"> can have on the environment and other animals</w:t>
      </w:r>
    </w:p>
    <w:p w14:paraId="77E54B2E" w14:textId="68969764" w:rsidR="009E5127" w:rsidRPr="00596848" w:rsidRDefault="009E5127" w:rsidP="007F799D">
      <w:pPr>
        <w:pStyle w:val="LI"/>
        <w:numPr>
          <w:ilvl w:val="0"/>
          <w:numId w:val="27"/>
        </w:numPr>
      </w:pPr>
      <w:r w:rsidRPr="00596848">
        <w:t>Use my imagination to write a short story describing an encounter with an extinct</w:t>
      </w:r>
      <w:r w:rsidR="008111F7" w:rsidRPr="00596848">
        <w:t xml:space="preserve">, endemic </w:t>
      </w:r>
      <w:r w:rsidRPr="00596848">
        <w:t>animal OR</w:t>
      </w:r>
      <w:r w:rsidR="00A10C8D" w:rsidRPr="00596848">
        <w:t xml:space="preserve"> </w:t>
      </w:r>
      <w:r w:rsidR="006C422E" w:rsidRPr="00596848">
        <w:t>d</w:t>
      </w:r>
      <w:r w:rsidRPr="00596848">
        <w:t xml:space="preserve">raw or paint a detailed image of an extinct </w:t>
      </w:r>
      <w:r w:rsidR="008111F7" w:rsidRPr="00596848">
        <w:t xml:space="preserve">endemic </w:t>
      </w:r>
      <w:r w:rsidRPr="00596848">
        <w:t>animal</w:t>
      </w:r>
    </w:p>
    <w:p w14:paraId="40DEF52A" w14:textId="77777777" w:rsidR="00CE16B9" w:rsidRPr="00596848" w:rsidRDefault="00CE16B9" w:rsidP="00A84500">
      <w:pPr>
        <w:spacing w:after="0"/>
        <w:rPr>
          <w:lang w:val="mi-NZ"/>
        </w:rPr>
      </w:pPr>
      <w:r w:rsidRPr="00596848">
        <w:rPr>
          <w:lang w:val="mi-NZ"/>
        </w:rPr>
        <w:t>What do I need?</w:t>
      </w:r>
    </w:p>
    <w:p w14:paraId="721BBD24" w14:textId="77777777" w:rsidR="00C76650" w:rsidRPr="00596848" w:rsidRDefault="00DA4EEE" w:rsidP="00A84500">
      <w:pPr>
        <w:pStyle w:val="ListParagraph"/>
        <w:numPr>
          <w:ilvl w:val="0"/>
          <w:numId w:val="4"/>
        </w:numPr>
        <w:spacing w:before="0"/>
        <w:rPr>
          <w:lang w:val="mi-NZ"/>
        </w:rPr>
      </w:pPr>
      <w:r w:rsidRPr="00596848">
        <w:rPr>
          <w:lang w:val="mi-NZ"/>
        </w:rPr>
        <w:t>30</w:t>
      </w:r>
      <w:r w:rsidR="00CE16B9" w:rsidRPr="00596848">
        <w:rPr>
          <w:lang w:val="mi-NZ"/>
        </w:rPr>
        <w:t xml:space="preserve"> minutes</w:t>
      </w:r>
    </w:p>
    <w:p w14:paraId="798E5B2F" w14:textId="4B68BF4C" w:rsidR="006C422E" w:rsidRPr="00596848" w:rsidRDefault="006C422E" w:rsidP="00620847">
      <w:pPr>
        <w:pStyle w:val="ListParagraph"/>
        <w:numPr>
          <w:ilvl w:val="0"/>
          <w:numId w:val="4"/>
        </w:numPr>
        <w:rPr>
          <w:rStyle w:val="eop"/>
          <w:lang w:val="mi-NZ"/>
        </w:rPr>
      </w:pPr>
      <w:r w:rsidRPr="00596848">
        <w:rPr>
          <w:rStyle w:val="eop"/>
          <w:lang w:val="mi-NZ"/>
        </w:rPr>
        <w:t xml:space="preserve">Look in your pack for a copy of </w:t>
      </w:r>
      <w:r w:rsidRPr="00596848">
        <w:rPr>
          <w:rStyle w:val="eop"/>
          <w:i/>
          <w:iCs/>
          <w:lang w:val="mi-NZ"/>
        </w:rPr>
        <w:t>The Moa</w:t>
      </w:r>
      <w:r w:rsidRPr="00596848">
        <w:rPr>
          <w:rStyle w:val="eop"/>
          <w:lang w:val="mi-NZ"/>
        </w:rPr>
        <w:t xml:space="preserve"> </w:t>
      </w:r>
      <w:hyperlink r:id="rId82" w:history="1">
        <w:r w:rsidRPr="00596848">
          <w:rPr>
            <w:rStyle w:val="Hyperlink"/>
          </w:rPr>
          <w:t>https://instructionalseries.tki.org.nz/Instructional-Series/School-Journal/School-Journal-Level-4-November-2017/The-Moa</w:t>
        </w:r>
      </w:hyperlink>
      <w:r w:rsidRPr="00596848">
        <w:t xml:space="preserve"> </w:t>
      </w:r>
    </w:p>
    <w:p w14:paraId="62D9DA95" w14:textId="1701D884" w:rsidR="00C76650" w:rsidRPr="00596848" w:rsidRDefault="006C422E" w:rsidP="00620847">
      <w:pPr>
        <w:pStyle w:val="ListParagraph"/>
        <w:numPr>
          <w:ilvl w:val="0"/>
          <w:numId w:val="4"/>
        </w:numPr>
        <w:rPr>
          <w:lang w:val="mi-NZ"/>
        </w:rPr>
      </w:pPr>
      <w:r w:rsidRPr="00596848">
        <w:rPr>
          <w:rStyle w:val="eop"/>
          <w:shd w:val="clear" w:color="auto" w:fill="FFFFFF"/>
        </w:rPr>
        <w:t>Optional digital</w:t>
      </w:r>
      <w:r w:rsidRPr="00596848">
        <w:rPr>
          <w:rStyle w:val="eop"/>
          <w:color w:val="0563C1"/>
          <w:shd w:val="clear" w:color="auto" w:fill="FFFFFF"/>
        </w:rPr>
        <w:t>:</w:t>
      </w:r>
      <w:r w:rsidR="00DA4EEE" w:rsidRPr="00596848">
        <w:rPr>
          <w:rStyle w:val="eop"/>
          <w:color w:val="0563C1"/>
          <w:shd w:val="clear" w:color="auto" w:fill="FFFFFF"/>
        </w:rPr>
        <w:t xml:space="preserve"> </w:t>
      </w:r>
      <w:r w:rsidR="00C76650" w:rsidRPr="00596848">
        <w:t xml:space="preserve"> </w:t>
      </w:r>
      <w:hyperlink r:id="rId83" w:history="1">
        <w:r w:rsidR="00C76650" w:rsidRPr="00596848">
          <w:rPr>
            <w:rStyle w:val="Hyperlink"/>
          </w:rPr>
          <w:t>https://www.1news.co.nz/2019/09/20/the-scientist-turned-artist-who-captures-aotearoas-extinct-bird-life/</w:t>
        </w:r>
      </w:hyperlink>
    </w:p>
    <w:p w14:paraId="25EB9E76" w14:textId="6F9DFFC7" w:rsidR="00CE16B9" w:rsidRPr="00596848" w:rsidRDefault="005261A3" w:rsidP="00A84500">
      <w:pPr>
        <w:pStyle w:val="BH2"/>
      </w:pPr>
      <w:r>
        <w:t>Instructions</w:t>
      </w:r>
    </w:p>
    <w:p w14:paraId="5877DB82" w14:textId="36D32BB8" w:rsidR="007163AB" w:rsidRPr="00596848" w:rsidRDefault="007358EB" w:rsidP="00620847">
      <w:r w:rsidRPr="00596848">
        <w:t>This activity invites you to imagine ‘what might have been</w:t>
      </w:r>
      <w:r w:rsidR="00C55C28" w:rsidRPr="00596848">
        <w:t>’ if</w:t>
      </w:r>
      <w:r w:rsidR="004B333F" w:rsidRPr="00596848">
        <w:t xml:space="preserve"> Moas</w:t>
      </w:r>
      <w:r w:rsidR="00B13777" w:rsidRPr="00596848">
        <w:t xml:space="preserve"> were not extinct and still lived in </w:t>
      </w:r>
      <w:r w:rsidR="00B55362" w:rsidRPr="00596848">
        <w:t>Aotearoa</w:t>
      </w:r>
      <w:r w:rsidR="00B13777" w:rsidRPr="00596848">
        <w:t xml:space="preserve"> New Zealand. You will read a short story written by </w:t>
      </w:r>
      <w:r w:rsidR="00951D5F" w:rsidRPr="00596848">
        <w:t xml:space="preserve">a Matamata Intermediate student, Lucy Buchanan, winner of </w:t>
      </w:r>
      <w:r w:rsidR="00C55C28" w:rsidRPr="00596848">
        <w:t>the Elsie Locke Writing Prize in 2017.</w:t>
      </w:r>
    </w:p>
    <w:p w14:paraId="0340F063" w14:textId="48AA6852" w:rsidR="00A44C81" w:rsidRPr="00596848" w:rsidRDefault="00A84500" w:rsidP="00620847">
      <w:r w:rsidRPr="00596848">
        <w:rPr>
          <w:noProof/>
        </w:rPr>
        <w:drawing>
          <wp:anchor distT="0" distB="0" distL="114300" distR="114300" simplePos="0" relativeHeight="251658255" behindDoc="1" locked="0" layoutInCell="1" allowOverlap="1" wp14:anchorId="1BC9CF81" wp14:editId="36BA4B7A">
            <wp:simplePos x="0" y="0"/>
            <wp:positionH relativeFrom="column">
              <wp:posOffset>4090670</wp:posOffset>
            </wp:positionH>
            <wp:positionV relativeFrom="paragraph">
              <wp:posOffset>544195</wp:posOffset>
            </wp:positionV>
            <wp:extent cx="1785620" cy="2362200"/>
            <wp:effectExtent l="0" t="0" r="0" b="0"/>
            <wp:wrapTight wrapText="bothSides">
              <wp:wrapPolygon edited="0">
                <wp:start x="0" y="0"/>
                <wp:lineTo x="0" y="21426"/>
                <wp:lineTo x="21431" y="21426"/>
                <wp:lineTo x="21431" y="0"/>
                <wp:lineTo x="0" y="0"/>
              </wp:wrapPolygon>
            </wp:wrapTight>
            <wp:docPr id="22" name="Picture 22" descr="The moa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The moa cover imag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785620" cy="2362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4C81" w:rsidRPr="00596848">
        <w:t xml:space="preserve">If you have access to a device, </w:t>
      </w:r>
      <w:r w:rsidR="00B55362" w:rsidRPr="00596848">
        <w:t>watch the short news cl</w:t>
      </w:r>
      <w:r w:rsidR="00336513" w:rsidRPr="00596848">
        <w:t>ip</w:t>
      </w:r>
      <w:r w:rsidR="00A0710C" w:rsidRPr="00596848">
        <w:t xml:space="preserve"> (or read the transcript</w:t>
      </w:r>
      <w:r w:rsidR="00336513" w:rsidRPr="00596848">
        <w:t>)</w:t>
      </w:r>
      <w:r w:rsidR="00E53841" w:rsidRPr="00596848">
        <w:t xml:space="preserve"> about an artist with a science background, who is helping people</w:t>
      </w:r>
      <w:r w:rsidR="006539B5" w:rsidRPr="00596848">
        <w:t xml:space="preserve"> to see and </w:t>
      </w:r>
      <w:r w:rsidR="00E53841" w:rsidRPr="00596848">
        <w:t xml:space="preserve">know </w:t>
      </w:r>
      <w:r w:rsidR="00BB3F4D" w:rsidRPr="00596848">
        <w:t>animals</w:t>
      </w:r>
      <w:r w:rsidR="00A0710C" w:rsidRPr="00596848">
        <w:t xml:space="preserve"> that are now extinct</w:t>
      </w:r>
      <w:r w:rsidR="006539B5" w:rsidRPr="00596848">
        <w:t xml:space="preserve"> through his paintings</w:t>
      </w:r>
      <w:r w:rsidR="00A0710C" w:rsidRPr="00596848">
        <w:t>.</w:t>
      </w:r>
      <w:r w:rsidR="006539B5" w:rsidRPr="00596848">
        <w:t xml:space="preserve"> </w:t>
      </w:r>
    </w:p>
    <w:p w14:paraId="7AEF21DE" w14:textId="6F4BC3FB" w:rsidR="00597BBC" w:rsidRPr="00596848" w:rsidRDefault="00CE16B9" w:rsidP="00620847">
      <w:pPr>
        <w:pStyle w:val="GH2"/>
      </w:pPr>
      <w:r w:rsidRPr="00596848">
        <w:t>Your task:</w:t>
      </w:r>
    </w:p>
    <w:p w14:paraId="0C537860" w14:textId="46AED206" w:rsidR="006F24C6" w:rsidRPr="00596848" w:rsidRDefault="00D31A22" w:rsidP="00620847">
      <w:r w:rsidRPr="00596848">
        <w:t xml:space="preserve">Task 1 – Read </w:t>
      </w:r>
      <w:r w:rsidR="007358EB" w:rsidRPr="00596848">
        <w:rPr>
          <w:i/>
          <w:iCs/>
        </w:rPr>
        <w:t>The Moa</w:t>
      </w:r>
      <w:r w:rsidR="00C35B5E" w:rsidRPr="00596848">
        <w:rPr>
          <w:i/>
          <w:iCs/>
        </w:rPr>
        <w:t xml:space="preserve"> </w:t>
      </w:r>
      <w:r w:rsidR="00C35B5E" w:rsidRPr="00596848">
        <w:t xml:space="preserve">and watch the video if you have access. </w:t>
      </w:r>
    </w:p>
    <w:p w14:paraId="360BCF44" w14:textId="77777777" w:rsidR="00D70141" w:rsidRPr="00596848" w:rsidRDefault="00C35B5E" w:rsidP="00620847">
      <w:r w:rsidRPr="00596848">
        <w:t>Task 2 – Choose one of these responses to your readin</w:t>
      </w:r>
      <w:r w:rsidR="00D70141" w:rsidRPr="00596848">
        <w:t>g and/or viewing.</w:t>
      </w:r>
    </w:p>
    <w:p w14:paraId="2516AD23" w14:textId="77777777" w:rsidR="00F6254A" w:rsidRPr="00596848" w:rsidRDefault="00482C4E" w:rsidP="007F799D">
      <w:pPr>
        <w:pStyle w:val="ListParagraph"/>
        <w:numPr>
          <w:ilvl w:val="0"/>
          <w:numId w:val="25"/>
        </w:numPr>
      </w:pPr>
      <w:r w:rsidRPr="00596848">
        <w:t>Write a short story describing an encounter with an extinct animal</w:t>
      </w:r>
      <w:r w:rsidR="008111F7" w:rsidRPr="00596848">
        <w:t xml:space="preserve"> endemic to New Zealand</w:t>
      </w:r>
      <w:r w:rsidR="00730987" w:rsidRPr="00596848">
        <w:t xml:space="preserve"> </w:t>
      </w:r>
    </w:p>
    <w:p w14:paraId="634E4249" w14:textId="4DB7F3F4" w:rsidR="00730987" w:rsidRPr="00596848" w:rsidRDefault="00730987" w:rsidP="007F799D">
      <w:pPr>
        <w:pStyle w:val="ListParagraph"/>
        <w:numPr>
          <w:ilvl w:val="0"/>
          <w:numId w:val="25"/>
        </w:numPr>
      </w:pPr>
      <w:r w:rsidRPr="00596848">
        <w:t>Draw or paint an extinct animal or species endemic to New Zealand.</w:t>
      </w:r>
    </w:p>
    <w:p w14:paraId="3D113717" w14:textId="5B7E71AD" w:rsidR="003C0CAC" w:rsidRPr="00596848" w:rsidRDefault="003C0CAC" w:rsidP="00620847">
      <w:pPr>
        <w:rPr>
          <w:lang w:eastAsia="en-NZ"/>
        </w:rPr>
      </w:pPr>
    </w:p>
    <w:p w14:paraId="6912CE85" w14:textId="71FCD4DB" w:rsidR="00CE16B9" w:rsidRPr="00A84500" w:rsidRDefault="00CE16B9" w:rsidP="00620847">
      <w:pPr>
        <w:rPr>
          <w:b/>
          <w:bCs/>
          <w:lang w:eastAsia="en-NZ"/>
        </w:rPr>
      </w:pPr>
      <w:r w:rsidRPr="00A84500">
        <w:rPr>
          <w:b/>
          <w:bCs/>
          <w:lang w:eastAsia="en-NZ"/>
        </w:rPr>
        <w:t>Remember to do your end of day reflection and wellbeing activities (</w:t>
      </w:r>
      <w:r w:rsidR="00E801BE" w:rsidRPr="00A84500">
        <w:rPr>
          <w:b/>
          <w:bCs/>
          <w:lang w:eastAsia="en-NZ"/>
        </w:rPr>
        <w:t>s</w:t>
      </w:r>
      <w:r w:rsidRPr="00A84500">
        <w:rPr>
          <w:b/>
          <w:bCs/>
          <w:lang w:eastAsia="en-NZ"/>
        </w:rPr>
        <w:t>ee p.</w:t>
      </w:r>
      <w:r w:rsidR="00F6254A" w:rsidRPr="00A84500">
        <w:rPr>
          <w:b/>
          <w:bCs/>
          <w:lang w:eastAsia="en-NZ"/>
        </w:rPr>
        <w:t xml:space="preserve"> </w:t>
      </w:r>
      <w:r w:rsidRPr="00A84500">
        <w:rPr>
          <w:b/>
          <w:bCs/>
          <w:lang w:eastAsia="en-NZ"/>
        </w:rPr>
        <w:t>6</w:t>
      </w:r>
      <w:r w:rsidR="00E801BE" w:rsidRPr="00A84500">
        <w:rPr>
          <w:b/>
          <w:bCs/>
          <w:lang w:eastAsia="en-NZ"/>
        </w:rPr>
        <w:t xml:space="preserve"> </w:t>
      </w:r>
      <w:r w:rsidR="00192AA8" w:rsidRPr="00A84500">
        <w:rPr>
          <w:b/>
          <w:bCs/>
          <w:lang w:eastAsia="en-NZ"/>
        </w:rPr>
        <w:t>&amp;</w:t>
      </w:r>
      <w:r w:rsidR="00E801BE" w:rsidRPr="00A84500">
        <w:rPr>
          <w:b/>
          <w:bCs/>
          <w:lang w:eastAsia="en-NZ"/>
        </w:rPr>
        <w:t xml:space="preserve"> </w:t>
      </w:r>
      <w:r w:rsidRPr="00A84500">
        <w:rPr>
          <w:b/>
          <w:bCs/>
          <w:lang w:eastAsia="en-NZ"/>
        </w:rPr>
        <w:t>8).</w:t>
      </w:r>
    </w:p>
    <w:p w14:paraId="66CF19B4" w14:textId="48B33084" w:rsidR="00E801BE" w:rsidRPr="00596848" w:rsidRDefault="00FE47BE" w:rsidP="00620847">
      <w:pPr>
        <w:pStyle w:val="GH1"/>
      </w:pPr>
      <w:r w:rsidRPr="00596848">
        <w:lastRenderedPageBreak/>
        <w:drawing>
          <wp:anchor distT="0" distB="0" distL="114300" distR="114300" simplePos="0" relativeHeight="251658246" behindDoc="1" locked="0" layoutInCell="1" allowOverlap="1" wp14:anchorId="0F5C0A88" wp14:editId="473782DC">
            <wp:simplePos x="0" y="0"/>
            <wp:positionH relativeFrom="column">
              <wp:posOffset>4667250</wp:posOffset>
            </wp:positionH>
            <wp:positionV relativeFrom="paragraph">
              <wp:posOffset>0</wp:posOffset>
            </wp:positionV>
            <wp:extent cx="1222375" cy="1242695"/>
            <wp:effectExtent l="0" t="0" r="0" b="0"/>
            <wp:wrapTight wrapText="bothSides">
              <wp:wrapPolygon edited="0">
                <wp:start x="0" y="0"/>
                <wp:lineTo x="0" y="21192"/>
                <wp:lineTo x="21207" y="21192"/>
                <wp:lineTo x="21207" y="0"/>
                <wp:lineTo x="0" y="0"/>
              </wp:wrapPolygon>
            </wp:wrapTight>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rotWithShape="1">
                    <a:blip r:embed="rId85">
                      <a:extLst>
                        <a:ext uri="{28A0092B-C50C-407E-A947-70E740481C1C}">
                          <a14:useLocalDpi xmlns:a14="http://schemas.microsoft.com/office/drawing/2010/main" val="0"/>
                        </a:ext>
                      </a:extLst>
                    </a:blip>
                    <a:srcRect l="4466" r="1"/>
                    <a:stretch/>
                  </pic:blipFill>
                  <pic:spPr bwMode="auto">
                    <a:xfrm>
                      <a:off x="0" y="0"/>
                      <a:ext cx="1222375" cy="1242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E16B9" w:rsidRPr="00596848">
        <w:t xml:space="preserve">Day 4 </w:t>
      </w:r>
      <w:r w:rsidR="00616646" w:rsidRPr="00596848">
        <w:t>a</w:t>
      </w:r>
      <w:r w:rsidR="00CE16B9" w:rsidRPr="00596848">
        <w:t xml:space="preserve">ctivity 1: </w:t>
      </w:r>
      <w:r w:rsidR="00D21323" w:rsidRPr="00596848">
        <w:t>“</w:t>
      </w:r>
      <w:r w:rsidR="00D62EEC" w:rsidRPr="00596848">
        <w:t>It’s a Movement</w:t>
      </w:r>
      <w:r w:rsidR="00D21323" w:rsidRPr="00596848">
        <w:t>”</w:t>
      </w:r>
    </w:p>
    <w:p w14:paraId="6C883A8A" w14:textId="52467627" w:rsidR="00CE16B9" w:rsidRPr="00A84500" w:rsidRDefault="00CE16B9" w:rsidP="00620847">
      <w:pPr>
        <w:rPr>
          <w:b/>
          <w:bCs/>
          <w:i/>
          <w:iCs/>
        </w:rPr>
      </w:pPr>
      <w:r w:rsidRPr="00A84500">
        <w:rPr>
          <w:b/>
          <w:bCs/>
          <w:i/>
          <w:iCs/>
        </w:rPr>
        <w:t>Notes for teachers and whānau</w:t>
      </w:r>
    </w:p>
    <w:p w14:paraId="15517EFD" w14:textId="2A23C265" w:rsidR="00577CD1" w:rsidRPr="00A84500" w:rsidRDefault="0033460C" w:rsidP="00A84500">
      <w:pPr>
        <w:spacing w:after="0"/>
        <w:rPr>
          <w:i/>
          <w:iCs/>
        </w:rPr>
      </w:pPr>
      <w:r w:rsidRPr="00A84500">
        <w:rPr>
          <w:i/>
          <w:iCs/>
        </w:rPr>
        <w:t xml:space="preserve">Greta </w:t>
      </w:r>
      <w:r w:rsidR="00A65858" w:rsidRPr="00A84500">
        <w:rPr>
          <w:i/>
          <w:iCs/>
        </w:rPr>
        <w:t>Thunberg</w:t>
      </w:r>
      <w:r w:rsidR="00DA4B65" w:rsidRPr="00A84500">
        <w:rPr>
          <w:i/>
          <w:iCs/>
        </w:rPr>
        <w:t xml:space="preserve"> has made a significant impact on world leaders</w:t>
      </w:r>
      <w:r w:rsidR="004746E0" w:rsidRPr="00A84500">
        <w:rPr>
          <w:i/>
          <w:iCs/>
        </w:rPr>
        <w:t xml:space="preserve"> and </w:t>
      </w:r>
      <w:r w:rsidR="00540DFB" w:rsidRPr="00A84500">
        <w:rPr>
          <w:i/>
          <w:iCs/>
        </w:rPr>
        <w:t>youth across the world</w:t>
      </w:r>
      <w:r w:rsidR="00A65858" w:rsidRPr="00A84500">
        <w:rPr>
          <w:i/>
          <w:iCs/>
        </w:rPr>
        <w:t xml:space="preserve">. </w:t>
      </w:r>
      <w:r w:rsidR="00540DFB" w:rsidRPr="00A84500">
        <w:rPr>
          <w:i/>
          <w:iCs/>
        </w:rPr>
        <w:t>Her speeches and events</w:t>
      </w:r>
      <w:r w:rsidR="004C128E" w:rsidRPr="00A84500">
        <w:rPr>
          <w:i/>
          <w:iCs/>
        </w:rPr>
        <w:t xml:space="preserve"> </w:t>
      </w:r>
      <w:r w:rsidR="00AB38A8" w:rsidRPr="00A84500">
        <w:rPr>
          <w:i/>
          <w:iCs/>
        </w:rPr>
        <w:t>have in</w:t>
      </w:r>
      <w:r w:rsidR="00001216" w:rsidRPr="00A84500">
        <w:rPr>
          <w:i/>
          <w:iCs/>
        </w:rPr>
        <w:t xml:space="preserve">volved </w:t>
      </w:r>
      <w:r w:rsidR="00021CA8" w:rsidRPr="00A84500">
        <w:rPr>
          <w:i/>
          <w:iCs/>
        </w:rPr>
        <w:t xml:space="preserve">hundreds of </w:t>
      </w:r>
      <w:r w:rsidR="00D21323" w:rsidRPr="00A84500">
        <w:rPr>
          <w:i/>
          <w:iCs/>
        </w:rPr>
        <w:t>thousands</w:t>
      </w:r>
      <w:r w:rsidR="00021CA8" w:rsidRPr="00A84500">
        <w:rPr>
          <w:i/>
          <w:iCs/>
        </w:rPr>
        <w:t xml:space="preserve"> of young people tak</w:t>
      </w:r>
      <w:r w:rsidR="00FA32C9" w:rsidRPr="00A84500">
        <w:rPr>
          <w:i/>
          <w:iCs/>
        </w:rPr>
        <w:t>ing</w:t>
      </w:r>
      <w:r w:rsidR="00021CA8" w:rsidRPr="00A84500">
        <w:rPr>
          <w:i/>
          <w:iCs/>
        </w:rPr>
        <w:t xml:space="preserve"> action for climate change. Learners </w:t>
      </w:r>
      <w:r w:rsidR="002E4D1D" w:rsidRPr="00A84500">
        <w:rPr>
          <w:i/>
          <w:iCs/>
        </w:rPr>
        <w:t>will</w:t>
      </w:r>
      <w:r w:rsidR="00021CA8" w:rsidRPr="00A84500">
        <w:rPr>
          <w:i/>
          <w:iCs/>
        </w:rPr>
        <w:t xml:space="preserve"> view one of her speeches to identify the main ideas </w:t>
      </w:r>
      <w:r w:rsidR="00275673" w:rsidRPr="00A84500">
        <w:rPr>
          <w:i/>
          <w:iCs/>
        </w:rPr>
        <w:t xml:space="preserve">and determine their </w:t>
      </w:r>
      <w:r w:rsidR="00AB6861" w:rsidRPr="00A84500">
        <w:rPr>
          <w:i/>
          <w:iCs/>
        </w:rPr>
        <w:t xml:space="preserve">response to her </w:t>
      </w:r>
      <w:r w:rsidR="00625846" w:rsidRPr="00A84500">
        <w:rPr>
          <w:i/>
          <w:iCs/>
        </w:rPr>
        <w:t xml:space="preserve">campaign. Learners are asked to seek the views of an adult about the speech, as Greta </w:t>
      </w:r>
      <w:r w:rsidR="00A65858" w:rsidRPr="00A84500">
        <w:rPr>
          <w:i/>
          <w:iCs/>
        </w:rPr>
        <w:t>Thunberg</w:t>
      </w:r>
      <w:r w:rsidR="00625846" w:rsidRPr="00A84500">
        <w:rPr>
          <w:i/>
          <w:iCs/>
        </w:rPr>
        <w:t xml:space="preserve"> became</w:t>
      </w:r>
      <w:r w:rsidR="00C62004" w:rsidRPr="00A84500">
        <w:rPr>
          <w:i/>
          <w:iCs/>
        </w:rPr>
        <w:t xml:space="preserve"> a household name, her ideas were viewed </w:t>
      </w:r>
      <w:r w:rsidR="002943A9" w:rsidRPr="00A84500">
        <w:rPr>
          <w:i/>
          <w:iCs/>
        </w:rPr>
        <w:t>as both negative and positive. This activity asks the learner to form their own view</w:t>
      </w:r>
      <w:r w:rsidR="00D21323" w:rsidRPr="00A84500">
        <w:rPr>
          <w:i/>
          <w:iCs/>
        </w:rPr>
        <w:t xml:space="preserve"> or stance and seek to compare their stance with others.</w:t>
      </w:r>
      <w:r w:rsidR="00301497" w:rsidRPr="00301497">
        <w:rPr>
          <w:i/>
          <w:color w:val="000000"/>
        </w:rPr>
        <w:t xml:space="preserve"> </w:t>
      </w:r>
      <w:r w:rsidR="00301497">
        <w:rPr>
          <w:rStyle w:val="normaltextrun"/>
          <w:i/>
          <w:iCs/>
          <w:color w:val="000000"/>
        </w:rPr>
        <w:t>Note today our Inquiry focus is “going further, deeper”. This may include promoting opportunities to dive deeper through discussions, provocations, exploring further contexts, taking action, or thinking critically and drawing conclusions.</w:t>
      </w:r>
    </w:p>
    <w:p w14:paraId="6A42485D" w14:textId="77777777" w:rsidR="00CE16B9" w:rsidRPr="00596848" w:rsidRDefault="003E2A6A" w:rsidP="00A84500">
      <w:pPr>
        <w:spacing w:before="0"/>
      </w:pPr>
      <w:r>
        <w:pict w14:anchorId="630A0DA4">
          <v:rect id="_x0000_i1037" style="width:0;height:1.5pt" o:hralign="center" o:hrstd="t" o:hr="t" fillcolor="#a0a0a0" stroked="f"/>
        </w:pict>
      </w:r>
    </w:p>
    <w:p w14:paraId="5412C045" w14:textId="7D021B29" w:rsidR="004A2301" w:rsidRPr="00596848" w:rsidRDefault="00CE16B9" w:rsidP="00A84500">
      <w:pPr>
        <w:pStyle w:val="LIG"/>
        <w:spacing w:after="0"/>
      </w:pPr>
      <w:r w:rsidRPr="00596848">
        <w:t xml:space="preserve">I am learning to: </w:t>
      </w:r>
    </w:p>
    <w:p w14:paraId="0BDF0B8E" w14:textId="0A6AD5A4" w:rsidR="00CE16B9" w:rsidRPr="00596848" w:rsidRDefault="001E6E85" w:rsidP="007F799D">
      <w:pPr>
        <w:pStyle w:val="LIG"/>
        <w:numPr>
          <w:ilvl w:val="0"/>
          <w:numId w:val="26"/>
        </w:numPr>
        <w:spacing w:before="0"/>
      </w:pPr>
      <w:r>
        <w:t>i</w:t>
      </w:r>
      <w:r w:rsidR="00134089" w:rsidRPr="00596848">
        <w:t xml:space="preserve">dentify key ideas in a speech and link them to </w:t>
      </w:r>
      <w:r w:rsidR="00D401B3" w:rsidRPr="00596848">
        <w:t>the Sustai</w:t>
      </w:r>
      <w:r w:rsidR="00791AB5" w:rsidRPr="00596848">
        <w:t>n</w:t>
      </w:r>
      <w:r w:rsidR="00D401B3" w:rsidRPr="00596848">
        <w:t>able Development Goals</w:t>
      </w:r>
    </w:p>
    <w:p w14:paraId="495A6133" w14:textId="796285F4" w:rsidR="008F79DE" w:rsidRPr="00596848" w:rsidRDefault="001E6E85" w:rsidP="007F799D">
      <w:pPr>
        <w:pStyle w:val="LIG"/>
        <w:numPr>
          <w:ilvl w:val="0"/>
          <w:numId w:val="26"/>
        </w:numPr>
      </w:pPr>
      <w:r>
        <w:t>u</w:t>
      </w:r>
      <w:r w:rsidR="008F79DE" w:rsidRPr="00596848">
        <w:t xml:space="preserve">nderstand </w:t>
      </w:r>
      <w:r w:rsidR="00B90109" w:rsidRPr="00596848">
        <w:t>people can adopt</w:t>
      </w:r>
      <w:r w:rsidR="0061469C" w:rsidRPr="00596848">
        <w:t xml:space="preserve"> different roles in response</w:t>
      </w:r>
      <w:r w:rsidR="004A2301" w:rsidRPr="00596848">
        <w:t xml:space="preserve"> to community challenges</w:t>
      </w:r>
    </w:p>
    <w:p w14:paraId="59D7D1F9" w14:textId="196277F3" w:rsidR="00D02847" w:rsidRPr="00596848" w:rsidRDefault="001E6E85" w:rsidP="007F799D">
      <w:pPr>
        <w:pStyle w:val="LIG"/>
        <w:numPr>
          <w:ilvl w:val="0"/>
          <w:numId w:val="26"/>
        </w:numPr>
        <w:rPr>
          <w:bCs/>
        </w:rPr>
      </w:pPr>
      <w:r>
        <w:t>u</w:t>
      </w:r>
      <w:r w:rsidR="00D02847" w:rsidRPr="00596848">
        <w:t>nderstand how individuals can act</w:t>
      </w:r>
      <w:r w:rsidR="00FF4BAA" w:rsidRPr="00596848">
        <w:t xml:space="preserve"> and inspire groups to collective action</w:t>
      </w:r>
    </w:p>
    <w:p w14:paraId="06CAEC0E" w14:textId="77777777" w:rsidR="00CE16B9" w:rsidRPr="00596848" w:rsidRDefault="00CE16B9" w:rsidP="00A84500">
      <w:pPr>
        <w:spacing w:after="0"/>
        <w:rPr>
          <w:lang w:val="mi-NZ"/>
        </w:rPr>
      </w:pPr>
      <w:r w:rsidRPr="00596848">
        <w:rPr>
          <w:lang w:val="mi-NZ"/>
        </w:rPr>
        <w:t>What do I need?</w:t>
      </w:r>
    </w:p>
    <w:p w14:paraId="31CE81AB" w14:textId="26B01B20" w:rsidR="00CE16B9" w:rsidRPr="00596848" w:rsidRDefault="00375614" w:rsidP="00A84500">
      <w:pPr>
        <w:pStyle w:val="ListParagraph"/>
        <w:numPr>
          <w:ilvl w:val="0"/>
          <w:numId w:val="4"/>
        </w:numPr>
        <w:spacing w:before="0"/>
        <w:rPr>
          <w:lang w:val="mi-NZ"/>
        </w:rPr>
      </w:pPr>
      <w:r w:rsidRPr="00596848">
        <w:rPr>
          <w:lang w:val="mi-NZ"/>
        </w:rPr>
        <w:t xml:space="preserve">30 </w:t>
      </w:r>
      <w:r w:rsidR="00CE16B9" w:rsidRPr="00596848">
        <w:rPr>
          <w:lang w:val="mi-NZ"/>
        </w:rPr>
        <w:t>minutes</w:t>
      </w:r>
    </w:p>
    <w:p w14:paraId="5A5159E2" w14:textId="0038E90B" w:rsidR="00CE16B9" w:rsidRPr="00596848" w:rsidRDefault="00540537" w:rsidP="00620847">
      <w:pPr>
        <w:pStyle w:val="ListParagraph"/>
        <w:numPr>
          <w:ilvl w:val="0"/>
          <w:numId w:val="4"/>
        </w:numPr>
        <w:rPr>
          <w:lang w:val="mi-NZ"/>
        </w:rPr>
      </w:pPr>
      <w:r w:rsidRPr="00596848">
        <w:rPr>
          <w:i/>
          <w:iCs/>
          <w:lang w:val="mi-NZ"/>
        </w:rPr>
        <w:t xml:space="preserve">Greta Thunberg at COP24 in Katowice 2018 </w:t>
      </w:r>
      <w:r w:rsidR="0014141E" w:rsidRPr="00596848">
        <w:rPr>
          <w:lang w:val="mi-NZ"/>
        </w:rPr>
        <w:t xml:space="preserve"> </w:t>
      </w:r>
      <w:hyperlink r:id="rId86" w:history="1">
        <w:r w:rsidR="007779E5" w:rsidRPr="00596848">
          <w:rPr>
            <w:rStyle w:val="Hyperlink"/>
            <w:lang w:val="mi-NZ"/>
          </w:rPr>
          <w:t>https://www.youtube.com/watch?v=VbDnPj0G0wY</w:t>
        </w:r>
      </w:hyperlink>
      <w:r w:rsidR="007779E5" w:rsidRPr="00596848">
        <w:rPr>
          <w:lang w:val="mi-NZ"/>
        </w:rPr>
        <w:t xml:space="preserve"> </w:t>
      </w:r>
    </w:p>
    <w:p w14:paraId="492993C2" w14:textId="6231CA4D" w:rsidR="00CE16B9" w:rsidRPr="00A84500" w:rsidRDefault="00A933D7" w:rsidP="00620847">
      <w:pPr>
        <w:rPr>
          <w:b/>
          <w:bCs/>
        </w:rPr>
      </w:pPr>
      <w:r w:rsidRPr="00A84500">
        <w:rPr>
          <w:b/>
          <w:bCs/>
        </w:rPr>
        <w:t>Remember</w:t>
      </w:r>
      <w:r w:rsidR="00CE16B9" w:rsidRPr="00A84500">
        <w:rPr>
          <w:b/>
          <w:bCs/>
        </w:rPr>
        <w:t xml:space="preserve"> to start your day right (</w:t>
      </w:r>
      <w:r w:rsidR="00BB63F2" w:rsidRPr="00A84500">
        <w:rPr>
          <w:b/>
          <w:bCs/>
        </w:rPr>
        <w:t>s</w:t>
      </w:r>
      <w:r w:rsidR="00CE16B9" w:rsidRPr="00A84500">
        <w:rPr>
          <w:b/>
          <w:bCs/>
        </w:rPr>
        <w:t>ee p. 7)</w:t>
      </w:r>
      <w:r w:rsidR="00BB63F2" w:rsidRPr="00A84500">
        <w:rPr>
          <w:b/>
          <w:bCs/>
        </w:rPr>
        <w:t>.</w:t>
      </w:r>
      <w:r w:rsidR="00CE16B9" w:rsidRPr="00A84500">
        <w:rPr>
          <w:rStyle w:val="normaltextrun"/>
          <w:b/>
          <w:bCs/>
          <w:i/>
        </w:rPr>
        <w:t xml:space="preserve"> </w:t>
      </w:r>
    </w:p>
    <w:p w14:paraId="5B165650" w14:textId="5C083374" w:rsidR="00CE16B9" w:rsidRPr="00596848" w:rsidRDefault="005261A3" w:rsidP="00620847">
      <w:pPr>
        <w:pStyle w:val="GH2"/>
      </w:pPr>
      <w:r>
        <w:t>Instructions</w:t>
      </w:r>
    </w:p>
    <w:p w14:paraId="3C5AF0B4" w14:textId="507BF61C" w:rsidR="00540537" w:rsidRPr="00596848" w:rsidRDefault="003842BB" w:rsidP="00620847">
      <w:r w:rsidRPr="00596848">
        <w:t>This</w:t>
      </w:r>
      <w:r w:rsidR="00D62EEC" w:rsidRPr="00596848">
        <w:t xml:space="preserve"> activity invites you to </w:t>
      </w:r>
      <w:r w:rsidR="00065790" w:rsidRPr="00596848">
        <w:t xml:space="preserve">understand how an individual can </w:t>
      </w:r>
      <w:r w:rsidR="005F6D8E" w:rsidRPr="00596848">
        <w:t>inspire groups of people to collective action</w:t>
      </w:r>
      <w:r w:rsidR="00CB4464" w:rsidRPr="00596848">
        <w:t xml:space="preserve">. </w:t>
      </w:r>
      <w:r w:rsidR="00D21323" w:rsidRPr="00596848">
        <w:t xml:space="preserve">Greta </w:t>
      </w:r>
      <w:r w:rsidR="003806F8" w:rsidRPr="00596848">
        <w:t>Thunberg</w:t>
      </w:r>
      <w:r w:rsidR="00D62EEC" w:rsidRPr="00596848">
        <w:t xml:space="preserve"> </w:t>
      </w:r>
      <w:r w:rsidR="007B46BA" w:rsidRPr="00596848">
        <w:t>has made an enormous impact on</w:t>
      </w:r>
      <w:r w:rsidR="001C4429" w:rsidRPr="00596848">
        <w:t xml:space="preserve"> the </w:t>
      </w:r>
      <w:r w:rsidR="007B46BA" w:rsidRPr="00596848">
        <w:t>world</w:t>
      </w:r>
      <w:r w:rsidR="001C4429" w:rsidRPr="00596848">
        <w:t xml:space="preserve"> stage, with world </w:t>
      </w:r>
      <w:r w:rsidR="007B46BA" w:rsidRPr="00596848">
        <w:t>leaders and bec</w:t>
      </w:r>
      <w:r w:rsidR="001C4429" w:rsidRPr="00596848">
        <w:t>a</w:t>
      </w:r>
      <w:r w:rsidR="007B46BA" w:rsidRPr="00596848">
        <w:t>me a household name.</w:t>
      </w:r>
      <w:r w:rsidR="00E962FB" w:rsidRPr="00596848">
        <w:t xml:space="preserve"> </w:t>
      </w:r>
      <w:r w:rsidR="007955EE" w:rsidRPr="00596848">
        <w:t>People responded</w:t>
      </w:r>
      <w:r w:rsidR="000F78FC" w:rsidRPr="00596848">
        <w:t xml:space="preserve"> to her speech</w:t>
      </w:r>
      <w:r w:rsidR="007955EE" w:rsidRPr="00596848">
        <w:t xml:space="preserve"> with diverse views and perspectives about the ideas she shared. Some</w:t>
      </w:r>
      <w:r w:rsidR="00D24AF0" w:rsidRPr="00596848">
        <w:t xml:space="preserve"> saw her ideas, the events she organised and her actions as: d</w:t>
      </w:r>
      <w:r w:rsidR="00F74882" w:rsidRPr="00596848">
        <w:t>i</w:t>
      </w:r>
      <w:r w:rsidR="00D24AF0" w:rsidRPr="00596848">
        <w:t>vi</w:t>
      </w:r>
      <w:r w:rsidR="00783D41" w:rsidRPr="00596848">
        <w:t>sive, radical</w:t>
      </w:r>
      <w:r w:rsidR="00F74882" w:rsidRPr="00596848">
        <w:t xml:space="preserve">, </w:t>
      </w:r>
      <w:r w:rsidR="00D716CA" w:rsidRPr="00596848">
        <w:t xml:space="preserve">inspiring, </w:t>
      </w:r>
      <w:r w:rsidR="00BF1C85" w:rsidRPr="00596848">
        <w:t>provocative</w:t>
      </w:r>
      <w:r w:rsidR="00EF6FD0" w:rsidRPr="00596848">
        <w:t>.</w:t>
      </w:r>
      <w:r w:rsidR="00D5399D" w:rsidRPr="00596848">
        <w:t xml:space="preserve"> </w:t>
      </w:r>
    </w:p>
    <w:p w14:paraId="4F4E5019" w14:textId="5B08812D" w:rsidR="00CE16B9" w:rsidRPr="00596848" w:rsidRDefault="00CE16B9" w:rsidP="00620847">
      <w:pPr>
        <w:pStyle w:val="GH2"/>
      </w:pPr>
      <w:r w:rsidRPr="00596848">
        <w:t>Your task:</w:t>
      </w:r>
    </w:p>
    <w:p w14:paraId="17031CBB" w14:textId="5251601B" w:rsidR="00750FED" w:rsidRPr="00A84500" w:rsidRDefault="00DA5A2B" w:rsidP="00620847">
      <w:pPr>
        <w:rPr>
          <w:b/>
          <w:bCs/>
        </w:rPr>
      </w:pPr>
      <w:r w:rsidRPr="00A84500">
        <w:rPr>
          <w:b/>
          <w:bCs/>
        </w:rPr>
        <w:t xml:space="preserve">Watch </w:t>
      </w:r>
      <w:r w:rsidR="00750FED" w:rsidRPr="00A84500">
        <w:rPr>
          <w:b/>
          <w:bCs/>
        </w:rPr>
        <w:t xml:space="preserve">Greta </w:t>
      </w:r>
      <w:r w:rsidR="003806F8" w:rsidRPr="00A84500">
        <w:rPr>
          <w:b/>
          <w:bCs/>
        </w:rPr>
        <w:t>Thunberg’s</w:t>
      </w:r>
      <w:r w:rsidR="00750FED" w:rsidRPr="00A84500">
        <w:rPr>
          <w:b/>
          <w:bCs/>
        </w:rPr>
        <w:t xml:space="preserve"> speech </w:t>
      </w:r>
      <w:r w:rsidR="00DA03F7" w:rsidRPr="00A84500">
        <w:rPr>
          <w:b/>
          <w:bCs/>
        </w:rPr>
        <w:t>or read the transcript</w:t>
      </w:r>
    </w:p>
    <w:p w14:paraId="4A72A81E" w14:textId="3CF7F684" w:rsidR="00E5715A" w:rsidRPr="00596848" w:rsidRDefault="00E5715A" w:rsidP="00620847">
      <w:r w:rsidRPr="00596848">
        <w:t>Think critically about the key ideas and messages shared by the speaker</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264"/>
      </w:tblGrid>
      <w:tr w:rsidR="00AC3373" w:rsidRPr="00A84500" w14:paraId="5C02F26C" w14:textId="77777777" w:rsidTr="00DA5A2B">
        <w:tc>
          <w:tcPr>
            <w:tcW w:w="9486" w:type="dxa"/>
          </w:tcPr>
          <w:p w14:paraId="7B298A7F" w14:textId="77777777" w:rsidR="00AC3373" w:rsidRPr="00A84500" w:rsidRDefault="00AC3373" w:rsidP="00A84500">
            <w:pPr>
              <w:spacing w:after="120" w:line="240" w:lineRule="auto"/>
            </w:pPr>
            <w:r w:rsidRPr="00A84500">
              <w:t>Transcript</w:t>
            </w:r>
          </w:p>
          <w:p w14:paraId="163DA2FF" w14:textId="4F15CD8E" w:rsidR="00DA5A2B" w:rsidRPr="00A84500" w:rsidRDefault="003474DD" w:rsidP="00A84500">
            <w:pPr>
              <w:spacing w:after="120" w:line="240" w:lineRule="auto"/>
            </w:pPr>
            <w:r w:rsidRPr="00A84500">
              <w:t xml:space="preserve">My name is Greta Thunberg. I am 15 years </w:t>
            </w:r>
            <w:r w:rsidR="00DA5A2B" w:rsidRPr="00A84500">
              <w:t>old,</w:t>
            </w:r>
            <w:r w:rsidRPr="00A84500">
              <w:t xml:space="preserve"> and I am from Sweden. I speak on behalf of climate justice now. </w:t>
            </w:r>
          </w:p>
          <w:p w14:paraId="609DBA74" w14:textId="11767B14" w:rsidR="00DA5A2B" w:rsidRPr="00A84500" w:rsidRDefault="003474DD" w:rsidP="00A84500">
            <w:pPr>
              <w:spacing w:after="120" w:line="240" w:lineRule="auto"/>
            </w:pPr>
            <w:r w:rsidRPr="00A84500">
              <w:t xml:space="preserve">Many people say </w:t>
            </w:r>
            <w:r w:rsidR="004F25DD" w:rsidRPr="00A84500">
              <w:t xml:space="preserve">that Sweden is a small </w:t>
            </w:r>
            <w:r w:rsidR="00DA5A2B" w:rsidRPr="00A84500">
              <w:t>country,</w:t>
            </w:r>
            <w:r w:rsidR="004F25DD" w:rsidRPr="00A84500">
              <w:t xml:space="preserve"> and it doesn’t matter what we do. But I’ve learned that you are never too small to make a difference. And if a few children can make headlines by not attending school then imagine what we could all </w:t>
            </w:r>
            <w:r w:rsidR="004F25DD" w:rsidRPr="00A84500">
              <w:lastRenderedPageBreak/>
              <w:t xml:space="preserve">do together if we really wanted to. </w:t>
            </w:r>
            <w:r w:rsidR="00933148" w:rsidRPr="00A84500">
              <w:t xml:space="preserve">But to do that we have to speak clearly no matter how uncomfortable that may be. </w:t>
            </w:r>
          </w:p>
          <w:p w14:paraId="022F155F" w14:textId="77777777" w:rsidR="00F24123" w:rsidRPr="00A84500" w:rsidRDefault="00933148" w:rsidP="00A84500">
            <w:pPr>
              <w:spacing w:after="120" w:line="240" w:lineRule="auto"/>
            </w:pPr>
            <w:r w:rsidRPr="00A84500">
              <w:t xml:space="preserve">You only speak of a green eternal economic growth because you are too scared of being unpopular. You only talk about moving forward with the same bad ideas that got us into this mess even when the only sensible thing to do is pull the emergency brake. You </w:t>
            </w:r>
            <w:r w:rsidR="00CB3D1C" w:rsidRPr="00A84500">
              <w:t>are</w:t>
            </w:r>
            <w:r w:rsidRPr="00A84500">
              <w:t xml:space="preserve"> not mature enough to tell it like it is, even that burden you leave to us children. But I don’t care about being popular. </w:t>
            </w:r>
            <w:r w:rsidR="00CB3D1C" w:rsidRPr="00A84500">
              <w:t xml:space="preserve">I care about climate justice and the living planet. </w:t>
            </w:r>
          </w:p>
          <w:p w14:paraId="15A965B6" w14:textId="77777777" w:rsidR="00F24123" w:rsidRPr="00A84500" w:rsidRDefault="00CB3D1C" w:rsidP="00A84500">
            <w:pPr>
              <w:spacing w:after="120" w:line="240" w:lineRule="auto"/>
            </w:pPr>
            <w:r w:rsidRPr="00A84500">
              <w:t xml:space="preserve">Our civilisation is being sacrificed for the opportunity of a very small number of people to continue making enormous amounts of money. Our biosphere is being sacrificed so that rich people in countries like mine can live in luxury. </w:t>
            </w:r>
            <w:r w:rsidR="00800E06" w:rsidRPr="00A84500">
              <w:t xml:space="preserve">It is the </w:t>
            </w:r>
            <w:r w:rsidR="00B52E84" w:rsidRPr="00A84500">
              <w:t>sufferings</w:t>
            </w:r>
            <w:r w:rsidR="00800E06" w:rsidRPr="00A84500">
              <w:t xml:space="preserve"> of the many which pay for the luxuries of the few. </w:t>
            </w:r>
          </w:p>
          <w:p w14:paraId="55D6E7E1" w14:textId="77777777" w:rsidR="00F24123" w:rsidRPr="00A84500" w:rsidRDefault="00800E06" w:rsidP="00A84500">
            <w:pPr>
              <w:spacing w:after="120" w:line="240" w:lineRule="auto"/>
            </w:pPr>
            <w:r w:rsidRPr="00A84500">
              <w:t>The year 2078 I will celebrate my 75</w:t>
            </w:r>
            <w:r w:rsidRPr="00A84500">
              <w:rPr>
                <w:vertAlign w:val="superscript"/>
              </w:rPr>
              <w:t>th</w:t>
            </w:r>
            <w:r w:rsidRPr="00A84500">
              <w:t xml:space="preserve"> birthday. If I have children maybe they will spend that day with me. Maybe they will ask me about you. Maybe they will </w:t>
            </w:r>
            <w:r w:rsidR="00B52E84" w:rsidRPr="00A84500">
              <w:t xml:space="preserve">ask why you didn’t do anything while there still was time to act. </w:t>
            </w:r>
          </w:p>
          <w:p w14:paraId="4CFC5E60" w14:textId="77777777" w:rsidR="00F24123" w:rsidRPr="00A84500" w:rsidRDefault="00B52E84" w:rsidP="00A84500">
            <w:pPr>
              <w:spacing w:after="120" w:line="240" w:lineRule="auto"/>
            </w:pPr>
            <w:r w:rsidRPr="00A84500">
              <w:t xml:space="preserve">You say you love your children above all else and yet you are stealing their future in front of their very eyes. Until you start focusing on what needs to be done rather than what is politically possible, there is no hope. </w:t>
            </w:r>
          </w:p>
          <w:p w14:paraId="654CEEF8" w14:textId="2FADB96D" w:rsidR="00F24123" w:rsidRPr="00A84500" w:rsidRDefault="00B52E84" w:rsidP="00A84500">
            <w:pPr>
              <w:spacing w:after="120" w:line="240" w:lineRule="auto"/>
            </w:pPr>
            <w:r w:rsidRPr="00A84500">
              <w:t xml:space="preserve">We cannot solve a crisis without treating it as a crisis. </w:t>
            </w:r>
            <w:r w:rsidR="00E63D80" w:rsidRPr="00A84500">
              <w:t xml:space="preserve">We need to keep the fossil fuels in the </w:t>
            </w:r>
            <w:r w:rsidR="002A4046" w:rsidRPr="00A84500">
              <w:t>ground,</w:t>
            </w:r>
            <w:r w:rsidR="00E63D80" w:rsidRPr="00A84500">
              <w:t xml:space="preserve"> and we need to focus on equity. And if solutions within this system are so impossible to find then maybe we should change the system itself. </w:t>
            </w:r>
          </w:p>
          <w:p w14:paraId="265AA716" w14:textId="77777777" w:rsidR="00F24123" w:rsidRPr="00A84500" w:rsidRDefault="00E63D80" w:rsidP="00A84500">
            <w:pPr>
              <w:spacing w:after="120" w:line="240" w:lineRule="auto"/>
            </w:pPr>
            <w:r w:rsidRPr="00A84500">
              <w:t xml:space="preserve">We have not come here to beg world leaders to care. You have ignored us in the past and you will ignore us again. You have run out of </w:t>
            </w:r>
            <w:r w:rsidR="00F24123" w:rsidRPr="00A84500">
              <w:t>excuses,</w:t>
            </w:r>
            <w:r w:rsidRPr="00A84500">
              <w:t xml:space="preserve"> and we are running out of time. We have come here to let you know that change is coming whether you like it or not. </w:t>
            </w:r>
          </w:p>
          <w:p w14:paraId="6F34EA07" w14:textId="5D46E5EF" w:rsidR="00AC3373" w:rsidRPr="00A84500" w:rsidRDefault="00DA5A2B" w:rsidP="00A84500">
            <w:pPr>
              <w:spacing w:after="120" w:line="240" w:lineRule="auto"/>
            </w:pPr>
            <w:r w:rsidRPr="00A84500">
              <w:t>The real power belongs to the people. Thank you.</w:t>
            </w:r>
          </w:p>
        </w:tc>
      </w:tr>
    </w:tbl>
    <w:p w14:paraId="507B48BD" w14:textId="7B295186" w:rsidR="00CE16B9" w:rsidRPr="00596848" w:rsidRDefault="00CE16B9" w:rsidP="00620847"/>
    <w:p w14:paraId="6CD69BFB" w14:textId="77777777" w:rsidR="001F663B" w:rsidRPr="00596848" w:rsidRDefault="001F663B" w:rsidP="00620847"/>
    <w:p w14:paraId="002AD457" w14:textId="77777777" w:rsidR="00DA5A2B" w:rsidRPr="00596848" w:rsidRDefault="00DA5A2B" w:rsidP="00620847">
      <w:r w:rsidRPr="00596848">
        <w:t>List the key ideas in the speech and match them to one or more of the SDG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4317"/>
        <w:gridCol w:w="4947"/>
      </w:tblGrid>
      <w:tr w:rsidR="00DA5A2B" w:rsidRPr="00596848" w14:paraId="1326829A" w14:textId="77777777" w:rsidTr="00D31626">
        <w:tc>
          <w:tcPr>
            <w:tcW w:w="4428" w:type="dxa"/>
          </w:tcPr>
          <w:p w14:paraId="0620AD4E" w14:textId="773EC1B4" w:rsidR="00DA5A2B" w:rsidRPr="00596848" w:rsidRDefault="00DA5A2B" w:rsidP="00620847">
            <w:r w:rsidRPr="00596848">
              <w:t>Key Idea’s in speech</w:t>
            </w:r>
          </w:p>
        </w:tc>
        <w:tc>
          <w:tcPr>
            <w:tcW w:w="5058" w:type="dxa"/>
          </w:tcPr>
          <w:p w14:paraId="2EA53672" w14:textId="77777777" w:rsidR="00DA5A2B" w:rsidRPr="00596848" w:rsidRDefault="00DA5A2B" w:rsidP="00620847">
            <w:r w:rsidRPr="00596848">
              <w:t>Sustainable Development Goal</w:t>
            </w:r>
          </w:p>
        </w:tc>
      </w:tr>
      <w:tr w:rsidR="00DA5A2B" w:rsidRPr="00596848" w14:paraId="39049362" w14:textId="77777777" w:rsidTr="00AA7582">
        <w:trPr>
          <w:trHeight w:val="895"/>
        </w:trPr>
        <w:tc>
          <w:tcPr>
            <w:tcW w:w="4428" w:type="dxa"/>
          </w:tcPr>
          <w:p w14:paraId="476D10AB" w14:textId="77777777" w:rsidR="00DA5A2B" w:rsidRPr="00596848" w:rsidRDefault="00DA5A2B" w:rsidP="00620847"/>
        </w:tc>
        <w:tc>
          <w:tcPr>
            <w:tcW w:w="5058" w:type="dxa"/>
          </w:tcPr>
          <w:p w14:paraId="3E255397" w14:textId="77777777" w:rsidR="00DA5A2B" w:rsidRPr="00596848" w:rsidRDefault="00DA5A2B" w:rsidP="00620847"/>
        </w:tc>
      </w:tr>
    </w:tbl>
    <w:p w14:paraId="7F96F409" w14:textId="77777777" w:rsidR="00DA5A2B" w:rsidRPr="00596848" w:rsidRDefault="00DA5A2B" w:rsidP="00620847">
      <w:r w:rsidRPr="00596848">
        <w:t>Invite an adult to view this speech and seek their response and perspective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4328"/>
        <w:gridCol w:w="4936"/>
      </w:tblGrid>
      <w:tr w:rsidR="00DA5A2B" w:rsidRPr="00596848" w14:paraId="576FFF48" w14:textId="77777777" w:rsidTr="00D31626">
        <w:tc>
          <w:tcPr>
            <w:tcW w:w="4428" w:type="dxa"/>
          </w:tcPr>
          <w:p w14:paraId="5D1CEA83" w14:textId="77777777" w:rsidR="00DA5A2B" w:rsidRPr="00596848" w:rsidRDefault="00DA5A2B" w:rsidP="00620847">
            <w:r w:rsidRPr="00596848">
              <w:t>My view about Greta Thunberg’s ideas</w:t>
            </w:r>
          </w:p>
        </w:tc>
        <w:tc>
          <w:tcPr>
            <w:tcW w:w="5058" w:type="dxa"/>
          </w:tcPr>
          <w:p w14:paraId="395D9D80" w14:textId="77777777" w:rsidR="00DA5A2B" w:rsidRPr="00596848" w:rsidRDefault="00DA5A2B" w:rsidP="00620847">
            <w:r w:rsidRPr="00596848">
              <w:t>An adult’s view about Greta Thunberg’s ideas</w:t>
            </w:r>
          </w:p>
        </w:tc>
      </w:tr>
      <w:tr w:rsidR="00DA5A2B" w:rsidRPr="00596848" w14:paraId="5CC7096E" w14:textId="77777777" w:rsidTr="00AA7582">
        <w:trPr>
          <w:trHeight w:val="1192"/>
        </w:trPr>
        <w:tc>
          <w:tcPr>
            <w:tcW w:w="4428" w:type="dxa"/>
          </w:tcPr>
          <w:p w14:paraId="7EA14771" w14:textId="77777777" w:rsidR="00DA5A2B" w:rsidRPr="00596848" w:rsidRDefault="00DA5A2B" w:rsidP="00620847"/>
        </w:tc>
        <w:tc>
          <w:tcPr>
            <w:tcW w:w="5058" w:type="dxa"/>
          </w:tcPr>
          <w:p w14:paraId="0C3EB589" w14:textId="77777777" w:rsidR="00DA5A2B" w:rsidRPr="00596848" w:rsidRDefault="00DA5A2B" w:rsidP="00620847"/>
        </w:tc>
      </w:tr>
    </w:tbl>
    <w:p w14:paraId="5AC1B7CC" w14:textId="77777777" w:rsidR="00DA5A2B" w:rsidRPr="00596848" w:rsidRDefault="00DA5A2B" w:rsidP="00620847"/>
    <w:p w14:paraId="4112EB05" w14:textId="4A2E49EB" w:rsidR="00DA5A2B" w:rsidRPr="00596848" w:rsidRDefault="00DA5A2B" w:rsidP="00620847">
      <w:pPr>
        <w:sectPr w:rsidR="00DA5A2B" w:rsidRPr="00596848" w:rsidSect="00EC315D">
          <w:pgSz w:w="11906" w:h="16838"/>
          <w:pgMar w:top="1080" w:right="1286" w:bottom="1440" w:left="1350" w:header="708" w:footer="708" w:gutter="0"/>
          <w:cols w:space="708"/>
          <w:docGrid w:linePitch="360"/>
        </w:sectPr>
      </w:pPr>
    </w:p>
    <w:p w14:paraId="0E965654" w14:textId="70D194F9" w:rsidR="0012476C" w:rsidRPr="00596848" w:rsidRDefault="0012476C" w:rsidP="00620847">
      <w:pPr>
        <w:pStyle w:val="GH1"/>
      </w:pPr>
      <w:r w:rsidRPr="00596848">
        <w:lastRenderedPageBreak/>
        <w:t xml:space="preserve">Day 4 </w:t>
      </w:r>
      <w:r w:rsidR="00616646" w:rsidRPr="00596848">
        <w:t>a</w:t>
      </w:r>
      <w:r w:rsidRPr="00596848">
        <w:t xml:space="preserve">ctivity 2: </w:t>
      </w:r>
      <w:r w:rsidR="00BD13BB" w:rsidRPr="00596848">
        <w:t xml:space="preserve"> Ecological Footprints</w:t>
      </w:r>
    </w:p>
    <w:p w14:paraId="387A93D5" w14:textId="77777777" w:rsidR="0012476C" w:rsidRPr="00AA7582" w:rsidRDefault="0012476C" w:rsidP="00620847">
      <w:pPr>
        <w:rPr>
          <w:b/>
          <w:bCs/>
          <w:i/>
          <w:iCs/>
        </w:rPr>
      </w:pPr>
      <w:r w:rsidRPr="00AA7582">
        <w:rPr>
          <w:b/>
          <w:bCs/>
          <w:i/>
          <w:iCs/>
        </w:rPr>
        <w:t>Notes for teachers and whānau</w:t>
      </w:r>
    </w:p>
    <w:p w14:paraId="023FF25C" w14:textId="28E1E66A" w:rsidR="00610A1F" w:rsidRPr="00AA7582" w:rsidRDefault="00610A1F" w:rsidP="00620847">
      <w:pPr>
        <w:rPr>
          <w:i/>
          <w:iCs/>
        </w:rPr>
      </w:pPr>
      <w:r w:rsidRPr="00AA7582">
        <w:rPr>
          <w:i/>
          <w:iCs/>
        </w:rPr>
        <w:t>Learners</w:t>
      </w:r>
      <w:r w:rsidR="00064803" w:rsidRPr="00AA7582">
        <w:rPr>
          <w:i/>
          <w:iCs/>
        </w:rPr>
        <w:t xml:space="preserve"> will need to </w:t>
      </w:r>
      <w:r w:rsidRPr="00AA7582">
        <w:rPr>
          <w:i/>
          <w:iCs/>
        </w:rPr>
        <w:t>access</w:t>
      </w:r>
      <w:r w:rsidR="00064803" w:rsidRPr="00AA7582">
        <w:rPr>
          <w:i/>
          <w:iCs/>
        </w:rPr>
        <w:t xml:space="preserve"> an eco-footprint calculator</w:t>
      </w:r>
      <w:r w:rsidRPr="00AA7582">
        <w:rPr>
          <w:i/>
          <w:iCs/>
        </w:rPr>
        <w:t xml:space="preserve"> online</w:t>
      </w:r>
      <w:r w:rsidR="00064803" w:rsidRPr="00AA7582">
        <w:rPr>
          <w:i/>
          <w:iCs/>
        </w:rPr>
        <w:t xml:space="preserve">. </w:t>
      </w:r>
    </w:p>
    <w:p w14:paraId="0A2CD98B" w14:textId="740CE0D0" w:rsidR="00064803" w:rsidRPr="00AA7582" w:rsidRDefault="00064803" w:rsidP="00620847">
      <w:pPr>
        <w:rPr>
          <w:i/>
          <w:iCs/>
        </w:rPr>
      </w:pPr>
      <w:r w:rsidRPr="00AA7582">
        <w:rPr>
          <w:i/>
          <w:iCs/>
        </w:rPr>
        <w:t>Learners will benefit from discussions to help make links between the information required for the ecological calculator and their own impact on the environment. Discuss the meanings o</w:t>
      </w:r>
      <w:r w:rsidR="00610A1F" w:rsidRPr="00AA7582">
        <w:rPr>
          <w:i/>
          <w:iCs/>
        </w:rPr>
        <w:t>f</w:t>
      </w:r>
      <w:r w:rsidRPr="00AA7582">
        <w:rPr>
          <w:i/>
          <w:iCs/>
        </w:rPr>
        <w:t xml:space="preserve"> footprint, food footprint, and goods and services footprint. Note that eco-footprint calculators are unlikely to be specific to New Zealand and may not even have New Zealand on the list of selectable countries. If necessary, learners can pick the country or place that is likely to provide the closest match, e.g. Australia.</w:t>
      </w:r>
    </w:p>
    <w:p w14:paraId="3243D399" w14:textId="77777777" w:rsidR="0012476C" w:rsidRPr="00596848" w:rsidRDefault="003E2A6A" w:rsidP="00620847">
      <w:r>
        <w:pict w14:anchorId="25B430EB">
          <v:rect id="_x0000_i1038" style="width:0;height:1.5pt" o:hralign="center" o:hrstd="t" o:hr="t" fillcolor="#a0a0a0" stroked="f"/>
        </w:pict>
      </w:r>
    </w:p>
    <w:p w14:paraId="5BE8C89B" w14:textId="77777777" w:rsidR="00C913BE" w:rsidRPr="00596848" w:rsidRDefault="0012476C" w:rsidP="00620847">
      <w:pPr>
        <w:pStyle w:val="LIG"/>
      </w:pPr>
      <w:r w:rsidRPr="00596848">
        <w:t xml:space="preserve">I am learning to: </w:t>
      </w:r>
    </w:p>
    <w:p w14:paraId="64F4B8C2" w14:textId="77777777" w:rsidR="00C913BE" w:rsidRPr="00596848" w:rsidRDefault="00D22B34" w:rsidP="007F799D">
      <w:pPr>
        <w:pStyle w:val="LIG"/>
        <w:numPr>
          <w:ilvl w:val="0"/>
          <w:numId w:val="30"/>
        </w:numPr>
        <w:rPr>
          <w:bCs/>
        </w:rPr>
      </w:pPr>
      <w:r w:rsidRPr="00596848">
        <w:t>g</w:t>
      </w:r>
      <w:r w:rsidR="00BB5C0B" w:rsidRPr="00596848">
        <w:t xml:space="preserve">ather and </w:t>
      </w:r>
      <w:r w:rsidR="009D2AC4" w:rsidRPr="00596848">
        <w:t>enter personal lifestyle data</w:t>
      </w:r>
    </w:p>
    <w:p w14:paraId="643B85EC" w14:textId="77777777" w:rsidR="00C913BE" w:rsidRPr="00596848" w:rsidRDefault="00D22B34" w:rsidP="007F799D">
      <w:pPr>
        <w:pStyle w:val="LIG"/>
        <w:numPr>
          <w:ilvl w:val="0"/>
          <w:numId w:val="30"/>
        </w:numPr>
        <w:rPr>
          <w:bCs/>
        </w:rPr>
      </w:pPr>
      <w:r w:rsidRPr="00596848">
        <w:t>i</w:t>
      </w:r>
      <w:r w:rsidR="009D2AC4" w:rsidRPr="00596848">
        <w:t>nterpret data displays</w:t>
      </w:r>
      <w:r w:rsidR="00971BAE" w:rsidRPr="00596848">
        <w:t xml:space="preserve"> in</w:t>
      </w:r>
      <w:r w:rsidR="003D3C0E" w:rsidRPr="00596848">
        <w:t xml:space="preserve"> order </w:t>
      </w:r>
      <w:r w:rsidRPr="00596848">
        <w:t>to</w:t>
      </w:r>
      <w:r w:rsidR="00C27361" w:rsidRPr="00596848">
        <w:t xml:space="preserve"> </w:t>
      </w:r>
      <w:r w:rsidRPr="00596848">
        <w:t>identify</w:t>
      </w:r>
      <w:r w:rsidR="00C27361" w:rsidRPr="00596848">
        <w:t xml:space="preserve"> patterns and trends</w:t>
      </w:r>
    </w:p>
    <w:p w14:paraId="16A39388" w14:textId="77777777" w:rsidR="00C913BE" w:rsidRPr="00596848" w:rsidRDefault="00D22B34" w:rsidP="007F799D">
      <w:pPr>
        <w:pStyle w:val="LIG"/>
        <w:numPr>
          <w:ilvl w:val="0"/>
          <w:numId w:val="30"/>
        </w:numPr>
      </w:pPr>
      <w:r w:rsidRPr="00596848">
        <w:t>c</w:t>
      </w:r>
      <w:r w:rsidR="007F72BA" w:rsidRPr="00596848">
        <w:t>hange input</w:t>
      </w:r>
      <w:r w:rsidR="00B362D2" w:rsidRPr="00596848">
        <w:t xml:space="preserve"> variables</w:t>
      </w:r>
      <w:r w:rsidR="004532C1" w:rsidRPr="00596848">
        <w:t xml:space="preserve"> </w:t>
      </w:r>
      <w:r w:rsidR="001B0FE7" w:rsidRPr="00596848">
        <w:t>and observe the effect on outputs</w:t>
      </w:r>
    </w:p>
    <w:p w14:paraId="2E17FBD5" w14:textId="549FEF13" w:rsidR="001B0FE7" w:rsidRPr="00596848" w:rsidRDefault="00D22B34" w:rsidP="007F799D">
      <w:pPr>
        <w:pStyle w:val="LIG"/>
        <w:numPr>
          <w:ilvl w:val="0"/>
          <w:numId w:val="30"/>
        </w:numPr>
      </w:pPr>
      <w:r w:rsidRPr="00596848">
        <w:t>e</w:t>
      </w:r>
      <w:r w:rsidR="001B0FE7" w:rsidRPr="00596848">
        <w:t>stimate sources of variation in eco-footprints</w:t>
      </w:r>
    </w:p>
    <w:p w14:paraId="3E6BAE5F" w14:textId="77777777" w:rsidR="0012476C" w:rsidRPr="00596848" w:rsidRDefault="0012476C" w:rsidP="00620847">
      <w:pPr>
        <w:rPr>
          <w:lang w:val="mi-NZ"/>
        </w:rPr>
      </w:pPr>
      <w:r w:rsidRPr="00596848">
        <w:rPr>
          <w:lang w:val="mi-NZ"/>
        </w:rPr>
        <w:t>What do I need?</w:t>
      </w:r>
    </w:p>
    <w:p w14:paraId="440D4874" w14:textId="1F63CF49" w:rsidR="0012476C" w:rsidRPr="00596848" w:rsidRDefault="003F29E5" w:rsidP="00620847">
      <w:pPr>
        <w:pStyle w:val="ListParagraph"/>
        <w:numPr>
          <w:ilvl w:val="0"/>
          <w:numId w:val="4"/>
        </w:numPr>
        <w:rPr>
          <w:lang w:val="mi-NZ"/>
        </w:rPr>
      </w:pPr>
      <w:r w:rsidRPr="00596848">
        <w:rPr>
          <w:lang w:val="mi-NZ"/>
        </w:rPr>
        <w:t>30</w:t>
      </w:r>
      <w:r w:rsidR="0012476C" w:rsidRPr="00596848">
        <w:rPr>
          <w:lang w:val="mi-NZ"/>
        </w:rPr>
        <w:t xml:space="preserve"> minutes</w:t>
      </w:r>
    </w:p>
    <w:p w14:paraId="24975A9B" w14:textId="63D3B22F" w:rsidR="6788FBDD" w:rsidRPr="00596848" w:rsidRDefault="0044411A" w:rsidP="00620847">
      <w:pPr>
        <w:pStyle w:val="ListParagraph"/>
        <w:numPr>
          <w:ilvl w:val="0"/>
          <w:numId w:val="4"/>
        </w:numPr>
        <w:rPr>
          <w:lang w:val="mi-NZ"/>
        </w:rPr>
      </w:pPr>
      <w:r w:rsidRPr="0044411A">
        <w:rPr>
          <w:lang w:val="mi-NZ"/>
        </w:rPr>
        <w:t>Device to Access:</w:t>
      </w:r>
      <w:r>
        <w:rPr>
          <w:i/>
          <w:iCs/>
          <w:lang w:val="mi-NZ"/>
        </w:rPr>
        <w:t xml:space="preserve"> </w:t>
      </w:r>
      <w:r w:rsidR="001C33C6" w:rsidRPr="00596848">
        <w:rPr>
          <w:i/>
          <w:iCs/>
          <w:lang w:val="mi-NZ"/>
        </w:rPr>
        <w:t xml:space="preserve">Ecological footprint calculator </w:t>
      </w:r>
      <w:hyperlink r:id="rId87" w:history="1">
        <w:r w:rsidR="001C33C6" w:rsidRPr="00596848">
          <w:rPr>
            <w:rStyle w:val="Hyperlink"/>
            <w:lang w:val="mi-NZ"/>
          </w:rPr>
          <w:t>https://www.wwf.org.au/get-involved/change-the-way-you-live/ecological-footprint-calculator</w:t>
        </w:r>
      </w:hyperlink>
      <w:r w:rsidR="00D964CF" w:rsidRPr="00596848">
        <w:rPr>
          <w:lang w:val="mi-NZ"/>
        </w:rPr>
        <w:t xml:space="preserve"> </w:t>
      </w:r>
    </w:p>
    <w:p w14:paraId="587C1AFC" w14:textId="525CA272" w:rsidR="0012476C" w:rsidRPr="00596848" w:rsidRDefault="005261A3" w:rsidP="00620847">
      <w:pPr>
        <w:pStyle w:val="GH2"/>
      </w:pPr>
      <w:r>
        <w:t>Instructions</w:t>
      </w:r>
    </w:p>
    <w:p w14:paraId="5B9A63A6" w14:textId="7BA23967" w:rsidR="007163AB" w:rsidRPr="00596848" w:rsidRDefault="5361C233" w:rsidP="00620847">
      <w:r w:rsidRPr="00596848">
        <w:t xml:space="preserve">This activity explores </w:t>
      </w:r>
      <w:r w:rsidR="00D964CF" w:rsidRPr="00596848">
        <w:t>one</w:t>
      </w:r>
      <w:r w:rsidRPr="00596848">
        <w:t xml:space="preserve"> idea using </w:t>
      </w:r>
      <w:r w:rsidR="00F37F5F" w:rsidRPr="00596848">
        <w:t xml:space="preserve">3 </w:t>
      </w:r>
      <w:r w:rsidRPr="00596848">
        <w:t>different representations: a bar graph</w:t>
      </w:r>
      <w:r w:rsidR="0D37A9F2" w:rsidRPr="00596848">
        <w:t xml:space="preserve">, a pie chart, and a ratio (3.6 </w:t>
      </w:r>
      <w:r w:rsidR="32F47527" w:rsidRPr="00596848">
        <w:t xml:space="preserve">Earths if everyone on </w:t>
      </w:r>
      <w:r w:rsidR="00D964CF" w:rsidRPr="00596848">
        <w:t>E</w:t>
      </w:r>
      <w:r w:rsidR="32F47527" w:rsidRPr="00596848">
        <w:t>arth lived like Adena</w:t>
      </w:r>
      <w:r w:rsidR="3893A2EE" w:rsidRPr="00596848">
        <w:t xml:space="preserve">). </w:t>
      </w:r>
      <w:r w:rsidR="4705D6FB" w:rsidRPr="00596848">
        <w:t>When thinking about factors</w:t>
      </w:r>
      <w:r w:rsidR="5AEA6E1E" w:rsidRPr="00596848">
        <w:t xml:space="preserve"> that can increase or decrease an eco-footprint, think of the things that l</w:t>
      </w:r>
      <w:r w:rsidR="50F08140" w:rsidRPr="00596848">
        <w:t xml:space="preserve">ie outside your present sphere of influence, </w:t>
      </w:r>
      <w:r w:rsidR="00005002" w:rsidRPr="00596848">
        <w:t>responsibility,</w:t>
      </w:r>
      <w:r w:rsidR="50F08140" w:rsidRPr="00596848">
        <w:t xml:space="preserve"> or p</w:t>
      </w:r>
      <w:r w:rsidR="2730F01D" w:rsidRPr="00596848">
        <w:t xml:space="preserve">ossibility (e.g. making more use of wind generation) </w:t>
      </w:r>
      <w:r w:rsidR="00005002" w:rsidRPr="00596848">
        <w:t>and</w:t>
      </w:r>
      <w:r w:rsidR="2730F01D" w:rsidRPr="00596848">
        <w:t xml:space="preserve"> of things that you can do yourself (e.g. walk more, not ask for or buy the latest gadgets, make clothes last longer, t</w:t>
      </w:r>
      <w:r w:rsidR="51D75F7A" w:rsidRPr="00596848">
        <w:t>ake shorter showers).</w:t>
      </w:r>
    </w:p>
    <w:p w14:paraId="01B39502" w14:textId="27D1D34D" w:rsidR="0012476C" w:rsidRPr="00596848" w:rsidRDefault="0012476C" w:rsidP="00620847">
      <w:pPr>
        <w:pStyle w:val="GH2"/>
      </w:pPr>
      <w:r w:rsidRPr="00596848">
        <w:t>Your task:</w:t>
      </w:r>
    </w:p>
    <w:p w14:paraId="4F02A804" w14:textId="500DC0EF" w:rsidR="00787E6F" w:rsidRPr="00596848" w:rsidRDefault="00787E6F" w:rsidP="00620847">
      <w:r w:rsidRPr="00596848">
        <w:t>An ecological footprint is a measure of the amount of Earth’s resources required to provide all the stuff we use, such as the food we eat and the house we live in</w:t>
      </w:r>
      <w:r w:rsidR="003F0360" w:rsidRPr="00596848">
        <w:t xml:space="preserve">, the fuel to keep us warm and to run our car, and the energy to make all the things we buy. </w:t>
      </w:r>
    </w:p>
    <w:p w14:paraId="6A9AC34F" w14:textId="63AD243F" w:rsidR="515DE325" w:rsidRPr="00596848" w:rsidRDefault="001C33C6" w:rsidP="007F799D">
      <w:pPr>
        <w:pStyle w:val="ListParagraph"/>
        <w:numPr>
          <w:ilvl w:val="0"/>
          <w:numId w:val="28"/>
        </w:numPr>
      </w:pPr>
      <w:r w:rsidRPr="00596848">
        <w:t xml:space="preserve">Access the online </w:t>
      </w:r>
      <w:r w:rsidRPr="00596848">
        <w:rPr>
          <w:i/>
          <w:iCs/>
        </w:rPr>
        <w:t xml:space="preserve">Ecological footprint calculator </w:t>
      </w:r>
      <w:r w:rsidRPr="00596848">
        <w:t>and find out how many Earths we would need if everyone in the world lived like you</w:t>
      </w:r>
      <w:r w:rsidR="006E2C3C" w:rsidRPr="00596848">
        <w:t>.</w:t>
      </w:r>
    </w:p>
    <w:p w14:paraId="35F07E27" w14:textId="197DDA98" w:rsidR="006E2C3C" w:rsidRPr="00596848" w:rsidRDefault="004C32FE" w:rsidP="007F799D">
      <w:pPr>
        <w:pStyle w:val="ListParagraph"/>
        <w:numPr>
          <w:ilvl w:val="0"/>
          <w:numId w:val="28"/>
        </w:numPr>
      </w:pPr>
      <w:r w:rsidRPr="00596848">
        <w:t>In 2009, New Zealanders consumed an average of 57.4 global hectares per person. How does your ecological footprint compare with this figure</w:t>
      </w:r>
      <w:r w:rsidR="00CB38DC" w:rsidRPr="00596848">
        <w:t>?</w:t>
      </w:r>
    </w:p>
    <w:p w14:paraId="34FD9B1F" w14:textId="24C05369" w:rsidR="00CB38DC" w:rsidRPr="00596848" w:rsidRDefault="00CB38DC" w:rsidP="007F799D">
      <w:pPr>
        <w:pStyle w:val="ListParagraph"/>
        <w:numPr>
          <w:ilvl w:val="0"/>
          <w:numId w:val="28"/>
        </w:numPr>
      </w:pPr>
      <w:r w:rsidRPr="00596848">
        <w:t xml:space="preserve">Suggest why a person’s eco-footprint might be more or less than this average. </w:t>
      </w:r>
    </w:p>
    <w:p w14:paraId="170A2564" w14:textId="0D6C4C83" w:rsidR="00F94E5E" w:rsidRPr="00596848" w:rsidRDefault="00D530C8" w:rsidP="007F799D">
      <w:pPr>
        <w:pStyle w:val="ListParagraph"/>
        <w:numPr>
          <w:ilvl w:val="0"/>
          <w:numId w:val="28"/>
        </w:numPr>
      </w:pPr>
      <w:r w:rsidRPr="00596848">
        <w:t xml:space="preserve">Below are three different ways to display data from </w:t>
      </w:r>
      <w:r w:rsidR="00F94E5E" w:rsidRPr="00596848">
        <w:t xml:space="preserve">eco-footprint sites. </w:t>
      </w:r>
    </w:p>
    <w:tbl>
      <w:tblPr>
        <w:tblStyle w:val="TableGridLight"/>
        <w:tblW w:w="0" w:type="auto"/>
        <w:tblInd w:w="360" w:type="dxa"/>
        <w:tblBorders>
          <w:top w:val="single" w:sz="2" w:space="0" w:color="01853E"/>
          <w:left w:val="single" w:sz="2" w:space="0" w:color="01853E"/>
          <w:bottom w:val="single" w:sz="2" w:space="0" w:color="01853E"/>
          <w:right w:val="single" w:sz="2" w:space="0" w:color="01853E"/>
          <w:insideH w:val="none" w:sz="0" w:space="0" w:color="auto"/>
          <w:insideV w:val="none" w:sz="0" w:space="0" w:color="auto"/>
        </w:tblBorders>
        <w:tblLook w:val="04A0" w:firstRow="1" w:lastRow="0" w:firstColumn="1" w:lastColumn="0" w:noHBand="0" w:noVBand="1"/>
      </w:tblPr>
      <w:tblGrid>
        <w:gridCol w:w="8904"/>
      </w:tblGrid>
      <w:tr w:rsidR="001D05F8" w:rsidRPr="00596848" w14:paraId="2EF4A6EE" w14:textId="77777777" w:rsidTr="005F3A7B">
        <w:trPr>
          <w:trHeight w:val="7393"/>
        </w:trPr>
        <w:tc>
          <w:tcPr>
            <w:tcW w:w="9486" w:type="dxa"/>
          </w:tcPr>
          <w:p w14:paraId="10A03C0F" w14:textId="1ACEC9EB" w:rsidR="005F3A7B" w:rsidRPr="00596848" w:rsidRDefault="005F3A7B" w:rsidP="00620847">
            <w:r w:rsidRPr="00596848">
              <w:rPr>
                <w:noProof/>
              </w:rPr>
              <w:lastRenderedPageBreak/>
              <w:drawing>
                <wp:anchor distT="0" distB="0" distL="114300" distR="114300" simplePos="0" relativeHeight="251658283" behindDoc="0" locked="0" layoutInCell="1" allowOverlap="1" wp14:anchorId="5712DD20" wp14:editId="1FD24C7E">
                  <wp:simplePos x="0" y="0"/>
                  <wp:positionH relativeFrom="column">
                    <wp:posOffset>19050</wp:posOffset>
                  </wp:positionH>
                  <wp:positionV relativeFrom="paragraph">
                    <wp:posOffset>66773</wp:posOffset>
                  </wp:positionV>
                  <wp:extent cx="3457575" cy="2106295"/>
                  <wp:effectExtent l="19050" t="19050" r="9525" b="8255"/>
                  <wp:wrapSquare wrapText="bothSides"/>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457575" cy="2106295"/>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p>
          <w:p w14:paraId="47CA6311" w14:textId="485B7C69" w:rsidR="005F3A7B" w:rsidRPr="00596848" w:rsidRDefault="005F3A7B" w:rsidP="00620847"/>
          <w:p w14:paraId="4A10F08F" w14:textId="11559200" w:rsidR="001D05F8" w:rsidRPr="00596848" w:rsidRDefault="001D05F8" w:rsidP="00620847">
            <w:r w:rsidRPr="00596848">
              <w:t>Oromia took a quiz and generated a bar graph to display his ecological footprint:</w:t>
            </w:r>
          </w:p>
          <w:p w14:paraId="09D668FE" w14:textId="77777777" w:rsidR="001D05F8" w:rsidRPr="00596848" w:rsidRDefault="001D05F8" w:rsidP="00620847"/>
          <w:p w14:paraId="04A53E8B" w14:textId="77777777" w:rsidR="001D05F8" w:rsidRPr="00596848" w:rsidRDefault="001D05F8" w:rsidP="00620847"/>
          <w:p w14:paraId="5742E299" w14:textId="77777777" w:rsidR="00247F25" w:rsidRPr="00596848" w:rsidRDefault="00247F25" w:rsidP="00620847"/>
          <w:p w14:paraId="48C480C0" w14:textId="77777777" w:rsidR="00247F25" w:rsidRPr="00596848" w:rsidRDefault="00247F25" w:rsidP="00620847"/>
          <w:p w14:paraId="2672B41E" w14:textId="567B80FD" w:rsidR="00247F25" w:rsidRPr="00596848" w:rsidRDefault="00247F25" w:rsidP="00620847"/>
          <w:p w14:paraId="174E96B4" w14:textId="5B105881" w:rsidR="001D05F8" w:rsidRPr="00596848" w:rsidRDefault="00F37F5F" w:rsidP="00620847">
            <w:r w:rsidRPr="00596848">
              <w:rPr>
                <w:noProof/>
              </w:rPr>
              <w:drawing>
                <wp:anchor distT="0" distB="0" distL="114300" distR="114300" simplePos="0" relativeHeight="251658256" behindDoc="0" locked="0" layoutInCell="1" allowOverlap="1" wp14:anchorId="73221AC2" wp14:editId="519DFCEE">
                  <wp:simplePos x="0" y="0"/>
                  <wp:positionH relativeFrom="column">
                    <wp:posOffset>1614805</wp:posOffset>
                  </wp:positionH>
                  <wp:positionV relativeFrom="paragraph">
                    <wp:posOffset>19050</wp:posOffset>
                  </wp:positionV>
                  <wp:extent cx="4043680" cy="2085975"/>
                  <wp:effectExtent l="0" t="0" r="0" b="0"/>
                  <wp:wrapSquare wrapText="bothSides"/>
                  <wp:docPr id="780784068" name="Picture 78078406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68" name="Picture 780784068" descr="A picture containing chart&#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043680" cy="2085975"/>
                          </a:xfrm>
                          <a:prstGeom prst="rect">
                            <a:avLst/>
                          </a:prstGeom>
                        </pic:spPr>
                      </pic:pic>
                    </a:graphicData>
                  </a:graphic>
                  <wp14:sizeRelH relativeFrom="margin">
                    <wp14:pctWidth>0</wp14:pctWidth>
                  </wp14:sizeRelH>
                  <wp14:sizeRelV relativeFrom="margin">
                    <wp14:pctHeight>0</wp14:pctHeight>
                  </wp14:sizeRelV>
                </wp:anchor>
              </w:drawing>
            </w:r>
            <w:r w:rsidR="001D05F8" w:rsidRPr="00596848">
              <w:t>Matthew, Adena, and Mr Lee took a different quiz that generated pie charts to show how many Earths would be needed if everyone lived like them:</w:t>
            </w:r>
          </w:p>
          <w:p w14:paraId="28585656" w14:textId="54E52228" w:rsidR="00247F25" w:rsidRPr="00596848" w:rsidRDefault="00247F25" w:rsidP="00620847"/>
          <w:p w14:paraId="709D0ECC" w14:textId="77777777" w:rsidR="005F3A7B" w:rsidRPr="00596848" w:rsidRDefault="005F3A7B" w:rsidP="00620847"/>
          <w:p w14:paraId="1208B50A" w14:textId="77777777" w:rsidR="00247F25" w:rsidRPr="00596848" w:rsidRDefault="00247F25" w:rsidP="00620847"/>
          <w:p w14:paraId="2B95E098" w14:textId="77777777" w:rsidR="005F3A7B" w:rsidRPr="00596848" w:rsidRDefault="005F3A7B" w:rsidP="00620847"/>
          <w:p w14:paraId="67DB316F" w14:textId="458902AF" w:rsidR="00247F25" w:rsidRPr="00596848" w:rsidRDefault="00247F25" w:rsidP="00620847"/>
          <w:p w14:paraId="3B0586E5" w14:textId="77777777" w:rsidR="005F3A7B" w:rsidRPr="00596848" w:rsidRDefault="00247F25" w:rsidP="00620847">
            <w:r w:rsidRPr="00596848">
              <w:rPr>
                <w:noProof/>
              </w:rPr>
              <w:drawing>
                <wp:anchor distT="0" distB="0" distL="114300" distR="114300" simplePos="0" relativeHeight="251658257" behindDoc="0" locked="0" layoutInCell="1" allowOverlap="1" wp14:anchorId="1FBAE576" wp14:editId="7A217995">
                  <wp:simplePos x="0" y="0"/>
                  <wp:positionH relativeFrom="column">
                    <wp:posOffset>0</wp:posOffset>
                  </wp:positionH>
                  <wp:positionV relativeFrom="paragraph">
                    <wp:posOffset>-4445</wp:posOffset>
                  </wp:positionV>
                  <wp:extent cx="2085975" cy="620395"/>
                  <wp:effectExtent l="0" t="0" r="0" b="0"/>
                  <wp:wrapSquare wrapText="bothSides"/>
                  <wp:docPr id="780784072" name="Picture 78078407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2" name="Picture 780784072" descr="Shape&#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085975" cy="620395"/>
                          </a:xfrm>
                          <a:prstGeom prst="rect">
                            <a:avLst/>
                          </a:prstGeom>
                        </pic:spPr>
                      </pic:pic>
                    </a:graphicData>
                  </a:graphic>
                </wp:anchor>
              </w:drawing>
            </w:r>
            <w:r w:rsidRPr="00596848">
              <w:t xml:space="preserve"> </w:t>
            </w:r>
          </w:p>
          <w:p w14:paraId="2685430D" w14:textId="5E14DEA6" w:rsidR="00247F25" w:rsidRPr="00596848" w:rsidRDefault="00247F25" w:rsidP="00620847">
            <w:r w:rsidRPr="00596848">
              <w:t>This is Adena’s eco-footprint shown as Earths</w:t>
            </w:r>
          </w:p>
          <w:p w14:paraId="1A6850E8" w14:textId="616A1121" w:rsidR="00247F25" w:rsidRPr="00596848" w:rsidRDefault="00247F25" w:rsidP="00620847"/>
        </w:tc>
      </w:tr>
    </w:tbl>
    <w:p w14:paraId="22BCDFFF" w14:textId="77777777" w:rsidR="001D05F8" w:rsidRPr="00596848" w:rsidRDefault="001D05F8" w:rsidP="00620847"/>
    <w:p w14:paraId="3A9F2662" w14:textId="76025E71" w:rsidR="00995C3F" w:rsidRPr="00596848" w:rsidRDefault="00437EB0" w:rsidP="007F799D">
      <w:pPr>
        <w:pStyle w:val="ListParagraph"/>
        <w:numPr>
          <w:ilvl w:val="0"/>
          <w:numId w:val="29"/>
        </w:numPr>
      </w:pPr>
      <w:r w:rsidRPr="00596848">
        <w:t xml:space="preserve">Do these different displays provide different information? </w:t>
      </w:r>
      <w:r w:rsidR="00920908" w:rsidRPr="00596848">
        <w:t xml:space="preserve">You could use a Venn diagram to compare the information </w:t>
      </w:r>
      <w:r w:rsidR="00F37F5F" w:rsidRPr="00596848">
        <w:t xml:space="preserve">that is the same and different. </w:t>
      </w:r>
    </w:p>
    <w:p w14:paraId="68C3E78D" w14:textId="3B86BA20" w:rsidR="00941CBC" w:rsidRPr="00596848" w:rsidRDefault="00F652F8" w:rsidP="007F799D">
      <w:pPr>
        <w:pStyle w:val="ListParagraph"/>
        <w:numPr>
          <w:ilvl w:val="0"/>
          <w:numId w:val="29"/>
        </w:numPr>
      </w:pPr>
      <w:r w:rsidRPr="00596848">
        <w:t>Discuss how Adena might shrink her eco-footprint.</w:t>
      </w:r>
    </w:p>
    <w:p w14:paraId="458B0496" w14:textId="77777777" w:rsidR="00995C3F" w:rsidRPr="00596848" w:rsidRDefault="00995C3F" w:rsidP="00620847"/>
    <w:p w14:paraId="1DCE589C" w14:textId="3DECABC7" w:rsidR="00995C3F" w:rsidRPr="00596848" w:rsidRDefault="00995C3F" w:rsidP="007F799D">
      <w:pPr>
        <w:pStyle w:val="ListParagraph"/>
        <w:numPr>
          <w:ilvl w:val="0"/>
          <w:numId w:val="28"/>
        </w:numPr>
      </w:pPr>
      <w:r w:rsidRPr="00596848">
        <w:t>Make some changes:</w:t>
      </w:r>
    </w:p>
    <w:p w14:paraId="26601B6A" w14:textId="7AFD5E34" w:rsidR="00F652F8" w:rsidRPr="00596848" w:rsidRDefault="00F652F8" w:rsidP="007F799D">
      <w:pPr>
        <w:pStyle w:val="ListParagraph"/>
        <w:numPr>
          <w:ilvl w:val="0"/>
          <w:numId w:val="29"/>
        </w:numPr>
      </w:pPr>
      <w:r w:rsidRPr="00596848">
        <w:t>Repeat the quiz you did online, but this time change 1 variable (for example, use only public transport). What difference does this make to your eco-footprint?</w:t>
      </w:r>
    </w:p>
    <w:p w14:paraId="08B04B1E" w14:textId="0CFE9926" w:rsidR="00584A36" w:rsidRPr="00596848" w:rsidRDefault="00584A36" w:rsidP="007F799D">
      <w:pPr>
        <w:pStyle w:val="ListParagraph"/>
        <w:numPr>
          <w:ilvl w:val="0"/>
          <w:numId w:val="29"/>
        </w:numPr>
      </w:pPr>
      <w:r w:rsidRPr="00596848">
        <w:t>Set a target eco-footprint for yourself. How could you change your lifestyle to meet that target?</w:t>
      </w:r>
    </w:p>
    <w:p w14:paraId="7E4EC5F0" w14:textId="2A51C3C4" w:rsidR="00584A36" w:rsidRPr="00596848" w:rsidRDefault="00584A36" w:rsidP="007F799D">
      <w:pPr>
        <w:pStyle w:val="ListParagraph"/>
        <w:numPr>
          <w:ilvl w:val="0"/>
          <w:numId w:val="29"/>
        </w:numPr>
      </w:pPr>
      <w:r w:rsidRPr="00596848">
        <w:lastRenderedPageBreak/>
        <w:t>Take the quiz again, imagining that you have made these changes. How close did you get to your target? What else would you have to do to meet your target?</w:t>
      </w:r>
    </w:p>
    <w:p w14:paraId="6D155EE5" w14:textId="4C5170F4" w:rsidR="00941CBC" w:rsidRPr="00596848" w:rsidRDefault="00941CBC" w:rsidP="00620847"/>
    <w:p w14:paraId="7F52BB42" w14:textId="1E6A1C52" w:rsidR="75370F54" w:rsidRPr="00596848" w:rsidRDefault="75370F54" w:rsidP="00AA7582">
      <w:pPr>
        <w:pStyle w:val="GH1"/>
      </w:pPr>
      <w:r w:rsidRPr="00596848">
        <w:t xml:space="preserve">Day 4 </w:t>
      </w:r>
      <w:r w:rsidR="58EDA79D" w:rsidRPr="00596848">
        <w:t>a</w:t>
      </w:r>
      <w:r w:rsidRPr="00596848">
        <w:t>ctivity 3:  Can we the people take the lead?</w:t>
      </w:r>
    </w:p>
    <w:p w14:paraId="757A8584" w14:textId="77777777" w:rsidR="004A5CE3" w:rsidRPr="00AA7582" w:rsidRDefault="004A5CE3" w:rsidP="00AA7582">
      <w:pPr>
        <w:spacing w:line="240" w:lineRule="auto"/>
        <w:rPr>
          <w:b/>
          <w:bCs/>
          <w:i/>
          <w:iCs/>
        </w:rPr>
      </w:pPr>
      <w:r w:rsidRPr="00AA7582">
        <w:rPr>
          <w:b/>
          <w:bCs/>
          <w:i/>
          <w:iCs/>
        </w:rPr>
        <w:t>Notes for teachers and whānau</w:t>
      </w:r>
    </w:p>
    <w:p w14:paraId="7AC5A751" w14:textId="4AB76A30" w:rsidR="001C7E20" w:rsidRPr="00AA7582" w:rsidRDefault="001C7E20" w:rsidP="00AA7582">
      <w:pPr>
        <w:spacing w:line="240" w:lineRule="auto"/>
        <w:rPr>
          <w:i/>
          <w:iCs/>
        </w:rPr>
      </w:pPr>
      <w:r w:rsidRPr="00AA7582">
        <w:rPr>
          <w:i/>
          <w:iCs/>
        </w:rPr>
        <w:t xml:space="preserve">Learners will </w:t>
      </w:r>
      <w:r w:rsidR="005D164F" w:rsidRPr="00AA7582">
        <w:rPr>
          <w:i/>
          <w:iCs/>
        </w:rPr>
        <w:t xml:space="preserve">benefit from </w:t>
      </w:r>
      <w:r w:rsidRPr="00AA7582">
        <w:rPr>
          <w:i/>
          <w:iCs/>
        </w:rPr>
        <w:t xml:space="preserve">access to a device and the internet for this </w:t>
      </w:r>
      <w:r w:rsidR="00217519" w:rsidRPr="00AA7582">
        <w:rPr>
          <w:i/>
          <w:iCs/>
        </w:rPr>
        <w:t>activity.</w:t>
      </w:r>
    </w:p>
    <w:p w14:paraId="5397ED47" w14:textId="3C76D82C" w:rsidR="00577CD1" w:rsidRPr="00AA7582" w:rsidRDefault="413D18C6" w:rsidP="00AA7582">
      <w:pPr>
        <w:spacing w:after="0" w:line="240" w:lineRule="auto"/>
        <w:rPr>
          <w:i/>
          <w:iCs/>
        </w:rPr>
      </w:pPr>
      <w:r w:rsidRPr="00AA7582">
        <w:rPr>
          <w:i/>
          <w:iCs/>
        </w:rPr>
        <w:t>Act</w:t>
      </w:r>
      <w:r w:rsidR="00B56011" w:rsidRPr="00AA7582">
        <w:rPr>
          <w:i/>
          <w:iCs/>
        </w:rPr>
        <w:t xml:space="preserve"> </w:t>
      </w:r>
      <w:r w:rsidRPr="00AA7582">
        <w:rPr>
          <w:i/>
          <w:iCs/>
        </w:rPr>
        <w:t>Now is the United Nations campaign for individual action on c</w:t>
      </w:r>
      <w:r w:rsidR="0567E486" w:rsidRPr="00AA7582">
        <w:rPr>
          <w:i/>
          <w:iCs/>
        </w:rPr>
        <w:t xml:space="preserve">limate change and sustainability. Learners are invited to download the </w:t>
      </w:r>
      <w:r w:rsidR="00B56011" w:rsidRPr="00AA7582">
        <w:rPr>
          <w:i/>
          <w:iCs/>
        </w:rPr>
        <w:t>Act Now</w:t>
      </w:r>
      <w:r w:rsidR="0567E486" w:rsidRPr="00AA7582">
        <w:rPr>
          <w:i/>
          <w:iCs/>
        </w:rPr>
        <w:t xml:space="preserve"> </w:t>
      </w:r>
      <w:r w:rsidR="004A5CC6" w:rsidRPr="00AA7582">
        <w:rPr>
          <w:i/>
          <w:iCs/>
        </w:rPr>
        <w:t>app</w:t>
      </w:r>
      <w:r w:rsidR="0567E486" w:rsidRPr="00AA7582">
        <w:rPr>
          <w:i/>
          <w:iCs/>
        </w:rPr>
        <w:t xml:space="preserve"> to support and monitor their </w:t>
      </w:r>
      <w:r w:rsidR="004A5CC6" w:rsidRPr="00AA7582">
        <w:rPr>
          <w:i/>
          <w:iCs/>
        </w:rPr>
        <w:t>actions and</w:t>
      </w:r>
      <w:r w:rsidR="0567E486" w:rsidRPr="00AA7582">
        <w:rPr>
          <w:i/>
          <w:iCs/>
        </w:rPr>
        <w:t xml:space="preserve"> </w:t>
      </w:r>
      <w:r w:rsidR="001C7E20" w:rsidRPr="00AA7582">
        <w:rPr>
          <w:i/>
          <w:iCs/>
        </w:rPr>
        <w:t>will</w:t>
      </w:r>
      <w:r w:rsidR="0567E486" w:rsidRPr="00AA7582">
        <w:rPr>
          <w:i/>
          <w:iCs/>
        </w:rPr>
        <w:t xml:space="preserve"> benefit from support and guidance from an adult.</w:t>
      </w:r>
    </w:p>
    <w:p w14:paraId="4715AFE9" w14:textId="32E0B13E" w:rsidR="00EE49D8" w:rsidRPr="00596848" w:rsidRDefault="003E2A6A" w:rsidP="00AA7582">
      <w:pPr>
        <w:spacing w:before="0" w:line="240" w:lineRule="auto"/>
      </w:pPr>
      <w:r>
        <w:pict w14:anchorId="7636E449">
          <v:rect id="_x0000_i1039" style="width:0;height:1.5pt" o:hralign="center" o:hrstd="t" o:hr="t" fillcolor="#a0a0a0" stroked="f"/>
        </w:pict>
      </w:r>
    </w:p>
    <w:p w14:paraId="1397497A" w14:textId="7786A8F8" w:rsidR="30775B9F" w:rsidRPr="00596848" w:rsidRDefault="30775B9F" w:rsidP="00AA7582">
      <w:pPr>
        <w:pStyle w:val="LIG"/>
        <w:rPr>
          <w:highlight w:val="yellow"/>
          <w:lang w:val="mi-NZ"/>
        </w:rPr>
      </w:pPr>
      <w:r w:rsidRPr="00596848">
        <w:t>I am learning to: Investigate simple changes that New Zealanders can make to lower our ecological footprints</w:t>
      </w:r>
    </w:p>
    <w:p w14:paraId="29AF843D" w14:textId="25A14F12" w:rsidR="6A6E1E8B" w:rsidRPr="00596848" w:rsidRDefault="00513878" w:rsidP="00AA7582">
      <w:pPr>
        <w:spacing w:line="240" w:lineRule="auto"/>
        <w:rPr>
          <w:lang w:val="mi-NZ"/>
        </w:rPr>
      </w:pPr>
      <w:r w:rsidRPr="00596848">
        <w:rPr>
          <w:lang w:val="mi-NZ"/>
        </w:rPr>
        <w:t>What do I need?</w:t>
      </w:r>
    </w:p>
    <w:p w14:paraId="68B7FD73" w14:textId="5B3E8FB3" w:rsidR="00E56DA4" w:rsidRPr="00596848" w:rsidRDefault="0012476C" w:rsidP="00AA7582">
      <w:pPr>
        <w:pStyle w:val="ListParagraph"/>
        <w:numPr>
          <w:ilvl w:val="0"/>
          <w:numId w:val="5"/>
        </w:numPr>
        <w:spacing w:line="240" w:lineRule="auto"/>
        <w:rPr>
          <w:rFonts w:eastAsia="Calibri Light"/>
          <w:color w:val="000000" w:themeColor="text1"/>
          <w:lang w:eastAsia="en-NZ"/>
        </w:rPr>
      </w:pPr>
      <w:r w:rsidRPr="00596848">
        <w:rPr>
          <w:lang w:val="mi-NZ"/>
        </w:rPr>
        <w:t>30 minutes</w:t>
      </w:r>
    </w:p>
    <w:p w14:paraId="3C7D5AF4" w14:textId="173B8765" w:rsidR="6A6E1E8B" w:rsidRPr="00596848" w:rsidRDefault="005D164F" w:rsidP="00AA7582">
      <w:pPr>
        <w:pStyle w:val="ListParagraph"/>
        <w:numPr>
          <w:ilvl w:val="0"/>
          <w:numId w:val="5"/>
        </w:numPr>
        <w:spacing w:line="240" w:lineRule="auto"/>
        <w:rPr>
          <w:rFonts w:eastAsia="Calibri Light"/>
          <w:color w:val="000000" w:themeColor="text1"/>
          <w:lang w:eastAsia="en-NZ"/>
        </w:rPr>
      </w:pPr>
      <w:r w:rsidRPr="00596848">
        <w:t xml:space="preserve">Look in your pack for a copy of the </w:t>
      </w:r>
      <w:r w:rsidRPr="00596848">
        <w:rPr>
          <w:i/>
          <w:iCs/>
        </w:rPr>
        <w:t xml:space="preserve">Act Now Action Guide </w:t>
      </w:r>
      <w:hyperlink r:id="rId91" w:history="1">
        <w:r w:rsidRPr="00596848">
          <w:rPr>
            <w:rStyle w:val="Hyperlink"/>
            <w:rFonts w:eastAsia="Calibri Light"/>
            <w:lang w:eastAsia="en-NZ"/>
          </w:rPr>
          <w:t>https://www.un.org/sites/un2.un.org/files/actnow_action_guide_2021.pdf</w:t>
        </w:r>
      </w:hyperlink>
    </w:p>
    <w:p w14:paraId="761F7C26" w14:textId="77777777" w:rsidR="002E1678" w:rsidRPr="00596848" w:rsidRDefault="002E1678" w:rsidP="00AA7582">
      <w:pPr>
        <w:pStyle w:val="ListParagraph"/>
        <w:numPr>
          <w:ilvl w:val="0"/>
          <w:numId w:val="5"/>
        </w:numPr>
        <w:spacing w:line="240" w:lineRule="auto"/>
        <w:rPr>
          <w:rFonts w:eastAsia="Calibri Light"/>
          <w:color w:val="000000" w:themeColor="text1"/>
          <w:lang w:eastAsia="en-NZ"/>
        </w:rPr>
      </w:pPr>
      <w:r w:rsidRPr="00596848">
        <w:t>Optional digital:</w:t>
      </w:r>
    </w:p>
    <w:p w14:paraId="576FF365" w14:textId="11384F2B" w:rsidR="00F63C68" w:rsidRPr="00596848" w:rsidRDefault="006B4A20" w:rsidP="00AA7582">
      <w:pPr>
        <w:pStyle w:val="ListParagraph"/>
        <w:spacing w:line="240" w:lineRule="auto"/>
        <w:rPr>
          <w:rFonts w:eastAsia="Calibri Light"/>
          <w:i/>
          <w:iCs/>
          <w:color w:val="000000" w:themeColor="text1"/>
          <w:lang w:eastAsia="en-NZ"/>
        </w:rPr>
      </w:pPr>
      <w:r w:rsidRPr="00596848">
        <w:rPr>
          <w:rFonts w:eastAsia="Calibri Light"/>
          <w:i/>
          <w:iCs/>
          <w:color w:val="000000" w:themeColor="text1"/>
          <w:lang w:eastAsia="en-NZ"/>
        </w:rPr>
        <w:t xml:space="preserve">Act Now app </w:t>
      </w:r>
      <w:hyperlink r:id="rId92" w:history="1">
        <w:r w:rsidR="005D164F" w:rsidRPr="00596848">
          <w:rPr>
            <w:rStyle w:val="Hyperlink"/>
            <w:rFonts w:eastAsia="Calibri Light"/>
            <w:sz w:val="22"/>
            <w:szCs w:val="22"/>
            <w:lang w:eastAsia="en-NZ"/>
          </w:rPr>
          <w:t>https://actnow.aworld.org/</w:t>
        </w:r>
      </w:hyperlink>
      <w:r w:rsidR="005D164F" w:rsidRPr="00596848">
        <w:rPr>
          <w:rFonts w:eastAsia="Calibri Light"/>
          <w:i/>
          <w:iCs/>
          <w:color w:val="000000" w:themeColor="text1"/>
          <w:sz w:val="22"/>
          <w:szCs w:val="22"/>
          <w:lang w:eastAsia="en-NZ"/>
        </w:rPr>
        <w:t xml:space="preserve"> </w:t>
      </w:r>
    </w:p>
    <w:p w14:paraId="00766425" w14:textId="0DB7D9AD" w:rsidR="00F968A2" w:rsidRPr="00596848" w:rsidRDefault="002E1678" w:rsidP="00AA7582">
      <w:pPr>
        <w:pStyle w:val="ListParagraph"/>
        <w:spacing w:line="240" w:lineRule="auto"/>
        <w:rPr>
          <w:rFonts w:eastAsia="Calibri Light"/>
          <w:color w:val="000000" w:themeColor="text1"/>
          <w:lang w:eastAsia="en-NZ"/>
        </w:rPr>
      </w:pPr>
      <w:r w:rsidRPr="00596848">
        <w:rPr>
          <w:i/>
          <w:iCs/>
        </w:rPr>
        <w:t>Act Now</w:t>
      </w:r>
      <w:r w:rsidR="005D164F" w:rsidRPr="00596848">
        <w:rPr>
          <w:i/>
          <w:iCs/>
        </w:rPr>
        <w:t xml:space="preserve"> site</w:t>
      </w:r>
      <w:r w:rsidRPr="00596848">
        <w:rPr>
          <w:i/>
          <w:iCs/>
        </w:rPr>
        <w:t xml:space="preserve"> </w:t>
      </w:r>
      <w:hyperlink r:id="rId93" w:history="1">
        <w:r w:rsidR="00BB2D79" w:rsidRPr="00596848">
          <w:rPr>
            <w:rStyle w:val="Hyperlink"/>
            <w:rFonts w:eastAsia="Calibri Light"/>
            <w:sz w:val="22"/>
            <w:szCs w:val="22"/>
            <w:lang w:eastAsia="en-NZ"/>
          </w:rPr>
          <w:t>https://www.unep.org/interactives/things-you-can-do-climate-emergency/</w:t>
        </w:r>
      </w:hyperlink>
    </w:p>
    <w:p w14:paraId="17BEAC82" w14:textId="160F9737" w:rsidR="00F968A2" w:rsidRPr="00596848" w:rsidRDefault="0073287D" w:rsidP="00AA7582">
      <w:pPr>
        <w:pStyle w:val="ListParagraph"/>
        <w:spacing w:line="240" w:lineRule="auto"/>
        <w:rPr>
          <w:rFonts w:eastAsia="Calibri Light"/>
          <w:color w:val="000000" w:themeColor="text1"/>
          <w:lang w:eastAsia="en-NZ"/>
        </w:rPr>
      </w:pPr>
      <w:r w:rsidRPr="00596848">
        <w:rPr>
          <w:i/>
          <w:iCs/>
        </w:rPr>
        <w:t xml:space="preserve">Be a food hero </w:t>
      </w:r>
      <w:hyperlink r:id="rId94" w:history="1">
        <w:r w:rsidR="00B54A5E" w:rsidRPr="00596848">
          <w:rPr>
            <w:rStyle w:val="Hyperlink"/>
            <w:rFonts w:eastAsia="Calibri Light"/>
            <w:sz w:val="22"/>
            <w:szCs w:val="22"/>
            <w:lang w:eastAsia="en-NZ"/>
          </w:rPr>
          <w:t>https://www.un.org/en/actnow/food-hero</w:t>
        </w:r>
      </w:hyperlink>
    </w:p>
    <w:p w14:paraId="645458BE" w14:textId="70DF56AB" w:rsidR="0BE23ABE" w:rsidRPr="00596848" w:rsidRDefault="00B54A5E" w:rsidP="00AA7582">
      <w:pPr>
        <w:pStyle w:val="ListParagraph"/>
        <w:spacing w:line="240" w:lineRule="auto"/>
        <w:rPr>
          <w:rFonts w:eastAsia="Calibri Light"/>
          <w:color w:val="000000" w:themeColor="text1"/>
          <w:lang w:eastAsia="en-NZ"/>
        </w:rPr>
      </w:pPr>
      <w:r w:rsidRPr="00596848">
        <w:rPr>
          <w:i/>
          <w:iCs/>
        </w:rPr>
        <w:t xml:space="preserve">Climate change fast facts </w:t>
      </w:r>
      <w:hyperlink r:id="rId95" w:history="1">
        <w:r w:rsidRPr="00596848">
          <w:rPr>
            <w:rStyle w:val="Hyperlink"/>
            <w:rFonts w:eastAsia="Calibri Light"/>
            <w:sz w:val="22"/>
            <w:szCs w:val="22"/>
            <w:lang w:eastAsia="en-NZ"/>
          </w:rPr>
          <w:t>https://www.un.org/en/climatechange/climate-fast-facts</w:t>
        </w:r>
      </w:hyperlink>
    </w:p>
    <w:p w14:paraId="6A74A13D" w14:textId="5F5C796B" w:rsidR="000464FB" w:rsidRPr="00596848" w:rsidRDefault="00B54A5E" w:rsidP="00AA7582">
      <w:pPr>
        <w:pStyle w:val="ListParagraph"/>
        <w:spacing w:line="240" w:lineRule="auto"/>
        <w:rPr>
          <w:rFonts w:eastAsia="Calibri Light"/>
          <w:color w:val="000000" w:themeColor="text1"/>
          <w:lang w:eastAsia="en-NZ"/>
        </w:rPr>
      </w:pPr>
      <w:r w:rsidRPr="00596848">
        <w:rPr>
          <w:i/>
          <w:iCs/>
        </w:rPr>
        <w:t>Just a kid | Global goals</w:t>
      </w:r>
      <w:r w:rsidRPr="00596848">
        <w:rPr>
          <w:i/>
          <w:iCs/>
          <w:sz w:val="22"/>
          <w:szCs w:val="22"/>
        </w:rPr>
        <w:t xml:space="preserve"> </w:t>
      </w:r>
      <w:hyperlink r:id="rId96" w:history="1">
        <w:r w:rsidRPr="00596848">
          <w:rPr>
            <w:rStyle w:val="Hyperlink"/>
            <w:rFonts w:eastAsia="Calibri Light"/>
            <w:sz w:val="22"/>
            <w:szCs w:val="22"/>
            <w:lang w:eastAsia="en-NZ"/>
          </w:rPr>
          <w:t>https://www.youtube.com/watch?v=Sl-mjCLInm0</w:t>
        </w:r>
      </w:hyperlink>
    </w:p>
    <w:p w14:paraId="755D170E" w14:textId="53412EB9" w:rsidR="0012476C" w:rsidRPr="00596848" w:rsidRDefault="005261A3" w:rsidP="00AA7582">
      <w:pPr>
        <w:pStyle w:val="GH2"/>
        <w:spacing w:line="240" w:lineRule="auto"/>
      </w:pPr>
      <w:r>
        <w:t>Instructions</w:t>
      </w:r>
    </w:p>
    <w:p w14:paraId="4B33E443" w14:textId="461D90C1" w:rsidR="007163AB" w:rsidRPr="00596848" w:rsidRDefault="68FF72B6" w:rsidP="00620847">
      <w:r w:rsidRPr="00596848">
        <w:t>Our lifestyles have a profound impact on our planet. Our choices matter. From the energy we use, the food we eat and the way we travel, we can make a difference</w:t>
      </w:r>
      <w:r w:rsidR="00547B04" w:rsidRPr="00596848">
        <w:t>.</w:t>
      </w:r>
    </w:p>
    <w:p w14:paraId="30807D02" w14:textId="0BC6D45A" w:rsidR="006C0283" w:rsidRPr="00596848" w:rsidRDefault="006C0283" w:rsidP="00AA7582">
      <w:pPr>
        <w:pStyle w:val="GH2"/>
        <w:spacing w:after="0"/>
      </w:pPr>
      <w:r w:rsidRPr="00596848">
        <w:t>Your task</w:t>
      </w:r>
    </w:p>
    <w:p w14:paraId="56CA1EFF" w14:textId="33CFA98E" w:rsidR="00B6307E" w:rsidRPr="00596848" w:rsidRDefault="005D77B4" w:rsidP="007F799D">
      <w:pPr>
        <w:pStyle w:val="ListParagraph"/>
        <w:numPr>
          <w:ilvl w:val="0"/>
          <w:numId w:val="32"/>
        </w:numPr>
        <w:spacing w:before="0"/>
      </w:pPr>
      <w:r w:rsidRPr="00596848">
        <w:rPr>
          <w:b/>
          <w:bCs/>
        </w:rPr>
        <w:t>Read</w:t>
      </w:r>
      <w:r w:rsidR="00B6307E" w:rsidRPr="00596848">
        <w:t xml:space="preserve"> the Act</w:t>
      </w:r>
      <w:r w:rsidR="00B56011" w:rsidRPr="00596848">
        <w:t xml:space="preserve"> </w:t>
      </w:r>
      <w:r w:rsidR="00B6307E" w:rsidRPr="00596848">
        <w:t>Now action guid</w:t>
      </w:r>
      <w:r w:rsidR="00EF1EC6" w:rsidRPr="00596848">
        <w:t>e</w:t>
      </w:r>
      <w:r w:rsidR="00B56011" w:rsidRPr="00596848">
        <w:t>.</w:t>
      </w:r>
    </w:p>
    <w:p w14:paraId="2FF28749" w14:textId="40A88E98" w:rsidR="0030501F" w:rsidRPr="00596848" w:rsidRDefault="0030501F" w:rsidP="007F799D">
      <w:pPr>
        <w:pStyle w:val="ListParagraph"/>
        <w:numPr>
          <w:ilvl w:val="0"/>
          <w:numId w:val="32"/>
        </w:numPr>
      </w:pPr>
      <w:r w:rsidRPr="00596848">
        <w:rPr>
          <w:b/>
          <w:lang w:val="mi-NZ" w:eastAsia="en-NZ"/>
        </w:rPr>
        <w:t>Identify</w:t>
      </w:r>
      <w:r w:rsidR="000F63E7" w:rsidRPr="00596848">
        <w:rPr>
          <w:b/>
          <w:lang w:val="mi-NZ" w:eastAsia="en-NZ"/>
        </w:rPr>
        <w:t xml:space="preserve"> </w:t>
      </w:r>
      <w:r w:rsidR="000F63E7" w:rsidRPr="00596848">
        <w:t>simple changes you and your family can take</w:t>
      </w:r>
      <w:r w:rsidR="00B56011" w:rsidRPr="00596848">
        <w:t>.</w:t>
      </w:r>
    </w:p>
    <w:p w14:paraId="4216BA5B" w14:textId="1D73272D" w:rsidR="00EF1EC6" w:rsidRPr="00596848" w:rsidRDefault="00E25C52" w:rsidP="007F799D">
      <w:pPr>
        <w:pStyle w:val="ListParagraph"/>
        <w:numPr>
          <w:ilvl w:val="0"/>
          <w:numId w:val="32"/>
        </w:numPr>
      </w:pPr>
      <w:r w:rsidRPr="00596848">
        <w:rPr>
          <w:b/>
          <w:bCs/>
        </w:rPr>
        <w:t>Use</w:t>
      </w:r>
      <w:r w:rsidRPr="00596848">
        <w:t xml:space="preserve"> a chart to organise your thoughts</w:t>
      </w:r>
      <w:r w:rsidR="00104EBB" w:rsidRPr="00596848">
        <w:t>.</w:t>
      </w:r>
      <w:r w:rsidR="000F6431" w:rsidRPr="00596848">
        <w:t xml:space="preserve"> You won’t be able </w:t>
      </w:r>
      <w:r w:rsidR="001241DE" w:rsidRPr="00596848">
        <w:t xml:space="preserve">to make a change for all of them, but even identifying one change will make a big differenc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4591"/>
        <w:gridCol w:w="4673"/>
      </w:tblGrid>
      <w:tr w:rsidR="00B56011" w:rsidRPr="003067B1" w14:paraId="6650601D" w14:textId="77777777" w:rsidTr="003067B1">
        <w:tc>
          <w:tcPr>
            <w:tcW w:w="4698" w:type="dxa"/>
          </w:tcPr>
          <w:p w14:paraId="41C90E71" w14:textId="30FEAB63" w:rsidR="00B56011" w:rsidRPr="003067B1" w:rsidRDefault="00756DBD" w:rsidP="00AA7582">
            <w:pPr>
              <w:spacing w:before="0"/>
              <w:rPr>
                <w:b/>
                <w:bCs/>
              </w:rPr>
            </w:pPr>
            <w:r w:rsidRPr="003067B1">
              <w:rPr>
                <w:b/>
                <w:bCs/>
              </w:rPr>
              <w:t>Impactful climate actions</w:t>
            </w:r>
          </w:p>
        </w:tc>
        <w:tc>
          <w:tcPr>
            <w:tcW w:w="4788" w:type="dxa"/>
          </w:tcPr>
          <w:p w14:paraId="593BCDBB" w14:textId="096DF902" w:rsidR="00B56011" w:rsidRPr="003067B1" w:rsidRDefault="00756DBD" w:rsidP="00AA7582">
            <w:pPr>
              <w:spacing w:before="0"/>
              <w:rPr>
                <w:b/>
                <w:bCs/>
              </w:rPr>
            </w:pPr>
            <w:r w:rsidRPr="003067B1">
              <w:rPr>
                <w:b/>
                <w:bCs/>
              </w:rPr>
              <w:t>My thoughts and ideas</w:t>
            </w:r>
          </w:p>
        </w:tc>
      </w:tr>
      <w:tr w:rsidR="00E25C52" w:rsidRPr="003067B1" w14:paraId="7CFFB28E" w14:textId="77777777" w:rsidTr="003067B1">
        <w:tc>
          <w:tcPr>
            <w:tcW w:w="4698" w:type="dxa"/>
          </w:tcPr>
          <w:p w14:paraId="57AF3EA3" w14:textId="0FC56E46" w:rsidR="00E25C52" w:rsidRPr="003067B1" w:rsidRDefault="009A3293" w:rsidP="00AA7582">
            <w:pPr>
              <w:spacing w:before="0"/>
            </w:pPr>
            <w:r w:rsidRPr="003067B1">
              <w:t xml:space="preserve">1 </w:t>
            </w:r>
            <w:r w:rsidR="00AA7582" w:rsidRPr="003067B1">
              <w:t xml:space="preserve"> </w:t>
            </w:r>
            <w:r w:rsidRPr="003067B1">
              <w:t>Save energy at home</w:t>
            </w:r>
          </w:p>
        </w:tc>
        <w:tc>
          <w:tcPr>
            <w:tcW w:w="4788" w:type="dxa"/>
          </w:tcPr>
          <w:p w14:paraId="7902D704" w14:textId="77777777" w:rsidR="00E25C52" w:rsidRPr="003067B1" w:rsidRDefault="00E25C52" w:rsidP="00AA7582">
            <w:pPr>
              <w:spacing w:before="0"/>
            </w:pPr>
          </w:p>
        </w:tc>
      </w:tr>
      <w:tr w:rsidR="00E25C52" w:rsidRPr="003067B1" w14:paraId="64B7870A" w14:textId="77777777" w:rsidTr="003067B1">
        <w:tc>
          <w:tcPr>
            <w:tcW w:w="4698" w:type="dxa"/>
          </w:tcPr>
          <w:p w14:paraId="7871E665" w14:textId="242431EC" w:rsidR="00E25C52" w:rsidRPr="003067B1" w:rsidRDefault="009A3293" w:rsidP="00AA7582">
            <w:pPr>
              <w:spacing w:before="0"/>
            </w:pPr>
            <w:r w:rsidRPr="003067B1">
              <w:t xml:space="preserve">2 </w:t>
            </w:r>
            <w:r w:rsidR="00AA7582" w:rsidRPr="003067B1">
              <w:t xml:space="preserve"> </w:t>
            </w:r>
            <w:r w:rsidRPr="003067B1">
              <w:t>Walk, bike, or take public transport</w:t>
            </w:r>
          </w:p>
        </w:tc>
        <w:tc>
          <w:tcPr>
            <w:tcW w:w="4788" w:type="dxa"/>
          </w:tcPr>
          <w:p w14:paraId="44A0B7CA" w14:textId="77777777" w:rsidR="00E25C52" w:rsidRPr="003067B1" w:rsidRDefault="00E25C52" w:rsidP="00AA7582">
            <w:pPr>
              <w:spacing w:before="0"/>
            </w:pPr>
          </w:p>
        </w:tc>
      </w:tr>
      <w:tr w:rsidR="00E25C52" w:rsidRPr="003067B1" w14:paraId="3AEA92E1" w14:textId="77777777" w:rsidTr="003067B1">
        <w:tc>
          <w:tcPr>
            <w:tcW w:w="4698" w:type="dxa"/>
          </w:tcPr>
          <w:p w14:paraId="6FC46F7C" w14:textId="1B9BF0F2" w:rsidR="00E25C52" w:rsidRPr="003067B1" w:rsidRDefault="009A3293" w:rsidP="00AA7582">
            <w:pPr>
              <w:spacing w:before="0"/>
            </w:pPr>
            <w:r w:rsidRPr="003067B1">
              <w:t xml:space="preserve">3 </w:t>
            </w:r>
            <w:r w:rsidR="00AA7582" w:rsidRPr="003067B1">
              <w:t xml:space="preserve"> </w:t>
            </w:r>
            <w:r w:rsidRPr="003067B1">
              <w:t>Eat more vegetables</w:t>
            </w:r>
          </w:p>
        </w:tc>
        <w:tc>
          <w:tcPr>
            <w:tcW w:w="4788" w:type="dxa"/>
          </w:tcPr>
          <w:p w14:paraId="5DF5D49E" w14:textId="77777777" w:rsidR="00E25C52" w:rsidRPr="003067B1" w:rsidRDefault="00E25C52" w:rsidP="00AA7582">
            <w:pPr>
              <w:spacing w:before="0"/>
            </w:pPr>
          </w:p>
        </w:tc>
      </w:tr>
      <w:tr w:rsidR="009A3293" w:rsidRPr="003067B1" w14:paraId="52E6E2DB" w14:textId="77777777" w:rsidTr="003067B1">
        <w:tc>
          <w:tcPr>
            <w:tcW w:w="4698" w:type="dxa"/>
          </w:tcPr>
          <w:p w14:paraId="09CEF0DD" w14:textId="48772EF5" w:rsidR="009A3293" w:rsidRPr="003067B1" w:rsidRDefault="009A3293" w:rsidP="00AA7582">
            <w:pPr>
              <w:spacing w:before="0"/>
            </w:pPr>
            <w:r w:rsidRPr="003067B1">
              <w:t xml:space="preserve">4 </w:t>
            </w:r>
            <w:r w:rsidR="00AA7582" w:rsidRPr="003067B1">
              <w:t xml:space="preserve"> </w:t>
            </w:r>
            <w:r w:rsidRPr="003067B1">
              <w:t>Consider your travel</w:t>
            </w:r>
          </w:p>
        </w:tc>
        <w:tc>
          <w:tcPr>
            <w:tcW w:w="4788" w:type="dxa"/>
          </w:tcPr>
          <w:p w14:paraId="62FB0475" w14:textId="77777777" w:rsidR="009A3293" w:rsidRPr="003067B1" w:rsidRDefault="009A3293" w:rsidP="00AA7582">
            <w:pPr>
              <w:spacing w:before="0"/>
            </w:pPr>
          </w:p>
        </w:tc>
      </w:tr>
      <w:tr w:rsidR="009A3293" w:rsidRPr="003067B1" w14:paraId="4FF40ED1" w14:textId="77777777" w:rsidTr="003067B1">
        <w:tc>
          <w:tcPr>
            <w:tcW w:w="4698" w:type="dxa"/>
          </w:tcPr>
          <w:p w14:paraId="450AFE1C" w14:textId="1F514BF1" w:rsidR="009A3293" w:rsidRPr="003067B1" w:rsidRDefault="009A3293" w:rsidP="00AA7582">
            <w:pPr>
              <w:spacing w:before="0"/>
            </w:pPr>
            <w:r w:rsidRPr="003067B1">
              <w:t xml:space="preserve">5 </w:t>
            </w:r>
            <w:r w:rsidR="00AA7582" w:rsidRPr="003067B1">
              <w:t xml:space="preserve"> </w:t>
            </w:r>
            <w:r w:rsidR="00C36130" w:rsidRPr="003067B1">
              <w:t>Throw away less food</w:t>
            </w:r>
          </w:p>
        </w:tc>
        <w:tc>
          <w:tcPr>
            <w:tcW w:w="4788" w:type="dxa"/>
          </w:tcPr>
          <w:p w14:paraId="51C36484" w14:textId="77777777" w:rsidR="009A3293" w:rsidRPr="003067B1" w:rsidRDefault="009A3293" w:rsidP="00AA7582">
            <w:pPr>
              <w:spacing w:before="0"/>
            </w:pPr>
          </w:p>
        </w:tc>
      </w:tr>
      <w:tr w:rsidR="00C36130" w:rsidRPr="003067B1" w14:paraId="1A61E50D" w14:textId="77777777" w:rsidTr="003067B1">
        <w:tc>
          <w:tcPr>
            <w:tcW w:w="4698" w:type="dxa"/>
          </w:tcPr>
          <w:p w14:paraId="1BF1E197" w14:textId="0CDB155A" w:rsidR="00C36130" w:rsidRPr="003067B1" w:rsidRDefault="00C36130" w:rsidP="00AA7582">
            <w:pPr>
              <w:spacing w:before="0"/>
            </w:pPr>
            <w:r w:rsidRPr="003067B1">
              <w:t xml:space="preserve">6 </w:t>
            </w:r>
            <w:r w:rsidR="00AA7582" w:rsidRPr="003067B1">
              <w:t xml:space="preserve"> </w:t>
            </w:r>
            <w:r w:rsidRPr="003067B1">
              <w:t>Reduce, reuse, repair, and recycle</w:t>
            </w:r>
          </w:p>
        </w:tc>
        <w:tc>
          <w:tcPr>
            <w:tcW w:w="4788" w:type="dxa"/>
          </w:tcPr>
          <w:p w14:paraId="29681E5F" w14:textId="77777777" w:rsidR="00C36130" w:rsidRPr="003067B1" w:rsidRDefault="00C36130" w:rsidP="00AA7582">
            <w:pPr>
              <w:spacing w:before="0"/>
            </w:pPr>
          </w:p>
        </w:tc>
      </w:tr>
      <w:tr w:rsidR="00C36130" w:rsidRPr="003067B1" w14:paraId="365C03D3" w14:textId="77777777" w:rsidTr="003067B1">
        <w:tc>
          <w:tcPr>
            <w:tcW w:w="4698" w:type="dxa"/>
          </w:tcPr>
          <w:p w14:paraId="0DDD2854" w14:textId="4BCEC508" w:rsidR="00C36130" w:rsidRPr="003067B1" w:rsidRDefault="00C36130" w:rsidP="00AA7582">
            <w:pPr>
              <w:spacing w:before="0"/>
            </w:pPr>
            <w:r w:rsidRPr="003067B1">
              <w:t xml:space="preserve">7 </w:t>
            </w:r>
            <w:r w:rsidR="00AA7582" w:rsidRPr="003067B1">
              <w:t xml:space="preserve"> </w:t>
            </w:r>
            <w:r w:rsidRPr="003067B1">
              <w:t>Change your home’s source of energy</w:t>
            </w:r>
          </w:p>
        </w:tc>
        <w:tc>
          <w:tcPr>
            <w:tcW w:w="4788" w:type="dxa"/>
          </w:tcPr>
          <w:p w14:paraId="7860D86F" w14:textId="77777777" w:rsidR="00C36130" w:rsidRPr="003067B1" w:rsidRDefault="00C36130" w:rsidP="00AA7582">
            <w:pPr>
              <w:spacing w:before="0"/>
            </w:pPr>
          </w:p>
        </w:tc>
      </w:tr>
      <w:tr w:rsidR="00C36130" w:rsidRPr="003067B1" w14:paraId="24F6AA59" w14:textId="77777777" w:rsidTr="003067B1">
        <w:tc>
          <w:tcPr>
            <w:tcW w:w="4698" w:type="dxa"/>
          </w:tcPr>
          <w:p w14:paraId="6132081A" w14:textId="5669AB9B" w:rsidR="00C36130" w:rsidRPr="003067B1" w:rsidRDefault="00C36130" w:rsidP="00AA7582">
            <w:pPr>
              <w:spacing w:before="0"/>
            </w:pPr>
            <w:r w:rsidRPr="003067B1">
              <w:t xml:space="preserve">8 </w:t>
            </w:r>
            <w:r w:rsidR="00AA7582" w:rsidRPr="003067B1">
              <w:t xml:space="preserve"> </w:t>
            </w:r>
            <w:r w:rsidRPr="003067B1">
              <w:t>Switch to an electric vehicle</w:t>
            </w:r>
          </w:p>
        </w:tc>
        <w:tc>
          <w:tcPr>
            <w:tcW w:w="4788" w:type="dxa"/>
          </w:tcPr>
          <w:p w14:paraId="576DA8EF" w14:textId="77777777" w:rsidR="00C36130" w:rsidRPr="003067B1" w:rsidRDefault="00C36130" w:rsidP="00AA7582">
            <w:pPr>
              <w:spacing w:before="0"/>
            </w:pPr>
          </w:p>
        </w:tc>
      </w:tr>
      <w:tr w:rsidR="00C36130" w:rsidRPr="003067B1" w14:paraId="576AE74B" w14:textId="77777777" w:rsidTr="003067B1">
        <w:tc>
          <w:tcPr>
            <w:tcW w:w="4698" w:type="dxa"/>
          </w:tcPr>
          <w:p w14:paraId="6EE07D6C" w14:textId="2EE94222" w:rsidR="00C36130" w:rsidRPr="003067B1" w:rsidRDefault="00C36130" w:rsidP="00AA7582">
            <w:pPr>
              <w:spacing w:before="0"/>
            </w:pPr>
            <w:r w:rsidRPr="003067B1">
              <w:t xml:space="preserve">9 </w:t>
            </w:r>
            <w:r w:rsidR="00AA7582" w:rsidRPr="003067B1">
              <w:t xml:space="preserve"> </w:t>
            </w:r>
            <w:r w:rsidRPr="003067B1">
              <w:t>Choose eco-friendly products</w:t>
            </w:r>
          </w:p>
        </w:tc>
        <w:tc>
          <w:tcPr>
            <w:tcW w:w="4788" w:type="dxa"/>
          </w:tcPr>
          <w:p w14:paraId="353899A4" w14:textId="77777777" w:rsidR="00C36130" w:rsidRPr="003067B1" w:rsidRDefault="00C36130" w:rsidP="00AA7582">
            <w:pPr>
              <w:spacing w:before="0"/>
            </w:pPr>
          </w:p>
        </w:tc>
      </w:tr>
      <w:tr w:rsidR="00C36130" w:rsidRPr="003067B1" w14:paraId="1223E73C" w14:textId="77777777" w:rsidTr="003067B1">
        <w:tc>
          <w:tcPr>
            <w:tcW w:w="4698" w:type="dxa"/>
          </w:tcPr>
          <w:p w14:paraId="57D20FB2" w14:textId="29E6BCF0" w:rsidR="00C36130" w:rsidRPr="003067B1" w:rsidRDefault="00C36130" w:rsidP="00AA7582">
            <w:pPr>
              <w:spacing w:before="0"/>
            </w:pPr>
            <w:r w:rsidRPr="003067B1">
              <w:t>10 Speak up</w:t>
            </w:r>
          </w:p>
        </w:tc>
        <w:tc>
          <w:tcPr>
            <w:tcW w:w="4788" w:type="dxa"/>
          </w:tcPr>
          <w:p w14:paraId="30B10545" w14:textId="77777777" w:rsidR="00C36130" w:rsidRPr="003067B1" w:rsidRDefault="00C36130" w:rsidP="00AA7582">
            <w:pPr>
              <w:spacing w:before="0"/>
            </w:pPr>
          </w:p>
        </w:tc>
      </w:tr>
    </w:tbl>
    <w:p w14:paraId="3C052BCF" w14:textId="54650DE8" w:rsidR="00EE74C2" w:rsidRPr="00AA7582" w:rsidRDefault="00EE74C2" w:rsidP="003067B1">
      <w:pPr>
        <w:spacing w:after="0"/>
        <w:rPr>
          <w:b/>
          <w:bCs/>
        </w:rPr>
      </w:pPr>
      <w:r w:rsidRPr="00AA7582">
        <w:rPr>
          <w:b/>
          <w:bCs/>
        </w:rPr>
        <w:lastRenderedPageBreak/>
        <w:t>Digital option</w:t>
      </w:r>
      <w:r w:rsidR="00547B04" w:rsidRPr="00AA7582">
        <w:rPr>
          <w:b/>
          <w:bCs/>
        </w:rPr>
        <w:t>s</w:t>
      </w:r>
      <w:r w:rsidRPr="00AA7582">
        <w:rPr>
          <w:b/>
          <w:bCs/>
        </w:rPr>
        <w:t xml:space="preserve">: </w:t>
      </w:r>
    </w:p>
    <w:p w14:paraId="682C0367" w14:textId="65C2FA0A" w:rsidR="00EE74C2" w:rsidRPr="00596848" w:rsidRDefault="74B3CAE7" w:rsidP="007F799D">
      <w:pPr>
        <w:pStyle w:val="ListParagraph"/>
        <w:numPr>
          <w:ilvl w:val="0"/>
          <w:numId w:val="31"/>
        </w:numPr>
        <w:spacing w:before="0"/>
      </w:pPr>
      <w:r w:rsidRPr="00596848">
        <w:rPr>
          <w:b/>
          <w:lang w:val="mi-NZ" w:eastAsia="en-NZ"/>
        </w:rPr>
        <w:t>Download</w:t>
      </w:r>
      <w:r w:rsidRPr="00596848">
        <w:t xml:space="preserve"> the Act</w:t>
      </w:r>
      <w:r w:rsidR="00547B04" w:rsidRPr="00596848">
        <w:t xml:space="preserve"> </w:t>
      </w:r>
      <w:r w:rsidRPr="00596848">
        <w:t>Now A</w:t>
      </w:r>
      <w:r w:rsidR="00EE74C2" w:rsidRPr="00596848">
        <w:t>pp</w:t>
      </w:r>
      <w:r w:rsidRPr="00596848">
        <w:t xml:space="preserve"> </w:t>
      </w:r>
      <w:r w:rsidR="0093653E" w:rsidRPr="00596848">
        <w:t>to monitor your changes</w:t>
      </w:r>
      <w:r w:rsidR="00547B04" w:rsidRPr="00596848">
        <w:t xml:space="preserve"> </w:t>
      </w:r>
      <w:hyperlink r:id="rId97" w:history="1">
        <w:r w:rsidR="00547B04" w:rsidRPr="00596848">
          <w:rPr>
            <w:rStyle w:val="Hyperlink"/>
            <w:rFonts w:eastAsia="Calibri Light"/>
            <w:sz w:val="22"/>
            <w:szCs w:val="22"/>
            <w:lang w:eastAsia="en-NZ"/>
          </w:rPr>
          <w:t>https://actnow.aworld.org/</w:t>
        </w:r>
      </w:hyperlink>
    </w:p>
    <w:p w14:paraId="3175FB1B" w14:textId="1E074BF5" w:rsidR="1610AD02" w:rsidRPr="00596848" w:rsidRDefault="1610AD02" w:rsidP="007F799D">
      <w:pPr>
        <w:pStyle w:val="ListParagraph"/>
        <w:numPr>
          <w:ilvl w:val="0"/>
          <w:numId w:val="31"/>
        </w:numPr>
      </w:pPr>
      <w:r w:rsidRPr="00596848">
        <w:rPr>
          <w:b/>
          <w:lang w:val="mi-NZ" w:eastAsia="en-NZ"/>
        </w:rPr>
        <w:t>C</w:t>
      </w:r>
      <w:r w:rsidR="3114809D" w:rsidRPr="00596848">
        <w:rPr>
          <w:b/>
          <w:lang w:val="mi-NZ" w:eastAsia="en-NZ"/>
        </w:rPr>
        <w:t>heck out</w:t>
      </w:r>
      <w:r w:rsidR="3114809D" w:rsidRPr="00596848">
        <w:t xml:space="preserve"> </w:t>
      </w:r>
      <w:hyperlink r:id="rId98">
        <w:r w:rsidR="3114809D" w:rsidRPr="00596848">
          <w:rPr>
            <w:rStyle w:val="Hyperlink"/>
            <w:rFonts w:eastAsia="Roboto"/>
            <w:color w:val="auto"/>
          </w:rPr>
          <w:t>https://www.unep.org/interactives/things-you-can-do-climate-emergency/</w:t>
        </w:r>
      </w:hyperlink>
      <w:r w:rsidR="3114809D" w:rsidRPr="00596848">
        <w:t xml:space="preserve"> for </w:t>
      </w:r>
      <w:r w:rsidR="0BE23ABE" w:rsidRPr="00596848">
        <w:t>actions you can take towards net-zero emissions.</w:t>
      </w:r>
    </w:p>
    <w:p w14:paraId="41986914" w14:textId="65D189AA" w:rsidR="00604C59" w:rsidRPr="00596848" w:rsidRDefault="00604C59" w:rsidP="000108A6">
      <w:pPr>
        <w:pStyle w:val="GH1"/>
      </w:pPr>
      <w:r w:rsidRPr="00596848">
        <w:t xml:space="preserve">Day 4 activity 4: </w:t>
      </w:r>
      <w:r w:rsidR="00127705" w:rsidRPr="00596848">
        <w:t xml:space="preserve"> When a Story breaks</w:t>
      </w:r>
    </w:p>
    <w:p w14:paraId="0F040D52" w14:textId="77777777" w:rsidR="00604C59" w:rsidRPr="003067B1" w:rsidRDefault="00604C59" w:rsidP="000108A6">
      <w:pPr>
        <w:spacing w:line="240" w:lineRule="auto"/>
        <w:rPr>
          <w:b/>
          <w:bCs/>
          <w:i/>
          <w:iCs/>
        </w:rPr>
      </w:pPr>
      <w:r w:rsidRPr="003067B1">
        <w:rPr>
          <w:b/>
          <w:bCs/>
          <w:i/>
          <w:iCs/>
        </w:rPr>
        <w:t>Notes for teachers and whānau</w:t>
      </w:r>
    </w:p>
    <w:p w14:paraId="297FA93B" w14:textId="73A2AE4F" w:rsidR="00604C59" w:rsidRPr="003067B1" w:rsidRDefault="00EA5682" w:rsidP="000108A6">
      <w:pPr>
        <w:spacing w:after="0" w:line="240" w:lineRule="auto"/>
        <w:rPr>
          <w:i/>
          <w:iCs/>
        </w:rPr>
      </w:pPr>
      <w:r w:rsidRPr="003067B1">
        <w:rPr>
          <w:i/>
          <w:iCs/>
        </w:rPr>
        <w:t xml:space="preserve">This activity encourages the learner to think about how information is shared and the many ways we </w:t>
      </w:r>
      <w:r w:rsidR="001C55CD" w:rsidRPr="003067B1">
        <w:rPr>
          <w:i/>
          <w:iCs/>
        </w:rPr>
        <w:t>receive news</w:t>
      </w:r>
      <w:r w:rsidR="00F86132" w:rsidRPr="003067B1">
        <w:rPr>
          <w:i/>
          <w:iCs/>
        </w:rPr>
        <w:t>. The</w:t>
      </w:r>
      <w:r w:rsidR="00D66284" w:rsidRPr="003067B1">
        <w:rPr>
          <w:i/>
          <w:iCs/>
        </w:rPr>
        <w:t xml:space="preserve"> article canvasses differing points of view on whether the wreck of the Rena should be salvaged or left on the Astrolabe Reef/Ōtāiti. It reveals the complexity of the advice and views to take into consideration</w:t>
      </w:r>
      <w:r w:rsidR="00F564DD" w:rsidRPr="003067B1">
        <w:rPr>
          <w:i/>
          <w:iCs/>
        </w:rPr>
        <w:t>.</w:t>
      </w:r>
    </w:p>
    <w:p w14:paraId="118AE34B" w14:textId="77777777" w:rsidR="00604C59" w:rsidRPr="00596848" w:rsidRDefault="003E2A6A" w:rsidP="000108A6">
      <w:pPr>
        <w:spacing w:before="0" w:line="240" w:lineRule="auto"/>
      </w:pPr>
      <w:r>
        <w:pict w14:anchorId="6312D7EC">
          <v:rect id="_x0000_i1040" style="width:0;height:1.5pt" o:hralign="center" o:hrstd="t" o:hr="t" fillcolor="#a0a0a0" stroked="f"/>
        </w:pict>
      </w:r>
    </w:p>
    <w:p w14:paraId="171F6AFC" w14:textId="6E3C9630" w:rsidR="00AF5DA3" w:rsidRPr="00596848" w:rsidRDefault="00604C59" w:rsidP="000108A6">
      <w:pPr>
        <w:pStyle w:val="LIG"/>
      </w:pPr>
      <w:r w:rsidRPr="00596848">
        <w:t xml:space="preserve">I am learning to: </w:t>
      </w:r>
      <w:r w:rsidR="00987FD6" w:rsidRPr="00596848">
        <w:t>evaluate different information sources</w:t>
      </w:r>
    </w:p>
    <w:p w14:paraId="2D1B1602" w14:textId="77777777" w:rsidR="00604C59" w:rsidRPr="00596848" w:rsidRDefault="00604C59" w:rsidP="000108A6">
      <w:pPr>
        <w:spacing w:after="0" w:line="240" w:lineRule="auto"/>
        <w:rPr>
          <w:lang w:val="mi-NZ"/>
        </w:rPr>
      </w:pPr>
      <w:r w:rsidRPr="00596848">
        <w:rPr>
          <w:lang w:val="mi-NZ"/>
        </w:rPr>
        <w:t>What do I need?</w:t>
      </w:r>
    </w:p>
    <w:p w14:paraId="0328283E" w14:textId="7DEC0B06" w:rsidR="00604C59" w:rsidRPr="00596848" w:rsidRDefault="00663864" w:rsidP="000108A6">
      <w:pPr>
        <w:pStyle w:val="ListParagraph"/>
        <w:numPr>
          <w:ilvl w:val="0"/>
          <w:numId w:val="5"/>
        </w:numPr>
        <w:spacing w:before="0" w:line="240" w:lineRule="auto"/>
        <w:rPr>
          <w:rFonts w:eastAsia="Calibri Light"/>
          <w:color w:val="000000" w:themeColor="text1"/>
          <w:lang w:eastAsia="en-NZ"/>
        </w:rPr>
      </w:pPr>
      <w:r w:rsidRPr="00596848">
        <w:rPr>
          <w:lang w:val="mi-NZ"/>
        </w:rPr>
        <w:t>30</w:t>
      </w:r>
      <w:r w:rsidR="00604C59" w:rsidRPr="00596848">
        <w:rPr>
          <w:lang w:val="mi-NZ"/>
        </w:rPr>
        <w:t xml:space="preserve"> minutes</w:t>
      </w:r>
    </w:p>
    <w:p w14:paraId="369C7A03" w14:textId="69325EEA" w:rsidR="00604C59" w:rsidRPr="00596848" w:rsidRDefault="004A5AF2" w:rsidP="000108A6">
      <w:pPr>
        <w:pStyle w:val="ListParagraph"/>
        <w:numPr>
          <w:ilvl w:val="0"/>
          <w:numId w:val="5"/>
        </w:numPr>
        <w:spacing w:line="240" w:lineRule="auto"/>
        <w:rPr>
          <w:rFonts w:eastAsia="Calibri Light"/>
          <w:color w:val="000000" w:themeColor="text1"/>
          <w:lang w:eastAsia="en-NZ"/>
        </w:rPr>
      </w:pPr>
      <w:r w:rsidRPr="00596848">
        <w:rPr>
          <w:rFonts w:eastAsia="Calibri Light"/>
          <w:color w:val="000000" w:themeColor="text1"/>
          <w:lang w:eastAsia="en-NZ"/>
        </w:rPr>
        <w:t xml:space="preserve">Look in your pack for a copy of the article </w:t>
      </w:r>
      <w:r w:rsidRPr="00596848">
        <w:rPr>
          <w:rFonts w:eastAsia="Calibri Light"/>
          <w:i/>
          <w:iCs/>
          <w:color w:val="000000" w:themeColor="text1"/>
          <w:lang w:eastAsia="en-NZ"/>
        </w:rPr>
        <w:t xml:space="preserve">What now for the Rena </w:t>
      </w:r>
      <w:hyperlink r:id="rId99" w:history="1">
        <w:r w:rsidR="00DD5BBA" w:rsidRPr="00596848">
          <w:rPr>
            <w:rStyle w:val="Hyperlink"/>
            <w:rFonts w:eastAsia="Calibri Light"/>
            <w:lang w:eastAsia="en-NZ"/>
          </w:rPr>
          <w:t>https://instructionalseries.tki.org.nz/Instructional-Series/Connected/Connected-2016-Level-4-Getting-the-Message/What-Now-for-the-Rena</w:t>
        </w:r>
      </w:hyperlink>
    </w:p>
    <w:p w14:paraId="53A5AB5F" w14:textId="4FE06A97" w:rsidR="00604C59" w:rsidRPr="00596848" w:rsidRDefault="005261A3" w:rsidP="000108A6">
      <w:pPr>
        <w:pStyle w:val="GH2"/>
        <w:spacing w:line="240" w:lineRule="auto"/>
      </w:pPr>
      <w:r>
        <w:t>Instructions</w:t>
      </w:r>
    </w:p>
    <w:p w14:paraId="15AC3175" w14:textId="3D92CE2D" w:rsidR="00604C59" w:rsidRPr="00596848" w:rsidRDefault="00663864" w:rsidP="00620847">
      <w:r w:rsidRPr="00596848">
        <w:t xml:space="preserve">Read </w:t>
      </w:r>
      <w:r w:rsidR="00DD79A4" w:rsidRPr="00596848">
        <w:rPr>
          <w:i/>
          <w:iCs/>
        </w:rPr>
        <w:t>What Now for the Rena</w:t>
      </w:r>
      <w:r w:rsidR="002B683A" w:rsidRPr="00596848">
        <w:t xml:space="preserve">. </w:t>
      </w:r>
      <w:r w:rsidR="00502C20" w:rsidRPr="00596848">
        <w:t>Find out how your family and friends discovered this environmental disaster and how they reacted.</w:t>
      </w:r>
      <w:r w:rsidR="0083334A" w:rsidRPr="00596848">
        <w:t xml:space="preserve"> Think about how</w:t>
      </w:r>
      <w:r w:rsidR="00155642" w:rsidRPr="00596848">
        <w:t xml:space="preserve"> you are informed of local, </w:t>
      </w:r>
      <w:r w:rsidR="00DD5BBA" w:rsidRPr="00596848">
        <w:t>national,</w:t>
      </w:r>
      <w:r w:rsidR="00155642" w:rsidRPr="00596848">
        <w:t xml:space="preserve"> and global events</w:t>
      </w:r>
      <w:r w:rsidR="00926FF9" w:rsidRPr="00596848">
        <w:t xml:space="preserve"> and c</w:t>
      </w:r>
      <w:r w:rsidR="00617BD4" w:rsidRPr="00596848">
        <w:t xml:space="preserve">onsider </w:t>
      </w:r>
      <w:r w:rsidR="003C31A9" w:rsidRPr="00596848">
        <w:t>your preferred</w:t>
      </w:r>
      <w:r w:rsidR="00926FF9" w:rsidRPr="00596848">
        <w:t xml:space="preserve"> platform</w:t>
      </w:r>
      <w:r w:rsidR="003C31A9" w:rsidRPr="00596848">
        <w:t>.</w:t>
      </w:r>
    </w:p>
    <w:p w14:paraId="09F21619" w14:textId="77777777" w:rsidR="00604C59" w:rsidRPr="00596848" w:rsidRDefault="00604C59" w:rsidP="00620847">
      <w:pPr>
        <w:pStyle w:val="GH2"/>
      </w:pPr>
      <w:r w:rsidRPr="00596848">
        <w:t>Your task</w:t>
      </w:r>
    </w:p>
    <w:p w14:paraId="04291853" w14:textId="3BF28917" w:rsidR="00A66793" w:rsidRPr="00596848" w:rsidRDefault="00A66793" w:rsidP="00620847">
      <w:r w:rsidRPr="00596848">
        <w:rPr>
          <w:rFonts w:eastAsia="Roboto"/>
          <w:b/>
          <w:lang w:val="mi-NZ" w:eastAsia="en-NZ"/>
        </w:rPr>
        <w:t>Read</w:t>
      </w:r>
      <w:r w:rsidRPr="00596848">
        <w:t xml:space="preserve"> the school journal story </w:t>
      </w:r>
      <w:r w:rsidRPr="00596848">
        <w:rPr>
          <w:i/>
          <w:iCs/>
        </w:rPr>
        <w:t>What Now for the Rena</w:t>
      </w:r>
    </w:p>
    <w:p w14:paraId="2740CBBD" w14:textId="0DA39983" w:rsidR="00D46CAA" w:rsidRPr="00596848" w:rsidRDefault="00D46CAA" w:rsidP="00620847">
      <w:r w:rsidRPr="00596848">
        <w:rPr>
          <w:rFonts w:eastAsia="Roboto"/>
          <w:b/>
          <w:lang w:val="mi-NZ" w:eastAsia="en-NZ"/>
        </w:rPr>
        <w:t xml:space="preserve">Investigate </w:t>
      </w:r>
      <w:r w:rsidRPr="00596848">
        <w:t>how people in your wh</w:t>
      </w:r>
      <w:r w:rsidR="00FC791F" w:rsidRPr="00596848">
        <w:t>ā</w:t>
      </w:r>
      <w:r w:rsidRPr="00596848">
        <w:t>nau</w:t>
      </w:r>
      <w:r w:rsidR="0001183E" w:rsidRPr="00596848">
        <w:t xml:space="preserve"> learnt about the environmental disaster</w:t>
      </w:r>
      <w:r w:rsidR="00FC791F" w:rsidRPr="00596848">
        <w:t>.</w:t>
      </w:r>
    </w:p>
    <w:p w14:paraId="42D0DB65" w14:textId="68A53CD6" w:rsidR="00E804C1" w:rsidRPr="00596848" w:rsidRDefault="00E804C1" w:rsidP="00620847">
      <w:r w:rsidRPr="00596848">
        <w:rPr>
          <w:rFonts w:eastAsia="Roboto"/>
          <w:b/>
          <w:lang w:val="mi-NZ" w:eastAsia="en-NZ"/>
        </w:rPr>
        <w:t>Record</w:t>
      </w:r>
      <w:r w:rsidRPr="00596848">
        <w:t xml:space="preserve"> </w:t>
      </w:r>
      <w:r w:rsidR="005620F1" w:rsidRPr="00596848">
        <w:t xml:space="preserve">in </w:t>
      </w:r>
      <w:r w:rsidR="00FC791F" w:rsidRPr="00596848">
        <w:t>your</w:t>
      </w:r>
      <w:r w:rsidR="005620F1" w:rsidRPr="00596848">
        <w:t xml:space="preserve"> respo</w:t>
      </w:r>
      <w:r w:rsidR="007104AB" w:rsidRPr="00596848">
        <w:t>nses to:</w:t>
      </w:r>
    </w:p>
    <w:p w14:paraId="586318BA" w14:textId="11008226" w:rsidR="007104AB" w:rsidRPr="00596848" w:rsidRDefault="007104AB" w:rsidP="007F799D">
      <w:pPr>
        <w:pStyle w:val="ListParagraph"/>
        <w:numPr>
          <w:ilvl w:val="0"/>
          <w:numId w:val="12"/>
        </w:numPr>
      </w:pPr>
      <w:r w:rsidRPr="00596848">
        <w:t>How are people informed of major news events in 2022?</w:t>
      </w:r>
    </w:p>
    <w:p w14:paraId="6682B807" w14:textId="5F0F2111" w:rsidR="007104AB" w:rsidRPr="00596848" w:rsidRDefault="007104AB" w:rsidP="007F799D">
      <w:pPr>
        <w:pStyle w:val="ListParagraph"/>
        <w:numPr>
          <w:ilvl w:val="0"/>
          <w:numId w:val="12"/>
        </w:numPr>
      </w:pPr>
      <w:r w:rsidRPr="00596848">
        <w:t>Which media forms</w:t>
      </w:r>
      <w:r w:rsidR="006644C5" w:rsidRPr="00596848">
        <w:t xml:space="preserve"> are the most popular with certain demographic groups?</w:t>
      </w:r>
    </w:p>
    <w:p w14:paraId="473AD31B" w14:textId="2F3D78EF" w:rsidR="007B4FE7" w:rsidRPr="00596848" w:rsidRDefault="007B4FE7" w:rsidP="007F799D">
      <w:pPr>
        <w:pStyle w:val="ListParagraph"/>
        <w:numPr>
          <w:ilvl w:val="0"/>
          <w:numId w:val="12"/>
        </w:numPr>
      </w:pPr>
      <w:r w:rsidRPr="00596848">
        <w:t xml:space="preserve">How are people’s views </w:t>
      </w:r>
      <w:r w:rsidR="00E914F2" w:rsidRPr="00596848">
        <w:t>and perspectives of an event authentically</w:t>
      </w:r>
      <w:r w:rsidRPr="00596848">
        <w:t xml:space="preserve"> shared</w:t>
      </w:r>
      <w:r w:rsidR="00662629" w:rsidRPr="00596848">
        <w:t>?</w:t>
      </w:r>
    </w:p>
    <w:p w14:paraId="31481AD8" w14:textId="5C055AEE" w:rsidR="00662629" w:rsidRPr="00596848" w:rsidRDefault="00662629" w:rsidP="007F799D">
      <w:pPr>
        <w:pStyle w:val="ListParagraph"/>
        <w:numPr>
          <w:ilvl w:val="0"/>
          <w:numId w:val="12"/>
        </w:numPr>
      </w:pPr>
      <w:r w:rsidRPr="00596848">
        <w:t>How do you prefer to receive and share your news and events?</w:t>
      </w:r>
    </w:p>
    <w:p w14:paraId="0BA069AB" w14:textId="748DFEBD" w:rsidR="000108A6" w:rsidRPr="00596848" w:rsidRDefault="001B5235" w:rsidP="007F799D">
      <w:pPr>
        <w:pStyle w:val="ListParagraph"/>
        <w:numPr>
          <w:ilvl w:val="0"/>
          <w:numId w:val="12"/>
        </w:numPr>
        <w:contextualSpacing w:val="0"/>
      </w:pPr>
      <w:r w:rsidRPr="00596848">
        <w:t>Research</w:t>
      </w:r>
      <w:r w:rsidR="00D1764C" w:rsidRPr="00596848">
        <w:t xml:space="preserve"> and describe attributes</w:t>
      </w:r>
      <w:r w:rsidR="00BE3D3E" w:rsidRPr="00596848">
        <w:t>/</w:t>
      </w:r>
      <w:r w:rsidR="00D1764C" w:rsidRPr="00596848">
        <w:t>benefits and disadvantages of media type</w:t>
      </w:r>
      <w:r w:rsidR="00481008" w:rsidRPr="00596848">
        <w:t>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1715"/>
        <w:gridCol w:w="2917"/>
        <w:gridCol w:w="2328"/>
        <w:gridCol w:w="2304"/>
      </w:tblGrid>
      <w:tr w:rsidR="00951E73" w:rsidRPr="001606CD" w14:paraId="013F7974" w14:textId="77777777" w:rsidTr="001B5235">
        <w:tc>
          <w:tcPr>
            <w:tcW w:w="1728" w:type="dxa"/>
          </w:tcPr>
          <w:p w14:paraId="61A29100" w14:textId="6F7E9829" w:rsidR="00951E73" w:rsidRPr="001606CD" w:rsidRDefault="00951E73" w:rsidP="003067B1">
            <w:pPr>
              <w:pStyle w:val="ListParagraph"/>
              <w:ind w:left="90"/>
              <w:rPr>
                <w:b/>
                <w:bCs/>
              </w:rPr>
            </w:pPr>
            <w:r w:rsidRPr="001606CD">
              <w:rPr>
                <w:b/>
                <w:bCs/>
              </w:rPr>
              <w:t>Media format</w:t>
            </w:r>
          </w:p>
        </w:tc>
        <w:tc>
          <w:tcPr>
            <w:tcW w:w="2970" w:type="dxa"/>
          </w:tcPr>
          <w:p w14:paraId="34A18830" w14:textId="0F27AC11" w:rsidR="00951E73" w:rsidRPr="001606CD" w:rsidRDefault="00951E73" w:rsidP="003067B1">
            <w:pPr>
              <w:pStyle w:val="ListParagraph"/>
              <w:ind w:left="90"/>
              <w:rPr>
                <w:b/>
                <w:bCs/>
              </w:rPr>
            </w:pPr>
            <w:r w:rsidRPr="001606CD">
              <w:rPr>
                <w:b/>
                <w:bCs/>
              </w:rPr>
              <w:t>Benefits</w:t>
            </w:r>
          </w:p>
        </w:tc>
        <w:tc>
          <w:tcPr>
            <w:tcW w:w="2340" w:type="dxa"/>
          </w:tcPr>
          <w:p w14:paraId="33F27573" w14:textId="718F32A6" w:rsidR="00951E73" w:rsidRPr="001606CD" w:rsidRDefault="00951E73" w:rsidP="003067B1">
            <w:pPr>
              <w:pStyle w:val="ListParagraph"/>
              <w:ind w:left="90"/>
              <w:rPr>
                <w:b/>
                <w:bCs/>
              </w:rPr>
            </w:pPr>
            <w:r w:rsidRPr="001606CD">
              <w:rPr>
                <w:b/>
                <w:bCs/>
              </w:rPr>
              <w:t>Disadvantages</w:t>
            </w:r>
          </w:p>
        </w:tc>
        <w:tc>
          <w:tcPr>
            <w:tcW w:w="2340" w:type="dxa"/>
          </w:tcPr>
          <w:p w14:paraId="779098B6" w14:textId="2A7025BB" w:rsidR="00951E73" w:rsidRPr="001606CD" w:rsidRDefault="00C868F7" w:rsidP="003067B1">
            <w:pPr>
              <w:pStyle w:val="ListParagraph"/>
              <w:ind w:left="90"/>
              <w:rPr>
                <w:b/>
                <w:bCs/>
              </w:rPr>
            </w:pPr>
            <w:r w:rsidRPr="001606CD">
              <w:rPr>
                <w:b/>
                <w:bCs/>
              </w:rPr>
              <w:t>Target audience</w:t>
            </w:r>
          </w:p>
        </w:tc>
      </w:tr>
      <w:tr w:rsidR="00951E73" w:rsidRPr="00596848" w14:paraId="554A840D" w14:textId="77777777" w:rsidTr="001B5235">
        <w:tc>
          <w:tcPr>
            <w:tcW w:w="1728" w:type="dxa"/>
          </w:tcPr>
          <w:p w14:paraId="7B230A03" w14:textId="58EB75C6" w:rsidR="00951E73" w:rsidRPr="00596848" w:rsidRDefault="00C868F7" w:rsidP="003067B1">
            <w:pPr>
              <w:pStyle w:val="ListParagraph"/>
              <w:ind w:left="90"/>
            </w:pPr>
            <w:r w:rsidRPr="00596848">
              <w:t>Twitter</w:t>
            </w:r>
          </w:p>
        </w:tc>
        <w:tc>
          <w:tcPr>
            <w:tcW w:w="2970" w:type="dxa"/>
          </w:tcPr>
          <w:p w14:paraId="491387B3" w14:textId="77777777" w:rsidR="00951E73" w:rsidRPr="00596848" w:rsidRDefault="00C868F7" w:rsidP="003067B1">
            <w:pPr>
              <w:pStyle w:val="ListParagraph"/>
              <w:ind w:left="90"/>
            </w:pPr>
            <w:r w:rsidRPr="00596848">
              <w:t>Immediate, brief ( less than 1</w:t>
            </w:r>
            <w:r w:rsidR="002D4C40" w:rsidRPr="00596848">
              <w:t>4</w:t>
            </w:r>
            <w:r w:rsidRPr="00596848">
              <w:t>0 characters</w:t>
            </w:r>
            <w:r w:rsidR="002D4C40" w:rsidRPr="00596848">
              <w:t>)</w:t>
            </w:r>
            <w:r w:rsidR="00326733" w:rsidRPr="00596848">
              <w:t xml:space="preserve"> calling for concise brief messages</w:t>
            </w:r>
          </w:p>
          <w:p w14:paraId="70E42E9D" w14:textId="77777777" w:rsidR="007E46CE" w:rsidRPr="00596848" w:rsidRDefault="007E46CE" w:rsidP="003067B1">
            <w:pPr>
              <w:pStyle w:val="ListParagraph"/>
              <w:ind w:left="90"/>
            </w:pPr>
            <w:r w:rsidRPr="00596848">
              <w:t>Massive audience potential</w:t>
            </w:r>
          </w:p>
          <w:p w14:paraId="36B469E6" w14:textId="7DCFC3A5" w:rsidR="009A263B" w:rsidRPr="00596848" w:rsidRDefault="009A263B" w:rsidP="003067B1">
            <w:pPr>
              <w:pStyle w:val="ListParagraph"/>
              <w:ind w:left="90"/>
            </w:pPr>
            <w:r w:rsidRPr="00596848">
              <w:t>Widely accessible</w:t>
            </w:r>
          </w:p>
          <w:p w14:paraId="0A44221C" w14:textId="7F4A8954" w:rsidR="007E46CE" w:rsidRPr="001606CD" w:rsidRDefault="007C5896" w:rsidP="001606CD">
            <w:pPr>
              <w:pStyle w:val="ListParagraph"/>
              <w:ind w:left="90"/>
            </w:pPr>
            <w:r w:rsidRPr="00596848">
              <w:t>Cheap</w:t>
            </w:r>
          </w:p>
        </w:tc>
        <w:tc>
          <w:tcPr>
            <w:tcW w:w="2340" w:type="dxa"/>
          </w:tcPr>
          <w:p w14:paraId="4F8F80C1" w14:textId="77777777" w:rsidR="00951E73" w:rsidRPr="00596848" w:rsidRDefault="00984AAD" w:rsidP="003067B1">
            <w:pPr>
              <w:pStyle w:val="ListParagraph"/>
              <w:ind w:left="90"/>
            </w:pPr>
            <w:r w:rsidRPr="00596848">
              <w:t xml:space="preserve">Brief </w:t>
            </w:r>
            <w:r w:rsidR="00A02A78" w:rsidRPr="00596848">
              <w:t>– limited message size</w:t>
            </w:r>
          </w:p>
          <w:p w14:paraId="72DD4557" w14:textId="26876071" w:rsidR="00A02A78" w:rsidRPr="00596848" w:rsidRDefault="007C5896" w:rsidP="003067B1">
            <w:pPr>
              <w:pStyle w:val="ListParagraph"/>
              <w:ind w:left="90"/>
            </w:pPr>
            <w:r w:rsidRPr="00596848">
              <w:t>Fake news spreads easily</w:t>
            </w:r>
          </w:p>
        </w:tc>
        <w:tc>
          <w:tcPr>
            <w:tcW w:w="2340" w:type="dxa"/>
          </w:tcPr>
          <w:p w14:paraId="0448D6E3" w14:textId="77777777" w:rsidR="00951E73" w:rsidRPr="00596848" w:rsidRDefault="005320EF" w:rsidP="003067B1">
            <w:pPr>
              <w:pStyle w:val="ListParagraph"/>
              <w:ind w:left="90"/>
            </w:pPr>
            <w:r w:rsidRPr="00596848">
              <w:t>38.5% of users aged between</w:t>
            </w:r>
            <w:r w:rsidR="00977C98" w:rsidRPr="00596848">
              <w:t xml:space="preserve"> 25-34 yrs</w:t>
            </w:r>
          </w:p>
          <w:p w14:paraId="2E514E5F" w14:textId="77777777" w:rsidR="00977C98" w:rsidRPr="00596848" w:rsidRDefault="00B603A0" w:rsidP="003067B1">
            <w:pPr>
              <w:pStyle w:val="ListParagraph"/>
              <w:ind w:left="90"/>
            </w:pPr>
            <w:r w:rsidRPr="00596848">
              <w:t>70% of users are men</w:t>
            </w:r>
          </w:p>
          <w:p w14:paraId="2DBA0B26" w14:textId="36D27BEF" w:rsidR="00B603A0" w:rsidRPr="00596848" w:rsidRDefault="00737D26" w:rsidP="003067B1">
            <w:pPr>
              <w:pStyle w:val="ListParagraph"/>
              <w:ind w:left="90"/>
            </w:pPr>
            <w:r w:rsidRPr="00596848">
              <w:t xml:space="preserve">23% of </w:t>
            </w:r>
            <w:r w:rsidR="00BE3D3E" w:rsidRPr="00596848">
              <w:t xml:space="preserve"> US adults </w:t>
            </w:r>
            <w:r w:rsidRPr="00596848">
              <w:t>use</w:t>
            </w:r>
            <w:r w:rsidR="00E3524E" w:rsidRPr="00596848">
              <w:t xml:space="preserve"> </w:t>
            </w:r>
            <w:r w:rsidR="00BE3D3E" w:rsidRPr="00596848">
              <w:t>Twitter</w:t>
            </w:r>
          </w:p>
        </w:tc>
      </w:tr>
      <w:tr w:rsidR="00951E73" w:rsidRPr="00596848" w14:paraId="4F2E7BFE" w14:textId="77777777" w:rsidTr="001B5235">
        <w:tc>
          <w:tcPr>
            <w:tcW w:w="1728" w:type="dxa"/>
          </w:tcPr>
          <w:p w14:paraId="26B8B8FF" w14:textId="08EE86F7" w:rsidR="00951E73" w:rsidRPr="00596848" w:rsidRDefault="00BE3D3E" w:rsidP="003067B1">
            <w:pPr>
              <w:pStyle w:val="ListParagraph"/>
              <w:ind w:left="90"/>
            </w:pPr>
            <w:r w:rsidRPr="00596848">
              <w:lastRenderedPageBreak/>
              <w:t>Facebook</w:t>
            </w:r>
          </w:p>
        </w:tc>
        <w:tc>
          <w:tcPr>
            <w:tcW w:w="2970" w:type="dxa"/>
          </w:tcPr>
          <w:p w14:paraId="179DD30D" w14:textId="77777777" w:rsidR="00951E73" w:rsidRPr="00596848" w:rsidRDefault="00951E73" w:rsidP="00620847">
            <w:pPr>
              <w:pStyle w:val="ListParagraph"/>
            </w:pPr>
          </w:p>
        </w:tc>
        <w:tc>
          <w:tcPr>
            <w:tcW w:w="2340" w:type="dxa"/>
          </w:tcPr>
          <w:p w14:paraId="1CB646FB" w14:textId="77777777" w:rsidR="00951E73" w:rsidRPr="00596848" w:rsidRDefault="00951E73" w:rsidP="003067B1">
            <w:pPr>
              <w:pStyle w:val="ListParagraph"/>
              <w:ind w:left="90"/>
            </w:pPr>
          </w:p>
        </w:tc>
        <w:tc>
          <w:tcPr>
            <w:tcW w:w="2340" w:type="dxa"/>
          </w:tcPr>
          <w:p w14:paraId="17CDD9F0" w14:textId="77777777" w:rsidR="00951E73" w:rsidRPr="00596848" w:rsidRDefault="00951E73" w:rsidP="003067B1">
            <w:pPr>
              <w:pStyle w:val="ListParagraph"/>
              <w:ind w:left="90"/>
            </w:pPr>
          </w:p>
        </w:tc>
      </w:tr>
      <w:tr w:rsidR="00951E73" w:rsidRPr="00596848" w14:paraId="65222EF8" w14:textId="77777777" w:rsidTr="001B5235">
        <w:tc>
          <w:tcPr>
            <w:tcW w:w="1728" w:type="dxa"/>
          </w:tcPr>
          <w:p w14:paraId="455794C4" w14:textId="6BDB4C13" w:rsidR="00951E73" w:rsidRPr="00596848" w:rsidRDefault="00BE3D3E" w:rsidP="003067B1">
            <w:pPr>
              <w:pStyle w:val="ListParagraph"/>
              <w:ind w:left="90"/>
            </w:pPr>
            <w:r w:rsidRPr="00596848">
              <w:t>CNN</w:t>
            </w:r>
          </w:p>
        </w:tc>
        <w:tc>
          <w:tcPr>
            <w:tcW w:w="2970" w:type="dxa"/>
          </w:tcPr>
          <w:p w14:paraId="4BF306B5" w14:textId="77777777" w:rsidR="00951E73" w:rsidRPr="00596848" w:rsidRDefault="00951E73" w:rsidP="00620847">
            <w:pPr>
              <w:pStyle w:val="ListParagraph"/>
            </w:pPr>
          </w:p>
        </w:tc>
        <w:tc>
          <w:tcPr>
            <w:tcW w:w="2340" w:type="dxa"/>
          </w:tcPr>
          <w:p w14:paraId="45552FFC" w14:textId="77777777" w:rsidR="00951E73" w:rsidRPr="00596848" w:rsidRDefault="00951E73" w:rsidP="00620847">
            <w:pPr>
              <w:pStyle w:val="ListParagraph"/>
            </w:pPr>
          </w:p>
        </w:tc>
        <w:tc>
          <w:tcPr>
            <w:tcW w:w="2340" w:type="dxa"/>
          </w:tcPr>
          <w:p w14:paraId="701EB567" w14:textId="77777777" w:rsidR="00951E73" w:rsidRPr="00596848" w:rsidRDefault="00951E73" w:rsidP="00620847">
            <w:pPr>
              <w:pStyle w:val="ListParagraph"/>
            </w:pPr>
          </w:p>
        </w:tc>
      </w:tr>
      <w:tr w:rsidR="00951E73" w:rsidRPr="00596848" w14:paraId="52A0D3A1" w14:textId="77777777" w:rsidTr="001B5235">
        <w:tc>
          <w:tcPr>
            <w:tcW w:w="1728" w:type="dxa"/>
          </w:tcPr>
          <w:p w14:paraId="6B70D85A" w14:textId="74F82424" w:rsidR="00951E73" w:rsidRPr="00596848" w:rsidRDefault="00BE3D3E" w:rsidP="003067B1">
            <w:pPr>
              <w:pStyle w:val="ListParagraph"/>
              <w:ind w:left="90"/>
            </w:pPr>
            <w:r w:rsidRPr="00596848">
              <w:t>TVNZ</w:t>
            </w:r>
          </w:p>
        </w:tc>
        <w:tc>
          <w:tcPr>
            <w:tcW w:w="2970" w:type="dxa"/>
          </w:tcPr>
          <w:p w14:paraId="6328E2FD" w14:textId="77777777" w:rsidR="00951E73" w:rsidRPr="00596848" w:rsidRDefault="00951E73" w:rsidP="00620847">
            <w:pPr>
              <w:pStyle w:val="ListParagraph"/>
            </w:pPr>
          </w:p>
        </w:tc>
        <w:tc>
          <w:tcPr>
            <w:tcW w:w="2340" w:type="dxa"/>
          </w:tcPr>
          <w:p w14:paraId="3298EC23" w14:textId="77777777" w:rsidR="00951E73" w:rsidRPr="00596848" w:rsidRDefault="00951E73" w:rsidP="00620847">
            <w:pPr>
              <w:pStyle w:val="ListParagraph"/>
            </w:pPr>
          </w:p>
        </w:tc>
        <w:tc>
          <w:tcPr>
            <w:tcW w:w="2340" w:type="dxa"/>
          </w:tcPr>
          <w:p w14:paraId="2FA7C798" w14:textId="77777777" w:rsidR="00951E73" w:rsidRPr="00596848" w:rsidRDefault="00951E73" w:rsidP="00620847">
            <w:pPr>
              <w:pStyle w:val="ListParagraph"/>
            </w:pPr>
          </w:p>
        </w:tc>
      </w:tr>
      <w:tr w:rsidR="00FC791F" w:rsidRPr="00596848" w14:paraId="0E26D15F" w14:textId="77777777" w:rsidTr="001B5235">
        <w:tc>
          <w:tcPr>
            <w:tcW w:w="1728" w:type="dxa"/>
          </w:tcPr>
          <w:p w14:paraId="651EAF1A" w14:textId="6AA36C49" w:rsidR="00FC791F" w:rsidRPr="00596848" w:rsidRDefault="00FC791F" w:rsidP="000108A6">
            <w:pPr>
              <w:pStyle w:val="ListParagraph"/>
              <w:ind w:left="90"/>
            </w:pPr>
            <w:r w:rsidRPr="00596848">
              <w:t>RNZ</w:t>
            </w:r>
          </w:p>
        </w:tc>
        <w:tc>
          <w:tcPr>
            <w:tcW w:w="2970" w:type="dxa"/>
          </w:tcPr>
          <w:p w14:paraId="6530769F" w14:textId="77777777" w:rsidR="00FC791F" w:rsidRPr="00596848" w:rsidRDefault="00FC791F" w:rsidP="00620847">
            <w:pPr>
              <w:pStyle w:val="ListParagraph"/>
            </w:pPr>
          </w:p>
        </w:tc>
        <w:tc>
          <w:tcPr>
            <w:tcW w:w="2340" w:type="dxa"/>
          </w:tcPr>
          <w:p w14:paraId="0F43AD79" w14:textId="77777777" w:rsidR="00FC791F" w:rsidRPr="00596848" w:rsidRDefault="00FC791F" w:rsidP="00620847">
            <w:pPr>
              <w:pStyle w:val="ListParagraph"/>
            </w:pPr>
          </w:p>
        </w:tc>
        <w:tc>
          <w:tcPr>
            <w:tcW w:w="2340" w:type="dxa"/>
          </w:tcPr>
          <w:p w14:paraId="3262AA2A" w14:textId="77777777" w:rsidR="00FC791F" w:rsidRPr="00596848" w:rsidRDefault="00FC791F" w:rsidP="00620847">
            <w:pPr>
              <w:pStyle w:val="ListParagraph"/>
            </w:pPr>
          </w:p>
        </w:tc>
      </w:tr>
      <w:tr w:rsidR="00FC791F" w:rsidRPr="00596848" w14:paraId="77F45751" w14:textId="77777777" w:rsidTr="001B5235">
        <w:tc>
          <w:tcPr>
            <w:tcW w:w="1728" w:type="dxa"/>
          </w:tcPr>
          <w:p w14:paraId="5FDBE7DF" w14:textId="3B3B1420" w:rsidR="00FC791F" w:rsidRPr="00596848" w:rsidRDefault="00FC791F" w:rsidP="000108A6">
            <w:pPr>
              <w:pStyle w:val="ListParagraph"/>
              <w:ind w:left="90"/>
            </w:pPr>
            <w:r w:rsidRPr="00596848">
              <w:t>Other</w:t>
            </w:r>
          </w:p>
        </w:tc>
        <w:tc>
          <w:tcPr>
            <w:tcW w:w="2970" w:type="dxa"/>
          </w:tcPr>
          <w:p w14:paraId="125B5205" w14:textId="77777777" w:rsidR="00FC791F" w:rsidRPr="00596848" w:rsidRDefault="00FC791F" w:rsidP="00620847">
            <w:pPr>
              <w:pStyle w:val="ListParagraph"/>
            </w:pPr>
          </w:p>
        </w:tc>
        <w:tc>
          <w:tcPr>
            <w:tcW w:w="2340" w:type="dxa"/>
          </w:tcPr>
          <w:p w14:paraId="546654E5" w14:textId="77777777" w:rsidR="00FC791F" w:rsidRPr="00596848" w:rsidRDefault="00FC791F" w:rsidP="00620847">
            <w:pPr>
              <w:pStyle w:val="ListParagraph"/>
            </w:pPr>
          </w:p>
        </w:tc>
        <w:tc>
          <w:tcPr>
            <w:tcW w:w="2340" w:type="dxa"/>
          </w:tcPr>
          <w:p w14:paraId="74D3AF2D" w14:textId="77777777" w:rsidR="00FC791F" w:rsidRPr="00596848" w:rsidRDefault="00FC791F" w:rsidP="00620847">
            <w:pPr>
              <w:pStyle w:val="ListParagraph"/>
            </w:pPr>
          </w:p>
        </w:tc>
      </w:tr>
    </w:tbl>
    <w:p w14:paraId="26C07EB6" w14:textId="52DF4FE9" w:rsidR="00445AC9" w:rsidRPr="001606CD" w:rsidRDefault="00445AC9" w:rsidP="00620847">
      <w:pPr>
        <w:rPr>
          <w:b/>
          <w:bCs/>
          <w:sz w:val="28"/>
          <w:szCs w:val="28"/>
        </w:rPr>
      </w:pPr>
      <w:r w:rsidRPr="001606CD">
        <w:rPr>
          <w:b/>
          <w:bCs/>
        </w:rPr>
        <w:t>Remember to do your end of day reflection and wellbeing activities (</w:t>
      </w:r>
      <w:r w:rsidR="004A5CE3" w:rsidRPr="001606CD">
        <w:rPr>
          <w:b/>
          <w:bCs/>
        </w:rPr>
        <w:t>s</w:t>
      </w:r>
      <w:r w:rsidRPr="001606CD">
        <w:rPr>
          <w:b/>
          <w:bCs/>
        </w:rPr>
        <w:t>ee p.</w:t>
      </w:r>
      <w:r w:rsidR="00481008" w:rsidRPr="001606CD">
        <w:rPr>
          <w:b/>
          <w:bCs/>
        </w:rPr>
        <w:t xml:space="preserve"> </w:t>
      </w:r>
      <w:r w:rsidRPr="001606CD">
        <w:rPr>
          <w:b/>
          <w:bCs/>
        </w:rPr>
        <w:t>6</w:t>
      </w:r>
      <w:r w:rsidR="004A5CE3" w:rsidRPr="001606CD">
        <w:rPr>
          <w:b/>
          <w:bCs/>
        </w:rPr>
        <w:t xml:space="preserve"> </w:t>
      </w:r>
      <w:r w:rsidR="008D0685" w:rsidRPr="001606CD">
        <w:rPr>
          <w:b/>
          <w:bCs/>
        </w:rPr>
        <w:t>&amp;</w:t>
      </w:r>
      <w:r w:rsidR="004A5CE3" w:rsidRPr="001606CD">
        <w:rPr>
          <w:b/>
          <w:bCs/>
        </w:rPr>
        <w:t xml:space="preserve"> </w:t>
      </w:r>
      <w:r w:rsidRPr="001606CD">
        <w:rPr>
          <w:b/>
          <w:bCs/>
        </w:rPr>
        <w:t>8).</w:t>
      </w:r>
      <w:r w:rsidRPr="001606CD">
        <w:rPr>
          <w:b/>
          <w:bCs/>
          <w:lang w:val="mi-NZ"/>
        </w:rPr>
        <w:br w:type="page"/>
      </w:r>
    </w:p>
    <w:p w14:paraId="0184B34E" w14:textId="4C6B08EA" w:rsidR="00195E86" w:rsidRPr="00596848" w:rsidRDefault="00FF4458" w:rsidP="00620847">
      <w:pPr>
        <w:pStyle w:val="BH1"/>
      </w:pPr>
      <w:r w:rsidRPr="00596848">
        <w:rPr>
          <w:noProof/>
        </w:rPr>
        <w:lastRenderedPageBreak/>
        <w:drawing>
          <wp:anchor distT="0" distB="0" distL="114300" distR="114300" simplePos="0" relativeHeight="251658250" behindDoc="1" locked="0" layoutInCell="1" allowOverlap="1" wp14:anchorId="219DED41" wp14:editId="45E7073F">
            <wp:simplePos x="0" y="0"/>
            <wp:positionH relativeFrom="column">
              <wp:posOffset>4605655</wp:posOffset>
            </wp:positionH>
            <wp:positionV relativeFrom="paragraph">
              <wp:posOffset>-1905</wp:posOffset>
            </wp:positionV>
            <wp:extent cx="1280160" cy="1255865"/>
            <wp:effectExtent l="0" t="0" r="0" b="0"/>
            <wp:wrapTight wrapText="bothSides">
              <wp:wrapPolygon edited="0">
                <wp:start x="0" y="0"/>
                <wp:lineTo x="0" y="21305"/>
                <wp:lineTo x="21214" y="21305"/>
                <wp:lineTo x="21214" y="0"/>
                <wp:lineTo x="0" y="0"/>
              </wp:wrapPolygon>
            </wp:wrapTight>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1280160" cy="1255865"/>
                    </a:xfrm>
                    <a:prstGeom prst="rect">
                      <a:avLst/>
                    </a:prstGeom>
                  </pic:spPr>
                </pic:pic>
              </a:graphicData>
            </a:graphic>
            <wp14:sizeRelH relativeFrom="margin">
              <wp14:pctWidth>0</wp14:pctWidth>
            </wp14:sizeRelH>
            <wp14:sizeRelV relativeFrom="margin">
              <wp14:pctHeight>0</wp14:pctHeight>
            </wp14:sizeRelV>
          </wp:anchor>
        </w:drawing>
      </w:r>
      <w:r w:rsidR="00445AC9" w:rsidRPr="00596848">
        <w:t xml:space="preserve">Day 5 </w:t>
      </w:r>
      <w:r w:rsidR="00616646" w:rsidRPr="00596848">
        <w:t>a</w:t>
      </w:r>
      <w:r w:rsidR="00445AC9" w:rsidRPr="00596848">
        <w:t>ctivity 1</w:t>
      </w:r>
      <w:r w:rsidR="004A5CE3" w:rsidRPr="00596848">
        <w:t>:</w:t>
      </w:r>
      <w:r w:rsidR="00057674" w:rsidRPr="00596848">
        <w:t xml:space="preserve"> </w:t>
      </w:r>
      <w:r w:rsidR="00C273AF" w:rsidRPr="00596848">
        <w:t>Ali finds a way</w:t>
      </w:r>
    </w:p>
    <w:p w14:paraId="56E3BA7B" w14:textId="77777777" w:rsidR="00C273AF" w:rsidRPr="001606CD" w:rsidRDefault="00C273AF" w:rsidP="00620847">
      <w:pPr>
        <w:rPr>
          <w:b/>
          <w:bCs/>
        </w:rPr>
      </w:pPr>
      <w:r w:rsidRPr="001606CD">
        <w:rPr>
          <w:b/>
          <w:bCs/>
        </w:rPr>
        <w:t>Notes for teachers and whānau</w:t>
      </w:r>
    </w:p>
    <w:p w14:paraId="7975D7BF" w14:textId="41E4AB95" w:rsidR="00C273AF" w:rsidRPr="001606CD" w:rsidRDefault="00E63700" w:rsidP="00620847">
      <w:pPr>
        <w:rPr>
          <w:i/>
          <w:iCs/>
        </w:rPr>
      </w:pPr>
      <w:r w:rsidRPr="001606CD">
        <w:rPr>
          <w:i/>
          <w:iCs/>
        </w:rPr>
        <w:t xml:space="preserve">Learners will </w:t>
      </w:r>
      <w:r w:rsidR="00E43B61" w:rsidRPr="001606CD">
        <w:rPr>
          <w:i/>
          <w:iCs/>
        </w:rPr>
        <w:t xml:space="preserve">read a comic that focuses on making sure everyone is treated </w:t>
      </w:r>
      <w:r w:rsidR="008B6586" w:rsidRPr="001606CD">
        <w:rPr>
          <w:i/>
          <w:iCs/>
        </w:rPr>
        <w:t>equally and</w:t>
      </w:r>
      <w:r w:rsidR="00E43B61" w:rsidRPr="001606CD">
        <w:rPr>
          <w:i/>
          <w:iCs/>
        </w:rPr>
        <w:t xml:space="preserve"> </w:t>
      </w:r>
      <w:r w:rsidR="000B1E7A" w:rsidRPr="001606CD">
        <w:rPr>
          <w:i/>
          <w:iCs/>
        </w:rPr>
        <w:t>making towns safer and easier for people to get around, including people with disabilities</w:t>
      </w:r>
      <w:r w:rsidR="00C273AF" w:rsidRPr="001606CD">
        <w:rPr>
          <w:i/>
          <w:iCs/>
        </w:rPr>
        <w:t>.</w:t>
      </w:r>
      <w:r w:rsidR="000B1E7A" w:rsidRPr="001606CD">
        <w:rPr>
          <w:i/>
          <w:iCs/>
        </w:rPr>
        <w:t xml:space="preserve"> The comic is set in the Middle East</w:t>
      </w:r>
      <w:r w:rsidR="008B6586" w:rsidRPr="001606CD">
        <w:rPr>
          <w:i/>
          <w:iCs/>
        </w:rPr>
        <w:t>, you might want to locate this are on a map to help orientate the learner.</w:t>
      </w:r>
      <w:r w:rsidR="00177415">
        <w:rPr>
          <w:i/>
          <w:iCs/>
        </w:rPr>
        <w:t xml:space="preserve"> </w:t>
      </w:r>
      <w:r w:rsidR="00177415">
        <w:rPr>
          <w:rStyle w:val="normaltextrun"/>
          <w:i/>
          <w:iCs/>
          <w:color w:val="000000"/>
          <w:bdr w:val="none" w:sz="0" w:space="0" w:color="auto" w:frame="1"/>
        </w:rPr>
        <w:t>Note our Inquiry focus is “present – share learning about the big idea” which includes thinking about who the audience is, and considering different ways of communicating learning – for example, presentation, video, poster, etc. </w:t>
      </w:r>
    </w:p>
    <w:p w14:paraId="38E2BD23" w14:textId="77777777" w:rsidR="00C273AF" w:rsidRPr="00596848" w:rsidRDefault="003E2A6A" w:rsidP="00620847">
      <w:r>
        <w:pict w14:anchorId="4482542A">
          <v:rect id="_x0000_i1041" style="width:0;height:1.5pt" o:hralign="center" o:hrstd="t" o:hr="t" fillcolor="#a0a0a0" stroked="f"/>
        </w:pict>
      </w:r>
    </w:p>
    <w:p w14:paraId="5E2E6113" w14:textId="3B9D349F" w:rsidR="00F378E9" w:rsidRPr="00596848" w:rsidRDefault="00F378E9" w:rsidP="00620847">
      <w:pPr>
        <w:pStyle w:val="LI"/>
      </w:pPr>
      <w:r w:rsidRPr="00596848">
        <w:t xml:space="preserve">I am learning to: </w:t>
      </w:r>
    </w:p>
    <w:p w14:paraId="344F119C" w14:textId="77777777" w:rsidR="00F378E9" w:rsidRPr="00596848" w:rsidRDefault="00F378E9" w:rsidP="00620847">
      <w:pPr>
        <w:rPr>
          <w:lang w:val="mi-NZ"/>
        </w:rPr>
      </w:pPr>
      <w:r w:rsidRPr="00596848">
        <w:rPr>
          <w:lang w:val="mi-NZ"/>
        </w:rPr>
        <w:t>What do I need?</w:t>
      </w:r>
    </w:p>
    <w:p w14:paraId="5863633D" w14:textId="294714BF" w:rsidR="00F378E9" w:rsidRPr="00596848" w:rsidRDefault="00F378E9" w:rsidP="00620847">
      <w:pPr>
        <w:pStyle w:val="ListParagraph"/>
        <w:numPr>
          <w:ilvl w:val="0"/>
          <w:numId w:val="4"/>
        </w:numPr>
        <w:rPr>
          <w:lang w:val="mi-NZ"/>
        </w:rPr>
      </w:pPr>
      <w:r w:rsidRPr="00596848">
        <w:rPr>
          <w:lang w:val="mi-NZ"/>
        </w:rPr>
        <w:t>30 minutes</w:t>
      </w:r>
    </w:p>
    <w:p w14:paraId="77E305A1" w14:textId="28109210" w:rsidR="00F378E9" w:rsidRPr="00596848" w:rsidRDefault="00F378E9" w:rsidP="00620847">
      <w:pPr>
        <w:pStyle w:val="ListParagraph"/>
        <w:numPr>
          <w:ilvl w:val="0"/>
          <w:numId w:val="4"/>
        </w:numPr>
        <w:rPr>
          <w:lang w:val="mi-NZ"/>
        </w:rPr>
      </w:pPr>
      <w:r w:rsidRPr="00596848">
        <w:rPr>
          <w:lang w:val="mi-NZ"/>
        </w:rPr>
        <w:t xml:space="preserve">Look in your pack for a copy of </w:t>
      </w:r>
      <w:r w:rsidRPr="00596848">
        <w:rPr>
          <w:i/>
          <w:iCs/>
          <w:lang w:val="mi-NZ"/>
        </w:rPr>
        <w:t>Ali finds a way</w:t>
      </w:r>
      <w:r w:rsidR="004A0D8B" w:rsidRPr="00596848">
        <w:t xml:space="preserve"> </w:t>
      </w:r>
      <w:hyperlink r:id="rId101" w:history="1">
        <w:r w:rsidR="004A0D8B" w:rsidRPr="00596848">
          <w:rPr>
            <w:rStyle w:val="Hyperlink"/>
            <w:lang w:val="mi-NZ"/>
          </w:rPr>
          <w:t>https://sites.unicef.org/disabilities/files/AliFindsAWay-digital.pdf</w:t>
        </w:r>
      </w:hyperlink>
      <w:r w:rsidR="004A0D8B" w:rsidRPr="00596848">
        <w:rPr>
          <w:i/>
          <w:iCs/>
          <w:lang w:val="mi-NZ"/>
        </w:rPr>
        <w:t xml:space="preserve"> </w:t>
      </w:r>
    </w:p>
    <w:p w14:paraId="5B5BF5F6" w14:textId="77777777" w:rsidR="00F378E9" w:rsidRPr="001606CD" w:rsidRDefault="00F378E9" w:rsidP="00620847">
      <w:pPr>
        <w:rPr>
          <w:b/>
          <w:bCs/>
        </w:rPr>
      </w:pPr>
      <w:r w:rsidRPr="001606CD">
        <w:rPr>
          <w:b/>
          <w:bCs/>
        </w:rPr>
        <w:t>Remember to start your day right (see p. 7).</w:t>
      </w:r>
      <w:r w:rsidRPr="001606CD">
        <w:rPr>
          <w:rStyle w:val="normaltextrun"/>
          <w:b/>
          <w:bCs/>
          <w:i/>
        </w:rPr>
        <w:t xml:space="preserve"> </w:t>
      </w:r>
    </w:p>
    <w:p w14:paraId="75D0E9CD" w14:textId="34CD3F29" w:rsidR="004A0D8B" w:rsidRPr="00596848" w:rsidRDefault="005261A3" w:rsidP="001606CD">
      <w:pPr>
        <w:pStyle w:val="BH2"/>
      </w:pPr>
      <w:r>
        <w:t>Instructions</w:t>
      </w:r>
    </w:p>
    <w:p w14:paraId="6A4B69D1" w14:textId="1208CF59" w:rsidR="008B6586" w:rsidRPr="00596848" w:rsidRDefault="001E6DFF" w:rsidP="00620847">
      <w:r w:rsidRPr="00596848">
        <w:t xml:space="preserve">You have looked at </w:t>
      </w:r>
      <w:r w:rsidR="00421C81" w:rsidRPr="00596848">
        <w:t xml:space="preserve">the benefits of well-designed cities and towns, and you imagined what </w:t>
      </w:r>
      <w:r w:rsidR="00997D91" w:rsidRPr="00596848">
        <w:t>could be done to make your hometown well-designed. Now we are going to meet Ali</w:t>
      </w:r>
      <w:r w:rsidR="00F425CD" w:rsidRPr="00596848">
        <w:t xml:space="preserve"> who lives in the Middle East, very different to where you live! In this comic we find out wha</w:t>
      </w:r>
      <w:r w:rsidR="00F91481" w:rsidRPr="00596848">
        <w:t>t Ali did to help make his town safer and easier for people to get around and making sure that everyone is treated equally.</w:t>
      </w:r>
    </w:p>
    <w:p w14:paraId="6B89E75F" w14:textId="77777777" w:rsidR="004A0D8B" w:rsidRPr="00596848" w:rsidRDefault="004A0D8B" w:rsidP="00620847">
      <w:pPr>
        <w:pStyle w:val="BH2"/>
      </w:pPr>
      <w:r w:rsidRPr="00596848">
        <w:t>Your task:</w:t>
      </w:r>
    </w:p>
    <w:p w14:paraId="5839E1E4" w14:textId="77777777" w:rsidR="00293D23" w:rsidRPr="00596848" w:rsidRDefault="00F91481" w:rsidP="00620847">
      <w:r w:rsidRPr="00596848">
        <w:rPr>
          <w:b/>
          <w:bCs/>
        </w:rPr>
        <w:t>Read</w:t>
      </w:r>
      <w:r w:rsidRPr="00596848">
        <w:t xml:space="preserve"> </w:t>
      </w:r>
      <w:r w:rsidR="00293D23" w:rsidRPr="00596848">
        <w:t>Ali finds a way</w:t>
      </w:r>
    </w:p>
    <w:p w14:paraId="7CFC3D53" w14:textId="44655F81" w:rsidR="00D8281C" w:rsidRPr="00596848" w:rsidRDefault="00D8281C" w:rsidP="00620847">
      <w:r w:rsidRPr="00596848">
        <w:t xml:space="preserve">The comic illustrates actions to meet goal 10 – Reduced inequalities (reduce inequality within and among countries) and goal 11 – Sustainable cities and communities (make cities inclusive, safe, resilient, and sustainable). </w:t>
      </w:r>
    </w:p>
    <w:p w14:paraId="7B493A68" w14:textId="2570C3DB" w:rsidR="005C4805" w:rsidRPr="00596848" w:rsidRDefault="005C4805" w:rsidP="00620847">
      <w:r w:rsidRPr="00596848">
        <w:rPr>
          <w:b/>
          <w:bCs/>
        </w:rPr>
        <w:t>Answer</w:t>
      </w:r>
      <w:r w:rsidRPr="00596848">
        <w:t xml:space="preserve"> these questions:</w:t>
      </w:r>
    </w:p>
    <w:p w14:paraId="2F4DECCA" w14:textId="0C71C440" w:rsidR="005917DA" w:rsidRPr="00596848" w:rsidRDefault="005C4805" w:rsidP="007F799D">
      <w:pPr>
        <w:pStyle w:val="ListParagraph"/>
        <w:numPr>
          <w:ilvl w:val="0"/>
          <w:numId w:val="33"/>
        </w:numPr>
      </w:pPr>
      <w:r w:rsidRPr="00596848">
        <w:t xml:space="preserve">What </w:t>
      </w:r>
      <w:r w:rsidR="005917DA" w:rsidRPr="00596848">
        <w:t>inequalities did the story highlight?</w:t>
      </w:r>
    </w:p>
    <w:p w14:paraId="55B73D39" w14:textId="77777777" w:rsidR="005917DA" w:rsidRPr="00596848" w:rsidRDefault="005917DA" w:rsidP="007F799D">
      <w:pPr>
        <w:pStyle w:val="ListParagraph"/>
        <w:numPr>
          <w:ilvl w:val="0"/>
          <w:numId w:val="33"/>
        </w:numPr>
      </w:pPr>
      <w:r w:rsidRPr="00596848">
        <w:t>How were these overcome?</w:t>
      </w:r>
    </w:p>
    <w:p w14:paraId="5D929280" w14:textId="77777777" w:rsidR="005D4AF2" w:rsidRPr="00596848" w:rsidRDefault="005D4AF2" w:rsidP="007F799D">
      <w:pPr>
        <w:pStyle w:val="ListParagraph"/>
        <w:numPr>
          <w:ilvl w:val="0"/>
          <w:numId w:val="33"/>
        </w:numPr>
      </w:pPr>
      <w:r w:rsidRPr="00596848">
        <w:t>What was it about the community that wasn’t inclusive, safe, resilient, or sustainable?</w:t>
      </w:r>
    </w:p>
    <w:p w14:paraId="63EE9C3A" w14:textId="40B34FB4" w:rsidR="005C4805" w:rsidRPr="00596848" w:rsidRDefault="005D4AF2" w:rsidP="007F799D">
      <w:pPr>
        <w:pStyle w:val="ListParagraph"/>
        <w:numPr>
          <w:ilvl w:val="0"/>
          <w:numId w:val="33"/>
        </w:numPr>
      </w:pPr>
      <w:r w:rsidRPr="00596848">
        <w:t>How were these overcome?</w:t>
      </w:r>
      <w:r w:rsidR="005917DA" w:rsidRPr="00596848">
        <w:t xml:space="preserve"> </w:t>
      </w:r>
    </w:p>
    <w:p w14:paraId="3E1ED495" w14:textId="40B34FB4" w:rsidR="0051750C" w:rsidRPr="00596848" w:rsidRDefault="00616A81" w:rsidP="00620847">
      <w:r w:rsidRPr="00596848">
        <w:rPr>
          <w:b/>
          <w:bCs/>
        </w:rPr>
        <w:t>Review</w:t>
      </w:r>
      <w:r w:rsidRPr="00596848">
        <w:t xml:space="preserve"> your drawings for </w:t>
      </w:r>
      <w:r w:rsidR="0051750C" w:rsidRPr="00596848">
        <w:t xml:space="preserve">what your hometown would look like if the 2030 goals were achieved. </w:t>
      </w:r>
      <w:r w:rsidR="008B2788" w:rsidRPr="00596848">
        <w:rPr>
          <w:lang w:val="mi-NZ"/>
        </w:rPr>
        <w:t xml:space="preserve">Thinking about the experiences of Ali, are there any other changes you might make to your drawing? </w:t>
      </w:r>
      <w:r w:rsidR="008B2788" w:rsidRPr="00596848">
        <w:t xml:space="preserve"> </w:t>
      </w:r>
    </w:p>
    <w:p w14:paraId="40A1C2A7" w14:textId="40B34FB4" w:rsidR="00D8281C" w:rsidRPr="00596848" w:rsidRDefault="00157CEC" w:rsidP="00620847">
      <w:r w:rsidRPr="00596848">
        <w:rPr>
          <w:b/>
          <w:bCs/>
        </w:rPr>
        <w:t>Update</w:t>
      </w:r>
      <w:r w:rsidR="007E23E8" w:rsidRPr="00596848">
        <w:t xml:space="preserve"> your drawing or you might want to completely reshape your </w:t>
      </w:r>
      <w:r w:rsidRPr="00596848">
        <w:t>vision</w:t>
      </w:r>
      <w:r w:rsidR="00D8281C" w:rsidRPr="00596848">
        <w:t xml:space="preserve">. </w:t>
      </w:r>
    </w:p>
    <w:p w14:paraId="4930F24D" w14:textId="40B34FB4" w:rsidR="00195E86" w:rsidRPr="00596848" w:rsidRDefault="00D8281C" w:rsidP="00620847">
      <w:pPr>
        <w:rPr>
          <w:b/>
          <w:color w:val="3472AC"/>
          <w:sz w:val="34"/>
          <w:szCs w:val="34"/>
          <w:lang w:val="mi-NZ" w:eastAsia="en-NZ"/>
        </w:rPr>
      </w:pPr>
      <w:r w:rsidRPr="00596848">
        <w:rPr>
          <w:b/>
          <w:bCs/>
        </w:rPr>
        <w:t>Label</w:t>
      </w:r>
      <w:r w:rsidRPr="00596848">
        <w:t xml:space="preserve"> the </w:t>
      </w:r>
      <w:r w:rsidR="00B91855" w:rsidRPr="00596848">
        <w:t>changes</w:t>
      </w:r>
      <w:r w:rsidRPr="00596848">
        <w:t xml:space="preserve"> to </w:t>
      </w:r>
      <w:r w:rsidR="00B91855" w:rsidRPr="00596848">
        <w:t xml:space="preserve">your community that you made to address goals 10 and 11. </w:t>
      </w:r>
      <w:r w:rsidR="00195E86" w:rsidRPr="00596848">
        <w:br w:type="page"/>
      </w:r>
    </w:p>
    <w:p w14:paraId="4DE6D294" w14:textId="40B34FB4" w:rsidR="00C904AC" w:rsidRPr="00596848" w:rsidRDefault="00195E86" w:rsidP="001606CD">
      <w:pPr>
        <w:pStyle w:val="BH1"/>
        <w:rPr>
          <w:i/>
          <w:iCs/>
        </w:rPr>
      </w:pPr>
      <w:r w:rsidRPr="00596848">
        <w:lastRenderedPageBreak/>
        <w:t xml:space="preserve">Day 5 activity 2: Plan to share </w:t>
      </w:r>
      <w:r w:rsidR="00E56B85" w:rsidRPr="00596848">
        <w:t>my</w:t>
      </w:r>
      <w:r w:rsidR="00C273AF" w:rsidRPr="00596848">
        <w:t xml:space="preserve"> message</w:t>
      </w:r>
      <w:r w:rsidR="00057674" w:rsidRPr="00596848">
        <w:t xml:space="preserve"> </w:t>
      </w:r>
    </w:p>
    <w:p w14:paraId="5E4123DC" w14:textId="5DADE75E" w:rsidR="00445AC9" w:rsidRPr="001606CD" w:rsidRDefault="00445AC9" w:rsidP="001606CD">
      <w:pPr>
        <w:spacing w:line="240" w:lineRule="auto"/>
        <w:rPr>
          <w:b/>
          <w:bCs/>
          <w:i/>
          <w:iCs/>
        </w:rPr>
      </w:pPr>
      <w:r w:rsidRPr="001606CD">
        <w:rPr>
          <w:b/>
          <w:bCs/>
          <w:i/>
          <w:iCs/>
        </w:rPr>
        <w:t>Notes for teachers and whānau</w:t>
      </w:r>
    </w:p>
    <w:p w14:paraId="7F8DD2F4" w14:textId="406349A9" w:rsidR="00445AC9" w:rsidRPr="001606CD" w:rsidRDefault="00FD5D84" w:rsidP="001606CD">
      <w:pPr>
        <w:spacing w:after="0" w:line="240" w:lineRule="auto"/>
        <w:rPr>
          <w:i/>
          <w:iCs/>
        </w:rPr>
      </w:pPr>
      <w:r w:rsidRPr="001606CD">
        <w:rPr>
          <w:i/>
          <w:iCs/>
        </w:rPr>
        <w:t>Learners</w:t>
      </w:r>
      <w:r w:rsidR="00285D36" w:rsidRPr="001606CD">
        <w:rPr>
          <w:i/>
          <w:iCs/>
        </w:rPr>
        <w:t xml:space="preserve"> plan how they will communicate their </w:t>
      </w:r>
      <w:r w:rsidR="00451C7C" w:rsidRPr="001606CD">
        <w:rPr>
          <w:i/>
          <w:iCs/>
        </w:rPr>
        <w:t>commitment to action to a targeted audience using their preferred media platform</w:t>
      </w:r>
      <w:r w:rsidR="00DA6EC2" w:rsidRPr="001606CD">
        <w:rPr>
          <w:i/>
          <w:iCs/>
        </w:rPr>
        <w:t>,</w:t>
      </w:r>
      <w:r w:rsidR="00AF1410" w:rsidRPr="001606CD">
        <w:rPr>
          <w:i/>
          <w:iCs/>
        </w:rPr>
        <w:t xml:space="preserve"> </w:t>
      </w:r>
      <w:r w:rsidR="005A5D22" w:rsidRPr="001606CD">
        <w:rPr>
          <w:i/>
          <w:iCs/>
        </w:rPr>
        <w:t>e.g.</w:t>
      </w:r>
      <w:r w:rsidR="00AF1410" w:rsidRPr="001606CD">
        <w:rPr>
          <w:i/>
          <w:iCs/>
        </w:rPr>
        <w:t>’ a script for a TV newsreader, a post for Facebook or Instagram, a tweet, a newspaper article etc</w:t>
      </w:r>
      <w:r w:rsidR="00352F80" w:rsidRPr="001606CD">
        <w:rPr>
          <w:i/>
          <w:iCs/>
        </w:rPr>
        <w:t>.</w:t>
      </w:r>
    </w:p>
    <w:p w14:paraId="7EE2D24C" w14:textId="77777777" w:rsidR="00445AC9" w:rsidRPr="00596848" w:rsidRDefault="003E2A6A" w:rsidP="001606CD">
      <w:pPr>
        <w:spacing w:before="0" w:line="240" w:lineRule="auto"/>
      </w:pPr>
      <w:r>
        <w:pict w14:anchorId="6A6EE204">
          <v:rect id="_x0000_i1042" style="width:0;height:1.5pt" o:hralign="center" o:hrstd="t" o:hr="t" fillcolor="#a0a0a0" stroked="f"/>
        </w:pict>
      </w:r>
    </w:p>
    <w:p w14:paraId="638C59B5" w14:textId="756C865C" w:rsidR="00C24E92" w:rsidRPr="00596848" w:rsidRDefault="00445AC9" w:rsidP="001606CD">
      <w:pPr>
        <w:pStyle w:val="LI"/>
      </w:pPr>
      <w:r w:rsidRPr="00596848">
        <w:t>I am learning to:</w:t>
      </w:r>
      <w:r w:rsidR="00352F80" w:rsidRPr="00596848">
        <w:t xml:space="preserve"> c</w:t>
      </w:r>
      <w:r w:rsidR="00C24E92" w:rsidRPr="00596848">
        <w:t>reate a storyboard to outline a plan</w:t>
      </w:r>
      <w:r w:rsidR="001606CD">
        <w:t>.</w:t>
      </w:r>
    </w:p>
    <w:p w14:paraId="555390E0" w14:textId="77777777" w:rsidR="00445AC9" w:rsidRPr="00596848" w:rsidRDefault="00445AC9" w:rsidP="001606CD">
      <w:pPr>
        <w:spacing w:after="0" w:line="240" w:lineRule="auto"/>
        <w:rPr>
          <w:lang w:val="mi-NZ"/>
        </w:rPr>
      </w:pPr>
      <w:r w:rsidRPr="00596848">
        <w:rPr>
          <w:lang w:val="mi-NZ"/>
        </w:rPr>
        <w:t>What do I need?</w:t>
      </w:r>
    </w:p>
    <w:p w14:paraId="2806F8D6" w14:textId="75C6611C" w:rsidR="00344341" w:rsidRPr="00596848" w:rsidRDefault="00B37006" w:rsidP="001606CD">
      <w:pPr>
        <w:pStyle w:val="ListParagraph"/>
        <w:numPr>
          <w:ilvl w:val="0"/>
          <w:numId w:val="4"/>
        </w:numPr>
        <w:spacing w:before="0" w:line="240" w:lineRule="auto"/>
        <w:rPr>
          <w:lang w:val="mi-NZ"/>
        </w:rPr>
      </w:pPr>
      <w:r w:rsidRPr="00596848">
        <w:rPr>
          <w:lang w:val="mi-NZ"/>
        </w:rPr>
        <w:t xml:space="preserve">30–60 </w:t>
      </w:r>
      <w:r w:rsidR="00445AC9" w:rsidRPr="00596848">
        <w:rPr>
          <w:lang w:val="mi-NZ"/>
        </w:rPr>
        <w:t>minutes</w:t>
      </w:r>
    </w:p>
    <w:p w14:paraId="4796679F" w14:textId="75B24509" w:rsidR="00B37006" w:rsidRPr="00596848" w:rsidRDefault="00B37006" w:rsidP="001606CD">
      <w:pPr>
        <w:pStyle w:val="ListParagraph"/>
        <w:numPr>
          <w:ilvl w:val="0"/>
          <w:numId w:val="4"/>
        </w:numPr>
        <w:spacing w:line="240" w:lineRule="auto"/>
        <w:rPr>
          <w:lang w:val="mi-NZ"/>
        </w:rPr>
      </w:pPr>
      <w:r w:rsidRPr="00596848">
        <w:rPr>
          <w:lang w:val="mi-NZ"/>
        </w:rPr>
        <w:t xml:space="preserve">Optional digital: </w:t>
      </w:r>
      <w:r w:rsidR="00DB151C" w:rsidRPr="00596848">
        <w:rPr>
          <w:lang w:val="mi-NZ"/>
        </w:rPr>
        <w:t>Learners can use an online tool to create their storyboard.</w:t>
      </w:r>
    </w:p>
    <w:p w14:paraId="2207153F" w14:textId="3C50AA4D" w:rsidR="00445AC9" w:rsidRPr="00596848" w:rsidRDefault="005261A3" w:rsidP="001606CD">
      <w:pPr>
        <w:pStyle w:val="BH2"/>
      </w:pPr>
      <w:r>
        <w:t>Instructions</w:t>
      </w:r>
    </w:p>
    <w:p w14:paraId="20A6B942" w14:textId="5E8133BF" w:rsidR="00601C9E" w:rsidRPr="00596848" w:rsidRDefault="00601C9E" w:rsidP="00620847">
      <w:r w:rsidRPr="00596848">
        <w:rPr>
          <w:b/>
          <w:bCs/>
        </w:rPr>
        <w:t>Consider</w:t>
      </w:r>
      <w:r w:rsidRPr="00596848">
        <w:t xml:space="preserve"> how effective the comic about Ali was in helping you to understand actions that could be taken for goals 10 and 11</w:t>
      </w:r>
      <w:r w:rsidR="00D904DE" w:rsidRPr="00596848">
        <w:t xml:space="preserve"> in his community</w:t>
      </w:r>
      <w:r w:rsidRPr="00596848">
        <w:t>. Were you inspired?</w:t>
      </w:r>
      <w:r w:rsidR="0086138B" w:rsidRPr="00596848">
        <w:t xml:space="preserve"> </w:t>
      </w:r>
      <w:r w:rsidRPr="00596848">
        <w:t xml:space="preserve">The purpose of this activity is to plan </w:t>
      </w:r>
      <w:r w:rsidR="00D904DE" w:rsidRPr="00596848">
        <w:t xml:space="preserve">a communication about </w:t>
      </w:r>
      <w:r w:rsidR="007B0C5C" w:rsidRPr="00596848">
        <w:t>your plan</w:t>
      </w:r>
      <w:r w:rsidRPr="00596848">
        <w:t xml:space="preserve"> to tak</w:t>
      </w:r>
      <w:r w:rsidR="007B0C5C" w:rsidRPr="00596848">
        <w:t>e</w:t>
      </w:r>
      <w:r w:rsidRPr="00596848">
        <w:t xml:space="preserve"> action. When we share our plans it makes it easier for others to help us, and it keeps us on track. </w:t>
      </w:r>
    </w:p>
    <w:p w14:paraId="59492A0D" w14:textId="036723F9" w:rsidR="00604C59" w:rsidRPr="00596848" w:rsidRDefault="00445AC9" w:rsidP="00620847">
      <w:pPr>
        <w:pStyle w:val="BH2"/>
      </w:pPr>
      <w:r w:rsidRPr="00596848">
        <w:t>Your task:</w:t>
      </w:r>
    </w:p>
    <w:p w14:paraId="396ED942" w14:textId="2E5B331F" w:rsidR="00677F84" w:rsidRPr="00596848" w:rsidRDefault="00677F84" w:rsidP="00620847">
      <w:r w:rsidRPr="00596848">
        <w:rPr>
          <w:b/>
          <w:bCs/>
        </w:rPr>
        <w:t>Reflect</w:t>
      </w:r>
      <w:r w:rsidRPr="00596848">
        <w:t xml:space="preserve"> on your learning about the Sustainable Development Goals</w:t>
      </w:r>
      <w:r w:rsidR="00F4795C" w:rsidRPr="00596848">
        <w:t xml:space="preserve">, </w:t>
      </w:r>
      <w:r w:rsidR="00A04811" w:rsidRPr="00596848">
        <w:t>the issue you care about</w:t>
      </w:r>
      <w:r w:rsidR="00F4795C" w:rsidRPr="00596848">
        <w:t>, and the actions you have identified</w:t>
      </w:r>
      <w:r w:rsidR="00A04811" w:rsidRPr="00596848">
        <w:t xml:space="preserve">. </w:t>
      </w:r>
    </w:p>
    <w:p w14:paraId="4A045627" w14:textId="2265A290" w:rsidR="00247DC9" w:rsidRPr="00596848" w:rsidRDefault="00F4795C" w:rsidP="001606CD">
      <w:pPr>
        <w:spacing w:after="0"/>
        <w:rPr>
          <w:b/>
          <w:bCs/>
        </w:rPr>
      </w:pPr>
      <w:r w:rsidRPr="00596848">
        <w:rPr>
          <w:b/>
          <w:bCs/>
        </w:rPr>
        <w:t>Write</w:t>
      </w:r>
      <w:r w:rsidRPr="00596848">
        <w:t xml:space="preserve"> brief notes answering</w:t>
      </w:r>
      <w:r w:rsidR="00634A0D" w:rsidRPr="00596848">
        <w:t xml:space="preserve"> these questions</w:t>
      </w:r>
      <w:r w:rsidR="002A790C" w:rsidRPr="00596848">
        <w:rPr>
          <w:b/>
          <w:bCs/>
        </w:rPr>
        <w:t>:</w:t>
      </w:r>
    </w:p>
    <w:p w14:paraId="79AB66E8" w14:textId="2156EE6F" w:rsidR="00911421" w:rsidRPr="00596848" w:rsidRDefault="002A790C" w:rsidP="007F799D">
      <w:pPr>
        <w:pStyle w:val="ListParagraph"/>
        <w:numPr>
          <w:ilvl w:val="0"/>
          <w:numId w:val="13"/>
        </w:numPr>
        <w:spacing w:before="0"/>
        <w:rPr>
          <w:lang w:eastAsia="en-NZ"/>
        </w:rPr>
      </w:pPr>
      <w:r w:rsidRPr="00596848">
        <w:rPr>
          <w:lang w:eastAsia="en-NZ"/>
        </w:rPr>
        <w:t xml:space="preserve">What </w:t>
      </w:r>
      <w:r w:rsidR="00911421" w:rsidRPr="00596848">
        <w:rPr>
          <w:lang w:eastAsia="en-NZ"/>
        </w:rPr>
        <w:t>change do you want to make?</w:t>
      </w:r>
    </w:p>
    <w:p w14:paraId="448A7D2E" w14:textId="18DAAB6D" w:rsidR="002A790C" w:rsidRPr="00596848" w:rsidRDefault="00911421" w:rsidP="007F799D">
      <w:pPr>
        <w:pStyle w:val="ListParagraph"/>
        <w:numPr>
          <w:ilvl w:val="0"/>
          <w:numId w:val="13"/>
        </w:numPr>
        <w:rPr>
          <w:lang w:eastAsia="en-NZ"/>
        </w:rPr>
      </w:pPr>
      <w:r w:rsidRPr="00596848">
        <w:rPr>
          <w:lang w:eastAsia="en-NZ"/>
        </w:rPr>
        <w:t xml:space="preserve">What </w:t>
      </w:r>
      <w:r w:rsidR="002A790C" w:rsidRPr="00596848">
        <w:rPr>
          <w:lang w:eastAsia="en-NZ"/>
        </w:rPr>
        <w:t>is the anticipated timeline of your project? </w:t>
      </w:r>
    </w:p>
    <w:p w14:paraId="0FF135A4" w14:textId="77777777" w:rsidR="002A790C" w:rsidRPr="00596848" w:rsidRDefault="002A790C" w:rsidP="007F799D">
      <w:pPr>
        <w:pStyle w:val="ListParagraph"/>
        <w:numPr>
          <w:ilvl w:val="0"/>
          <w:numId w:val="13"/>
        </w:numPr>
        <w:rPr>
          <w:lang w:eastAsia="en-NZ"/>
        </w:rPr>
      </w:pPr>
      <w:r w:rsidRPr="00596848">
        <w:rPr>
          <w:lang w:eastAsia="en-NZ"/>
        </w:rPr>
        <w:t>What are the steps in your roadmap?</w:t>
      </w:r>
    </w:p>
    <w:p w14:paraId="33A38595" w14:textId="77777777" w:rsidR="002A790C" w:rsidRPr="00596848" w:rsidRDefault="002A790C" w:rsidP="007F799D">
      <w:pPr>
        <w:pStyle w:val="ListParagraph"/>
        <w:numPr>
          <w:ilvl w:val="0"/>
          <w:numId w:val="13"/>
        </w:numPr>
        <w:rPr>
          <w:lang w:eastAsia="en-NZ"/>
        </w:rPr>
      </w:pPr>
      <w:r w:rsidRPr="00596848">
        <w:rPr>
          <w:lang w:eastAsia="en-NZ"/>
        </w:rPr>
        <w:t>What are the key objectives at each point?</w:t>
      </w:r>
    </w:p>
    <w:p w14:paraId="23487707" w14:textId="1C3A7254" w:rsidR="002A790C" w:rsidRPr="00596848" w:rsidRDefault="00DB5762" w:rsidP="007F799D">
      <w:pPr>
        <w:pStyle w:val="ListParagraph"/>
        <w:numPr>
          <w:ilvl w:val="0"/>
          <w:numId w:val="13"/>
        </w:numPr>
        <w:rPr>
          <w:lang w:eastAsia="en-NZ"/>
        </w:rPr>
      </w:pPr>
      <w:r w:rsidRPr="00596848">
        <w:rPr>
          <w:noProof/>
        </w:rPr>
        <w:drawing>
          <wp:anchor distT="0" distB="0" distL="114300" distR="114300" simplePos="0" relativeHeight="251658270" behindDoc="1" locked="0" layoutInCell="1" allowOverlap="1" wp14:anchorId="4073F344" wp14:editId="3D78FC57">
            <wp:simplePos x="0" y="0"/>
            <wp:positionH relativeFrom="column">
              <wp:posOffset>3169285</wp:posOffset>
            </wp:positionH>
            <wp:positionV relativeFrom="paragraph">
              <wp:posOffset>26035</wp:posOffset>
            </wp:positionV>
            <wp:extent cx="2781300" cy="2257425"/>
            <wp:effectExtent l="0" t="0" r="0" b="0"/>
            <wp:wrapTight wrapText="bothSides">
              <wp:wrapPolygon edited="0">
                <wp:start x="0" y="0"/>
                <wp:lineTo x="0" y="21509"/>
                <wp:lineTo x="21452" y="21509"/>
                <wp:lineTo x="21452" y="0"/>
                <wp:lineTo x="0" y="0"/>
              </wp:wrapPolygon>
            </wp:wrapTight>
            <wp:docPr id="780784074" name="Picture 780784074" descr="A person standing next to a window&#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4" name="Picture 780784074" descr="A person standing next to a window&#10;&#10;Description automatically generated with low confidenc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781300" cy="2257425"/>
                    </a:xfrm>
                    <a:prstGeom prst="rect">
                      <a:avLst/>
                    </a:prstGeom>
                  </pic:spPr>
                </pic:pic>
              </a:graphicData>
            </a:graphic>
            <wp14:sizeRelH relativeFrom="margin">
              <wp14:pctWidth>0</wp14:pctWidth>
            </wp14:sizeRelH>
            <wp14:sizeRelV relativeFrom="margin">
              <wp14:pctHeight>0</wp14:pctHeight>
            </wp14:sizeRelV>
          </wp:anchor>
        </w:drawing>
      </w:r>
      <w:r w:rsidR="002A790C" w:rsidRPr="00596848">
        <w:rPr>
          <w:lang w:eastAsia="en-NZ"/>
        </w:rPr>
        <w:t>What is your anticipated impact?</w:t>
      </w:r>
    </w:p>
    <w:p w14:paraId="2E0B0F7A" w14:textId="75140616" w:rsidR="002A790C" w:rsidRPr="00596848" w:rsidRDefault="002A790C" w:rsidP="007F799D">
      <w:pPr>
        <w:pStyle w:val="ListParagraph"/>
        <w:numPr>
          <w:ilvl w:val="0"/>
          <w:numId w:val="13"/>
        </w:numPr>
        <w:rPr>
          <w:lang w:eastAsia="en-NZ"/>
        </w:rPr>
      </w:pPr>
      <w:r w:rsidRPr="00596848">
        <w:rPr>
          <w:lang w:eastAsia="en-NZ"/>
        </w:rPr>
        <w:t>How do you plan to measure impact?</w:t>
      </w:r>
    </w:p>
    <w:p w14:paraId="02784716" w14:textId="31BFE1E6" w:rsidR="007B0C5C" w:rsidRPr="00596848" w:rsidRDefault="002E2974" w:rsidP="00620847">
      <w:r w:rsidRPr="00596848">
        <w:rPr>
          <w:b/>
          <w:bCs/>
        </w:rPr>
        <w:t>Create</w:t>
      </w:r>
      <w:r w:rsidRPr="00596848">
        <w:t xml:space="preserve"> a storyboard </w:t>
      </w:r>
      <w:r w:rsidR="001606CD">
        <w:t>to outline</w:t>
      </w:r>
      <w:r w:rsidR="00D904DE" w:rsidRPr="00596848">
        <w:t xml:space="preserve"> the key parts of your</w:t>
      </w:r>
      <w:r w:rsidR="00E02675" w:rsidRPr="00596848">
        <w:t xml:space="preserve"> communication</w:t>
      </w:r>
      <w:r w:rsidR="00F91BD7" w:rsidRPr="00596848">
        <w:t>.</w:t>
      </w:r>
      <w:r w:rsidR="002E5F42" w:rsidRPr="00596848">
        <w:t xml:space="preserve"> </w:t>
      </w:r>
      <w:r w:rsidR="00BC576E" w:rsidRPr="00596848">
        <w:t>A storyboard</w:t>
      </w:r>
      <w:r w:rsidR="00D904DE" w:rsidRPr="00596848">
        <w:t xml:space="preserve"> can be used as a graphic organiser to </w:t>
      </w:r>
      <w:r w:rsidR="003D7BBC" w:rsidRPr="00596848">
        <w:t>order your thoughts. It</w:t>
      </w:r>
      <w:r w:rsidR="00BC576E" w:rsidRPr="00596848">
        <w:t xml:space="preserve"> is </w:t>
      </w:r>
      <w:r w:rsidR="00252375" w:rsidRPr="00596848">
        <w:t>a</w:t>
      </w:r>
      <w:r w:rsidR="00BC576E" w:rsidRPr="00596848">
        <w:t xml:space="preserve"> comic strip that tells your message</w:t>
      </w:r>
      <w:r w:rsidR="007A7F09" w:rsidRPr="00596848">
        <w:t xml:space="preserve">. You can indicate images, sounds, movement, </w:t>
      </w:r>
      <w:r w:rsidR="0086138B" w:rsidRPr="00596848">
        <w:t>dialogue, lighting etc that could be used to convey your message. Your storyboard</w:t>
      </w:r>
      <w:r w:rsidR="00BC576E" w:rsidRPr="00596848">
        <w:t xml:space="preserve"> can be </w:t>
      </w:r>
      <w:r w:rsidR="00DD79D6" w:rsidRPr="00596848">
        <w:t>created on the computer</w:t>
      </w:r>
      <w:r w:rsidR="004239A1" w:rsidRPr="00596848">
        <w:t xml:space="preserve"> </w:t>
      </w:r>
      <w:r w:rsidR="00DB5762" w:rsidRPr="00596848">
        <w:t xml:space="preserve">(like the example) </w:t>
      </w:r>
      <w:r w:rsidR="00B035D4" w:rsidRPr="00596848">
        <w:t>or drawn on paper</w:t>
      </w:r>
      <w:r w:rsidR="00DD79D6" w:rsidRPr="00596848">
        <w:t xml:space="preserve">. </w:t>
      </w:r>
    </w:p>
    <w:p w14:paraId="46172D9C" w14:textId="06F51020" w:rsidR="00B035D4" w:rsidRPr="00596848" w:rsidRDefault="00DD79D6" w:rsidP="00620847">
      <w:r w:rsidRPr="00596848">
        <w:t xml:space="preserve">The drawings don’t have to be works of art. </w:t>
      </w:r>
      <w:r w:rsidR="006F108A" w:rsidRPr="00596848">
        <w:t>Stick</w:t>
      </w:r>
      <w:r w:rsidRPr="00596848">
        <w:t xml:space="preserve"> figures with arrows to show movement </w:t>
      </w:r>
      <w:r w:rsidR="00875DD2" w:rsidRPr="00596848">
        <w:t>will do.</w:t>
      </w:r>
      <w:r w:rsidR="00C77ABC" w:rsidRPr="00596848">
        <w:t xml:space="preserve"> </w:t>
      </w:r>
      <w:r w:rsidR="005329CE" w:rsidRPr="00596848">
        <w:t>You could set out your storyboard like thi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329"/>
        <w:gridCol w:w="2311"/>
        <w:gridCol w:w="2312"/>
        <w:gridCol w:w="2312"/>
      </w:tblGrid>
      <w:tr w:rsidR="00247DC9" w:rsidRPr="00596848" w14:paraId="5BF92218" w14:textId="77777777" w:rsidTr="004420E7">
        <w:trPr>
          <w:trHeight w:val="985"/>
        </w:trPr>
        <w:tc>
          <w:tcPr>
            <w:tcW w:w="2371" w:type="dxa"/>
          </w:tcPr>
          <w:p w14:paraId="41D82869" w14:textId="522C2497" w:rsidR="00B035D4" w:rsidRPr="00596848" w:rsidRDefault="00B035D4" w:rsidP="00620847">
            <w:r w:rsidRPr="00596848">
              <w:t>Image</w:t>
            </w:r>
          </w:p>
        </w:tc>
        <w:tc>
          <w:tcPr>
            <w:tcW w:w="2371" w:type="dxa"/>
          </w:tcPr>
          <w:p w14:paraId="1C93125F" w14:textId="77777777" w:rsidR="00B035D4" w:rsidRPr="00596848" w:rsidRDefault="00B035D4" w:rsidP="00620847"/>
        </w:tc>
        <w:tc>
          <w:tcPr>
            <w:tcW w:w="2372" w:type="dxa"/>
          </w:tcPr>
          <w:p w14:paraId="51349243" w14:textId="77777777" w:rsidR="00B035D4" w:rsidRPr="00596848" w:rsidRDefault="00B035D4" w:rsidP="00620847"/>
        </w:tc>
        <w:tc>
          <w:tcPr>
            <w:tcW w:w="2372" w:type="dxa"/>
          </w:tcPr>
          <w:p w14:paraId="68DC06AE" w14:textId="77777777" w:rsidR="00B035D4" w:rsidRPr="00596848" w:rsidRDefault="00B035D4" w:rsidP="00620847"/>
        </w:tc>
      </w:tr>
      <w:tr w:rsidR="00247DC9" w:rsidRPr="00596848" w14:paraId="26808723" w14:textId="77777777" w:rsidTr="00B035D4">
        <w:trPr>
          <w:trHeight w:val="445"/>
        </w:trPr>
        <w:tc>
          <w:tcPr>
            <w:tcW w:w="2371" w:type="dxa"/>
          </w:tcPr>
          <w:p w14:paraId="7F9DC73C" w14:textId="45E70750" w:rsidR="0086138B" w:rsidRPr="00596848" w:rsidRDefault="00B035D4" w:rsidP="00620847">
            <w:r w:rsidRPr="00596848">
              <w:t>Text</w:t>
            </w:r>
          </w:p>
        </w:tc>
        <w:tc>
          <w:tcPr>
            <w:tcW w:w="2371" w:type="dxa"/>
          </w:tcPr>
          <w:p w14:paraId="62F144CD" w14:textId="77777777" w:rsidR="00B035D4" w:rsidRPr="00596848" w:rsidRDefault="00B035D4" w:rsidP="00620847"/>
        </w:tc>
        <w:tc>
          <w:tcPr>
            <w:tcW w:w="2372" w:type="dxa"/>
          </w:tcPr>
          <w:p w14:paraId="5CE95DFD" w14:textId="77777777" w:rsidR="00B035D4" w:rsidRPr="00596848" w:rsidRDefault="00B035D4" w:rsidP="00620847"/>
        </w:tc>
        <w:tc>
          <w:tcPr>
            <w:tcW w:w="2372" w:type="dxa"/>
          </w:tcPr>
          <w:p w14:paraId="7FC793DD" w14:textId="77777777" w:rsidR="00B035D4" w:rsidRPr="00596848" w:rsidRDefault="00B035D4" w:rsidP="00620847"/>
        </w:tc>
      </w:tr>
    </w:tbl>
    <w:p w14:paraId="2CAF6EAD" w14:textId="6549D388" w:rsidR="00124608" w:rsidRPr="00596848" w:rsidRDefault="00124608" w:rsidP="00C37761">
      <w:pPr>
        <w:pStyle w:val="BH1"/>
      </w:pPr>
      <w:r w:rsidRPr="00596848">
        <w:br w:type="column"/>
      </w:r>
      <w:r w:rsidRPr="00596848">
        <w:lastRenderedPageBreak/>
        <w:t xml:space="preserve">Day 5 </w:t>
      </w:r>
      <w:r w:rsidR="00616646" w:rsidRPr="00596848">
        <w:t>a</w:t>
      </w:r>
      <w:r w:rsidRPr="00596848">
        <w:t xml:space="preserve">ctivity </w:t>
      </w:r>
      <w:r w:rsidR="005329CE" w:rsidRPr="00596848">
        <w:t>3</w:t>
      </w:r>
      <w:r w:rsidRPr="00596848">
        <w:t xml:space="preserve">: </w:t>
      </w:r>
      <w:r w:rsidR="00DA6EC2" w:rsidRPr="00596848">
        <w:t xml:space="preserve">Share </w:t>
      </w:r>
      <w:r w:rsidR="00E56B85" w:rsidRPr="00596848">
        <w:t>my</w:t>
      </w:r>
      <w:r w:rsidR="00DA6EC2" w:rsidRPr="00596848">
        <w:t xml:space="preserve"> </w:t>
      </w:r>
      <w:r w:rsidR="00E56B85" w:rsidRPr="00596848">
        <w:t>message</w:t>
      </w:r>
    </w:p>
    <w:p w14:paraId="752D7F4E" w14:textId="77777777" w:rsidR="00DA6EC2" w:rsidRPr="00C37761" w:rsidRDefault="00DA6EC2" w:rsidP="00C37761">
      <w:pPr>
        <w:spacing w:line="240" w:lineRule="auto"/>
        <w:rPr>
          <w:b/>
          <w:bCs/>
          <w:i/>
          <w:iCs/>
        </w:rPr>
      </w:pPr>
      <w:r w:rsidRPr="00C37761">
        <w:rPr>
          <w:b/>
          <w:bCs/>
          <w:i/>
          <w:iCs/>
        </w:rPr>
        <w:t>Notes for teachers and whānau</w:t>
      </w:r>
    </w:p>
    <w:p w14:paraId="6D79B856" w14:textId="2E0811AE" w:rsidR="00DA6EC2" w:rsidRPr="00C37761" w:rsidRDefault="00E56B85" w:rsidP="00C37761">
      <w:pPr>
        <w:spacing w:line="240" w:lineRule="auto"/>
        <w:rPr>
          <w:i/>
          <w:iCs/>
        </w:rPr>
      </w:pPr>
      <w:r w:rsidRPr="00C37761">
        <w:rPr>
          <w:i/>
          <w:iCs/>
        </w:rPr>
        <w:t>Your</w:t>
      </w:r>
      <w:r w:rsidR="007436DF" w:rsidRPr="00C37761">
        <w:rPr>
          <w:i/>
          <w:iCs/>
        </w:rPr>
        <w:t xml:space="preserve"> learner is encouraged to </w:t>
      </w:r>
      <w:r w:rsidRPr="00C37761">
        <w:rPr>
          <w:i/>
          <w:iCs/>
        </w:rPr>
        <w:t xml:space="preserve">communicate their </w:t>
      </w:r>
      <w:r w:rsidR="00F31565" w:rsidRPr="00C37761">
        <w:rPr>
          <w:i/>
          <w:iCs/>
        </w:rPr>
        <w:t>plan for action</w:t>
      </w:r>
      <w:r w:rsidR="007436DF" w:rsidRPr="00C37761">
        <w:rPr>
          <w:i/>
          <w:iCs/>
        </w:rPr>
        <w:t xml:space="preserve">. This activity can take as long as </w:t>
      </w:r>
      <w:r w:rsidR="11038B77" w:rsidRPr="6E48B45B">
        <w:rPr>
          <w:i/>
          <w:iCs/>
        </w:rPr>
        <w:t>needed</w:t>
      </w:r>
      <w:r w:rsidR="007436DF" w:rsidRPr="00C37761">
        <w:rPr>
          <w:i/>
          <w:iCs/>
        </w:rPr>
        <w:t xml:space="preserve"> to create </w:t>
      </w:r>
      <w:r w:rsidR="11038B77" w:rsidRPr="6E48B45B">
        <w:rPr>
          <w:i/>
          <w:iCs/>
        </w:rPr>
        <w:t>a</w:t>
      </w:r>
      <w:r w:rsidR="007436DF" w:rsidRPr="00C37761">
        <w:rPr>
          <w:i/>
          <w:iCs/>
        </w:rPr>
        <w:t xml:space="preserve"> finished product from </w:t>
      </w:r>
      <w:r w:rsidR="11038B77" w:rsidRPr="6E48B45B">
        <w:rPr>
          <w:i/>
          <w:iCs/>
        </w:rPr>
        <w:t>a</w:t>
      </w:r>
      <w:r w:rsidR="00F76FAE" w:rsidRPr="00C37761">
        <w:rPr>
          <w:i/>
          <w:iCs/>
        </w:rPr>
        <w:t xml:space="preserve"> pla</w:t>
      </w:r>
      <w:r w:rsidR="00173D84" w:rsidRPr="00C37761">
        <w:rPr>
          <w:i/>
          <w:iCs/>
        </w:rPr>
        <w:t xml:space="preserve">n. </w:t>
      </w:r>
      <w:r w:rsidR="0083090C" w:rsidRPr="00C37761">
        <w:rPr>
          <w:i/>
          <w:iCs/>
        </w:rPr>
        <w:t>Adult guidance is required if</w:t>
      </w:r>
      <w:r w:rsidR="00C041A2" w:rsidRPr="00C37761">
        <w:rPr>
          <w:i/>
          <w:iCs/>
        </w:rPr>
        <w:t xml:space="preserve"> the learner is intending to share their communication on social media. </w:t>
      </w:r>
    </w:p>
    <w:p w14:paraId="71A1B5BF" w14:textId="77777777" w:rsidR="00DA6EC2" w:rsidRPr="00596848" w:rsidRDefault="003E2A6A" w:rsidP="00C37761">
      <w:pPr>
        <w:spacing w:line="240" w:lineRule="auto"/>
      </w:pPr>
      <w:r>
        <w:pict w14:anchorId="2E39512D">
          <v:rect id="_x0000_i1043" style="width:0;height:1.5pt" o:hralign="center" o:hrstd="t" o:hr="t" fillcolor="#a0a0a0" stroked="f"/>
        </w:pict>
      </w:r>
    </w:p>
    <w:p w14:paraId="4C5D53A3" w14:textId="353932D5" w:rsidR="00DA6EC2" w:rsidRPr="00596848" w:rsidRDefault="00DA6EC2" w:rsidP="00C37761">
      <w:pPr>
        <w:pStyle w:val="LI"/>
        <w:rPr>
          <w:bCs/>
        </w:rPr>
      </w:pPr>
      <w:r w:rsidRPr="00596848">
        <w:t>I am learning to: communicate my commitment to the SDGs using preferred media or language of communication</w:t>
      </w:r>
    </w:p>
    <w:p w14:paraId="48DBFED1" w14:textId="77777777" w:rsidR="00DA6EC2" w:rsidRPr="00596848" w:rsidRDefault="00DA6EC2" w:rsidP="00C37761">
      <w:pPr>
        <w:spacing w:line="240" w:lineRule="auto"/>
        <w:rPr>
          <w:lang w:val="mi-NZ"/>
        </w:rPr>
      </w:pPr>
      <w:r w:rsidRPr="00596848">
        <w:rPr>
          <w:lang w:val="mi-NZ"/>
        </w:rPr>
        <w:t>What do I need?</w:t>
      </w:r>
    </w:p>
    <w:p w14:paraId="2C0304EB" w14:textId="46688E8F" w:rsidR="00DA6EC2" w:rsidRPr="00596848" w:rsidRDefault="0083090C" w:rsidP="00C37761">
      <w:pPr>
        <w:pStyle w:val="ListParagraph"/>
        <w:numPr>
          <w:ilvl w:val="0"/>
          <w:numId w:val="4"/>
        </w:numPr>
        <w:spacing w:line="240" w:lineRule="auto"/>
        <w:rPr>
          <w:rStyle w:val="eop"/>
          <w:lang w:val="mi-NZ"/>
        </w:rPr>
      </w:pPr>
      <w:r w:rsidRPr="00596848">
        <w:rPr>
          <w:rStyle w:val="eop"/>
          <w:color w:val="000000"/>
          <w:shd w:val="clear" w:color="auto" w:fill="FFFFFF"/>
        </w:rPr>
        <w:t>Resources identified to c</w:t>
      </w:r>
      <w:r w:rsidR="00A10DBD" w:rsidRPr="00596848">
        <w:rPr>
          <w:rStyle w:val="eop"/>
          <w:color w:val="000000"/>
          <w:shd w:val="clear" w:color="auto" w:fill="FFFFFF"/>
        </w:rPr>
        <w:t>arry out my communication plan</w:t>
      </w:r>
    </w:p>
    <w:p w14:paraId="2CF835D2" w14:textId="46E70015" w:rsidR="00C92AE9" w:rsidRPr="00596848" w:rsidRDefault="00C92AE9" w:rsidP="00C37761">
      <w:pPr>
        <w:pStyle w:val="ListParagraph"/>
        <w:numPr>
          <w:ilvl w:val="0"/>
          <w:numId w:val="4"/>
        </w:numPr>
        <w:spacing w:line="240" w:lineRule="auto"/>
        <w:rPr>
          <w:rStyle w:val="eop"/>
          <w:lang w:val="mi-NZ"/>
        </w:rPr>
      </w:pPr>
      <w:r w:rsidRPr="00596848">
        <w:rPr>
          <w:rStyle w:val="eop"/>
          <w:color w:val="000000"/>
          <w:shd w:val="clear" w:color="auto" w:fill="FFFFFF"/>
        </w:rPr>
        <w:t xml:space="preserve">Optional digital: </w:t>
      </w:r>
      <w:r w:rsidR="00184AF7" w:rsidRPr="00596848">
        <w:rPr>
          <w:rStyle w:val="eop"/>
          <w:i/>
          <w:iCs/>
          <w:color w:val="000000"/>
          <w:shd w:val="clear" w:color="auto" w:fill="FFFFFF"/>
        </w:rPr>
        <w:t xml:space="preserve">Sharing stories from changemakers </w:t>
      </w:r>
      <w:hyperlink r:id="rId103" w:history="1">
        <w:r w:rsidR="00184AF7" w:rsidRPr="00596848">
          <w:rPr>
            <w:rStyle w:val="Hyperlink"/>
            <w:shd w:val="clear" w:color="auto" w:fill="FFFFFF"/>
          </w:rPr>
          <w:t>https://worldslargestlesson.globalgoals.org/campaign/sharing-stories-from-young-changemakers/</w:t>
        </w:r>
      </w:hyperlink>
      <w:r w:rsidR="00184AF7" w:rsidRPr="00596848">
        <w:rPr>
          <w:rStyle w:val="eop"/>
          <w:color w:val="000000"/>
          <w:shd w:val="clear" w:color="auto" w:fill="FFFFFF"/>
        </w:rPr>
        <w:t xml:space="preserve"> </w:t>
      </w:r>
    </w:p>
    <w:p w14:paraId="74F469ED" w14:textId="5251DA0F" w:rsidR="00DA6EC2" w:rsidRPr="00596848" w:rsidRDefault="005261A3" w:rsidP="00C37761">
      <w:pPr>
        <w:pStyle w:val="BH2"/>
      </w:pPr>
      <w:r>
        <w:t>Instructions</w:t>
      </w:r>
    </w:p>
    <w:p w14:paraId="5F90A866" w14:textId="33D661F6" w:rsidR="00DA6EC2" w:rsidRPr="00596848" w:rsidRDefault="007A03F2" w:rsidP="00620847">
      <w:r w:rsidRPr="00596848">
        <w:t>Now your thoughts are in order and your message is clear, it’s t</w:t>
      </w:r>
      <w:r w:rsidR="00A10DBD" w:rsidRPr="00596848">
        <w:t xml:space="preserve">ime to create your </w:t>
      </w:r>
      <w:r w:rsidRPr="00596848">
        <w:t>communication</w:t>
      </w:r>
      <w:r w:rsidR="00DA6EC2" w:rsidRPr="00596848">
        <w:t xml:space="preserve"> to share what you have learnt about the United Nations Sustainable Development Goals. The purpose for sharing is to educate your friends and family about the SDGs. You can do this with or without a device. </w:t>
      </w:r>
      <w:r w:rsidR="009A6767" w:rsidRPr="00596848">
        <w:t>You could create:</w:t>
      </w:r>
    </w:p>
    <w:p w14:paraId="4B994245" w14:textId="6747AC8C" w:rsidR="00DA6EC2" w:rsidRPr="00596848" w:rsidRDefault="00DA6EC2" w:rsidP="007F799D">
      <w:pPr>
        <w:pStyle w:val="ListParagraph"/>
        <w:numPr>
          <w:ilvl w:val="0"/>
          <w:numId w:val="34"/>
        </w:numPr>
      </w:pPr>
      <w:r w:rsidRPr="00596848">
        <w:t>Written text</w:t>
      </w:r>
      <w:r w:rsidR="00990879" w:rsidRPr="00596848">
        <w:t xml:space="preserve"> – comic</w:t>
      </w:r>
      <w:r w:rsidRPr="00596848">
        <w:t>, media statement, short story, etc</w:t>
      </w:r>
    </w:p>
    <w:p w14:paraId="51903C83" w14:textId="379DCE0F" w:rsidR="00DA6EC2" w:rsidRPr="00596848" w:rsidRDefault="00C43DCD" w:rsidP="007F799D">
      <w:pPr>
        <w:pStyle w:val="ListParagraph"/>
        <w:numPr>
          <w:ilvl w:val="0"/>
          <w:numId w:val="34"/>
        </w:numPr>
      </w:pPr>
      <w:r w:rsidRPr="00596848">
        <w:t>Sound –</w:t>
      </w:r>
      <w:r w:rsidR="0010429B" w:rsidRPr="00596848">
        <w:t xml:space="preserve"> </w:t>
      </w:r>
      <w:r w:rsidR="007B0FDC" w:rsidRPr="00596848">
        <w:t>song, soundscape</w:t>
      </w:r>
      <w:r w:rsidRPr="00596848">
        <w:t>, spoken word</w:t>
      </w:r>
    </w:p>
    <w:p w14:paraId="256E5990" w14:textId="40143AED" w:rsidR="00DA6EC2" w:rsidRPr="00596848" w:rsidRDefault="00DA6EC2" w:rsidP="007F799D">
      <w:pPr>
        <w:pStyle w:val="ListParagraph"/>
        <w:numPr>
          <w:ilvl w:val="0"/>
          <w:numId w:val="34"/>
        </w:numPr>
      </w:pPr>
      <w:r w:rsidRPr="00596848">
        <w:t>Images</w:t>
      </w:r>
      <w:r w:rsidR="0087011F" w:rsidRPr="00596848">
        <w:t xml:space="preserve"> – infographic, poster, advertisement, still image</w:t>
      </w:r>
    </w:p>
    <w:p w14:paraId="156EB957" w14:textId="0008FF74" w:rsidR="00DA6EC2" w:rsidRPr="00596848" w:rsidRDefault="004402DA" w:rsidP="007F799D">
      <w:pPr>
        <w:pStyle w:val="ListParagraph"/>
        <w:numPr>
          <w:ilvl w:val="0"/>
          <w:numId w:val="34"/>
        </w:numPr>
      </w:pPr>
      <w:r w:rsidRPr="00596848">
        <w:t>Arts – dance, drama, painting, sculpture</w:t>
      </w:r>
    </w:p>
    <w:p w14:paraId="6C581D32" w14:textId="18859D64" w:rsidR="00DA6EC2" w:rsidRPr="00596848" w:rsidRDefault="00DA6EC2" w:rsidP="007F799D">
      <w:pPr>
        <w:pStyle w:val="ListParagraph"/>
        <w:numPr>
          <w:ilvl w:val="0"/>
          <w:numId w:val="34"/>
        </w:numPr>
      </w:pPr>
      <w:r w:rsidRPr="00596848">
        <w:t>Digital platforms</w:t>
      </w:r>
      <w:r w:rsidR="0010429B" w:rsidRPr="00596848">
        <w:t xml:space="preserve"> </w:t>
      </w:r>
      <w:r w:rsidR="00D21EC3" w:rsidRPr="00596848">
        <w:t>–</w:t>
      </w:r>
      <w:r w:rsidR="0010429B" w:rsidRPr="00596848">
        <w:t xml:space="preserve"> </w:t>
      </w:r>
      <w:r w:rsidR="00D21EC3" w:rsidRPr="00596848">
        <w:t>tik tok, video, animation</w:t>
      </w:r>
    </w:p>
    <w:p w14:paraId="0B65075F" w14:textId="78A779EA" w:rsidR="00DA6EC2" w:rsidRPr="00596848" w:rsidRDefault="00D21EC3" w:rsidP="007F799D">
      <w:pPr>
        <w:pStyle w:val="ListParagraph"/>
        <w:numPr>
          <w:ilvl w:val="0"/>
          <w:numId w:val="34"/>
        </w:numPr>
      </w:pPr>
      <w:r w:rsidRPr="00596848">
        <w:t xml:space="preserve">Any other </w:t>
      </w:r>
      <w:r w:rsidR="00C14077" w:rsidRPr="00596848">
        <w:t>idea you have that will let you share your learning persuasively with your friends and whānau.</w:t>
      </w:r>
    </w:p>
    <w:p w14:paraId="1C5F8C40" w14:textId="77777777" w:rsidR="00DA6EC2" w:rsidRPr="00596848" w:rsidRDefault="00DA6EC2" w:rsidP="00620847">
      <w:r w:rsidRPr="00596848">
        <w:rPr>
          <w:b/>
          <w:bCs/>
        </w:rPr>
        <w:t>Think</w:t>
      </w:r>
      <w:r w:rsidRPr="00596848">
        <w:t xml:space="preserve"> about who your target audience will be and how you might communicate your ideas and plans either face to face or virtually.</w:t>
      </w:r>
    </w:p>
    <w:p w14:paraId="189440BB" w14:textId="77777777" w:rsidR="00DA6EC2" w:rsidRPr="00596848" w:rsidRDefault="00DA6EC2" w:rsidP="00C37761">
      <w:pPr>
        <w:pStyle w:val="BH2"/>
      </w:pPr>
      <w:r w:rsidRPr="00596848">
        <w:t>Your task:</w:t>
      </w:r>
    </w:p>
    <w:p w14:paraId="6B3EC662" w14:textId="42F03B17" w:rsidR="00184AF7" w:rsidRPr="00596848" w:rsidRDefault="004C39C4" w:rsidP="00620847">
      <w:r w:rsidRPr="00596848">
        <w:t xml:space="preserve">If you have access to the </w:t>
      </w:r>
      <w:r w:rsidR="00913354" w:rsidRPr="00596848">
        <w:t>i</w:t>
      </w:r>
      <w:r w:rsidRPr="00596848">
        <w:t xml:space="preserve">nternet you can watch the videos of young people from all over the world who are taking action for the global goals. </w:t>
      </w:r>
      <w:hyperlink r:id="rId104" w:history="1">
        <w:r w:rsidRPr="00596848">
          <w:rPr>
            <w:rStyle w:val="Hyperlink"/>
          </w:rPr>
          <w:t>https://worldslargestlesson.globalgoals.org/campaign/sharing-stories-from-young-changemakers/</w:t>
        </w:r>
      </w:hyperlink>
      <w:r w:rsidRPr="00596848">
        <w:t xml:space="preserve"> </w:t>
      </w:r>
    </w:p>
    <w:p w14:paraId="0A83F25F" w14:textId="58C4FAD6" w:rsidR="00DA6EC2" w:rsidRPr="00596848" w:rsidRDefault="00DA6EC2" w:rsidP="00620847">
      <w:pPr>
        <w:rPr>
          <w:lang w:eastAsia="en-NZ"/>
        </w:rPr>
      </w:pPr>
      <w:r w:rsidRPr="00596848">
        <w:rPr>
          <w:b/>
          <w:bCs/>
          <w:lang w:eastAsia="en-NZ"/>
        </w:rPr>
        <w:t>Choose</w:t>
      </w:r>
      <w:r w:rsidRPr="00596848">
        <w:rPr>
          <w:lang w:eastAsia="en-NZ"/>
        </w:rPr>
        <w:t xml:space="preserve"> </w:t>
      </w:r>
      <w:r w:rsidR="003D31F5" w:rsidRPr="00596848">
        <w:rPr>
          <w:lang w:eastAsia="en-NZ"/>
        </w:rPr>
        <w:t>your chosen medium for communication (see list above)</w:t>
      </w:r>
      <w:r w:rsidRPr="00596848">
        <w:rPr>
          <w:lang w:eastAsia="en-NZ"/>
        </w:rPr>
        <w:t>.</w:t>
      </w:r>
    </w:p>
    <w:p w14:paraId="19FD2EBE" w14:textId="24599A5F" w:rsidR="00DA6EC2" w:rsidRPr="00596848" w:rsidRDefault="003D31F5" w:rsidP="00620847">
      <w:pPr>
        <w:rPr>
          <w:lang w:eastAsia="en-NZ"/>
        </w:rPr>
      </w:pPr>
      <w:r w:rsidRPr="00596848">
        <w:rPr>
          <w:b/>
          <w:bCs/>
          <w:lang w:eastAsia="en-NZ"/>
        </w:rPr>
        <w:t>Create</w:t>
      </w:r>
      <w:r w:rsidR="00DA6EC2" w:rsidRPr="00596848">
        <w:rPr>
          <w:lang w:eastAsia="en-NZ"/>
        </w:rPr>
        <w:t xml:space="preserve"> your </w:t>
      </w:r>
      <w:r w:rsidR="007918AD" w:rsidRPr="00596848">
        <w:rPr>
          <w:lang w:eastAsia="en-NZ"/>
        </w:rPr>
        <w:t>communication</w:t>
      </w:r>
      <w:r w:rsidR="6DDA9C83" w:rsidRPr="198F0CD7">
        <w:rPr>
          <w:lang w:eastAsia="en-NZ"/>
        </w:rPr>
        <w:t>.</w:t>
      </w:r>
    </w:p>
    <w:p w14:paraId="51666FF4" w14:textId="17DA9B0A" w:rsidR="002273E8" w:rsidRPr="00596848" w:rsidRDefault="007918AD" w:rsidP="00620847">
      <w:pPr>
        <w:rPr>
          <w:lang w:val="mi-NZ"/>
        </w:rPr>
      </w:pPr>
      <w:r w:rsidRPr="00596848">
        <w:rPr>
          <w:b/>
          <w:bCs/>
          <w:lang w:val="mi-NZ"/>
        </w:rPr>
        <w:t>Share</w:t>
      </w:r>
      <w:r w:rsidRPr="00596848">
        <w:rPr>
          <w:lang w:val="mi-NZ"/>
        </w:rPr>
        <w:t xml:space="preserve"> your communication with your </w:t>
      </w:r>
      <w:r w:rsidR="009E516E" w:rsidRPr="00596848">
        <w:rPr>
          <w:lang w:val="mi-NZ"/>
        </w:rPr>
        <w:t xml:space="preserve">friends, whānau, teacher, and classmates. </w:t>
      </w:r>
    </w:p>
    <w:p w14:paraId="74242BFD" w14:textId="77777777" w:rsidR="00124608" w:rsidRPr="00596848" w:rsidRDefault="00124608" w:rsidP="00620847">
      <w:pPr>
        <w:rPr>
          <w:lang w:val="mi-NZ"/>
        </w:rPr>
      </w:pPr>
    </w:p>
    <w:p w14:paraId="56A955BD" w14:textId="77777777" w:rsidR="00E56B85" w:rsidRPr="00596848" w:rsidRDefault="00E56B85" w:rsidP="00620847">
      <w:pPr>
        <w:rPr>
          <w:lang w:val="mi-NZ" w:eastAsia="en-NZ"/>
        </w:rPr>
      </w:pPr>
      <w:r w:rsidRPr="00596848">
        <w:rPr>
          <w:lang w:val="mi-NZ" w:eastAsia="en-NZ"/>
        </w:rPr>
        <w:br w:type="page"/>
      </w:r>
    </w:p>
    <w:p w14:paraId="0F76B646" w14:textId="1066E4E1" w:rsidR="00E56B85" w:rsidRPr="00596848" w:rsidRDefault="00E56B85" w:rsidP="00C37761">
      <w:pPr>
        <w:pStyle w:val="BH1"/>
      </w:pPr>
      <w:r w:rsidRPr="00596848">
        <w:lastRenderedPageBreak/>
        <w:t>Day 5 activity 4: Reflecting on my learning</w:t>
      </w:r>
    </w:p>
    <w:p w14:paraId="583B66E2" w14:textId="77777777" w:rsidR="00E56B85" w:rsidRPr="00C37761" w:rsidRDefault="00E56B85" w:rsidP="00C37761">
      <w:pPr>
        <w:spacing w:line="240" w:lineRule="auto"/>
        <w:rPr>
          <w:b/>
          <w:bCs/>
          <w:i/>
          <w:iCs/>
        </w:rPr>
      </w:pPr>
      <w:r w:rsidRPr="00C37761">
        <w:rPr>
          <w:b/>
          <w:bCs/>
          <w:i/>
          <w:iCs/>
        </w:rPr>
        <w:t>Notes for teachers and whānau</w:t>
      </w:r>
    </w:p>
    <w:p w14:paraId="79E6C291" w14:textId="0590467A" w:rsidR="00E56B85" w:rsidRPr="00C37761" w:rsidRDefault="00E56B85" w:rsidP="00C37761">
      <w:pPr>
        <w:spacing w:after="0" w:line="240" w:lineRule="auto"/>
        <w:rPr>
          <w:i/>
          <w:iCs/>
        </w:rPr>
      </w:pPr>
      <w:r w:rsidRPr="00C37761">
        <w:rPr>
          <w:i/>
          <w:iCs/>
        </w:rPr>
        <w:t xml:space="preserve">In this last activity for the theme of environmental sustainability your learner is encouraged to </w:t>
      </w:r>
      <w:r w:rsidR="00F31565" w:rsidRPr="00C37761">
        <w:rPr>
          <w:i/>
          <w:iCs/>
        </w:rPr>
        <w:t xml:space="preserve">reflect on their learning. </w:t>
      </w:r>
      <w:r w:rsidR="00054FB6" w:rsidRPr="00C37761">
        <w:rPr>
          <w:i/>
          <w:iCs/>
        </w:rPr>
        <w:t>This is a great opportunity to have a discussion a</w:t>
      </w:r>
      <w:r w:rsidR="002A3AB2" w:rsidRPr="00C37761">
        <w:rPr>
          <w:i/>
          <w:iCs/>
        </w:rPr>
        <w:t>nd help them to maintain optimism about</w:t>
      </w:r>
      <w:r w:rsidR="00BF2270" w:rsidRPr="00C37761">
        <w:rPr>
          <w:i/>
          <w:iCs/>
        </w:rPr>
        <w:t xml:space="preserve"> the future and</w:t>
      </w:r>
      <w:r w:rsidR="002A3AB2" w:rsidRPr="00C37761">
        <w:rPr>
          <w:i/>
          <w:iCs/>
        </w:rPr>
        <w:t xml:space="preserve"> taking action. </w:t>
      </w:r>
      <w:r w:rsidRPr="00C37761">
        <w:rPr>
          <w:i/>
          <w:iCs/>
        </w:rPr>
        <w:t xml:space="preserve"> </w:t>
      </w:r>
    </w:p>
    <w:p w14:paraId="24C3260B" w14:textId="77777777" w:rsidR="00E56B85" w:rsidRPr="00596848" w:rsidRDefault="003E2A6A" w:rsidP="00C37761">
      <w:pPr>
        <w:spacing w:before="0" w:line="240" w:lineRule="auto"/>
      </w:pPr>
      <w:r>
        <w:pict w14:anchorId="7D67BAD0">
          <v:rect id="_x0000_i1044" style="width:0;height:1.5pt" o:hralign="center" o:hrstd="t" o:hr="t" fillcolor="#a0a0a0" stroked="f"/>
        </w:pict>
      </w:r>
    </w:p>
    <w:p w14:paraId="6D974717" w14:textId="5688B379" w:rsidR="00E56B85" w:rsidRPr="00596848" w:rsidRDefault="00E56B85" w:rsidP="00C37761">
      <w:pPr>
        <w:pStyle w:val="LI"/>
        <w:rPr>
          <w:bCs/>
        </w:rPr>
      </w:pPr>
      <w:r w:rsidRPr="00596848">
        <w:t xml:space="preserve">I am learning to: </w:t>
      </w:r>
      <w:r w:rsidR="000A4CC5" w:rsidRPr="00596848">
        <w:t>use thinking tools to reflect on my learning</w:t>
      </w:r>
    </w:p>
    <w:p w14:paraId="5F8F280D" w14:textId="77777777" w:rsidR="00E56B85" w:rsidRPr="00596848" w:rsidRDefault="00E56B85" w:rsidP="00C37761">
      <w:pPr>
        <w:spacing w:after="0" w:line="240" w:lineRule="auto"/>
        <w:rPr>
          <w:lang w:val="mi-NZ"/>
        </w:rPr>
      </w:pPr>
      <w:r w:rsidRPr="00596848">
        <w:rPr>
          <w:lang w:val="mi-NZ"/>
        </w:rPr>
        <w:t>What do I need?</w:t>
      </w:r>
    </w:p>
    <w:p w14:paraId="59482364" w14:textId="77777777" w:rsidR="000A4CC5" w:rsidRPr="00596848" w:rsidRDefault="000A4CC5" w:rsidP="00C37761">
      <w:pPr>
        <w:pStyle w:val="ListParagraph"/>
        <w:numPr>
          <w:ilvl w:val="0"/>
          <w:numId w:val="4"/>
        </w:numPr>
        <w:spacing w:before="0" w:line="240" w:lineRule="auto"/>
        <w:rPr>
          <w:rStyle w:val="eop"/>
          <w:lang w:val="mi-NZ"/>
        </w:rPr>
      </w:pPr>
      <w:r w:rsidRPr="00596848">
        <w:rPr>
          <w:rStyle w:val="eop"/>
          <w:color w:val="000000"/>
          <w:shd w:val="clear" w:color="auto" w:fill="FFFFFF"/>
        </w:rPr>
        <w:t>Someone to talk to</w:t>
      </w:r>
    </w:p>
    <w:p w14:paraId="357EBE88" w14:textId="7FB6E9F1" w:rsidR="00E56B85" w:rsidRPr="00596848" w:rsidRDefault="00117645" w:rsidP="00C37761">
      <w:pPr>
        <w:pStyle w:val="ListParagraph"/>
        <w:numPr>
          <w:ilvl w:val="0"/>
          <w:numId w:val="4"/>
        </w:numPr>
        <w:spacing w:line="240" w:lineRule="auto"/>
        <w:rPr>
          <w:rStyle w:val="eop"/>
          <w:lang w:val="mi-NZ"/>
        </w:rPr>
      </w:pPr>
      <w:r w:rsidRPr="00596848">
        <w:rPr>
          <w:rStyle w:val="eop"/>
          <w:color w:val="000000"/>
          <w:shd w:val="clear" w:color="auto" w:fill="FFFFFF"/>
        </w:rPr>
        <w:t>Workbook</w:t>
      </w:r>
      <w:r w:rsidR="00E56B85" w:rsidRPr="00596848">
        <w:rPr>
          <w:rStyle w:val="eop"/>
          <w:color w:val="000000"/>
          <w:shd w:val="clear" w:color="auto" w:fill="FFFFFF"/>
        </w:rPr>
        <w:t xml:space="preserve"> </w:t>
      </w:r>
    </w:p>
    <w:p w14:paraId="5A603D33" w14:textId="64D91809" w:rsidR="00E56B85" w:rsidRPr="00596848" w:rsidRDefault="005261A3" w:rsidP="00C37761">
      <w:pPr>
        <w:pStyle w:val="BH2"/>
      </w:pPr>
      <w:r>
        <w:t>Instructions</w:t>
      </w:r>
    </w:p>
    <w:p w14:paraId="16C87C57" w14:textId="77777777" w:rsidR="00E42817" w:rsidRPr="00596848" w:rsidRDefault="004D28C7" w:rsidP="00620847">
      <w:pPr>
        <w:rPr>
          <w:lang w:val="mi-NZ" w:eastAsia="en-NZ"/>
        </w:rPr>
      </w:pPr>
      <w:r w:rsidRPr="00596848">
        <w:rPr>
          <w:lang w:val="mi-NZ" w:eastAsia="en-NZ"/>
        </w:rPr>
        <w:t>Isn’t it exciting that people all over the world can work together on a plan like the Su</w:t>
      </w:r>
      <w:r w:rsidR="00585877" w:rsidRPr="00596848">
        <w:rPr>
          <w:lang w:val="mi-NZ" w:eastAsia="en-NZ"/>
        </w:rPr>
        <w:t xml:space="preserve">stainable Development Goals! </w:t>
      </w:r>
      <w:r w:rsidR="000D76AC" w:rsidRPr="00596848">
        <w:rPr>
          <w:lang w:val="mi-NZ" w:eastAsia="en-NZ"/>
        </w:rPr>
        <w:t xml:space="preserve">Everyday we can make one small change that makes life better for someone. </w:t>
      </w:r>
    </w:p>
    <w:p w14:paraId="5FC11DA9" w14:textId="62C49194" w:rsidR="0074034E" w:rsidRPr="00C37761" w:rsidRDefault="00117645" w:rsidP="00C37761">
      <w:pPr>
        <w:pStyle w:val="BH2"/>
      </w:pPr>
      <w:r w:rsidRPr="00C37761">
        <w:t>Your task:</w:t>
      </w:r>
    </w:p>
    <w:p w14:paraId="274D2F77" w14:textId="44341B51" w:rsidR="000D76AC" w:rsidRPr="00596848" w:rsidRDefault="00E42817" w:rsidP="00620847">
      <w:pPr>
        <w:rPr>
          <w:lang w:val="mi-NZ" w:eastAsia="en-NZ"/>
        </w:rPr>
      </w:pPr>
      <w:r w:rsidRPr="00596848">
        <w:rPr>
          <w:lang w:val="mi-NZ" w:eastAsia="en-NZ"/>
        </w:rPr>
        <w:t>Choose one of the following ways to reflect on your learning:</w:t>
      </w:r>
    </w:p>
    <w:p w14:paraId="547408A6" w14:textId="1C09E05A" w:rsidR="00E42817" w:rsidRPr="00C37761" w:rsidRDefault="00E42817" w:rsidP="00620847">
      <w:pPr>
        <w:rPr>
          <w:b/>
          <w:bCs/>
          <w:lang w:val="mi-NZ" w:eastAsia="en-NZ"/>
        </w:rPr>
      </w:pPr>
      <w:r w:rsidRPr="00C37761">
        <w:rPr>
          <w:b/>
          <w:bCs/>
          <w:lang w:val="mi-NZ" w:eastAsia="en-NZ"/>
        </w:rPr>
        <w:t>Reflection and action char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868"/>
        <w:gridCol w:w="4396"/>
      </w:tblGrid>
      <w:tr w:rsidR="00E42817" w:rsidRPr="00596848" w14:paraId="6EE9F605" w14:textId="77777777" w:rsidTr="00C37761">
        <w:tc>
          <w:tcPr>
            <w:tcW w:w="4968" w:type="dxa"/>
          </w:tcPr>
          <w:p w14:paraId="67F81306" w14:textId="6E9460FB" w:rsidR="00E42817" w:rsidRPr="00596848" w:rsidRDefault="00E42817" w:rsidP="00620847">
            <w:pPr>
              <w:rPr>
                <w:lang w:val="mi-NZ" w:eastAsia="en-NZ"/>
              </w:rPr>
            </w:pPr>
            <w:r w:rsidRPr="00596848">
              <w:rPr>
                <w:lang w:val="mi-NZ" w:eastAsia="en-NZ"/>
              </w:rPr>
              <w:t>I was surprised to find out ...</w:t>
            </w:r>
          </w:p>
        </w:tc>
        <w:tc>
          <w:tcPr>
            <w:tcW w:w="4518" w:type="dxa"/>
          </w:tcPr>
          <w:p w14:paraId="32FEAAC4" w14:textId="77777777" w:rsidR="00E42817" w:rsidRPr="00596848" w:rsidRDefault="00E42817" w:rsidP="00620847">
            <w:pPr>
              <w:rPr>
                <w:lang w:val="mi-NZ" w:eastAsia="en-NZ"/>
              </w:rPr>
            </w:pPr>
          </w:p>
        </w:tc>
      </w:tr>
      <w:tr w:rsidR="00E42817" w:rsidRPr="00596848" w14:paraId="5DFA9D19" w14:textId="77777777" w:rsidTr="00C37761">
        <w:tc>
          <w:tcPr>
            <w:tcW w:w="4968" w:type="dxa"/>
          </w:tcPr>
          <w:p w14:paraId="20900F56" w14:textId="563CE61D" w:rsidR="00E42817" w:rsidRPr="00596848" w:rsidRDefault="00E42817" w:rsidP="00620847">
            <w:pPr>
              <w:rPr>
                <w:lang w:val="mi-NZ" w:eastAsia="en-NZ"/>
              </w:rPr>
            </w:pPr>
            <w:r w:rsidRPr="00596848">
              <w:rPr>
                <w:lang w:val="mi-NZ" w:eastAsia="en-NZ"/>
              </w:rPr>
              <w:t>The most interesting thing I learnt was ...</w:t>
            </w:r>
          </w:p>
        </w:tc>
        <w:tc>
          <w:tcPr>
            <w:tcW w:w="4518" w:type="dxa"/>
          </w:tcPr>
          <w:p w14:paraId="51A910E9" w14:textId="77777777" w:rsidR="00E42817" w:rsidRPr="00596848" w:rsidRDefault="00E42817" w:rsidP="00620847">
            <w:pPr>
              <w:rPr>
                <w:lang w:val="mi-NZ" w:eastAsia="en-NZ"/>
              </w:rPr>
            </w:pPr>
          </w:p>
        </w:tc>
      </w:tr>
      <w:tr w:rsidR="00E42817" w:rsidRPr="00596848" w14:paraId="1D8F0958" w14:textId="77777777" w:rsidTr="00C37761">
        <w:tc>
          <w:tcPr>
            <w:tcW w:w="4968" w:type="dxa"/>
          </w:tcPr>
          <w:p w14:paraId="7269BBD8" w14:textId="0162D75A" w:rsidR="00E42817" w:rsidRPr="00596848" w:rsidRDefault="00E42817" w:rsidP="00620847">
            <w:pPr>
              <w:rPr>
                <w:lang w:val="mi-NZ" w:eastAsia="en-NZ"/>
              </w:rPr>
            </w:pPr>
            <w:r w:rsidRPr="00596848">
              <w:rPr>
                <w:lang w:val="mi-NZ" w:eastAsia="en-NZ"/>
              </w:rPr>
              <w:t>I would like to know more about ...</w:t>
            </w:r>
          </w:p>
        </w:tc>
        <w:tc>
          <w:tcPr>
            <w:tcW w:w="4518" w:type="dxa"/>
          </w:tcPr>
          <w:p w14:paraId="5D583FA8" w14:textId="1F462679" w:rsidR="00E42817" w:rsidRPr="00596848" w:rsidRDefault="00E42817" w:rsidP="00620847">
            <w:pPr>
              <w:rPr>
                <w:lang w:val="mi-NZ" w:eastAsia="en-NZ"/>
              </w:rPr>
            </w:pPr>
          </w:p>
        </w:tc>
      </w:tr>
      <w:tr w:rsidR="00E42817" w:rsidRPr="00596848" w14:paraId="30AE9A1E" w14:textId="77777777" w:rsidTr="00C37761">
        <w:tc>
          <w:tcPr>
            <w:tcW w:w="4968" w:type="dxa"/>
          </w:tcPr>
          <w:p w14:paraId="13662B5F" w14:textId="7608D65A" w:rsidR="00E42817" w:rsidRPr="00596848" w:rsidRDefault="00E42817" w:rsidP="00620847">
            <w:pPr>
              <w:rPr>
                <w:lang w:val="mi-NZ" w:eastAsia="en-NZ"/>
              </w:rPr>
            </w:pPr>
            <w:r w:rsidRPr="00596848">
              <w:rPr>
                <w:lang w:val="mi-NZ" w:eastAsia="en-NZ"/>
              </w:rPr>
              <w:t>I don’t understand ...</w:t>
            </w:r>
          </w:p>
        </w:tc>
        <w:tc>
          <w:tcPr>
            <w:tcW w:w="4518" w:type="dxa"/>
          </w:tcPr>
          <w:p w14:paraId="519A8A0B" w14:textId="77777777" w:rsidR="00E42817" w:rsidRPr="00596848" w:rsidRDefault="00E42817" w:rsidP="00620847">
            <w:pPr>
              <w:rPr>
                <w:lang w:val="mi-NZ" w:eastAsia="en-NZ"/>
              </w:rPr>
            </w:pPr>
          </w:p>
        </w:tc>
      </w:tr>
      <w:tr w:rsidR="00E42817" w:rsidRPr="00596848" w14:paraId="4FB34FE5" w14:textId="77777777" w:rsidTr="00C37761">
        <w:tc>
          <w:tcPr>
            <w:tcW w:w="4968" w:type="dxa"/>
          </w:tcPr>
          <w:p w14:paraId="355B4DBC" w14:textId="705141B1" w:rsidR="00E42817" w:rsidRPr="00596848" w:rsidRDefault="00E42817" w:rsidP="00620847">
            <w:pPr>
              <w:rPr>
                <w:lang w:val="mi-NZ" w:eastAsia="en-NZ"/>
              </w:rPr>
            </w:pPr>
            <w:r w:rsidRPr="00596848">
              <w:rPr>
                <w:lang w:val="mi-NZ" w:eastAsia="en-NZ"/>
              </w:rPr>
              <w:t>One thing I would like to do now is ...</w:t>
            </w:r>
          </w:p>
        </w:tc>
        <w:tc>
          <w:tcPr>
            <w:tcW w:w="4518" w:type="dxa"/>
          </w:tcPr>
          <w:p w14:paraId="0AC2012A" w14:textId="77777777" w:rsidR="00E42817" w:rsidRPr="00596848" w:rsidRDefault="00E42817" w:rsidP="00620847">
            <w:pPr>
              <w:rPr>
                <w:lang w:val="mi-NZ" w:eastAsia="en-NZ"/>
              </w:rPr>
            </w:pPr>
          </w:p>
        </w:tc>
      </w:tr>
    </w:tbl>
    <w:p w14:paraId="0143A118" w14:textId="311A28A7" w:rsidR="0074034E" w:rsidRPr="00C37761" w:rsidRDefault="0074034E" w:rsidP="00620847">
      <w:pPr>
        <w:rPr>
          <w:b/>
          <w:bCs/>
        </w:rPr>
      </w:pPr>
      <w:r w:rsidRPr="00C37761">
        <w:rPr>
          <w:b/>
          <w:bCs/>
        </w:rPr>
        <w:t xml:space="preserve">Edward de Bono’s thinking hats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871"/>
        <w:gridCol w:w="4393"/>
      </w:tblGrid>
      <w:tr w:rsidR="00487B85" w:rsidRPr="00596848" w14:paraId="0FAF9B3C" w14:textId="77777777" w:rsidTr="00C37761">
        <w:tc>
          <w:tcPr>
            <w:tcW w:w="4968" w:type="dxa"/>
          </w:tcPr>
          <w:p w14:paraId="173B805C" w14:textId="3FFEF4DD" w:rsidR="00487B85" w:rsidRPr="00596848" w:rsidRDefault="00BC5B8C" w:rsidP="00620847">
            <w:r w:rsidRPr="00596848">
              <w:rPr>
                <w:noProof/>
              </w:rPr>
              <w:drawing>
                <wp:anchor distT="0" distB="0" distL="114300" distR="114300" simplePos="0" relativeHeight="251658269" behindDoc="1" locked="0" layoutInCell="1" allowOverlap="1" wp14:anchorId="33048AAB" wp14:editId="14FD4301">
                  <wp:simplePos x="0" y="0"/>
                  <wp:positionH relativeFrom="column">
                    <wp:posOffset>0</wp:posOffset>
                  </wp:positionH>
                  <wp:positionV relativeFrom="paragraph">
                    <wp:posOffset>635</wp:posOffset>
                  </wp:positionV>
                  <wp:extent cx="440690" cy="333375"/>
                  <wp:effectExtent l="0" t="0" r="0" b="0"/>
                  <wp:wrapTight wrapText="bothSides">
                    <wp:wrapPolygon edited="0">
                      <wp:start x="0" y="0"/>
                      <wp:lineTo x="0" y="20983"/>
                      <wp:lineTo x="20542" y="20983"/>
                      <wp:lineTo x="20542" y="0"/>
                      <wp:lineTo x="0" y="0"/>
                    </wp:wrapPolygon>
                  </wp:wrapTight>
                  <wp:docPr id="780784076" name="Picture 78078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440690" cy="333375"/>
                          </a:xfrm>
                          <a:prstGeom prst="rect">
                            <a:avLst/>
                          </a:prstGeom>
                        </pic:spPr>
                      </pic:pic>
                    </a:graphicData>
                  </a:graphic>
                  <wp14:sizeRelH relativeFrom="margin">
                    <wp14:pctWidth>0</wp14:pctWidth>
                  </wp14:sizeRelH>
                  <wp14:sizeRelV relativeFrom="margin">
                    <wp14:pctHeight>0</wp14:pctHeight>
                  </wp14:sizeRelV>
                </wp:anchor>
              </w:drawing>
            </w:r>
            <w:r w:rsidR="00487B85" w:rsidRPr="00596848">
              <w:t>What are some of the facts you learnt about this topic?</w:t>
            </w:r>
          </w:p>
        </w:tc>
        <w:tc>
          <w:tcPr>
            <w:tcW w:w="4518" w:type="dxa"/>
          </w:tcPr>
          <w:p w14:paraId="60B80BF5" w14:textId="77777777" w:rsidR="00487B85" w:rsidRPr="00596848" w:rsidRDefault="00487B85" w:rsidP="00620847"/>
        </w:tc>
      </w:tr>
      <w:tr w:rsidR="00487B85" w:rsidRPr="00596848" w14:paraId="715369A3" w14:textId="77777777" w:rsidTr="00C37761">
        <w:tc>
          <w:tcPr>
            <w:tcW w:w="4968" w:type="dxa"/>
          </w:tcPr>
          <w:p w14:paraId="5EE30F7B" w14:textId="14F60CC6" w:rsidR="00487B85" w:rsidRPr="00596848" w:rsidRDefault="00EE0C79" w:rsidP="00620847">
            <w:r w:rsidRPr="00596848">
              <w:rPr>
                <w:noProof/>
              </w:rPr>
              <w:drawing>
                <wp:anchor distT="0" distB="0" distL="114300" distR="114300" simplePos="0" relativeHeight="251658271" behindDoc="1" locked="0" layoutInCell="1" allowOverlap="1" wp14:anchorId="3892C529" wp14:editId="552C062F">
                  <wp:simplePos x="0" y="0"/>
                  <wp:positionH relativeFrom="column">
                    <wp:posOffset>0</wp:posOffset>
                  </wp:positionH>
                  <wp:positionV relativeFrom="paragraph">
                    <wp:posOffset>-635</wp:posOffset>
                  </wp:positionV>
                  <wp:extent cx="403578" cy="304800"/>
                  <wp:effectExtent l="0" t="0" r="0" b="0"/>
                  <wp:wrapTight wrapText="bothSides">
                    <wp:wrapPolygon edited="0">
                      <wp:start x="0" y="0"/>
                      <wp:lineTo x="0" y="20250"/>
                      <wp:lineTo x="20409" y="20250"/>
                      <wp:lineTo x="20409" y="0"/>
                      <wp:lineTo x="0" y="0"/>
                    </wp:wrapPolygon>
                  </wp:wrapTight>
                  <wp:docPr id="780784077" name="Picture 780784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403578" cy="304800"/>
                          </a:xfrm>
                          <a:prstGeom prst="rect">
                            <a:avLst/>
                          </a:prstGeom>
                        </pic:spPr>
                      </pic:pic>
                    </a:graphicData>
                  </a:graphic>
                </wp:anchor>
              </w:drawing>
            </w:r>
            <w:r w:rsidR="00487B85" w:rsidRPr="00596848">
              <w:t>How do you feel as a result of your learning?</w:t>
            </w:r>
          </w:p>
        </w:tc>
        <w:tc>
          <w:tcPr>
            <w:tcW w:w="4518" w:type="dxa"/>
          </w:tcPr>
          <w:p w14:paraId="47D5D4D9" w14:textId="77777777" w:rsidR="00487B85" w:rsidRPr="00596848" w:rsidRDefault="00487B85" w:rsidP="00620847"/>
        </w:tc>
      </w:tr>
      <w:tr w:rsidR="00487B85" w:rsidRPr="00596848" w14:paraId="48648BB0" w14:textId="77777777" w:rsidTr="00C37761">
        <w:tc>
          <w:tcPr>
            <w:tcW w:w="4968" w:type="dxa"/>
          </w:tcPr>
          <w:p w14:paraId="28088621" w14:textId="2947D952" w:rsidR="00487B85" w:rsidRPr="00596848" w:rsidRDefault="00EE0C79" w:rsidP="00620847">
            <w:r w:rsidRPr="00596848">
              <w:rPr>
                <w:noProof/>
              </w:rPr>
              <w:drawing>
                <wp:anchor distT="0" distB="0" distL="114300" distR="114300" simplePos="0" relativeHeight="251658272" behindDoc="1" locked="0" layoutInCell="1" allowOverlap="1" wp14:anchorId="4468EB37" wp14:editId="2C611FBC">
                  <wp:simplePos x="0" y="0"/>
                  <wp:positionH relativeFrom="column">
                    <wp:posOffset>0</wp:posOffset>
                  </wp:positionH>
                  <wp:positionV relativeFrom="paragraph">
                    <wp:posOffset>-1905</wp:posOffset>
                  </wp:positionV>
                  <wp:extent cx="455346" cy="352425"/>
                  <wp:effectExtent l="0" t="0" r="0" b="0"/>
                  <wp:wrapTight wrapText="bothSides">
                    <wp:wrapPolygon edited="0">
                      <wp:start x="0" y="0"/>
                      <wp:lineTo x="0" y="19849"/>
                      <wp:lineTo x="20787" y="19849"/>
                      <wp:lineTo x="20787" y="0"/>
                      <wp:lineTo x="0" y="0"/>
                    </wp:wrapPolygon>
                  </wp:wrapTight>
                  <wp:docPr id="780784078" name="Picture 78078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455346" cy="352425"/>
                          </a:xfrm>
                          <a:prstGeom prst="rect">
                            <a:avLst/>
                          </a:prstGeom>
                        </pic:spPr>
                      </pic:pic>
                    </a:graphicData>
                  </a:graphic>
                </wp:anchor>
              </w:drawing>
            </w:r>
            <w:r w:rsidR="00030EEB" w:rsidRPr="00596848">
              <w:t>What were some of the negative aspects of this topic?</w:t>
            </w:r>
          </w:p>
        </w:tc>
        <w:tc>
          <w:tcPr>
            <w:tcW w:w="4518" w:type="dxa"/>
          </w:tcPr>
          <w:p w14:paraId="6A0E79D3" w14:textId="77777777" w:rsidR="00487B85" w:rsidRPr="00596848" w:rsidRDefault="00487B85" w:rsidP="00620847"/>
        </w:tc>
      </w:tr>
      <w:tr w:rsidR="00487B85" w:rsidRPr="00596848" w14:paraId="0DAA10C8" w14:textId="77777777" w:rsidTr="00C37761">
        <w:tc>
          <w:tcPr>
            <w:tcW w:w="4968" w:type="dxa"/>
          </w:tcPr>
          <w:p w14:paraId="544FB853" w14:textId="7A8CA9C6" w:rsidR="00487B85" w:rsidRPr="00596848" w:rsidRDefault="00E91B37" w:rsidP="00620847">
            <w:r w:rsidRPr="00596848">
              <w:rPr>
                <w:noProof/>
              </w:rPr>
              <w:drawing>
                <wp:anchor distT="0" distB="0" distL="114300" distR="114300" simplePos="0" relativeHeight="251658273" behindDoc="1" locked="0" layoutInCell="1" allowOverlap="1" wp14:anchorId="015A0320" wp14:editId="7563B800">
                  <wp:simplePos x="0" y="0"/>
                  <wp:positionH relativeFrom="column">
                    <wp:posOffset>0</wp:posOffset>
                  </wp:positionH>
                  <wp:positionV relativeFrom="paragraph">
                    <wp:posOffset>-3175</wp:posOffset>
                  </wp:positionV>
                  <wp:extent cx="458001" cy="333375"/>
                  <wp:effectExtent l="0" t="0" r="0" b="0"/>
                  <wp:wrapTight wrapText="bothSides">
                    <wp:wrapPolygon edited="0">
                      <wp:start x="0" y="0"/>
                      <wp:lineTo x="0" y="19749"/>
                      <wp:lineTo x="20671" y="19749"/>
                      <wp:lineTo x="20671" y="0"/>
                      <wp:lineTo x="0" y="0"/>
                    </wp:wrapPolygon>
                  </wp:wrapTight>
                  <wp:docPr id="780784080" name="Picture 78078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58001" cy="333375"/>
                          </a:xfrm>
                          <a:prstGeom prst="rect">
                            <a:avLst/>
                          </a:prstGeom>
                        </pic:spPr>
                      </pic:pic>
                    </a:graphicData>
                  </a:graphic>
                </wp:anchor>
              </w:drawing>
            </w:r>
            <w:r w:rsidR="00030EEB" w:rsidRPr="00596848">
              <w:t>What were some of the positive, encouraging, or hopeful aspects?</w:t>
            </w:r>
          </w:p>
        </w:tc>
        <w:tc>
          <w:tcPr>
            <w:tcW w:w="4518" w:type="dxa"/>
          </w:tcPr>
          <w:p w14:paraId="115F3CBE" w14:textId="77777777" w:rsidR="00487B85" w:rsidRPr="00596848" w:rsidRDefault="00487B85" w:rsidP="00620847"/>
        </w:tc>
      </w:tr>
      <w:tr w:rsidR="00487B85" w:rsidRPr="00596848" w14:paraId="62B897CB" w14:textId="77777777" w:rsidTr="00C37761">
        <w:tc>
          <w:tcPr>
            <w:tcW w:w="4968" w:type="dxa"/>
          </w:tcPr>
          <w:p w14:paraId="50526E45" w14:textId="272291A6" w:rsidR="00487B85" w:rsidRPr="00596848" w:rsidRDefault="00507062" w:rsidP="00620847">
            <w:r w:rsidRPr="00596848">
              <w:rPr>
                <w:noProof/>
              </w:rPr>
              <w:drawing>
                <wp:anchor distT="0" distB="0" distL="114300" distR="114300" simplePos="0" relativeHeight="251658274" behindDoc="1" locked="0" layoutInCell="1" allowOverlap="1" wp14:anchorId="4D9B358A" wp14:editId="375AF600">
                  <wp:simplePos x="0" y="0"/>
                  <wp:positionH relativeFrom="column">
                    <wp:posOffset>0</wp:posOffset>
                  </wp:positionH>
                  <wp:positionV relativeFrom="paragraph">
                    <wp:posOffset>-4445</wp:posOffset>
                  </wp:positionV>
                  <wp:extent cx="465338" cy="323850"/>
                  <wp:effectExtent l="0" t="0" r="0" b="0"/>
                  <wp:wrapTight wrapText="bothSides">
                    <wp:wrapPolygon edited="0">
                      <wp:start x="0" y="0"/>
                      <wp:lineTo x="0" y="20329"/>
                      <wp:lineTo x="20361" y="20329"/>
                      <wp:lineTo x="20361" y="0"/>
                      <wp:lineTo x="0" y="0"/>
                    </wp:wrapPolygon>
                  </wp:wrapTight>
                  <wp:docPr id="780784081" name="Picture 78078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65338" cy="323850"/>
                          </a:xfrm>
                          <a:prstGeom prst="rect">
                            <a:avLst/>
                          </a:prstGeom>
                        </pic:spPr>
                      </pic:pic>
                    </a:graphicData>
                  </a:graphic>
                </wp:anchor>
              </w:drawing>
            </w:r>
            <w:r w:rsidR="008A10B9" w:rsidRPr="00596848">
              <w:t>What ideas</w:t>
            </w:r>
            <w:r w:rsidR="00030EEB" w:rsidRPr="00596848">
              <w:t xml:space="preserve"> or </w:t>
            </w:r>
            <w:r w:rsidR="008A10B9" w:rsidRPr="00596848">
              <w:t>possibilities can you think of about this topic?</w:t>
            </w:r>
          </w:p>
        </w:tc>
        <w:tc>
          <w:tcPr>
            <w:tcW w:w="4518" w:type="dxa"/>
          </w:tcPr>
          <w:p w14:paraId="055D2DF4" w14:textId="77777777" w:rsidR="00487B85" w:rsidRPr="00596848" w:rsidRDefault="00487B85" w:rsidP="00620847"/>
        </w:tc>
      </w:tr>
      <w:tr w:rsidR="008A10B9" w:rsidRPr="00596848" w14:paraId="18E7797E" w14:textId="77777777" w:rsidTr="00C37761">
        <w:tc>
          <w:tcPr>
            <w:tcW w:w="4968" w:type="dxa"/>
          </w:tcPr>
          <w:p w14:paraId="4889CEC3" w14:textId="743A65F1" w:rsidR="008A10B9" w:rsidRPr="00596848" w:rsidRDefault="00507062" w:rsidP="00620847">
            <w:r w:rsidRPr="00596848">
              <w:rPr>
                <w:noProof/>
              </w:rPr>
              <w:drawing>
                <wp:anchor distT="0" distB="0" distL="114300" distR="114300" simplePos="0" relativeHeight="251658275" behindDoc="1" locked="0" layoutInCell="1" allowOverlap="1" wp14:anchorId="2E5C4565" wp14:editId="51CDED0E">
                  <wp:simplePos x="0" y="0"/>
                  <wp:positionH relativeFrom="column">
                    <wp:posOffset>0</wp:posOffset>
                  </wp:positionH>
                  <wp:positionV relativeFrom="paragraph">
                    <wp:posOffset>99060</wp:posOffset>
                  </wp:positionV>
                  <wp:extent cx="464820" cy="410845"/>
                  <wp:effectExtent l="0" t="0" r="0" b="0"/>
                  <wp:wrapTight wrapText="bothSides">
                    <wp:wrapPolygon edited="0">
                      <wp:start x="0" y="0"/>
                      <wp:lineTo x="0" y="21032"/>
                      <wp:lineTo x="20361" y="21032"/>
                      <wp:lineTo x="20361" y="0"/>
                      <wp:lineTo x="0" y="0"/>
                    </wp:wrapPolygon>
                  </wp:wrapTight>
                  <wp:docPr id="780784082" name="Picture 78078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cstate="print">
                            <a:extLst>
                              <a:ext uri="{28A0092B-C50C-407E-A947-70E740481C1C}">
                                <a14:useLocalDpi xmlns:a14="http://schemas.microsoft.com/office/drawing/2010/main" val="0"/>
                              </a:ext>
                            </a:extLst>
                          </a:blip>
                          <a:srcRect l="10395" t="-2879" b="-1"/>
                          <a:stretch/>
                        </pic:blipFill>
                        <pic:spPr bwMode="auto">
                          <a:xfrm>
                            <a:off x="0" y="0"/>
                            <a:ext cx="464820" cy="410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10B9" w:rsidRPr="00596848">
              <w:t xml:space="preserve">What </w:t>
            </w:r>
            <w:r w:rsidR="00677C19" w:rsidRPr="00596848">
              <w:t>is the big idea that you have been left with as a result of your learning?</w:t>
            </w:r>
          </w:p>
        </w:tc>
        <w:tc>
          <w:tcPr>
            <w:tcW w:w="4518" w:type="dxa"/>
          </w:tcPr>
          <w:p w14:paraId="69CDD814" w14:textId="77777777" w:rsidR="008A10B9" w:rsidRPr="00596848" w:rsidRDefault="008A10B9" w:rsidP="00620847"/>
        </w:tc>
      </w:tr>
    </w:tbl>
    <w:p w14:paraId="17D61896" w14:textId="4D4B6EF4" w:rsidR="0074034E" w:rsidRPr="00596848" w:rsidRDefault="0074034E" w:rsidP="00620847">
      <w:pPr>
        <w:pStyle w:val="ListParagraph"/>
        <w:rPr>
          <w:lang w:val="mi-NZ"/>
        </w:rPr>
      </w:pPr>
    </w:p>
    <w:p w14:paraId="394B191D" w14:textId="23556286" w:rsidR="00E56B85" w:rsidRPr="00C37761" w:rsidRDefault="00E56B85" w:rsidP="00620847">
      <w:pPr>
        <w:rPr>
          <w:b/>
          <w:bCs/>
        </w:rPr>
      </w:pPr>
      <w:r w:rsidRPr="00C37761">
        <w:rPr>
          <w:b/>
          <w:bCs/>
        </w:rPr>
        <w:t>Remember to do your end of day reflection and wellbeing activities (see p. 6 &amp; 8).</w:t>
      </w:r>
    </w:p>
    <w:p w14:paraId="674620A9" w14:textId="2252ECF8" w:rsidR="00757FBF" w:rsidRPr="00596848" w:rsidRDefault="00757FBF" w:rsidP="00620847">
      <w:pPr>
        <w:sectPr w:rsidR="00757FBF" w:rsidRPr="00596848" w:rsidSect="00477E72">
          <w:pgSz w:w="11906" w:h="16838"/>
          <w:pgMar w:top="1080" w:right="1286" w:bottom="1440" w:left="1350" w:header="708" w:footer="708" w:gutter="0"/>
          <w:cols w:space="708"/>
          <w:docGrid w:linePitch="360"/>
        </w:sectPr>
      </w:pPr>
    </w:p>
    <w:p w14:paraId="7C374247" w14:textId="77777777" w:rsidR="00914A86" w:rsidRPr="00596848" w:rsidRDefault="00914A86" w:rsidP="00620847"/>
    <w:p w14:paraId="72388395" w14:textId="19508EC8" w:rsidR="00914A86" w:rsidRPr="00C37761" w:rsidRDefault="00C50324" w:rsidP="00620847">
      <w:pPr>
        <w:pStyle w:val="GH1"/>
        <w:rPr>
          <w:color w:val="auto"/>
        </w:rPr>
      </w:pPr>
      <w:r w:rsidRPr="00C37761">
        <w:rPr>
          <w:color w:val="auto"/>
        </w:rPr>
        <w:t>Context 2:</w:t>
      </w:r>
      <w:r w:rsidR="001F091E" w:rsidRPr="00C37761">
        <w:rPr>
          <w:color w:val="auto"/>
        </w:rPr>
        <w:t xml:space="preserve"> </w:t>
      </w:r>
      <w:r w:rsidR="008D3DCF" w:rsidRPr="00C37761">
        <w:rPr>
          <w:color w:val="auto"/>
        </w:rPr>
        <w:t>Cultural Sustainability</w:t>
      </w:r>
    </w:p>
    <w:p w14:paraId="3EC67275" w14:textId="77777777" w:rsidR="00F76A80" w:rsidRPr="00C37761" w:rsidRDefault="00F76A80" w:rsidP="00620847">
      <w:pPr>
        <w:pStyle w:val="GH1"/>
        <w:rPr>
          <w:color w:val="auto"/>
        </w:rPr>
      </w:pPr>
    </w:p>
    <w:p w14:paraId="4F58D6A7" w14:textId="0CD0F533" w:rsidR="004F5954" w:rsidRPr="00C37761" w:rsidRDefault="007F0D3C" w:rsidP="00620847">
      <w:pPr>
        <w:pStyle w:val="BH1"/>
        <w:rPr>
          <w:color w:val="auto"/>
        </w:rPr>
      </w:pPr>
      <w:r w:rsidRPr="00C37761">
        <w:rPr>
          <w:color w:val="auto"/>
        </w:rPr>
        <w:t>Over t</w:t>
      </w:r>
      <w:r w:rsidR="004F5954" w:rsidRPr="00C37761">
        <w:rPr>
          <w:color w:val="auto"/>
        </w:rPr>
        <w:t>he next five days</w:t>
      </w:r>
      <w:r w:rsidRPr="00C37761">
        <w:rPr>
          <w:color w:val="auto"/>
        </w:rPr>
        <w:t xml:space="preserve"> we will</w:t>
      </w:r>
      <w:r w:rsidR="004F5954" w:rsidRPr="00C37761">
        <w:rPr>
          <w:color w:val="auto"/>
        </w:rPr>
        <w:t xml:space="preserve"> investigate the </w:t>
      </w:r>
      <w:r w:rsidR="004F5954" w:rsidRPr="00C37761">
        <w:rPr>
          <w:bCs/>
          <w:color w:val="auto"/>
        </w:rPr>
        <w:t>theme</w:t>
      </w:r>
      <w:r w:rsidR="004F5954" w:rsidRPr="00C37761">
        <w:rPr>
          <w:color w:val="auto"/>
        </w:rPr>
        <w:t xml:space="preserve"> of sustainability by looking at </w:t>
      </w:r>
      <w:r w:rsidR="00F202AE" w:rsidRPr="00C37761">
        <w:rPr>
          <w:color w:val="auto"/>
        </w:rPr>
        <w:t xml:space="preserve">how we can </w:t>
      </w:r>
      <w:r w:rsidR="00A628DF" w:rsidRPr="00C37761">
        <w:rPr>
          <w:color w:val="auto"/>
        </w:rPr>
        <w:t xml:space="preserve">understand and work towards </w:t>
      </w:r>
      <w:r w:rsidR="004F5954" w:rsidRPr="00C37761">
        <w:rPr>
          <w:color w:val="auto"/>
        </w:rPr>
        <w:t>cultur</w:t>
      </w:r>
      <w:r w:rsidR="00F202AE" w:rsidRPr="00C37761">
        <w:rPr>
          <w:color w:val="auto"/>
        </w:rPr>
        <w:t>al sustainability</w:t>
      </w:r>
      <w:r w:rsidR="004F5954" w:rsidRPr="00C37761">
        <w:rPr>
          <w:color w:val="auto"/>
        </w:rPr>
        <w:t xml:space="preserve">. </w:t>
      </w:r>
    </w:p>
    <w:p w14:paraId="24CE7A21" w14:textId="0A969EDA" w:rsidR="001B73F5" w:rsidRPr="00596848" w:rsidRDefault="001B73F5" w:rsidP="00620847">
      <w:pPr>
        <w:pStyle w:val="BH1"/>
      </w:pPr>
    </w:p>
    <w:p w14:paraId="364997BD" w14:textId="3EE9CA0C" w:rsidR="003A0CF8" w:rsidRPr="00596848" w:rsidRDefault="0029296E" w:rsidP="00620847">
      <w:pPr>
        <w:pStyle w:val="BH1"/>
      </w:pPr>
      <w:r>
        <w:rPr>
          <w:noProof/>
        </w:rPr>
        <w:drawing>
          <wp:anchor distT="0" distB="0" distL="114300" distR="114300" simplePos="0" relativeHeight="251658276" behindDoc="0" locked="0" layoutInCell="1" allowOverlap="1" wp14:anchorId="415DCB52" wp14:editId="0F4E75E0">
            <wp:simplePos x="0" y="0"/>
            <wp:positionH relativeFrom="column">
              <wp:posOffset>0</wp:posOffset>
            </wp:positionH>
            <wp:positionV relativeFrom="paragraph">
              <wp:posOffset>657225</wp:posOffset>
            </wp:positionV>
            <wp:extent cx="5886450" cy="3861435"/>
            <wp:effectExtent l="0" t="0" r="0" b="0"/>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886450" cy="3861435"/>
                    </a:xfrm>
                    <a:prstGeom prst="rect">
                      <a:avLst/>
                    </a:prstGeom>
                  </pic:spPr>
                </pic:pic>
              </a:graphicData>
            </a:graphic>
          </wp:anchor>
        </w:drawing>
      </w:r>
    </w:p>
    <w:p w14:paraId="2F53340A" w14:textId="3D373BFD" w:rsidR="003A0CF8" w:rsidRPr="00596848" w:rsidRDefault="003A0CF8" w:rsidP="00620847">
      <w:pPr>
        <w:pStyle w:val="BH1"/>
      </w:pPr>
    </w:p>
    <w:p w14:paraId="7A585BD2" w14:textId="53B1319C" w:rsidR="003F12AD" w:rsidRPr="00596848" w:rsidRDefault="003F12AD" w:rsidP="00620847">
      <w:pPr>
        <w:pStyle w:val="BH1"/>
      </w:pPr>
    </w:p>
    <w:p w14:paraId="3B0EE5A0" w14:textId="730C332C" w:rsidR="003F12AD" w:rsidRPr="00596848" w:rsidRDefault="003F12AD" w:rsidP="00620847">
      <w:pPr>
        <w:pStyle w:val="BH1"/>
      </w:pPr>
    </w:p>
    <w:p w14:paraId="635B929E" w14:textId="5D32B783" w:rsidR="004017FA" w:rsidRPr="00596848" w:rsidRDefault="004017FA" w:rsidP="00620847">
      <w:pPr>
        <w:pStyle w:val="GH1"/>
      </w:pPr>
    </w:p>
    <w:p w14:paraId="56079575" w14:textId="748DD34A" w:rsidR="00914A86" w:rsidRPr="00596848" w:rsidRDefault="00914A86" w:rsidP="00620847"/>
    <w:p w14:paraId="39193362" w14:textId="007E3144" w:rsidR="00914A86" w:rsidRPr="00596848" w:rsidRDefault="00635EED" w:rsidP="00620847">
      <w:r w:rsidRPr="00596848">
        <w:br w:type="page"/>
      </w:r>
    </w:p>
    <w:p w14:paraId="393C4ECE" w14:textId="5980E722" w:rsidR="00635EED" w:rsidRPr="00596848" w:rsidRDefault="00635EED" w:rsidP="00620847">
      <w:pPr>
        <w:pStyle w:val="BH1"/>
      </w:pPr>
      <w:r w:rsidRPr="00596848">
        <w:rPr>
          <w:noProof/>
        </w:rPr>
        <w:lastRenderedPageBreak/>
        <w:drawing>
          <wp:anchor distT="0" distB="0" distL="114300" distR="114300" simplePos="0" relativeHeight="251658265" behindDoc="1" locked="0" layoutInCell="1" allowOverlap="1" wp14:anchorId="2BA1B6F7" wp14:editId="2BE40D4F">
            <wp:simplePos x="0" y="0"/>
            <wp:positionH relativeFrom="column">
              <wp:posOffset>4585628</wp:posOffset>
            </wp:positionH>
            <wp:positionV relativeFrom="paragraph">
              <wp:posOffset>16510</wp:posOffset>
            </wp:positionV>
            <wp:extent cx="1299242" cy="1280160"/>
            <wp:effectExtent l="0" t="0" r="0" b="0"/>
            <wp:wrapTight wrapText="bothSides">
              <wp:wrapPolygon edited="0">
                <wp:start x="0" y="0"/>
                <wp:lineTo x="0" y="21214"/>
                <wp:lineTo x="21220" y="21214"/>
                <wp:lineTo x="21220"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r w:rsidRPr="00596848">
        <w:t xml:space="preserve">Day 6 activity 1: </w:t>
      </w:r>
      <w:r w:rsidR="00860ECB">
        <w:t>Human rights</w:t>
      </w:r>
    </w:p>
    <w:p w14:paraId="59A814F8" w14:textId="2BB7AAFE" w:rsidR="00635EED" w:rsidRPr="00596848" w:rsidRDefault="00635EED" w:rsidP="00620847">
      <w:r w:rsidRPr="00596848">
        <w:t>Notes for teachers and whānau</w:t>
      </w:r>
    </w:p>
    <w:p w14:paraId="4AD539B7" w14:textId="3D044E4E" w:rsidR="00577CD1" w:rsidRPr="00FC788B" w:rsidRDefault="00FC788B" w:rsidP="00620847">
      <w:pPr>
        <w:rPr>
          <w:i/>
        </w:rPr>
      </w:pPr>
      <w:r>
        <w:rPr>
          <w:i/>
          <w:iCs/>
        </w:rPr>
        <w:t xml:space="preserve">As our learners launch into learning about cultural sustainability, they will begin </w:t>
      </w:r>
      <w:r w:rsidR="005553E0">
        <w:rPr>
          <w:i/>
          <w:iCs/>
        </w:rPr>
        <w:t>by explor</w:t>
      </w:r>
      <w:r w:rsidR="00544093">
        <w:rPr>
          <w:i/>
          <w:iCs/>
        </w:rPr>
        <w:t>ing ‘human rights’ and the concept of equity</w:t>
      </w:r>
      <w:r w:rsidR="00DF74EA">
        <w:rPr>
          <w:i/>
          <w:iCs/>
        </w:rPr>
        <w:t xml:space="preserve">. </w:t>
      </w:r>
      <w:r w:rsidR="00544093" w:rsidRPr="2736A4A0">
        <w:rPr>
          <w:i/>
          <w:iCs/>
        </w:rPr>
        <w:t>They</w:t>
      </w:r>
      <w:r w:rsidR="00544093">
        <w:rPr>
          <w:i/>
          <w:iCs/>
        </w:rPr>
        <w:t xml:space="preserve"> will read texts and make connections.</w:t>
      </w:r>
    </w:p>
    <w:p w14:paraId="7113F5C6" w14:textId="76521DC0" w:rsidR="00577CD1" w:rsidRPr="00596848" w:rsidRDefault="00577CD1" w:rsidP="00620847">
      <w:r w:rsidRPr="005912BA">
        <w:rPr>
          <w:i/>
        </w:rPr>
        <w:t xml:space="preserve">Learners will be exploring the learning areas of </w:t>
      </w:r>
      <w:r w:rsidR="00860ECB" w:rsidRPr="005912BA">
        <w:rPr>
          <w:i/>
          <w:iCs/>
        </w:rPr>
        <w:t>social science and literacy.</w:t>
      </w:r>
      <w:r w:rsidR="005912BA" w:rsidRPr="005912BA">
        <w:rPr>
          <w:i/>
          <w:iCs/>
        </w:rPr>
        <w:t xml:space="preserve"> Note that our Inquiry focus for today is “getting started” which includes generating questions, activating prior knowledge, and introducing the theme.</w:t>
      </w:r>
      <w:r w:rsidR="005912BA" w:rsidRPr="005912BA">
        <w:t> </w:t>
      </w:r>
    </w:p>
    <w:p w14:paraId="342A3DB5" w14:textId="77777777" w:rsidR="002A53C4" w:rsidRPr="00596848" w:rsidRDefault="003E2A6A" w:rsidP="00620847">
      <w:r>
        <w:pict w14:anchorId="4FC31118">
          <v:rect id="_x0000_i1045" style="width:0;height:1.5pt" o:hralign="center" o:hrstd="t" o:hr="t" fillcolor="#a0a0a0" stroked="f"/>
        </w:pict>
      </w:r>
    </w:p>
    <w:p w14:paraId="01568FF0" w14:textId="55FD03C1" w:rsidR="00635EED" w:rsidRPr="00596848" w:rsidRDefault="00635EED" w:rsidP="00620847">
      <w:pPr>
        <w:pStyle w:val="LI"/>
        <w:rPr>
          <w:bCs/>
        </w:rPr>
      </w:pPr>
      <w:r w:rsidRPr="00596848">
        <w:t xml:space="preserve">I am learning to: </w:t>
      </w:r>
      <w:r w:rsidR="005912BA">
        <w:t>make connections between human rights and equality</w:t>
      </w:r>
    </w:p>
    <w:p w14:paraId="70DC8B4E" w14:textId="77777777" w:rsidR="00635EED" w:rsidRPr="00596848" w:rsidRDefault="00635EED" w:rsidP="00620847">
      <w:pPr>
        <w:rPr>
          <w:lang w:val="mi-NZ"/>
        </w:rPr>
      </w:pPr>
      <w:r w:rsidRPr="00596848">
        <w:rPr>
          <w:lang w:val="mi-NZ"/>
        </w:rPr>
        <w:t>What do I need?</w:t>
      </w:r>
    </w:p>
    <w:p w14:paraId="4D57269B" w14:textId="5CA8C5B8" w:rsidR="00635EED" w:rsidRPr="00596848" w:rsidRDefault="008E07C5" w:rsidP="00620847">
      <w:pPr>
        <w:pStyle w:val="ListParagraph"/>
        <w:numPr>
          <w:ilvl w:val="0"/>
          <w:numId w:val="4"/>
        </w:numPr>
        <w:rPr>
          <w:lang w:val="mi-NZ"/>
        </w:rPr>
      </w:pPr>
      <w:r>
        <w:rPr>
          <w:lang w:val="mi-NZ"/>
        </w:rPr>
        <w:t>3</w:t>
      </w:r>
      <w:r w:rsidR="00C47118">
        <w:rPr>
          <w:lang w:val="mi-NZ"/>
        </w:rPr>
        <w:t>0</w:t>
      </w:r>
      <w:r w:rsidR="00635EED" w:rsidRPr="00596848">
        <w:rPr>
          <w:lang w:val="mi-NZ"/>
        </w:rPr>
        <w:t xml:space="preserve"> minutes</w:t>
      </w:r>
    </w:p>
    <w:p w14:paraId="7F571BEF" w14:textId="4F999E31" w:rsidR="008A3B0D" w:rsidRPr="008A3B0D" w:rsidRDefault="008A3B0D" w:rsidP="00620847">
      <w:pPr>
        <w:pStyle w:val="ListParagraph"/>
        <w:numPr>
          <w:ilvl w:val="0"/>
          <w:numId w:val="4"/>
        </w:numPr>
        <w:rPr>
          <w:rStyle w:val="eop"/>
          <w:lang w:val="mi-NZ"/>
        </w:rPr>
      </w:pPr>
      <w:r>
        <w:rPr>
          <w:lang w:val="mi-NZ"/>
        </w:rPr>
        <w:t xml:space="preserve">Copy of </w:t>
      </w:r>
      <w:r>
        <w:rPr>
          <w:rStyle w:val="normaltextrun"/>
          <w:color w:val="000000"/>
          <w:shd w:val="clear" w:color="auto" w:fill="FFFFFF"/>
        </w:rPr>
        <w:t xml:space="preserve">School Journal Level 4, November 2019 Year 8 - </w:t>
      </w:r>
      <w:hyperlink r:id="rId112" w:tgtFrame="_blank" w:history="1">
        <w:r>
          <w:rPr>
            <w:rStyle w:val="normaltextrun"/>
            <w:color w:val="0563C1"/>
            <w:u w:val="single"/>
            <w:shd w:val="clear" w:color="auto" w:fill="FFFFFF"/>
          </w:rPr>
          <w:t>https://instructionalseries.tki.org.nz/Instructional-Series/School-Journal/School-Journal-Level-4-November-2019/Chinese-New-Zealanders</w:t>
        </w:r>
      </w:hyperlink>
      <w:r>
        <w:rPr>
          <w:rStyle w:val="normaltextrun"/>
          <w:color w:val="000000"/>
          <w:shd w:val="clear" w:color="auto" w:fill="FFFFFF"/>
        </w:rPr>
        <w:t> </w:t>
      </w:r>
      <w:r>
        <w:rPr>
          <w:rStyle w:val="eop"/>
          <w:color w:val="000000"/>
          <w:shd w:val="clear" w:color="auto" w:fill="FFFFFF"/>
        </w:rPr>
        <w:t> </w:t>
      </w:r>
    </w:p>
    <w:p w14:paraId="470E0119" w14:textId="4CDEA9AE" w:rsidR="00DA5CF2" w:rsidRPr="00DA5CF2" w:rsidRDefault="00DA5CF2" w:rsidP="00DA5CF2">
      <w:pPr>
        <w:rPr>
          <w:rStyle w:val="eop"/>
          <w:lang w:val="mi-NZ"/>
        </w:rPr>
      </w:pPr>
      <w:r>
        <w:rPr>
          <w:rStyle w:val="normaltextrun"/>
          <w:b/>
          <w:bCs/>
          <w:color w:val="000000"/>
          <w:shd w:val="clear" w:color="auto" w:fill="FFFFFF"/>
        </w:rPr>
        <w:t>Remember to start your day right (see p. 7)</w:t>
      </w:r>
      <w:r w:rsidR="00BF4E3D">
        <w:rPr>
          <w:rStyle w:val="normaltextrun"/>
          <w:b/>
          <w:bCs/>
          <w:color w:val="000000"/>
          <w:shd w:val="clear" w:color="auto" w:fill="FFFFFF"/>
        </w:rPr>
        <w:t>.</w:t>
      </w:r>
      <w:r w:rsidR="00BF4E3D">
        <w:rPr>
          <w:rStyle w:val="normaltextrun"/>
          <w:i/>
          <w:iCs/>
          <w:color w:val="000000"/>
          <w:shd w:val="clear" w:color="auto" w:fill="FFFFFF"/>
        </w:rPr>
        <w:t xml:space="preserve"> </w:t>
      </w:r>
    </w:p>
    <w:p w14:paraId="41D6B689" w14:textId="79ADA0F6" w:rsidR="00264714" w:rsidRPr="00596848" w:rsidRDefault="00264714" w:rsidP="00620847"/>
    <w:p w14:paraId="6ED46C22" w14:textId="3A2C3237" w:rsidR="00635EED" w:rsidRPr="00596848" w:rsidRDefault="005146E0" w:rsidP="00620847">
      <w:pPr>
        <w:pStyle w:val="BH2"/>
      </w:pPr>
      <w:r>
        <w:t xml:space="preserve">Your </w:t>
      </w:r>
      <w:r w:rsidR="00DA72C1">
        <w:t>task</w:t>
      </w:r>
      <w:r w:rsidR="00635EED" w:rsidRPr="00596848">
        <w:t>:</w:t>
      </w:r>
    </w:p>
    <w:p w14:paraId="542D1AEF" w14:textId="581F0209" w:rsidR="00646E0C" w:rsidRDefault="00646E0C" w:rsidP="002265B3">
      <w:pPr>
        <w:spacing w:before="0" w:after="0" w:line="240" w:lineRule="auto"/>
        <w:textAlignment w:val="baseline"/>
        <w:rPr>
          <w:rFonts w:eastAsia="Times New Roman"/>
          <w:lang w:eastAsia="en-NZ"/>
        </w:rPr>
      </w:pPr>
      <w:r w:rsidRPr="009452E7">
        <w:rPr>
          <w:rFonts w:eastAsia="Times New Roman"/>
          <w:b/>
          <w:bCs/>
          <w:lang w:eastAsia="en-NZ"/>
        </w:rPr>
        <w:t>D</w:t>
      </w:r>
      <w:r w:rsidR="002265B3" w:rsidRPr="002265B3">
        <w:rPr>
          <w:rFonts w:eastAsia="Times New Roman"/>
          <w:b/>
          <w:bCs/>
          <w:lang w:eastAsia="en-NZ"/>
        </w:rPr>
        <w:t>efine</w:t>
      </w:r>
      <w:r>
        <w:rPr>
          <w:rFonts w:eastAsia="Times New Roman"/>
          <w:lang w:eastAsia="en-NZ"/>
        </w:rPr>
        <w:t xml:space="preserve"> these words using a dictionary and record them in your book:</w:t>
      </w:r>
    </w:p>
    <w:p w14:paraId="490CA393" w14:textId="4C8F4078" w:rsidR="00646E0C" w:rsidRDefault="00745B93" w:rsidP="007F799D">
      <w:pPr>
        <w:pStyle w:val="ListParagraph"/>
        <w:numPr>
          <w:ilvl w:val="0"/>
          <w:numId w:val="35"/>
        </w:numPr>
        <w:spacing w:before="0" w:after="0" w:line="240" w:lineRule="auto"/>
        <w:textAlignment w:val="baseline"/>
        <w:rPr>
          <w:rFonts w:eastAsia="Times New Roman"/>
          <w:lang w:eastAsia="en-NZ"/>
        </w:rPr>
      </w:pPr>
      <w:r>
        <w:rPr>
          <w:noProof/>
        </w:rPr>
        <w:drawing>
          <wp:anchor distT="0" distB="0" distL="114300" distR="114300" simplePos="0" relativeHeight="251655168" behindDoc="0" locked="0" layoutInCell="1" allowOverlap="1" wp14:anchorId="14870F31" wp14:editId="6D979C92">
            <wp:simplePos x="0" y="0"/>
            <wp:positionH relativeFrom="column">
              <wp:posOffset>4183924</wp:posOffset>
            </wp:positionH>
            <wp:positionV relativeFrom="paragraph">
              <wp:posOffset>45447</wp:posOffset>
            </wp:positionV>
            <wp:extent cx="1689735" cy="2149475"/>
            <wp:effectExtent l="19050" t="19050" r="5715" b="3175"/>
            <wp:wrapSquare wrapText="bothSides"/>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rotWithShape="1">
                    <a:blip r:embed="rId113">
                      <a:extLst>
                        <a:ext uri="{28A0092B-C50C-407E-A947-70E740481C1C}">
                          <a14:useLocalDpi xmlns:a14="http://schemas.microsoft.com/office/drawing/2010/main" val="0"/>
                        </a:ext>
                      </a:extLst>
                    </a:blip>
                    <a:srcRect t="6730" r="53316"/>
                    <a:stretch/>
                  </pic:blipFill>
                  <pic:spPr bwMode="auto">
                    <a:xfrm>
                      <a:off x="0" y="0"/>
                      <a:ext cx="1689735" cy="2149475"/>
                    </a:xfrm>
                    <a:prstGeom prst="rect">
                      <a:avLst/>
                    </a:prstGeom>
                    <a:noFill/>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65B3" w:rsidRPr="00646E0C">
        <w:rPr>
          <w:rFonts w:eastAsia="Times New Roman"/>
          <w:lang w:eastAsia="en-NZ"/>
        </w:rPr>
        <w:t xml:space="preserve">Human Rights </w:t>
      </w:r>
    </w:p>
    <w:p w14:paraId="4F615CB9" w14:textId="5CC08B8A" w:rsidR="00646E0C" w:rsidRDefault="00646E0C" w:rsidP="007F799D">
      <w:pPr>
        <w:pStyle w:val="ListParagraph"/>
        <w:numPr>
          <w:ilvl w:val="0"/>
          <w:numId w:val="35"/>
        </w:numPr>
        <w:spacing w:before="0" w:after="0" w:line="240" w:lineRule="auto"/>
        <w:textAlignment w:val="baseline"/>
        <w:rPr>
          <w:rFonts w:eastAsia="Times New Roman"/>
          <w:lang w:eastAsia="en-NZ"/>
        </w:rPr>
      </w:pPr>
      <w:r w:rsidRPr="00646E0C">
        <w:rPr>
          <w:rFonts w:eastAsia="Times New Roman"/>
          <w:lang w:eastAsia="en-NZ"/>
        </w:rPr>
        <w:t>E</w:t>
      </w:r>
      <w:r w:rsidR="002265B3" w:rsidRPr="00646E0C">
        <w:rPr>
          <w:rFonts w:eastAsia="Times New Roman"/>
          <w:lang w:eastAsia="en-NZ"/>
        </w:rPr>
        <w:t>quality</w:t>
      </w:r>
    </w:p>
    <w:p w14:paraId="1A095253" w14:textId="4017AEEC" w:rsidR="00646E0C" w:rsidRDefault="00646E0C" w:rsidP="007F799D">
      <w:pPr>
        <w:pStyle w:val="ListParagraph"/>
        <w:numPr>
          <w:ilvl w:val="0"/>
          <w:numId w:val="35"/>
        </w:numPr>
        <w:spacing w:before="0" w:after="0" w:line="240" w:lineRule="auto"/>
        <w:textAlignment w:val="baseline"/>
        <w:rPr>
          <w:rFonts w:eastAsia="Times New Roman"/>
          <w:lang w:eastAsia="en-NZ"/>
        </w:rPr>
      </w:pPr>
      <w:r>
        <w:rPr>
          <w:rFonts w:eastAsia="Times New Roman"/>
          <w:lang w:eastAsia="en-NZ"/>
        </w:rPr>
        <w:t>Equity</w:t>
      </w:r>
    </w:p>
    <w:p w14:paraId="68CFF168" w14:textId="3404AE28" w:rsidR="009452E7" w:rsidRDefault="009452E7" w:rsidP="007F799D">
      <w:pPr>
        <w:pStyle w:val="ListParagraph"/>
        <w:numPr>
          <w:ilvl w:val="0"/>
          <w:numId w:val="35"/>
        </w:numPr>
        <w:spacing w:before="0" w:after="0" w:line="240" w:lineRule="auto"/>
        <w:textAlignment w:val="baseline"/>
        <w:rPr>
          <w:rFonts w:eastAsia="Times New Roman"/>
          <w:lang w:eastAsia="en-NZ"/>
        </w:rPr>
      </w:pPr>
      <w:r>
        <w:rPr>
          <w:rFonts w:eastAsia="Times New Roman"/>
          <w:lang w:eastAsia="en-NZ"/>
        </w:rPr>
        <w:t>Inclusion</w:t>
      </w:r>
    </w:p>
    <w:p w14:paraId="3E6A0861" w14:textId="09EE8F6E" w:rsidR="002A6AC7" w:rsidRDefault="009452E7" w:rsidP="007F799D">
      <w:pPr>
        <w:pStyle w:val="ListParagraph"/>
        <w:numPr>
          <w:ilvl w:val="0"/>
          <w:numId w:val="35"/>
        </w:numPr>
        <w:spacing w:before="0" w:after="0" w:line="240" w:lineRule="auto"/>
        <w:textAlignment w:val="baseline"/>
        <w:rPr>
          <w:rFonts w:eastAsia="Times New Roman"/>
          <w:lang w:eastAsia="en-NZ"/>
        </w:rPr>
      </w:pPr>
      <w:r>
        <w:rPr>
          <w:rFonts w:eastAsia="Times New Roman"/>
          <w:lang w:eastAsia="en-NZ"/>
        </w:rPr>
        <w:t>Justice</w:t>
      </w:r>
    </w:p>
    <w:p w14:paraId="7DEF1650" w14:textId="1EFC4E3D" w:rsidR="002A6AC7" w:rsidRDefault="002A6AC7" w:rsidP="002A6AC7">
      <w:pPr>
        <w:spacing w:before="0" w:after="0" w:line="240" w:lineRule="auto"/>
        <w:textAlignment w:val="baseline"/>
        <w:rPr>
          <w:rStyle w:val="normaltextrun"/>
          <w:b/>
          <w:bCs/>
          <w:color w:val="000000"/>
          <w:shd w:val="clear" w:color="auto" w:fill="FFFFFF"/>
          <w:lang w:val="mi-NZ"/>
        </w:rPr>
      </w:pPr>
    </w:p>
    <w:p w14:paraId="4DA6D62F" w14:textId="77777777" w:rsidR="008E07C5" w:rsidRDefault="008E07C5" w:rsidP="002A6AC7">
      <w:pPr>
        <w:spacing w:before="0" w:after="0" w:line="240" w:lineRule="auto"/>
        <w:textAlignment w:val="baseline"/>
        <w:rPr>
          <w:rStyle w:val="normaltextrun"/>
          <w:b/>
          <w:bCs/>
          <w:color w:val="000000"/>
          <w:shd w:val="clear" w:color="auto" w:fill="FFFFFF"/>
          <w:lang w:val="mi-NZ"/>
        </w:rPr>
      </w:pPr>
    </w:p>
    <w:p w14:paraId="2A2E62D9" w14:textId="51B5FC8F" w:rsidR="00CB58C1" w:rsidRDefault="002A6AC7" w:rsidP="002A6AC7">
      <w:pPr>
        <w:spacing w:before="0" w:after="0" w:line="240" w:lineRule="auto"/>
        <w:textAlignment w:val="baseline"/>
        <w:rPr>
          <w:rStyle w:val="normaltextrun"/>
          <w:color w:val="000000"/>
          <w:shd w:val="clear" w:color="auto" w:fill="FFFFFF"/>
          <w:lang w:val="mi-NZ"/>
        </w:rPr>
      </w:pPr>
      <w:r>
        <w:rPr>
          <w:rStyle w:val="normaltextrun"/>
          <w:b/>
          <w:bCs/>
          <w:color w:val="000000"/>
          <w:shd w:val="clear" w:color="auto" w:fill="FFFFFF"/>
          <w:lang w:val="mi-NZ"/>
        </w:rPr>
        <w:t xml:space="preserve">Complete </w:t>
      </w:r>
      <w:r>
        <w:rPr>
          <w:rStyle w:val="normaltextrun"/>
          <w:color w:val="000000"/>
          <w:shd w:val="clear" w:color="auto" w:fill="FFFFFF"/>
          <w:lang w:val="mi-NZ"/>
        </w:rPr>
        <w:t xml:space="preserve">a concept circle </w:t>
      </w:r>
      <w:r w:rsidR="00556C58">
        <w:rPr>
          <w:rStyle w:val="normaltextrun"/>
          <w:color w:val="000000"/>
          <w:shd w:val="clear" w:color="auto" w:fill="FFFFFF"/>
          <w:lang w:val="mi-NZ"/>
        </w:rPr>
        <w:t xml:space="preserve">for ‘human rights’ </w:t>
      </w:r>
      <w:r>
        <w:rPr>
          <w:rStyle w:val="normaltextrun"/>
          <w:color w:val="000000"/>
          <w:shd w:val="clear" w:color="auto" w:fill="FFFFFF"/>
          <w:lang w:val="mi-NZ"/>
        </w:rPr>
        <w:t>using the words</w:t>
      </w:r>
      <w:r w:rsidR="00556C58">
        <w:rPr>
          <w:rStyle w:val="normaltextrun"/>
          <w:color w:val="000000"/>
          <w:shd w:val="clear" w:color="auto" w:fill="FFFFFF"/>
          <w:lang w:val="mi-NZ"/>
        </w:rPr>
        <w:t xml:space="preserve"> you have just defined</w:t>
      </w:r>
      <w:r>
        <w:rPr>
          <w:rStyle w:val="normaltextrun"/>
          <w:color w:val="000000"/>
          <w:shd w:val="clear" w:color="auto" w:fill="FFFFFF"/>
          <w:lang w:val="mi-NZ"/>
        </w:rPr>
        <w:t xml:space="preserve">: </w:t>
      </w:r>
    </w:p>
    <w:p w14:paraId="204334FA" w14:textId="16F4A7E9" w:rsidR="002265B3" w:rsidRPr="002A6AC7" w:rsidRDefault="00CB58C1" w:rsidP="002A6AC7">
      <w:pPr>
        <w:spacing w:before="0" w:after="0" w:line="240" w:lineRule="auto"/>
        <w:textAlignment w:val="baseline"/>
        <w:rPr>
          <w:rFonts w:eastAsia="Times New Roman"/>
          <w:lang w:eastAsia="en-NZ"/>
        </w:rPr>
      </w:pPr>
      <w:r>
        <w:rPr>
          <w:rStyle w:val="normaltextrun"/>
          <w:color w:val="000000"/>
          <w:shd w:val="clear" w:color="auto" w:fill="FFFFFF"/>
          <w:lang w:val="mi-NZ"/>
        </w:rPr>
        <w:t>equality, equity, inclusion and justice</w:t>
      </w:r>
      <w:r w:rsidR="002A6AC7">
        <w:rPr>
          <w:rStyle w:val="normaltextrun"/>
          <w:color w:val="000000"/>
          <w:shd w:val="clear" w:color="auto" w:fill="FFFFFF"/>
          <w:lang w:val="mi-NZ"/>
        </w:rPr>
        <w:t xml:space="preserve"> in the four quadrants.</w:t>
      </w:r>
      <w:r w:rsidR="002A6AC7">
        <w:rPr>
          <w:rStyle w:val="eop"/>
          <w:color w:val="000000"/>
          <w:shd w:val="clear" w:color="auto" w:fill="FFFFFF"/>
        </w:rPr>
        <w:t> </w:t>
      </w:r>
      <w:r w:rsidR="00745B93">
        <w:rPr>
          <w:rStyle w:val="eop"/>
          <w:color w:val="000000"/>
          <w:shd w:val="clear" w:color="auto" w:fill="FFFFFF"/>
        </w:rPr>
        <w:t xml:space="preserve">Explain the relationship between each word and the concept; then describe the relationships among the four words. </w:t>
      </w:r>
      <w:r w:rsidR="002265B3" w:rsidRPr="002A6AC7">
        <w:rPr>
          <w:rFonts w:eastAsia="Times New Roman"/>
          <w:lang w:eastAsia="en-NZ"/>
        </w:rPr>
        <w:t> </w:t>
      </w:r>
    </w:p>
    <w:p w14:paraId="6121BF86" w14:textId="570F335A" w:rsidR="00DA72C1" w:rsidRPr="002265B3" w:rsidRDefault="00DA72C1" w:rsidP="002265B3">
      <w:pPr>
        <w:spacing w:before="0" w:after="0" w:line="240" w:lineRule="auto"/>
        <w:textAlignment w:val="baseline"/>
        <w:rPr>
          <w:rFonts w:ascii="Segoe UI" w:eastAsia="Times New Roman" w:hAnsi="Segoe UI" w:cs="Segoe UI"/>
          <w:sz w:val="18"/>
          <w:szCs w:val="18"/>
          <w:lang w:eastAsia="en-NZ"/>
        </w:rPr>
      </w:pPr>
    </w:p>
    <w:p w14:paraId="2F8C8A90" w14:textId="24AA2B95" w:rsidR="002265B3" w:rsidRPr="002265B3" w:rsidRDefault="001E1238" w:rsidP="002265B3">
      <w:pPr>
        <w:spacing w:before="0" w:after="0" w:line="240" w:lineRule="auto"/>
        <w:textAlignment w:val="baseline"/>
        <w:rPr>
          <w:rFonts w:ascii="Segoe UI" w:eastAsia="Times New Roman" w:hAnsi="Segoe UI" w:cs="Segoe UI"/>
          <w:i/>
          <w:iCs/>
          <w:sz w:val="18"/>
          <w:szCs w:val="18"/>
          <w:lang w:eastAsia="en-NZ"/>
        </w:rPr>
      </w:pPr>
      <w:r w:rsidRPr="001E1238">
        <w:rPr>
          <w:rFonts w:eastAsia="Times New Roman"/>
          <w:b/>
          <w:bCs/>
          <w:lang w:eastAsia="en-NZ"/>
        </w:rPr>
        <w:t>Read</w:t>
      </w:r>
      <w:r>
        <w:rPr>
          <w:rFonts w:eastAsia="Times New Roman"/>
          <w:lang w:eastAsia="en-NZ"/>
        </w:rPr>
        <w:t xml:space="preserve"> about </w:t>
      </w:r>
      <w:r w:rsidR="002265B3" w:rsidRPr="002265B3">
        <w:rPr>
          <w:rFonts w:eastAsia="Times New Roman"/>
          <w:lang w:eastAsia="en-NZ"/>
        </w:rPr>
        <w:t>Chinese migration to New Zealand </w:t>
      </w:r>
      <w:r>
        <w:rPr>
          <w:rFonts w:eastAsia="Times New Roman"/>
          <w:lang w:eastAsia="en-NZ"/>
        </w:rPr>
        <w:t xml:space="preserve">in the text </w:t>
      </w:r>
      <w:r w:rsidRPr="00E4701C">
        <w:rPr>
          <w:rFonts w:eastAsia="Times New Roman"/>
          <w:i/>
          <w:iCs/>
          <w:lang w:eastAsia="en-NZ"/>
        </w:rPr>
        <w:t>Chinese New Zealanders.</w:t>
      </w:r>
    </w:p>
    <w:p w14:paraId="203CF585" w14:textId="32ADF0D6" w:rsidR="001E1238" w:rsidRDefault="00745B93" w:rsidP="001E1238">
      <w:pPr>
        <w:spacing w:before="0" w:after="0" w:line="240" w:lineRule="auto"/>
        <w:textAlignment w:val="baseline"/>
        <w:rPr>
          <w:rFonts w:eastAsia="Times New Roman"/>
          <w:lang w:eastAsia="en-NZ"/>
        </w:rPr>
      </w:pPr>
      <w:r>
        <w:rPr>
          <w:noProof/>
        </w:rPr>
        <w:lastRenderedPageBreak/>
        <w:drawing>
          <wp:anchor distT="0" distB="0" distL="114300" distR="114300" simplePos="0" relativeHeight="251657216" behindDoc="0" locked="0" layoutInCell="1" allowOverlap="1" wp14:anchorId="06F2D9D4" wp14:editId="5A325620">
            <wp:simplePos x="0" y="0"/>
            <wp:positionH relativeFrom="column">
              <wp:posOffset>4106545</wp:posOffset>
            </wp:positionH>
            <wp:positionV relativeFrom="paragraph">
              <wp:posOffset>60597</wp:posOffset>
            </wp:positionV>
            <wp:extent cx="1783715" cy="1793875"/>
            <wp:effectExtent l="19050" t="19050" r="6985" b="0"/>
            <wp:wrapSquare wrapText="bothSides"/>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a:picLocks noChangeAspect="1" noChangeArrowheads="1"/>
                    </pic:cNvPicPr>
                  </pic:nvPicPr>
                  <pic:blipFill rotWithShape="1">
                    <a:blip r:embed="rId114">
                      <a:extLst>
                        <a:ext uri="{28A0092B-C50C-407E-A947-70E740481C1C}">
                          <a14:useLocalDpi xmlns:a14="http://schemas.microsoft.com/office/drawing/2010/main" val="0"/>
                        </a:ext>
                      </a:extLst>
                    </a:blip>
                    <a:srcRect l="19549" t="12813"/>
                    <a:stretch/>
                  </pic:blipFill>
                  <pic:spPr bwMode="auto">
                    <a:xfrm>
                      <a:off x="0" y="0"/>
                      <a:ext cx="1783715" cy="1793875"/>
                    </a:xfrm>
                    <a:prstGeom prst="rect">
                      <a:avLst/>
                    </a:prstGeom>
                    <a:noFill/>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0C2663" w14:textId="5BE671F0" w:rsidR="002265B3" w:rsidRPr="002265B3" w:rsidRDefault="001E1238" w:rsidP="001E1238">
      <w:pPr>
        <w:spacing w:before="0" w:after="0" w:line="240" w:lineRule="auto"/>
        <w:textAlignment w:val="baseline"/>
        <w:rPr>
          <w:rFonts w:eastAsia="Times New Roman"/>
          <w:lang w:eastAsia="en-NZ"/>
        </w:rPr>
      </w:pPr>
      <w:r>
        <w:rPr>
          <w:rFonts w:eastAsia="Times New Roman"/>
          <w:b/>
          <w:bCs/>
          <w:lang w:eastAsia="en-NZ"/>
        </w:rPr>
        <w:t xml:space="preserve">Write: </w:t>
      </w:r>
      <w:r w:rsidR="002265B3" w:rsidRPr="002265B3">
        <w:rPr>
          <w:rFonts w:eastAsia="Times New Roman"/>
          <w:lang w:eastAsia="en-NZ"/>
        </w:rPr>
        <w:t>what connections can you make between the text and the terms ‘human rights’ and equality? </w:t>
      </w:r>
    </w:p>
    <w:p w14:paraId="2877AAC7" w14:textId="77777777" w:rsidR="004067A3" w:rsidRDefault="004067A3" w:rsidP="004067A3">
      <w:pPr>
        <w:spacing w:before="0" w:after="0" w:line="240" w:lineRule="auto"/>
        <w:textAlignment w:val="baseline"/>
        <w:rPr>
          <w:rFonts w:eastAsia="Times New Roman"/>
          <w:lang w:eastAsia="en-NZ"/>
        </w:rPr>
      </w:pPr>
    </w:p>
    <w:p w14:paraId="308544D0" w14:textId="417EC585" w:rsidR="002B50FB" w:rsidRPr="00A67229" w:rsidRDefault="002265B3" w:rsidP="00A67229">
      <w:pPr>
        <w:spacing w:before="0" w:after="0" w:line="240" w:lineRule="auto"/>
        <w:textAlignment w:val="baseline"/>
        <w:rPr>
          <w:rFonts w:eastAsia="Times New Roman"/>
          <w:lang w:eastAsia="en-NZ"/>
        </w:rPr>
      </w:pPr>
      <w:r w:rsidRPr="508AA6FE">
        <w:rPr>
          <w:rFonts w:eastAsia="Times New Roman"/>
          <w:b/>
          <w:bCs/>
          <w:lang w:eastAsia="en-NZ"/>
        </w:rPr>
        <w:t>Complete</w:t>
      </w:r>
      <w:r w:rsidRPr="508AA6FE">
        <w:rPr>
          <w:rFonts w:eastAsia="Times New Roman"/>
          <w:lang w:eastAsia="en-NZ"/>
        </w:rPr>
        <w:t xml:space="preserve"> an </w:t>
      </w:r>
      <w:r w:rsidR="00745B93">
        <w:rPr>
          <w:rFonts w:eastAsia="Times New Roman"/>
          <w:lang w:eastAsia="en-NZ"/>
        </w:rPr>
        <w:t>e</w:t>
      </w:r>
      <w:r w:rsidRPr="00745B93">
        <w:rPr>
          <w:rFonts w:eastAsia="Times New Roman"/>
          <w:lang w:eastAsia="en-NZ"/>
        </w:rPr>
        <w:t>mpathy map</w:t>
      </w:r>
      <w:r w:rsidRPr="508AA6FE">
        <w:rPr>
          <w:rFonts w:eastAsia="Times New Roman"/>
          <w:lang w:eastAsia="en-NZ"/>
        </w:rPr>
        <w:t xml:space="preserve"> for Chinese immigrants</w:t>
      </w:r>
      <w:r w:rsidR="004067A3" w:rsidRPr="508AA6FE">
        <w:rPr>
          <w:rFonts w:eastAsia="Times New Roman"/>
          <w:lang w:eastAsia="en-NZ"/>
        </w:rPr>
        <w:t>. An empathy map can help you gain a clearer picture of differing cultural perspectives by considering how different groups feel as well as predicting what each group might say, do or think</w:t>
      </w:r>
    </w:p>
    <w:p w14:paraId="2893C7D0" w14:textId="691B8127" w:rsidR="00635EED" w:rsidRPr="00596848" w:rsidRDefault="0012737D" w:rsidP="00620847">
      <w:pPr>
        <w:pStyle w:val="BH1"/>
      </w:pPr>
      <w:r w:rsidRPr="00596848">
        <w:br w:type="column"/>
      </w:r>
      <w:r w:rsidR="00635EED" w:rsidRPr="00596848">
        <w:lastRenderedPageBreak/>
        <w:t>Day 6 activity 2</w:t>
      </w:r>
      <w:r w:rsidR="00E80495">
        <w:t>&amp;3</w:t>
      </w:r>
      <w:r w:rsidR="00635EED" w:rsidRPr="00596848">
        <w:t xml:space="preserve">: </w:t>
      </w:r>
      <w:r w:rsidR="00577CF2">
        <w:t>Human rights, why it matters</w:t>
      </w:r>
    </w:p>
    <w:p w14:paraId="4865434A" w14:textId="77777777" w:rsidR="00D778B3" w:rsidRPr="00596848" w:rsidRDefault="00D778B3" w:rsidP="00620847">
      <w:r w:rsidRPr="00596848">
        <w:t>Notes for teachers and whānau</w:t>
      </w:r>
    </w:p>
    <w:p w14:paraId="2E7EFE45" w14:textId="6F0BD967" w:rsidR="00D778B3" w:rsidRPr="00596848" w:rsidRDefault="003D6550" w:rsidP="00320426">
      <w:pPr>
        <w:spacing w:after="0"/>
      </w:pPr>
      <w:r w:rsidRPr="00A650C8">
        <w:rPr>
          <w:i/>
          <w:iCs/>
        </w:rPr>
        <w:t xml:space="preserve">Now that learners have defined some of the key vocabulary and considered how important human rights are for </w:t>
      </w:r>
      <w:r w:rsidR="008803AD" w:rsidRPr="00A650C8">
        <w:rPr>
          <w:i/>
          <w:iCs/>
        </w:rPr>
        <w:t xml:space="preserve">individuals and groups they will </w:t>
      </w:r>
      <w:r w:rsidR="00A650C8" w:rsidRPr="00A650C8">
        <w:rPr>
          <w:i/>
          <w:iCs/>
        </w:rPr>
        <w:t>explore how countries and people can reduce inequality.</w:t>
      </w:r>
      <w:r w:rsidR="00320426">
        <w:rPr>
          <w:i/>
          <w:iCs/>
        </w:rPr>
        <w:t xml:space="preserve"> </w:t>
      </w:r>
      <w:r w:rsidR="00D778B3" w:rsidRPr="00A650C8">
        <w:rPr>
          <w:i/>
        </w:rPr>
        <w:t xml:space="preserve">Learners will be exploring the learning areas of </w:t>
      </w:r>
      <w:r w:rsidR="00D43538" w:rsidRPr="00A650C8">
        <w:rPr>
          <w:i/>
          <w:iCs/>
        </w:rPr>
        <w:t>maths, specifically geometry.</w:t>
      </w:r>
    </w:p>
    <w:p w14:paraId="060BEADA" w14:textId="77777777" w:rsidR="00D778B3" w:rsidRPr="00596848" w:rsidRDefault="003E2A6A" w:rsidP="00320426">
      <w:pPr>
        <w:spacing w:before="0"/>
      </w:pPr>
      <w:r>
        <w:pict w14:anchorId="496E5629">
          <v:rect id="_x0000_i1046" style="width:0;height:1.5pt" o:hralign="center" o:hrstd="t" o:hr="t" fillcolor="#a0a0a0" stroked="f"/>
        </w:pict>
      </w:r>
    </w:p>
    <w:p w14:paraId="3EB27247" w14:textId="0C1A35BA" w:rsidR="00D778B3" w:rsidRPr="00596848" w:rsidRDefault="00D778B3" w:rsidP="00620847">
      <w:pPr>
        <w:pStyle w:val="LI"/>
        <w:rPr>
          <w:bCs/>
        </w:rPr>
      </w:pPr>
      <w:r w:rsidRPr="00596848">
        <w:t xml:space="preserve">I am learning to: </w:t>
      </w:r>
      <w:r w:rsidR="008803AD">
        <w:t>identify ways that inequality can be reduced within and among countries</w:t>
      </w:r>
    </w:p>
    <w:p w14:paraId="5ED6E9F4" w14:textId="77777777" w:rsidR="00D778B3" w:rsidRPr="00596848" w:rsidRDefault="00D778B3" w:rsidP="00320426">
      <w:pPr>
        <w:spacing w:after="0"/>
        <w:rPr>
          <w:lang w:val="mi-NZ"/>
        </w:rPr>
      </w:pPr>
      <w:r w:rsidRPr="00596848">
        <w:rPr>
          <w:lang w:val="mi-NZ"/>
        </w:rPr>
        <w:t>What do I need?</w:t>
      </w:r>
    </w:p>
    <w:p w14:paraId="75DA1F83" w14:textId="46D24720" w:rsidR="00D778B3" w:rsidRPr="00596848" w:rsidRDefault="00937D71" w:rsidP="00620847">
      <w:pPr>
        <w:pStyle w:val="ListParagraph"/>
        <w:numPr>
          <w:ilvl w:val="0"/>
          <w:numId w:val="4"/>
        </w:numPr>
        <w:rPr>
          <w:lang w:val="mi-NZ"/>
        </w:rPr>
      </w:pPr>
      <w:r>
        <w:rPr>
          <w:lang w:val="mi-NZ"/>
        </w:rPr>
        <w:t>6</w:t>
      </w:r>
      <w:r w:rsidR="00A650C8">
        <w:rPr>
          <w:lang w:val="mi-NZ"/>
        </w:rPr>
        <w:t>0</w:t>
      </w:r>
      <w:r w:rsidR="00D778B3" w:rsidRPr="00596848">
        <w:rPr>
          <w:lang w:val="mi-NZ"/>
        </w:rPr>
        <w:t xml:space="preserve"> minutes</w:t>
      </w:r>
    </w:p>
    <w:p w14:paraId="4BF7D7AE" w14:textId="4671462E" w:rsidR="00D778B3" w:rsidRPr="00596848" w:rsidRDefault="00320426" w:rsidP="00620847">
      <w:pPr>
        <w:pStyle w:val="ListParagraph"/>
        <w:numPr>
          <w:ilvl w:val="0"/>
          <w:numId w:val="4"/>
        </w:numPr>
        <w:rPr>
          <w:lang w:val="mi-NZ"/>
        </w:rPr>
      </w:pPr>
      <w:r>
        <w:rPr>
          <w:lang w:val="mi-NZ"/>
        </w:rPr>
        <w:t>Look in your pack for a c</w:t>
      </w:r>
      <w:r w:rsidR="00A101CA">
        <w:rPr>
          <w:lang w:val="mi-NZ"/>
        </w:rPr>
        <w:t>opy of</w:t>
      </w:r>
      <w:r>
        <w:rPr>
          <w:lang w:val="mi-NZ"/>
        </w:rPr>
        <w:t xml:space="preserve"> </w:t>
      </w:r>
      <w:r>
        <w:rPr>
          <w:i/>
          <w:iCs/>
          <w:lang w:val="mi-NZ"/>
        </w:rPr>
        <w:t>Why it Matters</w:t>
      </w:r>
      <w:r w:rsidR="00A101CA">
        <w:rPr>
          <w:lang w:val="mi-NZ"/>
        </w:rPr>
        <w:t xml:space="preserve"> </w:t>
      </w:r>
      <w:hyperlink r:id="rId115" w:history="1">
        <w:r w:rsidR="00A101CA" w:rsidRPr="009F1BC4">
          <w:rPr>
            <w:rStyle w:val="Hyperlink"/>
            <w:lang w:val="mi-NZ"/>
          </w:rPr>
          <w:t>https://www.un.org/sustainabledevelopment/wp-content/uploads/2018/01/10_Why-It-Matters-2020.pdf</w:t>
        </w:r>
      </w:hyperlink>
      <w:r w:rsidR="00A101CA">
        <w:rPr>
          <w:lang w:val="mi-NZ"/>
        </w:rPr>
        <w:t xml:space="preserve"> </w:t>
      </w:r>
    </w:p>
    <w:p w14:paraId="61B64B98" w14:textId="77777777" w:rsidR="00D778B3" w:rsidRPr="00596848" w:rsidRDefault="00D778B3" w:rsidP="00620847">
      <w:pPr>
        <w:pStyle w:val="BH2"/>
      </w:pPr>
      <w:r w:rsidRPr="00596848">
        <w:t>Your task:</w:t>
      </w:r>
    </w:p>
    <w:p w14:paraId="297EF018" w14:textId="7B415EA1" w:rsidR="00635EED" w:rsidRPr="00596848" w:rsidRDefault="001011C1" w:rsidP="00620847">
      <w:r>
        <w:rPr>
          <w:b/>
          <w:bCs/>
        </w:rPr>
        <w:t xml:space="preserve">Read: </w:t>
      </w:r>
      <w:r w:rsidRPr="001011C1">
        <w:rPr>
          <w:i/>
          <w:iCs/>
        </w:rPr>
        <w:t>Why it Matters</w:t>
      </w:r>
      <w:r>
        <w:rPr>
          <w:i/>
          <w:iCs/>
        </w:rPr>
        <w:t xml:space="preserve">, </w:t>
      </w:r>
      <w:r w:rsidR="00B35EEE">
        <w:t xml:space="preserve">one of many texts published by </w:t>
      </w:r>
      <w:r w:rsidR="00A956BA">
        <w:t xml:space="preserve">the United Nations around the 17 sustainable development goals.  Goal #10 refers to ‘Reduced Inequalities’ and </w:t>
      </w:r>
      <w:r w:rsidR="00804040">
        <w:t>is all about ensuring that nobody is left behind</w:t>
      </w:r>
      <w:r w:rsidR="00BF4E3D">
        <w:t xml:space="preserve">. </w:t>
      </w:r>
      <w:r w:rsidR="00804040">
        <w:t>Inequality is an ongoing concern and despite many positive gains</w:t>
      </w:r>
      <w:r w:rsidR="007630D7">
        <w:t xml:space="preserve"> in many countries, the issue continues to a global one.</w:t>
      </w:r>
    </w:p>
    <w:p w14:paraId="5E92733F" w14:textId="78808212" w:rsidR="0033493E" w:rsidRDefault="0033493E" w:rsidP="00620847">
      <w:r>
        <w:t xml:space="preserve">Inequality relates to </w:t>
      </w:r>
      <w:r w:rsidR="00B11E38">
        <w:t xml:space="preserve">culture, </w:t>
      </w:r>
      <w:r w:rsidR="00F109D4">
        <w:t xml:space="preserve">basic </w:t>
      </w:r>
      <w:r w:rsidR="00B11E38">
        <w:t xml:space="preserve">rights, </w:t>
      </w:r>
      <w:r w:rsidR="00AD266B">
        <w:t>responsibilities,</w:t>
      </w:r>
      <w:r w:rsidR="00D21B0E">
        <w:t xml:space="preserve"> and access.</w:t>
      </w:r>
    </w:p>
    <w:p w14:paraId="6A1844D8" w14:textId="2332330D" w:rsidR="00CB45C8" w:rsidRDefault="00CB45C8" w:rsidP="00620847">
      <w:r>
        <w:rPr>
          <w:b/>
          <w:bCs/>
        </w:rPr>
        <w:t xml:space="preserve">Complete </w:t>
      </w:r>
      <w:r>
        <w:t>the following chart in your home learning book:</w:t>
      </w:r>
    </w:p>
    <w:tbl>
      <w:tblPr>
        <w:tblStyle w:val="TableGridLight"/>
        <w:tblW w:w="9747"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708"/>
        <w:gridCol w:w="6039"/>
      </w:tblGrid>
      <w:tr w:rsidR="00811847" w14:paraId="5E40495B" w14:textId="4CAAD0C6" w:rsidTr="00320426">
        <w:tc>
          <w:tcPr>
            <w:tcW w:w="3708" w:type="dxa"/>
          </w:tcPr>
          <w:p w14:paraId="61DAAB86" w14:textId="320CC582" w:rsidR="00811847" w:rsidRDefault="00811847" w:rsidP="00620847">
            <w:r>
              <w:t>Topic/Question:</w:t>
            </w:r>
          </w:p>
        </w:tc>
        <w:tc>
          <w:tcPr>
            <w:tcW w:w="6039" w:type="dxa"/>
          </w:tcPr>
          <w:p w14:paraId="501816F8" w14:textId="1AAB8E0F" w:rsidR="00811847" w:rsidRDefault="00811847" w:rsidP="00620847">
            <w:r>
              <w:t>My Notes:</w:t>
            </w:r>
          </w:p>
        </w:tc>
      </w:tr>
      <w:tr w:rsidR="00811847" w14:paraId="471F5C07" w14:textId="19CB93B2" w:rsidTr="00320426">
        <w:tc>
          <w:tcPr>
            <w:tcW w:w="3708" w:type="dxa"/>
          </w:tcPr>
          <w:p w14:paraId="634B01D2" w14:textId="5D6FE7B3" w:rsidR="00811847" w:rsidRDefault="00811847" w:rsidP="00620847">
            <w:r>
              <w:t>Why is reducing inequalities within and among countries important?</w:t>
            </w:r>
          </w:p>
        </w:tc>
        <w:tc>
          <w:tcPr>
            <w:tcW w:w="6039" w:type="dxa"/>
          </w:tcPr>
          <w:p w14:paraId="31EDCD6F" w14:textId="77777777" w:rsidR="00811847" w:rsidRDefault="00811847" w:rsidP="00620847"/>
        </w:tc>
      </w:tr>
      <w:tr w:rsidR="00811847" w14:paraId="45A70EC3" w14:textId="7B1C9055" w:rsidTr="00320426">
        <w:tc>
          <w:tcPr>
            <w:tcW w:w="3708" w:type="dxa"/>
          </w:tcPr>
          <w:p w14:paraId="359BBD74" w14:textId="1C48CD1D" w:rsidR="00811847" w:rsidRDefault="00811847" w:rsidP="00620847">
            <w:r>
              <w:t>What are some examples of inequity?</w:t>
            </w:r>
          </w:p>
        </w:tc>
        <w:tc>
          <w:tcPr>
            <w:tcW w:w="6039" w:type="dxa"/>
          </w:tcPr>
          <w:p w14:paraId="11DA0A16" w14:textId="77777777" w:rsidR="00811847" w:rsidRDefault="00811847" w:rsidP="00620847"/>
        </w:tc>
      </w:tr>
      <w:tr w:rsidR="00811847" w14:paraId="63EEDBEC" w14:textId="3850C6F1" w:rsidTr="00320426">
        <w:tc>
          <w:tcPr>
            <w:tcW w:w="3708" w:type="dxa"/>
          </w:tcPr>
          <w:p w14:paraId="0371B877" w14:textId="7E5E0FA0" w:rsidR="00811847" w:rsidRDefault="00811847" w:rsidP="00620847">
            <w:r>
              <w:t>What does discrimination have to do with inequity?</w:t>
            </w:r>
          </w:p>
        </w:tc>
        <w:tc>
          <w:tcPr>
            <w:tcW w:w="6039" w:type="dxa"/>
          </w:tcPr>
          <w:p w14:paraId="0DECD908" w14:textId="77777777" w:rsidR="00811847" w:rsidRDefault="00811847" w:rsidP="00620847"/>
        </w:tc>
      </w:tr>
      <w:tr w:rsidR="00811847" w14:paraId="098EE5FA" w14:textId="50402519" w:rsidTr="00320426">
        <w:tc>
          <w:tcPr>
            <w:tcW w:w="3708" w:type="dxa"/>
          </w:tcPr>
          <w:p w14:paraId="34EE2BFA" w14:textId="780BD9D8" w:rsidR="00811847" w:rsidRDefault="00811847" w:rsidP="00620847">
            <w:r>
              <w:t>How can I/we help? What can we do?</w:t>
            </w:r>
          </w:p>
        </w:tc>
        <w:tc>
          <w:tcPr>
            <w:tcW w:w="6039" w:type="dxa"/>
          </w:tcPr>
          <w:p w14:paraId="47DC0174" w14:textId="77777777" w:rsidR="00811847" w:rsidRDefault="00811847" w:rsidP="00620847"/>
        </w:tc>
      </w:tr>
    </w:tbl>
    <w:p w14:paraId="1A9054A9" w14:textId="5E48F2FB" w:rsidR="00DE0AEA" w:rsidRPr="004D6826" w:rsidRDefault="00DE0AEA" w:rsidP="00620847">
      <w:r>
        <w:rPr>
          <w:b/>
          <w:bCs/>
        </w:rPr>
        <w:t>Write</w:t>
      </w:r>
      <w:r w:rsidR="004D6826">
        <w:rPr>
          <w:b/>
          <w:bCs/>
        </w:rPr>
        <w:t xml:space="preserve">: </w:t>
      </w:r>
      <w:r w:rsidR="004D6826">
        <w:t>do you think reducing inequality is important for cultural sustainability? Why or why not?</w:t>
      </w:r>
    </w:p>
    <w:p w14:paraId="5F5D3E2F" w14:textId="4963F3E4" w:rsidR="00CB45C8" w:rsidRDefault="00BE6521" w:rsidP="00620847">
      <w:r>
        <w:rPr>
          <w:b/>
          <w:bCs/>
        </w:rPr>
        <w:t xml:space="preserve">Check out </w:t>
      </w:r>
      <w:r>
        <w:t>these facts</w:t>
      </w:r>
      <w:r w:rsidR="004E1625">
        <w:t xml:space="preserve"> from </w:t>
      </w:r>
      <w:hyperlink r:id="rId116" w:tgtFrame="_blank" w:history="1">
        <w:r w:rsidR="004E1625">
          <w:rPr>
            <w:rStyle w:val="normaltextrun"/>
            <w:color w:val="0563C1"/>
            <w:u w:val="single"/>
            <w:shd w:val="clear" w:color="auto" w:fill="FFFFFF"/>
          </w:rPr>
          <w:t>https://www.un.org/sustainabledevelopment/inequality/</w:t>
        </w:r>
      </w:hyperlink>
      <w:r>
        <w:t>:</w:t>
      </w:r>
    </w:p>
    <w:p w14:paraId="7A359FDC" w14:textId="21347892" w:rsidR="004E1625" w:rsidRPr="00937D71" w:rsidRDefault="004E1625" w:rsidP="007F799D">
      <w:pPr>
        <w:pStyle w:val="ListParagraph"/>
        <w:numPr>
          <w:ilvl w:val="0"/>
          <w:numId w:val="36"/>
        </w:numPr>
      </w:pPr>
      <w:r>
        <w:t>Evidence from developing countries shows that children in the poorest 20 percent of the populations are still up to three times more likely to die before their fifth birthday than children in the riches</w:t>
      </w:r>
      <w:r w:rsidR="008D09DD">
        <w:t>t percentage</w:t>
      </w:r>
      <w:r>
        <w:t>.</w:t>
      </w:r>
    </w:p>
    <w:p w14:paraId="7642AE89" w14:textId="77777777" w:rsidR="004E1625" w:rsidRPr="00937D71" w:rsidRDefault="004E1625" w:rsidP="007F799D">
      <w:pPr>
        <w:pStyle w:val="ListParagraph"/>
        <w:numPr>
          <w:ilvl w:val="0"/>
          <w:numId w:val="36"/>
        </w:numPr>
      </w:pPr>
      <w:r w:rsidRPr="00937D71">
        <w:lastRenderedPageBreak/>
        <w:t>Social protection has been significantly extended globally, yet persons with disabilities are up to five times more likely than average to incur catastrophic health expenditures.</w:t>
      </w:r>
    </w:p>
    <w:p w14:paraId="772EA218" w14:textId="14DBCED4" w:rsidR="004E1625" w:rsidRPr="00937D71" w:rsidRDefault="004E1625" w:rsidP="007F799D">
      <w:pPr>
        <w:pStyle w:val="ListParagraph"/>
        <w:numPr>
          <w:ilvl w:val="0"/>
          <w:numId w:val="36"/>
        </w:numPr>
      </w:pPr>
      <w:r>
        <w:t xml:space="preserve">Despite overall declines in </w:t>
      </w:r>
      <w:r w:rsidR="008D09DD">
        <w:t>death during childbirth i</w:t>
      </w:r>
      <w:r>
        <w:t xml:space="preserve">n most developing countries, women in rural areas are still up to three times more likely to die while giving birth than women living in urban </w:t>
      </w:r>
      <w:r w:rsidR="001A515B">
        <w:t>centres</w:t>
      </w:r>
      <w:r>
        <w:t>.</w:t>
      </w:r>
    </w:p>
    <w:p w14:paraId="530D7B50" w14:textId="3A1C2B29" w:rsidR="004E1625" w:rsidRPr="00937D71" w:rsidRDefault="004E1625" w:rsidP="007F799D">
      <w:pPr>
        <w:pStyle w:val="ListParagraph"/>
        <w:numPr>
          <w:ilvl w:val="0"/>
          <w:numId w:val="36"/>
        </w:numPr>
      </w:pPr>
      <w:r w:rsidRPr="00937D71">
        <w:t>Up to 30 percent of income inequality is due to inequality within households, including between women and men. Women are also more likely than men to live below 50 percent of the median income</w:t>
      </w:r>
    </w:p>
    <w:p w14:paraId="47408AFF" w14:textId="7B67E634" w:rsidR="004E1625" w:rsidRPr="00937D71" w:rsidRDefault="004E1625" w:rsidP="007F799D">
      <w:pPr>
        <w:pStyle w:val="ListParagraph"/>
        <w:numPr>
          <w:ilvl w:val="0"/>
          <w:numId w:val="36"/>
        </w:numPr>
      </w:pPr>
      <w:r w:rsidRPr="00937D71">
        <w:t xml:space="preserve">Of the one billion population of persons with disabilities, </w:t>
      </w:r>
      <w:r w:rsidR="001A515B" w:rsidRPr="00937D71">
        <w:t>80 per</w:t>
      </w:r>
      <w:r w:rsidRPr="00937D71">
        <w:t>cent live in developing countries.</w:t>
      </w:r>
    </w:p>
    <w:p w14:paraId="122137CC" w14:textId="77777777" w:rsidR="004E1625" w:rsidRPr="00937D71" w:rsidRDefault="004E1625" w:rsidP="007F799D">
      <w:pPr>
        <w:pStyle w:val="ListParagraph"/>
        <w:numPr>
          <w:ilvl w:val="0"/>
          <w:numId w:val="36"/>
        </w:numPr>
      </w:pPr>
      <w:r w:rsidRPr="00937D71">
        <w:t>One in ten children is a child with a disability.</w:t>
      </w:r>
    </w:p>
    <w:p w14:paraId="239575D5" w14:textId="65B094AA" w:rsidR="00BE6521" w:rsidRPr="00937D71" w:rsidRDefault="004E1625" w:rsidP="007F799D">
      <w:pPr>
        <w:pStyle w:val="ListParagraph"/>
        <w:numPr>
          <w:ilvl w:val="0"/>
          <w:numId w:val="36"/>
        </w:numPr>
      </w:pPr>
      <w:r w:rsidRPr="00937D71">
        <w:t xml:space="preserve">Only 28 percent of persons with significant disabilities have access to disability benefits globally, and only </w:t>
      </w:r>
      <w:r w:rsidR="001A515B" w:rsidRPr="00937D71">
        <w:t>1 per</w:t>
      </w:r>
      <w:r w:rsidRPr="00937D71">
        <w:t>cent in low-income countries.</w:t>
      </w:r>
    </w:p>
    <w:p w14:paraId="73E3FFAB" w14:textId="1415691D" w:rsidR="00DE0AEA" w:rsidRDefault="00CB627E" w:rsidP="00620847">
      <w:pPr>
        <w:rPr>
          <w:lang w:val="mi-NZ"/>
        </w:rPr>
      </w:pPr>
      <w:r w:rsidRPr="00CB627E">
        <w:rPr>
          <w:b/>
          <w:bCs/>
          <w:lang w:val="mi-NZ"/>
        </w:rPr>
        <w:t xml:space="preserve">Recommend: </w:t>
      </w:r>
      <w:r w:rsidRPr="00CB627E">
        <w:rPr>
          <w:lang w:val="mi-NZ"/>
        </w:rPr>
        <w:t>what three actions would you recommend to</w:t>
      </w:r>
      <w:r>
        <w:rPr>
          <w:lang w:val="mi-NZ"/>
        </w:rPr>
        <w:t xml:space="preserve"> the </w:t>
      </w:r>
      <w:r w:rsidR="00937D71">
        <w:rPr>
          <w:lang w:val="mi-NZ"/>
        </w:rPr>
        <w:t>United Nations in order to</w:t>
      </w:r>
      <w:r w:rsidRPr="00CB627E">
        <w:rPr>
          <w:lang w:val="mi-NZ"/>
        </w:rPr>
        <w:t xml:space="preserve"> address the facts above</w:t>
      </w:r>
      <w:r w:rsidR="00DE0AEA">
        <w:rPr>
          <w:lang w:val="mi-NZ"/>
        </w:rPr>
        <w:t xml:space="preserve"> related to inequality</w:t>
      </w:r>
      <w:r w:rsidRPr="00CB627E">
        <w:rPr>
          <w:lang w:val="mi-NZ"/>
        </w:rPr>
        <w:t>?</w:t>
      </w:r>
      <w:r w:rsidR="00E80495">
        <w:rPr>
          <w:lang w:val="mi-NZ"/>
        </w:rPr>
        <w:t xml:space="preserve"> </w:t>
      </w:r>
      <w:r w:rsidR="00E80495" w:rsidRPr="00E80495">
        <w:rPr>
          <w:b/>
          <w:bCs/>
          <w:lang w:val="mi-NZ"/>
        </w:rPr>
        <w:t>Record</w:t>
      </w:r>
      <w:r w:rsidR="00E80495">
        <w:rPr>
          <w:lang w:val="mi-NZ"/>
        </w:rPr>
        <w:t xml:space="preserve"> these in your home learning book.</w:t>
      </w:r>
    </w:p>
    <w:p w14:paraId="4F5C605E" w14:textId="0754E5E5" w:rsidR="008E0965" w:rsidRDefault="008E0965" w:rsidP="00620847">
      <w:pPr>
        <w:rPr>
          <w:b/>
          <w:bCs/>
          <w:lang w:val="mi-NZ"/>
        </w:rPr>
      </w:pPr>
      <w:r>
        <w:rPr>
          <w:b/>
          <w:bCs/>
          <w:lang w:val="mi-NZ"/>
        </w:rPr>
        <w:t xml:space="preserve">Choose </w:t>
      </w:r>
      <w:r w:rsidR="0012671B">
        <w:rPr>
          <w:b/>
          <w:bCs/>
          <w:lang w:val="mi-NZ"/>
        </w:rPr>
        <w:t>one option</w:t>
      </w:r>
      <w:r>
        <w:rPr>
          <w:b/>
          <w:bCs/>
          <w:lang w:val="mi-NZ"/>
        </w:rPr>
        <w:t>:</w:t>
      </w:r>
    </w:p>
    <w:p w14:paraId="51BDC2F4" w14:textId="6B00D474" w:rsidR="008E0965" w:rsidRDefault="008E0965" w:rsidP="007F799D">
      <w:pPr>
        <w:pStyle w:val="ListParagraph"/>
        <w:numPr>
          <w:ilvl w:val="0"/>
          <w:numId w:val="37"/>
        </w:numPr>
        <w:rPr>
          <w:b/>
          <w:bCs/>
          <w:lang w:val="mi-NZ"/>
        </w:rPr>
      </w:pPr>
      <w:r>
        <w:rPr>
          <w:b/>
          <w:bCs/>
          <w:lang w:val="mi-NZ"/>
        </w:rPr>
        <w:t xml:space="preserve">Create </w:t>
      </w:r>
      <w:r>
        <w:rPr>
          <w:lang w:val="mi-NZ"/>
        </w:rPr>
        <w:t>a poster to promote your 3 recommendations</w:t>
      </w:r>
    </w:p>
    <w:p w14:paraId="78129393" w14:textId="71050E32" w:rsidR="008E0965" w:rsidRPr="008E0965" w:rsidRDefault="008E0965" w:rsidP="007F799D">
      <w:pPr>
        <w:pStyle w:val="ListParagraph"/>
        <w:numPr>
          <w:ilvl w:val="0"/>
          <w:numId w:val="37"/>
        </w:numPr>
        <w:rPr>
          <w:b/>
          <w:bCs/>
          <w:lang w:val="mi-NZ"/>
        </w:rPr>
      </w:pPr>
      <w:r>
        <w:rPr>
          <w:b/>
          <w:bCs/>
          <w:lang w:val="mi-NZ"/>
        </w:rPr>
        <w:t xml:space="preserve">Write </w:t>
      </w:r>
      <w:r>
        <w:rPr>
          <w:lang w:val="mi-NZ"/>
        </w:rPr>
        <w:t xml:space="preserve">a persuasive </w:t>
      </w:r>
      <w:r w:rsidR="0012671B">
        <w:rPr>
          <w:lang w:val="mi-NZ"/>
        </w:rPr>
        <w:t>letter to the UN to urge them to take action – to take your 3 recommendations onboard and activate them immediately!</w:t>
      </w:r>
    </w:p>
    <w:p w14:paraId="3AEB1041" w14:textId="6F8B14E1" w:rsidR="00635EED" w:rsidRPr="00596848" w:rsidRDefault="00635EED" w:rsidP="00620847">
      <w:pPr>
        <w:pStyle w:val="BH1"/>
      </w:pPr>
      <w:r w:rsidRPr="00596848">
        <w:br w:type="column"/>
      </w:r>
      <w:r w:rsidRPr="00596848">
        <w:lastRenderedPageBreak/>
        <w:t xml:space="preserve">Day 6 activity </w:t>
      </w:r>
      <w:r w:rsidR="00E80495">
        <w:t>4</w:t>
      </w:r>
      <w:r w:rsidRPr="00596848">
        <w:t xml:space="preserve">: </w:t>
      </w:r>
      <w:r w:rsidR="00E4701C">
        <w:t xml:space="preserve">Where on </w:t>
      </w:r>
      <w:r w:rsidR="008D09DD">
        <w:t>E</w:t>
      </w:r>
      <w:r w:rsidR="00E4701C">
        <w:t>arth?</w:t>
      </w:r>
    </w:p>
    <w:p w14:paraId="66DB5F48" w14:textId="4F876038" w:rsidR="00D778B3" w:rsidRPr="00596848" w:rsidRDefault="00D778B3" w:rsidP="00620847">
      <w:r w:rsidRPr="00596848">
        <w:t>Notes for teachers and whānau</w:t>
      </w:r>
    </w:p>
    <w:p w14:paraId="5B2799E4" w14:textId="54F2EB3D" w:rsidR="00D778B3" w:rsidRPr="00FB3A5E" w:rsidRDefault="00AF4321" w:rsidP="00620847">
      <w:pPr>
        <w:rPr>
          <w:i/>
        </w:rPr>
      </w:pPr>
      <w:r w:rsidRPr="00F40B1E">
        <w:rPr>
          <w:i/>
          <w:iCs/>
        </w:rPr>
        <w:t xml:space="preserve">Learners will learn about </w:t>
      </w:r>
      <w:r w:rsidR="00F40B1E" w:rsidRPr="00F40B1E">
        <w:rPr>
          <w:i/>
          <w:iCs/>
        </w:rPr>
        <w:t xml:space="preserve">how maths is related to </w:t>
      </w:r>
      <w:r w:rsidR="00FB3A5E">
        <w:rPr>
          <w:i/>
          <w:iCs/>
        </w:rPr>
        <w:t>the world around them</w:t>
      </w:r>
      <w:r w:rsidR="00F40B1E" w:rsidRPr="00F40B1E">
        <w:rPr>
          <w:i/>
          <w:iCs/>
        </w:rPr>
        <w:t>. These activities will develop students’ understanding of latitude and longitude and how they are used to describe locations. Using technology appropriately and using spatial visualisation to solve problems develops the key competency using language, symbols, and texts.</w:t>
      </w:r>
      <w:r w:rsidR="00E80495">
        <w:rPr>
          <w:i/>
          <w:iCs/>
        </w:rPr>
        <w:t xml:space="preserve"> </w:t>
      </w:r>
      <w:r w:rsidR="00E4701C" w:rsidRPr="00F40B1E">
        <w:rPr>
          <w:i/>
          <w:iCs/>
        </w:rPr>
        <w:t>Learners will be exploring the learning areas of maths, specifically geometry.</w:t>
      </w:r>
    </w:p>
    <w:p w14:paraId="17035094" w14:textId="77777777" w:rsidR="00D778B3" w:rsidRPr="00596848" w:rsidRDefault="003E2A6A" w:rsidP="00620847">
      <w:r>
        <w:pict w14:anchorId="7197032E">
          <v:rect id="_x0000_i1047" style="width:0;height:1.5pt" o:hralign="center" o:hrstd="t" o:hr="t" fillcolor="#a0a0a0" stroked="f"/>
        </w:pict>
      </w:r>
    </w:p>
    <w:p w14:paraId="0E66BAC4" w14:textId="70D558F8" w:rsidR="00D778B3" w:rsidRPr="00596848" w:rsidRDefault="00D778B3" w:rsidP="00620847">
      <w:pPr>
        <w:pStyle w:val="LI"/>
        <w:rPr>
          <w:bCs/>
        </w:rPr>
      </w:pPr>
      <w:r w:rsidRPr="00596848">
        <w:t xml:space="preserve">I am learning to: </w:t>
      </w:r>
      <w:r w:rsidR="00577CF2" w:rsidRPr="00577CF2">
        <w:t xml:space="preserve">Interpret and use scales, </w:t>
      </w:r>
      <w:r w:rsidR="00A911CA" w:rsidRPr="00577CF2">
        <w:t>timetables,</w:t>
      </w:r>
      <w:r w:rsidR="00577CF2" w:rsidRPr="00577CF2">
        <w:t xml:space="preserve"> and charts</w:t>
      </w:r>
      <w:r w:rsidR="00577CF2" w:rsidRPr="00577CF2">
        <w:rPr>
          <w:highlight w:val="yellow"/>
        </w:rPr>
        <w:t xml:space="preserve"> </w:t>
      </w:r>
    </w:p>
    <w:p w14:paraId="1617BD2F" w14:textId="77777777" w:rsidR="00D778B3" w:rsidRPr="00596848" w:rsidRDefault="00D778B3" w:rsidP="00620847">
      <w:pPr>
        <w:rPr>
          <w:lang w:val="mi-NZ"/>
        </w:rPr>
      </w:pPr>
      <w:r w:rsidRPr="00596848">
        <w:rPr>
          <w:lang w:val="mi-NZ"/>
        </w:rPr>
        <w:t>What do I need?</w:t>
      </w:r>
    </w:p>
    <w:p w14:paraId="7F5BC00D" w14:textId="77777777" w:rsidR="00577CF2" w:rsidRDefault="00577CF2" w:rsidP="00577CF2">
      <w:pPr>
        <w:pStyle w:val="ListParagraph"/>
        <w:numPr>
          <w:ilvl w:val="0"/>
          <w:numId w:val="4"/>
        </w:numPr>
        <w:rPr>
          <w:lang w:val="mi-NZ"/>
        </w:rPr>
      </w:pPr>
      <w:r>
        <w:rPr>
          <w:lang w:val="mi-NZ"/>
        </w:rPr>
        <w:t>30</w:t>
      </w:r>
      <w:r w:rsidR="00D778B3" w:rsidRPr="00596848">
        <w:rPr>
          <w:lang w:val="mi-NZ"/>
        </w:rPr>
        <w:t xml:space="preserve"> minutes</w:t>
      </w:r>
    </w:p>
    <w:p w14:paraId="4A0059A7" w14:textId="3ED9A07F" w:rsidR="00ED6C86" w:rsidRDefault="00ED6C86" w:rsidP="00577CF2">
      <w:pPr>
        <w:pStyle w:val="ListParagraph"/>
        <w:numPr>
          <w:ilvl w:val="0"/>
          <w:numId w:val="4"/>
        </w:numPr>
        <w:rPr>
          <w:lang w:val="mi-NZ"/>
        </w:rPr>
      </w:pPr>
      <w:r>
        <w:rPr>
          <w:lang w:val="mi-NZ"/>
        </w:rPr>
        <w:t>An atlas or globe, optional: Access to the internet</w:t>
      </w:r>
    </w:p>
    <w:p w14:paraId="572FD54D" w14:textId="70931725" w:rsidR="00D778B3" w:rsidRPr="00596848" w:rsidRDefault="00577CF2" w:rsidP="00620847">
      <w:pPr>
        <w:pStyle w:val="ListParagraph"/>
        <w:numPr>
          <w:ilvl w:val="0"/>
          <w:numId w:val="4"/>
        </w:numPr>
        <w:rPr>
          <w:lang w:val="mi-NZ"/>
        </w:rPr>
      </w:pPr>
      <w:r w:rsidRPr="00577CF2">
        <w:rPr>
          <w:lang w:val="mi-NZ"/>
        </w:rPr>
        <w:t xml:space="preserve">Copy of </w:t>
      </w:r>
      <w:hyperlink r:id="rId117" w:tgtFrame="_blank" w:history="1">
        <w:r w:rsidRPr="00577CF2">
          <w:rPr>
            <w:rFonts w:eastAsia="Times New Roman"/>
            <w:color w:val="0563C1"/>
            <w:u w:val="single"/>
            <w:lang w:eastAsia="en-NZ"/>
          </w:rPr>
          <w:t>https://nzmaths.co.nz/resource/where-earth-0</w:t>
        </w:r>
      </w:hyperlink>
      <w:r w:rsidRPr="00577CF2">
        <w:rPr>
          <w:rFonts w:eastAsia="Times New Roman"/>
          <w:lang w:eastAsia="en-NZ"/>
        </w:rPr>
        <w:t> </w:t>
      </w:r>
    </w:p>
    <w:p w14:paraId="77D6EFBE" w14:textId="4F5CDADB" w:rsidR="00D778B3" w:rsidRPr="00596848" w:rsidRDefault="00C11C5B" w:rsidP="00620847">
      <w:pPr>
        <w:pStyle w:val="BH2"/>
      </w:pPr>
      <w:r>
        <w:rPr>
          <w:noProof/>
        </w:rPr>
        <w:drawing>
          <wp:anchor distT="0" distB="0" distL="114300" distR="114300" simplePos="0" relativeHeight="251658242" behindDoc="0" locked="0" layoutInCell="1" allowOverlap="1" wp14:anchorId="08A656C2" wp14:editId="392581CB">
            <wp:simplePos x="0" y="0"/>
            <wp:positionH relativeFrom="column">
              <wp:posOffset>4562475</wp:posOffset>
            </wp:positionH>
            <wp:positionV relativeFrom="paragraph">
              <wp:posOffset>93345</wp:posOffset>
            </wp:positionV>
            <wp:extent cx="1333500" cy="1885950"/>
            <wp:effectExtent l="0" t="0" r="0" b="0"/>
            <wp:wrapSquare wrapText="bothSides"/>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333500" cy="1885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78B3" w:rsidRPr="00596848">
        <w:t>Your task:</w:t>
      </w:r>
    </w:p>
    <w:p w14:paraId="03B5D618" w14:textId="24AFDB4F" w:rsidR="00F53B6A" w:rsidRDefault="0045360C" w:rsidP="00620847">
      <w:pPr>
        <w:rPr>
          <w:lang w:val="mi-NZ" w:eastAsia="en-NZ"/>
        </w:rPr>
      </w:pPr>
      <w:r>
        <w:rPr>
          <w:b/>
          <w:bCs/>
          <w:lang w:val="mi-NZ" w:eastAsia="en-NZ"/>
        </w:rPr>
        <w:t xml:space="preserve">Read this: </w:t>
      </w:r>
      <w:r w:rsidR="00F53B6A" w:rsidRPr="00F53B6A">
        <w:rPr>
          <w:lang w:val="mi-NZ" w:eastAsia="en-NZ"/>
        </w:rPr>
        <w:t xml:space="preserve">Geometry is the study of shape, size, relative position, and space, and is one of the oldest branches of mathematics. </w:t>
      </w:r>
      <w:r w:rsidR="00F53B6A">
        <w:rPr>
          <w:lang w:val="mi-NZ" w:eastAsia="en-NZ"/>
        </w:rPr>
        <w:t xml:space="preserve">Did you know: </w:t>
      </w:r>
      <w:r w:rsidR="00F53B6A" w:rsidRPr="00F53B6A">
        <w:rPr>
          <w:i/>
          <w:iCs/>
          <w:lang w:val="mi-NZ" w:eastAsia="en-NZ"/>
        </w:rPr>
        <w:t>The literal meaning of geometry is to “measure the Earth”.</w:t>
      </w:r>
      <w:r w:rsidR="00F53B6A" w:rsidRPr="00F53B6A">
        <w:rPr>
          <w:lang w:val="mi-NZ" w:eastAsia="en-NZ"/>
        </w:rPr>
        <w:t xml:space="preserve"> </w:t>
      </w:r>
    </w:p>
    <w:p w14:paraId="3703ADD2" w14:textId="5B6AEB6C" w:rsidR="00635EED" w:rsidRDefault="00C11C5B" w:rsidP="00620847">
      <w:pPr>
        <w:rPr>
          <w:lang w:val="mi-NZ" w:eastAsia="en-NZ"/>
        </w:rPr>
      </w:pPr>
      <w:r>
        <w:rPr>
          <w:noProof/>
        </w:rPr>
        <w:drawing>
          <wp:anchor distT="0" distB="0" distL="114300" distR="114300" simplePos="0" relativeHeight="251658243" behindDoc="0" locked="0" layoutInCell="1" allowOverlap="1" wp14:anchorId="75DE3ABF" wp14:editId="430777BD">
            <wp:simplePos x="0" y="0"/>
            <wp:positionH relativeFrom="column">
              <wp:posOffset>4598035</wp:posOffset>
            </wp:positionH>
            <wp:positionV relativeFrom="paragraph">
              <wp:posOffset>734060</wp:posOffset>
            </wp:positionV>
            <wp:extent cx="1299210" cy="1838325"/>
            <wp:effectExtent l="0" t="0" r="0" b="0"/>
            <wp:wrapSquare wrapText="bothSides"/>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299210" cy="183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3B6A" w:rsidRPr="00F53B6A">
        <w:rPr>
          <w:lang w:val="mi-NZ" w:eastAsia="en-NZ"/>
        </w:rPr>
        <w:t>The accuracy with which we measure depends on both our needs and the sophistication of the tools available. The use of GPS technology enables people to pinpoint places on Earth with incredible speed and accuracy. In these activities, students explore latitude and longitude.</w:t>
      </w:r>
    </w:p>
    <w:p w14:paraId="6CCCBC8C" w14:textId="3FA826F1" w:rsidR="0045360C" w:rsidRDefault="00C11C5B" w:rsidP="00620847">
      <w:pPr>
        <w:rPr>
          <w:lang w:val="mi-NZ" w:eastAsia="en-NZ"/>
        </w:rPr>
      </w:pPr>
      <w:r>
        <w:rPr>
          <w:noProof/>
        </w:rPr>
        <w:drawing>
          <wp:anchor distT="0" distB="0" distL="114300" distR="114300" simplePos="0" relativeHeight="251658244" behindDoc="0" locked="0" layoutInCell="1" allowOverlap="1" wp14:anchorId="026CCEEF" wp14:editId="4852DE18">
            <wp:simplePos x="0" y="0"/>
            <wp:positionH relativeFrom="column">
              <wp:posOffset>4572000</wp:posOffset>
            </wp:positionH>
            <wp:positionV relativeFrom="paragraph">
              <wp:posOffset>1645920</wp:posOffset>
            </wp:positionV>
            <wp:extent cx="1252855" cy="17716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252855" cy="1771650"/>
                    </a:xfrm>
                    <a:prstGeom prst="rect">
                      <a:avLst/>
                    </a:prstGeom>
                    <a:noFill/>
                  </pic:spPr>
                </pic:pic>
              </a:graphicData>
            </a:graphic>
            <wp14:sizeRelH relativeFrom="margin">
              <wp14:pctWidth>0</wp14:pctWidth>
            </wp14:sizeRelH>
            <wp14:sizeRelV relativeFrom="margin">
              <wp14:pctHeight>0</wp14:pctHeight>
            </wp14:sizeRelV>
          </wp:anchor>
        </w:drawing>
      </w:r>
      <w:r w:rsidR="0045360C" w:rsidRPr="0045360C">
        <w:rPr>
          <w:lang w:val="mi-NZ" w:eastAsia="en-NZ"/>
        </w:rPr>
        <w:t xml:space="preserve">Some </w:t>
      </w:r>
      <w:r w:rsidR="0045360C">
        <w:rPr>
          <w:lang w:val="mi-NZ" w:eastAsia="en-NZ"/>
        </w:rPr>
        <w:t>of you might</w:t>
      </w:r>
      <w:r w:rsidR="0045360C" w:rsidRPr="0045360C">
        <w:rPr>
          <w:lang w:val="mi-NZ" w:eastAsia="en-NZ"/>
        </w:rPr>
        <w:t xml:space="preserve"> wrongly perceive mathematics to be unrelated to </w:t>
      </w:r>
      <w:r w:rsidR="0045360C">
        <w:rPr>
          <w:lang w:val="mi-NZ" w:eastAsia="en-NZ"/>
        </w:rPr>
        <w:t>you or your</w:t>
      </w:r>
      <w:r w:rsidR="0045360C" w:rsidRPr="0045360C">
        <w:rPr>
          <w:lang w:val="mi-NZ" w:eastAsia="en-NZ"/>
        </w:rPr>
        <w:t xml:space="preserve"> culture. In reality, mathematics is found in all cultures. For example, Polynesian peoples skilfully navigated across thousands of kilometres of ocean using sophisticated navigation techniques. Navigation skills were highly valued and were passed down orally, often by song. Important facts were memorised: the motion of specific stars and where these stars would rise and set on the ocean, weather conditions, times of travel, wildlife species and cloud formations on particular islands, the direction of ocean swells, colours of sea and sky, angles for approaching harbours.</w:t>
      </w:r>
    </w:p>
    <w:p w14:paraId="13C51C48" w14:textId="490E1C4B" w:rsidR="00E80495" w:rsidRPr="00C11C5B" w:rsidRDefault="00FB3A5E" w:rsidP="00C11C5B">
      <w:pPr>
        <w:rPr>
          <w:lang w:val="mi-NZ" w:eastAsia="en-NZ"/>
        </w:rPr>
      </w:pPr>
      <w:r>
        <w:rPr>
          <w:b/>
          <w:bCs/>
          <w:lang w:val="mi-NZ" w:eastAsia="en-NZ"/>
        </w:rPr>
        <w:t xml:space="preserve">Complete </w:t>
      </w:r>
      <w:r>
        <w:rPr>
          <w:lang w:val="mi-NZ" w:eastAsia="en-NZ"/>
        </w:rPr>
        <w:t xml:space="preserve">the tasks in the </w:t>
      </w:r>
      <w:r w:rsidR="00647533" w:rsidRPr="003D6550">
        <w:rPr>
          <w:i/>
          <w:iCs/>
          <w:lang w:val="mi-NZ" w:eastAsia="en-NZ"/>
        </w:rPr>
        <w:t>Where on Earth</w:t>
      </w:r>
      <w:r w:rsidR="00647533">
        <w:rPr>
          <w:lang w:val="mi-NZ" w:eastAsia="en-NZ"/>
        </w:rPr>
        <w:t xml:space="preserve"> Figure it Out activity.</w:t>
      </w:r>
    </w:p>
    <w:p w14:paraId="5E87FF13" w14:textId="77777777" w:rsidR="00E80495" w:rsidRDefault="00E80495" w:rsidP="00E80495">
      <w:pPr>
        <w:spacing w:before="0" w:line="240" w:lineRule="auto"/>
        <w:rPr>
          <w:b/>
          <w:bCs/>
        </w:rPr>
      </w:pPr>
    </w:p>
    <w:p w14:paraId="26EB5955" w14:textId="77777777" w:rsidR="00635EED" w:rsidRDefault="00635EED" w:rsidP="00E80495">
      <w:pPr>
        <w:spacing w:before="0" w:line="240" w:lineRule="auto"/>
        <w:rPr>
          <w:b/>
        </w:rPr>
      </w:pPr>
    </w:p>
    <w:p w14:paraId="4843B14F" w14:textId="0BEA0DF9" w:rsidR="00635EED" w:rsidRPr="00C11C5B" w:rsidRDefault="00635EED" w:rsidP="00C11C5B">
      <w:pPr>
        <w:spacing w:before="0" w:line="240" w:lineRule="auto"/>
        <w:rPr>
          <w:b/>
          <w:color w:val="3472AC"/>
          <w:sz w:val="34"/>
          <w:szCs w:val="34"/>
          <w:lang w:val="mi-NZ" w:eastAsia="en-NZ"/>
        </w:rPr>
      </w:pPr>
      <w:r w:rsidRPr="006D55D1">
        <w:rPr>
          <w:b/>
          <w:bCs/>
        </w:rPr>
        <w:t>Remember to do your end of day reflection and wellbeing activities (</w:t>
      </w:r>
      <w:r w:rsidR="00CA3174" w:rsidRPr="006D55D1">
        <w:rPr>
          <w:b/>
          <w:bCs/>
        </w:rPr>
        <w:t>s</w:t>
      </w:r>
      <w:r w:rsidRPr="006D55D1">
        <w:rPr>
          <w:b/>
          <w:bCs/>
        </w:rPr>
        <w:t>ee p.</w:t>
      </w:r>
      <w:r w:rsidR="00AF7DFC">
        <w:rPr>
          <w:b/>
          <w:bCs/>
        </w:rPr>
        <w:t xml:space="preserve"> </w:t>
      </w:r>
      <w:r w:rsidRPr="006D55D1">
        <w:rPr>
          <w:b/>
          <w:bCs/>
        </w:rPr>
        <w:t>6</w:t>
      </w:r>
      <w:r w:rsidR="00CA3174" w:rsidRPr="006D55D1">
        <w:rPr>
          <w:b/>
          <w:bCs/>
        </w:rPr>
        <w:t xml:space="preserve"> </w:t>
      </w:r>
      <w:r w:rsidR="00550729" w:rsidRPr="006D55D1">
        <w:rPr>
          <w:b/>
          <w:bCs/>
        </w:rPr>
        <w:t>&amp;</w:t>
      </w:r>
      <w:r w:rsidR="00CA3174" w:rsidRPr="006D55D1">
        <w:rPr>
          <w:b/>
          <w:bCs/>
        </w:rPr>
        <w:t xml:space="preserve"> </w:t>
      </w:r>
      <w:r w:rsidRPr="006D55D1">
        <w:rPr>
          <w:b/>
          <w:bCs/>
        </w:rPr>
        <w:t>8).</w:t>
      </w:r>
    </w:p>
    <w:p w14:paraId="78F6CACD" w14:textId="4545A9EA" w:rsidR="00FE7143" w:rsidRPr="00596848" w:rsidRDefault="00635EED" w:rsidP="004A4315">
      <w:pPr>
        <w:pStyle w:val="GH1"/>
        <w:rPr>
          <w:i/>
          <w:iCs/>
        </w:rPr>
      </w:pPr>
      <w:r w:rsidRPr="00596848">
        <w:br w:type="column"/>
      </w:r>
      <w:r w:rsidRPr="00596848">
        <w:lastRenderedPageBreak/>
        <w:drawing>
          <wp:anchor distT="0" distB="0" distL="114300" distR="114300" simplePos="0" relativeHeight="251658288" behindDoc="1" locked="0" layoutInCell="1" allowOverlap="1" wp14:anchorId="51CB8890" wp14:editId="16812965">
            <wp:simplePos x="0" y="0"/>
            <wp:positionH relativeFrom="column">
              <wp:posOffset>4769827</wp:posOffset>
            </wp:positionH>
            <wp:positionV relativeFrom="paragraph">
              <wp:posOffset>-10795</wp:posOffset>
            </wp:positionV>
            <wp:extent cx="1280160" cy="1241931"/>
            <wp:effectExtent l="0" t="0" r="0" b="0"/>
            <wp:wrapTight wrapText="bothSides">
              <wp:wrapPolygon edited="0">
                <wp:start x="0" y="0"/>
                <wp:lineTo x="0" y="21213"/>
                <wp:lineTo x="21214" y="21213"/>
                <wp:lineTo x="21214" y="0"/>
                <wp:lineTo x="0" y="0"/>
              </wp:wrapPolygon>
            </wp:wrapTight>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56" cstate="print">
                      <a:extLst>
                        <a:ext uri="{28A0092B-C50C-407E-A947-70E740481C1C}">
                          <a14:useLocalDpi xmlns:a14="http://schemas.microsoft.com/office/drawing/2010/main" val="0"/>
                        </a:ext>
                      </a:extLst>
                    </a:blip>
                    <a:srcRect l="5366"/>
                    <a:stretch/>
                  </pic:blipFill>
                  <pic:spPr bwMode="auto">
                    <a:xfrm>
                      <a:off x="0" y="0"/>
                      <a:ext cx="1280160" cy="12419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96848">
        <w:t xml:space="preserve">Day 7 activity 1: </w:t>
      </w:r>
      <w:r w:rsidR="007842AD">
        <w:t>Cultural</w:t>
      </w:r>
      <w:r w:rsidR="0060778F">
        <w:t xml:space="preserve"> </w:t>
      </w:r>
      <w:r w:rsidR="005E74CF">
        <w:t>a</w:t>
      </w:r>
      <w:r w:rsidR="0060778F">
        <w:t>rt</w:t>
      </w:r>
      <w:r w:rsidR="007842AD">
        <w:t xml:space="preserve"> Installation</w:t>
      </w:r>
    </w:p>
    <w:p w14:paraId="613ABDC1" w14:textId="57126D45" w:rsidR="00D778B3" w:rsidRDefault="00D778B3" w:rsidP="004A4315">
      <w:pPr>
        <w:spacing w:line="240" w:lineRule="auto"/>
      </w:pPr>
      <w:r w:rsidRPr="00596848">
        <w:t>Notes for teachers and whānau</w:t>
      </w:r>
    </w:p>
    <w:p w14:paraId="6A7409A4" w14:textId="4CCC516B" w:rsidR="008701EF" w:rsidRPr="004A4315" w:rsidRDefault="004A4315" w:rsidP="004A4315">
      <w:pPr>
        <w:spacing w:line="240" w:lineRule="auto"/>
        <w:rPr>
          <w:b/>
          <w:bCs/>
        </w:rPr>
      </w:pPr>
      <w:r w:rsidRPr="004A4315">
        <w:rPr>
          <w:b/>
          <w:bCs/>
        </w:rPr>
        <w:t>We highly recommend</w:t>
      </w:r>
      <w:r w:rsidR="008701EF" w:rsidRPr="004A4315">
        <w:rPr>
          <w:b/>
          <w:bCs/>
        </w:rPr>
        <w:t xml:space="preserve"> learners watch the video for this activity.</w:t>
      </w:r>
    </w:p>
    <w:p w14:paraId="4CC58D8E" w14:textId="6644DD48" w:rsidR="00D778B3" w:rsidRPr="00596848" w:rsidRDefault="001E44CD" w:rsidP="004C57C8">
      <w:pPr>
        <w:spacing w:after="0" w:line="240" w:lineRule="auto"/>
      </w:pPr>
      <w:r>
        <w:rPr>
          <w:i/>
          <w:iCs/>
        </w:rPr>
        <w:t xml:space="preserve">Learners will explore an art installation to see how </w:t>
      </w:r>
      <w:r w:rsidR="0033493E">
        <w:rPr>
          <w:i/>
          <w:iCs/>
        </w:rPr>
        <w:t>it relates to cultural sustainability.</w:t>
      </w:r>
      <w:r w:rsidR="008701EF">
        <w:rPr>
          <w:i/>
          <w:iCs/>
        </w:rPr>
        <w:t xml:space="preserve"> </w:t>
      </w:r>
      <w:r w:rsidR="00D778B3" w:rsidRPr="001E44CD">
        <w:rPr>
          <w:i/>
        </w:rPr>
        <w:t xml:space="preserve">Learners will be exploring the learning areas of </w:t>
      </w:r>
      <w:r w:rsidR="004D6826" w:rsidRPr="001E44CD">
        <w:rPr>
          <w:i/>
          <w:iCs/>
        </w:rPr>
        <w:t xml:space="preserve">visual arts, te ao </w:t>
      </w:r>
      <w:r w:rsidR="008701EF" w:rsidRPr="001E44CD">
        <w:rPr>
          <w:i/>
          <w:iCs/>
        </w:rPr>
        <w:t>Māori</w:t>
      </w:r>
      <w:r w:rsidR="004D6826" w:rsidRPr="001E44CD">
        <w:rPr>
          <w:i/>
          <w:iCs/>
        </w:rPr>
        <w:t xml:space="preserve"> and </w:t>
      </w:r>
      <w:r w:rsidRPr="001E44CD">
        <w:rPr>
          <w:i/>
          <w:iCs/>
        </w:rPr>
        <w:t>social science.</w:t>
      </w:r>
      <w:r w:rsidR="004C57C8" w:rsidRPr="004C57C8">
        <w:t xml:space="preserve"> </w:t>
      </w:r>
      <w:r w:rsidR="004C57C8" w:rsidRPr="004C57C8">
        <w:rPr>
          <w:i/>
          <w:iCs/>
        </w:rPr>
        <w:t xml:space="preserve">Note our Inquiry focus is “explore, investigate, and discover” which includes choosing and evaluating information, and thinking critically. </w:t>
      </w:r>
      <w:r w:rsidR="003E2A6A">
        <w:pict w14:anchorId="4A2A9464">
          <v:rect id="_x0000_i1048" style="width:0;height:1.5pt" o:hralign="center" o:hrstd="t" o:hr="t" fillcolor="#a0a0a0" stroked="f"/>
        </w:pict>
      </w:r>
    </w:p>
    <w:p w14:paraId="4F5EAEEB" w14:textId="7A0D406D" w:rsidR="00D778B3" w:rsidRPr="00596848" w:rsidRDefault="00D778B3" w:rsidP="004A4315">
      <w:pPr>
        <w:pStyle w:val="LIG"/>
        <w:rPr>
          <w:bCs/>
        </w:rPr>
      </w:pPr>
      <w:r w:rsidRPr="00596848">
        <w:t xml:space="preserve">I am learning to: </w:t>
      </w:r>
      <w:r w:rsidR="00D21B0E">
        <w:t>respond to an art installation</w:t>
      </w:r>
    </w:p>
    <w:p w14:paraId="5B696BE9" w14:textId="77777777" w:rsidR="00D778B3" w:rsidRPr="00596848" w:rsidRDefault="00D778B3" w:rsidP="004A4315">
      <w:pPr>
        <w:spacing w:after="0" w:line="240" w:lineRule="auto"/>
        <w:rPr>
          <w:lang w:val="mi-NZ"/>
        </w:rPr>
      </w:pPr>
      <w:r w:rsidRPr="00596848">
        <w:rPr>
          <w:lang w:val="mi-NZ"/>
        </w:rPr>
        <w:t>What do I need?</w:t>
      </w:r>
    </w:p>
    <w:p w14:paraId="605AE445" w14:textId="4FD3ADA0" w:rsidR="00B33F27" w:rsidRDefault="004D6826" w:rsidP="004A4315">
      <w:pPr>
        <w:pStyle w:val="ListParagraph"/>
        <w:numPr>
          <w:ilvl w:val="0"/>
          <w:numId w:val="4"/>
        </w:numPr>
        <w:spacing w:before="0" w:line="240" w:lineRule="auto"/>
        <w:rPr>
          <w:lang w:val="mi-NZ"/>
        </w:rPr>
      </w:pPr>
      <w:r>
        <w:rPr>
          <w:lang w:val="mi-NZ"/>
        </w:rPr>
        <w:t>30</w:t>
      </w:r>
      <w:r w:rsidR="00D778B3" w:rsidRPr="00596848">
        <w:rPr>
          <w:lang w:val="mi-NZ"/>
        </w:rPr>
        <w:t xml:space="preserve"> minutes</w:t>
      </w:r>
    </w:p>
    <w:p w14:paraId="6427C1AF" w14:textId="7EC7D50C" w:rsidR="0006271F" w:rsidRPr="000A7DAD" w:rsidRDefault="0006271F" w:rsidP="004A4315">
      <w:pPr>
        <w:pStyle w:val="ListParagraph"/>
        <w:numPr>
          <w:ilvl w:val="0"/>
          <w:numId w:val="4"/>
        </w:numPr>
        <w:spacing w:line="240" w:lineRule="auto"/>
        <w:rPr>
          <w:lang w:val="mi-NZ"/>
        </w:rPr>
      </w:pPr>
      <w:r>
        <w:rPr>
          <w:i/>
          <w:iCs/>
          <w:lang w:val="mi-NZ"/>
        </w:rPr>
        <w:t xml:space="preserve">Lisa Reihana – Emissaries </w:t>
      </w:r>
      <w:r w:rsidR="008701EF">
        <w:rPr>
          <w:i/>
          <w:iCs/>
          <w:lang w:val="mi-NZ"/>
        </w:rPr>
        <w:t xml:space="preserve">(in Pursuit of Venus) </w:t>
      </w:r>
      <w:hyperlink r:id="rId121" w:history="1">
        <w:r w:rsidR="008701EF" w:rsidRPr="00883912">
          <w:rPr>
            <w:rStyle w:val="Hyperlink"/>
            <w:lang w:val="mi-NZ"/>
          </w:rPr>
          <w:t>https://www.youtube.com/watch?v=TEZQ-O4vihY</w:t>
        </w:r>
      </w:hyperlink>
      <w:r w:rsidR="008701EF">
        <w:rPr>
          <w:lang w:val="mi-NZ"/>
        </w:rPr>
        <w:t xml:space="preserve"> </w:t>
      </w:r>
    </w:p>
    <w:p w14:paraId="00EB4282" w14:textId="06AE5308" w:rsidR="00D778B3" w:rsidRPr="00B33F27" w:rsidRDefault="00B33F27" w:rsidP="004A4315">
      <w:pPr>
        <w:spacing w:line="240" w:lineRule="auto"/>
        <w:rPr>
          <w:b/>
        </w:rPr>
      </w:pPr>
      <w:r w:rsidRPr="00B33F27">
        <w:rPr>
          <w:b/>
          <w:bCs/>
        </w:rPr>
        <w:t>Remember to start your day right (see p. 7).</w:t>
      </w:r>
      <w:r w:rsidRPr="00B33F27">
        <w:rPr>
          <w:rStyle w:val="normaltextrun"/>
          <w:b/>
          <w:bCs/>
          <w:i/>
        </w:rPr>
        <w:t xml:space="preserve"> </w:t>
      </w:r>
    </w:p>
    <w:p w14:paraId="64C92964" w14:textId="7859D945" w:rsidR="00D778B3" w:rsidRPr="00596848" w:rsidRDefault="00D778B3" w:rsidP="004A4315">
      <w:pPr>
        <w:pStyle w:val="GH2"/>
        <w:spacing w:line="240" w:lineRule="auto"/>
      </w:pPr>
      <w:r w:rsidRPr="00596848">
        <w:t>Your task:</w:t>
      </w:r>
    </w:p>
    <w:p w14:paraId="5C42BFC7" w14:textId="45DE3D2E" w:rsidR="008070B4" w:rsidRPr="00904089" w:rsidRDefault="008070B4" w:rsidP="008701EF">
      <w:pPr>
        <w:spacing w:line="240" w:lineRule="auto"/>
        <w:textAlignment w:val="baseline"/>
        <w:rPr>
          <w:rFonts w:ascii="Segoe UI" w:eastAsia="Times New Roman" w:hAnsi="Segoe UI" w:cs="Segoe UI"/>
          <w:sz w:val="18"/>
          <w:szCs w:val="18"/>
          <w:lang w:eastAsia="en-NZ"/>
        </w:rPr>
      </w:pPr>
      <w:r w:rsidRPr="00904089">
        <w:rPr>
          <w:rFonts w:eastAsia="Times New Roman"/>
          <w:lang w:eastAsia="en-NZ"/>
        </w:rPr>
        <w:t>Respond to</w:t>
      </w:r>
      <w:r w:rsidR="00600218">
        <w:rPr>
          <w:rFonts w:eastAsia="Times New Roman"/>
          <w:lang w:eastAsia="en-NZ"/>
        </w:rPr>
        <w:t xml:space="preserve"> an</w:t>
      </w:r>
      <w:r w:rsidRPr="00904089">
        <w:rPr>
          <w:rFonts w:eastAsia="Times New Roman"/>
          <w:lang w:eastAsia="en-NZ"/>
        </w:rPr>
        <w:t xml:space="preserve"> Art Installation </w:t>
      </w:r>
      <w:r w:rsidR="000A7DAD">
        <w:rPr>
          <w:rFonts w:eastAsia="Times New Roman"/>
          <w:lang w:eastAsia="en-NZ"/>
        </w:rPr>
        <w:t xml:space="preserve">-- </w:t>
      </w:r>
      <w:r w:rsidRPr="00904089">
        <w:rPr>
          <w:rFonts w:eastAsia="Times New Roman"/>
          <w:lang w:eastAsia="en-NZ"/>
        </w:rPr>
        <w:t>Lisa Reihana- Emissaries (In Pursuit of Venus) </w:t>
      </w:r>
    </w:p>
    <w:p w14:paraId="26D0A2B9" w14:textId="6CFBC386" w:rsidR="00B543E3" w:rsidRDefault="00B543E3" w:rsidP="008701EF">
      <w:pPr>
        <w:spacing w:line="240" w:lineRule="auto"/>
        <w:textAlignment w:val="baseline"/>
        <w:rPr>
          <w:rFonts w:eastAsia="Times New Roman"/>
          <w:lang w:eastAsia="en-NZ"/>
        </w:rPr>
      </w:pPr>
      <w:r>
        <w:rPr>
          <w:rFonts w:eastAsia="Times New Roman"/>
          <w:lang w:eastAsia="en-NZ"/>
        </w:rPr>
        <w:t>In the video you will see h</w:t>
      </w:r>
      <w:r w:rsidRPr="00904089">
        <w:rPr>
          <w:rFonts w:eastAsia="Times New Roman"/>
          <w:lang w:eastAsia="en-NZ"/>
        </w:rPr>
        <w:t xml:space="preserve">ow the artist Lisa Reihana was inspired to create her </w:t>
      </w:r>
      <w:r w:rsidR="008701EF" w:rsidRPr="00904089">
        <w:rPr>
          <w:rFonts w:eastAsia="Times New Roman"/>
          <w:lang w:eastAsia="en-NZ"/>
        </w:rPr>
        <w:t>artwork</w:t>
      </w:r>
      <w:r>
        <w:rPr>
          <w:rFonts w:eastAsia="Times New Roman"/>
          <w:lang w:eastAsia="en-NZ"/>
        </w:rPr>
        <w:t>. She was inspired for her art installation</w:t>
      </w:r>
      <w:r w:rsidRPr="00904089">
        <w:rPr>
          <w:rFonts w:eastAsia="Times New Roman"/>
          <w:lang w:eastAsia="en-NZ"/>
        </w:rPr>
        <w:t xml:space="preserve"> to talk across time. </w:t>
      </w:r>
      <w:r>
        <w:rPr>
          <w:rFonts w:eastAsia="Times New Roman"/>
          <w:lang w:eastAsia="en-NZ"/>
        </w:rPr>
        <w:t>She used soundscapes and lighting to bring the past to life</w:t>
      </w:r>
      <w:r w:rsidR="00600218">
        <w:rPr>
          <w:rFonts w:eastAsia="Times New Roman"/>
          <w:lang w:eastAsia="en-NZ"/>
        </w:rPr>
        <w:t xml:space="preserve"> in an authentic way, endeavouring to capture a true and immersive representation of the </w:t>
      </w:r>
      <w:r w:rsidR="008D3F4B">
        <w:rPr>
          <w:rFonts w:eastAsia="Times New Roman"/>
          <w:lang w:eastAsia="en-NZ"/>
        </w:rPr>
        <w:t xml:space="preserve">historical </w:t>
      </w:r>
      <w:r w:rsidR="00600218">
        <w:rPr>
          <w:rFonts w:eastAsia="Times New Roman"/>
          <w:lang w:eastAsia="en-NZ"/>
        </w:rPr>
        <w:t>M</w:t>
      </w:r>
      <w:r w:rsidR="008D3F4B">
        <w:rPr>
          <w:rFonts w:eastAsia="Times New Roman"/>
          <w:lang w:eastAsia="en-NZ"/>
        </w:rPr>
        <w:t>āori culture in moving vignettes.</w:t>
      </w:r>
    </w:p>
    <w:p w14:paraId="20314BDF" w14:textId="2F1A8666" w:rsidR="00ED44CE" w:rsidRDefault="00ED44CE" w:rsidP="004A4315">
      <w:pPr>
        <w:spacing w:before="0" w:line="240" w:lineRule="auto"/>
        <w:textAlignment w:val="baseline"/>
        <w:rPr>
          <w:rFonts w:eastAsia="Times New Roman"/>
          <w:lang w:eastAsia="en-NZ"/>
        </w:rPr>
      </w:pPr>
      <w:r w:rsidRPr="00B33F27">
        <w:rPr>
          <w:rFonts w:eastAsia="Times New Roman"/>
          <w:b/>
          <w:bCs/>
          <w:lang w:eastAsia="en-NZ"/>
        </w:rPr>
        <w:t>Watch</w:t>
      </w:r>
      <w:r>
        <w:rPr>
          <w:rFonts w:eastAsia="Times New Roman"/>
          <w:lang w:eastAsia="en-NZ"/>
        </w:rPr>
        <w:t xml:space="preserve"> the video</w:t>
      </w:r>
      <w:r w:rsidR="006A52DA">
        <w:rPr>
          <w:rFonts w:eastAsia="Times New Roman"/>
          <w:lang w:eastAsia="en-NZ"/>
        </w:rPr>
        <w:t xml:space="preserve"> (highly recommend if possible)</w:t>
      </w:r>
      <w:r>
        <w:rPr>
          <w:rFonts w:eastAsia="Times New Roman"/>
          <w:lang w:eastAsia="en-NZ"/>
        </w:rPr>
        <w:t xml:space="preserve"> or read the transcript</w:t>
      </w:r>
      <w:r w:rsidR="006A52DA">
        <w:rPr>
          <w:rFonts w:eastAsia="Times New Roman"/>
          <w:lang w:eastAsia="en-NZ"/>
        </w:rPr>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264"/>
      </w:tblGrid>
      <w:tr w:rsidR="00EB1113" w:rsidRPr="00320426" w14:paraId="3274C5B0" w14:textId="77777777" w:rsidTr="008C76F9">
        <w:tc>
          <w:tcPr>
            <w:tcW w:w="9486" w:type="dxa"/>
          </w:tcPr>
          <w:p w14:paraId="7AD02B63" w14:textId="4D39CBD7" w:rsidR="006A52DA" w:rsidRPr="00FD11A0" w:rsidRDefault="008A2DCB" w:rsidP="00320426">
            <w:pPr>
              <w:spacing w:after="120" w:line="240" w:lineRule="auto"/>
              <w:textAlignment w:val="baseline"/>
              <w:rPr>
                <w:b/>
                <w:bCs/>
              </w:rPr>
            </w:pPr>
            <w:r>
              <w:rPr>
                <w:rFonts w:eastAsia="Times New Roman"/>
                <w:noProof/>
              </w:rPr>
              <w:drawing>
                <wp:anchor distT="0" distB="0" distL="114300" distR="114300" simplePos="0" relativeHeight="251658287" behindDoc="0" locked="0" layoutInCell="1" allowOverlap="1" wp14:anchorId="401DF16B" wp14:editId="1A0DD4C0">
                  <wp:simplePos x="0" y="0"/>
                  <wp:positionH relativeFrom="column">
                    <wp:posOffset>2924810</wp:posOffset>
                  </wp:positionH>
                  <wp:positionV relativeFrom="paragraph">
                    <wp:posOffset>125095</wp:posOffset>
                  </wp:positionV>
                  <wp:extent cx="2895600" cy="1576705"/>
                  <wp:effectExtent l="0" t="0" r="0" b="0"/>
                  <wp:wrapSquare wrapText="bothSides"/>
                  <wp:docPr id="780784075" name="Picture 78078407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5" name="Picture 780784075" descr="A screenshot of a computer&#10;&#10;Description automatically generated with medium confidence"/>
                          <pic:cNvPicPr/>
                        </pic:nvPicPr>
                        <pic:blipFill rotWithShape="1">
                          <a:blip r:embed="rId122" cstate="print">
                            <a:extLst>
                              <a:ext uri="{28A0092B-C50C-407E-A947-70E740481C1C}">
                                <a14:useLocalDpi xmlns:a14="http://schemas.microsoft.com/office/drawing/2010/main" val="0"/>
                              </a:ext>
                            </a:extLst>
                          </a:blip>
                          <a:srcRect l="55664" t="6556" r="26214" b="84144"/>
                          <a:stretch/>
                        </pic:blipFill>
                        <pic:spPr bwMode="auto">
                          <a:xfrm>
                            <a:off x="0" y="0"/>
                            <a:ext cx="2895600" cy="1576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76F9" w:rsidRPr="00FD11A0">
              <w:rPr>
                <w:b/>
                <w:bCs/>
              </w:rPr>
              <w:t>Tran</w:t>
            </w:r>
            <w:r w:rsidR="008701EF" w:rsidRPr="00FD11A0">
              <w:rPr>
                <w:b/>
                <w:bCs/>
              </w:rPr>
              <w:t>script</w:t>
            </w:r>
            <w:r>
              <w:rPr>
                <w:rFonts w:eastAsia="Times New Roman"/>
              </w:rPr>
              <w:t xml:space="preserve"> </w:t>
            </w:r>
          </w:p>
          <w:p w14:paraId="690F5A62" w14:textId="3568B3FA" w:rsidR="008C76F9" w:rsidRDefault="00B327ED" w:rsidP="00320426">
            <w:pPr>
              <w:spacing w:after="120" w:line="240" w:lineRule="auto"/>
              <w:textAlignment w:val="baseline"/>
              <w:rPr>
                <w:rStyle w:val="normaltextrun"/>
                <w:color w:val="000000"/>
                <w:shd w:val="clear" w:color="auto" w:fill="FFFFFF"/>
              </w:rPr>
            </w:pPr>
            <w:r>
              <w:rPr>
                <w:rStyle w:val="normaltextrun"/>
                <w:color w:val="000000"/>
                <w:shd w:val="clear" w:color="auto" w:fill="FFFFFF"/>
              </w:rPr>
              <w:t>It’s sort of around 24m long and 4m high. It’s delivered using five projects. There’s 20 speakers in the room and because the work slowly scrolls from right to left James and Shawn Cooper worked on a sound design that moves across the room but also created an ambience within the room which has the sound</w:t>
            </w:r>
            <w:r w:rsidR="00177B9D">
              <w:rPr>
                <w:rStyle w:val="normaltextrun"/>
                <w:color w:val="000000"/>
                <w:shd w:val="clear" w:color="auto" w:fill="FFFFFF"/>
              </w:rPr>
              <w:t xml:space="preserve">s to give you a sense of being outside. It was bringing the outside in. So there are sounds of birds and waves, and natural sounds to create the sense of being in this other place. </w:t>
            </w:r>
          </w:p>
          <w:p w14:paraId="2918282E" w14:textId="6AA53223" w:rsidR="00177B9D" w:rsidRDefault="00177B9D" w:rsidP="00320426">
            <w:pPr>
              <w:spacing w:after="120" w:line="240" w:lineRule="auto"/>
              <w:textAlignment w:val="baseline"/>
              <w:rPr>
                <w:rStyle w:val="normaltextrun"/>
                <w:color w:val="000000"/>
                <w:shd w:val="clear" w:color="auto" w:fill="FFFFFF"/>
              </w:rPr>
            </w:pPr>
            <w:r>
              <w:rPr>
                <w:rStyle w:val="normaltextrun"/>
                <w:color w:val="000000"/>
                <w:shd w:val="clear" w:color="auto" w:fill="FFFFFF"/>
              </w:rPr>
              <w:t xml:space="preserve">When I was in the National Gallery of Australia in Canberra </w:t>
            </w:r>
            <w:r w:rsidR="00C76CD5">
              <w:rPr>
                <w:rStyle w:val="normaltextrun"/>
                <w:color w:val="000000"/>
                <w:shd w:val="clear" w:color="auto" w:fill="FFFFFF"/>
              </w:rPr>
              <w:t xml:space="preserve">6 years ago I saw </w:t>
            </w:r>
            <w:r w:rsidR="00C76CD5" w:rsidRPr="0006587B">
              <w:rPr>
                <w:rStyle w:val="normaltextrun"/>
                <w:i/>
                <w:iCs/>
                <w:color w:val="000000"/>
                <w:shd w:val="clear" w:color="auto" w:fill="FFFFFF"/>
              </w:rPr>
              <w:t>Le</w:t>
            </w:r>
            <w:r w:rsidR="0006587B" w:rsidRPr="0006587B">
              <w:rPr>
                <w:rStyle w:val="normaltextrun"/>
                <w:i/>
                <w:iCs/>
                <w:color w:val="000000"/>
                <w:shd w:val="clear" w:color="auto" w:fill="FFFFFF"/>
              </w:rPr>
              <w:t>s</w:t>
            </w:r>
            <w:r w:rsidR="00C76CD5" w:rsidRPr="0006587B">
              <w:rPr>
                <w:rStyle w:val="normaltextrun"/>
                <w:i/>
                <w:iCs/>
                <w:color w:val="000000"/>
                <w:shd w:val="clear" w:color="auto" w:fill="FFFFFF"/>
              </w:rPr>
              <w:t xml:space="preserve"> Sauvages De La Mer Pacifique</w:t>
            </w:r>
            <w:r w:rsidR="00AC6985">
              <w:rPr>
                <w:rStyle w:val="normaltextrun"/>
                <w:i/>
                <w:iCs/>
                <w:color w:val="000000"/>
                <w:shd w:val="clear" w:color="auto" w:fill="FFFFFF"/>
              </w:rPr>
              <w:t xml:space="preserve">. </w:t>
            </w:r>
            <w:r w:rsidR="00AC6985">
              <w:rPr>
                <w:rStyle w:val="normaltextrun"/>
                <w:color w:val="000000"/>
                <w:shd w:val="clear" w:color="auto" w:fill="FFFFFF"/>
              </w:rPr>
              <w:t>I was completely gobsmacked because I couldn’t see anything that I recognised and suddenly through what an amazing idea</w:t>
            </w:r>
            <w:r w:rsidR="00A03D92">
              <w:rPr>
                <w:rStyle w:val="normaltextrun"/>
                <w:color w:val="000000"/>
                <w:shd w:val="clear" w:color="auto" w:fill="FFFFFF"/>
              </w:rPr>
              <w:t xml:space="preserve"> to bring a wallpaper back to life. </w:t>
            </w:r>
          </w:p>
          <w:p w14:paraId="2338CCDA" w14:textId="43724859" w:rsidR="00A03D92" w:rsidRDefault="00A03D92" w:rsidP="00320426">
            <w:pPr>
              <w:spacing w:after="120" w:line="240" w:lineRule="auto"/>
              <w:textAlignment w:val="baseline"/>
              <w:rPr>
                <w:rStyle w:val="normaltextrun"/>
                <w:color w:val="000000"/>
                <w:shd w:val="clear" w:color="auto" w:fill="FFFFFF"/>
              </w:rPr>
            </w:pPr>
            <w:r>
              <w:rPr>
                <w:rStyle w:val="normaltextrun"/>
                <w:color w:val="000000"/>
                <w:shd w:val="clear" w:color="auto" w:fill="FFFFFF"/>
              </w:rPr>
              <w:t xml:space="preserve">I found it strange </w:t>
            </w:r>
            <w:r w:rsidR="00412DD1">
              <w:rPr>
                <w:rStyle w:val="normaltextrun"/>
                <w:color w:val="000000"/>
                <w:shd w:val="clear" w:color="auto" w:fill="FFFFFF"/>
              </w:rPr>
              <w:t xml:space="preserve">mostly because it was supposed to be looking at Māori and Pacific people I couldn’t see them at all. They’ve got an image here and they have Grecian </w:t>
            </w:r>
            <w:r w:rsidR="00F328C4">
              <w:rPr>
                <w:rStyle w:val="normaltextrun"/>
                <w:color w:val="000000"/>
                <w:shd w:val="clear" w:color="auto" w:fill="FFFFFF"/>
              </w:rPr>
              <w:t>clothes,</w:t>
            </w:r>
            <w:r w:rsidR="00412DD1">
              <w:rPr>
                <w:rStyle w:val="normaltextrun"/>
                <w:color w:val="000000"/>
                <w:shd w:val="clear" w:color="auto" w:fill="FFFFFF"/>
              </w:rPr>
              <w:t xml:space="preserve"> and </w:t>
            </w:r>
            <w:r w:rsidR="00735A97">
              <w:rPr>
                <w:rStyle w:val="normaltextrun"/>
                <w:color w:val="000000"/>
                <w:shd w:val="clear" w:color="auto" w:fill="FFFFFF"/>
              </w:rPr>
              <w:t>they</w:t>
            </w:r>
            <w:r w:rsidR="00412DD1">
              <w:rPr>
                <w:rStyle w:val="normaltextrun"/>
                <w:color w:val="000000"/>
                <w:shd w:val="clear" w:color="auto" w:fill="FFFFFF"/>
              </w:rPr>
              <w:t xml:space="preserve"> didn’t look like anything I would think of as Māori and Pacific people. But actually my ‘aha’ moment was when I</w:t>
            </w:r>
            <w:r w:rsidR="00EB1113">
              <w:rPr>
                <w:rStyle w:val="normaltextrun"/>
                <w:color w:val="000000"/>
                <w:shd w:val="clear" w:color="auto" w:fill="FFFFFF"/>
              </w:rPr>
              <w:t>, a couple of years later, pulled out the catalogue for the book and then really was struck by what a great and strange work it was, but why it was such a great place for me to talk across time</w:t>
            </w:r>
            <w:r w:rsidR="009714D3">
              <w:rPr>
                <w:rStyle w:val="normaltextrun"/>
                <w:color w:val="000000"/>
                <w:shd w:val="clear" w:color="auto" w:fill="FFFFFF"/>
              </w:rPr>
              <w:t xml:space="preserve">. And that the </w:t>
            </w:r>
            <w:r w:rsidR="009714D3">
              <w:rPr>
                <w:rStyle w:val="normaltextrun"/>
                <w:color w:val="000000"/>
                <w:shd w:val="clear" w:color="auto" w:fill="FFFFFF"/>
              </w:rPr>
              <w:lastRenderedPageBreak/>
              <w:t>people in the 18</w:t>
            </w:r>
            <w:r w:rsidR="009714D3" w:rsidRPr="009714D3">
              <w:rPr>
                <w:rStyle w:val="normaltextrun"/>
                <w:color w:val="000000"/>
                <w:shd w:val="clear" w:color="auto" w:fill="FFFFFF"/>
                <w:vertAlign w:val="superscript"/>
              </w:rPr>
              <w:t>th</w:t>
            </w:r>
            <w:r w:rsidR="009714D3">
              <w:rPr>
                <w:rStyle w:val="normaltextrun"/>
                <w:color w:val="000000"/>
                <w:shd w:val="clear" w:color="auto" w:fill="FFFFFF"/>
              </w:rPr>
              <w:t xml:space="preserve"> century were using a whole lot of other illustrations and ideas and creating the wallpaper as a structure to put these images into. Whereas my interest in this particular work was to correct</w:t>
            </w:r>
            <w:r w:rsidR="00C10BF6">
              <w:rPr>
                <w:rStyle w:val="normaltextrun"/>
                <w:color w:val="000000"/>
                <w:shd w:val="clear" w:color="auto" w:fill="FFFFFF"/>
              </w:rPr>
              <w:t xml:space="preserve">, a thinking of a woman 200 years later using video technology to construct this large tableau of images of Māori and Pacific people and correct what I thought they should actually look like. </w:t>
            </w:r>
          </w:p>
          <w:p w14:paraId="47340A1D" w14:textId="53569036" w:rsidR="006A52DA" w:rsidRPr="000917E5" w:rsidRDefault="00FC0EF9" w:rsidP="00320426">
            <w:pPr>
              <w:spacing w:after="120" w:line="240" w:lineRule="auto"/>
              <w:textAlignment w:val="baseline"/>
              <w:rPr>
                <w:color w:val="000000"/>
                <w:shd w:val="clear" w:color="auto" w:fill="FFFFFF"/>
              </w:rPr>
            </w:pPr>
            <w:r>
              <w:rPr>
                <w:rStyle w:val="normaltextrun"/>
                <w:color w:val="000000"/>
                <w:shd w:val="clear" w:color="auto" w:fill="FFFFFF"/>
              </w:rPr>
              <w:t>It's taken me a long time. I spent a year just deciding where the horizon line would sit</w:t>
            </w:r>
            <w:r w:rsidR="00E612B3">
              <w:rPr>
                <w:rStyle w:val="normaltextrun"/>
                <w:color w:val="000000"/>
                <w:shd w:val="clear" w:color="auto" w:fill="FFFFFF"/>
              </w:rPr>
              <w:t xml:space="preserve"> in my project b</w:t>
            </w:r>
            <w:r>
              <w:rPr>
                <w:rStyle w:val="normaltextrun"/>
                <w:color w:val="000000"/>
                <w:shd w:val="clear" w:color="auto" w:fill="FFFFFF"/>
              </w:rPr>
              <w:t xml:space="preserve">ecause </w:t>
            </w:r>
            <w:r w:rsidR="0089239C">
              <w:rPr>
                <w:rStyle w:val="normaltextrun"/>
                <w:color w:val="000000"/>
                <w:shd w:val="clear" w:color="auto" w:fill="FFFFFF"/>
              </w:rPr>
              <w:t>with technology once I’d set the pixel ratio of the work then I couldn’t go back. So I really was future proofing it</w:t>
            </w:r>
            <w:r w:rsidR="00E612B3">
              <w:rPr>
                <w:rStyle w:val="normaltextrun"/>
                <w:color w:val="000000"/>
                <w:shd w:val="clear" w:color="auto" w:fill="FFFFFF"/>
              </w:rPr>
              <w:t xml:space="preserve"> for a </w:t>
            </w:r>
            <w:r w:rsidR="005C5259">
              <w:rPr>
                <w:rStyle w:val="normaltextrun"/>
                <w:color w:val="000000"/>
                <w:shd w:val="clear" w:color="auto" w:fill="FFFFFF"/>
              </w:rPr>
              <w:t>presentation that still didn’t even exist yet</w:t>
            </w:r>
            <w:r w:rsidR="000917E5">
              <w:rPr>
                <w:rStyle w:val="normaltextrun"/>
                <w:color w:val="000000"/>
                <w:shd w:val="clear" w:color="auto" w:fill="FFFFFF"/>
              </w:rPr>
              <w:t>. So it’s really thinking about time and many different ways and trying to keep the work as open as I possible could so that the conversations talk not only back to the 18</w:t>
            </w:r>
            <w:r w:rsidR="000917E5" w:rsidRPr="000917E5">
              <w:rPr>
                <w:rStyle w:val="normaltextrun"/>
                <w:color w:val="000000"/>
                <w:shd w:val="clear" w:color="auto" w:fill="FFFFFF"/>
                <w:vertAlign w:val="superscript"/>
              </w:rPr>
              <w:t>th</w:t>
            </w:r>
            <w:r w:rsidR="000917E5">
              <w:rPr>
                <w:rStyle w:val="normaltextrun"/>
                <w:color w:val="000000"/>
                <w:shd w:val="clear" w:color="auto" w:fill="FFFFFF"/>
              </w:rPr>
              <w:t xml:space="preserve"> century but talk to people in the future who will get to see the work. </w:t>
            </w:r>
          </w:p>
        </w:tc>
      </w:tr>
    </w:tbl>
    <w:p w14:paraId="3FBF7814" w14:textId="753F3C37" w:rsidR="006A52DA" w:rsidRDefault="00A911CA" w:rsidP="008070B4">
      <w:pPr>
        <w:spacing w:before="0" w:after="0" w:line="240" w:lineRule="auto"/>
        <w:textAlignment w:val="baseline"/>
        <w:rPr>
          <w:rFonts w:eastAsia="Times New Roman"/>
          <w:lang w:eastAsia="en-NZ"/>
        </w:rPr>
      </w:pPr>
      <w:r>
        <w:rPr>
          <w:rFonts w:eastAsia="Times New Roman"/>
          <w:noProof/>
          <w:lang w:eastAsia="en-NZ"/>
        </w:rPr>
        <w:drawing>
          <wp:anchor distT="0" distB="0" distL="114300" distR="114300" simplePos="0" relativeHeight="251658289" behindDoc="0" locked="0" layoutInCell="1" allowOverlap="1" wp14:anchorId="79F36F02" wp14:editId="353E38F3">
            <wp:simplePos x="0" y="0"/>
            <wp:positionH relativeFrom="column">
              <wp:posOffset>2977662</wp:posOffset>
            </wp:positionH>
            <wp:positionV relativeFrom="paragraph">
              <wp:posOffset>178435</wp:posOffset>
            </wp:positionV>
            <wp:extent cx="2895600" cy="1559560"/>
            <wp:effectExtent l="0" t="0" r="0" b="0"/>
            <wp:wrapSquare wrapText="bothSides"/>
            <wp:docPr id="780784070" name="Picture 7807840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0" name="Picture 780784070" descr="A screenshot of a computer&#10;&#10;Description automatically generated with medium confidence"/>
                    <pic:cNvPicPr/>
                  </pic:nvPicPr>
                  <pic:blipFill rotWithShape="1">
                    <a:blip r:embed="rId123" cstate="print">
                      <a:extLst>
                        <a:ext uri="{28A0092B-C50C-407E-A947-70E740481C1C}">
                          <a14:useLocalDpi xmlns:a14="http://schemas.microsoft.com/office/drawing/2010/main" val="0"/>
                        </a:ext>
                      </a:extLst>
                    </a:blip>
                    <a:srcRect l="55016" t="6556" r="26052" b="83839"/>
                    <a:stretch/>
                  </pic:blipFill>
                  <pic:spPr bwMode="auto">
                    <a:xfrm>
                      <a:off x="0" y="0"/>
                      <a:ext cx="2895600" cy="1559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C5FF6D" w14:textId="3B382DBB" w:rsidR="004D6826" w:rsidRPr="004D6826" w:rsidRDefault="004D6826" w:rsidP="004D6826">
      <w:pPr>
        <w:spacing w:before="0" w:after="0" w:line="240" w:lineRule="auto"/>
        <w:textAlignment w:val="baseline"/>
        <w:rPr>
          <w:rFonts w:eastAsia="Times New Roman"/>
          <w:lang w:eastAsia="en-NZ"/>
        </w:rPr>
      </w:pPr>
      <w:r w:rsidRPr="004D6826">
        <w:rPr>
          <w:rFonts w:eastAsia="Times New Roman"/>
          <w:lang w:eastAsia="en-NZ"/>
        </w:rPr>
        <w:t xml:space="preserve">In Neoclassical France, entrepreneur Joseph Dufour used the latest printing innovations to produce Les Sauvages De La Mer Pacifique (1804), a sophisticated twenty panel scenic wallpaper. Mirroring a widespread fascination with the Pacific voyages undertaken by Captain Cook, de Bougainville and de la Perouse; it’s exotic themes referenced popular illustrations of </w:t>
      </w:r>
      <w:r w:rsidR="008A2DCB" w:rsidRPr="004D6826">
        <w:rPr>
          <w:rFonts w:eastAsia="Times New Roman"/>
          <w:lang w:eastAsia="en-NZ"/>
        </w:rPr>
        <w:t xml:space="preserve"> </w:t>
      </w:r>
      <w:r w:rsidRPr="004D6826">
        <w:rPr>
          <w:rFonts w:eastAsia="Times New Roman"/>
          <w:lang w:eastAsia="en-NZ"/>
        </w:rPr>
        <w:t xml:space="preserve">that time. </w:t>
      </w:r>
    </w:p>
    <w:p w14:paraId="1CE4D955" w14:textId="5C6E9A49" w:rsidR="004D6826" w:rsidRPr="004D6826" w:rsidRDefault="005046C6" w:rsidP="004D6826">
      <w:pPr>
        <w:spacing w:before="0" w:after="0" w:line="240" w:lineRule="auto"/>
        <w:textAlignment w:val="baseline"/>
        <w:rPr>
          <w:rFonts w:eastAsia="Times New Roman"/>
          <w:lang w:eastAsia="en-NZ"/>
        </w:rPr>
      </w:pPr>
      <w:r>
        <w:rPr>
          <w:rFonts w:eastAsia="Times New Roman"/>
          <w:noProof/>
        </w:rPr>
        <w:drawing>
          <wp:anchor distT="0" distB="0" distL="114300" distR="114300" simplePos="0" relativeHeight="251658286" behindDoc="0" locked="0" layoutInCell="1" allowOverlap="1" wp14:anchorId="6276D9D9" wp14:editId="0D3E1166">
            <wp:simplePos x="0" y="0"/>
            <wp:positionH relativeFrom="column">
              <wp:posOffset>3033346</wp:posOffset>
            </wp:positionH>
            <wp:positionV relativeFrom="paragraph">
              <wp:posOffset>25107</wp:posOffset>
            </wp:positionV>
            <wp:extent cx="2847975" cy="1116965"/>
            <wp:effectExtent l="0" t="0" r="0" b="0"/>
            <wp:wrapSquare wrapText="bothSides"/>
            <wp:docPr id="780784073" name="Picture 7807840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3" name="Picture 780784073" descr="A screenshot of a computer&#10;&#10;Description automatically generated with medium confidence"/>
                    <pic:cNvPicPr/>
                  </pic:nvPicPr>
                  <pic:blipFill rotWithShape="1">
                    <a:blip r:embed="rId124" cstate="print">
                      <a:extLst>
                        <a:ext uri="{28A0092B-C50C-407E-A947-70E740481C1C}">
                          <a14:useLocalDpi xmlns:a14="http://schemas.microsoft.com/office/drawing/2010/main" val="0"/>
                        </a:ext>
                      </a:extLst>
                    </a:blip>
                    <a:srcRect l="55340" t="9051" r="26245" b="84144"/>
                    <a:stretch/>
                  </pic:blipFill>
                  <pic:spPr bwMode="auto">
                    <a:xfrm>
                      <a:off x="0" y="0"/>
                      <a:ext cx="2847975" cy="1116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5E4E76" w14:textId="226DC4E2" w:rsidR="008A583F" w:rsidRDefault="005046C6" w:rsidP="004D6826">
      <w:pPr>
        <w:spacing w:before="0" w:after="0" w:line="240" w:lineRule="auto"/>
        <w:textAlignment w:val="baseline"/>
        <w:rPr>
          <w:rFonts w:eastAsia="Times New Roman"/>
          <w:lang w:eastAsia="en-NZ"/>
        </w:rPr>
      </w:pPr>
      <w:r w:rsidRPr="00D07DBD">
        <w:rPr>
          <w:rFonts w:eastAsia="Times New Roman"/>
          <w:noProof/>
          <w:lang w:eastAsia="en-NZ"/>
        </w:rPr>
        <w:drawing>
          <wp:anchor distT="0" distB="0" distL="114300" distR="114300" simplePos="0" relativeHeight="251658277" behindDoc="0" locked="0" layoutInCell="1" allowOverlap="1" wp14:anchorId="0AEB5222" wp14:editId="2FCBAA73">
            <wp:simplePos x="0" y="0"/>
            <wp:positionH relativeFrom="column">
              <wp:posOffset>2966769</wp:posOffset>
            </wp:positionH>
            <wp:positionV relativeFrom="paragraph">
              <wp:posOffset>1025134</wp:posOffset>
            </wp:positionV>
            <wp:extent cx="2909570" cy="1618615"/>
            <wp:effectExtent l="0" t="0" r="0" b="0"/>
            <wp:wrapSquare wrapText="bothSides"/>
            <wp:docPr id="780784084" name="Picture 78078408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4" name="Picture 780784084" descr="A picture containing graphical user interface&#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2909570" cy="1618615"/>
                    </a:xfrm>
                    <a:prstGeom prst="rect">
                      <a:avLst/>
                    </a:prstGeom>
                  </pic:spPr>
                </pic:pic>
              </a:graphicData>
            </a:graphic>
            <wp14:sizeRelH relativeFrom="margin">
              <wp14:pctWidth>0</wp14:pctWidth>
            </wp14:sizeRelH>
            <wp14:sizeRelV relativeFrom="margin">
              <wp14:pctHeight>0</wp14:pctHeight>
            </wp14:sizeRelV>
          </wp:anchor>
        </w:drawing>
      </w:r>
      <w:r w:rsidR="004D6826" w:rsidRPr="004D6826">
        <w:rPr>
          <w:rFonts w:eastAsia="Times New Roman"/>
          <w:lang w:eastAsia="en-NZ"/>
        </w:rPr>
        <w:t xml:space="preserve">Two hundred years later, </w:t>
      </w:r>
      <w:r w:rsidR="005E74CF" w:rsidRPr="004D6826">
        <w:rPr>
          <w:rFonts w:eastAsia="Times New Roman"/>
          <w:lang w:eastAsia="en-NZ"/>
        </w:rPr>
        <w:t>Māori</w:t>
      </w:r>
      <w:r w:rsidR="004D6826" w:rsidRPr="004D6826">
        <w:rPr>
          <w:rFonts w:eastAsia="Times New Roman"/>
          <w:lang w:eastAsia="en-NZ"/>
        </w:rPr>
        <w:t xml:space="preserve"> artist Lisa Reihana employs twenty-first century digital technologies to animate </w:t>
      </w:r>
      <w:r w:rsidR="004D6826" w:rsidRPr="005E74CF">
        <w:rPr>
          <w:rFonts w:eastAsia="Times New Roman"/>
          <w:i/>
          <w:iCs/>
          <w:lang w:eastAsia="en-NZ"/>
        </w:rPr>
        <w:t>Les</w:t>
      </w:r>
      <w:r w:rsidR="004D6826" w:rsidRPr="004D6826">
        <w:rPr>
          <w:rFonts w:eastAsia="Times New Roman"/>
          <w:lang w:eastAsia="en-NZ"/>
        </w:rPr>
        <w:t xml:space="preserve"> </w:t>
      </w:r>
      <w:r w:rsidR="004D6826" w:rsidRPr="005E74CF">
        <w:rPr>
          <w:rFonts w:eastAsia="Times New Roman"/>
          <w:i/>
          <w:iCs/>
          <w:lang w:eastAsia="en-NZ"/>
        </w:rPr>
        <w:t>Sauvages De La Mer Pacifique</w:t>
      </w:r>
      <w:r w:rsidR="004D6826" w:rsidRPr="004D6826">
        <w:rPr>
          <w:rFonts w:eastAsia="Times New Roman"/>
          <w:lang w:eastAsia="en-NZ"/>
        </w:rPr>
        <w:t>. Enlivened with the sights and sounds of dance and cultural ceremonies, a vast video panorama is populated by a myriad of people drawn from across New Zealand and the Pacific</w:t>
      </w:r>
      <w:r w:rsidR="00BF4E3D" w:rsidRPr="004D6826">
        <w:rPr>
          <w:rFonts w:eastAsia="Times New Roman"/>
          <w:lang w:eastAsia="en-NZ"/>
        </w:rPr>
        <w:t xml:space="preserve">. </w:t>
      </w:r>
    </w:p>
    <w:p w14:paraId="1ACB309F" w14:textId="1A432AEC" w:rsidR="004D6826" w:rsidRDefault="004D6826" w:rsidP="008070B4">
      <w:pPr>
        <w:spacing w:before="0" w:after="0" w:line="240" w:lineRule="auto"/>
        <w:textAlignment w:val="baseline"/>
        <w:rPr>
          <w:rFonts w:ascii="Roboto" w:hAnsi="Roboto"/>
          <w:color w:val="030303"/>
          <w:sz w:val="21"/>
          <w:szCs w:val="21"/>
          <w:shd w:val="clear" w:color="auto" w:fill="F9F9F9"/>
        </w:rPr>
      </w:pPr>
    </w:p>
    <w:p w14:paraId="75989820" w14:textId="36450499" w:rsidR="00B33F27" w:rsidRPr="00904089" w:rsidRDefault="00B33F27" w:rsidP="00B33F27">
      <w:pPr>
        <w:spacing w:before="0" w:after="0" w:line="240" w:lineRule="auto"/>
        <w:textAlignment w:val="baseline"/>
        <w:rPr>
          <w:rFonts w:ascii="Segoe UI" w:eastAsia="Times New Roman" w:hAnsi="Segoe UI" w:cs="Segoe UI"/>
          <w:sz w:val="18"/>
          <w:szCs w:val="18"/>
          <w:lang w:eastAsia="en-NZ"/>
        </w:rPr>
      </w:pPr>
      <w:r w:rsidRPr="002217AB">
        <w:rPr>
          <w:rFonts w:eastAsia="Times New Roman"/>
          <w:b/>
          <w:bCs/>
          <w:lang w:eastAsia="en-NZ"/>
        </w:rPr>
        <w:t>Think c</w:t>
      </w:r>
      <w:r w:rsidRPr="00904089">
        <w:rPr>
          <w:rFonts w:eastAsia="Times New Roman"/>
          <w:b/>
          <w:bCs/>
          <w:lang w:eastAsia="en-NZ"/>
        </w:rPr>
        <w:t>ritically</w:t>
      </w:r>
      <w:r w:rsidRPr="00904089">
        <w:rPr>
          <w:rFonts w:eastAsia="Times New Roman"/>
          <w:lang w:eastAsia="en-NZ"/>
        </w:rPr>
        <w:t xml:space="preserve"> about how the artist’s thinking was conveyed using technology to ‘correct’ the viewer’s interpretation of early colonisation and cultural representation</w:t>
      </w:r>
      <w:r w:rsidR="00BF4E3D" w:rsidRPr="00904089">
        <w:rPr>
          <w:rFonts w:eastAsia="Times New Roman"/>
          <w:lang w:eastAsia="en-NZ"/>
        </w:rPr>
        <w:t xml:space="preserve">. </w:t>
      </w:r>
    </w:p>
    <w:p w14:paraId="7A10F091" w14:textId="19A9B85C" w:rsidR="00B33F27" w:rsidRDefault="00A911CA" w:rsidP="00B33F27">
      <w:pPr>
        <w:spacing w:before="0" w:after="0" w:line="240" w:lineRule="auto"/>
        <w:textAlignment w:val="baseline"/>
        <w:rPr>
          <w:rFonts w:eastAsia="Times New Roman"/>
          <w:lang w:eastAsia="en-NZ"/>
        </w:rPr>
      </w:pPr>
      <w:r w:rsidRPr="0004018A">
        <w:rPr>
          <w:rFonts w:eastAsia="Times New Roman"/>
          <w:noProof/>
          <w:lang w:eastAsia="en-NZ"/>
        </w:rPr>
        <w:drawing>
          <wp:anchor distT="0" distB="0" distL="114300" distR="114300" simplePos="0" relativeHeight="251658285" behindDoc="0" locked="0" layoutInCell="1" allowOverlap="1" wp14:anchorId="589D34FD" wp14:editId="574FAB22">
            <wp:simplePos x="0" y="0"/>
            <wp:positionH relativeFrom="column">
              <wp:posOffset>3013417</wp:posOffset>
            </wp:positionH>
            <wp:positionV relativeFrom="paragraph">
              <wp:posOffset>-1515</wp:posOffset>
            </wp:positionV>
            <wp:extent cx="2876550" cy="1584960"/>
            <wp:effectExtent l="0" t="0" r="0" b="0"/>
            <wp:wrapSquare wrapText="bothSides"/>
            <wp:docPr id="780784083" name="Picture 780784083" descr="A group of people on a bea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3" name="Picture 780784083" descr="A group of people on a beach&#10;&#10;Description automatically generated with medium confidence"/>
                    <pic:cNvPicPr/>
                  </pic:nvPicPr>
                  <pic:blipFill>
                    <a:blip r:embed="rId126">
                      <a:extLst>
                        <a:ext uri="{28A0092B-C50C-407E-A947-70E740481C1C}">
                          <a14:useLocalDpi xmlns:a14="http://schemas.microsoft.com/office/drawing/2010/main" val="0"/>
                        </a:ext>
                      </a:extLst>
                    </a:blip>
                    <a:stretch>
                      <a:fillRect/>
                    </a:stretch>
                  </pic:blipFill>
                  <pic:spPr>
                    <a:xfrm>
                      <a:off x="0" y="0"/>
                      <a:ext cx="2876550" cy="1584960"/>
                    </a:xfrm>
                    <a:prstGeom prst="rect">
                      <a:avLst/>
                    </a:prstGeom>
                  </pic:spPr>
                </pic:pic>
              </a:graphicData>
            </a:graphic>
            <wp14:sizeRelH relativeFrom="margin">
              <wp14:pctWidth>0</wp14:pctWidth>
            </wp14:sizeRelH>
            <wp14:sizeRelV relativeFrom="margin">
              <wp14:pctHeight>0</wp14:pctHeight>
            </wp14:sizeRelV>
          </wp:anchor>
        </w:drawing>
      </w:r>
    </w:p>
    <w:p w14:paraId="76E9EF12" w14:textId="6115BABC" w:rsidR="00B33F27" w:rsidRDefault="00B33F27" w:rsidP="00B33F27">
      <w:pPr>
        <w:spacing w:before="0" w:after="0" w:line="240" w:lineRule="auto"/>
        <w:textAlignment w:val="baseline"/>
        <w:rPr>
          <w:rFonts w:eastAsia="Times New Roman"/>
          <w:lang w:eastAsia="en-NZ"/>
        </w:rPr>
      </w:pPr>
      <w:r w:rsidRPr="00904089">
        <w:rPr>
          <w:rFonts w:eastAsia="Times New Roman"/>
          <w:b/>
          <w:bCs/>
          <w:lang w:eastAsia="en-NZ"/>
        </w:rPr>
        <w:t>Consider</w:t>
      </w:r>
      <w:r w:rsidRPr="00904089">
        <w:rPr>
          <w:rFonts w:eastAsia="Times New Roman"/>
          <w:lang w:eastAsia="en-NZ"/>
        </w:rPr>
        <w:t xml:space="preserve"> why the artist gave such careful consideration to how time is conveyed to the viewer now and in the future </w:t>
      </w:r>
    </w:p>
    <w:p w14:paraId="3C217C29" w14:textId="77777777" w:rsidR="00B33F27" w:rsidRDefault="00B33F27" w:rsidP="008070B4">
      <w:pPr>
        <w:spacing w:before="0" w:after="0" w:line="240" w:lineRule="auto"/>
        <w:textAlignment w:val="baseline"/>
        <w:rPr>
          <w:rFonts w:ascii="Roboto" w:hAnsi="Roboto"/>
          <w:color w:val="030303"/>
          <w:sz w:val="21"/>
          <w:szCs w:val="21"/>
          <w:shd w:val="clear" w:color="auto" w:fill="F9F9F9"/>
        </w:rPr>
      </w:pPr>
    </w:p>
    <w:p w14:paraId="08F28272" w14:textId="77777777" w:rsidR="005603C8" w:rsidRDefault="008070B4" w:rsidP="000B7076">
      <w:pPr>
        <w:spacing w:before="0" w:after="0" w:line="240" w:lineRule="auto"/>
        <w:textAlignment w:val="baseline"/>
        <w:rPr>
          <w:rFonts w:eastAsia="Times New Roman"/>
          <w:lang w:eastAsia="en-NZ"/>
        </w:rPr>
      </w:pPr>
      <w:r w:rsidRPr="00904089">
        <w:rPr>
          <w:rFonts w:eastAsia="Times New Roman"/>
          <w:b/>
          <w:bCs/>
          <w:lang w:eastAsia="en-NZ"/>
        </w:rPr>
        <w:t>Respond:</w:t>
      </w:r>
      <w:r w:rsidRPr="00904089">
        <w:rPr>
          <w:rFonts w:eastAsia="Times New Roman"/>
          <w:lang w:eastAsia="en-NZ"/>
        </w:rPr>
        <w:t xml:space="preserve"> How is this piece related to cultural sustainability? </w:t>
      </w:r>
    </w:p>
    <w:p w14:paraId="44DC7C35" w14:textId="77777777" w:rsidR="005603C8" w:rsidRDefault="005603C8" w:rsidP="000B7076">
      <w:pPr>
        <w:spacing w:before="0" w:after="0" w:line="240" w:lineRule="auto"/>
        <w:textAlignment w:val="baseline"/>
        <w:rPr>
          <w:rFonts w:eastAsia="Times New Roman"/>
          <w:lang w:eastAsia="en-NZ"/>
        </w:rPr>
      </w:pPr>
    </w:p>
    <w:p w14:paraId="05617ECF" w14:textId="7AE9F7C8" w:rsidR="008070B4" w:rsidRDefault="008070B4" w:rsidP="004C6642">
      <w:pPr>
        <w:spacing w:before="0" w:after="0" w:line="240" w:lineRule="auto"/>
        <w:textAlignment w:val="baseline"/>
        <w:rPr>
          <w:rFonts w:eastAsia="Times New Roman"/>
          <w:lang w:eastAsia="en-NZ"/>
        </w:rPr>
      </w:pPr>
    </w:p>
    <w:p w14:paraId="5DEF7254" w14:textId="77777777" w:rsidR="004C57C8" w:rsidRPr="00AD0044" w:rsidRDefault="004C57C8" w:rsidP="004C6642">
      <w:pPr>
        <w:spacing w:before="0" w:after="0" w:line="240" w:lineRule="auto"/>
        <w:textAlignment w:val="baseline"/>
        <w:rPr>
          <w:rFonts w:ascii="Segoe UI" w:eastAsia="Times New Roman" w:hAnsi="Segoe UI" w:cs="Segoe UI"/>
          <w:sz w:val="16"/>
          <w:szCs w:val="16"/>
          <w:lang w:eastAsia="en-NZ"/>
        </w:rPr>
      </w:pPr>
    </w:p>
    <w:tbl>
      <w:tblPr>
        <w:tblStyle w:val="TableGridLight"/>
        <w:tblW w:w="9747"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4743"/>
        <w:gridCol w:w="5004"/>
      </w:tblGrid>
      <w:tr w:rsidR="004A4315" w14:paraId="6F4B70A8" w14:textId="77777777" w:rsidTr="004C57C8">
        <w:tc>
          <w:tcPr>
            <w:tcW w:w="4743" w:type="dxa"/>
          </w:tcPr>
          <w:p w14:paraId="1C7CB35F" w14:textId="706F1B28" w:rsidR="002F2809" w:rsidRPr="004C57C8" w:rsidRDefault="002F2809" w:rsidP="004C6642">
            <w:pPr>
              <w:spacing w:before="0" w:line="240" w:lineRule="auto"/>
              <w:textAlignment w:val="baseline"/>
              <w:rPr>
                <w:rFonts w:eastAsia="Times New Roman"/>
                <w:sz w:val="20"/>
                <w:szCs w:val="20"/>
                <w:lang w:eastAsia="en-NZ"/>
              </w:rPr>
            </w:pPr>
            <w:r w:rsidRPr="004C57C8">
              <w:rPr>
                <w:color w:val="030303"/>
                <w:sz w:val="20"/>
                <w:szCs w:val="20"/>
                <w:shd w:val="clear" w:color="auto" w:fill="F9F9F9"/>
              </w:rPr>
              <w:t>New Zealand Pavilion at the 2017 Venice Art Biennale Viva Arte Viva Emissaries Artist: Lisa Reihana Commissioner: Alastair Carruthers Curator: Rhana Devenport</w:t>
            </w:r>
          </w:p>
        </w:tc>
        <w:tc>
          <w:tcPr>
            <w:tcW w:w="5004" w:type="dxa"/>
          </w:tcPr>
          <w:p w14:paraId="76F9FC28" w14:textId="7707DCAE" w:rsidR="002F2809" w:rsidRPr="004C57C8" w:rsidRDefault="002F2809" w:rsidP="004C6642">
            <w:pPr>
              <w:spacing w:before="0" w:line="240" w:lineRule="auto"/>
              <w:textAlignment w:val="baseline"/>
              <w:rPr>
                <w:rFonts w:eastAsia="Times New Roman"/>
                <w:sz w:val="20"/>
                <w:szCs w:val="20"/>
                <w:lang w:eastAsia="en-NZ"/>
              </w:rPr>
            </w:pPr>
            <w:r w:rsidRPr="004C57C8">
              <w:rPr>
                <w:color w:val="030303"/>
                <w:sz w:val="20"/>
                <w:szCs w:val="20"/>
                <w:shd w:val="clear" w:color="auto" w:fill="F9F9F9"/>
              </w:rPr>
              <w:t>Filmed and Edited By: Mickey Mayer Interviews courtesy of: Te Papa Tongarewa &amp; Wintec Spark Extra footage from: Lisa Reihana</w:t>
            </w:r>
          </w:p>
        </w:tc>
      </w:tr>
    </w:tbl>
    <w:p w14:paraId="083CA036" w14:textId="1AA3B469" w:rsidR="00635EED" w:rsidRPr="00596848" w:rsidRDefault="00635EED" w:rsidP="00620847">
      <w:pPr>
        <w:pStyle w:val="GH1"/>
      </w:pPr>
      <w:r w:rsidRPr="00596848">
        <w:rPr>
          <w:sz w:val="16"/>
          <w:szCs w:val="16"/>
        </w:rPr>
        <w:lastRenderedPageBreak/>
        <w:t xml:space="preserve"> </w:t>
      </w:r>
      <w:r w:rsidRPr="00596848">
        <w:t xml:space="preserve">Day 7 activity 2: </w:t>
      </w:r>
      <w:r w:rsidR="00A352AF">
        <w:t>Cultural sustainability</w:t>
      </w:r>
    </w:p>
    <w:p w14:paraId="18DAF489" w14:textId="77777777" w:rsidR="00D778B3" w:rsidRPr="00596848" w:rsidRDefault="00D778B3" w:rsidP="00620847">
      <w:r w:rsidRPr="00596848">
        <w:t>Notes for teachers and whānau</w:t>
      </w:r>
    </w:p>
    <w:p w14:paraId="67439292" w14:textId="5054EC3A" w:rsidR="00D778B3" w:rsidRPr="005712AC" w:rsidRDefault="005712AC" w:rsidP="00197940">
      <w:pPr>
        <w:spacing w:after="0"/>
        <w:rPr>
          <w:i/>
        </w:rPr>
      </w:pPr>
      <w:r w:rsidRPr="005712AC">
        <w:rPr>
          <w:i/>
          <w:iCs/>
        </w:rPr>
        <w:t>In Aotearoa, New Zealand, cultural sustainability is super important because we are a bi-cultural country</w:t>
      </w:r>
      <w:r w:rsidR="00BF4E3D" w:rsidRPr="005712AC">
        <w:rPr>
          <w:i/>
          <w:iCs/>
        </w:rPr>
        <w:t xml:space="preserve">. </w:t>
      </w:r>
      <w:r w:rsidRPr="005712AC">
        <w:rPr>
          <w:i/>
          <w:iCs/>
        </w:rPr>
        <w:t>This is the only place in the world where Māori come from.</w:t>
      </w:r>
      <w:r w:rsidR="002C4A5A">
        <w:rPr>
          <w:i/>
          <w:iCs/>
        </w:rPr>
        <w:t xml:space="preserve"> It is important for all ākonga to have a strong understanding of the content and intent of our founding document, the Treaty of Waitangi as well as how the Māori culture is important for all New Zealanders to sustain.</w:t>
      </w:r>
      <w:r w:rsidR="00197940">
        <w:rPr>
          <w:i/>
          <w:iCs/>
        </w:rPr>
        <w:t xml:space="preserve"> </w:t>
      </w:r>
      <w:r w:rsidR="00D778B3" w:rsidRPr="005712AC">
        <w:rPr>
          <w:i/>
        </w:rPr>
        <w:t xml:space="preserve">Learners will be exploring the learning areas of </w:t>
      </w:r>
      <w:r w:rsidR="002C4A5A">
        <w:rPr>
          <w:i/>
          <w:iCs/>
        </w:rPr>
        <w:t>Te ao Māori, literacy</w:t>
      </w:r>
      <w:r w:rsidR="00197940">
        <w:rPr>
          <w:i/>
          <w:iCs/>
        </w:rPr>
        <w:t>,</w:t>
      </w:r>
      <w:r w:rsidR="002C4A5A">
        <w:rPr>
          <w:i/>
          <w:iCs/>
        </w:rPr>
        <w:t xml:space="preserve"> and social science.</w:t>
      </w:r>
    </w:p>
    <w:p w14:paraId="442CBD5E" w14:textId="77777777" w:rsidR="00D778B3" w:rsidRPr="00596848" w:rsidRDefault="003E2A6A" w:rsidP="001F1930">
      <w:pPr>
        <w:spacing w:before="0"/>
      </w:pPr>
      <w:r>
        <w:pict w14:anchorId="38ACAD88">
          <v:rect id="_x0000_i1049" style="width:0;height:1.5pt" o:hralign="center" o:hrstd="t" o:hr="t" fillcolor="#a0a0a0" stroked="f"/>
        </w:pict>
      </w:r>
    </w:p>
    <w:p w14:paraId="5E760C9E" w14:textId="2208448A" w:rsidR="00D778B3" w:rsidRPr="00596848" w:rsidRDefault="00D778B3" w:rsidP="00620847">
      <w:pPr>
        <w:pStyle w:val="LIG"/>
        <w:rPr>
          <w:bCs/>
        </w:rPr>
      </w:pPr>
      <w:r w:rsidRPr="00596848">
        <w:t xml:space="preserve">I am learning to: </w:t>
      </w:r>
      <w:r w:rsidR="00FF0DCA">
        <w:t>demonstrate knowledge of the Treaty of Waitangi</w:t>
      </w:r>
    </w:p>
    <w:p w14:paraId="45084C27" w14:textId="77777777" w:rsidR="00D778B3" w:rsidRPr="00596848" w:rsidRDefault="00D778B3" w:rsidP="00620847">
      <w:pPr>
        <w:rPr>
          <w:lang w:val="mi-NZ"/>
        </w:rPr>
      </w:pPr>
      <w:r w:rsidRPr="00596848">
        <w:rPr>
          <w:lang w:val="mi-NZ"/>
        </w:rPr>
        <w:t>What do I need?</w:t>
      </w:r>
    </w:p>
    <w:p w14:paraId="6A5E46A9" w14:textId="1D8A61A1" w:rsidR="00D778B3" w:rsidRPr="00596848" w:rsidRDefault="00BB798B" w:rsidP="00620847">
      <w:pPr>
        <w:pStyle w:val="ListParagraph"/>
        <w:numPr>
          <w:ilvl w:val="0"/>
          <w:numId w:val="4"/>
        </w:numPr>
        <w:rPr>
          <w:lang w:val="mi-NZ"/>
        </w:rPr>
      </w:pPr>
      <w:r>
        <w:rPr>
          <w:lang w:val="mi-NZ"/>
        </w:rPr>
        <w:t>30</w:t>
      </w:r>
      <w:r w:rsidR="00D778B3" w:rsidRPr="00596848">
        <w:rPr>
          <w:lang w:val="mi-NZ"/>
        </w:rPr>
        <w:t xml:space="preserve"> minutes</w:t>
      </w:r>
    </w:p>
    <w:p w14:paraId="1D93AF92" w14:textId="09823A51" w:rsidR="00023109" w:rsidRPr="00023109" w:rsidRDefault="00197940" w:rsidP="00023109">
      <w:pPr>
        <w:pStyle w:val="ListParagraph"/>
        <w:numPr>
          <w:ilvl w:val="0"/>
          <w:numId w:val="4"/>
        </w:numPr>
        <w:rPr>
          <w:lang w:val="mi-NZ"/>
        </w:rPr>
      </w:pPr>
      <w:r>
        <w:rPr>
          <w:lang w:val="mi-NZ"/>
        </w:rPr>
        <w:t>Look in your pack for a c</w:t>
      </w:r>
      <w:r w:rsidR="00BB798B">
        <w:rPr>
          <w:lang w:val="mi-NZ"/>
        </w:rPr>
        <w:t>opy of</w:t>
      </w:r>
      <w:r>
        <w:rPr>
          <w:lang w:val="mi-NZ"/>
        </w:rPr>
        <w:t xml:space="preserve"> </w:t>
      </w:r>
      <w:r>
        <w:rPr>
          <w:i/>
          <w:iCs/>
          <w:lang w:val="mi-NZ"/>
        </w:rPr>
        <w:t>Te Tiriti o Waitangi</w:t>
      </w:r>
      <w:r w:rsidR="00BB798B">
        <w:rPr>
          <w:lang w:val="mi-NZ"/>
        </w:rPr>
        <w:t xml:space="preserve"> </w:t>
      </w:r>
      <w:hyperlink r:id="rId127" w:history="1">
        <w:r w:rsidR="00BB798B" w:rsidRPr="009924E7">
          <w:rPr>
            <w:rStyle w:val="Hyperlink"/>
          </w:rPr>
          <w:t>https://instructionalseries.tki.org.nz/Instructional-Series/School-Journal-Story-Library/Te-Tiriti-o-Waitangi</w:t>
        </w:r>
      </w:hyperlink>
      <w:r w:rsidR="00BB798B">
        <w:t xml:space="preserve">   </w:t>
      </w:r>
    </w:p>
    <w:p w14:paraId="651B4E74" w14:textId="77777777" w:rsidR="00D778B3" w:rsidRPr="00596848" w:rsidRDefault="00D778B3" w:rsidP="00620847">
      <w:pPr>
        <w:pStyle w:val="GH2"/>
      </w:pPr>
      <w:r w:rsidRPr="00596848">
        <w:t>Your task:</w:t>
      </w:r>
    </w:p>
    <w:p w14:paraId="5F375B8D" w14:textId="3FD90B7B" w:rsidR="005712AC" w:rsidRPr="00596848" w:rsidRDefault="005712AC" w:rsidP="005712AC">
      <w:r>
        <w:t>In Aotearoa, New Zealand, cultural sustainability is super important because we are a bi-cultural country</w:t>
      </w:r>
      <w:r w:rsidR="00BF4E3D">
        <w:t xml:space="preserve">. </w:t>
      </w:r>
      <w:r>
        <w:t>This is the only place in the world where Māori come from</w:t>
      </w:r>
      <w:r w:rsidR="00BF4E3D">
        <w:t xml:space="preserve">. </w:t>
      </w:r>
    </w:p>
    <w:p w14:paraId="37D201DD" w14:textId="77FD60FE" w:rsidR="00F53DA5" w:rsidRDefault="003A2B54" w:rsidP="00F53DA5">
      <w:r>
        <w:t xml:space="preserve">Optional digital: </w:t>
      </w:r>
      <w:r w:rsidR="00023109" w:rsidRPr="005712AC">
        <w:rPr>
          <w:b/>
          <w:bCs/>
        </w:rPr>
        <w:t>Watch</w:t>
      </w:r>
      <w:r w:rsidR="00023109">
        <w:t xml:space="preserve"> </w:t>
      </w:r>
      <w:r w:rsidR="00F53DA5" w:rsidRPr="0035038E">
        <w:rPr>
          <w:i/>
          <w:iCs/>
        </w:rPr>
        <w:t xml:space="preserve">He Whenua Rangatira: A </w:t>
      </w:r>
      <w:r w:rsidR="00197940" w:rsidRPr="0035038E">
        <w:rPr>
          <w:i/>
          <w:iCs/>
        </w:rPr>
        <w:t>Māori</w:t>
      </w:r>
      <w:r w:rsidR="00F53DA5">
        <w:t xml:space="preserve"> </w:t>
      </w:r>
      <w:r w:rsidR="00F53DA5" w:rsidRPr="0035038E">
        <w:rPr>
          <w:i/>
          <w:iCs/>
        </w:rPr>
        <w:t>Land</w:t>
      </w:r>
      <w:r w:rsidR="00F53DA5">
        <w:t xml:space="preserve"> </w:t>
      </w:r>
    </w:p>
    <w:p w14:paraId="17297C8E" w14:textId="4C5BB0E2" w:rsidR="00B23EB7" w:rsidRDefault="003E2A6A" w:rsidP="00F53DA5">
      <w:hyperlink r:id="rId128" w:history="1">
        <w:r w:rsidR="00EB5FDA" w:rsidRPr="00883912">
          <w:rPr>
            <w:rStyle w:val="Hyperlink"/>
          </w:rPr>
          <w:t>https://www.youtube.com/watch?v=8w0zjqA3hUI</w:t>
        </w:r>
      </w:hyperlink>
      <w:r w:rsidR="00EB5FDA">
        <w:t xml:space="preserve"> </w:t>
      </w:r>
    </w:p>
    <w:p w14:paraId="050AD5D6" w14:textId="3EF2BB9A" w:rsidR="00F53DA5" w:rsidRDefault="007C7ACF" w:rsidP="00F53DA5">
      <w:r>
        <w:t xml:space="preserve">Now </w:t>
      </w:r>
      <w:r w:rsidRPr="00057A7A">
        <w:rPr>
          <w:b/>
          <w:bCs/>
        </w:rPr>
        <w:t>l</w:t>
      </w:r>
      <w:r w:rsidR="00F53DA5" w:rsidRPr="00057A7A">
        <w:rPr>
          <w:b/>
          <w:bCs/>
        </w:rPr>
        <w:t>isten</w:t>
      </w:r>
      <w:r w:rsidR="00F53DA5">
        <w:t xml:space="preserve"> to the audio recording </w:t>
      </w:r>
      <w:r w:rsidR="00EA050E">
        <w:t xml:space="preserve">and </w:t>
      </w:r>
      <w:r w:rsidR="00EA050E" w:rsidRPr="00057A7A">
        <w:rPr>
          <w:b/>
          <w:bCs/>
        </w:rPr>
        <w:t>read</w:t>
      </w:r>
      <w:r w:rsidR="00EA050E">
        <w:t xml:space="preserve"> </w:t>
      </w:r>
      <w:r w:rsidR="00EA050E" w:rsidRPr="00197940">
        <w:rPr>
          <w:i/>
          <w:iCs/>
        </w:rPr>
        <w:t>Te Tiriti o Waitangi</w:t>
      </w:r>
      <w:r w:rsidR="007756C8">
        <w:t xml:space="preserve"> by Ross Calman, Mark Derby, &amp; Toby Morris. </w:t>
      </w:r>
    </w:p>
    <w:p w14:paraId="190F6089" w14:textId="757B3DDC" w:rsidR="00941C8E" w:rsidRPr="00941C8E" w:rsidRDefault="009C2E4A" w:rsidP="00F53DA5">
      <w:r>
        <w:rPr>
          <w:b/>
          <w:bCs/>
        </w:rPr>
        <w:t xml:space="preserve">Show </w:t>
      </w:r>
      <w:r>
        <w:t>what you know about Te Tiriti o Waitangi and te ao Māori</w:t>
      </w:r>
      <w:r w:rsidR="008214B3">
        <w:t xml:space="preserve">. </w:t>
      </w:r>
      <w:r w:rsidR="00941C8E">
        <w:rPr>
          <w:b/>
          <w:bCs/>
        </w:rPr>
        <w:t xml:space="preserve">Choose </w:t>
      </w:r>
      <w:r w:rsidR="00941C8E">
        <w:t>one of the following:</w:t>
      </w:r>
    </w:p>
    <w:p w14:paraId="695198D5" w14:textId="7B05925B" w:rsidR="00F53DA5" w:rsidRDefault="00F53DA5" w:rsidP="007F799D">
      <w:pPr>
        <w:pStyle w:val="ListParagraph"/>
        <w:numPr>
          <w:ilvl w:val="0"/>
          <w:numId w:val="38"/>
        </w:numPr>
      </w:pPr>
      <w:r w:rsidRPr="008214B3">
        <w:rPr>
          <w:b/>
          <w:bCs/>
        </w:rPr>
        <w:t xml:space="preserve">Create </w:t>
      </w:r>
      <w:r>
        <w:t xml:space="preserve">a crossword </w:t>
      </w:r>
      <w:r w:rsidR="00941C8E">
        <w:t>using</w:t>
      </w:r>
      <w:r w:rsidR="007756C8">
        <w:t xml:space="preserve"> </w:t>
      </w:r>
      <w:r>
        <w:t>paper</w:t>
      </w:r>
      <w:r w:rsidR="002D492C">
        <w:t xml:space="preserve"> with at least ten clues</w:t>
      </w:r>
    </w:p>
    <w:p w14:paraId="09F28719" w14:textId="21CCFA9B" w:rsidR="008214B3" w:rsidRDefault="008214B3" w:rsidP="007F799D">
      <w:pPr>
        <w:pStyle w:val="ListParagraph"/>
        <w:numPr>
          <w:ilvl w:val="0"/>
          <w:numId w:val="38"/>
        </w:numPr>
      </w:pPr>
      <w:r>
        <w:rPr>
          <w:b/>
          <w:bCs/>
        </w:rPr>
        <w:t xml:space="preserve">Write </w:t>
      </w:r>
      <w:r w:rsidR="00FF25F8">
        <w:t>a multiple choice test</w:t>
      </w:r>
      <w:r w:rsidR="002D492C">
        <w:t xml:space="preserve"> with at least ten questions</w:t>
      </w:r>
    </w:p>
    <w:p w14:paraId="10E906E4" w14:textId="49A2B8F7" w:rsidR="00FF25F8" w:rsidRDefault="002D492C" w:rsidP="007F799D">
      <w:pPr>
        <w:pStyle w:val="ListParagraph"/>
        <w:numPr>
          <w:ilvl w:val="0"/>
          <w:numId w:val="38"/>
        </w:numPr>
      </w:pPr>
      <w:r>
        <w:rPr>
          <w:b/>
          <w:bCs/>
        </w:rPr>
        <w:t xml:space="preserve">Create </w:t>
      </w:r>
      <w:r>
        <w:t>a simple board game with at least ten questions</w:t>
      </w:r>
    </w:p>
    <w:p w14:paraId="65E2FD04" w14:textId="1FCC9B48" w:rsidR="002E3B3E" w:rsidRDefault="0052301E" w:rsidP="007F799D">
      <w:pPr>
        <w:pStyle w:val="ListParagraph"/>
        <w:numPr>
          <w:ilvl w:val="0"/>
          <w:numId w:val="38"/>
        </w:numPr>
      </w:pPr>
      <w:r w:rsidRPr="008214B3">
        <w:rPr>
          <w:b/>
          <w:bCs/>
        </w:rPr>
        <w:t xml:space="preserve">Create </w:t>
      </w:r>
      <w:r>
        <w:t>a quiz using Kahoot (</w:t>
      </w:r>
      <w:hyperlink r:id="rId129" w:history="1">
        <w:r w:rsidRPr="009924E7">
          <w:rPr>
            <w:rStyle w:val="Hyperlink"/>
          </w:rPr>
          <w:t>www.kahoot.com</w:t>
        </w:r>
      </w:hyperlink>
      <w:r>
        <w:t xml:space="preserve"> )</w:t>
      </w:r>
      <w:r w:rsidR="002E3B3E">
        <w:t xml:space="preserve"> </w:t>
      </w:r>
      <w:r w:rsidR="002D492C">
        <w:t>with at least ten questions</w:t>
      </w:r>
    </w:p>
    <w:p w14:paraId="3FCA4CD7" w14:textId="77777777" w:rsidR="005712AC" w:rsidRDefault="00941C8E" w:rsidP="007F799D">
      <w:pPr>
        <w:pStyle w:val="ListParagraph"/>
        <w:numPr>
          <w:ilvl w:val="0"/>
          <w:numId w:val="38"/>
        </w:numPr>
      </w:pPr>
      <w:r w:rsidRPr="008214B3">
        <w:rPr>
          <w:b/>
          <w:bCs/>
        </w:rPr>
        <w:t xml:space="preserve">Create </w:t>
      </w:r>
      <w:r>
        <w:t>a Flippity Quiz Show</w:t>
      </w:r>
      <w:r w:rsidR="008214B3">
        <w:t xml:space="preserve"> </w:t>
      </w:r>
      <w:r w:rsidR="005712AC">
        <w:t xml:space="preserve">with at least ten questions </w:t>
      </w:r>
    </w:p>
    <w:p w14:paraId="639D9BCB" w14:textId="7F495070" w:rsidR="00635EED" w:rsidRPr="00596848" w:rsidRDefault="005712AC" w:rsidP="007F799D">
      <w:pPr>
        <w:pStyle w:val="ListParagraph"/>
        <w:numPr>
          <w:ilvl w:val="0"/>
          <w:numId w:val="38"/>
        </w:numPr>
      </w:pPr>
      <w:r>
        <w:rPr>
          <w:b/>
          <w:bCs/>
        </w:rPr>
        <w:t xml:space="preserve">Create </w:t>
      </w:r>
      <w:r w:rsidR="008214B3">
        <w:t>a set of Flippity Flash Cards</w:t>
      </w:r>
      <w:r w:rsidR="00941C8E">
        <w:t xml:space="preserve"> (</w:t>
      </w:r>
      <w:hyperlink r:id="rId130" w:history="1">
        <w:r w:rsidR="00941C8E" w:rsidRPr="009924E7">
          <w:rPr>
            <w:rStyle w:val="Hyperlink"/>
          </w:rPr>
          <w:t>https://flippity.net/</w:t>
        </w:r>
      </w:hyperlink>
      <w:r w:rsidR="00941C8E">
        <w:t xml:space="preserve"> )</w:t>
      </w:r>
      <w:r>
        <w:t xml:space="preserve"> with at least ten clues/words</w:t>
      </w:r>
    </w:p>
    <w:p w14:paraId="306EAAEA" w14:textId="77777777" w:rsidR="00635EED" w:rsidRPr="00596848" w:rsidRDefault="00635EED" w:rsidP="00620847">
      <w:pPr>
        <w:rPr>
          <w:highlight w:val="yellow"/>
          <w:lang w:val="mi-NZ"/>
        </w:rPr>
      </w:pPr>
    </w:p>
    <w:p w14:paraId="209FA9A1" w14:textId="1BEA5DAC" w:rsidR="00635EED" w:rsidRPr="00596848" w:rsidRDefault="00635EED" w:rsidP="00620847">
      <w:pPr>
        <w:pStyle w:val="GH1"/>
      </w:pPr>
      <w:r w:rsidRPr="00596848">
        <w:br w:type="column"/>
      </w:r>
      <w:r w:rsidRPr="00596848">
        <w:lastRenderedPageBreak/>
        <w:t xml:space="preserve">Day 7 activity 3: </w:t>
      </w:r>
      <w:r w:rsidR="00C5337B">
        <w:t>Maths</w:t>
      </w:r>
      <w:r w:rsidR="0037234E">
        <w:t xml:space="preserve"> craft</w:t>
      </w:r>
    </w:p>
    <w:p w14:paraId="283B3811" w14:textId="77777777" w:rsidR="00D778B3" w:rsidRPr="00596848" w:rsidRDefault="00D778B3" w:rsidP="008D09DD">
      <w:pPr>
        <w:spacing w:line="240" w:lineRule="auto"/>
      </w:pPr>
      <w:r w:rsidRPr="00596848">
        <w:t>Notes for teachers and whānau</w:t>
      </w:r>
    </w:p>
    <w:p w14:paraId="1119E89C" w14:textId="4AA4BF49" w:rsidR="00D778B3" w:rsidRPr="00597C1C" w:rsidRDefault="0037234E" w:rsidP="008D09DD">
      <w:pPr>
        <w:spacing w:after="0" w:line="240" w:lineRule="auto"/>
        <w:rPr>
          <w:i/>
        </w:rPr>
      </w:pPr>
      <w:r>
        <w:rPr>
          <w:i/>
          <w:iCs/>
        </w:rPr>
        <w:t xml:space="preserve">Learners will </w:t>
      </w:r>
      <w:r w:rsidR="00B9303A">
        <w:rPr>
          <w:i/>
          <w:iCs/>
        </w:rPr>
        <w:t>experience the playful and curious side of maths in this activity. They will learn that making mistakes is part of learning</w:t>
      </w:r>
      <w:r w:rsidR="00D53441">
        <w:rPr>
          <w:i/>
          <w:iCs/>
        </w:rPr>
        <w:t xml:space="preserve"> as they endeavour to make a mobius strip</w:t>
      </w:r>
      <w:r w:rsidR="008008A3">
        <w:rPr>
          <w:i/>
          <w:iCs/>
        </w:rPr>
        <w:t xml:space="preserve"> an</w:t>
      </w:r>
      <w:r w:rsidR="008008A3" w:rsidRPr="00597C1C">
        <w:rPr>
          <w:i/>
          <w:iCs/>
        </w:rPr>
        <w:t>d practice some different knots.</w:t>
      </w:r>
    </w:p>
    <w:p w14:paraId="44F4D075" w14:textId="3111EA01" w:rsidR="00D778B3" w:rsidRPr="00596848" w:rsidRDefault="003E2A6A" w:rsidP="002B02B4">
      <w:pPr>
        <w:spacing w:before="0"/>
      </w:pPr>
      <w:r>
        <w:pict w14:anchorId="5EFBDAFA">
          <v:rect id="_x0000_i1050" style="width:0;height:1.5pt" o:hralign="center" o:hrstd="t" o:hr="t" fillcolor="#a0a0a0" stroked="f"/>
        </w:pict>
      </w:r>
    </w:p>
    <w:p w14:paraId="43D78DFE" w14:textId="6E143FC4" w:rsidR="00D778B3" w:rsidRPr="00596848" w:rsidRDefault="00D778B3" w:rsidP="00620847">
      <w:pPr>
        <w:pStyle w:val="LIG"/>
        <w:rPr>
          <w:bCs/>
        </w:rPr>
      </w:pPr>
      <w:r w:rsidRPr="00596848">
        <w:t xml:space="preserve">I am learning to: </w:t>
      </w:r>
      <w:r w:rsidR="00703F7E">
        <w:t xml:space="preserve">create </w:t>
      </w:r>
      <w:r w:rsidR="00703F7E" w:rsidRPr="00703F7E">
        <w:t>Möbius strips and mathematical knots</w:t>
      </w:r>
    </w:p>
    <w:p w14:paraId="70E0EC61" w14:textId="2AF22549" w:rsidR="00D778B3" w:rsidRPr="00596848" w:rsidRDefault="00D778B3" w:rsidP="00620847">
      <w:pPr>
        <w:rPr>
          <w:lang w:val="mi-NZ"/>
        </w:rPr>
      </w:pPr>
      <w:r w:rsidRPr="00596848">
        <w:rPr>
          <w:lang w:val="mi-NZ"/>
        </w:rPr>
        <w:t>What do I need?</w:t>
      </w:r>
    </w:p>
    <w:p w14:paraId="7FD936D3" w14:textId="7EE35AC3" w:rsidR="00D778B3" w:rsidRPr="00596848" w:rsidRDefault="00AE7B3D" w:rsidP="00620847">
      <w:pPr>
        <w:pStyle w:val="ListParagraph"/>
        <w:numPr>
          <w:ilvl w:val="0"/>
          <w:numId w:val="4"/>
        </w:numPr>
        <w:rPr>
          <w:lang w:val="mi-NZ"/>
        </w:rPr>
      </w:pPr>
      <w:r>
        <w:rPr>
          <w:lang w:val="mi-NZ"/>
        </w:rPr>
        <w:t>30</w:t>
      </w:r>
      <w:r w:rsidR="00D778B3" w:rsidRPr="00596848">
        <w:rPr>
          <w:lang w:val="mi-NZ"/>
        </w:rPr>
        <w:t xml:space="preserve"> minutes</w:t>
      </w:r>
    </w:p>
    <w:p w14:paraId="4B194AF1" w14:textId="5181348F" w:rsidR="00D778B3" w:rsidRPr="00596848" w:rsidRDefault="00AE7B3D" w:rsidP="00620847">
      <w:pPr>
        <w:pStyle w:val="ListParagraph"/>
        <w:numPr>
          <w:ilvl w:val="0"/>
          <w:numId w:val="4"/>
        </w:numPr>
        <w:rPr>
          <w:lang w:val="mi-NZ"/>
        </w:rPr>
      </w:pPr>
      <w:r>
        <w:rPr>
          <w:lang w:val="mi-NZ"/>
        </w:rPr>
        <w:t xml:space="preserve">Copy of </w:t>
      </w:r>
      <w:hyperlink r:id="rId131" w:history="1">
        <w:r w:rsidRPr="009924E7">
          <w:rPr>
            <w:rStyle w:val="Hyperlink"/>
            <w:lang w:val="mi-NZ"/>
          </w:rPr>
          <w:t>https://instructionalseries.tki.org.nz/Instructional-Series/Connected/Connected-2019-Level-4-Seeing-Beyond/Maths-Craft</w:t>
        </w:r>
      </w:hyperlink>
      <w:r>
        <w:rPr>
          <w:lang w:val="mi-NZ"/>
        </w:rPr>
        <w:t xml:space="preserve"> </w:t>
      </w:r>
      <w:r w:rsidR="008C4B91">
        <w:rPr>
          <w:lang w:val="mi-NZ"/>
        </w:rPr>
        <w:t>(print Slides 1-9 for learners)</w:t>
      </w:r>
    </w:p>
    <w:p w14:paraId="0E57D751" w14:textId="77777777" w:rsidR="00D778B3" w:rsidRPr="00596848" w:rsidRDefault="00D778B3" w:rsidP="00620847">
      <w:pPr>
        <w:pStyle w:val="GH2"/>
      </w:pPr>
      <w:r w:rsidRPr="00596848">
        <w:t>Your task:</w:t>
      </w:r>
    </w:p>
    <w:p w14:paraId="6BC890BE" w14:textId="4CF1B33A" w:rsidR="00C5337B" w:rsidRDefault="00960AA3" w:rsidP="00960AA3">
      <w:r>
        <w:t xml:space="preserve">Today you will have some fun with </w:t>
      </w:r>
      <w:r w:rsidR="00C5337B">
        <w:t>Maths Craft</w:t>
      </w:r>
      <w:r w:rsidR="00BF4E3D">
        <w:t xml:space="preserve">! </w:t>
      </w:r>
      <w:r>
        <w:t>You will take a playful, creative approach to pure mathematics as you do craft activities that allow you to explore the properties of Möbius strips and mathematical knots.</w:t>
      </w:r>
      <w:r w:rsidR="00703F7E">
        <w:t xml:space="preserve"> </w:t>
      </w:r>
      <w:r w:rsidR="00964C0F">
        <w:t>Shapes can be transformations and have the same features but look different</w:t>
      </w:r>
      <w:r w:rsidR="00BF4E3D">
        <w:t xml:space="preserve">. </w:t>
      </w:r>
      <w:r w:rsidR="00964C0F">
        <w:t>Mathematicians play with and extend ideas to look for recurring patterns and relationships.</w:t>
      </w:r>
    </w:p>
    <w:p w14:paraId="23442A5E" w14:textId="7F06DB72" w:rsidR="009C2432" w:rsidRDefault="00280ED9" w:rsidP="00960AA3">
      <w:r w:rsidRPr="00064909">
        <w:rPr>
          <w:noProof/>
        </w:rPr>
        <w:drawing>
          <wp:anchor distT="0" distB="0" distL="114300" distR="114300" simplePos="0" relativeHeight="251658278" behindDoc="0" locked="0" layoutInCell="1" allowOverlap="1" wp14:anchorId="001A9CF5" wp14:editId="366AE874">
            <wp:simplePos x="0" y="0"/>
            <wp:positionH relativeFrom="column">
              <wp:posOffset>3251835</wp:posOffset>
            </wp:positionH>
            <wp:positionV relativeFrom="paragraph">
              <wp:posOffset>382905</wp:posOffset>
            </wp:positionV>
            <wp:extent cx="2635885" cy="2476500"/>
            <wp:effectExtent l="0" t="0" r="0" b="0"/>
            <wp:wrapSquare wrapText="bothSides"/>
            <wp:docPr id="780784085" name="Picture 78078408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5" name="Picture 780784085" descr="A picture containing text&#10;&#10;Description automatically generated"/>
                    <pic:cNvPicPr/>
                  </pic:nvPicPr>
                  <pic:blipFill rotWithShape="1">
                    <a:blip r:embed="rId132">
                      <a:extLst>
                        <a:ext uri="{28A0092B-C50C-407E-A947-70E740481C1C}">
                          <a14:useLocalDpi xmlns:a14="http://schemas.microsoft.com/office/drawing/2010/main" val="0"/>
                        </a:ext>
                      </a:extLst>
                    </a:blip>
                    <a:srcRect t="273" r="1496" b="57572"/>
                    <a:stretch/>
                  </pic:blipFill>
                  <pic:spPr bwMode="auto">
                    <a:xfrm>
                      <a:off x="0" y="0"/>
                      <a:ext cx="2635885" cy="2476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1032" w:rsidRPr="00591032">
        <w:rPr>
          <w:b/>
          <w:bCs/>
        </w:rPr>
        <w:t>Read</w:t>
      </w:r>
      <w:r w:rsidR="00591032">
        <w:t xml:space="preserve"> the Connected: Maths Craft slides and follow the instructions to </w:t>
      </w:r>
      <w:r w:rsidR="00591032">
        <w:rPr>
          <w:b/>
          <w:bCs/>
        </w:rPr>
        <w:t>c</w:t>
      </w:r>
      <w:r w:rsidR="00591032" w:rsidRPr="00591032">
        <w:rPr>
          <w:b/>
          <w:bCs/>
        </w:rPr>
        <w:t>reate</w:t>
      </w:r>
      <w:r w:rsidR="00591032">
        <w:t xml:space="preserve"> </w:t>
      </w:r>
      <w:r w:rsidR="00E2339C">
        <w:t>M</w:t>
      </w:r>
      <w:r w:rsidR="00E2339C" w:rsidRPr="00703F7E">
        <w:t>ö</w:t>
      </w:r>
      <w:r w:rsidR="00E2339C">
        <w:t>bius</w:t>
      </w:r>
      <w:r w:rsidR="00591032">
        <w:t xml:space="preserve"> strips and mathematical knots.</w:t>
      </w:r>
    </w:p>
    <w:p w14:paraId="1901BFBF" w14:textId="1530B21F" w:rsidR="00C5337B" w:rsidRDefault="00C5337B" w:rsidP="00C5337B">
      <w:r>
        <w:t>Optional</w:t>
      </w:r>
      <w:r w:rsidR="00591032">
        <w:t xml:space="preserve"> digital</w:t>
      </w:r>
      <w:r>
        <w:t>: View video</w:t>
      </w:r>
      <w:r w:rsidR="00591032">
        <w:t>s</w:t>
      </w:r>
      <w:r>
        <w:t xml:space="preserve"> on </w:t>
      </w:r>
      <w:r w:rsidR="00E2339C">
        <w:t>M</w:t>
      </w:r>
      <w:r w:rsidR="00E2339C" w:rsidRPr="00703F7E">
        <w:t>ö</w:t>
      </w:r>
      <w:r w:rsidR="00E2339C">
        <w:t>bius</w:t>
      </w:r>
      <w:r>
        <w:t xml:space="preserve"> strips </w:t>
      </w:r>
    </w:p>
    <w:p w14:paraId="69FA76B3" w14:textId="799B07EB" w:rsidR="009C2432" w:rsidRPr="008D09DD" w:rsidRDefault="003E2A6A" w:rsidP="008D09DD">
      <w:pPr>
        <w:rPr>
          <w:sz w:val="20"/>
          <w:szCs w:val="20"/>
        </w:rPr>
      </w:pPr>
      <w:hyperlink r:id="rId133" w:history="1">
        <w:r w:rsidR="008D09DD" w:rsidRPr="00B95DB5">
          <w:rPr>
            <w:rStyle w:val="Hyperlink"/>
            <w:sz w:val="20"/>
            <w:szCs w:val="20"/>
          </w:rPr>
          <w:t>https://thekidshouldseethis.com/post/17712032055</w:t>
        </w:r>
      </w:hyperlink>
      <w:r w:rsidR="00591032" w:rsidRPr="008D09DD">
        <w:rPr>
          <w:sz w:val="20"/>
          <w:szCs w:val="20"/>
        </w:rPr>
        <w:t xml:space="preserve"> </w:t>
      </w:r>
    </w:p>
    <w:p w14:paraId="71848FEC" w14:textId="79653366" w:rsidR="00C5337B" w:rsidRPr="008D09DD" w:rsidRDefault="003E2A6A" w:rsidP="008D09DD">
      <w:pPr>
        <w:rPr>
          <w:sz w:val="20"/>
          <w:szCs w:val="20"/>
        </w:rPr>
      </w:pPr>
      <w:hyperlink r:id="rId134" w:history="1">
        <w:r w:rsidR="008D09DD" w:rsidRPr="00B95DB5">
          <w:rPr>
            <w:rStyle w:val="Hyperlink"/>
            <w:sz w:val="20"/>
            <w:szCs w:val="20"/>
          </w:rPr>
          <w:t>https://www.youtube.com/watch?v=ZN4TxmWK0bE</w:t>
        </w:r>
      </w:hyperlink>
      <w:r w:rsidR="00591032" w:rsidRPr="008D09DD">
        <w:rPr>
          <w:sz w:val="20"/>
          <w:szCs w:val="20"/>
        </w:rPr>
        <w:t xml:space="preserve"> </w:t>
      </w:r>
      <w:r w:rsidR="00C5337B" w:rsidRPr="008D09DD">
        <w:rPr>
          <w:sz w:val="20"/>
          <w:szCs w:val="20"/>
        </w:rPr>
        <w:t xml:space="preserve">  </w:t>
      </w:r>
    </w:p>
    <w:p w14:paraId="3EBC3D10" w14:textId="1F35F8F5" w:rsidR="00597C1C" w:rsidRDefault="00597C1C" w:rsidP="00620847">
      <w:pPr>
        <w:rPr>
          <w:b/>
          <w:bCs/>
        </w:rPr>
      </w:pPr>
      <w:r>
        <w:rPr>
          <w:b/>
          <w:bCs/>
        </w:rPr>
        <w:t>Extension:</w:t>
      </w:r>
    </w:p>
    <w:p w14:paraId="5FA13005" w14:textId="7975FEC8" w:rsidR="00EA3F5D" w:rsidRDefault="00EA3F5D" w:rsidP="00620847">
      <w:r>
        <w:rPr>
          <w:b/>
          <w:bCs/>
        </w:rPr>
        <w:t xml:space="preserve">Reread </w:t>
      </w:r>
      <w:r>
        <w:t>Knotty Adventures and then look at the image:</w:t>
      </w:r>
    </w:p>
    <w:p w14:paraId="2FAC96EE" w14:textId="0B26E262" w:rsidR="008D09DD" w:rsidRDefault="000E2BD5" w:rsidP="008D09DD">
      <w:pPr>
        <w:spacing w:before="0" w:line="240" w:lineRule="auto"/>
      </w:pPr>
      <w:r>
        <w:t>T</w:t>
      </w:r>
      <w:r w:rsidR="002E73DB">
        <w:t>he image shows all of the different knots that have between 0 and 7 crossings. These</w:t>
      </w:r>
      <w:r w:rsidR="00EE1461">
        <w:t xml:space="preserve"> </w:t>
      </w:r>
      <w:r w:rsidR="002E73DB">
        <w:t>are called prime knots because they cannot be made by</w:t>
      </w:r>
      <w:r w:rsidR="00EE1461">
        <w:t xml:space="preserve"> </w:t>
      </w:r>
      <w:r w:rsidR="002E73DB">
        <w:t>joining smaller knots together. Joining two or more prime</w:t>
      </w:r>
      <w:r w:rsidR="00EE1461">
        <w:t xml:space="preserve"> </w:t>
      </w:r>
      <w:r w:rsidR="002E73DB">
        <w:t>knots forms a composite knot.</w:t>
      </w:r>
    </w:p>
    <w:p w14:paraId="1B0A2EA0" w14:textId="2A3D8F84" w:rsidR="000E2BD5" w:rsidRDefault="00597C1C" w:rsidP="002E73DB">
      <w:pPr>
        <w:spacing w:before="0" w:after="0" w:line="240" w:lineRule="auto"/>
      </w:pPr>
      <w:r w:rsidRPr="00064909">
        <w:rPr>
          <w:noProof/>
        </w:rPr>
        <w:drawing>
          <wp:anchor distT="0" distB="0" distL="114300" distR="114300" simplePos="0" relativeHeight="251658279" behindDoc="0" locked="0" layoutInCell="1" allowOverlap="1" wp14:anchorId="6D97461A" wp14:editId="50BE2927">
            <wp:simplePos x="0" y="0"/>
            <wp:positionH relativeFrom="column">
              <wp:posOffset>2821033</wp:posOffset>
            </wp:positionH>
            <wp:positionV relativeFrom="paragraph">
              <wp:posOffset>377553</wp:posOffset>
            </wp:positionV>
            <wp:extent cx="3067050" cy="1343025"/>
            <wp:effectExtent l="0" t="0" r="0" b="0"/>
            <wp:wrapSquare wrapText="bothSides"/>
            <wp:docPr id="780784086" name="Picture 78078408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5" name="Picture 780784085" descr="A picture containing text&#10;&#10;Description automatically generated"/>
                    <pic:cNvPicPr/>
                  </pic:nvPicPr>
                  <pic:blipFill rotWithShape="1">
                    <a:blip r:embed="rId132">
                      <a:extLst>
                        <a:ext uri="{28A0092B-C50C-407E-A947-70E740481C1C}">
                          <a14:useLocalDpi xmlns:a14="http://schemas.microsoft.com/office/drawing/2010/main" val="0"/>
                        </a:ext>
                      </a:extLst>
                    </a:blip>
                    <a:srcRect l="2095" t="61659" r="1498" b="19107"/>
                    <a:stretch/>
                  </pic:blipFill>
                  <pic:spPr bwMode="auto">
                    <a:xfrm>
                      <a:off x="0" y="0"/>
                      <a:ext cx="3067050" cy="1343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73DB">
        <w:t>Use the Prime Numbers Chart and Calculator on the Maths Is</w:t>
      </w:r>
      <w:r w:rsidR="00703F7E">
        <w:t xml:space="preserve"> </w:t>
      </w:r>
      <w:r w:rsidR="002E73DB">
        <w:t xml:space="preserve">Fun site </w:t>
      </w:r>
      <w:r w:rsidR="00E97435">
        <w:t xml:space="preserve">(optional: </w:t>
      </w:r>
      <w:hyperlink r:id="rId135" w:history="1">
        <w:r w:rsidR="00E97435" w:rsidRPr="00703F7E">
          <w:rPr>
            <w:rStyle w:val="Hyperlink"/>
            <w:sz w:val="20"/>
            <w:szCs w:val="20"/>
          </w:rPr>
          <w:t>https://www.mathsisfun.com/prime_numbers.html</w:t>
        </w:r>
      </w:hyperlink>
      <w:r w:rsidR="00E97435">
        <w:t xml:space="preserve"> </w:t>
      </w:r>
      <w:r w:rsidR="00EE1461">
        <w:t xml:space="preserve"> </w:t>
      </w:r>
      <w:r w:rsidR="002E73DB">
        <w:t>to clarify the connection between prime and</w:t>
      </w:r>
      <w:r w:rsidR="00EE1461">
        <w:t xml:space="preserve"> </w:t>
      </w:r>
      <w:r w:rsidR="002E73DB">
        <w:t>composite knots and prime and composite numbers</w:t>
      </w:r>
      <w:r w:rsidR="000E2BD5">
        <w:t xml:space="preserve">. </w:t>
      </w:r>
    </w:p>
    <w:p w14:paraId="6FF996E1" w14:textId="617BABAA" w:rsidR="00EE1461" w:rsidRDefault="000E2BD5" w:rsidP="002E73DB">
      <w:pPr>
        <w:spacing w:before="0" w:after="0" w:line="240" w:lineRule="auto"/>
      </w:pPr>
      <w:r>
        <w:t xml:space="preserve">Compare the prime knots chart with the photographs on page 8. </w:t>
      </w:r>
      <w:r w:rsidR="00EE1461">
        <w:t xml:space="preserve">Consider: </w:t>
      </w:r>
    </w:p>
    <w:p w14:paraId="648F5904" w14:textId="3467338D" w:rsidR="00EE1461" w:rsidRDefault="000E2BD5" w:rsidP="007F799D">
      <w:pPr>
        <w:pStyle w:val="ListParagraph"/>
        <w:numPr>
          <w:ilvl w:val="0"/>
          <w:numId w:val="40"/>
        </w:numPr>
        <w:spacing w:before="0" w:after="0" w:line="240" w:lineRule="auto"/>
      </w:pPr>
      <w:r>
        <w:t xml:space="preserve">Which have we already created? </w:t>
      </w:r>
    </w:p>
    <w:p w14:paraId="16B2D118" w14:textId="32BA1D0F" w:rsidR="00635EED" w:rsidRPr="00596848" w:rsidRDefault="000E2BD5" w:rsidP="007F799D">
      <w:pPr>
        <w:pStyle w:val="ListParagraph"/>
        <w:numPr>
          <w:ilvl w:val="0"/>
          <w:numId w:val="40"/>
        </w:numPr>
        <w:spacing w:before="0" w:after="0" w:line="240" w:lineRule="auto"/>
        <w:rPr>
          <w:color w:val="01853E"/>
          <w:sz w:val="28"/>
          <w:szCs w:val="28"/>
          <w:lang w:val="mi-NZ" w:eastAsia="en-NZ"/>
        </w:rPr>
      </w:pPr>
      <w:r>
        <w:t>Which would you like to have a go at creating?</w:t>
      </w:r>
      <w:r w:rsidR="00635EED" w:rsidRPr="00596848">
        <w:br w:type="page"/>
      </w:r>
    </w:p>
    <w:p w14:paraId="650C4721" w14:textId="0060B5F5" w:rsidR="00635EED" w:rsidRPr="00596848" w:rsidRDefault="00635EED" w:rsidP="008D09DD">
      <w:pPr>
        <w:pStyle w:val="GH1"/>
      </w:pPr>
      <w:r w:rsidRPr="00596848">
        <w:lastRenderedPageBreak/>
        <w:t xml:space="preserve">Day 7 activity 4: </w:t>
      </w:r>
      <w:r w:rsidR="003D7EB8">
        <w:t>Cultural sustainability requires everyone to honour the Treaty of Waitangi</w:t>
      </w:r>
    </w:p>
    <w:p w14:paraId="2311ACC9" w14:textId="056281D5" w:rsidR="00635EED" w:rsidRPr="00596848" w:rsidRDefault="00635EED" w:rsidP="008D09DD">
      <w:pPr>
        <w:spacing w:line="240" w:lineRule="auto"/>
      </w:pPr>
      <w:r w:rsidRPr="00596848">
        <w:t>Notes for teachers and whānau</w:t>
      </w:r>
    </w:p>
    <w:p w14:paraId="350C3E45" w14:textId="7BB2F0CD" w:rsidR="00AA6193" w:rsidRPr="006E0528" w:rsidRDefault="00876EA7" w:rsidP="008D09DD">
      <w:pPr>
        <w:spacing w:after="0" w:line="240" w:lineRule="auto"/>
        <w:rPr>
          <w:i/>
        </w:rPr>
      </w:pPr>
      <w:r>
        <w:rPr>
          <w:i/>
          <w:iCs/>
        </w:rPr>
        <w:t xml:space="preserve">In this task learners will </w:t>
      </w:r>
      <w:r w:rsidR="002632C1">
        <w:rPr>
          <w:i/>
          <w:iCs/>
        </w:rPr>
        <w:t>investigate the meanings of and connections between key themes as illustrated in the Te Tiriti o Waitangi text.</w:t>
      </w:r>
      <w:r w:rsidR="009D50D9">
        <w:rPr>
          <w:i/>
          <w:iCs/>
        </w:rPr>
        <w:t xml:space="preserve"> </w:t>
      </w:r>
      <w:r w:rsidR="00AA6193" w:rsidRPr="006E0528">
        <w:rPr>
          <w:i/>
        </w:rPr>
        <w:t xml:space="preserve">Learners will be exploring the learning areas of </w:t>
      </w:r>
      <w:r w:rsidR="002632C1" w:rsidRPr="006E0528">
        <w:rPr>
          <w:i/>
          <w:iCs/>
        </w:rPr>
        <w:t xml:space="preserve">te ao Māori, social </w:t>
      </w:r>
      <w:r w:rsidR="002B02B4" w:rsidRPr="006E0528">
        <w:rPr>
          <w:i/>
          <w:iCs/>
        </w:rPr>
        <w:t>science,</w:t>
      </w:r>
      <w:r w:rsidR="002632C1" w:rsidRPr="006E0528">
        <w:rPr>
          <w:i/>
          <w:iCs/>
        </w:rPr>
        <w:t xml:space="preserve"> and literacy.</w:t>
      </w:r>
    </w:p>
    <w:p w14:paraId="3DC1AF4B" w14:textId="77777777" w:rsidR="00635EED" w:rsidRPr="00596848" w:rsidRDefault="003E2A6A" w:rsidP="008D09DD">
      <w:pPr>
        <w:spacing w:before="0" w:line="240" w:lineRule="auto"/>
      </w:pPr>
      <w:r>
        <w:pict w14:anchorId="55E66A61">
          <v:rect id="_x0000_i1051" style="width:0;height:1.5pt" o:hralign="center" o:hrstd="t" o:hr="t" fillcolor="#a0a0a0" stroked="f"/>
        </w:pict>
      </w:r>
    </w:p>
    <w:p w14:paraId="54B19D2A" w14:textId="233D8C5B" w:rsidR="00503F17" w:rsidRPr="00596848" w:rsidRDefault="00503F17" w:rsidP="008D09DD">
      <w:pPr>
        <w:pStyle w:val="LIG"/>
        <w:rPr>
          <w:bCs/>
        </w:rPr>
      </w:pPr>
      <w:r w:rsidRPr="00596848">
        <w:t xml:space="preserve">I am learning to: </w:t>
      </w:r>
      <w:r w:rsidR="00457147">
        <w:t>connect the Treaty process with cultural sustainability</w:t>
      </w:r>
    </w:p>
    <w:p w14:paraId="3CE73CC9" w14:textId="1921E7B6" w:rsidR="00503F17" w:rsidRPr="00596848" w:rsidRDefault="00503F17" w:rsidP="008D09DD">
      <w:pPr>
        <w:spacing w:after="0" w:line="240" w:lineRule="auto"/>
        <w:rPr>
          <w:lang w:val="mi-NZ"/>
        </w:rPr>
      </w:pPr>
      <w:r w:rsidRPr="00596848">
        <w:rPr>
          <w:lang w:val="mi-NZ"/>
        </w:rPr>
        <w:t>What do I need?</w:t>
      </w:r>
    </w:p>
    <w:p w14:paraId="3A9CADD5" w14:textId="4A231ED7" w:rsidR="00382288" w:rsidRDefault="00382288" w:rsidP="008D09DD">
      <w:pPr>
        <w:pStyle w:val="ListParagraph"/>
        <w:numPr>
          <w:ilvl w:val="0"/>
          <w:numId w:val="4"/>
        </w:numPr>
        <w:spacing w:before="0" w:line="240" w:lineRule="auto"/>
        <w:rPr>
          <w:lang w:val="mi-NZ"/>
        </w:rPr>
      </w:pPr>
      <w:r>
        <w:rPr>
          <w:lang w:val="mi-NZ"/>
        </w:rPr>
        <w:t>30</w:t>
      </w:r>
      <w:r w:rsidR="00503F17" w:rsidRPr="00596848">
        <w:rPr>
          <w:lang w:val="mi-NZ"/>
        </w:rPr>
        <w:t xml:space="preserve"> minutes</w:t>
      </w:r>
    </w:p>
    <w:p w14:paraId="23F04613" w14:textId="632B9EB4" w:rsidR="00503F17" w:rsidRPr="00596848" w:rsidRDefault="008D09DD" w:rsidP="008D09DD">
      <w:pPr>
        <w:pStyle w:val="ListParagraph"/>
        <w:numPr>
          <w:ilvl w:val="0"/>
          <w:numId w:val="4"/>
        </w:numPr>
        <w:spacing w:line="240" w:lineRule="auto"/>
        <w:rPr>
          <w:lang w:val="mi-NZ"/>
        </w:rPr>
      </w:pPr>
      <w:r>
        <w:rPr>
          <w:lang w:val="mi-NZ"/>
        </w:rPr>
        <w:t>Look in your pack for a c</w:t>
      </w:r>
      <w:r w:rsidR="00280ED9" w:rsidRPr="00382288">
        <w:rPr>
          <w:lang w:val="mi-NZ"/>
        </w:rPr>
        <w:t xml:space="preserve">opy of </w:t>
      </w:r>
      <w:hyperlink r:id="rId136" w:history="1">
        <w:r w:rsidR="00382288" w:rsidRPr="00382288">
          <w:rPr>
            <w:rStyle w:val="Hyperlink"/>
            <w:lang w:val="mi-NZ"/>
          </w:rPr>
          <w:t>https://instructionalseries.tki.org.nz/Instructional-Series/School-Journal-Story-Library/Te-Tiriti-o-Waitangi</w:t>
        </w:r>
      </w:hyperlink>
      <w:r w:rsidR="00382288" w:rsidRPr="00382288">
        <w:rPr>
          <w:lang w:val="mi-NZ"/>
        </w:rPr>
        <w:t xml:space="preserve"> </w:t>
      </w:r>
    </w:p>
    <w:p w14:paraId="0EBAF6F7" w14:textId="5D118C26" w:rsidR="00503F17" w:rsidRPr="00596848" w:rsidRDefault="008D09DD" w:rsidP="008D09DD">
      <w:pPr>
        <w:pStyle w:val="GH2"/>
        <w:spacing w:line="240" w:lineRule="auto"/>
      </w:pPr>
      <w:r w:rsidRPr="001F088D">
        <w:rPr>
          <w:noProof/>
        </w:rPr>
        <w:drawing>
          <wp:anchor distT="0" distB="0" distL="114300" distR="114300" simplePos="0" relativeHeight="251660288" behindDoc="0" locked="0" layoutInCell="1" allowOverlap="1" wp14:anchorId="5C8830BE" wp14:editId="7B775B5E">
            <wp:simplePos x="0" y="0"/>
            <wp:positionH relativeFrom="column">
              <wp:posOffset>3667125</wp:posOffset>
            </wp:positionH>
            <wp:positionV relativeFrom="paragraph">
              <wp:posOffset>381635</wp:posOffset>
            </wp:positionV>
            <wp:extent cx="2221230" cy="3000375"/>
            <wp:effectExtent l="0" t="0" r="0" b="0"/>
            <wp:wrapSquare wrapText="bothSides"/>
            <wp:docPr id="780784087" name="Picture 7807840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7" name="Picture 780784087" descr="Diagram&#10;&#10;Description automatically generated"/>
                    <pic:cNvPicPr/>
                  </pic:nvPicPr>
                  <pic:blipFill>
                    <a:blip r:embed="rId137">
                      <a:extLst>
                        <a:ext uri="{28A0092B-C50C-407E-A947-70E740481C1C}">
                          <a14:useLocalDpi xmlns:a14="http://schemas.microsoft.com/office/drawing/2010/main" val="0"/>
                        </a:ext>
                      </a:extLst>
                    </a:blip>
                    <a:stretch>
                      <a:fillRect/>
                    </a:stretch>
                  </pic:blipFill>
                  <pic:spPr>
                    <a:xfrm>
                      <a:off x="0" y="0"/>
                      <a:ext cx="2221230" cy="3000375"/>
                    </a:xfrm>
                    <a:prstGeom prst="rect">
                      <a:avLst/>
                    </a:prstGeom>
                  </pic:spPr>
                </pic:pic>
              </a:graphicData>
            </a:graphic>
            <wp14:sizeRelH relativeFrom="page">
              <wp14:pctWidth>0</wp14:pctWidth>
            </wp14:sizeRelH>
            <wp14:sizeRelV relativeFrom="page">
              <wp14:pctHeight>0</wp14:pctHeight>
            </wp14:sizeRelV>
          </wp:anchor>
        </w:drawing>
      </w:r>
      <w:r w:rsidR="00503F17" w:rsidRPr="00596848">
        <w:t>Your task:</w:t>
      </w:r>
    </w:p>
    <w:p w14:paraId="77E11903" w14:textId="4FDC9A20" w:rsidR="00212DDF" w:rsidRDefault="00212DDF" w:rsidP="004D7947">
      <w:pPr>
        <w:spacing w:before="0" w:after="0" w:line="240" w:lineRule="auto"/>
      </w:pPr>
      <w:r>
        <w:t xml:space="preserve">Now </w:t>
      </w:r>
      <w:r>
        <w:rPr>
          <w:b/>
          <w:bCs/>
        </w:rPr>
        <w:t>re-l</w:t>
      </w:r>
      <w:r w:rsidRPr="00057A7A">
        <w:rPr>
          <w:b/>
          <w:bCs/>
        </w:rPr>
        <w:t>isten</w:t>
      </w:r>
      <w:r>
        <w:t xml:space="preserve"> to the audio recording and </w:t>
      </w:r>
      <w:r w:rsidRPr="00057A7A">
        <w:rPr>
          <w:b/>
          <w:bCs/>
        </w:rPr>
        <w:t>re</w:t>
      </w:r>
      <w:r>
        <w:rPr>
          <w:b/>
          <w:bCs/>
        </w:rPr>
        <w:t>re</w:t>
      </w:r>
      <w:r w:rsidRPr="00057A7A">
        <w:rPr>
          <w:b/>
          <w:bCs/>
        </w:rPr>
        <w:t>ad</w:t>
      </w:r>
      <w:r>
        <w:t xml:space="preserve"> Te Tiriti o Waitangi by Ross Calman, Mark Derby, &amp; Toby Morris from earlier today. </w:t>
      </w:r>
      <w:r w:rsidR="00775F70">
        <w:t>You will have noticed that this comic provides a fresh approach to the story of Te Tiriti o Waitangi, New Zealand’s founding document. It covers a wide time span, from the arrival of Polynesian explorers to the signing of Te</w:t>
      </w:r>
      <w:r w:rsidR="008D09DD">
        <w:t xml:space="preserve"> </w:t>
      </w:r>
      <w:r w:rsidR="00775F70">
        <w:t xml:space="preserve">Tiriti, to the New Zealand Wars, and through to the modern-day Treaty settlement process. </w:t>
      </w:r>
      <w:r w:rsidR="004D7947">
        <w:t>The text outlines the importance of addressing historical injustices to create a fairer society and brings to the fore the understanding that events can be interpreted in different</w:t>
      </w:r>
      <w:r w:rsidR="00107BE0">
        <w:t xml:space="preserve"> </w:t>
      </w:r>
      <w:r w:rsidR="002B02B4">
        <w:t>ways. Toby</w:t>
      </w:r>
      <w:r w:rsidR="00775F70">
        <w:t xml:space="preserve"> Morris’s cartoon-style illustrations make the information accessible and engaging without sacrificing historical accuracy.</w:t>
      </w:r>
      <w:r w:rsidR="00703D6E">
        <w:t xml:space="preserve"> </w:t>
      </w:r>
      <w:r w:rsidR="0019594F">
        <w:t>The</w:t>
      </w:r>
      <w:r w:rsidR="00775F70">
        <w:t xml:space="preserve"> timeline at the back of the book </w:t>
      </w:r>
      <w:r w:rsidR="0019594F">
        <w:t>will help you</w:t>
      </w:r>
      <w:r w:rsidR="00775F70">
        <w:t xml:space="preserve"> to make sense of the significant stages</w:t>
      </w:r>
      <w:r w:rsidR="001F088D">
        <w:t xml:space="preserve">. </w:t>
      </w:r>
    </w:p>
    <w:p w14:paraId="6414AE1A" w14:textId="20A96410" w:rsidR="00EF5035" w:rsidRPr="00EF5035" w:rsidRDefault="0019594F" w:rsidP="00EF5035">
      <w:pPr>
        <w:rPr>
          <w:lang w:val="mi-NZ"/>
        </w:rPr>
      </w:pPr>
      <w:r>
        <w:rPr>
          <w:lang w:val="mi-NZ"/>
        </w:rPr>
        <w:t>As you reread</w:t>
      </w:r>
      <w:r w:rsidR="00565130">
        <w:rPr>
          <w:lang w:val="mi-NZ"/>
        </w:rPr>
        <w:t xml:space="preserve"> take note of the following in your home learning book</w:t>
      </w:r>
      <w:r>
        <w:rPr>
          <w:lang w:val="mi-NZ"/>
        </w:rPr>
        <w:t>:</w:t>
      </w:r>
    </w:p>
    <w:p w14:paraId="0D752151" w14:textId="77777777" w:rsidR="00703D6E" w:rsidRDefault="00EF5035" w:rsidP="007F799D">
      <w:pPr>
        <w:pStyle w:val="ListParagraph"/>
        <w:numPr>
          <w:ilvl w:val="0"/>
          <w:numId w:val="41"/>
        </w:numPr>
        <w:rPr>
          <w:lang w:val="mi-NZ"/>
        </w:rPr>
      </w:pPr>
      <w:r w:rsidRPr="0019594F">
        <w:rPr>
          <w:lang w:val="mi-NZ"/>
        </w:rPr>
        <w:t xml:space="preserve">Explore key concepts  from Te Tiriti o Waitangi text </w:t>
      </w:r>
      <w:r w:rsidR="0019594F">
        <w:rPr>
          <w:lang w:val="mi-NZ"/>
        </w:rPr>
        <w:t>s</w:t>
      </w:r>
      <w:r w:rsidRPr="0019594F">
        <w:rPr>
          <w:lang w:val="mi-NZ"/>
        </w:rPr>
        <w:t xml:space="preserve">uch as: Tino rangatiratanga, sovereignty, governorship, independence. </w:t>
      </w:r>
    </w:p>
    <w:p w14:paraId="0119F8FB" w14:textId="5FC115FB" w:rsidR="00EF5035" w:rsidRPr="0019594F" w:rsidRDefault="00EF5035" w:rsidP="007F799D">
      <w:pPr>
        <w:pStyle w:val="ListParagraph"/>
        <w:numPr>
          <w:ilvl w:val="0"/>
          <w:numId w:val="41"/>
        </w:numPr>
        <w:rPr>
          <w:lang w:val="mi-NZ"/>
        </w:rPr>
      </w:pPr>
      <w:r w:rsidRPr="0019594F">
        <w:rPr>
          <w:lang w:val="mi-NZ"/>
        </w:rPr>
        <w:t xml:space="preserve">Illustrate concepts as you read the text </w:t>
      </w:r>
    </w:p>
    <w:p w14:paraId="03EBC28A" w14:textId="7DD22547" w:rsidR="00EF5035" w:rsidRPr="0019594F" w:rsidRDefault="00EF5035" w:rsidP="007F799D">
      <w:pPr>
        <w:pStyle w:val="ListParagraph"/>
        <w:numPr>
          <w:ilvl w:val="0"/>
          <w:numId w:val="41"/>
        </w:numPr>
        <w:rPr>
          <w:lang w:val="mi-NZ"/>
        </w:rPr>
      </w:pPr>
      <w:r w:rsidRPr="0019594F">
        <w:rPr>
          <w:lang w:val="mi-NZ"/>
        </w:rPr>
        <w:t xml:space="preserve">Make connections to </w:t>
      </w:r>
      <w:r w:rsidR="0019594F">
        <w:rPr>
          <w:lang w:val="mi-NZ"/>
        </w:rPr>
        <w:t>your</w:t>
      </w:r>
      <w:r w:rsidRPr="0019594F">
        <w:rPr>
          <w:lang w:val="mi-NZ"/>
        </w:rPr>
        <w:t xml:space="preserve"> li</w:t>
      </w:r>
      <w:r w:rsidR="0019594F">
        <w:rPr>
          <w:lang w:val="mi-NZ"/>
        </w:rPr>
        <w:t>fe</w:t>
      </w:r>
      <w:r w:rsidRPr="0019594F">
        <w:rPr>
          <w:lang w:val="mi-NZ"/>
        </w:rPr>
        <w:t xml:space="preserve">- what </w:t>
      </w:r>
      <w:r w:rsidR="00A50909">
        <w:rPr>
          <w:lang w:val="mi-NZ"/>
        </w:rPr>
        <w:t>does it</w:t>
      </w:r>
      <w:r w:rsidRPr="0019594F">
        <w:rPr>
          <w:lang w:val="mi-NZ"/>
        </w:rPr>
        <w:t xml:space="preserve"> mean to be independent</w:t>
      </w:r>
      <w:r w:rsidR="00A50909">
        <w:rPr>
          <w:lang w:val="mi-NZ"/>
        </w:rPr>
        <w:t>?</w:t>
      </w:r>
      <w:r w:rsidR="004C5944">
        <w:rPr>
          <w:lang w:val="mi-NZ"/>
        </w:rPr>
        <w:t xml:space="preserve"> What does sovereignty have to do with me?</w:t>
      </w:r>
    </w:p>
    <w:p w14:paraId="5E9703E6" w14:textId="1E8C520E" w:rsidR="00EF5035" w:rsidRDefault="004C5944" w:rsidP="007F799D">
      <w:pPr>
        <w:pStyle w:val="ListParagraph"/>
        <w:numPr>
          <w:ilvl w:val="0"/>
          <w:numId w:val="41"/>
        </w:numPr>
        <w:rPr>
          <w:lang w:val="mi-NZ"/>
        </w:rPr>
      </w:pPr>
      <w:r>
        <w:rPr>
          <w:lang w:val="mi-NZ"/>
        </w:rPr>
        <w:t>Describe what is meant by</w:t>
      </w:r>
      <w:r w:rsidR="00EF5035" w:rsidRPr="0019594F">
        <w:rPr>
          <w:lang w:val="mi-NZ"/>
        </w:rPr>
        <w:t xml:space="preserve"> ‘The Crown’ in 1840 and what we mean by ‘The Crown’ today</w:t>
      </w:r>
      <w:r w:rsidR="00414FD4">
        <w:rPr>
          <w:lang w:val="mi-NZ"/>
        </w:rPr>
        <w:t xml:space="preserve">. </w:t>
      </w:r>
    </w:p>
    <w:p w14:paraId="6F7F2F4B" w14:textId="47DC9274" w:rsidR="003729DA" w:rsidRDefault="003729DA" w:rsidP="007F799D">
      <w:pPr>
        <w:pStyle w:val="ListParagraph"/>
        <w:numPr>
          <w:ilvl w:val="0"/>
          <w:numId w:val="41"/>
        </w:numPr>
        <w:rPr>
          <w:lang w:val="mi-NZ"/>
        </w:rPr>
      </w:pPr>
      <w:r>
        <w:rPr>
          <w:lang w:val="mi-NZ"/>
        </w:rPr>
        <w:t>How does/did reading this text make you feel?</w:t>
      </w:r>
    </w:p>
    <w:p w14:paraId="2A833207" w14:textId="2699188B" w:rsidR="00E10509" w:rsidRDefault="00E10509" w:rsidP="007F799D">
      <w:pPr>
        <w:pStyle w:val="ListParagraph"/>
        <w:numPr>
          <w:ilvl w:val="0"/>
          <w:numId w:val="41"/>
        </w:numPr>
        <w:rPr>
          <w:lang w:val="mi-NZ"/>
        </w:rPr>
      </w:pPr>
      <w:r>
        <w:rPr>
          <w:lang w:val="mi-NZ"/>
        </w:rPr>
        <w:t>How does this text relate to your community?</w:t>
      </w:r>
    </w:p>
    <w:p w14:paraId="51FA5309" w14:textId="22859EB4" w:rsidR="00635EED" w:rsidRPr="00596848" w:rsidRDefault="00530F5F" w:rsidP="007F799D">
      <w:pPr>
        <w:pStyle w:val="ListParagraph"/>
        <w:numPr>
          <w:ilvl w:val="0"/>
          <w:numId w:val="41"/>
        </w:numPr>
        <w:rPr>
          <w:lang w:val="mi-NZ"/>
        </w:rPr>
      </w:pPr>
      <w:r>
        <w:rPr>
          <w:lang w:val="mi-NZ"/>
        </w:rPr>
        <w:t>Compare the concept of belonging to owning land.  Why is this significant to cultural sustainability?</w:t>
      </w:r>
    </w:p>
    <w:p w14:paraId="68A51E0D" w14:textId="600D6FAB" w:rsidR="00635EED" w:rsidRPr="00457147" w:rsidRDefault="00635EED" w:rsidP="002B02B4">
      <w:pPr>
        <w:spacing w:before="240"/>
        <w:rPr>
          <w:b/>
        </w:rPr>
      </w:pPr>
      <w:r w:rsidRPr="00DA5A82">
        <w:rPr>
          <w:b/>
        </w:rPr>
        <w:t>Remember to do your end of day reflection and wellbeing activities (</w:t>
      </w:r>
      <w:r w:rsidR="00B061ED" w:rsidRPr="00DA5A82">
        <w:rPr>
          <w:b/>
        </w:rPr>
        <w:t>s</w:t>
      </w:r>
      <w:r w:rsidRPr="00DA5A82">
        <w:rPr>
          <w:b/>
        </w:rPr>
        <w:t>ee p. 6).</w:t>
      </w:r>
    </w:p>
    <w:p w14:paraId="739590E7" w14:textId="7642C21F" w:rsidR="00542D0B" w:rsidRPr="00596848" w:rsidRDefault="00635EED" w:rsidP="00620847">
      <w:pPr>
        <w:pStyle w:val="BH1"/>
        <w:rPr>
          <w:i/>
          <w:iCs/>
        </w:rPr>
      </w:pPr>
      <w:r w:rsidRPr="00596848">
        <w:rPr>
          <w:noProof/>
        </w:rPr>
        <w:lastRenderedPageBreak/>
        <w:drawing>
          <wp:anchor distT="0" distB="0" distL="114300" distR="114300" simplePos="0" relativeHeight="251658263" behindDoc="1" locked="0" layoutInCell="1" allowOverlap="1" wp14:anchorId="0B0C7A94" wp14:editId="0D52DB93">
            <wp:simplePos x="0" y="0"/>
            <wp:positionH relativeFrom="column">
              <wp:posOffset>4561108</wp:posOffset>
            </wp:positionH>
            <wp:positionV relativeFrom="paragraph">
              <wp:posOffset>-1212</wp:posOffset>
            </wp:positionV>
            <wp:extent cx="1329115" cy="1280160"/>
            <wp:effectExtent l="0" t="0" r="0" b="0"/>
            <wp:wrapTight wrapText="bothSides">
              <wp:wrapPolygon edited="0">
                <wp:start x="0" y="0"/>
                <wp:lineTo x="0" y="21214"/>
                <wp:lineTo x="21363" y="21214"/>
                <wp:lineTo x="21363" y="0"/>
                <wp:lineTo x="0" y="0"/>
              </wp:wrapPolygon>
            </wp:wrapTight>
            <wp:docPr id="780784064" name="Picture 78078406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Pr="00596848">
        <w:t xml:space="preserve">Day 8 activity 1: </w:t>
      </w:r>
      <w:r w:rsidR="00E77700">
        <w:t>Human rights and cultural sustainability</w:t>
      </w:r>
      <w:r w:rsidR="0033511A" w:rsidRPr="00596848">
        <w:rPr>
          <w:i/>
          <w:iCs/>
        </w:rPr>
        <w:t> </w:t>
      </w:r>
    </w:p>
    <w:p w14:paraId="16BFD707" w14:textId="42F2B1A3" w:rsidR="00741B3F" w:rsidRPr="00596848" w:rsidRDefault="00741B3F" w:rsidP="00620847">
      <w:r w:rsidRPr="00596848">
        <w:t>Notes for teachers and whānau</w:t>
      </w:r>
    </w:p>
    <w:p w14:paraId="4C3E12BA" w14:textId="14DF7C6A" w:rsidR="00741B3F" w:rsidRPr="00EE669A" w:rsidRDefault="00596A0D" w:rsidP="00620847">
      <w:pPr>
        <w:rPr>
          <w:i/>
        </w:rPr>
      </w:pPr>
      <w:r w:rsidRPr="00EE669A">
        <w:rPr>
          <w:i/>
          <w:iCs/>
        </w:rPr>
        <w:t xml:space="preserve">In this task learners will examine the Sustainable Development Goals as </w:t>
      </w:r>
      <w:r w:rsidR="00EE669A" w:rsidRPr="00EE669A">
        <w:rPr>
          <w:i/>
          <w:iCs/>
        </w:rPr>
        <w:t xml:space="preserve">published by the United Nations and make connections to both human rights and cultural sustainability as they do so. </w:t>
      </w:r>
      <w:r w:rsidR="00741B3F" w:rsidRPr="00EE669A">
        <w:rPr>
          <w:i/>
        </w:rPr>
        <w:t xml:space="preserve">Learners will be exploring the learning areas of </w:t>
      </w:r>
      <w:r w:rsidR="00960A47" w:rsidRPr="00EE669A">
        <w:rPr>
          <w:i/>
          <w:iCs/>
        </w:rPr>
        <w:t>social sciences.</w:t>
      </w:r>
      <w:r w:rsidR="005351CC" w:rsidRPr="005351CC">
        <w:rPr>
          <w:i/>
          <w:color w:val="000000"/>
          <w:shd w:val="clear" w:color="auto" w:fill="FFFFFF"/>
        </w:rPr>
        <w:t xml:space="preserve"> </w:t>
      </w:r>
      <w:r w:rsidR="005351CC">
        <w:rPr>
          <w:rStyle w:val="normaltextrun"/>
          <w:i/>
          <w:iCs/>
          <w:color w:val="000000"/>
          <w:shd w:val="clear" w:color="auto" w:fill="FFFFFF"/>
        </w:rPr>
        <w:t>Note that our Inquiry focus for today is "making meaning" which includes analysing data, organising, and sorting information, summarising, synthesising, making connections/conclusions, building deeper understandings, and thinking critically.</w:t>
      </w:r>
      <w:r w:rsidR="005351CC">
        <w:rPr>
          <w:rStyle w:val="eop"/>
          <w:color w:val="000000"/>
          <w:shd w:val="clear" w:color="auto" w:fill="FFFFFF"/>
        </w:rPr>
        <w:t> </w:t>
      </w:r>
    </w:p>
    <w:p w14:paraId="4BD844AF" w14:textId="77777777" w:rsidR="00741B3F" w:rsidRPr="00596848" w:rsidRDefault="003E2A6A" w:rsidP="00620847">
      <w:r>
        <w:pict w14:anchorId="5509F189">
          <v:rect id="_x0000_i1052" style="width:0;height:1.5pt" o:hralign="center" o:hrstd="t" o:hr="t" fillcolor="#a0a0a0" stroked="f"/>
        </w:pict>
      </w:r>
    </w:p>
    <w:p w14:paraId="6DC17542" w14:textId="0F619189" w:rsidR="00741B3F" w:rsidRPr="00596848" w:rsidRDefault="00741B3F" w:rsidP="00620847">
      <w:pPr>
        <w:pStyle w:val="LI"/>
        <w:rPr>
          <w:bCs/>
        </w:rPr>
      </w:pPr>
      <w:r w:rsidRPr="00596848">
        <w:t xml:space="preserve">I am learning to: </w:t>
      </w:r>
      <w:r w:rsidR="00E66235">
        <w:t xml:space="preserve">summarise information, make inferences and </w:t>
      </w:r>
      <w:r w:rsidR="002A4962">
        <w:t>take notes</w:t>
      </w:r>
    </w:p>
    <w:p w14:paraId="199FDB5B" w14:textId="0F619189" w:rsidR="00741B3F" w:rsidRPr="00596848" w:rsidRDefault="00741B3F" w:rsidP="00BA7C9C">
      <w:pPr>
        <w:spacing w:after="0"/>
        <w:rPr>
          <w:lang w:val="mi-NZ"/>
        </w:rPr>
      </w:pPr>
      <w:r w:rsidRPr="00596848">
        <w:rPr>
          <w:lang w:val="mi-NZ"/>
        </w:rPr>
        <w:t>What do I need?</w:t>
      </w:r>
    </w:p>
    <w:p w14:paraId="24AF01DC" w14:textId="0F619189" w:rsidR="00741B3F" w:rsidRPr="00596848" w:rsidRDefault="002A4962" w:rsidP="00BA7C9C">
      <w:pPr>
        <w:pStyle w:val="ListParagraph"/>
        <w:numPr>
          <w:ilvl w:val="0"/>
          <w:numId w:val="4"/>
        </w:numPr>
        <w:spacing w:before="0"/>
        <w:rPr>
          <w:lang w:val="mi-NZ"/>
        </w:rPr>
      </w:pPr>
      <w:r>
        <w:rPr>
          <w:lang w:val="mi-NZ"/>
        </w:rPr>
        <w:t>30</w:t>
      </w:r>
      <w:r w:rsidR="00741B3F" w:rsidRPr="00596848">
        <w:rPr>
          <w:lang w:val="mi-NZ"/>
        </w:rPr>
        <w:t xml:space="preserve"> minutes</w:t>
      </w:r>
    </w:p>
    <w:p w14:paraId="35EC8837" w14:textId="1EF81FD1" w:rsidR="00741B3F" w:rsidRPr="00596848" w:rsidRDefault="001F1930" w:rsidP="00620847">
      <w:pPr>
        <w:pStyle w:val="ListParagraph"/>
        <w:numPr>
          <w:ilvl w:val="0"/>
          <w:numId w:val="4"/>
        </w:numPr>
        <w:rPr>
          <w:lang w:val="mi-NZ"/>
        </w:rPr>
      </w:pPr>
      <w:r w:rsidRPr="6E48B45B">
        <w:rPr>
          <w:lang w:val="mi-NZ"/>
        </w:rPr>
        <w:t xml:space="preserve">Look in your pack for a copy of </w:t>
      </w:r>
      <w:r w:rsidR="0097394C">
        <w:rPr>
          <w:i/>
          <w:iCs/>
          <w:lang w:val="mi-NZ"/>
        </w:rPr>
        <w:t>The Sustainble Development Goals</w:t>
      </w:r>
      <w:r w:rsidR="00291370" w:rsidRPr="6E48B45B">
        <w:rPr>
          <w:lang w:val="mi-NZ"/>
        </w:rPr>
        <w:t xml:space="preserve"> </w:t>
      </w:r>
      <w:hyperlink r:id="rId138">
        <w:r w:rsidR="00291370" w:rsidRPr="6E48B45B">
          <w:rPr>
            <w:rStyle w:val="Hyperlink"/>
            <w:lang w:val="mi-NZ"/>
          </w:rPr>
          <w:t>https://www.ohchr.org/sites/default/files/Documents/Issues/MDGs/Post2015/SDG_HR_Table.pdf</w:t>
        </w:r>
      </w:hyperlink>
      <w:r w:rsidR="00291370" w:rsidRPr="6E48B45B">
        <w:rPr>
          <w:lang w:val="mi-NZ"/>
        </w:rPr>
        <w:t xml:space="preserve"> </w:t>
      </w:r>
    </w:p>
    <w:p w14:paraId="2D9332D3" w14:textId="0F619189" w:rsidR="001F1930" w:rsidRPr="001F1930" w:rsidRDefault="001F1930" w:rsidP="001F1930">
      <w:pPr>
        <w:rPr>
          <w:b/>
          <w:bCs/>
        </w:rPr>
      </w:pPr>
      <w:r w:rsidRPr="001F1930">
        <w:rPr>
          <w:b/>
          <w:bCs/>
        </w:rPr>
        <w:t>Remember to start your day right (see p. 7).</w:t>
      </w:r>
      <w:r w:rsidRPr="001F1930">
        <w:rPr>
          <w:rStyle w:val="normaltextrun"/>
          <w:b/>
          <w:bCs/>
          <w:i/>
        </w:rPr>
        <w:t xml:space="preserve"> </w:t>
      </w:r>
    </w:p>
    <w:p w14:paraId="6C6F85A7" w14:textId="1FDC755D" w:rsidR="00741B3F" w:rsidRPr="00596848" w:rsidRDefault="00741B3F" w:rsidP="002B02B4">
      <w:pPr>
        <w:pStyle w:val="BH2"/>
      </w:pPr>
      <w:r w:rsidRPr="00596848">
        <w:t>Your task:</w:t>
      </w:r>
    </w:p>
    <w:p w14:paraId="4EB18E35" w14:textId="0DE68FBE" w:rsidR="00542706" w:rsidRDefault="00103176" w:rsidP="00542706">
      <w:r>
        <w:t>T</w:t>
      </w:r>
      <w:r w:rsidRPr="00596848">
        <w:t>he Universal Declaration of Human Rights</w:t>
      </w:r>
      <w:r>
        <w:t xml:space="preserve"> states that “r</w:t>
      </w:r>
      <w:r w:rsidRPr="00596848">
        <w:t xml:space="preserve">ecognising the dignity and equal rights of all members of the human family is the foundation of freedom, justice and peace in the world.” </w:t>
      </w:r>
      <w:r w:rsidR="000F40DA">
        <w:t>In this activity you will make some direct c</w:t>
      </w:r>
      <w:r w:rsidR="00542706">
        <w:t xml:space="preserve">onnections between </w:t>
      </w:r>
      <w:r w:rsidR="000F40DA">
        <w:t>the United Nation</w:t>
      </w:r>
      <w:r w:rsidR="00542706">
        <w:t>s</w:t>
      </w:r>
      <w:r w:rsidR="000F40DA">
        <w:t xml:space="preserve"> Sustainable Development Goals</w:t>
      </w:r>
      <w:r w:rsidR="006570B9">
        <w:t>, h</w:t>
      </w:r>
      <w:r w:rsidR="00542706">
        <w:t xml:space="preserve">uman </w:t>
      </w:r>
      <w:r w:rsidR="00BF4E3D">
        <w:t>rights,</w:t>
      </w:r>
      <w:r w:rsidR="00542706">
        <w:t xml:space="preserve"> </w:t>
      </w:r>
      <w:r w:rsidR="006570B9">
        <w:t>and cultural sustainability</w:t>
      </w:r>
      <w:r w:rsidR="00BF4E3D">
        <w:t xml:space="preserve">. </w:t>
      </w:r>
      <w:r w:rsidR="006570B9">
        <w:t xml:space="preserve">You have already done some learning around these. </w:t>
      </w:r>
    </w:p>
    <w:p w14:paraId="589FCBA8" w14:textId="114BCDA1" w:rsidR="00542706" w:rsidRDefault="00542706" w:rsidP="00542706">
      <w:r w:rsidRPr="000F40DA">
        <w:rPr>
          <w:b/>
          <w:bCs/>
        </w:rPr>
        <w:t>Create</w:t>
      </w:r>
      <w:r>
        <w:t xml:space="preserve"> a Word Square for the term ‘cultural sustainability’. </w:t>
      </w:r>
    </w:p>
    <w:tbl>
      <w:tblPr>
        <w:tblW w:w="9364"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CellMar>
          <w:left w:w="0" w:type="dxa"/>
          <w:right w:w="0" w:type="dxa"/>
        </w:tblCellMar>
        <w:tblLook w:val="04A0" w:firstRow="1" w:lastRow="0" w:firstColumn="1" w:lastColumn="0" w:noHBand="0" w:noVBand="1"/>
      </w:tblPr>
      <w:tblGrid>
        <w:gridCol w:w="4686"/>
        <w:gridCol w:w="4678"/>
      </w:tblGrid>
      <w:tr w:rsidR="000F40DA" w:rsidRPr="000F40DA" w14:paraId="1C813DA8" w14:textId="77777777" w:rsidTr="001F1930">
        <w:trPr>
          <w:trHeight w:val="2344"/>
        </w:trPr>
        <w:tc>
          <w:tcPr>
            <w:tcW w:w="4686" w:type="dxa"/>
            <w:shd w:val="clear" w:color="auto" w:fill="auto"/>
            <w:hideMark/>
          </w:tcPr>
          <w:p w14:paraId="77D51E87" w14:textId="0F619189" w:rsidR="000F40DA" w:rsidRPr="000F40DA" w:rsidRDefault="000F40DA" w:rsidP="001F1930">
            <w:pPr>
              <w:spacing w:line="240" w:lineRule="auto"/>
              <w:ind w:left="187"/>
              <w:textAlignment w:val="baseline"/>
              <w:rPr>
                <w:rFonts w:ascii="Segoe UI" w:eastAsia="Times New Roman" w:hAnsi="Segoe UI" w:cs="Segoe UI"/>
                <w:sz w:val="18"/>
                <w:szCs w:val="18"/>
                <w:lang w:eastAsia="en-NZ"/>
              </w:rPr>
            </w:pPr>
            <w:r w:rsidRPr="000F40DA">
              <w:rPr>
                <w:rFonts w:eastAsia="Times New Roman"/>
                <w:b/>
                <w:bCs/>
                <w:lang w:val="en-GB" w:eastAsia="en-NZ"/>
              </w:rPr>
              <w:t>Word:</w:t>
            </w:r>
            <w:r w:rsidRPr="000F40DA">
              <w:rPr>
                <w:rFonts w:eastAsia="Times New Roman"/>
                <w:lang w:eastAsia="en-NZ"/>
              </w:rPr>
              <w:t> </w:t>
            </w:r>
            <w:r w:rsidR="006570B9">
              <w:t>cultural sustainability</w:t>
            </w:r>
          </w:p>
          <w:p w14:paraId="46012823" w14:textId="77777777" w:rsidR="000F40DA" w:rsidRPr="000F40DA" w:rsidRDefault="000F40DA" w:rsidP="001F1930">
            <w:pPr>
              <w:spacing w:before="0" w:after="0" w:line="240" w:lineRule="auto"/>
              <w:ind w:left="180"/>
              <w:textAlignment w:val="baseline"/>
              <w:rPr>
                <w:rFonts w:ascii="Segoe UI" w:eastAsia="Times New Roman" w:hAnsi="Segoe UI" w:cs="Segoe UI"/>
                <w:sz w:val="18"/>
                <w:szCs w:val="18"/>
                <w:lang w:eastAsia="en-NZ"/>
              </w:rPr>
            </w:pPr>
            <w:r w:rsidRPr="000F40DA">
              <w:rPr>
                <w:rFonts w:eastAsia="Times New Roman"/>
                <w:b/>
                <w:bCs/>
                <w:lang w:val="en-GB" w:eastAsia="en-NZ"/>
              </w:rPr>
              <w:t>Definition:</w:t>
            </w:r>
            <w:r w:rsidRPr="000F40DA">
              <w:rPr>
                <w:rFonts w:eastAsia="Times New Roman"/>
                <w:lang w:eastAsia="en-NZ"/>
              </w:rPr>
              <w:t> </w:t>
            </w:r>
          </w:p>
          <w:p w14:paraId="356DB3BD" w14:textId="0E8DD077" w:rsidR="000F40DA" w:rsidRPr="000F40DA" w:rsidRDefault="000F40DA" w:rsidP="001F1930">
            <w:pPr>
              <w:spacing w:before="0" w:after="0" w:line="240" w:lineRule="auto"/>
              <w:ind w:left="180"/>
              <w:textAlignment w:val="baseline"/>
              <w:rPr>
                <w:rFonts w:ascii="Segoe UI" w:eastAsia="Times New Roman" w:hAnsi="Segoe UI" w:cs="Segoe UI"/>
                <w:sz w:val="18"/>
                <w:szCs w:val="18"/>
                <w:lang w:eastAsia="en-NZ"/>
              </w:rPr>
            </w:pPr>
            <w:r w:rsidRPr="000F40DA">
              <w:rPr>
                <w:rFonts w:eastAsia="Times New Roman"/>
                <w:lang w:eastAsia="en-NZ"/>
              </w:rPr>
              <w:t> </w:t>
            </w:r>
            <w:r w:rsidR="00AA1620">
              <w:t>“Cultural sustainability is defined as values and attitudes that can be maintained or improved despite external influences. Cultural sustainability is an enabler and driver of sustainable development...”</w:t>
            </w:r>
          </w:p>
          <w:p w14:paraId="2404E318" w14:textId="0B3952DC" w:rsidR="000F40DA" w:rsidRPr="000F40DA" w:rsidRDefault="000F40DA" w:rsidP="000F40DA">
            <w:pPr>
              <w:spacing w:before="0" w:after="0" w:line="240" w:lineRule="auto"/>
              <w:textAlignment w:val="baseline"/>
              <w:rPr>
                <w:rFonts w:ascii="Segoe UI" w:eastAsia="Times New Roman" w:hAnsi="Segoe UI" w:cs="Segoe UI"/>
                <w:sz w:val="18"/>
                <w:szCs w:val="18"/>
                <w:lang w:eastAsia="en-NZ"/>
              </w:rPr>
            </w:pPr>
          </w:p>
        </w:tc>
        <w:tc>
          <w:tcPr>
            <w:tcW w:w="4678" w:type="dxa"/>
            <w:shd w:val="clear" w:color="auto" w:fill="auto"/>
            <w:hideMark/>
          </w:tcPr>
          <w:p w14:paraId="6A88C883" w14:textId="77777777" w:rsidR="000F40DA" w:rsidRPr="000F40DA" w:rsidRDefault="000F40DA" w:rsidP="001F1930">
            <w:pPr>
              <w:spacing w:line="240" w:lineRule="auto"/>
              <w:ind w:left="187"/>
              <w:textAlignment w:val="baseline"/>
              <w:rPr>
                <w:rFonts w:ascii="Segoe UI" w:eastAsia="Times New Roman" w:hAnsi="Segoe UI" w:cs="Segoe UI"/>
                <w:sz w:val="18"/>
                <w:szCs w:val="18"/>
                <w:lang w:eastAsia="en-NZ"/>
              </w:rPr>
            </w:pPr>
            <w:r w:rsidRPr="000F40DA">
              <w:rPr>
                <w:rFonts w:eastAsia="Times New Roman"/>
                <w:b/>
                <w:bCs/>
                <w:lang w:val="en-GB" w:eastAsia="en-NZ"/>
              </w:rPr>
              <w:t xml:space="preserve">Use it in a </w:t>
            </w:r>
            <w:r w:rsidRPr="001F1930">
              <w:t>sentence</w:t>
            </w:r>
            <w:r w:rsidRPr="000F40DA">
              <w:rPr>
                <w:rFonts w:eastAsia="Times New Roman"/>
                <w:b/>
                <w:bCs/>
                <w:lang w:val="en-GB" w:eastAsia="en-NZ"/>
              </w:rPr>
              <w:t>:</w:t>
            </w:r>
            <w:r w:rsidRPr="000F40DA">
              <w:rPr>
                <w:rFonts w:eastAsia="Times New Roman"/>
                <w:lang w:eastAsia="en-NZ"/>
              </w:rPr>
              <w:t> </w:t>
            </w:r>
          </w:p>
        </w:tc>
      </w:tr>
      <w:tr w:rsidR="000F40DA" w:rsidRPr="000F40DA" w14:paraId="65C2CCF9" w14:textId="77777777" w:rsidTr="002B02B4">
        <w:tc>
          <w:tcPr>
            <w:tcW w:w="4686" w:type="dxa"/>
            <w:shd w:val="clear" w:color="auto" w:fill="auto"/>
            <w:hideMark/>
          </w:tcPr>
          <w:p w14:paraId="2527175F" w14:textId="79A45850" w:rsidR="000F40DA" w:rsidRPr="000F40DA" w:rsidRDefault="00AA1620" w:rsidP="001F1930">
            <w:pPr>
              <w:spacing w:line="240" w:lineRule="auto"/>
              <w:ind w:left="187"/>
              <w:textAlignment w:val="baseline"/>
              <w:rPr>
                <w:rFonts w:ascii="Segoe UI" w:eastAsia="Times New Roman" w:hAnsi="Segoe UI" w:cs="Segoe UI"/>
                <w:sz w:val="18"/>
                <w:szCs w:val="18"/>
                <w:lang w:eastAsia="en-NZ"/>
              </w:rPr>
            </w:pPr>
            <w:r>
              <w:rPr>
                <w:rFonts w:eastAsia="Times New Roman"/>
                <w:b/>
                <w:bCs/>
                <w:lang w:val="en-GB" w:eastAsia="en-NZ"/>
              </w:rPr>
              <w:t xml:space="preserve">Describe </w:t>
            </w:r>
            <w:r w:rsidRPr="001F1930">
              <w:t>why</w:t>
            </w:r>
            <w:r>
              <w:rPr>
                <w:rFonts w:eastAsia="Times New Roman"/>
                <w:b/>
                <w:bCs/>
                <w:lang w:val="en-GB" w:eastAsia="en-NZ"/>
              </w:rPr>
              <w:t xml:space="preserve"> it is important</w:t>
            </w:r>
            <w:r w:rsidR="000F40DA" w:rsidRPr="000F40DA">
              <w:rPr>
                <w:rFonts w:eastAsia="Times New Roman"/>
                <w:b/>
                <w:bCs/>
                <w:lang w:val="en-GB" w:eastAsia="en-NZ"/>
              </w:rPr>
              <w:t>:</w:t>
            </w:r>
            <w:r w:rsidR="000F40DA" w:rsidRPr="000F40DA">
              <w:rPr>
                <w:rFonts w:eastAsia="Times New Roman"/>
                <w:lang w:eastAsia="en-NZ"/>
              </w:rPr>
              <w:t> </w:t>
            </w:r>
          </w:p>
          <w:p w14:paraId="67B859F9" w14:textId="77777777" w:rsidR="000F40DA" w:rsidRPr="000F40DA" w:rsidRDefault="000F40DA" w:rsidP="000F40DA">
            <w:pPr>
              <w:spacing w:before="0" w:after="0" w:line="240" w:lineRule="auto"/>
              <w:textAlignment w:val="baseline"/>
              <w:rPr>
                <w:rFonts w:ascii="Segoe UI" w:eastAsia="Times New Roman" w:hAnsi="Segoe UI" w:cs="Segoe UI"/>
                <w:sz w:val="18"/>
                <w:szCs w:val="18"/>
                <w:lang w:eastAsia="en-NZ"/>
              </w:rPr>
            </w:pPr>
            <w:r w:rsidRPr="000F40DA">
              <w:rPr>
                <w:rFonts w:eastAsia="Times New Roman"/>
                <w:lang w:eastAsia="en-NZ"/>
              </w:rPr>
              <w:t> </w:t>
            </w:r>
          </w:p>
          <w:p w14:paraId="266083B8" w14:textId="77777777" w:rsidR="000F40DA" w:rsidRPr="000F40DA" w:rsidRDefault="000F40DA" w:rsidP="000F40DA">
            <w:pPr>
              <w:spacing w:before="0" w:after="0" w:line="240" w:lineRule="auto"/>
              <w:textAlignment w:val="baseline"/>
              <w:rPr>
                <w:rFonts w:ascii="Segoe UI" w:eastAsia="Times New Roman" w:hAnsi="Segoe UI" w:cs="Segoe UI"/>
                <w:sz w:val="18"/>
                <w:szCs w:val="18"/>
                <w:lang w:eastAsia="en-NZ"/>
              </w:rPr>
            </w:pPr>
            <w:r w:rsidRPr="000F40DA">
              <w:rPr>
                <w:rFonts w:eastAsia="Times New Roman"/>
                <w:lang w:eastAsia="en-NZ"/>
              </w:rPr>
              <w:t> </w:t>
            </w:r>
          </w:p>
          <w:p w14:paraId="5FA9F0A6" w14:textId="77777777" w:rsidR="000F40DA" w:rsidRPr="000F40DA" w:rsidRDefault="000F40DA" w:rsidP="000F40DA">
            <w:pPr>
              <w:spacing w:before="0" w:after="0" w:line="240" w:lineRule="auto"/>
              <w:textAlignment w:val="baseline"/>
              <w:rPr>
                <w:rFonts w:ascii="Segoe UI" w:eastAsia="Times New Roman" w:hAnsi="Segoe UI" w:cs="Segoe UI"/>
                <w:sz w:val="18"/>
                <w:szCs w:val="18"/>
                <w:lang w:eastAsia="en-NZ"/>
              </w:rPr>
            </w:pPr>
            <w:r w:rsidRPr="000F40DA">
              <w:rPr>
                <w:rFonts w:eastAsia="Times New Roman"/>
                <w:lang w:eastAsia="en-NZ"/>
              </w:rPr>
              <w:t> </w:t>
            </w:r>
          </w:p>
          <w:p w14:paraId="15820319" w14:textId="77777777" w:rsidR="000F40DA" w:rsidRPr="000F40DA" w:rsidRDefault="000F40DA" w:rsidP="000F40DA">
            <w:pPr>
              <w:spacing w:before="0" w:after="0" w:line="240" w:lineRule="auto"/>
              <w:textAlignment w:val="baseline"/>
              <w:rPr>
                <w:rFonts w:ascii="Segoe UI" w:eastAsia="Times New Roman" w:hAnsi="Segoe UI" w:cs="Segoe UI"/>
                <w:sz w:val="18"/>
                <w:szCs w:val="18"/>
                <w:lang w:eastAsia="en-NZ"/>
              </w:rPr>
            </w:pPr>
            <w:r w:rsidRPr="000F40DA">
              <w:rPr>
                <w:rFonts w:eastAsia="Times New Roman"/>
                <w:lang w:eastAsia="en-NZ"/>
              </w:rPr>
              <w:t> </w:t>
            </w:r>
          </w:p>
          <w:p w14:paraId="37BD940C" w14:textId="77777777" w:rsidR="000F40DA" w:rsidRPr="000F40DA" w:rsidRDefault="000F40DA" w:rsidP="000F40DA">
            <w:pPr>
              <w:spacing w:before="0" w:after="0" w:line="240" w:lineRule="auto"/>
              <w:textAlignment w:val="baseline"/>
              <w:rPr>
                <w:rFonts w:ascii="Segoe UI" w:eastAsia="Times New Roman" w:hAnsi="Segoe UI" w:cs="Segoe UI"/>
                <w:sz w:val="18"/>
                <w:szCs w:val="18"/>
                <w:lang w:eastAsia="en-NZ"/>
              </w:rPr>
            </w:pPr>
            <w:r w:rsidRPr="000F40DA">
              <w:rPr>
                <w:rFonts w:eastAsia="Times New Roman"/>
                <w:lang w:eastAsia="en-NZ"/>
              </w:rPr>
              <w:t> </w:t>
            </w:r>
          </w:p>
          <w:p w14:paraId="7EE57283" w14:textId="77777777" w:rsidR="000F40DA" w:rsidRPr="000F40DA" w:rsidRDefault="000F40DA" w:rsidP="000F40DA">
            <w:pPr>
              <w:spacing w:before="0" w:after="0" w:line="240" w:lineRule="auto"/>
              <w:textAlignment w:val="baseline"/>
              <w:rPr>
                <w:rFonts w:ascii="Segoe UI" w:eastAsia="Times New Roman" w:hAnsi="Segoe UI" w:cs="Segoe UI"/>
                <w:sz w:val="18"/>
                <w:szCs w:val="18"/>
                <w:lang w:eastAsia="en-NZ"/>
              </w:rPr>
            </w:pPr>
            <w:r w:rsidRPr="000F40DA">
              <w:rPr>
                <w:rFonts w:eastAsia="Times New Roman"/>
                <w:lang w:eastAsia="en-NZ"/>
              </w:rPr>
              <w:t> </w:t>
            </w:r>
          </w:p>
          <w:p w14:paraId="436709D8" w14:textId="77777777" w:rsidR="000F40DA" w:rsidRPr="000F40DA" w:rsidRDefault="000F40DA" w:rsidP="000F40DA">
            <w:pPr>
              <w:spacing w:before="0" w:after="0" w:line="240" w:lineRule="auto"/>
              <w:textAlignment w:val="baseline"/>
              <w:rPr>
                <w:rFonts w:ascii="Segoe UI" w:eastAsia="Times New Roman" w:hAnsi="Segoe UI" w:cs="Segoe UI"/>
                <w:sz w:val="18"/>
                <w:szCs w:val="18"/>
                <w:lang w:eastAsia="en-NZ"/>
              </w:rPr>
            </w:pPr>
            <w:r w:rsidRPr="000F40DA">
              <w:rPr>
                <w:rFonts w:eastAsia="Times New Roman"/>
                <w:lang w:eastAsia="en-NZ"/>
              </w:rPr>
              <w:t> </w:t>
            </w:r>
          </w:p>
        </w:tc>
        <w:tc>
          <w:tcPr>
            <w:tcW w:w="4678" w:type="dxa"/>
            <w:shd w:val="clear" w:color="auto" w:fill="auto"/>
            <w:hideMark/>
          </w:tcPr>
          <w:p w14:paraId="62F17FDB" w14:textId="77777777" w:rsidR="000F40DA" w:rsidRPr="000F40DA" w:rsidRDefault="000F40DA" w:rsidP="001F1930">
            <w:pPr>
              <w:spacing w:line="240" w:lineRule="auto"/>
              <w:ind w:left="187"/>
              <w:textAlignment w:val="baseline"/>
              <w:rPr>
                <w:rFonts w:ascii="Segoe UI" w:eastAsia="Times New Roman" w:hAnsi="Segoe UI" w:cs="Segoe UI"/>
                <w:sz w:val="18"/>
                <w:szCs w:val="18"/>
                <w:lang w:eastAsia="en-NZ"/>
              </w:rPr>
            </w:pPr>
            <w:r w:rsidRPr="000F40DA">
              <w:rPr>
                <w:rFonts w:eastAsia="Times New Roman"/>
                <w:b/>
                <w:bCs/>
                <w:lang w:val="en-GB" w:eastAsia="en-NZ"/>
              </w:rPr>
              <w:t>Illustrate the word:</w:t>
            </w:r>
            <w:r w:rsidRPr="000F40DA">
              <w:rPr>
                <w:rFonts w:eastAsia="Times New Roman"/>
                <w:lang w:eastAsia="en-NZ"/>
              </w:rPr>
              <w:t> </w:t>
            </w:r>
          </w:p>
        </w:tc>
      </w:tr>
    </w:tbl>
    <w:p w14:paraId="6C5B4C10" w14:textId="6928ACE4" w:rsidR="005B1229" w:rsidRDefault="00542706" w:rsidP="00542706">
      <w:r w:rsidRPr="00103176">
        <w:rPr>
          <w:b/>
          <w:bCs/>
        </w:rPr>
        <w:lastRenderedPageBreak/>
        <w:t>Read</w:t>
      </w:r>
      <w:r>
        <w:t xml:space="preserve"> </w:t>
      </w:r>
      <w:r w:rsidR="00103176">
        <w:t xml:space="preserve">the </w:t>
      </w:r>
      <w:r>
        <w:t xml:space="preserve">SDG table </w:t>
      </w:r>
      <w:r w:rsidR="006408C5">
        <w:t xml:space="preserve">(look in your pack or use </w:t>
      </w:r>
      <w:r w:rsidR="002B02B4">
        <w:t>the link above)</w:t>
      </w:r>
      <w:r w:rsidR="006408C5">
        <w:t xml:space="preserve"> </w:t>
      </w:r>
      <w:r w:rsidR="00103176">
        <w:t xml:space="preserve">and complete the table below:  Note that as you complete the table you will be taking notes and practicing the skills of synthesizing, summarising, </w:t>
      </w:r>
      <w:r w:rsidR="00A94105">
        <w:t xml:space="preserve">and </w:t>
      </w:r>
      <w:r w:rsidR="00103176">
        <w:t>making inferences</w:t>
      </w:r>
      <w:r w:rsidR="00BF4E3D">
        <w:t xml:space="preserve">. </w:t>
      </w:r>
    </w:p>
    <w:p w14:paraId="23488A61" w14:textId="456981C0" w:rsidR="00542706" w:rsidRDefault="00A94105" w:rsidP="00542706">
      <w:r w:rsidRPr="005B1229">
        <w:rPr>
          <w:b/>
          <w:bCs/>
        </w:rPr>
        <w:t xml:space="preserve">Choose </w:t>
      </w:r>
      <w:r w:rsidR="005B1229" w:rsidRPr="005B1229">
        <w:rPr>
          <w:b/>
          <w:bCs/>
        </w:rPr>
        <w:t>5</w:t>
      </w:r>
      <w:r>
        <w:t xml:space="preserve"> of the Sustainable Development Goals</w:t>
      </w:r>
      <w:r w:rsidR="005B1229">
        <w:t xml:space="preserve"> for your table and </w:t>
      </w:r>
      <w:r w:rsidR="006408C5">
        <w:t>complete the table in your home learning book.</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940"/>
        <w:gridCol w:w="4392"/>
        <w:gridCol w:w="2932"/>
      </w:tblGrid>
      <w:tr w:rsidR="00A94105" w14:paraId="0CEFF633" w14:textId="7316D73D" w:rsidTr="00BA7C9C">
        <w:tc>
          <w:tcPr>
            <w:tcW w:w="1951" w:type="dxa"/>
          </w:tcPr>
          <w:p w14:paraId="73FD60AF" w14:textId="7CCBDD98" w:rsidR="00A94105" w:rsidRPr="00BD5F8D" w:rsidRDefault="00A94105" w:rsidP="00542706">
            <w:pPr>
              <w:rPr>
                <w:b/>
                <w:bCs/>
              </w:rPr>
            </w:pPr>
            <w:r w:rsidRPr="00BD5F8D">
              <w:rPr>
                <w:b/>
                <w:bCs/>
              </w:rPr>
              <w:t>Sustainable Development Goal</w:t>
            </w:r>
          </w:p>
        </w:tc>
        <w:tc>
          <w:tcPr>
            <w:tcW w:w="4539" w:type="dxa"/>
          </w:tcPr>
          <w:p w14:paraId="5A731B6C" w14:textId="79283543" w:rsidR="00A94105" w:rsidRPr="00BD5F8D" w:rsidRDefault="00BD5F8D" w:rsidP="00542706">
            <w:pPr>
              <w:rPr>
                <w:b/>
                <w:bCs/>
              </w:rPr>
            </w:pPr>
            <w:r w:rsidRPr="00BD5F8D">
              <w:rPr>
                <w:b/>
                <w:bCs/>
              </w:rPr>
              <w:t>Connections to human rights</w:t>
            </w:r>
          </w:p>
        </w:tc>
        <w:tc>
          <w:tcPr>
            <w:tcW w:w="2996" w:type="dxa"/>
          </w:tcPr>
          <w:p w14:paraId="4E4C420F" w14:textId="73271B20" w:rsidR="00A94105" w:rsidRPr="00BD5F8D" w:rsidRDefault="00BD5F8D" w:rsidP="00542706">
            <w:pPr>
              <w:rPr>
                <w:b/>
                <w:bCs/>
              </w:rPr>
            </w:pPr>
            <w:r w:rsidRPr="00BD5F8D">
              <w:rPr>
                <w:b/>
                <w:bCs/>
              </w:rPr>
              <w:t>Connections to cultural sustainability</w:t>
            </w:r>
          </w:p>
        </w:tc>
      </w:tr>
      <w:tr w:rsidR="00A94105" w14:paraId="212A3D8F" w14:textId="69D3D19B" w:rsidTr="00BA7C9C">
        <w:tc>
          <w:tcPr>
            <w:tcW w:w="1951" w:type="dxa"/>
          </w:tcPr>
          <w:p w14:paraId="6CC4AE95" w14:textId="483EB8E4" w:rsidR="00A94105" w:rsidRDefault="00BD5F8D" w:rsidP="00542706">
            <w:r>
              <w:t xml:space="preserve">e.g. </w:t>
            </w:r>
            <w:r w:rsidR="00025A1F">
              <w:t>#4 Quality Education</w:t>
            </w:r>
          </w:p>
        </w:tc>
        <w:tc>
          <w:tcPr>
            <w:tcW w:w="4539" w:type="dxa"/>
          </w:tcPr>
          <w:p w14:paraId="506A82D6" w14:textId="72A10B4A" w:rsidR="00A94105" w:rsidRDefault="00025A1F" w:rsidP="00542706">
            <w:r>
              <w:t>This is linked to the</w:t>
            </w:r>
            <w:r w:rsidR="00634A15">
              <w:t xml:space="preserve">: right to education, equal rights of women and girls in the field of education, right to work, including technical and vocational training and </w:t>
            </w:r>
            <w:r w:rsidR="00BA7C9C">
              <w:t>international</w:t>
            </w:r>
            <w:r w:rsidR="004B1C3C">
              <w:t xml:space="preserve"> cooperation</w:t>
            </w:r>
          </w:p>
        </w:tc>
        <w:tc>
          <w:tcPr>
            <w:tcW w:w="2996" w:type="dxa"/>
          </w:tcPr>
          <w:p w14:paraId="7E1D0E1B" w14:textId="171EFF2D" w:rsidR="00A94105" w:rsidRDefault="004B1C3C" w:rsidP="00542706">
            <w:r>
              <w:t>Without a</w:t>
            </w:r>
            <w:r w:rsidR="00AD3B10">
              <w:t>ccess to</w:t>
            </w:r>
            <w:r>
              <w:t xml:space="preserve"> education cultural sustainability is threatened </w:t>
            </w:r>
            <w:r w:rsidR="008B3016">
              <w:t>as indigenous peoples will have less of a voice</w:t>
            </w:r>
            <w:r w:rsidR="00AD3B10">
              <w:t xml:space="preserve">, reduced opportunities to share their </w:t>
            </w:r>
            <w:r w:rsidR="00D37DA6">
              <w:t>values,</w:t>
            </w:r>
            <w:r w:rsidR="008B3016">
              <w:t xml:space="preserve"> and </w:t>
            </w:r>
            <w:r w:rsidR="00D37DA6">
              <w:t xml:space="preserve">they will have </w:t>
            </w:r>
            <w:r w:rsidR="008B3016">
              <w:t xml:space="preserve">fewer choices and </w:t>
            </w:r>
            <w:r w:rsidR="00D37DA6">
              <w:t xml:space="preserve">they will have minimal </w:t>
            </w:r>
            <w:r w:rsidR="008B3016">
              <w:t>finance to help their culture survive and thrive.</w:t>
            </w:r>
          </w:p>
        </w:tc>
      </w:tr>
      <w:tr w:rsidR="00A94105" w14:paraId="7E8FA078" w14:textId="6A8B044A" w:rsidTr="00BA7C9C">
        <w:tc>
          <w:tcPr>
            <w:tcW w:w="1951" w:type="dxa"/>
          </w:tcPr>
          <w:p w14:paraId="6C886D6A" w14:textId="77777777" w:rsidR="00A94105" w:rsidRDefault="00A94105" w:rsidP="00542706"/>
        </w:tc>
        <w:tc>
          <w:tcPr>
            <w:tcW w:w="4539" w:type="dxa"/>
          </w:tcPr>
          <w:p w14:paraId="48DA6CE0" w14:textId="77777777" w:rsidR="00A94105" w:rsidRDefault="00A94105" w:rsidP="00542706"/>
        </w:tc>
        <w:tc>
          <w:tcPr>
            <w:tcW w:w="2996" w:type="dxa"/>
          </w:tcPr>
          <w:p w14:paraId="72307D72" w14:textId="77777777" w:rsidR="00A94105" w:rsidRDefault="00A94105" w:rsidP="00542706"/>
        </w:tc>
      </w:tr>
      <w:tr w:rsidR="00A94105" w14:paraId="471F456D" w14:textId="50AA1E20" w:rsidTr="00BA7C9C">
        <w:tc>
          <w:tcPr>
            <w:tcW w:w="1951" w:type="dxa"/>
          </w:tcPr>
          <w:p w14:paraId="670C064A" w14:textId="77777777" w:rsidR="00A94105" w:rsidRDefault="00A94105" w:rsidP="00542706"/>
        </w:tc>
        <w:tc>
          <w:tcPr>
            <w:tcW w:w="4539" w:type="dxa"/>
          </w:tcPr>
          <w:p w14:paraId="535A37E6" w14:textId="77777777" w:rsidR="00A94105" w:rsidRDefault="00A94105" w:rsidP="00542706"/>
        </w:tc>
        <w:tc>
          <w:tcPr>
            <w:tcW w:w="2996" w:type="dxa"/>
          </w:tcPr>
          <w:p w14:paraId="29529881" w14:textId="77777777" w:rsidR="00A94105" w:rsidRDefault="00A94105" w:rsidP="00542706"/>
        </w:tc>
      </w:tr>
      <w:tr w:rsidR="00A94105" w14:paraId="2DFE7EB8" w14:textId="66B27034" w:rsidTr="00BA7C9C">
        <w:tc>
          <w:tcPr>
            <w:tcW w:w="1951" w:type="dxa"/>
          </w:tcPr>
          <w:p w14:paraId="15B73C65" w14:textId="77777777" w:rsidR="00A94105" w:rsidRDefault="00A94105" w:rsidP="00542706"/>
        </w:tc>
        <w:tc>
          <w:tcPr>
            <w:tcW w:w="4539" w:type="dxa"/>
          </w:tcPr>
          <w:p w14:paraId="3194A158" w14:textId="77777777" w:rsidR="00A94105" w:rsidRDefault="00A94105" w:rsidP="00542706"/>
        </w:tc>
        <w:tc>
          <w:tcPr>
            <w:tcW w:w="2996" w:type="dxa"/>
          </w:tcPr>
          <w:p w14:paraId="66876E0E" w14:textId="77777777" w:rsidR="00A94105" w:rsidRDefault="00A94105" w:rsidP="00542706"/>
        </w:tc>
      </w:tr>
      <w:tr w:rsidR="00A94105" w14:paraId="01E2BFC0" w14:textId="05E6DFDE" w:rsidTr="00BA7C9C">
        <w:tc>
          <w:tcPr>
            <w:tcW w:w="1951" w:type="dxa"/>
          </w:tcPr>
          <w:p w14:paraId="175012D7" w14:textId="77777777" w:rsidR="00A94105" w:rsidRDefault="00A94105" w:rsidP="00542706"/>
        </w:tc>
        <w:tc>
          <w:tcPr>
            <w:tcW w:w="4539" w:type="dxa"/>
          </w:tcPr>
          <w:p w14:paraId="75EF8C35" w14:textId="77777777" w:rsidR="00A94105" w:rsidRDefault="00A94105" w:rsidP="00542706"/>
        </w:tc>
        <w:tc>
          <w:tcPr>
            <w:tcW w:w="2996" w:type="dxa"/>
          </w:tcPr>
          <w:p w14:paraId="0526F2F6" w14:textId="77777777" w:rsidR="00A94105" w:rsidRDefault="00A94105" w:rsidP="00542706"/>
        </w:tc>
      </w:tr>
      <w:tr w:rsidR="00A94105" w14:paraId="080068DC" w14:textId="7802FD1F" w:rsidTr="00BA7C9C">
        <w:tc>
          <w:tcPr>
            <w:tcW w:w="1951" w:type="dxa"/>
          </w:tcPr>
          <w:p w14:paraId="72E2CAD7" w14:textId="77777777" w:rsidR="00A94105" w:rsidRDefault="00A94105" w:rsidP="00542706"/>
        </w:tc>
        <w:tc>
          <w:tcPr>
            <w:tcW w:w="4539" w:type="dxa"/>
          </w:tcPr>
          <w:p w14:paraId="018C8CC1" w14:textId="77777777" w:rsidR="00A94105" w:rsidRDefault="00A94105" w:rsidP="00542706"/>
        </w:tc>
        <w:tc>
          <w:tcPr>
            <w:tcW w:w="2996" w:type="dxa"/>
          </w:tcPr>
          <w:p w14:paraId="25B5809B" w14:textId="77777777" w:rsidR="00A94105" w:rsidRDefault="00A94105" w:rsidP="00542706"/>
        </w:tc>
      </w:tr>
    </w:tbl>
    <w:p w14:paraId="3A134BAE" w14:textId="77777777" w:rsidR="00A94105" w:rsidRDefault="00A94105" w:rsidP="00542706"/>
    <w:p w14:paraId="252BA1B5" w14:textId="6BCB452A" w:rsidR="00542706" w:rsidRPr="00975B0F" w:rsidRDefault="00A94105" w:rsidP="00542706">
      <w:pPr>
        <w:rPr>
          <w:i/>
          <w:iCs/>
        </w:rPr>
      </w:pPr>
      <w:r>
        <w:rPr>
          <w:b/>
          <w:bCs/>
        </w:rPr>
        <w:t xml:space="preserve">Respond: </w:t>
      </w:r>
      <w:r w:rsidR="00C319A7" w:rsidRPr="00975B0F">
        <w:t>In your home learning book write a response to this question providing examples as needed.</w:t>
      </w:r>
      <w:r w:rsidR="00C319A7">
        <w:rPr>
          <w:b/>
          <w:bCs/>
        </w:rPr>
        <w:t xml:space="preserve"> </w:t>
      </w:r>
      <w:r w:rsidR="00542706" w:rsidRPr="00975B0F">
        <w:rPr>
          <w:i/>
          <w:iCs/>
        </w:rPr>
        <w:t xml:space="preserve">How do Human Rights relate to cultural sustainability? </w:t>
      </w:r>
    </w:p>
    <w:p w14:paraId="41934383" w14:textId="77777777" w:rsidR="00975B0F" w:rsidRDefault="00975B0F" w:rsidP="00542706"/>
    <w:p w14:paraId="15E76C7B" w14:textId="64C51A33" w:rsidR="00542706" w:rsidRDefault="00542706" w:rsidP="00542706">
      <w:r>
        <w:t>Optional digital:</w:t>
      </w:r>
      <w:r w:rsidR="00DF70D9">
        <w:t xml:space="preserve"> for more information go to</w:t>
      </w:r>
      <w:r>
        <w:t xml:space="preserve"> </w:t>
      </w:r>
      <w:hyperlink r:id="rId139" w:history="1">
        <w:r w:rsidR="00E77700" w:rsidRPr="009924E7">
          <w:rPr>
            <w:rStyle w:val="Hyperlink"/>
          </w:rPr>
          <w:t>https://en.unesco.org/culture-development</w:t>
        </w:r>
      </w:hyperlink>
      <w:r w:rsidR="00E77700">
        <w:t xml:space="preserve"> </w:t>
      </w:r>
      <w:r>
        <w:t xml:space="preserve"> </w:t>
      </w:r>
      <w:r w:rsidR="00DF70D9">
        <w:t xml:space="preserve">and </w:t>
      </w:r>
      <w:r>
        <w:t>watch the two videos on this page</w:t>
      </w:r>
      <w:r w:rsidR="00CB5A27">
        <w:t>.</w:t>
      </w:r>
      <w:r>
        <w:t xml:space="preserve"> </w:t>
      </w:r>
    </w:p>
    <w:p w14:paraId="26078D0F" w14:textId="1B3F53B4" w:rsidR="003902EB" w:rsidRPr="00DF70D9" w:rsidRDefault="003902EB" w:rsidP="00DF70D9">
      <w:pPr>
        <w:rPr>
          <w:lang w:val="mi-NZ"/>
        </w:rPr>
      </w:pPr>
    </w:p>
    <w:p w14:paraId="7E2359D2" w14:textId="77777777" w:rsidR="00241AE4" w:rsidRPr="00596848" w:rsidRDefault="00241AE4" w:rsidP="00620847"/>
    <w:p w14:paraId="6D6C8556" w14:textId="77777777" w:rsidR="00DF70D9" w:rsidRDefault="00DF70D9">
      <w:pPr>
        <w:spacing w:before="0" w:line="240" w:lineRule="auto"/>
        <w:rPr>
          <w:b/>
          <w:color w:val="3472AC"/>
          <w:sz w:val="34"/>
          <w:szCs w:val="34"/>
          <w:lang w:val="mi-NZ" w:eastAsia="en-NZ"/>
        </w:rPr>
      </w:pPr>
      <w:r>
        <w:br w:type="page"/>
      </w:r>
    </w:p>
    <w:p w14:paraId="325C1FF5" w14:textId="677ACF38" w:rsidR="00635EED" w:rsidRPr="00596848" w:rsidRDefault="00635EED" w:rsidP="00620847">
      <w:pPr>
        <w:pStyle w:val="BH1"/>
      </w:pPr>
      <w:r w:rsidRPr="00596848">
        <w:lastRenderedPageBreak/>
        <w:t xml:space="preserve">Day 8 activity 2: </w:t>
      </w:r>
      <w:r w:rsidR="0098467C">
        <w:t xml:space="preserve">Human rights and the </w:t>
      </w:r>
      <w:r w:rsidR="00A352AF">
        <w:t>Treaty articles</w:t>
      </w:r>
    </w:p>
    <w:p w14:paraId="1342CBD4" w14:textId="77777777" w:rsidR="005B0EC3" w:rsidRPr="00BA7C9C" w:rsidRDefault="005B0EC3" w:rsidP="00620847">
      <w:pPr>
        <w:rPr>
          <w:i/>
          <w:iCs/>
        </w:rPr>
      </w:pPr>
      <w:r w:rsidRPr="00BA7C9C">
        <w:rPr>
          <w:i/>
          <w:iCs/>
        </w:rPr>
        <w:t>Notes for teachers and whānau</w:t>
      </w:r>
    </w:p>
    <w:p w14:paraId="1B7F45FD" w14:textId="0AB10141" w:rsidR="005B0EC3" w:rsidRPr="00BA7C9C" w:rsidRDefault="00C6118E" w:rsidP="00BA7C9C">
      <w:pPr>
        <w:spacing w:after="0"/>
        <w:rPr>
          <w:i/>
          <w:iCs/>
        </w:rPr>
      </w:pPr>
      <w:r w:rsidRPr="00BA7C9C">
        <w:rPr>
          <w:i/>
          <w:iCs/>
        </w:rPr>
        <w:t xml:space="preserve">The Treaty of Waitangi outlines </w:t>
      </w:r>
      <w:r w:rsidR="009E6BBE" w:rsidRPr="00BA7C9C">
        <w:rPr>
          <w:i/>
          <w:iCs/>
        </w:rPr>
        <w:t>three articles and three principles</w:t>
      </w:r>
      <w:r w:rsidR="00BC0167" w:rsidRPr="00BA7C9C">
        <w:rPr>
          <w:i/>
          <w:iCs/>
        </w:rPr>
        <w:t xml:space="preserve">. </w:t>
      </w:r>
      <w:r w:rsidR="009E6BBE" w:rsidRPr="00BA7C9C">
        <w:rPr>
          <w:i/>
          <w:iCs/>
        </w:rPr>
        <w:t xml:space="preserve">There are some quite clear alignments </w:t>
      </w:r>
      <w:r w:rsidR="00825FDB" w:rsidRPr="00BA7C9C">
        <w:rPr>
          <w:i/>
          <w:iCs/>
        </w:rPr>
        <w:t>between these and how human rights are honoured in our country</w:t>
      </w:r>
      <w:r w:rsidR="00BC0167" w:rsidRPr="00BA7C9C">
        <w:rPr>
          <w:i/>
          <w:iCs/>
        </w:rPr>
        <w:t xml:space="preserve">. </w:t>
      </w:r>
      <w:r w:rsidR="00825FDB" w:rsidRPr="00BA7C9C">
        <w:rPr>
          <w:i/>
          <w:iCs/>
        </w:rPr>
        <w:t xml:space="preserve">In this activity, learners will need to tap into their prior knowledge, access some </w:t>
      </w:r>
      <w:r w:rsidR="00662A6C" w:rsidRPr="00BA7C9C">
        <w:rPr>
          <w:i/>
          <w:iCs/>
        </w:rPr>
        <w:t xml:space="preserve">key resources and use these to make judgements about how the principles and articles are connected with maintaining some of our human rights as outlined by the United Nations. </w:t>
      </w:r>
      <w:r w:rsidR="005B0EC3" w:rsidRPr="00BA7C9C">
        <w:rPr>
          <w:i/>
          <w:iCs/>
        </w:rPr>
        <w:t xml:space="preserve">Learners will be exploring </w:t>
      </w:r>
      <w:r w:rsidR="0098467C" w:rsidRPr="00BA7C9C">
        <w:rPr>
          <w:i/>
          <w:iCs/>
        </w:rPr>
        <w:t>te ao Māori</w:t>
      </w:r>
      <w:r w:rsidR="00662A6C" w:rsidRPr="00BA7C9C">
        <w:rPr>
          <w:i/>
          <w:iCs/>
        </w:rPr>
        <w:t xml:space="preserve">, </w:t>
      </w:r>
      <w:r w:rsidR="00FE434A" w:rsidRPr="00BA7C9C">
        <w:rPr>
          <w:i/>
          <w:iCs/>
        </w:rPr>
        <w:t>literacy,</w:t>
      </w:r>
      <w:r w:rsidR="00662A6C" w:rsidRPr="00BA7C9C">
        <w:rPr>
          <w:i/>
          <w:iCs/>
        </w:rPr>
        <w:t xml:space="preserve"> </w:t>
      </w:r>
      <w:r w:rsidR="0098467C" w:rsidRPr="00BA7C9C">
        <w:rPr>
          <w:i/>
          <w:iCs/>
        </w:rPr>
        <w:t>and social science</w:t>
      </w:r>
      <w:r w:rsidR="00662A6C" w:rsidRPr="00BA7C9C">
        <w:rPr>
          <w:i/>
          <w:iCs/>
        </w:rPr>
        <w:t>.</w:t>
      </w:r>
    </w:p>
    <w:p w14:paraId="32438812" w14:textId="77777777" w:rsidR="005B0EC3" w:rsidRPr="00596848" w:rsidRDefault="003E2A6A" w:rsidP="00BA7C9C">
      <w:pPr>
        <w:spacing w:before="0"/>
      </w:pPr>
      <w:r>
        <w:pict w14:anchorId="41AEAEC0">
          <v:rect id="_x0000_i1053" style="width:0;height:1.5pt" o:hralign="center" o:hrstd="t" o:hr="t" fillcolor="#a0a0a0" stroked="f"/>
        </w:pict>
      </w:r>
    </w:p>
    <w:p w14:paraId="3CECFBDD" w14:textId="5099090C" w:rsidR="005B0EC3" w:rsidRPr="00596848" w:rsidRDefault="005B0EC3" w:rsidP="00620847">
      <w:pPr>
        <w:pStyle w:val="LI"/>
        <w:rPr>
          <w:bCs/>
        </w:rPr>
      </w:pPr>
      <w:r w:rsidRPr="00596848">
        <w:t xml:space="preserve">I am learning to: </w:t>
      </w:r>
      <w:r w:rsidR="00662A6C">
        <w:t>make deep connections between the Treaty of Waitangi and basic human rights</w:t>
      </w:r>
    </w:p>
    <w:p w14:paraId="6A871477" w14:textId="77777777" w:rsidR="005B0EC3" w:rsidRPr="00596848" w:rsidRDefault="005B0EC3" w:rsidP="00BA7C9C">
      <w:pPr>
        <w:spacing w:after="0"/>
        <w:rPr>
          <w:lang w:val="mi-NZ"/>
        </w:rPr>
      </w:pPr>
      <w:r w:rsidRPr="00596848">
        <w:rPr>
          <w:lang w:val="mi-NZ"/>
        </w:rPr>
        <w:t>What do I need?</w:t>
      </w:r>
    </w:p>
    <w:p w14:paraId="5B29087F" w14:textId="5224A174" w:rsidR="005B0EC3" w:rsidRPr="00596848" w:rsidRDefault="00D165B3" w:rsidP="00BA7C9C">
      <w:pPr>
        <w:pStyle w:val="ListParagraph"/>
        <w:numPr>
          <w:ilvl w:val="0"/>
          <w:numId w:val="4"/>
        </w:numPr>
        <w:spacing w:before="0"/>
        <w:rPr>
          <w:lang w:val="mi-NZ"/>
        </w:rPr>
      </w:pPr>
      <w:r>
        <w:rPr>
          <w:lang w:val="mi-NZ"/>
        </w:rPr>
        <w:t>30</w:t>
      </w:r>
      <w:r w:rsidR="005B0EC3" w:rsidRPr="00596848">
        <w:rPr>
          <w:lang w:val="mi-NZ"/>
        </w:rPr>
        <w:t xml:space="preserve"> minutes</w:t>
      </w:r>
    </w:p>
    <w:p w14:paraId="5037E639" w14:textId="379942F8" w:rsidR="005B0EC3" w:rsidRPr="00596848" w:rsidRDefault="00D165B3" w:rsidP="00620847">
      <w:pPr>
        <w:pStyle w:val="ListParagraph"/>
        <w:numPr>
          <w:ilvl w:val="0"/>
          <w:numId w:val="4"/>
        </w:numPr>
        <w:rPr>
          <w:lang w:val="mi-NZ"/>
        </w:rPr>
      </w:pPr>
      <w:r w:rsidRPr="00D83501">
        <w:rPr>
          <w:lang w:val="mi-NZ"/>
        </w:rPr>
        <w:t xml:space="preserve">Your copy of </w:t>
      </w:r>
      <w:r w:rsidR="00BA7C9C">
        <w:rPr>
          <w:i/>
          <w:iCs/>
          <w:lang w:val="mi-NZ"/>
        </w:rPr>
        <w:t xml:space="preserve">The </w:t>
      </w:r>
      <w:r w:rsidR="00FE434A">
        <w:rPr>
          <w:i/>
          <w:iCs/>
          <w:lang w:val="mi-NZ"/>
        </w:rPr>
        <w:t xml:space="preserve">Sustainable Development Goals </w:t>
      </w:r>
      <w:hyperlink r:id="rId140" w:history="1">
        <w:r w:rsidR="00FE434A" w:rsidRPr="00883912">
          <w:rPr>
            <w:rStyle w:val="Hyperlink"/>
          </w:rPr>
          <w:t>https://www.ohchr.org/sites/default/files/Documents/Issues/MDGs/Post2015/SDG_HR_Table.pdf</w:t>
        </w:r>
      </w:hyperlink>
      <w:r w:rsidRPr="00D83501">
        <w:t xml:space="preserve"> </w:t>
      </w:r>
      <w:r w:rsidR="00D83501" w:rsidRPr="00D83501">
        <w:t>from the last activity</w:t>
      </w:r>
    </w:p>
    <w:p w14:paraId="3D6D1C7B" w14:textId="32CE8A04" w:rsidR="00AC35F4" w:rsidRPr="00D83501" w:rsidRDefault="00AC35F4" w:rsidP="00620847">
      <w:pPr>
        <w:pStyle w:val="ListParagraph"/>
        <w:numPr>
          <w:ilvl w:val="0"/>
          <w:numId w:val="4"/>
        </w:numPr>
        <w:rPr>
          <w:lang w:val="mi-NZ"/>
        </w:rPr>
      </w:pPr>
      <w:r w:rsidRPr="00D83501">
        <w:t xml:space="preserve">p. 8 from </w:t>
      </w:r>
      <w:hyperlink r:id="rId141" w:history="1">
        <w:r w:rsidR="00636FDF" w:rsidRPr="00D83501">
          <w:rPr>
            <w:rStyle w:val="Hyperlink"/>
          </w:rPr>
          <w:t>https://instructionalseries.tki.org.nz/Instructional-Series/School-Journal-Story-Library/Te-Tiriti-o-Waitangi#</w:t>
        </w:r>
      </w:hyperlink>
      <w:r w:rsidR="00636FDF" w:rsidRPr="00D83501">
        <w:t xml:space="preserve"> </w:t>
      </w:r>
      <w:r w:rsidR="00D83501" w:rsidRPr="00D83501">
        <w:t>from activity 4 on Day 7</w:t>
      </w:r>
    </w:p>
    <w:p w14:paraId="79DCF10C" w14:textId="77777777" w:rsidR="005B0EC3" w:rsidRPr="00596848" w:rsidRDefault="005B0EC3" w:rsidP="00FE434A">
      <w:pPr>
        <w:pStyle w:val="BH2"/>
      </w:pPr>
      <w:r w:rsidRPr="00596848">
        <w:t>Your task:</w:t>
      </w:r>
    </w:p>
    <w:p w14:paraId="40A9977E" w14:textId="455F4B88" w:rsidR="00D83501" w:rsidRPr="001E7CA7" w:rsidRDefault="00D83501" w:rsidP="00FE434A">
      <w:pPr>
        <w:pStyle w:val="GH2"/>
        <w:spacing w:before="0"/>
        <w:rPr>
          <w:b w:val="0"/>
          <w:bCs/>
          <w:color w:val="auto"/>
          <w:sz w:val="24"/>
          <w:szCs w:val="24"/>
        </w:rPr>
      </w:pPr>
      <w:r>
        <w:rPr>
          <w:color w:val="auto"/>
          <w:sz w:val="24"/>
          <w:szCs w:val="24"/>
        </w:rPr>
        <w:t xml:space="preserve">Read </w:t>
      </w:r>
      <w:r w:rsidR="001E7CA7">
        <w:rPr>
          <w:b w:val="0"/>
          <w:bCs/>
          <w:color w:val="auto"/>
          <w:sz w:val="24"/>
          <w:szCs w:val="24"/>
        </w:rPr>
        <w:t>this</w:t>
      </w:r>
      <w:r w:rsidR="00307362">
        <w:rPr>
          <w:b w:val="0"/>
          <w:bCs/>
          <w:color w:val="auto"/>
          <w:sz w:val="24"/>
          <w:szCs w:val="24"/>
        </w:rPr>
        <w:t xml:space="preserve"> to gain familiarity with the principles of the Treaty of Waitangi</w:t>
      </w:r>
      <w:r w:rsidR="001E7CA7">
        <w:rPr>
          <w:b w:val="0"/>
          <w:bCs/>
          <w:color w:val="auto"/>
          <w:sz w:val="24"/>
          <w:szCs w:val="24"/>
        </w:rPr>
        <w:t>:</w:t>
      </w:r>
    </w:p>
    <w:tbl>
      <w:tblPr>
        <w:tblStyle w:val="TableGridLight"/>
        <w:tblW w:w="5000" w:type="pct"/>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264"/>
      </w:tblGrid>
      <w:tr w:rsidR="00E319F5" w:rsidRPr="008D09DD" w14:paraId="5E156286" w14:textId="77777777" w:rsidTr="0097394C">
        <w:tc>
          <w:tcPr>
            <w:tcW w:w="10173" w:type="dxa"/>
          </w:tcPr>
          <w:p w14:paraId="57AE644C" w14:textId="6E0C486C" w:rsidR="00E319F5" w:rsidRPr="008D09DD" w:rsidRDefault="00E319F5" w:rsidP="00542706">
            <w:pPr>
              <w:pStyle w:val="BH1"/>
              <w:rPr>
                <w:color w:val="auto"/>
                <w:sz w:val="24"/>
                <w:szCs w:val="24"/>
              </w:rPr>
            </w:pPr>
            <w:r w:rsidRPr="008D09DD">
              <w:rPr>
                <w:color w:val="auto"/>
                <w:sz w:val="24"/>
                <w:szCs w:val="24"/>
              </w:rPr>
              <w:t>Te Tiriti o Waitangi Principles</w:t>
            </w:r>
          </w:p>
        </w:tc>
      </w:tr>
      <w:tr w:rsidR="00E319F5" w:rsidRPr="00FE434A" w14:paraId="0714A4A7" w14:textId="77777777" w:rsidTr="0097394C">
        <w:tc>
          <w:tcPr>
            <w:tcW w:w="10173" w:type="dxa"/>
          </w:tcPr>
          <w:p w14:paraId="17D92D0F" w14:textId="40B34FB4" w:rsidR="00E319F5" w:rsidRPr="00FE434A" w:rsidRDefault="00E319F5" w:rsidP="00FE434A">
            <w:pPr>
              <w:pStyle w:val="BH1"/>
              <w:rPr>
                <w:b w:val="0"/>
                <w:bCs/>
                <w:color w:val="auto"/>
                <w:sz w:val="22"/>
                <w:szCs w:val="22"/>
              </w:rPr>
            </w:pPr>
            <w:r w:rsidRPr="00FE434A">
              <w:rPr>
                <w:b w:val="0"/>
                <w:bCs/>
                <w:color w:val="auto"/>
                <w:sz w:val="22"/>
                <w:szCs w:val="22"/>
              </w:rPr>
              <w:t>The three “P’s”, as they are often referred to, are the principles of partnership, participation and protection. These underpin the relationship between the Government and Māori under the Treaty of Waitangi. These principles are derived from the underlying tenets of the Treaty. They are used to bridge the gap between the literal differences between the Māori and English texts.</w:t>
            </w:r>
          </w:p>
          <w:p w14:paraId="782351C7" w14:textId="40B34FB4" w:rsidR="00E319F5" w:rsidRPr="00FE434A" w:rsidRDefault="00E319F5" w:rsidP="00FE434A">
            <w:pPr>
              <w:pStyle w:val="BH1"/>
              <w:rPr>
                <w:color w:val="auto"/>
                <w:sz w:val="22"/>
                <w:szCs w:val="22"/>
              </w:rPr>
            </w:pPr>
            <w:r w:rsidRPr="00FE434A">
              <w:rPr>
                <w:color w:val="auto"/>
                <w:sz w:val="22"/>
                <w:szCs w:val="22"/>
              </w:rPr>
              <w:t xml:space="preserve">Partnership - </w:t>
            </w:r>
            <w:r w:rsidRPr="00FE434A">
              <w:rPr>
                <w:b w:val="0"/>
                <w:bCs/>
                <w:color w:val="auto"/>
                <w:sz w:val="22"/>
                <w:szCs w:val="22"/>
              </w:rPr>
              <w:t>Partnership involves working together with iwi, hapū, whānau and Māori communities to develop strategies for Māori education.</w:t>
            </w:r>
            <w:r w:rsidRPr="00FE434A">
              <w:rPr>
                <w:bCs/>
                <w:color w:val="auto"/>
                <w:sz w:val="22"/>
                <w:szCs w:val="22"/>
              </w:rPr>
              <w:t xml:space="preserve"> </w:t>
            </w:r>
            <w:r w:rsidRPr="00FE434A">
              <w:rPr>
                <w:b w:val="0"/>
                <w:bCs/>
                <w:color w:val="auto"/>
                <w:sz w:val="22"/>
                <w:szCs w:val="22"/>
              </w:rPr>
              <w:t>Partnership encourages and requires Māori to be involved at all levels of the education sector, including decision-making, planning, and development of curriculum.</w:t>
            </w:r>
          </w:p>
          <w:p w14:paraId="283F9575" w14:textId="7821C6D4" w:rsidR="00E319F5" w:rsidRPr="00FE434A" w:rsidRDefault="00E319F5" w:rsidP="00FE434A">
            <w:pPr>
              <w:pStyle w:val="BH1"/>
              <w:rPr>
                <w:b w:val="0"/>
                <w:bCs/>
                <w:color w:val="auto"/>
                <w:sz w:val="22"/>
                <w:szCs w:val="22"/>
              </w:rPr>
            </w:pPr>
            <w:r w:rsidRPr="00FE434A">
              <w:rPr>
                <w:b w:val="0"/>
                <w:bCs/>
                <w:color w:val="auto"/>
                <w:sz w:val="22"/>
                <w:szCs w:val="22"/>
              </w:rPr>
              <w:t>Partnership is:</w:t>
            </w:r>
          </w:p>
          <w:p w14:paraId="2A55734F" w14:textId="77777777" w:rsidR="00E319F5" w:rsidRPr="00FE434A" w:rsidRDefault="00E319F5" w:rsidP="00FE434A">
            <w:pPr>
              <w:pStyle w:val="BH1"/>
              <w:numPr>
                <w:ilvl w:val="0"/>
                <w:numId w:val="47"/>
              </w:numPr>
              <w:contextualSpacing/>
              <w:rPr>
                <w:b w:val="0"/>
                <w:bCs/>
                <w:color w:val="auto"/>
                <w:sz w:val="22"/>
                <w:szCs w:val="22"/>
              </w:rPr>
            </w:pPr>
            <w:r w:rsidRPr="00FE434A">
              <w:rPr>
                <w:b w:val="0"/>
                <w:bCs/>
                <w:color w:val="auto"/>
                <w:sz w:val="22"/>
                <w:szCs w:val="22"/>
              </w:rPr>
              <w:t>engaging with Māori community</w:t>
            </w:r>
          </w:p>
          <w:p w14:paraId="2B357451" w14:textId="6D9E3BC1" w:rsidR="00E319F5" w:rsidRPr="00FE434A" w:rsidRDefault="00E319F5" w:rsidP="00FE434A">
            <w:pPr>
              <w:pStyle w:val="BH1"/>
              <w:numPr>
                <w:ilvl w:val="0"/>
                <w:numId w:val="47"/>
              </w:numPr>
              <w:contextualSpacing/>
              <w:rPr>
                <w:b w:val="0"/>
                <w:bCs/>
                <w:color w:val="auto"/>
                <w:sz w:val="22"/>
                <w:szCs w:val="22"/>
              </w:rPr>
            </w:pPr>
            <w:r w:rsidRPr="00FE434A">
              <w:rPr>
                <w:b w:val="0"/>
                <w:bCs/>
                <w:color w:val="auto"/>
                <w:sz w:val="22"/>
                <w:szCs w:val="22"/>
              </w:rPr>
              <w:t>inquiry- place based learning-finding out about the Māori origins of your rōhe, mountains, rivers, history</w:t>
            </w:r>
          </w:p>
          <w:p w14:paraId="3CBC205E" w14:textId="77777777" w:rsidR="00E319F5" w:rsidRPr="00FE434A" w:rsidRDefault="00E319F5" w:rsidP="00FE434A">
            <w:pPr>
              <w:pStyle w:val="BH1"/>
              <w:numPr>
                <w:ilvl w:val="0"/>
                <w:numId w:val="47"/>
              </w:numPr>
              <w:contextualSpacing/>
              <w:rPr>
                <w:b w:val="0"/>
                <w:bCs/>
                <w:color w:val="auto"/>
                <w:sz w:val="22"/>
                <w:szCs w:val="22"/>
              </w:rPr>
            </w:pPr>
            <w:r w:rsidRPr="00FE434A">
              <w:rPr>
                <w:b w:val="0"/>
                <w:bCs/>
                <w:color w:val="auto"/>
                <w:sz w:val="22"/>
                <w:szCs w:val="22"/>
              </w:rPr>
              <w:t>having Māori representatives on boards of trustees</w:t>
            </w:r>
          </w:p>
          <w:p w14:paraId="183280EE" w14:textId="77777777" w:rsidR="00E319F5" w:rsidRPr="00FE434A" w:rsidRDefault="00E319F5" w:rsidP="00FE434A">
            <w:pPr>
              <w:pStyle w:val="BH1"/>
              <w:numPr>
                <w:ilvl w:val="0"/>
                <w:numId w:val="47"/>
              </w:numPr>
              <w:contextualSpacing/>
              <w:rPr>
                <w:b w:val="0"/>
                <w:bCs/>
                <w:color w:val="auto"/>
                <w:sz w:val="22"/>
                <w:szCs w:val="22"/>
              </w:rPr>
            </w:pPr>
            <w:r w:rsidRPr="00FE434A">
              <w:rPr>
                <w:b w:val="0"/>
                <w:bCs/>
                <w:color w:val="auto"/>
                <w:sz w:val="22"/>
                <w:szCs w:val="22"/>
              </w:rPr>
              <w:t>equity for Māori</w:t>
            </w:r>
          </w:p>
          <w:p w14:paraId="6488E893" w14:textId="40B34FB4" w:rsidR="00E319F5" w:rsidRPr="00FE434A" w:rsidRDefault="00E319F5" w:rsidP="00FE434A">
            <w:pPr>
              <w:pStyle w:val="BH1"/>
              <w:numPr>
                <w:ilvl w:val="0"/>
                <w:numId w:val="47"/>
              </w:numPr>
              <w:contextualSpacing/>
              <w:rPr>
                <w:b w:val="0"/>
                <w:bCs/>
                <w:color w:val="auto"/>
                <w:sz w:val="22"/>
                <w:szCs w:val="22"/>
              </w:rPr>
            </w:pPr>
            <w:r w:rsidRPr="00FE434A">
              <w:rPr>
                <w:b w:val="0"/>
                <w:bCs/>
                <w:color w:val="auto"/>
                <w:sz w:val="22"/>
                <w:szCs w:val="22"/>
              </w:rPr>
              <w:t>power sharing</w:t>
            </w:r>
          </w:p>
          <w:p w14:paraId="734F3F7E" w14:textId="1A0D0B52" w:rsidR="00E319F5" w:rsidRPr="00FE434A" w:rsidRDefault="00E319F5" w:rsidP="00FE434A">
            <w:pPr>
              <w:pStyle w:val="BH1"/>
              <w:rPr>
                <w:b w:val="0"/>
                <w:bCs/>
                <w:color w:val="auto"/>
                <w:sz w:val="22"/>
                <w:szCs w:val="22"/>
              </w:rPr>
            </w:pPr>
            <w:r w:rsidRPr="00FE434A">
              <w:rPr>
                <w:b w:val="0"/>
                <w:bCs/>
                <w:color w:val="auto"/>
                <w:sz w:val="22"/>
                <w:szCs w:val="22"/>
              </w:rPr>
              <w:t>Partnership relies on us welcoming and having genuine relationships with our Māori community. Historically for many Māori there have not been “open door” policies and Māori have not felt welcomed and valued in some schools.</w:t>
            </w:r>
          </w:p>
          <w:p w14:paraId="3B618E28" w14:textId="585822C6" w:rsidR="00E319F5" w:rsidRDefault="00E319F5" w:rsidP="00FE434A">
            <w:pPr>
              <w:pStyle w:val="BH1"/>
              <w:rPr>
                <w:b w:val="0"/>
                <w:bCs/>
                <w:color w:val="auto"/>
                <w:sz w:val="22"/>
                <w:szCs w:val="22"/>
              </w:rPr>
            </w:pPr>
            <w:r w:rsidRPr="00FE434A">
              <w:rPr>
                <w:b w:val="0"/>
                <w:bCs/>
                <w:color w:val="auto"/>
                <w:sz w:val="22"/>
                <w:szCs w:val="22"/>
              </w:rPr>
              <w:t>Sometimes these relationships take time and effort. For most communities, once they feel there is genuine relationship building, they will be more than happy to be a part of the school and add expertise.</w:t>
            </w:r>
          </w:p>
          <w:p w14:paraId="483AF56C" w14:textId="77777777" w:rsidR="008D09DD" w:rsidRPr="00FE434A" w:rsidRDefault="008D09DD" w:rsidP="00FE434A">
            <w:pPr>
              <w:pStyle w:val="BH1"/>
              <w:rPr>
                <w:b w:val="0"/>
                <w:bCs/>
                <w:color w:val="auto"/>
                <w:sz w:val="22"/>
                <w:szCs w:val="22"/>
              </w:rPr>
            </w:pPr>
          </w:p>
          <w:p w14:paraId="532D32CC" w14:textId="77777777" w:rsidR="00E319F5" w:rsidRPr="00FE434A" w:rsidRDefault="00E319F5" w:rsidP="00FE434A">
            <w:pPr>
              <w:pStyle w:val="BH1"/>
              <w:rPr>
                <w:color w:val="auto"/>
                <w:sz w:val="22"/>
                <w:szCs w:val="22"/>
              </w:rPr>
            </w:pPr>
            <w:r w:rsidRPr="00FE434A">
              <w:rPr>
                <w:color w:val="auto"/>
                <w:sz w:val="22"/>
                <w:szCs w:val="22"/>
              </w:rPr>
              <w:t>Protection</w:t>
            </w:r>
          </w:p>
          <w:p w14:paraId="08029AD3" w14:textId="40B34FB4" w:rsidR="00E319F5" w:rsidRPr="00FE434A" w:rsidRDefault="00E319F5" w:rsidP="00FE434A">
            <w:pPr>
              <w:pStyle w:val="BH1"/>
              <w:rPr>
                <w:b w:val="0"/>
                <w:bCs/>
                <w:color w:val="auto"/>
                <w:sz w:val="22"/>
                <w:szCs w:val="22"/>
              </w:rPr>
            </w:pPr>
            <w:r w:rsidRPr="00FE434A">
              <w:rPr>
                <w:b w:val="0"/>
                <w:bCs/>
                <w:color w:val="auto"/>
                <w:sz w:val="22"/>
                <w:szCs w:val="22"/>
              </w:rPr>
              <w:t>Protection means actively protecting Māori knowledge, interests, values, and other tāonga. Identity, language, and culture are important expressions of what it means to be a culturally located learner. Ka Hikitia (Ministry of Education, 2007) emphasises that “culture counts” and describes a commitment to “knowing, respecting and valuing where students are, where they come from and building on what they bring with them”</w:t>
            </w:r>
          </w:p>
          <w:p w14:paraId="55095E86" w14:textId="40CDB8CD" w:rsidR="00E319F5" w:rsidRPr="00FE434A" w:rsidRDefault="00E319F5" w:rsidP="00FE434A">
            <w:pPr>
              <w:pStyle w:val="BH1"/>
              <w:rPr>
                <w:b w:val="0"/>
                <w:bCs/>
                <w:color w:val="auto"/>
                <w:sz w:val="22"/>
                <w:szCs w:val="22"/>
              </w:rPr>
            </w:pPr>
            <w:r w:rsidRPr="00FE434A">
              <w:rPr>
                <w:b w:val="0"/>
                <w:bCs/>
                <w:color w:val="auto"/>
                <w:sz w:val="22"/>
                <w:szCs w:val="22"/>
              </w:rPr>
              <w:t>Protection is:</w:t>
            </w:r>
          </w:p>
          <w:p w14:paraId="637C2E11" w14:textId="77777777" w:rsidR="00E319F5" w:rsidRPr="00FE434A" w:rsidRDefault="00E319F5" w:rsidP="00FE434A">
            <w:pPr>
              <w:pStyle w:val="BH1"/>
              <w:numPr>
                <w:ilvl w:val="0"/>
                <w:numId w:val="48"/>
              </w:numPr>
              <w:contextualSpacing/>
              <w:rPr>
                <w:b w:val="0"/>
                <w:bCs/>
                <w:color w:val="auto"/>
                <w:sz w:val="22"/>
                <w:szCs w:val="22"/>
              </w:rPr>
            </w:pPr>
            <w:r w:rsidRPr="00FE434A">
              <w:rPr>
                <w:b w:val="0"/>
                <w:bCs/>
                <w:color w:val="auto"/>
                <w:sz w:val="22"/>
                <w:szCs w:val="22"/>
              </w:rPr>
              <w:t>valuing, validating and protecting local knowledge (place-based learning)</w:t>
            </w:r>
          </w:p>
          <w:p w14:paraId="2E0037E4" w14:textId="77777777" w:rsidR="00E319F5" w:rsidRPr="00FE434A" w:rsidRDefault="00E319F5" w:rsidP="00FE434A">
            <w:pPr>
              <w:pStyle w:val="BH1"/>
              <w:numPr>
                <w:ilvl w:val="0"/>
                <w:numId w:val="48"/>
              </w:numPr>
              <w:contextualSpacing/>
              <w:rPr>
                <w:b w:val="0"/>
                <w:bCs/>
                <w:color w:val="auto"/>
                <w:sz w:val="22"/>
                <w:szCs w:val="22"/>
              </w:rPr>
            </w:pPr>
            <w:r w:rsidRPr="00FE434A">
              <w:rPr>
                <w:b w:val="0"/>
                <w:bCs/>
                <w:color w:val="auto"/>
                <w:sz w:val="22"/>
                <w:szCs w:val="22"/>
              </w:rPr>
              <w:t>normalising te reo Māori</w:t>
            </w:r>
          </w:p>
          <w:p w14:paraId="596CE704" w14:textId="77777777" w:rsidR="00E319F5" w:rsidRPr="00FE434A" w:rsidRDefault="00E319F5" w:rsidP="00FE434A">
            <w:pPr>
              <w:pStyle w:val="BH1"/>
              <w:numPr>
                <w:ilvl w:val="0"/>
                <w:numId w:val="48"/>
              </w:numPr>
              <w:contextualSpacing/>
              <w:rPr>
                <w:b w:val="0"/>
                <w:bCs/>
                <w:color w:val="auto"/>
                <w:sz w:val="22"/>
                <w:szCs w:val="22"/>
              </w:rPr>
            </w:pPr>
            <w:r w:rsidRPr="00FE434A">
              <w:rPr>
                <w:b w:val="0"/>
                <w:bCs/>
                <w:color w:val="auto"/>
                <w:sz w:val="22"/>
                <w:szCs w:val="22"/>
              </w:rPr>
              <w:t>learning and including tikanga school-wide</w:t>
            </w:r>
          </w:p>
          <w:p w14:paraId="41E75F57" w14:textId="77777777" w:rsidR="00E319F5" w:rsidRPr="00FE434A" w:rsidRDefault="00E319F5" w:rsidP="00FE434A">
            <w:pPr>
              <w:pStyle w:val="BH1"/>
              <w:numPr>
                <w:ilvl w:val="0"/>
                <w:numId w:val="48"/>
              </w:numPr>
              <w:contextualSpacing/>
              <w:rPr>
                <w:b w:val="0"/>
                <w:bCs/>
                <w:color w:val="auto"/>
                <w:sz w:val="22"/>
                <w:szCs w:val="22"/>
              </w:rPr>
            </w:pPr>
            <w:r w:rsidRPr="00FE434A">
              <w:rPr>
                <w:b w:val="0"/>
                <w:bCs/>
                <w:color w:val="auto"/>
                <w:sz w:val="22"/>
                <w:szCs w:val="22"/>
              </w:rPr>
              <w:t>equity for Māori</w:t>
            </w:r>
          </w:p>
          <w:p w14:paraId="6441731B" w14:textId="40B34FB4" w:rsidR="002F574D" w:rsidRPr="002F574D" w:rsidRDefault="00E319F5" w:rsidP="0097394C">
            <w:pPr>
              <w:pStyle w:val="BH1"/>
              <w:numPr>
                <w:ilvl w:val="0"/>
                <w:numId w:val="49"/>
              </w:numPr>
              <w:rPr>
                <w:b w:val="0"/>
                <w:bCs/>
                <w:color w:val="auto"/>
                <w:sz w:val="22"/>
                <w:szCs w:val="22"/>
              </w:rPr>
            </w:pPr>
            <w:r w:rsidRPr="00FE434A">
              <w:rPr>
                <w:b w:val="0"/>
                <w:bCs/>
                <w:color w:val="auto"/>
                <w:sz w:val="22"/>
                <w:szCs w:val="22"/>
              </w:rPr>
              <w:t>As classroom teachers we are able to implement these principles every day. Normalising te reo not only in your classroom, but in staff meetings, the staff room, on duty, at assemblies and in other areas.</w:t>
            </w:r>
          </w:p>
          <w:p w14:paraId="4B5A0DE7" w14:textId="77777777" w:rsidR="00E319F5" w:rsidRPr="00FE434A" w:rsidRDefault="00E319F5" w:rsidP="00FE434A">
            <w:pPr>
              <w:pStyle w:val="BH1"/>
              <w:rPr>
                <w:b w:val="0"/>
                <w:bCs/>
                <w:color w:val="auto"/>
                <w:sz w:val="22"/>
                <w:szCs w:val="22"/>
              </w:rPr>
            </w:pPr>
            <w:r w:rsidRPr="00FE434A">
              <w:rPr>
                <w:b w:val="0"/>
                <w:bCs/>
                <w:color w:val="auto"/>
                <w:sz w:val="22"/>
                <w:szCs w:val="22"/>
              </w:rPr>
              <w:t>Adding a Māori perspective to topics and inquiry is an opportunity for us to weave tikanga and Māori  view point into everyday situations.</w:t>
            </w:r>
          </w:p>
          <w:p w14:paraId="63AC0F81" w14:textId="0727AA2C" w:rsidR="00E319F5" w:rsidRPr="00FE434A" w:rsidRDefault="00E319F5" w:rsidP="00FE434A">
            <w:pPr>
              <w:pStyle w:val="BH1"/>
              <w:rPr>
                <w:color w:val="auto"/>
                <w:sz w:val="22"/>
                <w:szCs w:val="22"/>
              </w:rPr>
            </w:pPr>
            <w:r w:rsidRPr="00FE434A">
              <w:rPr>
                <w:color w:val="auto"/>
                <w:sz w:val="22"/>
                <w:szCs w:val="22"/>
              </w:rPr>
              <w:t>Participation</w:t>
            </w:r>
          </w:p>
          <w:p w14:paraId="1421AFBC" w14:textId="77777777" w:rsidR="00E319F5" w:rsidRPr="00FE434A" w:rsidRDefault="00E319F5" w:rsidP="00FE434A">
            <w:pPr>
              <w:pStyle w:val="BH1"/>
              <w:rPr>
                <w:b w:val="0"/>
                <w:bCs/>
                <w:color w:val="auto"/>
                <w:sz w:val="22"/>
                <w:szCs w:val="22"/>
              </w:rPr>
            </w:pPr>
            <w:r w:rsidRPr="00FE434A">
              <w:rPr>
                <w:b w:val="0"/>
                <w:bCs/>
                <w:color w:val="auto"/>
                <w:sz w:val="22"/>
                <w:szCs w:val="22"/>
              </w:rPr>
              <w:t>Emphasise positive Māori involvement at all levels of education, as expressed in NEG 9: “Increased participation and success by Māori through the advancement of Māori educational initiatives, including education in Te Reo Māori, consistent with the principles of the Treaty of Waitangi.”</w:t>
            </w:r>
          </w:p>
          <w:p w14:paraId="2A921607" w14:textId="1218E0B9" w:rsidR="00E319F5" w:rsidRPr="00FE434A" w:rsidRDefault="00E319F5" w:rsidP="00FE434A">
            <w:pPr>
              <w:pStyle w:val="BH1"/>
              <w:rPr>
                <w:b w:val="0"/>
                <w:bCs/>
                <w:color w:val="auto"/>
                <w:sz w:val="22"/>
                <w:szCs w:val="22"/>
              </w:rPr>
            </w:pPr>
            <w:r w:rsidRPr="00FE434A">
              <w:rPr>
                <w:b w:val="0"/>
                <w:bCs/>
                <w:color w:val="auto"/>
                <w:sz w:val="22"/>
                <w:szCs w:val="22"/>
              </w:rPr>
              <w:t>Participation is:</w:t>
            </w:r>
          </w:p>
          <w:p w14:paraId="4163E68E" w14:textId="77777777" w:rsidR="00E319F5" w:rsidRPr="00FE434A" w:rsidRDefault="00E319F5" w:rsidP="00FE434A">
            <w:pPr>
              <w:pStyle w:val="BH1"/>
              <w:numPr>
                <w:ilvl w:val="0"/>
                <w:numId w:val="49"/>
              </w:numPr>
              <w:contextualSpacing/>
              <w:rPr>
                <w:b w:val="0"/>
                <w:bCs/>
                <w:color w:val="auto"/>
                <w:sz w:val="22"/>
                <w:szCs w:val="22"/>
              </w:rPr>
            </w:pPr>
            <w:r w:rsidRPr="00FE434A">
              <w:rPr>
                <w:b w:val="0"/>
                <w:bCs/>
                <w:color w:val="auto"/>
                <w:sz w:val="22"/>
                <w:szCs w:val="22"/>
              </w:rPr>
              <w:t>working to strengthen home-school relationships</w:t>
            </w:r>
          </w:p>
          <w:p w14:paraId="3090B186" w14:textId="77777777" w:rsidR="00E319F5" w:rsidRPr="00FE434A" w:rsidRDefault="00E319F5" w:rsidP="00FE434A">
            <w:pPr>
              <w:pStyle w:val="BH1"/>
              <w:numPr>
                <w:ilvl w:val="0"/>
                <w:numId w:val="49"/>
              </w:numPr>
              <w:contextualSpacing/>
              <w:rPr>
                <w:b w:val="0"/>
                <w:bCs/>
                <w:color w:val="auto"/>
                <w:sz w:val="22"/>
                <w:szCs w:val="22"/>
              </w:rPr>
            </w:pPr>
            <w:r w:rsidRPr="00FE434A">
              <w:rPr>
                <w:b w:val="0"/>
                <w:bCs/>
                <w:color w:val="auto"/>
                <w:sz w:val="22"/>
                <w:szCs w:val="22"/>
              </w:rPr>
              <w:t>Māori participating in school decision making</w:t>
            </w:r>
          </w:p>
          <w:p w14:paraId="39F736A6" w14:textId="77777777" w:rsidR="00E319F5" w:rsidRPr="00FE434A" w:rsidRDefault="00E319F5" w:rsidP="00FE434A">
            <w:pPr>
              <w:pStyle w:val="BH1"/>
              <w:numPr>
                <w:ilvl w:val="0"/>
                <w:numId w:val="49"/>
              </w:numPr>
              <w:contextualSpacing/>
              <w:rPr>
                <w:b w:val="0"/>
                <w:bCs/>
                <w:color w:val="auto"/>
                <w:sz w:val="22"/>
                <w:szCs w:val="22"/>
              </w:rPr>
            </w:pPr>
            <w:r w:rsidRPr="00FE434A">
              <w:rPr>
                <w:b w:val="0"/>
                <w:bCs/>
                <w:color w:val="auto"/>
                <w:sz w:val="22"/>
                <w:szCs w:val="22"/>
              </w:rPr>
              <w:t>School environment reflecting the biculturalism of Aotearoa</w:t>
            </w:r>
          </w:p>
          <w:p w14:paraId="5BF85765" w14:textId="77777777" w:rsidR="00E319F5" w:rsidRPr="00FE434A" w:rsidRDefault="00E319F5" w:rsidP="00FE434A">
            <w:pPr>
              <w:pStyle w:val="BH1"/>
              <w:numPr>
                <w:ilvl w:val="0"/>
                <w:numId w:val="49"/>
              </w:numPr>
              <w:contextualSpacing/>
              <w:rPr>
                <w:b w:val="0"/>
                <w:bCs/>
                <w:color w:val="auto"/>
                <w:sz w:val="22"/>
                <w:szCs w:val="22"/>
              </w:rPr>
            </w:pPr>
            <w:r w:rsidRPr="00FE434A">
              <w:rPr>
                <w:b w:val="0"/>
                <w:bCs/>
                <w:color w:val="auto"/>
                <w:sz w:val="22"/>
                <w:szCs w:val="22"/>
              </w:rPr>
              <w:t>aspirations of Māori whānau reflected in school planning</w:t>
            </w:r>
          </w:p>
          <w:p w14:paraId="613D9668" w14:textId="77777777" w:rsidR="0097394C" w:rsidRDefault="00E319F5" w:rsidP="0097394C">
            <w:pPr>
              <w:pStyle w:val="BH1"/>
              <w:numPr>
                <w:ilvl w:val="0"/>
                <w:numId w:val="49"/>
              </w:numPr>
              <w:rPr>
                <w:b w:val="0"/>
                <w:bCs/>
                <w:color w:val="auto"/>
                <w:sz w:val="22"/>
                <w:szCs w:val="22"/>
              </w:rPr>
            </w:pPr>
            <w:r w:rsidRPr="00FE434A">
              <w:rPr>
                <w:b w:val="0"/>
                <w:bCs/>
                <w:color w:val="auto"/>
                <w:sz w:val="22"/>
                <w:szCs w:val="22"/>
              </w:rPr>
              <w:t>equity for Māori</w:t>
            </w:r>
          </w:p>
          <w:p w14:paraId="757190E8" w14:textId="38BFC95A" w:rsidR="00E319F5" w:rsidRPr="0097394C" w:rsidRDefault="00E319F5" w:rsidP="0097394C">
            <w:pPr>
              <w:pStyle w:val="BH1"/>
              <w:contextualSpacing/>
              <w:rPr>
                <w:b w:val="0"/>
                <w:bCs/>
                <w:color w:val="auto"/>
                <w:sz w:val="22"/>
                <w:szCs w:val="22"/>
              </w:rPr>
            </w:pPr>
            <w:r w:rsidRPr="0097394C">
              <w:rPr>
                <w:b w:val="0"/>
                <w:bCs/>
                <w:color w:val="auto"/>
                <w:sz w:val="22"/>
                <w:szCs w:val="22"/>
              </w:rPr>
              <w:t>Coming from the place of honesty and wanting to make a difference for the ākonga puts you in a perfect space to be treaty partners. Māori participants are an asset to our school communities.</w:t>
            </w:r>
          </w:p>
        </w:tc>
      </w:tr>
      <w:tr w:rsidR="00E319F5" w14:paraId="7C899883" w14:textId="77777777" w:rsidTr="0097394C">
        <w:tc>
          <w:tcPr>
            <w:tcW w:w="10173" w:type="dxa"/>
          </w:tcPr>
          <w:p w14:paraId="3DFD5364" w14:textId="4AB6642B" w:rsidR="00E319F5" w:rsidRPr="00C52271" w:rsidRDefault="00E319F5" w:rsidP="00542706">
            <w:pPr>
              <w:pStyle w:val="BH1"/>
              <w:rPr>
                <w:b w:val="0"/>
                <w:bCs/>
                <w:color w:val="auto"/>
                <w:sz w:val="20"/>
                <w:szCs w:val="20"/>
              </w:rPr>
            </w:pPr>
            <w:r w:rsidRPr="00C52271">
              <w:rPr>
                <w:b w:val="0"/>
                <w:bCs/>
                <w:color w:val="auto"/>
                <w:sz w:val="20"/>
                <w:szCs w:val="20"/>
              </w:rPr>
              <w:t xml:space="preserve">Reference: </w:t>
            </w:r>
            <w:hyperlink r:id="rId142" w:history="1">
              <w:r w:rsidRPr="00CF23DA">
                <w:rPr>
                  <w:rStyle w:val="Hyperlink"/>
                  <w:b w:val="0"/>
                  <w:bCs/>
                  <w:sz w:val="20"/>
                  <w:szCs w:val="20"/>
                </w:rPr>
                <w:t>https://www.schoolnews.co.nz/2016/11/te-tiriti-o-waitangi-living-the-values/</w:t>
              </w:r>
            </w:hyperlink>
            <w:r>
              <w:rPr>
                <w:sz w:val="20"/>
                <w:szCs w:val="20"/>
              </w:rPr>
              <w:t xml:space="preserve"> </w:t>
            </w:r>
          </w:p>
        </w:tc>
      </w:tr>
    </w:tbl>
    <w:p w14:paraId="1C64313B" w14:textId="233E7803" w:rsidR="00542706" w:rsidRPr="00451694" w:rsidRDefault="001E7CA7" w:rsidP="00542706">
      <w:pPr>
        <w:pStyle w:val="BH1"/>
        <w:rPr>
          <w:b w:val="0"/>
          <w:bCs/>
          <w:color w:val="auto"/>
          <w:sz w:val="24"/>
          <w:szCs w:val="24"/>
        </w:rPr>
      </w:pPr>
      <w:r>
        <w:rPr>
          <w:color w:val="auto"/>
          <w:sz w:val="24"/>
          <w:szCs w:val="24"/>
        </w:rPr>
        <w:t xml:space="preserve">Reread </w:t>
      </w:r>
      <w:r w:rsidR="0097394C">
        <w:rPr>
          <w:b w:val="0"/>
          <w:bCs/>
          <w:color w:val="auto"/>
          <w:sz w:val="24"/>
          <w:szCs w:val="24"/>
        </w:rPr>
        <w:t>page 8</w:t>
      </w:r>
      <w:r w:rsidR="00451694">
        <w:rPr>
          <w:b w:val="0"/>
          <w:bCs/>
          <w:color w:val="auto"/>
          <w:sz w:val="24"/>
          <w:szCs w:val="24"/>
        </w:rPr>
        <w:t xml:space="preserve"> of </w:t>
      </w:r>
      <w:r w:rsidR="00451694" w:rsidRPr="0097394C">
        <w:rPr>
          <w:b w:val="0"/>
          <w:bCs/>
          <w:i/>
          <w:iCs/>
          <w:color w:val="auto"/>
          <w:sz w:val="24"/>
          <w:szCs w:val="24"/>
        </w:rPr>
        <w:t>The Treaty of Waitangi</w:t>
      </w:r>
      <w:r w:rsidR="00451694">
        <w:rPr>
          <w:b w:val="0"/>
          <w:bCs/>
          <w:color w:val="auto"/>
          <w:sz w:val="24"/>
          <w:szCs w:val="24"/>
        </w:rPr>
        <w:t xml:space="preserve"> text</w:t>
      </w:r>
      <w:r w:rsidR="00A9217B">
        <w:rPr>
          <w:b w:val="0"/>
          <w:bCs/>
          <w:color w:val="auto"/>
          <w:sz w:val="24"/>
          <w:szCs w:val="24"/>
        </w:rPr>
        <w:t xml:space="preserve"> to remind yourself of the articles</w:t>
      </w:r>
      <w:r w:rsidR="00451694">
        <w:rPr>
          <w:b w:val="0"/>
          <w:bCs/>
          <w:color w:val="auto"/>
          <w:sz w:val="24"/>
          <w:szCs w:val="24"/>
        </w:rPr>
        <w:t>:</w:t>
      </w:r>
    </w:p>
    <w:p w14:paraId="247AF2C9" w14:textId="4B4EB7F4" w:rsidR="001E7CA7" w:rsidRPr="00542706" w:rsidRDefault="0097394C" w:rsidP="00542706">
      <w:pPr>
        <w:pStyle w:val="BH1"/>
        <w:rPr>
          <w:b w:val="0"/>
          <w:bCs/>
          <w:sz w:val="24"/>
          <w:szCs w:val="24"/>
        </w:rPr>
      </w:pPr>
      <w:r w:rsidRPr="00E319F5">
        <w:rPr>
          <w:b w:val="0"/>
          <w:bCs/>
          <w:noProof/>
          <w:sz w:val="24"/>
          <w:szCs w:val="24"/>
        </w:rPr>
        <w:lastRenderedPageBreak/>
        <w:drawing>
          <wp:inline distT="0" distB="0" distL="0" distR="0" wp14:anchorId="3CFAF4C5" wp14:editId="58F7E8FA">
            <wp:extent cx="5880100" cy="2568575"/>
            <wp:effectExtent l="0" t="0" r="0" b="0"/>
            <wp:docPr id="780784089" name="Picture 78078408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9" name="Picture 780784089" descr="A picture containing text&#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5880100" cy="2568575"/>
                    </a:xfrm>
                    <a:prstGeom prst="rect">
                      <a:avLst/>
                    </a:prstGeom>
                  </pic:spPr>
                </pic:pic>
              </a:graphicData>
            </a:graphic>
          </wp:inline>
        </w:drawing>
      </w:r>
    </w:p>
    <w:p w14:paraId="1560408B" w14:textId="6D7D5145" w:rsidR="006E4944" w:rsidRDefault="006E4944" w:rsidP="00542706">
      <w:pPr>
        <w:pStyle w:val="BH1"/>
        <w:rPr>
          <w:b w:val="0"/>
          <w:bCs/>
          <w:color w:val="auto"/>
          <w:sz w:val="24"/>
          <w:szCs w:val="24"/>
        </w:rPr>
      </w:pPr>
      <w:r w:rsidRPr="0054690B">
        <w:rPr>
          <w:color w:val="auto"/>
          <w:sz w:val="24"/>
          <w:szCs w:val="24"/>
        </w:rPr>
        <w:t>Complete</w:t>
      </w:r>
      <w:r>
        <w:rPr>
          <w:b w:val="0"/>
          <w:bCs/>
          <w:color w:val="auto"/>
          <w:sz w:val="24"/>
          <w:szCs w:val="24"/>
        </w:rPr>
        <w:t xml:space="preserve"> the table to show how the principles and articles </w:t>
      </w:r>
      <w:r w:rsidR="005D228C">
        <w:rPr>
          <w:b w:val="0"/>
          <w:bCs/>
          <w:color w:val="auto"/>
          <w:sz w:val="24"/>
          <w:szCs w:val="24"/>
        </w:rPr>
        <w:t>are connected to or aligned with</w:t>
      </w:r>
      <w:r>
        <w:rPr>
          <w:b w:val="0"/>
          <w:bCs/>
          <w:color w:val="auto"/>
          <w:sz w:val="24"/>
          <w:szCs w:val="24"/>
        </w:rPr>
        <w:t xml:space="preserve"> human rights in New Zealand:</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089"/>
        <w:gridCol w:w="3083"/>
        <w:gridCol w:w="3092"/>
      </w:tblGrid>
      <w:tr w:rsidR="0054690B" w14:paraId="120B83C4" w14:textId="77777777" w:rsidTr="0097394C">
        <w:tc>
          <w:tcPr>
            <w:tcW w:w="3162" w:type="dxa"/>
          </w:tcPr>
          <w:p w14:paraId="616ADB37" w14:textId="6BA71C9C" w:rsidR="0054690B" w:rsidRPr="005D228C" w:rsidRDefault="0054690B" w:rsidP="00542706">
            <w:pPr>
              <w:pStyle w:val="BH1"/>
              <w:rPr>
                <w:color w:val="auto"/>
                <w:sz w:val="22"/>
                <w:szCs w:val="22"/>
              </w:rPr>
            </w:pPr>
            <w:r w:rsidRPr="005D228C">
              <w:rPr>
                <w:color w:val="auto"/>
                <w:sz w:val="22"/>
                <w:szCs w:val="22"/>
              </w:rPr>
              <w:t>Human Right</w:t>
            </w:r>
          </w:p>
        </w:tc>
        <w:tc>
          <w:tcPr>
            <w:tcW w:w="3162" w:type="dxa"/>
          </w:tcPr>
          <w:p w14:paraId="5B68B069" w14:textId="27A30F6F" w:rsidR="0054690B" w:rsidRPr="005D228C" w:rsidRDefault="0054690B" w:rsidP="00542706">
            <w:pPr>
              <w:pStyle w:val="BH1"/>
              <w:rPr>
                <w:color w:val="auto"/>
                <w:sz w:val="22"/>
                <w:szCs w:val="22"/>
              </w:rPr>
            </w:pPr>
            <w:r w:rsidRPr="005D228C">
              <w:rPr>
                <w:color w:val="auto"/>
                <w:sz w:val="22"/>
                <w:szCs w:val="22"/>
              </w:rPr>
              <w:t>Connection to the principles</w:t>
            </w:r>
          </w:p>
        </w:tc>
        <w:tc>
          <w:tcPr>
            <w:tcW w:w="3162" w:type="dxa"/>
          </w:tcPr>
          <w:p w14:paraId="5A448768" w14:textId="65494D88" w:rsidR="0054690B" w:rsidRPr="005D228C" w:rsidRDefault="0054690B" w:rsidP="00542706">
            <w:pPr>
              <w:pStyle w:val="BH1"/>
              <w:rPr>
                <w:color w:val="auto"/>
                <w:sz w:val="22"/>
                <w:szCs w:val="22"/>
              </w:rPr>
            </w:pPr>
            <w:r w:rsidRPr="005D228C">
              <w:rPr>
                <w:color w:val="auto"/>
                <w:sz w:val="22"/>
                <w:szCs w:val="22"/>
              </w:rPr>
              <w:t>Connection to the articles</w:t>
            </w:r>
          </w:p>
        </w:tc>
      </w:tr>
      <w:tr w:rsidR="0054690B" w14:paraId="2E100686" w14:textId="77777777" w:rsidTr="0097394C">
        <w:tc>
          <w:tcPr>
            <w:tcW w:w="3162" w:type="dxa"/>
          </w:tcPr>
          <w:p w14:paraId="5ECAA7A7" w14:textId="4D2F5599" w:rsidR="0054690B" w:rsidRPr="00EF5320" w:rsidRDefault="00EF5320" w:rsidP="00542706">
            <w:pPr>
              <w:pStyle w:val="BH1"/>
              <w:rPr>
                <w:b w:val="0"/>
                <w:bCs/>
                <w:i/>
                <w:iCs/>
                <w:color w:val="auto"/>
                <w:sz w:val="22"/>
                <w:szCs w:val="22"/>
              </w:rPr>
            </w:pPr>
            <w:r w:rsidRPr="00EF5320">
              <w:rPr>
                <w:b w:val="0"/>
                <w:bCs/>
                <w:i/>
                <w:iCs/>
                <w:color w:val="auto"/>
                <w:sz w:val="22"/>
                <w:szCs w:val="22"/>
              </w:rPr>
              <w:t xml:space="preserve">Example: </w:t>
            </w:r>
            <w:r w:rsidR="0050705F" w:rsidRPr="00EF5320">
              <w:rPr>
                <w:b w:val="0"/>
                <w:bCs/>
                <w:i/>
                <w:iCs/>
                <w:color w:val="auto"/>
                <w:sz w:val="22"/>
                <w:szCs w:val="22"/>
              </w:rPr>
              <w:t xml:space="preserve">Right to an adequate </w:t>
            </w:r>
            <w:r w:rsidRPr="00EF5320">
              <w:rPr>
                <w:b w:val="0"/>
                <w:bCs/>
                <w:i/>
                <w:iCs/>
                <w:color w:val="auto"/>
                <w:sz w:val="22"/>
                <w:szCs w:val="22"/>
              </w:rPr>
              <w:t>s</w:t>
            </w:r>
            <w:r w:rsidR="0050705F" w:rsidRPr="00EF5320">
              <w:rPr>
                <w:b w:val="0"/>
                <w:bCs/>
                <w:i/>
                <w:iCs/>
                <w:color w:val="auto"/>
                <w:sz w:val="22"/>
                <w:szCs w:val="22"/>
              </w:rPr>
              <w:t>tandard of living</w:t>
            </w:r>
          </w:p>
        </w:tc>
        <w:tc>
          <w:tcPr>
            <w:tcW w:w="3162" w:type="dxa"/>
          </w:tcPr>
          <w:p w14:paraId="1F8EAD60" w14:textId="342F1256" w:rsidR="0054690B" w:rsidRPr="00EF5320" w:rsidRDefault="00716DFC" w:rsidP="00542706">
            <w:pPr>
              <w:pStyle w:val="BH1"/>
              <w:rPr>
                <w:b w:val="0"/>
                <w:bCs/>
                <w:i/>
                <w:iCs/>
                <w:color w:val="auto"/>
                <w:sz w:val="22"/>
                <w:szCs w:val="22"/>
              </w:rPr>
            </w:pPr>
            <w:r>
              <w:rPr>
                <w:b w:val="0"/>
                <w:bCs/>
                <w:i/>
                <w:iCs/>
                <w:color w:val="auto"/>
                <w:sz w:val="22"/>
                <w:szCs w:val="22"/>
              </w:rPr>
              <w:t xml:space="preserve">Participation - </w:t>
            </w:r>
            <w:r w:rsidR="00F76FF1" w:rsidRPr="00F76FF1">
              <w:rPr>
                <w:b w:val="0"/>
                <w:bCs/>
                <w:i/>
                <w:iCs/>
                <w:color w:val="auto"/>
                <w:sz w:val="22"/>
                <w:szCs w:val="22"/>
              </w:rPr>
              <w:t>equity for Māori</w:t>
            </w:r>
          </w:p>
        </w:tc>
        <w:tc>
          <w:tcPr>
            <w:tcW w:w="3162" w:type="dxa"/>
          </w:tcPr>
          <w:p w14:paraId="3F9E1172" w14:textId="6A85E5FB" w:rsidR="0054690B" w:rsidRPr="00EF5320" w:rsidRDefault="00F76FF1" w:rsidP="00542706">
            <w:pPr>
              <w:pStyle w:val="BH1"/>
              <w:rPr>
                <w:b w:val="0"/>
                <w:bCs/>
                <w:i/>
                <w:iCs/>
                <w:color w:val="auto"/>
                <w:sz w:val="22"/>
                <w:szCs w:val="22"/>
              </w:rPr>
            </w:pPr>
            <w:r>
              <w:rPr>
                <w:b w:val="0"/>
                <w:bCs/>
                <w:i/>
                <w:iCs/>
                <w:color w:val="auto"/>
                <w:sz w:val="22"/>
                <w:szCs w:val="22"/>
              </w:rPr>
              <w:t xml:space="preserve">Article </w:t>
            </w:r>
            <w:r w:rsidR="001C1103">
              <w:rPr>
                <w:b w:val="0"/>
                <w:bCs/>
                <w:i/>
                <w:iCs/>
                <w:color w:val="auto"/>
                <w:sz w:val="22"/>
                <w:szCs w:val="22"/>
              </w:rPr>
              <w:t xml:space="preserve">2 - </w:t>
            </w:r>
            <w:r w:rsidR="001C1103" w:rsidRPr="001C1103">
              <w:rPr>
                <w:b w:val="0"/>
                <w:bCs/>
                <w:i/>
                <w:iCs/>
                <w:color w:val="auto"/>
                <w:sz w:val="22"/>
                <w:szCs w:val="22"/>
              </w:rPr>
              <w:t>tino rangatiratanga</w:t>
            </w:r>
          </w:p>
        </w:tc>
      </w:tr>
      <w:tr w:rsidR="0054690B" w14:paraId="75458DC1" w14:textId="77777777" w:rsidTr="0097394C">
        <w:tc>
          <w:tcPr>
            <w:tcW w:w="3162" w:type="dxa"/>
          </w:tcPr>
          <w:p w14:paraId="37D720CA" w14:textId="63FF1AD2" w:rsidR="0054690B" w:rsidRPr="0054690B" w:rsidRDefault="0050705F" w:rsidP="00542706">
            <w:pPr>
              <w:pStyle w:val="BH1"/>
              <w:rPr>
                <w:b w:val="0"/>
                <w:bCs/>
                <w:color w:val="auto"/>
                <w:sz w:val="22"/>
                <w:szCs w:val="22"/>
              </w:rPr>
            </w:pPr>
            <w:r>
              <w:rPr>
                <w:b w:val="0"/>
                <w:bCs/>
                <w:color w:val="auto"/>
                <w:sz w:val="22"/>
                <w:szCs w:val="22"/>
              </w:rPr>
              <w:t>Right to health</w:t>
            </w:r>
          </w:p>
        </w:tc>
        <w:tc>
          <w:tcPr>
            <w:tcW w:w="3162" w:type="dxa"/>
          </w:tcPr>
          <w:p w14:paraId="5311C49E" w14:textId="77777777" w:rsidR="0054690B" w:rsidRPr="0054690B" w:rsidRDefault="0054690B" w:rsidP="00542706">
            <w:pPr>
              <w:pStyle w:val="BH1"/>
              <w:rPr>
                <w:b w:val="0"/>
                <w:bCs/>
                <w:color w:val="auto"/>
                <w:sz w:val="22"/>
                <w:szCs w:val="22"/>
              </w:rPr>
            </w:pPr>
          </w:p>
        </w:tc>
        <w:tc>
          <w:tcPr>
            <w:tcW w:w="3162" w:type="dxa"/>
          </w:tcPr>
          <w:p w14:paraId="6BB0B611" w14:textId="77777777" w:rsidR="0054690B" w:rsidRPr="0054690B" w:rsidRDefault="0054690B" w:rsidP="00542706">
            <w:pPr>
              <w:pStyle w:val="BH1"/>
              <w:rPr>
                <w:b w:val="0"/>
                <w:bCs/>
                <w:color w:val="auto"/>
                <w:sz w:val="22"/>
                <w:szCs w:val="22"/>
              </w:rPr>
            </w:pPr>
          </w:p>
        </w:tc>
      </w:tr>
      <w:tr w:rsidR="0054690B" w14:paraId="07F2CA08" w14:textId="77777777" w:rsidTr="0097394C">
        <w:tc>
          <w:tcPr>
            <w:tcW w:w="3162" w:type="dxa"/>
          </w:tcPr>
          <w:p w14:paraId="085C0E64" w14:textId="7E38488E" w:rsidR="0054690B" w:rsidRPr="0054690B" w:rsidRDefault="0050705F" w:rsidP="00542706">
            <w:pPr>
              <w:pStyle w:val="BH1"/>
              <w:rPr>
                <w:b w:val="0"/>
                <w:bCs/>
                <w:color w:val="auto"/>
                <w:sz w:val="22"/>
                <w:szCs w:val="22"/>
              </w:rPr>
            </w:pPr>
            <w:r>
              <w:rPr>
                <w:b w:val="0"/>
                <w:bCs/>
                <w:color w:val="auto"/>
                <w:sz w:val="22"/>
                <w:szCs w:val="22"/>
              </w:rPr>
              <w:t>Right to education</w:t>
            </w:r>
          </w:p>
        </w:tc>
        <w:tc>
          <w:tcPr>
            <w:tcW w:w="3162" w:type="dxa"/>
          </w:tcPr>
          <w:p w14:paraId="4EA0CDBF" w14:textId="77777777" w:rsidR="0054690B" w:rsidRPr="0054690B" w:rsidRDefault="0054690B" w:rsidP="00542706">
            <w:pPr>
              <w:pStyle w:val="BH1"/>
              <w:rPr>
                <w:b w:val="0"/>
                <w:bCs/>
                <w:color w:val="auto"/>
                <w:sz w:val="22"/>
                <w:szCs w:val="22"/>
              </w:rPr>
            </w:pPr>
          </w:p>
        </w:tc>
        <w:tc>
          <w:tcPr>
            <w:tcW w:w="3162" w:type="dxa"/>
          </w:tcPr>
          <w:p w14:paraId="0A01F3CE" w14:textId="77777777" w:rsidR="0054690B" w:rsidRPr="0054690B" w:rsidRDefault="0054690B" w:rsidP="00542706">
            <w:pPr>
              <w:pStyle w:val="BH1"/>
              <w:rPr>
                <w:b w:val="0"/>
                <w:bCs/>
                <w:color w:val="auto"/>
                <w:sz w:val="22"/>
                <w:szCs w:val="22"/>
              </w:rPr>
            </w:pPr>
          </w:p>
        </w:tc>
      </w:tr>
      <w:tr w:rsidR="0054690B" w14:paraId="5CDB49BC" w14:textId="77777777" w:rsidTr="0097394C">
        <w:tc>
          <w:tcPr>
            <w:tcW w:w="3162" w:type="dxa"/>
          </w:tcPr>
          <w:p w14:paraId="083D3E1F" w14:textId="7D188601" w:rsidR="0054690B" w:rsidRPr="0054690B" w:rsidRDefault="00D73E33" w:rsidP="00542706">
            <w:pPr>
              <w:pStyle w:val="BH1"/>
              <w:rPr>
                <w:b w:val="0"/>
                <w:bCs/>
                <w:color w:val="auto"/>
                <w:sz w:val="22"/>
                <w:szCs w:val="22"/>
              </w:rPr>
            </w:pPr>
            <w:r>
              <w:rPr>
                <w:b w:val="0"/>
                <w:bCs/>
                <w:color w:val="auto"/>
                <w:sz w:val="22"/>
                <w:szCs w:val="22"/>
              </w:rPr>
              <w:t>Equal rights for all genders</w:t>
            </w:r>
          </w:p>
        </w:tc>
        <w:tc>
          <w:tcPr>
            <w:tcW w:w="3162" w:type="dxa"/>
          </w:tcPr>
          <w:p w14:paraId="3084DAFE" w14:textId="77777777" w:rsidR="0054690B" w:rsidRPr="0054690B" w:rsidRDefault="0054690B" w:rsidP="00542706">
            <w:pPr>
              <w:pStyle w:val="BH1"/>
              <w:rPr>
                <w:b w:val="0"/>
                <w:bCs/>
                <w:color w:val="auto"/>
                <w:sz w:val="22"/>
                <w:szCs w:val="22"/>
              </w:rPr>
            </w:pPr>
          </w:p>
        </w:tc>
        <w:tc>
          <w:tcPr>
            <w:tcW w:w="3162" w:type="dxa"/>
          </w:tcPr>
          <w:p w14:paraId="73D210CC" w14:textId="77777777" w:rsidR="0054690B" w:rsidRPr="0054690B" w:rsidRDefault="0054690B" w:rsidP="00542706">
            <w:pPr>
              <w:pStyle w:val="BH1"/>
              <w:rPr>
                <w:b w:val="0"/>
                <w:bCs/>
                <w:color w:val="auto"/>
                <w:sz w:val="22"/>
                <w:szCs w:val="22"/>
              </w:rPr>
            </w:pPr>
          </w:p>
        </w:tc>
      </w:tr>
      <w:tr w:rsidR="0054690B" w14:paraId="2B36212F" w14:textId="77777777" w:rsidTr="0097394C">
        <w:tc>
          <w:tcPr>
            <w:tcW w:w="3162" w:type="dxa"/>
          </w:tcPr>
          <w:p w14:paraId="63A8933A" w14:textId="4DDF1549" w:rsidR="0054690B" w:rsidRPr="0054690B" w:rsidRDefault="00E60902" w:rsidP="00542706">
            <w:pPr>
              <w:pStyle w:val="BH1"/>
              <w:rPr>
                <w:b w:val="0"/>
                <w:bCs/>
                <w:color w:val="auto"/>
                <w:sz w:val="22"/>
                <w:szCs w:val="22"/>
              </w:rPr>
            </w:pPr>
            <w:r>
              <w:rPr>
                <w:b w:val="0"/>
                <w:bCs/>
                <w:color w:val="auto"/>
                <w:sz w:val="22"/>
                <w:szCs w:val="22"/>
              </w:rPr>
              <w:t>Right to equality and non-discrimination</w:t>
            </w:r>
          </w:p>
        </w:tc>
        <w:tc>
          <w:tcPr>
            <w:tcW w:w="3162" w:type="dxa"/>
          </w:tcPr>
          <w:p w14:paraId="5525016B" w14:textId="77777777" w:rsidR="0054690B" w:rsidRPr="0054690B" w:rsidRDefault="0054690B" w:rsidP="00542706">
            <w:pPr>
              <w:pStyle w:val="BH1"/>
              <w:rPr>
                <w:b w:val="0"/>
                <w:bCs/>
                <w:color w:val="auto"/>
                <w:sz w:val="22"/>
                <w:szCs w:val="22"/>
              </w:rPr>
            </w:pPr>
          </w:p>
        </w:tc>
        <w:tc>
          <w:tcPr>
            <w:tcW w:w="3162" w:type="dxa"/>
          </w:tcPr>
          <w:p w14:paraId="07B44E8D" w14:textId="77777777" w:rsidR="0054690B" w:rsidRPr="0054690B" w:rsidRDefault="0054690B" w:rsidP="00542706">
            <w:pPr>
              <w:pStyle w:val="BH1"/>
              <w:rPr>
                <w:b w:val="0"/>
                <w:bCs/>
                <w:color w:val="auto"/>
                <w:sz w:val="22"/>
                <w:szCs w:val="22"/>
              </w:rPr>
            </w:pPr>
          </w:p>
        </w:tc>
      </w:tr>
      <w:tr w:rsidR="00E60902" w14:paraId="75E7753E" w14:textId="77777777" w:rsidTr="0097394C">
        <w:tc>
          <w:tcPr>
            <w:tcW w:w="3162" w:type="dxa"/>
          </w:tcPr>
          <w:p w14:paraId="633409D5" w14:textId="237A86EA" w:rsidR="00E60902" w:rsidRDefault="00E60902" w:rsidP="00542706">
            <w:pPr>
              <w:pStyle w:val="BH1"/>
              <w:rPr>
                <w:b w:val="0"/>
                <w:bCs/>
                <w:color w:val="auto"/>
                <w:sz w:val="22"/>
                <w:szCs w:val="22"/>
              </w:rPr>
            </w:pPr>
            <w:r>
              <w:rPr>
                <w:b w:val="0"/>
                <w:bCs/>
                <w:color w:val="auto"/>
                <w:sz w:val="22"/>
                <w:szCs w:val="22"/>
              </w:rPr>
              <w:t>Right to participate in cultural life</w:t>
            </w:r>
          </w:p>
        </w:tc>
        <w:tc>
          <w:tcPr>
            <w:tcW w:w="3162" w:type="dxa"/>
          </w:tcPr>
          <w:p w14:paraId="5E6A1FDF" w14:textId="77777777" w:rsidR="00E60902" w:rsidRPr="0054690B" w:rsidRDefault="00E60902" w:rsidP="00542706">
            <w:pPr>
              <w:pStyle w:val="BH1"/>
              <w:rPr>
                <w:b w:val="0"/>
                <w:bCs/>
                <w:color w:val="auto"/>
                <w:sz w:val="22"/>
                <w:szCs w:val="22"/>
              </w:rPr>
            </w:pPr>
          </w:p>
        </w:tc>
        <w:tc>
          <w:tcPr>
            <w:tcW w:w="3162" w:type="dxa"/>
          </w:tcPr>
          <w:p w14:paraId="285592A4" w14:textId="77777777" w:rsidR="00E60902" w:rsidRPr="0054690B" w:rsidRDefault="00E60902" w:rsidP="00542706">
            <w:pPr>
              <w:pStyle w:val="BH1"/>
              <w:rPr>
                <w:b w:val="0"/>
                <w:bCs/>
                <w:color w:val="auto"/>
                <w:sz w:val="22"/>
                <w:szCs w:val="22"/>
              </w:rPr>
            </w:pPr>
          </w:p>
        </w:tc>
      </w:tr>
      <w:tr w:rsidR="005C1A25" w14:paraId="4CDDD98A" w14:textId="77777777" w:rsidTr="0097394C">
        <w:tc>
          <w:tcPr>
            <w:tcW w:w="3162" w:type="dxa"/>
          </w:tcPr>
          <w:p w14:paraId="70388270" w14:textId="70FA85B2" w:rsidR="005C1A25" w:rsidRDefault="005C1A25" w:rsidP="00542706">
            <w:pPr>
              <w:pStyle w:val="BH1"/>
              <w:rPr>
                <w:b w:val="0"/>
                <w:bCs/>
                <w:color w:val="auto"/>
                <w:sz w:val="22"/>
                <w:szCs w:val="22"/>
              </w:rPr>
            </w:pPr>
            <w:r>
              <w:rPr>
                <w:b w:val="0"/>
                <w:bCs/>
                <w:color w:val="auto"/>
                <w:sz w:val="22"/>
                <w:szCs w:val="22"/>
              </w:rPr>
              <w:t>Right to life, liberty and security of the persons</w:t>
            </w:r>
          </w:p>
        </w:tc>
        <w:tc>
          <w:tcPr>
            <w:tcW w:w="3162" w:type="dxa"/>
          </w:tcPr>
          <w:p w14:paraId="42F1030A" w14:textId="77777777" w:rsidR="005C1A25" w:rsidRPr="0054690B" w:rsidRDefault="005C1A25" w:rsidP="00542706">
            <w:pPr>
              <w:pStyle w:val="BH1"/>
              <w:rPr>
                <w:b w:val="0"/>
                <w:bCs/>
                <w:color w:val="auto"/>
                <w:sz w:val="22"/>
                <w:szCs w:val="22"/>
              </w:rPr>
            </w:pPr>
          </w:p>
        </w:tc>
        <w:tc>
          <w:tcPr>
            <w:tcW w:w="3162" w:type="dxa"/>
          </w:tcPr>
          <w:p w14:paraId="330E7651" w14:textId="77777777" w:rsidR="005C1A25" w:rsidRPr="0054690B" w:rsidRDefault="005C1A25" w:rsidP="00542706">
            <w:pPr>
              <w:pStyle w:val="BH1"/>
              <w:rPr>
                <w:b w:val="0"/>
                <w:bCs/>
                <w:color w:val="auto"/>
                <w:sz w:val="22"/>
                <w:szCs w:val="22"/>
              </w:rPr>
            </w:pPr>
          </w:p>
        </w:tc>
      </w:tr>
      <w:tr w:rsidR="005C1A25" w14:paraId="76BF138A" w14:textId="77777777" w:rsidTr="0097394C">
        <w:tc>
          <w:tcPr>
            <w:tcW w:w="3162" w:type="dxa"/>
          </w:tcPr>
          <w:p w14:paraId="75EF7459" w14:textId="699B2511" w:rsidR="005C1A25" w:rsidRDefault="005B0E10" w:rsidP="00542706">
            <w:pPr>
              <w:pStyle w:val="BH1"/>
              <w:rPr>
                <w:b w:val="0"/>
                <w:bCs/>
                <w:color w:val="auto"/>
                <w:sz w:val="22"/>
                <w:szCs w:val="22"/>
              </w:rPr>
            </w:pPr>
            <w:r>
              <w:rPr>
                <w:b w:val="0"/>
                <w:bCs/>
                <w:color w:val="auto"/>
                <w:sz w:val="22"/>
                <w:szCs w:val="22"/>
              </w:rPr>
              <w:t>Right to Access to justice and due process</w:t>
            </w:r>
          </w:p>
        </w:tc>
        <w:tc>
          <w:tcPr>
            <w:tcW w:w="3162" w:type="dxa"/>
          </w:tcPr>
          <w:p w14:paraId="7E4F65C7" w14:textId="77777777" w:rsidR="005C1A25" w:rsidRPr="0054690B" w:rsidRDefault="005C1A25" w:rsidP="00542706">
            <w:pPr>
              <w:pStyle w:val="BH1"/>
              <w:rPr>
                <w:b w:val="0"/>
                <w:bCs/>
                <w:color w:val="auto"/>
                <w:sz w:val="22"/>
                <w:szCs w:val="22"/>
              </w:rPr>
            </w:pPr>
          </w:p>
        </w:tc>
        <w:tc>
          <w:tcPr>
            <w:tcW w:w="3162" w:type="dxa"/>
          </w:tcPr>
          <w:p w14:paraId="47006F6A" w14:textId="77777777" w:rsidR="005C1A25" w:rsidRPr="0054690B" w:rsidRDefault="005C1A25" w:rsidP="00542706">
            <w:pPr>
              <w:pStyle w:val="BH1"/>
              <w:rPr>
                <w:b w:val="0"/>
                <w:bCs/>
                <w:color w:val="auto"/>
                <w:sz w:val="22"/>
                <w:szCs w:val="22"/>
              </w:rPr>
            </w:pPr>
          </w:p>
        </w:tc>
      </w:tr>
      <w:tr w:rsidR="001D4DB8" w14:paraId="75A45D37" w14:textId="77777777" w:rsidTr="0097394C">
        <w:tc>
          <w:tcPr>
            <w:tcW w:w="3162" w:type="dxa"/>
          </w:tcPr>
          <w:p w14:paraId="02E74A4A" w14:textId="19AB074B" w:rsidR="001D4DB8" w:rsidRDefault="001D4DB8" w:rsidP="00542706">
            <w:pPr>
              <w:pStyle w:val="BH1"/>
              <w:rPr>
                <w:b w:val="0"/>
                <w:bCs/>
                <w:color w:val="auto"/>
                <w:sz w:val="22"/>
                <w:szCs w:val="22"/>
              </w:rPr>
            </w:pPr>
            <w:r w:rsidRPr="001D4DB8">
              <w:rPr>
                <w:b w:val="0"/>
                <w:bCs/>
                <w:color w:val="auto"/>
                <w:sz w:val="22"/>
                <w:szCs w:val="22"/>
              </w:rPr>
              <w:t>Right to adequate food &amp; right to safe drinking water</w:t>
            </w:r>
          </w:p>
        </w:tc>
        <w:tc>
          <w:tcPr>
            <w:tcW w:w="3162" w:type="dxa"/>
          </w:tcPr>
          <w:p w14:paraId="7E19BA25" w14:textId="77777777" w:rsidR="001D4DB8" w:rsidRPr="0054690B" w:rsidRDefault="001D4DB8" w:rsidP="00542706">
            <w:pPr>
              <w:pStyle w:val="BH1"/>
              <w:rPr>
                <w:b w:val="0"/>
                <w:bCs/>
                <w:color w:val="auto"/>
                <w:sz w:val="22"/>
                <w:szCs w:val="22"/>
              </w:rPr>
            </w:pPr>
          </w:p>
        </w:tc>
        <w:tc>
          <w:tcPr>
            <w:tcW w:w="3162" w:type="dxa"/>
          </w:tcPr>
          <w:p w14:paraId="3C070DAC" w14:textId="77777777" w:rsidR="001D4DB8" w:rsidRPr="0054690B" w:rsidRDefault="001D4DB8" w:rsidP="00542706">
            <w:pPr>
              <w:pStyle w:val="BH1"/>
              <w:rPr>
                <w:b w:val="0"/>
                <w:bCs/>
                <w:color w:val="auto"/>
                <w:sz w:val="22"/>
                <w:szCs w:val="22"/>
              </w:rPr>
            </w:pPr>
          </w:p>
        </w:tc>
      </w:tr>
      <w:tr w:rsidR="00EF5320" w14:paraId="38D009AA" w14:textId="77777777" w:rsidTr="0097394C">
        <w:tc>
          <w:tcPr>
            <w:tcW w:w="3162" w:type="dxa"/>
          </w:tcPr>
          <w:p w14:paraId="75EBD2F6" w14:textId="44D463F8" w:rsidR="00EF5320" w:rsidRPr="001D4DB8" w:rsidRDefault="00EF5320" w:rsidP="00542706">
            <w:pPr>
              <w:pStyle w:val="BH1"/>
              <w:rPr>
                <w:b w:val="0"/>
                <w:bCs/>
                <w:color w:val="auto"/>
                <w:sz w:val="22"/>
                <w:szCs w:val="22"/>
              </w:rPr>
            </w:pPr>
            <w:r w:rsidRPr="00EF5320">
              <w:rPr>
                <w:b w:val="0"/>
                <w:bCs/>
                <w:color w:val="auto"/>
                <w:sz w:val="22"/>
                <w:szCs w:val="22"/>
              </w:rPr>
              <w:t>Right to participate in public affairs</w:t>
            </w:r>
          </w:p>
        </w:tc>
        <w:tc>
          <w:tcPr>
            <w:tcW w:w="3162" w:type="dxa"/>
          </w:tcPr>
          <w:p w14:paraId="73091908" w14:textId="77777777" w:rsidR="00EF5320" w:rsidRPr="0054690B" w:rsidRDefault="00EF5320" w:rsidP="00542706">
            <w:pPr>
              <w:pStyle w:val="BH1"/>
              <w:rPr>
                <w:b w:val="0"/>
                <w:bCs/>
                <w:color w:val="auto"/>
                <w:sz w:val="22"/>
                <w:szCs w:val="22"/>
              </w:rPr>
            </w:pPr>
          </w:p>
        </w:tc>
        <w:tc>
          <w:tcPr>
            <w:tcW w:w="3162" w:type="dxa"/>
          </w:tcPr>
          <w:p w14:paraId="3F1236E0" w14:textId="77777777" w:rsidR="00EF5320" w:rsidRPr="0054690B" w:rsidRDefault="00EF5320" w:rsidP="00542706">
            <w:pPr>
              <w:pStyle w:val="BH1"/>
              <w:rPr>
                <w:b w:val="0"/>
                <w:bCs/>
                <w:color w:val="auto"/>
                <w:sz w:val="22"/>
                <w:szCs w:val="22"/>
              </w:rPr>
            </w:pPr>
          </w:p>
        </w:tc>
      </w:tr>
    </w:tbl>
    <w:p w14:paraId="069A2EF1" w14:textId="77777777" w:rsidR="0054690B" w:rsidRDefault="0054690B" w:rsidP="00542706">
      <w:pPr>
        <w:pStyle w:val="BH1"/>
        <w:rPr>
          <w:b w:val="0"/>
          <w:bCs/>
          <w:color w:val="auto"/>
          <w:sz w:val="24"/>
          <w:szCs w:val="24"/>
        </w:rPr>
      </w:pPr>
    </w:p>
    <w:p w14:paraId="623D488C" w14:textId="77777777" w:rsidR="00542706" w:rsidRPr="00542706" w:rsidRDefault="00542706" w:rsidP="00542706">
      <w:pPr>
        <w:pStyle w:val="BH1"/>
        <w:rPr>
          <w:b w:val="0"/>
          <w:bCs/>
          <w:sz w:val="24"/>
          <w:szCs w:val="24"/>
        </w:rPr>
      </w:pPr>
    </w:p>
    <w:p w14:paraId="13ED13AD" w14:textId="72C8BB09" w:rsidR="00542706" w:rsidRPr="00542706" w:rsidRDefault="00542706" w:rsidP="00542706">
      <w:pPr>
        <w:pStyle w:val="BH1"/>
        <w:rPr>
          <w:b w:val="0"/>
          <w:bCs/>
          <w:sz w:val="24"/>
          <w:szCs w:val="24"/>
        </w:rPr>
      </w:pPr>
      <w:r w:rsidRPr="00542706">
        <w:rPr>
          <w:b w:val="0"/>
          <w:bCs/>
          <w:sz w:val="24"/>
          <w:szCs w:val="24"/>
        </w:rPr>
        <w:t xml:space="preserve"> </w:t>
      </w:r>
    </w:p>
    <w:p w14:paraId="0D06659F" w14:textId="2BABCFB1" w:rsidR="00635EED" w:rsidRPr="00542706" w:rsidRDefault="005B0EC3" w:rsidP="00CE1B8F">
      <w:pPr>
        <w:pStyle w:val="BH1"/>
        <w:rPr>
          <w:b w:val="0"/>
          <w:sz w:val="24"/>
          <w:szCs w:val="24"/>
        </w:rPr>
      </w:pPr>
      <w:r w:rsidRPr="00596848">
        <w:br w:type="column"/>
      </w:r>
      <w:r w:rsidR="00635EED" w:rsidRPr="00596848">
        <w:lastRenderedPageBreak/>
        <w:t xml:space="preserve">Day 8 activity 3: </w:t>
      </w:r>
      <w:r w:rsidR="001C783A" w:rsidRPr="00596848">
        <w:rPr>
          <w:noProof/>
        </w:rPr>
        <w:t xml:space="preserve"> </w:t>
      </w:r>
      <w:r w:rsidR="003A317D">
        <w:rPr>
          <w:noProof/>
        </w:rPr>
        <w:t>Cultural wordshapes</w:t>
      </w:r>
    </w:p>
    <w:p w14:paraId="49753C5C" w14:textId="77777777" w:rsidR="005B0EC3" w:rsidRPr="00A278DC" w:rsidRDefault="005B0EC3" w:rsidP="00CE1B8F">
      <w:pPr>
        <w:spacing w:line="240" w:lineRule="auto"/>
        <w:rPr>
          <w:b/>
          <w:bCs/>
          <w:i/>
          <w:iCs/>
        </w:rPr>
      </w:pPr>
      <w:r w:rsidRPr="00A278DC">
        <w:rPr>
          <w:b/>
          <w:bCs/>
          <w:i/>
          <w:iCs/>
        </w:rPr>
        <w:t>Notes for teachers and whānau</w:t>
      </w:r>
    </w:p>
    <w:p w14:paraId="1D2FCFF9" w14:textId="78C09B95" w:rsidR="005B0EC3" w:rsidRPr="00661E16" w:rsidRDefault="00565AC2" w:rsidP="00CE1B8F">
      <w:pPr>
        <w:spacing w:after="0" w:line="240" w:lineRule="auto"/>
        <w:rPr>
          <w:i/>
          <w:iCs/>
        </w:rPr>
      </w:pPr>
      <w:r w:rsidRPr="00661E16">
        <w:rPr>
          <w:i/>
          <w:iCs/>
        </w:rPr>
        <w:t>It is important for learners to be aware of cultural sustainability as a concept that matters</w:t>
      </w:r>
      <w:r w:rsidR="006C3FB0" w:rsidRPr="00661E16">
        <w:rPr>
          <w:i/>
          <w:iCs/>
        </w:rPr>
        <w:t xml:space="preserve"> as a multi-cultural country. Cultural sustainability is </w:t>
      </w:r>
      <w:r w:rsidR="00FA7EF8" w:rsidRPr="00661E16">
        <w:rPr>
          <w:i/>
          <w:iCs/>
        </w:rPr>
        <w:t>a necessary process in our social</w:t>
      </w:r>
      <w:r w:rsidR="00C9348D" w:rsidRPr="00661E16">
        <w:rPr>
          <w:i/>
          <w:iCs/>
        </w:rPr>
        <w:t xml:space="preserve"> system that responds to maintenance and preservation of </w:t>
      </w:r>
      <w:r w:rsidR="001B362C" w:rsidRPr="00661E16">
        <w:rPr>
          <w:i/>
          <w:iCs/>
        </w:rPr>
        <w:t xml:space="preserve">diverse </w:t>
      </w:r>
      <w:r w:rsidR="00C9348D" w:rsidRPr="00661E16">
        <w:rPr>
          <w:i/>
          <w:iCs/>
        </w:rPr>
        <w:t>cultural conditions</w:t>
      </w:r>
      <w:r w:rsidR="001B362C" w:rsidRPr="00661E16">
        <w:rPr>
          <w:i/>
          <w:iCs/>
        </w:rPr>
        <w:t xml:space="preserve"> without discrimination or inequality.</w:t>
      </w:r>
      <w:r w:rsidR="00F9598A" w:rsidRPr="00661E16">
        <w:rPr>
          <w:i/>
          <w:iCs/>
        </w:rPr>
        <w:t xml:space="preserve"> </w:t>
      </w:r>
    </w:p>
    <w:p w14:paraId="03498D33" w14:textId="77905C2A" w:rsidR="005B0EC3" w:rsidRPr="00596848" w:rsidRDefault="003E2A6A" w:rsidP="00CE1B8F">
      <w:pPr>
        <w:spacing w:before="0" w:line="240" w:lineRule="auto"/>
      </w:pPr>
      <w:r>
        <w:pict w14:anchorId="372C2E64">
          <v:rect id="_x0000_i1054" style="width:0;height:1.5pt" o:hralign="center" o:hrstd="t" o:hr="t" fillcolor="#a0a0a0" stroked="f"/>
        </w:pict>
      </w:r>
    </w:p>
    <w:p w14:paraId="52BD822E" w14:textId="5B78E471" w:rsidR="005B0EC3" w:rsidRPr="00596848" w:rsidRDefault="005B0EC3" w:rsidP="00CE1B8F">
      <w:pPr>
        <w:pStyle w:val="LI"/>
        <w:rPr>
          <w:bCs/>
        </w:rPr>
      </w:pPr>
      <w:r w:rsidRPr="00596848">
        <w:t xml:space="preserve">I am learning to: </w:t>
      </w:r>
      <w:r w:rsidR="001B51DE">
        <w:t>visually represent one of the sustainable development goals</w:t>
      </w:r>
    </w:p>
    <w:p w14:paraId="4B37EE0F" w14:textId="4D5D2619" w:rsidR="005B0EC3" w:rsidRPr="00596848" w:rsidRDefault="005B0EC3" w:rsidP="00CE1B8F">
      <w:pPr>
        <w:spacing w:after="0" w:line="240" w:lineRule="auto"/>
        <w:rPr>
          <w:lang w:val="mi-NZ"/>
        </w:rPr>
      </w:pPr>
      <w:r w:rsidRPr="00596848">
        <w:rPr>
          <w:lang w:val="mi-NZ"/>
        </w:rPr>
        <w:t>What do I need?</w:t>
      </w:r>
    </w:p>
    <w:p w14:paraId="3BB49D00" w14:textId="1BEFF2CB" w:rsidR="005B0EC3" w:rsidRPr="00596848" w:rsidRDefault="005D02C3" w:rsidP="00CE1B8F">
      <w:pPr>
        <w:pStyle w:val="ListParagraph"/>
        <w:numPr>
          <w:ilvl w:val="0"/>
          <w:numId w:val="4"/>
        </w:numPr>
        <w:spacing w:before="0" w:line="240" w:lineRule="auto"/>
        <w:rPr>
          <w:lang w:val="mi-NZ"/>
        </w:rPr>
      </w:pPr>
      <w:r>
        <w:rPr>
          <w:lang w:val="mi-NZ"/>
        </w:rPr>
        <w:t>30</w:t>
      </w:r>
      <w:r w:rsidR="005B0EC3" w:rsidRPr="00596848">
        <w:rPr>
          <w:lang w:val="mi-NZ"/>
        </w:rPr>
        <w:t xml:space="preserve"> minutes</w:t>
      </w:r>
    </w:p>
    <w:p w14:paraId="1AF7E3E4" w14:textId="2C8202EE" w:rsidR="005B0EC3" w:rsidRPr="00596848" w:rsidRDefault="00174F77" w:rsidP="00CE1B8F">
      <w:pPr>
        <w:pStyle w:val="ListParagraph"/>
        <w:numPr>
          <w:ilvl w:val="0"/>
          <w:numId w:val="4"/>
        </w:numPr>
        <w:spacing w:line="240" w:lineRule="auto"/>
        <w:rPr>
          <w:lang w:val="mi-NZ"/>
        </w:rPr>
      </w:pPr>
      <w:r w:rsidRPr="00D83501">
        <w:rPr>
          <w:lang w:val="mi-NZ"/>
        </w:rPr>
        <w:t xml:space="preserve">Your copy of </w:t>
      </w:r>
      <w:r w:rsidR="00661E16">
        <w:rPr>
          <w:i/>
          <w:iCs/>
          <w:lang w:val="mi-NZ"/>
        </w:rPr>
        <w:t xml:space="preserve">The </w:t>
      </w:r>
      <w:r w:rsidR="00CE1B8F">
        <w:rPr>
          <w:i/>
          <w:iCs/>
          <w:lang w:val="mi-NZ"/>
        </w:rPr>
        <w:t xml:space="preserve">Sustainable Development Goals </w:t>
      </w:r>
      <w:hyperlink r:id="rId144" w:history="1">
        <w:r w:rsidR="00CE1B8F" w:rsidRPr="00883912">
          <w:rPr>
            <w:rStyle w:val="Hyperlink"/>
          </w:rPr>
          <w:t>https://www.ohchr.org/sites/default/files/Documents/Issues/MDGs/Post2015/SDG_HR_Table.pdf</w:t>
        </w:r>
      </w:hyperlink>
      <w:r w:rsidRPr="00D83501">
        <w:t xml:space="preserve"> from the last activity</w:t>
      </w:r>
    </w:p>
    <w:p w14:paraId="2C24C88B" w14:textId="400CFB2E" w:rsidR="005B0EC3" w:rsidRPr="00596848" w:rsidRDefault="005B0EC3" w:rsidP="00CE1B8F">
      <w:pPr>
        <w:pStyle w:val="BH2"/>
      </w:pPr>
      <w:r w:rsidRPr="00596848">
        <w:t>Your task:</w:t>
      </w:r>
    </w:p>
    <w:p w14:paraId="3FDE3747" w14:textId="37481432" w:rsidR="00AA3412" w:rsidRDefault="00AA3412" w:rsidP="4C795818">
      <w:pPr>
        <w:pStyle w:val="BH1"/>
        <w:rPr>
          <w:b w:val="0"/>
          <w:color w:val="auto"/>
          <w:sz w:val="24"/>
          <w:szCs w:val="24"/>
        </w:rPr>
      </w:pPr>
      <w:r w:rsidRPr="4C795818">
        <w:rPr>
          <w:color w:val="auto"/>
          <w:sz w:val="24"/>
          <w:szCs w:val="24"/>
        </w:rPr>
        <w:t>Re-read</w:t>
      </w:r>
      <w:r w:rsidRPr="4C795818">
        <w:rPr>
          <w:b w:val="0"/>
          <w:color w:val="auto"/>
          <w:sz w:val="24"/>
          <w:szCs w:val="24"/>
        </w:rPr>
        <w:t xml:space="preserve"> the SDGs as they relate to human rights table – select 5 SDGs that you think are most important for ensuring cultural sustainability</w:t>
      </w:r>
      <w:r w:rsidR="00BA5387" w:rsidRPr="4C795818">
        <w:rPr>
          <w:b w:val="0"/>
          <w:color w:val="auto"/>
          <w:sz w:val="24"/>
          <w:szCs w:val="24"/>
        </w:rPr>
        <w:t>.</w:t>
      </w:r>
      <w:r w:rsidR="00E9135D" w:rsidRPr="4C795818">
        <w:rPr>
          <w:b w:val="0"/>
          <w:color w:val="auto"/>
          <w:sz w:val="24"/>
          <w:szCs w:val="24"/>
        </w:rPr>
        <w:t xml:space="preserve"> Remember cultural sustainability is about honouring and preserving the values, perspectives, </w:t>
      </w:r>
      <w:r w:rsidR="00E26A8B" w:rsidRPr="4C795818">
        <w:rPr>
          <w:b w:val="0"/>
          <w:color w:val="auto"/>
          <w:sz w:val="24"/>
          <w:szCs w:val="24"/>
        </w:rPr>
        <w:t>herit</w:t>
      </w:r>
      <w:r w:rsidR="005261A3">
        <w:rPr>
          <w:b w:val="0"/>
          <w:color w:val="auto"/>
          <w:sz w:val="24"/>
          <w:szCs w:val="24"/>
        </w:rPr>
        <w:t>a</w:t>
      </w:r>
      <w:r w:rsidR="00E26A8B" w:rsidRPr="4C795818">
        <w:rPr>
          <w:b w:val="0"/>
          <w:color w:val="auto"/>
          <w:sz w:val="24"/>
          <w:szCs w:val="24"/>
        </w:rPr>
        <w:t xml:space="preserve">ge, history, </w:t>
      </w:r>
      <w:r w:rsidR="00EC3ABF" w:rsidRPr="4C795818">
        <w:rPr>
          <w:b w:val="0"/>
          <w:color w:val="auto"/>
          <w:sz w:val="24"/>
          <w:szCs w:val="24"/>
        </w:rPr>
        <w:t xml:space="preserve">customs, </w:t>
      </w:r>
      <w:r w:rsidR="00E26A8B" w:rsidRPr="4C795818">
        <w:rPr>
          <w:b w:val="0"/>
          <w:color w:val="auto"/>
          <w:sz w:val="24"/>
          <w:szCs w:val="24"/>
        </w:rPr>
        <w:t>language, and identity of diverse peoples.</w:t>
      </w:r>
      <w:r w:rsidR="00EC3ABF" w:rsidRPr="4C795818">
        <w:rPr>
          <w:b w:val="0"/>
          <w:color w:val="auto"/>
          <w:sz w:val="24"/>
          <w:szCs w:val="24"/>
        </w:rPr>
        <w:t xml:space="preserve"> </w:t>
      </w:r>
      <w:r w:rsidR="00BA5387" w:rsidRPr="4C795818">
        <w:rPr>
          <w:color w:val="auto"/>
          <w:sz w:val="24"/>
          <w:szCs w:val="24"/>
        </w:rPr>
        <w:t>C</w:t>
      </w:r>
      <w:r w:rsidRPr="4C795818">
        <w:rPr>
          <w:color w:val="auto"/>
          <w:sz w:val="24"/>
          <w:szCs w:val="24"/>
        </w:rPr>
        <w:t>omplete</w:t>
      </w:r>
      <w:r w:rsidRPr="4C795818">
        <w:rPr>
          <w:b w:val="0"/>
          <w:color w:val="auto"/>
          <w:sz w:val="24"/>
          <w:szCs w:val="24"/>
        </w:rPr>
        <w:t xml:space="preserve"> the table</w:t>
      </w:r>
      <w:r w:rsidR="00E26A8B" w:rsidRPr="4C795818">
        <w:rPr>
          <w:b w:val="0"/>
          <w:color w:val="auto"/>
          <w:sz w:val="24"/>
          <w:szCs w:val="24"/>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264"/>
      </w:tblGrid>
      <w:tr w:rsidR="00EC1CAC" w14:paraId="29BAB226" w14:textId="77777777" w:rsidTr="00CE1B8F">
        <w:tc>
          <w:tcPr>
            <w:tcW w:w="9486" w:type="dxa"/>
          </w:tcPr>
          <w:p w14:paraId="2EF936DE" w14:textId="6F7E8FDE" w:rsidR="00EC1CAC" w:rsidRPr="00E26A8B" w:rsidRDefault="00EC1CAC" w:rsidP="00EC1CAC">
            <w:pPr>
              <w:pStyle w:val="BH1"/>
              <w:jc w:val="center"/>
              <w:rPr>
                <w:color w:val="auto"/>
                <w:sz w:val="22"/>
                <w:szCs w:val="22"/>
              </w:rPr>
            </w:pPr>
            <w:r w:rsidRPr="00E26A8B">
              <w:rPr>
                <w:color w:val="auto"/>
                <w:sz w:val="22"/>
                <w:szCs w:val="22"/>
              </w:rPr>
              <w:t>Sustainable Development Goals to support cultural sustainability</w:t>
            </w:r>
          </w:p>
        </w:tc>
      </w:tr>
      <w:tr w:rsidR="00EC1CAC" w14:paraId="16E8BF1C" w14:textId="77777777" w:rsidTr="00CE1B8F">
        <w:tc>
          <w:tcPr>
            <w:tcW w:w="9486" w:type="dxa"/>
          </w:tcPr>
          <w:p w14:paraId="737990EA" w14:textId="01270088" w:rsidR="00EC1CAC" w:rsidRPr="00E26A8B" w:rsidRDefault="00EC1CAC" w:rsidP="00BA7901">
            <w:pPr>
              <w:pStyle w:val="BH1"/>
              <w:rPr>
                <w:b w:val="0"/>
                <w:bCs/>
                <w:i/>
                <w:iCs/>
                <w:color w:val="auto"/>
                <w:sz w:val="20"/>
                <w:szCs w:val="20"/>
              </w:rPr>
            </w:pPr>
            <w:r w:rsidRPr="00E26A8B">
              <w:rPr>
                <w:b w:val="0"/>
                <w:bCs/>
                <w:i/>
                <w:iCs/>
                <w:color w:val="auto"/>
                <w:sz w:val="20"/>
                <w:szCs w:val="20"/>
              </w:rPr>
              <w:t>Example:</w:t>
            </w:r>
            <w:r w:rsidR="00100470" w:rsidRPr="00E26A8B">
              <w:rPr>
                <w:b w:val="0"/>
                <w:bCs/>
                <w:i/>
                <w:iCs/>
                <w:color w:val="auto"/>
                <w:sz w:val="20"/>
                <w:szCs w:val="20"/>
              </w:rPr>
              <w:t xml:space="preserve">  SDG #4 - Quality Education</w:t>
            </w:r>
          </w:p>
          <w:p w14:paraId="119E82D1" w14:textId="10BF1AFA" w:rsidR="00EC1CAC" w:rsidRPr="00E26A8B" w:rsidRDefault="00EC1CAC" w:rsidP="00BA7901">
            <w:pPr>
              <w:pStyle w:val="BH1"/>
              <w:rPr>
                <w:b w:val="0"/>
                <w:bCs/>
                <w:color w:val="auto"/>
                <w:sz w:val="20"/>
                <w:szCs w:val="20"/>
              </w:rPr>
            </w:pPr>
            <w:r w:rsidRPr="00E26A8B">
              <w:rPr>
                <w:b w:val="0"/>
                <w:bCs/>
                <w:color w:val="auto"/>
                <w:sz w:val="20"/>
                <w:szCs w:val="20"/>
              </w:rPr>
              <w:t>1.</w:t>
            </w:r>
            <w:r w:rsidR="00100470" w:rsidRPr="00E26A8B">
              <w:rPr>
                <w:b w:val="0"/>
                <w:bCs/>
                <w:color w:val="auto"/>
                <w:sz w:val="20"/>
                <w:szCs w:val="20"/>
              </w:rPr>
              <w:t xml:space="preserve"> </w:t>
            </w:r>
          </w:p>
          <w:p w14:paraId="7FE2F8C2" w14:textId="77777777" w:rsidR="00100470" w:rsidRPr="00E26A8B" w:rsidRDefault="00100470" w:rsidP="00BA7901">
            <w:pPr>
              <w:pStyle w:val="BH1"/>
              <w:rPr>
                <w:b w:val="0"/>
                <w:bCs/>
                <w:color w:val="auto"/>
                <w:sz w:val="20"/>
                <w:szCs w:val="20"/>
              </w:rPr>
            </w:pPr>
            <w:r w:rsidRPr="00E26A8B">
              <w:rPr>
                <w:b w:val="0"/>
                <w:bCs/>
                <w:color w:val="auto"/>
                <w:sz w:val="20"/>
                <w:szCs w:val="20"/>
              </w:rPr>
              <w:t>2.</w:t>
            </w:r>
          </w:p>
          <w:p w14:paraId="5D7D5285" w14:textId="77777777" w:rsidR="00100470" w:rsidRPr="00E26A8B" w:rsidRDefault="00100470" w:rsidP="00BA7901">
            <w:pPr>
              <w:pStyle w:val="BH1"/>
              <w:rPr>
                <w:b w:val="0"/>
                <w:bCs/>
                <w:color w:val="auto"/>
                <w:sz w:val="20"/>
                <w:szCs w:val="20"/>
              </w:rPr>
            </w:pPr>
            <w:r w:rsidRPr="00E26A8B">
              <w:rPr>
                <w:b w:val="0"/>
                <w:bCs/>
                <w:color w:val="auto"/>
                <w:sz w:val="20"/>
                <w:szCs w:val="20"/>
              </w:rPr>
              <w:t>3.</w:t>
            </w:r>
          </w:p>
          <w:p w14:paraId="64345736" w14:textId="77777777" w:rsidR="00100470" w:rsidRPr="00E26A8B" w:rsidRDefault="00100470" w:rsidP="00BA7901">
            <w:pPr>
              <w:pStyle w:val="BH1"/>
              <w:rPr>
                <w:b w:val="0"/>
                <w:bCs/>
                <w:color w:val="auto"/>
                <w:sz w:val="20"/>
                <w:szCs w:val="20"/>
              </w:rPr>
            </w:pPr>
            <w:r w:rsidRPr="00E26A8B">
              <w:rPr>
                <w:b w:val="0"/>
                <w:bCs/>
                <w:color w:val="auto"/>
                <w:sz w:val="20"/>
                <w:szCs w:val="20"/>
              </w:rPr>
              <w:t>4.</w:t>
            </w:r>
          </w:p>
          <w:p w14:paraId="7A512AED" w14:textId="47E75545" w:rsidR="00100470" w:rsidRDefault="00100470" w:rsidP="00BA7901">
            <w:pPr>
              <w:pStyle w:val="BH1"/>
              <w:rPr>
                <w:b w:val="0"/>
                <w:bCs/>
                <w:color w:val="auto"/>
                <w:sz w:val="24"/>
                <w:szCs w:val="24"/>
              </w:rPr>
            </w:pPr>
            <w:r w:rsidRPr="00E26A8B">
              <w:rPr>
                <w:b w:val="0"/>
                <w:bCs/>
                <w:color w:val="auto"/>
                <w:sz w:val="20"/>
                <w:szCs w:val="20"/>
              </w:rPr>
              <w:t>5.</w:t>
            </w:r>
          </w:p>
        </w:tc>
      </w:tr>
    </w:tbl>
    <w:p w14:paraId="55010F40" w14:textId="6776FFCB" w:rsidR="00BA7901" w:rsidRDefault="00AF4C84" w:rsidP="00BA7901">
      <w:pPr>
        <w:pStyle w:val="BH1"/>
        <w:rPr>
          <w:b w:val="0"/>
          <w:bCs/>
          <w:color w:val="auto"/>
          <w:sz w:val="24"/>
          <w:szCs w:val="24"/>
        </w:rPr>
      </w:pPr>
      <w:r w:rsidRPr="00AA3412">
        <w:rPr>
          <w:color w:val="auto"/>
          <w:sz w:val="24"/>
          <w:szCs w:val="24"/>
        </w:rPr>
        <w:t>Create</w:t>
      </w:r>
      <w:r>
        <w:rPr>
          <w:b w:val="0"/>
          <w:bCs/>
          <w:color w:val="auto"/>
          <w:sz w:val="24"/>
          <w:szCs w:val="24"/>
        </w:rPr>
        <w:t xml:space="preserve"> a </w:t>
      </w:r>
      <w:r w:rsidR="0017126E">
        <w:rPr>
          <w:b w:val="0"/>
          <w:bCs/>
          <w:color w:val="auto"/>
          <w:sz w:val="24"/>
          <w:szCs w:val="24"/>
        </w:rPr>
        <w:t>mind</w:t>
      </w:r>
      <w:r>
        <w:rPr>
          <w:b w:val="0"/>
          <w:bCs/>
          <w:color w:val="auto"/>
          <w:sz w:val="24"/>
          <w:szCs w:val="24"/>
        </w:rPr>
        <w:t xml:space="preserve"> map for the term ‘c</w:t>
      </w:r>
      <w:r w:rsidR="00BA7901" w:rsidRPr="00BA7901">
        <w:rPr>
          <w:b w:val="0"/>
          <w:bCs/>
          <w:color w:val="auto"/>
          <w:sz w:val="24"/>
          <w:szCs w:val="24"/>
        </w:rPr>
        <w:t xml:space="preserve">ultural </w:t>
      </w:r>
      <w:r>
        <w:rPr>
          <w:b w:val="0"/>
          <w:bCs/>
          <w:color w:val="auto"/>
          <w:sz w:val="24"/>
          <w:szCs w:val="24"/>
        </w:rPr>
        <w:t>s</w:t>
      </w:r>
      <w:r w:rsidR="00BA7901" w:rsidRPr="00BA7901">
        <w:rPr>
          <w:b w:val="0"/>
          <w:bCs/>
          <w:color w:val="auto"/>
          <w:sz w:val="24"/>
          <w:szCs w:val="24"/>
        </w:rPr>
        <w:t>ustainability</w:t>
      </w:r>
      <w:r>
        <w:rPr>
          <w:b w:val="0"/>
          <w:bCs/>
          <w:color w:val="auto"/>
          <w:sz w:val="24"/>
          <w:szCs w:val="24"/>
        </w:rPr>
        <w:t>’</w:t>
      </w:r>
      <w:r w:rsidR="00174F77">
        <w:rPr>
          <w:b w:val="0"/>
          <w:bCs/>
          <w:color w:val="auto"/>
          <w:sz w:val="24"/>
          <w:szCs w:val="24"/>
        </w:rPr>
        <w:t xml:space="preserve">.  Use the </w:t>
      </w:r>
      <w:r w:rsidR="000C3D26">
        <w:rPr>
          <w:b w:val="0"/>
          <w:bCs/>
          <w:color w:val="auto"/>
          <w:sz w:val="24"/>
          <w:szCs w:val="24"/>
        </w:rPr>
        <w:t>Sustainable Develop</w:t>
      </w:r>
      <w:r w:rsidR="00911491">
        <w:rPr>
          <w:b w:val="0"/>
          <w:bCs/>
          <w:color w:val="auto"/>
          <w:sz w:val="24"/>
          <w:szCs w:val="24"/>
        </w:rPr>
        <w:t>ment</w:t>
      </w:r>
      <w:r w:rsidR="000C3D26">
        <w:rPr>
          <w:b w:val="0"/>
          <w:bCs/>
          <w:color w:val="auto"/>
          <w:sz w:val="24"/>
          <w:szCs w:val="24"/>
        </w:rPr>
        <w:t xml:space="preserve"> Goals – Related Human Rights table to help you with word selection.</w:t>
      </w:r>
    </w:p>
    <w:p w14:paraId="78E8EB9E" w14:textId="5B37C733" w:rsidR="00A278DC" w:rsidRDefault="00A20C77" w:rsidP="00BA7901">
      <w:pPr>
        <w:pStyle w:val="BH1"/>
        <w:rPr>
          <w:color w:val="auto"/>
          <w:sz w:val="24"/>
          <w:szCs w:val="24"/>
        </w:rPr>
      </w:pPr>
      <w:r>
        <w:rPr>
          <w:noProof/>
        </w:rPr>
        <w:drawing>
          <wp:anchor distT="0" distB="0" distL="114300" distR="114300" simplePos="0" relativeHeight="251658292" behindDoc="0" locked="0" layoutInCell="1" allowOverlap="1" wp14:anchorId="7C855797" wp14:editId="5722D9A1">
            <wp:simplePos x="0" y="0"/>
            <wp:positionH relativeFrom="column">
              <wp:posOffset>879</wp:posOffset>
            </wp:positionH>
            <wp:positionV relativeFrom="paragraph">
              <wp:posOffset>928</wp:posOffset>
            </wp:positionV>
            <wp:extent cx="3621816" cy="2307101"/>
            <wp:effectExtent l="0" t="0" r="0" b="0"/>
            <wp:wrapSquare wrapText="bothSides"/>
            <wp:docPr id="171159677" name="Picture 1711596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9677" name="Picture 171159677" descr="Diagram&#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621816" cy="2307101"/>
                    </a:xfrm>
                    <a:prstGeom prst="rect">
                      <a:avLst/>
                    </a:prstGeom>
                  </pic:spPr>
                </pic:pic>
              </a:graphicData>
            </a:graphic>
          </wp:anchor>
        </w:drawing>
      </w:r>
      <w:r w:rsidR="00D27559" w:rsidRPr="00D27559">
        <w:rPr>
          <w:bCs/>
          <w:noProof/>
          <w:highlight w:val="yellow"/>
        </w:rPr>
        <w:t xml:space="preserve"> </w:t>
      </w:r>
    </w:p>
    <w:p w14:paraId="1FCF80F0" w14:textId="6459B39F" w:rsidR="00925C6E" w:rsidRDefault="00925C6E" w:rsidP="00925C6E"/>
    <w:p w14:paraId="2D386036" w14:textId="05E1D881" w:rsidR="00925C6E" w:rsidRDefault="005261A3" w:rsidP="00925C6E">
      <w:r>
        <w:rPr>
          <w:noProof/>
        </w:rPr>
        <w:drawing>
          <wp:anchor distT="0" distB="0" distL="114300" distR="114300" simplePos="0" relativeHeight="251658281" behindDoc="0" locked="0" layoutInCell="1" allowOverlap="1" wp14:anchorId="7E34615A" wp14:editId="5803970A">
            <wp:simplePos x="0" y="0"/>
            <wp:positionH relativeFrom="column">
              <wp:posOffset>308610</wp:posOffset>
            </wp:positionH>
            <wp:positionV relativeFrom="paragraph">
              <wp:posOffset>343535</wp:posOffset>
            </wp:positionV>
            <wp:extent cx="1842135" cy="2096770"/>
            <wp:effectExtent l="0" t="0" r="0" b="0"/>
            <wp:wrapSquare wrapText="bothSides"/>
            <wp:docPr id="780784090" name="Picture 780784090" descr="Word shapes / Writing and presenting information / Teaching strategies /  Effective teaching in social studies / Teaching and learning / Social  studies 1–10 / Social Sciences Online - eZSS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Word shapes / Writing and presenting information / Teaching strategies /  Effective teaching in social studies / Teaching and learning / Social  studies 1–10 / Social Sciences Online - eZSSOL"/>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l="17477" t="62981" r="14739"/>
                    <a:stretch/>
                  </pic:blipFill>
                  <pic:spPr bwMode="auto">
                    <a:xfrm>
                      <a:off x="0" y="0"/>
                      <a:ext cx="1842135" cy="2096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DBF545" w14:textId="77777777" w:rsidR="00A20C77" w:rsidRDefault="00A20C77" w:rsidP="00A20C77">
      <w:pPr>
        <w:spacing w:after="0"/>
      </w:pPr>
    </w:p>
    <w:p w14:paraId="24B2FA7F" w14:textId="4121153B" w:rsidR="00BA7901" w:rsidRDefault="00BA7901" w:rsidP="00A20C77">
      <w:pPr>
        <w:spacing w:before="0"/>
        <w:rPr>
          <w:b/>
        </w:rPr>
      </w:pPr>
      <w:r w:rsidRPr="00AA3412">
        <w:t>Create</w:t>
      </w:r>
      <w:r w:rsidRPr="00BA7901">
        <w:t xml:space="preserve"> a </w:t>
      </w:r>
      <w:r w:rsidR="00925C6E">
        <w:t>w</w:t>
      </w:r>
      <w:r w:rsidR="00925C6E" w:rsidRPr="00BA7901">
        <w:t>ord shape</w:t>
      </w:r>
      <w:r w:rsidRPr="00BA7901">
        <w:t xml:space="preserve"> picture to visualise </w:t>
      </w:r>
      <w:r w:rsidR="00D27559">
        <w:rPr>
          <w:b/>
        </w:rPr>
        <w:t xml:space="preserve">cultural sustainability. </w:t>
      </w:r>
    </w:p>
    <w:p w14:paraId="2AE0FADE" w14:textId="0005A009" w:rsidR="00635EED" w:rsidRPr="00596848" w:rsidRDefault="005B0EC3" w:rsidP="00AA74A6">
      <w:pPr>
        <w:pStyle w:val="BH1"/>
      </w:pPr>
      <w:r w:rsidRPr="00596848">
        <w:br w:type="column"/>
      </w:r>
      <w:r w:rsidR="00635EED" w:rsidRPr="00596848">
        <w:lastRenderedPageBreak/>
        <w:t xml:space="preserve">Day 8 activity 4: </w:t>
      </w:r>
      <w:r w:rsidR="001C783A" w:rsidRPr="00596848">
        <w:rPr>
          <w:noProof/>
        </w:rPr>
        <w:t xml:space="preserve"> </w:t>
      </w:r>
      <w:r w:rsidR="00BA7901">
        <w:rPr>
          <w:noProof/>
        </w:rPr>
        <w:t>Cultural iceberg</w:t>
      </w:r>
    </w:p>
    <w:p w14:paraId="6F8EF5F2" w14:textId="77777777" w:rsidR="005B0EC3" w:rsidRPr="00596848" w:rsidRDefault="005B0EC3" w:rsidP="00AA74A6">
      <w:pPr>
        <w:spacing w:line="240" w:lineRule="auto"/>
      </w:pPr>
      <w:r w:rsidRPr="00596848">
        <w:t>Notes for teachers and whānau</w:t>
      </w:r>
    </w:p>
    <w:p w14:paraId="3474382B" w14:textId="1BBC371D" w:rsidR="005B0EC3" w:rsidRPr="00F9598A" w:rsidRDefault="00F9598A" w:rsidP="00AA74A6">
      <w:pPr>
        <w:spacing w:after="0" w:line="240" w:lineRule="auto"/>
        <w:rPr>
          <w:i/>
        </w:rPr>
      </w:pPr>
      <w:r w:rsidRPr="00F9598A">
        <w:rPr>
          <w:i/>
          <w:iCs/>
        </w:rPr>
        <w:t>In this activity learners will explore the idea of the cultural iceberg which signals to learners that culture involves so much more that what we can observe</w:t>
      </w:r>
      <w:r w:rsidR="00BC0167" w:rsidRPr="00F9598A">
        <w:rPr>
          <w:i/>
          <w:iCs/>
        </w:rPr>
        <w:t xml:space="preserve">. </w:t>
      </w:r>
      <w:r w:rsidR="005B0EC3" w:rsidRPr="00F9598A">
        <w:rPr>
          <w:i/>
        </w:rPr>
        <w:t xml:space="preserve">Learners will be exploring the learning areas of </w:t>
      </w:r>
      <w:r w:rsidRPr="00F9598A">
        <w:rPr>
          <w:i/>
          <w:iCs/>
        </w:rPr>
        <w:t xml:space="preserve">health, social </w:t>
      </w:r>
      <w:r w:rsidR="0097688A" w:rsidRPr="00F9598A">
        <w:rPr>
          <w:i/>
          <w:iCs/>
        </w:rPr>
        <w:t>science,</w:t>
      </w:r>
      <w:r w:rsidRPr="00F9598A">
        <w:rPr>
          <w:i/>
          <w:iCs/>
        </w:rPr>
        <w:t xml:space="preserve"> and literacy.</w:t>
      </w:r>
    </w:p>
    <w:p w14:paraId="30208319" w14:textId="77777777" w:rsidR="005B0EC3" w:rsidRPr="00596848" w:rsidRDefault="003E2A6A" w:rsidP="00AA74A6">
      <w:pPr>
        <w:spacing w:before="0" w:line="240" w:lineRule="auto"/>
      </w:pPr>
      <w:r>
        <w:pict w14:anchorId="3332677B">
          <v:rect id="_x0000_i1055" style="width:0;height:1.5pt" o:hralign="center" o:hrstd="t" o:hr="t" fillcolor="#a0a0a0" stroked="f"/>
        </w:pict>
      </w:r>
    </w:p>
    <w:p w14:paraId="106AF39B" w14:textId="57081A4C" w:rsidR="005B0EC3" w:rsidRPr="00596848" w:rsidRDefault="005B0EC3" w:rsidP="00AA74A6">
      <w:pPr>
        <w:pStyle w:val="LI"/>
        <w:rPr>
          <w:bCs/>
        </w:rPr>
      </w:pPr>
      <w:r w:rsidRPr="00596848">
        <w:t xml:space="preserve">I am learning to: </w:t>
      </w:r>
      <w:r w:rsidR="005028A8">
        <w:t>draw a representation of the cultural iceberg</w:t>
      </w:r>
    </w:p>
    <w:p w14:paraId="7210403F" w14:textId="77777777" w:rsidR="005B0EC3" w:rsidRPr="00596848" w:rsidRDefault="005B0EC3" w:rsidP="00AA74A6">
      <w:pPr>
        <w:spacing w:after="0" w:line="240" w:lineRule="auto"/>
        <w:rPr>
          <w:lang w:val="mi-NZ"/>
        </w:rPr>
      </w:pPr>
      <w:r w:rsidRPr="00596848">
        <w:rPr>
          <w:lang w:val="mi-NZ"/>
        </w:rPr>
        <w:t>What do I need?</w:t>
      </w:r>
    </w:p>
    <w:p w14:paraId="747DA0E7" w14:textId="235A039D" w:rsidR="005B0EC3" w:rsidRDefault="005028A8" w:rsidP="00AA74A6">
      <w:pPr>
        <w:pStyle w:val="ListParagraph"/>
        <w:numPr>
          <w:ilvl w:val="0"/>
          <w:numId w:val="4"/>
        </w:numPr>
        <w:spacing w:before="0" w:line="240" w:lineRule="auto"/>
        <w:rPr>
          <w:lang w:val="mi-NZ"/>
        </w:rPr>
      </w:pPr>
      <w:r>
        <w:rPr>
          <w:lang w:val="mi-NZ"/>
        </w:rPr>
        <w:t>30</w:t>
      </w:r>
      <w:r w:rsidR="005B0EC3" w:rsidRPr="00596848">
        <w:rPr>
          <w:lang w:val="mi-NZ"/>
        </w:rPr>
        <w:t xml:space="preserve"> minutes</w:t>
      </w:r>
    </w:p>
    <w:p w14:paraId="376ED462" w14:textId="6F1D7D75" w:rsidR="00935E3B" w:rsidRPr="00935E3B" w:rsidRDefault="00935E3B" w:rsidP="00AA74A6">
      <w:pPr>
        <w:pStyle w:val="ListParagraph"/>
        <w:numPr>
          <w:ilvl w:val="0"/>
          <w:numId w:val="4"/>
        </w:numPr>
        <w:spacing w:line="240" w:lineRule="auto"/>
        <w:rPr>
          <w:color w:val="0563C1" w:themeColor="hyperlink"/>
          <w:u w:val="single"/>
        </w:rPr>
      </w:pPr>
      <w:r w:rsidRPr="00935E3B">
        <w:rPr>
          <w:i/>
          <w:iCs/>
          <w:lang w:val="mi-NZ"/>
        </w:rPr>
        <w:t>Cultural Iceberg</w:t>
      </w:r>
      <w:r w:rsidRPr="00935E3B">
        <w:rPr>
          <w:lang w:val="mi-NZ"/>
        </w:rPr>
        <w:t xml:space="preserve"> </w:t>
      </w:r>
      <w:hyperlink r:id="rId147" w:history="1">
        <w:r w:rsidRPr="00935E3B">
          <w:rPr>
            <w:rStyle w:val="Hyperlink"/>
            <w:lang w:eastAsia="en-NZ"/>
          </w:rPr>
          <w:t>https://www.youtube.com/watch?v=woP0v-2nJCU</w:t>
        </w:r>
      </w:hyperlink>
      <w:r>
        <w:rPr>
          <w:rStyle w:val="Hyperlink"/>
          <w:lang w:eastAsia="en-NZ"/>
        </w:rPr>
        <w:t xml:space="preserve"> </w:t>
      </w:r>
    </w:p>
    <w:p w14:paraId="2C0C7F28" w14:textId="77777777" w:rsidR="005B0EC3" w:rsidRPr="00596848" w:rsidRDefault="005B0EC3" w:rsidP="00AA74A6">
      <w:pPr>
        <w:pStyle w:val="BH2"/>
      </w:pPr>
      <w:r w:rsidRPr="00596848">
        <w:t>Your task:</w:t>
      </w:r>
    </w:p>
    <w:p w14:paraId="20730B51" w14:textId="16F457B6" w:rsidR="00B632E3" w:rsidRDefault="005028A8" w:rsidP="00AA74A6">
      <w:pPr>
        <w:spacing w:line="240" w:lineRule="auto"/>
        <w:rPr>
          <w:lang w:eastAsia="en-NZ"/>
        </w:rPr>
      </w:pPr>
      <w:r>
        <w:rPr>
          <w:lang w:eastAsia="en-NZ"/>
        </w:rPr>
        <w:t>The concept of a</w:t>
      </w:r>
      <w:r w:rsidR="00B632E3">
        <w:rPr>
          <w:lang w:eastAsia="en-NZ"/>
        </w:rPr>
        <w:t xml:space="preserve"> cultural iceberg </w:t>
      </w:r>
      <w:r>
        <w:rPr>
          <w:lang w:eastAsia="en-NZ"/>
        </w:rPr>
        <w:t>is</w:t>
      </w:r>
      <w:r w:rsidR="00C602E6">
        <w:rPr>
          <w:lang w:eastAsia="en-NZ"/>
        </w:rPr>
        <w:t xml:space="preserve"> a visual metaphor for us about culture</w:t>
      </w:r>
      <w:r w:rsidR="00825C5D">
        <w:rPr>
          <w:lang w:eastAsia="en-NZ"/>
        </w:rPr>
        <w:t xml:space="preserve">. </w:t>
      </w:r>
      <w:r w:rsidR="00C602E6">
        <w:rPr>
          <w:lang w:eastAsia="en-NZ"/>
        </w:rPr>
        <w:t xml:space="preserve">The cultural iceberg </w:t>
      </w:r>
      <w:r w:rsidR="00BD5622">
        <w:rPr>
          <w:lang w:eastAsia="en-NZ"/>
        </w:rPr>
        <w:t>explains that</w:t>
      </w:r>
      <w:r>
        <w:rPr>
          <w:lang w:eastAsia="en-NZ"/>
        </w:rPr>
        <w:t xml:space="preserve"> </w:t>
      </w:r>
      <w:r w:rsidR="00B632E3">
        <w:rPr>
          <w:lang w:eastAsia="en-NZ"/>
        </w:rPr>
        <w:t>what is above the water</w:t>
      </w:r>
      <w:r w:rsidR="00BD5622">
        <w:rPr>
          <w:lang w:eastAsia="en-NZ"/>
        </w:rPr>
        <w:t>, or what is</w:t>
      </w:r>
      <w:r w:rsidR="00B632E3">
        <w:rPr>
          <w:lang w:eastAsia="en-NZ"/>
        </w:rPr>
        <w:t xml:space="preserve"> ‘observable’ (language, arts, traditions, customs, traditions, food, dress, institutions- laws, practices, manners) and what is below</w:t>
      </w:r>
      <w:r w:rsidR="00BD5622">
        <w:rPr>
          <w:lang w:eastAsia="en-NZ"/>
        </w:rPr>
        <w:t xml:space="preserve"> the water, or ‘unseen’</w:t>
      </w:r>
      <w:r w:rsidR="00B632E3">
        <w:rPr>
          <w:lang w:eastAsia="en-NZ"/>
        </w:rPr>
        <w:t xml:space="preserve"> (language here as well, beliefs, perceptions, worldview, power, decision making models, ideals, norms, roles, concepts </w:t>
      </w:r>
      <w:r w:rsidR="00DD08A8">
        <w:rPr>
          <w:lang w:eastAsia="en-NZ"/>
        </w:rPr>
        <w:t>e.g.</w:t>
      </w:r>
      <w:r w:rsidR="00B632E3">
        <w:rPr>
          <w:lang w:eastAsia="en-NZ"/>
        </w:rPr>
        <w:t xml:space="preserve"> justice etc.) </w:t>
      </w:r>
      <w:r w:rsidR="0071193E">
        <w:rPr>
          <w:lang w:eastAsia="en-NZ"/>
        </w:rPr>
        <w:t>combine to represent culture.</w:t>
      </w:r>
    </w:p>
    <w:p w14:paraId="09E3E780" w14:textId="60680AC0" w:rsidR="0071193E" w:rsidRDefault="0071193E" w:rsidP="00B632E3">
      <w:pPr>
        <w:rPr>
          <w:lang w:eastAsia="en-NZ"/>
        </w:rPr>
      </w:pPr>
      <w:r>
        <w:rPr>
          <w:lang w:eastAsia="en-NZ"/>
        </w:rPr>
        <w:t>Watch the video or read the transcript below to learn more:</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264"/>
      </w:tblGrid>
      <w:tr w:rsidR="0071193E" w:rsidRPr="00AA74A6" w14:paraId="44B79CC4" w14:textId="77777777" w:rsidTr="00484729">
        <w:tc>
          <w:tcPr>
            <w:tcW w:w="9486" w:type="dxa"/>
          </w:tcPr>
          <w:p w14:paraId="53F6E75C" w14:textId="3D481D43" w:rsidR="0071193E" w:rsidRPr="00AA74A6" w:rsidRDefault="00935E3B" w:rsidP="00935E3B">
            <w:pPr>
              <w:spacing w:after="120" w:line="240" w:lineRule="auto"/>
              <w:rPr>
                <w:b/>
                <w:bCs/>
                <w:sz w:val="23"/>
                <w:szCs w:val="23"/>
              </w:rPr>
            </w:pPr>
            <w:r w:rsidRPr="00AA74A6">
              <w:rPr>
                <w:b/>
                <w:bCs/>
                <w:sz w:val="23"/>
                <w:szCs w:val="23"/>
              </w:rPr>
              <w:t>Transcript</w:t>
            </w:r>
          </w:p>
          <w:p w14:paraId="40061746" w14:textId="0D257751" w:rsidR="0071193E" w:rsidRPr="00AA74A6" w:rsidRDefault="00484729" w:rsidP="005A031F">
            <w:pPr>
              <w:spacing w:after="120" w:line="240" w:lineRule="auto"/>
              <w:rPr>
                <w:sz w:val="23"/>
                <w:szCs w:val="23"/>
                <w:lang w:eastAsia="en-NZ"/>
              </w:rPr>
            </w:pPr>
            <w:r w:rsidRPr="00AA74A6">
              <w:rPr>
                <w:rStyle w:val="Hyperlink"/>
                <w:color w:val="auto"/>
                <w:sz w:val="23"/>
                <w:szCs w:val="23"/>
                <w:u w:val="none"/>
              </w:rPr>
              <w:t>In his book “Beyond Culture” Edward T Hall developed the iceberg analogy of culture. The cultural iceberg theory suggests that like an iceberg there are only some aspects of culture which are visible or which in other words, lie about the surface of the water. These can include language, food, greetings, art, music, and many others. These are the explicit manifestations of culture</w:t>
            </w:r>
            <w:r w:rsidR="00B0583C" w:rsidRPr="00AA74A6">
              <w:rPr>
                <w:rStyle w:val="Hyperlink"/>
                <w:color w:val="auto"/>
                <w:sz w:val="23"/>
                <w:szCs w:val="23"/>
                <w:u w:val="none"/>
              </w:rPr>
              <w:t xml:space="preserve"> that are easy to see, taste or hear. But according to Hall’s theory these are only the tip of the iceberg. The majority of culture, like an iceberg, lies beneath the surface. These aspects are not immediately visible. They can include worldview, religion, spiritual beliefs, decision making models, power relationships, respect for authority, concepts of time, and many others. These are the implicit manifestations of culture. They can exert an important influence over behaviour, values, feelings, and thoughts. The more immersed we become in a cultural environment the more these hidden aspects are revealed to us. </w:t>
            </w:r>
          </w:p>
        </w:tc>
      </w:tr>
    </w:tbl>
    <w:p w14:paraId="716B2C00" w14:textId="40FBF43F" w:rsidR="00B632E3" w:rsidRDefault="00AA74A6" w:rsidP="00B632E3">
      <w:pPr>
        <w:rPr>
          <w:lang w:eastAsia="en-NZ"/>
        </w:rPr>
      </w:pPr>
      <w:r>
        <w:rPr>
          <w:noProof/>
        </w:rPr>
        <w:drawing>
          <wp:anchor distT="0" distB="0" distL="114300" distR="114300" simplePos="0" relativeHeight="251658290" behindDoc="0" locked="0" layoutInCell="1" allowOverlap="1" wp14:anchorId="012746CF" wp14:editId="3B10D5B6">
            <wp:simplePos x="0" y="0"/>
            <wp:positionH relativeFrom="column">
              <wp:posOffset>2096721</wp:posOffset>
            </wp:positionH>
            <wp:positionV relativeFrom="paragraph">
              <wp:posOffset>117084</wp:posOffset>
            </wp:positionV>
            <wp:extent cx="4135334" cy="1747814"/>
            <wp:effectExtent l="0" t="0" r="0" b="0"/>
            <wp:wrapSquare wrapText="bothSides"/>
            <wp:docPr id="171159676" name="Picture 171159676"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9676" name="Picture 171159676" descr="Diagram, venn diagram&#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4135334" cy="1747814"/>
                    </a:xfrm>
                    <a:prstGeom prst="rect">
                      <a:avLst/>
                    </a:prstGeom>
                  </pic:spPr>
                </pic:pic>
              </a:graphicData>
            </a:graphic>
          </wp:anchor>
        </w:drawing>
      </w:r>
      <w:r w:rsidR="0071193E" w:rsidRPr="00AB0E13">
        <w:rPr>
          <w:b/>
          <w:bCs/>
          <w:lang w:eastAsia="en-NZ"/>
        </w:rPr>
        <w:t>Complete</w:t>
      </w:r>
      <w:r w:rsidR="0071193E">
        <w:rPr>
          <w:lang w:eastAsia="en-NZ"/>
        </w:rPr>
        <w:t xml:space="preserve"> a </w:t>
      </w:r>
      <w:r w:rsidR="001322BF">
        <w:rPr>
          <w:lang w:eastAsia="en-NZ"/>
        </w:rPr>
        <w:t>Venn</w:t>
      </w:r>
      <w:r w:rsidR="0071193E">
        <w:rPr>
          <w:lang w:eastAsia="en-NZ"/>
        </w:rPr>
        <w:t xml:space="preserve"> diagram to demonstrate h</w:t>
      </w:r>
      <w:r w:rsidR="00B632E3">
        <w:rPr>
          <w:lang w:eastAsia="en-NZ"/>
        </w:rPr>
        <w:t>ow</w:t>
      </w:r>
      <w:r w:rsidR="0071193E">
        <w:rPr>
          <w:lang w:eastAsia="en-NZ"/>
        </w:rPr>
        <w:t xml:space="preserve"> the cultural icebergs relate</w:t>
      </w:r>
      <w:r w:rsidR="00B632E3">
        <w:rPr>
          <w:lang w:eastAsia="en-NZ"/>
        </w:rPr>
        <w:t xml:space="preserve"> to cultural sustainability</w:t>
      </w:r>
      <w:r w:rsidR="00AB0E13">
        <w:rPr>
          <w:lang w:eastAsia="en-NZ"/>
        </w:rPr>
        <w:t xml:space="preserve"> by comparing and contrasting the two terms.</w:t>
      </w:r>
    </w:p>
    <w:p w14:paraId="7AB651C9" w14:textId="3413A4DB" w:rsidR="00AA74A6" w:rsidRDefault="00AA74A6" w:rsidP="00B632E3">
      <w:pPr>
        <w:rPr>
          <w:b/>
          <w:bCs/>
          <w:lang w:eastAsia="en-NZ"/>
        </w:rPr>
      </w:pPr>
    </w:p>
    <w:p w14:paraId="1E11707F" w14:textId="016539C6" w:rsidR="00B632E3" w:rsidRDefault="00B632E3" w:rsidP="00B632E3">
      <w:pPr>
        <w:rPr>
          <w:lang w:eastAsia="en-NZ"/>
        </w:rPr>
      </w:pPr>
      <w:r w:rsidRPr="00AB0E13">
        <w:rPr>
          <w:b/>
          <w:bCs/>
          <w:lang w:eastAsia="en-NZ"/>
        </w:rPr>
        <w:t>Draw</w:t>
      </w:r>
      <w:r>
        <w:rPr>
          <w:lang w:eastAsia="en-NZ"/>
        </w:rPr>
        <w:t xml:space="preserve"> </w:t>
      </w:r>
      <w:r w:rsidR="00AB0E13">
        <w:rPr>
          <w:lang w:eastAsia="en-NZ"/>
        </w:rPr>
        <w:t>your own</w:t>
      </w:r>
      <w:r>
        <w:rPr>
          <w:lang w:eastAsia="en-NZ"/>
        </w:rPr>
        <w:t xml:space="preserve"> visual representation to depict the cultural iceberg</w:t>
      </w:r>
      <w:r w:rsidR="00AB0E13">
        <w:rPr>
          <w:lang w:eastAsia="en-NZ"/>
        </w:rPr>
        <w:t>.</w:t>
      </w:r>
      <w:r>
        <w:rPr>
          <w:color w:val="000000"/>
          <w:shd w:val="clear" w:color="auto" w:fill="FFFFFF"/>
        </w:rPr>
        <w:br/>
      </w:r>
    </w:p>
    <w:p w14:paraId="762C2BCD" w14:textId="4917F65C" w:rsidR="00635EED" w:rsidRPr="00B8570F" w:rsidRDefault="00635EED" w:rsidP="00620847">
      <w:pPr>
        <w:rPr>
          <w:b/>
        </w:rPr>
      </w:pPr>
      <w:r w:rsidRPr="00B8570F">
        <w:rPr>
          <w:b/>
        </w:rPr>
        <w:t>Remember to do your end of day reflection and wellbeing activities (</w:t>
      </w:r>
      <w:r w:rsidR="00747373" w:rsidRPr="00B8570F">
        <w:rPr>
          <w:b/>
        </w:rPr>
        <w:t>s</w:t>
      </w:r>
      <w:r w:rsidRPr="00B8570F">
        <w:rPr>
          <w:b/>
        </w:rPr>
        <w:t>ee p.</w:t>
      </w:r>
      <w:r w:rsidR="00CE1B8F">
        <w:rPr>
          <w:b/>
        </w:rPr>
        <w:t xml:space="preserve"> </w:t>
      </w:r>
      <w:r w:rsidRPr="00B8570F">
        <w:rPr>
          <w:b/>
        </w:rPr>
        <w:t>6</w:t>
      </w:r>
      <w:r w:rsidR="00747373" w:rsidRPr="00B8570F">
        <w:rPr>
          <w:b/>
        </w:rPr>
        <w:t xml:space="preserve"> </w:t>
      </w:r>
      <w:r w:rsidR="00550729" w:rsidRPr="00B8570F">
        <w:rPr>
          <w:b/>
        </w:rPr>
        <w:t>&amp;</w:t>
      </w:r>
      <w:r w:rsidR="00747373" w:rsidRPr="00B8570F">
        <w:rPr>
          <w:b/>
        </w:rPr>
        <w:t xml:space="preserve"> </w:t>
      </w:r>
      <w:r w:rsidRPr="00B8570F">
        <w:rPr>
          <w:b/>
        </w:rPr>
        <w:t>8).</w:t>
      </w:r>
    </w:p>
    <w:p w14:paraId="10EFC7F5" w14:textId="20E94D62" w:rsidR="00B42209" w:rsidRPr="00596848" w:rsidRDefault="00635EED" w:rsidP="00620847">
      <w:pPr>
        <w:pStyle w:val="GH1"/>
      </w:pPr>
      <w:r w:rsidRPr="00596848">
        <w:lastRenderedPageBreak/>
        <w:drawing>
          <wp:anchor distT="0" distB="0" distL="114300" distR="114300" simplePos="0" relativeHeight="251658291" behindDoc="1" locked="0" layoutInCell="1" allowOverlap="1" wp14:anchorId="0F448955" wp14:editId="315A5BA9">
            <wp:simplePos x="0" y="0"/>
            <wp:positionH relativeFrom="column">
              <wp:posOffset>4596423</wp:posOffset>
            </wp:positionH>
            <wp:positionV relativeFrom="paragraph">
              <wp:posOffset>-10160</wp:posOffset>
            </wp:positionV>
            <wp:extent cx="1280160" cy="1242969"/>
            <wp:effectExtent l="0" t="0" r="0" b="0"/>
            <wp:wrapTight wrapText="bothSides">
              <wp:wrapPolygon edited="0">
                <wp:start x="0" y="0"/>
                <wp:lineTo x="0" y="21192"/>
                <wp:lineTo x="21214" y="21192"/>
                <wp:lineTo x="21214" y="0"/>
                <wp:lineTo x="0" y="0"/>
              </wp:wrapPolygon>
            </wp:wrapTight>
            <wp:docPr id="780784065" name="Picture 7807840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1280160" cy="1242969"/>
                    </a:xfrm>
                    <a:prstGeom prst="rect">
                      <a:avLst/>
                    </a:prstGeom>
                  </pic:spPr>
                </pic:pic>
              </a:graphicData>
            </a:graphic>
            <wp14:sizeRelH relativeFrom="margin">
              <wp14:pctWidth>0</wp14:pctWidth>
            </wp14:sizeRelH>
            <wp14:sizeRelV relativeFrom="margin">
              <wp14:pctHeight>0</wp14:pctHeight>
            </wp14:sizeRelV>
          </wp:anchor>
        </w:drawing>
      </w:r>
      <w:r w:rsidRPr="00596848">
        <w:t>Day 9 activity 1</w:t>
      </w:r>
      <w:r w:rsidR="00622317">
        <w:t>&amp;2</w:t>
      </w:r>
      <w:r w:rsidRPr="00596848">
        <w:t>: M</w:t>
      </w:r>
      <w:r w:rsidR="001D4081">
        <w:t>ā</w:t>
      </w:r>
      <w:r w:rsidRPr="00596848">
        <w:t>tauranga M</w:t>
      </w:r>
      <w:r w:rsidR="001D4081">
        <w:t>ā</w:t>
      </w:r>
      <w:r w:rsidRPr="00596848">
        <w:t xml:space="preserve">ori </w:t>
      </w:r>
    </w:p>
    <w:p w14:paraId="3A97D05C" w14:textId="7A026316" w:rsidR="00741B3F" w:rsidRPr="00DB3A87" w:rsidRDefault="00741B3F" w:rsidP="1DD45A54">
      <w:pPr>
        <w:pStyle w:val="GH1"/>
        <w:rPr>
          <w:b w:val="0"/>
          <w:color w:val="auto"/>
          <w:sz w:val="24"/>
          <w:szCs w:val="24"/>
        </w:rPr>
      </w:pPr>
      <w:r w:rsidRPr="00DB3A87">
        <w:rPr>
          <w:b w:val="0"/>
          <w:color w:val="auto"/>
          <w:sz w:val="24"/>
          <w:szCs w:val="24"/>
        </w:rPr>
        <w:t>Notes for teachers and whānau</w:t>
      </w:r>
    </w:p>
    <w:p w14:paraId="11859048" w14:textId="3D91E0F9" w:rsidR="00741B3F" w:rsidRPr="00822260" w:rsidRDefault="00741B3F" w:rsidP="4C795818">
      <w:pPr>
        <w:spacing w:after="0"/>
        <w:ind w:right="-90"/>
        <w:rPr>
          <w:i/>
          <w:iCs/>
          <w:highlight w:val="yellow"/>
        </w:rPr>
      </w:pPr>
      <w:r w:rsidRPr="4C795818">
        <w:rPr>
          <w:i/>
          <w:iCs/>
        </w:rPr>
        <w:t xml:space="preserve">The people of </w:t>
      </w:r>
      <w:r w:rsidR="00C7492A" w:rsidRPr="4C795818">
        <w:rPr>
          <w:i/>
          <w:iCs/>
        </w:rPr>
        <w:t>Ihu</w:t>
      </w:r>
      <w:r w:rsidR="0027128F">
        <w:rPr>
          <w:i/>
          <w:iCs/>
        </w:rPr>
        <w:t>m</w:t>
      </w:r>
      <w:r w:rsidR="005261A3">
        <w:rPr>
          <w:i/>
          <w:iCs/>
        </w:rPr>
        <w:t>ā</w:t>
      </w:r>
      <w:r w:rsidR="00C7492A" w:rsidRPr="4C795818">
        <w:rPr>
          <w:i/>
          <w:iCs/>
        </w:rPr>
        <w:t>tao</w:t>
      </w:r>
      <w:r w:rsidRPr="4C795818">
        <w:rPr>
          <w:i/>
          <w:iCs/>
        </w:rPr>
        <w:t xml:space="preserve"> are the mana whenua of Auckland’s oldest settlement. A </w:t>
      </w:r>
      <w:r w:rsidR="008768BC" w:rsidRPr="4C795818">
        <w:rPr>
          <w:i/>
          <w:iCs/>
        </w:rPr>
        <w:t>Māori</w:t>
      </w:r>
      <w:r w:rsidRPr="4C795818">
        <w:rPr>
          <w:i/>
          <w:iCs/>
        </w:rPr>
        <w:t xml:space="preserve"> community has lived on that site for around 1000 years. Recently the mana whenua featured prominently in media and political debate over land ownership disputes. The history and legends from this site are based on the land that provided them with an abundance of food from soil and from the sea. Their role as kaitiaki of the land and waters continues today. To help learners understand the importance of this historical site as an abundant food source and as a site of </w:t>
      </w:r>
      <w:r w:rsidR="008768BC" w:rsidRPr="4C795818">
        <w:rPr>
          <w:i/>
          <w:iCs/>
        </w:rPr>
        <w:t>Mātauranga</w:t>
      </w:r>
      <w:r w:rsidRPr="4C795818">
        <w:rPr>
          <w:i/>
          <w:iCs/>
        </w:rPr>
        <w:t xml:space="preserve"> </w:t>
      </w:r>
      <w:r w:rsidR="008768BC" w:rsidRPr="4C795818">
        <w:rPr>
          <w:i/>
          <w:iCs/>
        </w:rPr>
        <w:t>Māori</w:t>
      </w:r>
      <w:r w:rsidRPr="4C795818">
        <w:rPr>
          <w:i/>
          <w:iCs/>
        </w:rPr>
        <w:t xml:space="preserve">, learners will develop understanding </w:t>
      </w:r>
      <w:r w:rsidR="00510F01" w:rsidRPr="4C795818">
        <w:rPr>
          <w:i/>
          <w:iCs/>
        </w:rPr>
        <w:t xml:space="preserve">of </w:t>
      </w:r>
      <w:r w:rsidRPr="4C795818">
        <w:rPr>
          <w:i/>
          <w:iCs/>
        </w:rPr>
        <w:t xml:space="preserve">why the mana whenua and </w:t>
      </w:r>
      <w:r w:rsidR="008768BC" w:rsidRPr="4C795818">
        <w:rPr>
          <w:i/>
          <w:iCs/>
        </w:rPr>
        <w:t>Māori</w:t>
      </w:r>
      <w:r w:rsidRPr="4C795818">
        <w:rPr>
          <w:i/>
          <w:iCs/>
        </w:rPr>
        <w:t xml:space="preserve"> knowledge is of such significant importance through exploring </w:t>
      </w:r>
      <w:r w:rsidR="008768BC" w:rsidRPr="4C795818">
        <w:rPr>
          <w:i/>
          <w:iCs/>
        </w:rPr>
        <w:t>Māori</w:t>
      </w:r>
      <w:r w:rsidRPr="4C795818">
        <w:rPr>
          <w:i/>
          <w:iCs/>
        </w:rPr>
        <w:t xml:space="preserve"> food and medicine sources.</w:t>
      </w:r>
      <w:r w:rsidR="00822260" w:rsidRPr="4C795818">
        <w:rPr>
          <w:i/>
          <w:iCs/>
        </w:rPr>
        <w:t xml:space="preserve"> </w:t>
      </w:r>
      <w:r w:rsidRPr="4C795818">
        <w:rPr>
          <w:i/>
          <w:iCs/>
        </w:rPr>
        <w:t xml:space="preserve">Learners will be exploring the learning areas of </w:t>
      </w:r>
      <w:r w:rsidR="008768BC" w:rsidRPr="4C795818">
        <w:rPr>
          <w:i/>
          <w:iCs/>
        </w:rPr>
        <w:t>Mātauranga</w:t>
      </w:r>
      <w:r w:rsidRPr="4C795818">
        <w:rPr>
          <w:i/>
          <w:iCs/>
        </w:rPr>
        <w:t xml:space="preserve"> </w:t>
      </w:r>
      <w:r w:rsidR="008768BC" w:rsidRPr="4C795818">
        <w:rPr>
          <w:i/>
          <w:iCs/>
        </w:rPr>
        <w:t>Māori</w:t>
      </w:r>
      <w:r w:rsidRPr="4C795818">
        <w:rPr>
          <w:i/>
          <w:iCs/>
        </w:rPr>
        <w:t>/Science and Literacy</w:t>
      </w:r>
      <w:r w:rsidR="00822260" w:rsidRPr="4C795818">
        <w:rPr>
          <w:i/>
          <w:iCs/>
        </w:rPr>
        <w:t>.</w:t>
      </w:r>
      <w:r w:rsidR="002A291B" w:rsidRPr="4C795818">
        <w:rPr>
          <w:i/>
          <w:iCs/>
        </w:rPr>
        <w:t xml:space="preserve"> </w:t>
      </w:r>
      <w:r w:rsidR="002A291B" w:rsidRPr="4C795818">
        <w:rPr>
          <w:rStyle w:val="normaltextrun"/>
          <w:i/>
          <w:iCs/>
          <w:color w:val="000000"/>
          <w:shd w:val="clear" w:color="auto" w:fill="FFFFFF"/>
        </w:rPr>
        <w:t xml:space="preserve">Note our Inquiry focus is “going further, deeper”. This may include promoting opportunities to dive </w:t>
      </w:r>
      <w:r w:rsidR="00510F01" w:rsidRPr="4C795818">
        <w:rPr>
          <w:rStyle w:val="normaltextrun"/>
          <w:i/>
          <w:iCs/>
          <w:color w:val="000000"/>
          <w:shd w:val="clear" w:color="auto" w:fill="FFFFFF"/>
        </w:rPr>
        <w:t>deeper, explore</w:t>
      </w:r>
      <w:r w:rsidR="002A291B" w:rsidRPr="4C795818">
        <w:rPr>
          <w:rStyle w:val="normaltextrun"/>
          <w:i/>
          <w:iCs/>
          <w:color w:val="000000"/>
          <w:shd w:val="clear" w:color="auto" w:fill="FFFFFF"/>
        </w:rPr>
        <w:t xml:space="preserve"> further contexts, tak</w:t>
      </w:r>
      <w:r w:rsidR="00510F01" w:rsidRPr="4C795818">
        <w:rPr>
          <w:rStyle w:val="normaltextrun"/>
          <w:i/>
          <w:iCs/>
          <w:color w:val="000000"/>
          <w:shd w:val="clear" w:color="auto" w:fill="FFFFFF"/>
        </w:rPr>
        <w:t>e</w:t>
      </w:r>
      <w:r w:rsidR="002A291B" w:rsidRPr="4C795818">
        <w:rPr>
          <w:rStyle w:val="normaltextrun"/>
          <w:i/>
          <w:iCs/>
          <w:color w:val="000000"/>
          <w:shd w:val="clear" w:color="auto" w:fill="FFFFFF"/>
        </w:rPr>
        <w:t xml:space="preserve"> action, thin</w:t>
      </w:r>
      <w:r w:rsidR="00510F01" w:rsidRPr="4C795818">
        <w:rPr>
          <w:rStyle w:val="normaltextrun"/>
          <w:i/>
          <w:iCs/>
          <w:color w:val="000000"/>
          <w:shd w:val="clear" w:color="auto" w:fill="FFFFFF"/>
        </w:rPr>
        <w:t>k</w:t>
      </w:r>
      <w:r w:rsidR="002A291B" w:rsidRPr="4C795818">
        <w:rPr>
          <w:rStyle w:val="normaltextrun"/>
          <w:i/>
          <w:iCs/>
          <w:color w:val="000000"/>
          <w:shd w:val="clear" w:color="auto" w:fill="FFFFFF"/>
        </w:rPr>
        <w:t xml:space="preserve"> </w:t>
      </w:r>
      <w:r w:rsidR="00294D1F" w:rsidRPr="4C795818">
        <w:rPr>
          <w:rStyle w:val="normaltextrun"/>
          <w:i/>
          <w:iCs/>
          <w:color w:val="000000"/>
          <w:shd w:val="clear" w:color="auto" w:fill="FFFFFF"/>
        </w:rPr>
        <w:t>critically,</w:t>
      </w:r>
      <w:r w:rsidR="002A291B" w:rsidRPr="4C795818">
        <w:rPr>
          <w:rStyle w:val="normaltextrun"/>
          <w:i/>
          <w:iCs/>
          <w:color w:val="000000"/>
          <w:shd w:val="clear" w:color="auto" w:fill="FFFFFF"/>
        </w:rPr>
        <w:t xml:space="preserve"> and draw conclusions.</w:t>
      </w:r>
      <w:r w:rsidR="002A291B">
        <w:rPr>
          <w:rStyle w:val="normaltextrun"/>
          <w:color w:val="000000"/>
          <w:shd w:val="clear" w:color="auto" w:fill="FFFFFF"/>
        </w:rPr>
        <w:t> </w:t>
      </w:r>
      <w:r w:rsidR="002A291B">
        <w:rPr>
          <w:rStyle w:val="eop"/>
          <w:color w:val="000000"/>
          <w:shd w:val="clear" w:color="auto" w:fill="FFFFFF"/>
        </w:rPr>
        <w:t> </w:t>
      </w:r>
    </w:p>
    <w:p w14:paraId="13A963F6" w14:textId="4BF2FA1E" w:rsidR="00741B3F" w:rsidRDefault="003E2A6A" w:rsidP="0083797F">
      <w:pPr>
        <w:spacing w:before="0"/>
        <w:rPr>
          <w:rFonts w:eastAsia="Calibri"/>
          <w:b/>
          <w:i/>
        </w:rPr>
      </w:pPr>
      <w:r>
        <w:pict w14:anchorId="3BAFB99D">
          <v:rect id="_x0000_i1056" style="width:0;height:1.5pt" o:hralign="center" o:hrstd="t" o:hr="t" fillcolor="#a0a0a0" stroked="f"/>
        </w:pict>
      </w:r>
    </w:p>
    <w:p w14:paraId="7699BC48" w14:textId="067CFE36" w:rsidR="00741B3F" w:rsidRPr="00AD01AC" w:rsidRDefault="00741B3F" w:rsidP="1DD45A54">
      <w:pPr>
        <w:pStyle w:val="LIG"/>
      </w:pPr>
      <w:r>
        <w:t>I am learning to:</w:t>
      </w:r>
      <w:r w:rsidR="00355C80">
        <w:t xml:space="preserve"> u</w:t>
      </w:r>
      <w:r>
        <w:t>nderstand why M</w:t>
      </w:r>
      <w:r w:rsidR="00822260">
        <w:t>ā</w:t>
      </w:r>
      <w:r>
        <w:t>ori highly value mana whenua and M</w:t>
      </w:r>
      <w:r w:rsidR="00822260">
        <w:t>ā</w:t>
      </w:r>
      <w:r>
        <w:t xml:space="preserve">ori knowledge as taonga </w:t>
      </w:r>
    </w:p>
    <w:p w14:paraId="681D4CA8" w14:textId="61953658" w:rsidR="00741B3F" w:rsidRPr="00AD01AC" w:rsidRDefault="00741B3F" w:rsidP="00294D1F">
      <w:pPr>
        <w:pStyle w:val="LIG"/>
        <w:spacing w:after="0"/>
        <w:rPr>
          <w:color w:val="auto"/>
          <w:lang w:val="mi-NZ"/>
        </w:rPr>
      </w:pPr>
      <w:r w:rsidRPr="00AD01AC">
        <w:rPr>
          <w:color w:val="auto"/>
          <w:lang w:val="mi-NZ"/>
        </w:rPr>
        <w:t>What do I need?</w:t>
      </w:r>
    </w:p>
    <w:p w14:paraId="4712BD52" w14:textId="30379D15" w:rsidR="00741B3F" w:rsidRPr="00596848" w:rsidRDefault="00622317" w:rsidP="00294D1F">
      <w:pPr>
        <w:pStyle w:val="ListParagraph"/>
        <w:numPr>
          <w:ilvl w:val="0"/>
          <w:numId w:val="4"/>
        </w:numPr>
        <w:spacing w:before="0"/>
        <w:rPr>
          <w:lang w:val="mi-NZ"/>
        </w:rPr>
      </w:pPr>
      <w:r>
        <w:rPr>
          <w:lang w:val="mi-NZ"/>
        </w:rPr>
        <w:t>6</w:t>
      </w:r>
      <w:r w:rsidR="00741B3F" w:rsidRPr="1DD45A54">
        <w:rPr>
          <w:lang w:val="mi-NZ"/>
        </w:rPr>
        <w:t>0</w:t>
      </w:r>
      <w:r w:rsidR="00741B3F" w:rsidRPr="00596848">
        <w:rPr>
          <w:lang w:val="mi-NZ"/>
        </w:rPr>
        <w:t xml:space="preserve"> minutes</w:t>
      </w:r>
    </w:p>
    <w:p w14:paraId="41B0A8B5" w14:textId="18704BD7" w:rsidR="1DD45A54" w:rsidRPr="008768BC" w:rsidRDefault="00664A77" w:rsidP="008768BC">
      <w:pPr>
        <w:spacing w:after="0"/>
        <w:rPr>
          <w:rFonts w:asciiTheme="minorHAnsi" w:eastAsiaTheme="minorEastAsia" w:hAnsiTheme="minorHAnsi" w:cstheme="minorBidi"/>
          <w:lang w:val="mi-NZ"/>
        </w:rPr>
      </w:pPr>
      <w:r>
        <w:t xml:space="preserve">Science Learning Hub resources: </w:t>
      </w:r>
    </w:p>
    <w:p w14:paraId="745450B5" w14:textId="0A4B0084" w:rsidR="1DD45A54" w:rsidRDefault="1DD45A54" w:rsidP="008768BC">
      <w:pPr>
        <w:pStyle w:val="ListParagraph"/>
        <w:numPr>
          <w:ilvl w:val="0"/>
          <w:numId w:val="4"/>
        </w:numPr>
        <w:spacing w:before="0"/>
        <w:rPr>
          <w:rFonts w:asciiTheme="minorHAnsi" w:eastAsiaTheme="minorEastAsia" w:hAnsiTheme="minorHAnsi" w:cstheme="minorBidi"/>
          <w:lang w:val="mi-NZ"/>
        </w:rPr>
      </w:pPr>
      <w:r w:rsidRPr="00294D1F">
        <w:rPr>
          <w:rFonts w:eastAsia="Calibri"/>
          <w:i/>
          <w:iCs/>
          <w:lang w:val="mi-NZ"/>
        </w:rPr>
        <w:t>Rongo</w:t>
      </w:r>
      <w:r w:rsidR="00294D1F" w:rsidRPr="00294D1F">
        <w:rPr>
          <w:rFonts w:eastAsia="Calibri"/>
          <w:i/>
          <w:iCs/>
          <w:lang w:val="mi-NZ"/>
        </w:rPr>
        <w:t>ā</w:t>
      </w:r>
      <w:r w:rsidRPr="00294D1F">
        <w:rPr>
          <w:rFonts w:eastAsia="Calibri"/>
          <w:i/>
          <w:iCs/>
          <w:lang w:val="mi-NZ"/>
        </w:rPr>
        <w:t xml:space="preserve"> Maori</w:t>
      </w:r>
      <w:r w:rsidRPr="008176D3">
        <w:rPr>
          <w:rFonts w:eastAsia="Calibri"/>
          <w:sz w:val="22"/>
          <w:szCs w:val="22"/>
          <w:lang w:val="mi-NZ"/>
        </w:rPr>
        <w:t xml:space="preserve"> </w:t>
      </w:r>
      <w:hyperlink r:id="rId149">
        <w:r w:rsidRPr="008176D3">
          <w:rPr>
            <w:rStyle w:val="Hyperlink"/>
            <w:rFonts w:eastAsia="Calibri"/>
            <w:sz w:val="22"/>
            <w:szCs w:val="22"/>
            <w:lang w:val="mi-NZ"/>
          </w:rPr>
          <w:t>https://www.sciencelearn.org.nz/resources/185-rongoa-maori</w:t>
        </w:r>
      </w:hyperlink>
    </w:p>
    <w:p w14:paraId="1FBDDEF1" w14:textId="5AA98611" w:rsidR="1DD45A54" w:rsidRPr="00C875A2" w:rsidRDefault="1DD45A54" w:rsidP="008768BC">
      <w:pPr>
        <w:pStyle w:val="ListParagraph"/>
        <w:numPr>
          <w:ilvl w:val="0"/>
          <w:numId w:val="4"/>
        </w:numPr>
        <w:rPr>
          <w:lang w:val="mi-NZ"/>
        </w:rPr>
      </w:pPr>
      <w:r w:rsidRPr="1DD45A54">
        <w:rPr>
          <w:rFonts w:eastAsia="Calibri"/>
          <w:lang w:val="mi-NZ"/>
        </w:rPr>
        <w:t xml:space="preserve">Set of Native Plant </w:t>
      </w:r>
      <w:r w:rsidR="00AC7ED3">
        <w:rPr>
          <w:rFonts w:eastAsia="Calibri"/>
          <w:lang w:val="mi-NZ"/>
        </w:rPr>
        <w:t xml:space="preserve">and </w:t>
      </w:r>
      <w:r w:rsidR="0076488B">
        <w:rPr>
          <w:rFonts w:eastAsia="Calibri"/>
          <w:lang w:val="mi-NZ"/>
        </w:rPr>
        <w:t xml:space="preserve">Māori </w:t>
      </w:r>
      <w:r w:rsidRPr="0076488B">
        <w:rPr>
          <w:rFonts w:eastAsia="Calibri"/>
          <w:lang w:val="mi-NZ"/>
        </w:rPr>
        <w:t>Medical problems and uses</w:t>
      </w:r>
      <w:r w:rsidR="00AC7ED3">
        <w:rPr>
          <w:rFonts w:eastAsia="Calibri"/>
          <w:lang w:val="mi-NZ"/>
        </w:rPr>
        <w:t xml:space="preserve"> cards: print p.2-3 </w:t>
      </w:r>
      <w:hyperlink r:id="rId150" w:history="1">
        <w:r w:rsidR="00AC7ED3" w:rsidRPr="008176D3">
          <w:rPr>
            <w:rStyle w:val="Hyperlink"/>
            <w:rFonts w:eastAsia="Calibri"/>
            <w:sz w:val="22"/>
            <w:szCs w:val="22"/>
            <w:lang w:val="mi-NZ"/>
          </w:rPr>
          <w:t>https://static.sciencelearn.org.nz/documents/files/000/000/063/original/Using_rongo%C4%81_M%C4%81ori.docx?1528155914</w:t>
        </w:r>
      </w:hyperlink>
      <w:r w:rsidR="00AC7ED3" w:rsidRPr="008176D3">
        <w:rPr>
          <w:rFonts w:eastAsia="Calibri"/>
          <w:sz w:val="22"/>
          <w:szCs w:val="22"/>
          <w:lang w:val="mi-NZ"/>
        </w:rPr>
        <w:t xml:space="preserve"> </w:t>
      </w:r>
    </w:p>
    <w:p w14:paraId="30FA7226" w14:textId="5225140F" w:rsidR="00C875A2" w:rsidRPr="0076488B" w:rsidRDefault="00C875A2" w:rsidP="008768BC">
      <w:pPr>
        <w:pStyle w:val="ListParagraph"/>
        <w:numPr>
          <w:ilvl w:val="0"/>
          <w:numId w:val="4"/>
        </w:numPr>
        <w:rPr>
          <w:lang w:val="mi-NZ"/>
        </w:rPr>
      </w:pPr>
      <w:r>
        <w:rPr>
          <w:rFonts w:eastAsia="Calibri"/>
          <w:lang w:val="mi-NZ"/>
        </w:rPr>
        <w:t xml:space="preserve">Optional digital: </w:t>
      </w:r>
      <w:hyperlink r:id="rId151" w:history="1">
        <w:r w:rsidRPr="008176D3">
          <w:rPr>
            <w:rStyle w:val="Hyperlink"/>
            <w:rFonts w:eastAsia="Calibri"/>
            <w:sz w:val="22"/>
            <w:szCs w:val="22"/>
            <w:lang w:val="mi-NZ"/>
          </w:rPr>
          <w:t>https://www.sciencelearn.org.nz/image_maps/72-matauranga-maori-fungi-as-food-and-medicin</w:t>
        </w:r>
        <w:r w:rsidRPr="008176D3">
          <w:rPr>
            <w:sz w:val="22"/>
            <w:szCs w:val="22"/>
          </w:rPr>
          <w:t>e</w:t>
        </w:r>
      </w:hyperlink>
      <w:r>
        <w:rPr>
          <w:rFonts w:eastAsia="Calibri"/>
          <w:lang w:val="mi-NZ"/>
        </w:rPr>
        <w:t xml:space="preserve"> and</w:t>
      </w:r>
      <w:r>
        <w:t xml:space="preserve"> </w:t>
      </w:r>
      <w:hyperlink r:id="rId152" w:history="1">
        <w:r w:rsidRPr="008176D3">
          <w:rPr>
            <w:rStyle w:val="Hyperlink"/>
            <w:rFonts w:eastAsia="Calibri"/>
            <w:sz w:val="22"/>
            <w:szCs w:val="22"/>
          </w:rPr>
          <w:t>https://www.sciencelearn.org.nz/resources/2678-maori-knowledge-and-uses-of-fungi-quiz</w:t>
        </w:r>
      </w:hyperlink>
      <w:r w:rsidRPr="008176D3">
        <w:rPr>
          <w:rFonts w:eastAsia="Calibri"/>
          <w:sz w:val="22"/>
          <w:szCs w:val="22"/>
        </w:rPr>
        <w:t xml:space="preserve"> </w:t>
      </w:r>
    </w:p>
    <w:p w14:paraId="3E2C80FF" w14:textId="77777777" w:rsidR="008176D3" w:rsidRPr="00596848" w:rsidRDefault="008176D3" w:rsidP="008176D3">
      <w:pPr>
        <w:pStyle w:val="GH2"/>
      </w:pPr>
      <w:r w:rsidRPr="00596848">
        <w:t>Your task:</w:t>
      </w:r>
    </w:p>
    <w:p w14:paraId="03C55F76" w14:textId="0FF3C985" w:rsidR="002B439A" w:rsidRPr="00AD01AC" w:rsidRDefault="00E31E6E" w:rsidP="00AD6477">
      <w:pPr>
        <w:pStyle w:val="Quotegreen"/>
        <w:spacing w:after="0"/>
      </w:pPr>
      <w:r w:rsidRPr="7A6C623A">
        <w:t>Toitū</w:t>
      </w:r>
      <w:r w:rsidR="002B439A" w:rsidRPr="7A6C623A">
        <w:t xml:space="preserve"> he </w:t>
      </w:r>
      <w:r w:rsidR="00735A97" w:rsidRPr="7A6C623A">
        <w:t>kāinga</w:t>
      </w:r>
      <w:r w:rsidR="00AD01AC">
        <w:t xml:space="preserve">, </w:t>
      </w:r>
      <w:r w:rsidR="002B439A" w:rsidRPr="7A6C623A">
        <w:t>Whatungarongaro he tangata</w:t>
      </w:r>
    </w:p>
    <w:p w14:paraId="45EBF2C1" w14:textId="77777777" w:rsidR="002B439A" w:rsidRDefault="002B439A" w:rsidP="00AD6477">
      <w:pPr>
        <w:pStyle w:val="Quotegreen"/>
        <w:spacing w:before="0" w:after="0"/>
      </w:pPr>
      <w:r w:rsidRPr="7A6C623A">
        <w:t>People pass on</w:t>
      </w:r>
      <w:r>
        <w:t xml:space="preserve"> </w:t>
      </w:r>
      <w:r w:rsidRPr="7A6C623A">
        <w:t>but our home in the land remains</w:t>
      </w:r>
    </w:p>
    <w:p w14:paraId="7C336D9E" w14:textId="5443FD8E" w:rsidR="00741B3F" w:rsidRPr="000C1B96" w:rsidRDefault="008768BC" w:rsidP="1DD45A54">
      <w:pPr>
        <w:rPr>
          <w:rFonts w:eastAsia="Verdana"/>
          <w:lang w:val="en-GB"/>
        </w:rPr>
      </w:pPr>
      <w:r w:rsidRPr="000C1B96">
        <w:rPr>
          <w:rFonts w:eastAsia="Verdana"/>
          <w:lang w:val="en-GB"/>
        </w:rPr>
        <w:t>Māori</w:t>
      </w:r>
      <w:r w:rsidR="1DD45A54" w:rsidRPr="000C1B96">
        <w:rPr>
          <w:rFonts w:eastAsia="Verdana"/>
          <w:lang w:val="en-GB"/>
        </w:rPr>
        <w:t xml:space="preserve"> have deep respect and connection with their mana whenua or ancestral lands. Today’s learning activities asks you to consider how </w:t>
      </w:r>
      <w:r w:rsidRPr="000C1B96">
        <w:rPr>
          <w:rFonts w:eastAsia="Verdana"/>
          <w:lang w:val="en-GB"/>
        </w:rPr>
        <w:t>Māori</w:t>
      </w:r>
      <w:r w:rsidR="1DD45A54" w:rsidRPr="000C1B96">
        <w:rPr>
          <w:rFonts w:eastAsia="Verdana"/>
          <w:lang w:val="en-GB"/>
        </w:rPr>
        <w:t xml:space="preserve"> have used their knowledge of the land and native plant species for food and medicine sources. </w:t>
      </w:r>
    </w:p>
    <w:p w14:paraId="79557789" w14:textId="4027D4E0" w:rsidR="00741B3F" w:rsidRPr="000C1B96" w:rsidRDefault="1DD45A54" w:rsidP="1DD45A54">
      <w:pPr>
        <w:rPr>
          <w:rFonts w:eastAsia="Verdana"/>
          <w:lang w:val="en-GB"/>
        </w:rPr>
      </w:pPr>
      <w:r w:rsidRPr="000C1B96">
        <w:rPr>
          <w:rFonts w:eastAsia="Verdana"/>
          <w:lang w:val="en-GB"/>
        </w:rPr>
        <w:t xml:space="preserve">Although most of our science knowledge today to do with fighting infection has come through western culture, other cultures, such as Māori culture, have long been aware of plants that have medicinal properties that fight or prevent infection. Rongoā is the traditional Māori healing system. Rongoā is a holistic practice that often includes the use of medicinal properties produced from New Zealand native plants. </w:t>
      </w:r>
    </w:p>
    <w:p w14:paraId="7E9F0315" w14:textId="52555A60" w:rsidR="00741B3F" w:rsidRPr="00622317" w:rsidRDefault="1DD45A54" w:rsidP="00622317">
      <w:pPr>
        <w:rPr>
          <w:rFonts w:eastAsia="Verdana"/>
          <w:lang w:val="en-GB"/>
        </w:rPr>
      </w:pPr>
      <w:r w:rsidRPr="000C1B96">
        <w:rPr>
          <w:rFonts w:eastAsia="Verdana"/>
          <w:lang w:val="en-GB"/>
        </w:rPr>
        <w:t xml:space="preserve">This activity looks at some common native plants that are used for rongoā. You will learn about f the plants’ medical uses and some of the diseases and problems that can be treated with various parts of the plants. </w:t>
      </w:r>
    </w:p>
    <w:p w14:paraId="3CF77F5F" w14:textId="51C08BE5" w:rsidR="00670D97" w:rsidRDefault="00670D97" w:rsidP="00670D97">
      <w:r w:rsidRPr="00241E68">
        <w:rPr>
          <w:b/>
          <w:bCs/>
        </w:rPr>
        <w:lastRenderedPageBreak/>
        <w:t>View</w:t>
      </w:r>
      <w:r>
        <w:t xml:space="preserve"> the video </w:t>
      </w:r>
      <w:r w:rsidR="005E3A0E" w:rsidRPr="005E3A0E">
        <w:rPr>
          <w:i/>
          <w:iCs/>
        </w:rPr>
        <w:t>Rongoā</w:t>
      </w:r>
      <w:r w:rsidRPr="005E3A0E">
        <w:rPr>
          <w:i/>
          <w:iCs/>
        </w:rPr>
        <w:t xml:space="preserve"> </w:t>
      </w:r>
      <w:r w:rsidR="008768BC" w:rsidRPr="005E3A0E">
        <w:rPr>
          <w:i/>
          <w:iCs/>
        </w:rPr>
        <w:t>Māori</w:t>
      </w:r>
      <w:r w:rsidR="005E3A0E">
        <w:rPr>
          <w:b/>
          <w:bCs/>
        </w:rPr>
        <w:t xml:space="preserve"> or</w:t>
      </w:r>
      <w:r w:rsidR="00E711A7" w:rsidRPr="005E3A0E">
        <w:rPr>
          <w:b/>
          <w:bCs/>
        </w:rPr>
        <w:t xml:space="preserve"> </w:t>
      </w:r>
      <w:r w:rsidR="00622317" w:rsidRPr="00241E68">
        <w:rPr>
          <w:b/>
          <w:bCs/>
        </w:rPr>
        <w:t>read</w:t>
      </w:r>
      <w:r w:rsidR="00622317">
        <w:t xml:space="preserve"> the transcript</w:t>
      </w:r>
      <w:r w:rsidR="00241E68">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264"/>
      </w:tblGrid>
      <w:tr w:rsidR="00E711A7" w14:paraId="3ED7C795" w14:textId="77777777" w:rsidTr="008768BC">
        <w:tc>
          <w:tcPr>
            <w:tcW w:w="9486" w:type="dxa"/>
          </w:tcPr>
          <w:p w14:paraId="6E86E5F1" w14:textId="377CEE22" w:rsidR="00F31670" w:rsidRPr="0099404A" w:rsidRDefault="00F31670" w:rsidP="002C4589">
            <w:pPr>
              <w:spacing w:after="120" w:line="240" w:lineRule="auto"/>
              <w:rPr>
                <w:b/>
                <w:bCs/>
              </w:rPr>
            </w:pPr>
            <w:r w:rsidRPr="0099404A">
              <w:rPr>
                <w:b/>
                <w:bCs/>
              </w:rPr>
              <w:t>Transcript</w:t>
            </w:r>
          </w:p>
          <w:p w14:paraId="04D85BAF" w14:textId="0C1AC9DA" w:rsidR="00D20134" w:rsidRDefault="00D20134" w:rsidP="002C4589">
            <w:pPr>
              <w:spacing w:after="120" w:line="240" w:lineRule="auto"/>
            </w:pPr>
            <w:r>
              <w:t>Rongoā practitioner Rob McGowan tells us about key wetland plants used to promote natural health. Rob also provides additional insights about rongoā and wellness.</w:t>
            </w:r>
          </w:p>
          <w:p w14:paraId="7F755449" w14:textId="28DEB0F4" w:rsidR="00D20134" w:rsidRDefault="00D20134" w:rsidP="005E3A0E">
            <w:pPr>
              <w:spacing w:before="0" w:line="240" w:lineRule="auto"/>
            </w:pPr>
            <w:r>
              <w:t>Raupō (Typha angustifolia) has many uses:</w:t>
            </w:r>
          </w:p>
          <w:p w14:paraId="532F7B8A" w14:textId="77777777" w:rsidR="00D20134" w:rsidRPr="005E3A0E" w:rsidRDefault="00D20134" w:rsidP="005E3A0E">
            <w:pPr>
              <w:pStyle w:val="ListParagraph"/>
              <w:numPr>
                <w:ilvl w:val="0"/>
                <w:numId w:val="60"/>
              </w:numPr>
              <w:spacing w:before="0" w:line="240" w:lineRule="auto"/>
            </w:pPr>
            <w:r w:rsidRPr="005E3A0E">
              <w:t>The pollen is mixed with water and baked into a gingerbread-like cake.</w:t>
            </w:r>
          </w:p>
          <w:p w14:paraId="5FA34342" w14:textId="77777777" w:rsidR="00D20134" w:rsidRPr="005E3A0E" w:rsidRDefault="00D20134" w:rsidP="005E3A0E">
            <w:pPr>
              <w:pStyle w:val="ListParagraph"/>
              <w:numPr>
                <w:ilvl w:val="0"/>
                <w:numId w:val="60"/>
              </w:numPr>
              <w:spacing w:before="0" w:line="240" w:lineRule="auto"/>
            </w:pPr>
            <w:r w:rsidRPr="005E3A0E">
              <w:t>The root or rhizome can be dried and cooked as a kind of porridge.</w:t>
            </w:r>
          </w:p>
          <w:p w14:paraId="15582AEC" w14:textId="77777777" w:rsidR="00D20134" w:rsidRPr="005E3A0E" w:rsidRDefault="00D20134" w:rsidP="005E3A0E">
            <w:pPr>
              <w:pStyle w:val="ListParagraph"/>
              <w:numPr>
                <w:ilvl w:val="0"/>
                <w:numId w:val="60"/>
              </w:numPr>
              <w:spacing w:before="0" w:line="240" w:lineRule="auto"/>
            </w:pPr>
            <w:r w:rsidRPr="005E3A0E">
              <w:t>The leaves and down are used to make poi.</w:t>
            </w:r>
          </w:p>
          <w:p w14:paraId="3B95922E" w14:textId="68637D57" w:rsidR="00D20134" w:rsidRDefault="00D20134" w:rsidP="002C4589">
            <w:pPr>
              <w:spacing w:after="120" w:line="240" w:lineRule="auto"/>
            </w:pPr>
            <w:r>
              <w:t xml:space="preserve">There are rongoā plants that only grow in wetlands. In the old days, the pollen from the raupō was </w:t>
            </w:r>
            <w:r w:rsidR="005F0F44">
              <w:t>an important</w:t>
            </w:r>
            <w:r>
              <w:t xml:space="preserve"> superfood. You didn’t need much of it, but very</w:t>
            </w:r>
            <w:r w:rsidR="004D252E">
              <w:t xml:space="preserve"> </w:t>
            </w:r>
            <w:r>
              <w:t xml:space="preserve">labour intensive to collect. In a time of need, famine, the roots of the raupō are really, really good to eat – plenty of starch in them – they’re a good energy food. Sometimes in a drought, the pūkeko will eat the roots of the raupō. How do you learn about the raupō being a good kai? You watch the pūkeko, and he’ll tell you what’s good. Harakeke – the flax that grows in the wetland – that’s a </w:t>
            </w:r>
            <w:r w:rsidR="005F0F44">
              <w:t>very, important</w:t>
            </w:r>
            <w:r>
              <w:t xml:space="preserve"> rongoā for all sorts of things. Some of the berries on some of the swamp plants, especially the swamp mingimingi in the autumn time is a really good important food, because those tree berries are often </w:t>
            </w:r>
            <w:r w:rsidR="005F0F44">
              <w:t>rich</w:t>
            </w:r>
            <w:r>
              <w:t xml:space="preserve"> in vitamins and antioxidants and all sorts of things. Going into winter, we eat the fruits of the autumn as a way of keeping us fit and well for winter.</w:t>
            </w:r>
          </w:p>
          <w:p w14:paraId="03D54E39" w14:textId="0084F04A" w:rsidR="00D20134" w:rsidRDefault="00D20134" w:rsidP="002C4589">
            <w:pPr>
              <w:spacing w:after="120" w:line="240" w:lineRule="auto"/>
            </w:pPr>
            <w:r>
              <w:t xml:space="preserve">We have to understand rongoā as Māori understand it. We can say, for example, rongoā is that, when you get a headache, instead of taking an aspirin or whatever, you will </w:t>
            </w:r>
            <w:r w:rsidR="003B1990">
              <w:t>get</w:t>
            </w:r>
            <w:r>
              <w:t xml:space="preserve"> a plant.</w:t>
            </w:r>
          </w:p>
          <w:p w14:paraId="4AB6023A" w14:textId="1748B8BD" w:rsidR="00D20134" w:rsidRDefault="00D20134" w:rsidP="002C4589">
            <w:pPr>
              <w:spacing w:after="120" w:line="240" w:lineRule="auto"/>
            </w:pPr>
            <w:r>
              <w:t xml:space="preserve">Rongoā is much more than healing sickness, and when you understand it in the old sense, it’s a way of being healthy rather than a way of healing. Sometimes you will use it for healing, but firstly, it’s a way of being well. And wellness isn’t confined to physical symptoms. You know, loneliness is a sickness. Loss makes you feel sick. Shame is a terrible sickness – people do bad things because of the shame within them. And so </w:t>
            </w:r>
            <w:r w:rsidR="003B1990">
              <w:t>early</w:t>
            </w:r>
            <w:r>
              <w:t xml:space="preserve"> on, ill health or sickness was seen as being something much more than physical, and unless you deal with the non-physical side of it, you often don’t succeed with the physical side of it.</w:t>
            </w:r>
          </w:p>
          <w:p w14:paraId="28C9C85F" w14:textId="4173C31E" w:rsidR="00D20134" w:rsidRDefault="00D20134" w:rsidP="002C4589">
            <w:pPr>
              <w:spacing w:after="120" w:line="240" w:lineRule="auto"/>
            </w:pPr>
            <w:r>
              <w:t>Māori would say the basis of traditional medicine isn’t rākau, it’s wairua – taha wairua is the source of healing. And then we can go further than that. It’s not the plant’s chemistry, the physical properties that heal you. Firstly, it’s the mauri within the plant relating to the mauri within you, your mauri connecting, and that’s the foundation for your healing.</w:t>
            </w:r>
          </w:p>
          <w:p w14:paraId="203F7E2A" w14:textId="6018BD26" w:rsidR="00E711A7" w:rsidRDefault="00D20134" w:rsidP="002C4589">
            <w:pPr>
              <w:spacing w:after="120" w:line="240" w:lineRule="auto"/>
            </w:pPr>
            <w:r>
              <w:t>And so how do we heal Māori health issues? How do we heal diabetes? Not by telling people to stop drinking Coca-Cola. It’s by, in actual fact, restoring people’s belief in themselves and their connections that make them whole, and then they can take on the challenge of changing their diet or getting exercise or whatever. But a lot of our sicknesses are caused by the fact of how we feel and how we connect to our world.</w:t>
            </w:r>
          </w:p>
        </w:tc>
      </w:tr>
    </w:tbl>
    <w:p w14:paraId="524F3E68" w14:textId="032B0719" w:rsidR="1DD45A54" w:rsidRDefault="00897A96" w:rsidP="1DD45A54">
      <w:pPr>
        <w:rPr>
          <w:rFonts w:eastAsia="Calibri"/>
        </w:rPr>
      </w:pPr>
      <w:r w:rsidRPr="00897A96">
        <w:rPr>
          <w:rFonts w:eastAsia="Calibri"/>
          <w:b/>
          <w:bCs/>
        </w:rPr>
        <w:t>Match</w:t>
      </w:r>
      <w:r>
        <w:rPr>
          <w:rFonts w:eastAsia="Calibri"/>
        </w:rPr>
        <w:t xml:space="preserve"> the native plants with the medical problems they can relieve u</w:t>
      </w:r>
      <w:r w:rsidR="00384FED">
        <w:rPr>
          <w:rFonts w:eastAsia="Calibri"/>
        </w:rPr>
        <w:t xml:space="preserve">sing </w:t>
      </w:r>
      <w:r w:rsidR="00384FED" w:rsidRPr="009E1848">
        <w:rPr>
          <w:rFonts w:eastAsia="Calibri"/>
          <w:i/>
          <w:iCs/>
        </w:rPr>
        <w:t xml:space="preserve">the </w:t>
      </w:r>
      <w:hyperlink r:id="rId153" w:history="1">
        <w:r w:rsidR="1DD45A54" w:rsidRPr="009E1848">
          <w:rPr>
            <w:rStyle w:val="Hyperlink"/>
            <w:rFonts w:eastAsia="Calibri"/>
            <w:i/>
            <w:iCs/>
            <w:color w:val="auto"/>
            <w:u w:val="none"/>
          </w:rPr>
          <w:t>medical problems with the native plant cards</w:t>
        </w:r>
      </w:hyperlink>
      <w:r w:rsidR="00384FED">
        <w:rPr>
          <w:rFonts w:eastAsia="Calibri"/>
        </w:rPr>
        <w:t xml:space="preserve"> (see your pack)</w:t>
      </w:r>
      <w:r>
        <w:rPr>
          <w:rFonts w:eastAsia="Calibri"/>
        </w:rPr>
        <w:t>.</w:t>
      </w:r>
    </w:p>
    <w:p w14:paraId="1AF78AFC" w14:textId="17F9FF50" w:rsidR="1DD45A54" w:rsidRDefault="1DD45A54" w:rsidP="1DD45A54">
      <w:pPr>
        <w:rPr>
          <w:rFonts w:eastAsia="Calibri"/>
        </w:rPr>
      </w:pPr>
      <w:r w:rsidRPr="00897A96">
        <w:rPr>
          <w:rFonts w:eastAsia="Calibri"/>
          <w:b/>
          <w:bCs/>
        </w:rPr>
        <w:t>Explain</w:t>
      </w:r>
      <w:r w:rsidRPr="1DD45A54">
        <w:rPr>
          <w:rFonts w:eastAsia="Calibri"/>
        </w:rPr>
        <w:t xml:space="preserve"> to others </w:t>
      </w:r>
      <w:r w:rsidR="00EE0D1E">
        <w:rPr>
          <w:rFonts w:eastAsia="Calibri"/>
        </w:rPr>
        <w:t>how</w:t>
      </w:r>
      <w:r w:rsidR="003F35C0">
        <w:rPr>
          <w:rFonts w:eastAsia="Calibri"/>
        </w:rPr>
        <w:t>/why</w:t>
      </w:r>
      <w:r w:rsidR="00EE0D1E">
        <w:rPr>
          <w:rFonts w:eastAsia="Calibri"/>
        </w:rPr>
        <w:t xml:space="preserve"> this is important knowledge for cultural sustainability</w:t>
      </w:r>
      <w:r w:rsidR="005474F6">
        <w:rPr>
          <w:rFonts w:eastAsia="Calibri"/>
        </w:rPr>
        <w:t xml:space="preserve">. </w:t>
      </w:r>
    </w:p>
    <w:p w14:paraId="54770CCD" w14:textId="77777777" w:rsidR="001D4AF3" w:rsidRPr="007A60AB" w:rsidRDefault="001D4AF3" w:rsidP="008176D3">
      <w:pPr>
        <w:spacing w:after="0"/>
        <w:rPr>
          <w:b/>
          <w:bCs/>
        </w:rPr>
      </w:pPr>
      <w:r w:rsidRPr="007A60AB">
        <w:rPr>
          <w:b/>
          <w:bCs/>
        </w:rPr>
        <w:lastRenderedPageBreak/>
        <w:t xml:space="preserve">Optional digital: </w:t>
      </w:r>
    </w:p>
    <w:p w14:paraId="763302D7" w14:textId="21578FE4" w:rsidR="001D4AF3" w:rsidRDefault="001D4AF3" w:rsidP="00622EC7">
      <w:pPr>
        <w:pStyle w:val="ListParagraph"/>
        <w:numPr>
          <w:ilvl w:val="0"/>
          <w:numId w:val="61"/>
        </w:numPr>
        <w:spacing w:before="0"/>
        <w:ind w:left="540"/>
      </w:pPr>
      <w:r w:rsidRPr="00005493">
        <w:rPr>
          <w:b/>
          <w:bCs/>
        </w:rPr>
        <w:t>Explore</w:t>
      </w:r>
      <w:r>
        <w:t xml:space="preserve"> the Interactive tool Mātauranga Māori: Fungi as Food and Medicine </w:t>
      </w:r>
      <w:hyperlink r:id="rId154" w:history="1">
        <w:r w:rsidRPr="00622EC7">
          <w:rPr>
            <w:rStyle w:val="Hyperlink"/>
            <w:sz w:val="22"/>
            <w:szCs w:val="22"/>
          </w:rPr>
          <w:t>https://www.sciencelearn.org.nz/image_maps/72-matauranga-maori-fungi-as-food-and-medicine</w:t>
        </w:r>
      </w:hyperlink>
      <w:r w:rsidRPr="00622EC7">
        <w:rPr>
          <w:sz w:val="22"/>
          <w:szCs w:val="22"/>
        </w:rPr>
        <w:t xml:space="preserve"> </w:t>
      </w:r>
    </w:p>
    <w:p w14:paraId="1E00E14D" w14:textId="3737D2A7" w:rsidR="001D4AF3" w:rsidRPr="00005493" w:rsidRDefault="001D4AF3" w:rsidP="00622EC7">
      <w:pPr>
        <w:pStyle w:val="ListParagraph"/>
        <w:numPr>
          <w:ilvl w:val="0"/>
          <w:numId w:val="61"/>
        </w:numPr>
        <w:ind w:left="540"/>
        <w:rPr>
          <w:rFonts w:eastAsia="Calibri"/>
        </w:rPr>
      </w:pPr>
      <w:r w:rsidRPr="00005493">
        <w:rPr>
          <w:rFonts w:eastAsia="Calibri"/>
          <w:b/>
          <w:bCs/>
        </w:rPr>
        <w:t>Complete</w:t>
      </w:r>
      <w:r w:rsidRPr="00005493">
        <w:rPr>
          <w:rFonts w:eastAsia="Calibri"/>
        </w:rPr>
        <w:t xml:space="preserve"> the Māori knowledge and uses of fungi quiz: </w:t>
      </w:r>
      <w:hyperlink r:id="rId155" w:history="1">
        <w:r w:rsidRPr="00622EC7">
          <w:rPr>
            <w:rStyle w:val="Hyperlink"/>
            <w:rFonts w:eastAsia="Calibri"/>
            <w:sz w:val="22"/>
            <w:szCs w:val="22"/>
          </w:rPr>
          <w:t>https://www.sciencelearn.org.nz/resources/2678-maori-knowledge-and-uses-of-fungi-quiz</w:t>
        </w:r>
      </w:hyperlink>
      <w:r w:rsidRPr="00622EC7">
        <w:rPr>
          <w:rFonts w:eastAsia="Calibri"/>
          <w:sz w:val="22"/>
          <w:szCs w:val="22"/>
        </w:rPr>
        <w:t xml:space="preserve"> </w:t>
      </w:r>
    </w:p>
    <w:p w14:paraId="2E7515AB" w14:textId="467CB6B7" w:rsidR="001D4AF3" w:rsidRPr="00005493" w:rsidRDefault="001D4AF3" w:rsidP="00622EC7">
      <w:pPr>
        <w:pStyle w:val="ListParagraph"/>
        <w:numPr>
          <w:ilvl w:val="0"/>
          <w:numId w:val="61"/>
        </w:numPr>
        <w:spacing w:before="0"/>
        <w:ind w:left="540"/>
        <w:rPr>
          <w:rFonts w:eastAsia="Calibri"/>
        </w:rPr>
      </w:pPr>
      <w:r w:rsidRPr="00005493">
        <w:rPr>
          <w:b/>
          <w:bCs/>
        </w:rPr>
        <w:t>Extension:</w:t>
      </w:r>
      <w:r>
        <w:t xml:space="preserve"> </w:t>
      </w:r>
      <w:hyperlink r:id="rId156" w:history="1">
        <w:r w:rsidRPr="00622EC7">
          <w:rPr>
            <w:rStyle w:val="Hyperlink"/>
            <w:sz w:val="22"/>
            <w:szCs w:val="22"/>
          </w:rPr>
          <w:t>https://www.sciencelearn.org.nz/resources/1687-ihumatao-past-and-present</w:t>
        </w:r>
      </w:hyperlink>
      <w:r w:rsidRPr="00622EC7">
        <w:rPr>
          <w:sz w:val="22"/>
          <w:szCs w:val="22"/>
        </w:rPr>
        <w:t xml:space="preserve">   </w:t>
      </w:r>
    </w:p>
    <w:p w14:paraId="1B4F115A" w14:textId="22D00FBB" w:rsidR="00670D97" w:rsidRDefault="00670D97" w:rsidP="00EE0D1E"/>
    <w:p w14:paraId="1FB6C715" w14:textId="5848C010" w:rsidR="00635EED" w:rsidRPr="00596848" w:rsidRDefault="00635EED" w:rsidP="00620847">
      <w:pPr>
        <w:pStyle w:val="GH1"/>
      </w:pPr>
      <w:r w:rsidRPr="00596848">
        <w:t xml:space="preserve">Day 9 activity </w:t>
      </w:r>
      <w:r w:rsidR="00B73E0C">
        <w:t>3</w:t>
      </w:r>
      <w:r w:rsidRPr="00596848">
        <w:t xml:space="preserve">: </w:t>
      </w:r>
      <w:r w:rsidR="00C9795F">
        <w:t>Voyage from Hawaiki</w:t>
      </w:r>
    </w:p>
    <w:p w14:paraId="420045E6" w14:textId="77777777" w:rsidR="00741B3F" w:rsidRPr="00596848" w:rsidRDefault="00741B3F" w:rsidP="00620847">
      <w:r w:rsidRPr="00596848">
        <w:t>Notes for teachers and whānau</w:t>
      </w:r>
    </w:p>
    <w:p w14:paraId="14CCBC4E" w14:textId="77777777" w:rsidR="00E461B2" w:rsidRDefault="00955D51" w:rsidP="00620847">
      <w:pPr>
        <w:rPr>
          <w:i/>
          <w:iCs/>
        </w:rPr>
      </w:pPr>
      <w:r>
        <w:rPr>
          <w:i/>
          <w:iCs/>
        </w:rPr>
        <w:t xml:space="preserve">In this activity </w:t>
      </w:r>
      <w:r w:rsidR="006375D9">
        <w:rPr>
          <w:i/>
          <w:iCs/>
        </w:rPr>
        <w:t xml:space="preserve">learners will explore </w:t>
      </w:r>
      <w:r w:rsidR="00753982">
        <w:rPr>
          <w:i/>
          <w:iCs/>
        </w:rPr>
        <w:t xml:space="preserve">and practice </w:t>
      </w:r>
      <w:r w:rsidR="006375D9">
        <w:rPr>
          <w:i/>
          <w:iCs/>
        </w:rPr>
        <w:t xml:space="preserve">some geometry concepts. </w:t>
      </w:r>
      <w:r w:rsidR="00753982">
        <w:rPr>
          <w:i/>
          <w:iCs/>
        </w:rPr>
        <w:t xml:space="preserve">The learner may need help using a </w:t>
      </w:r>
      <w:r w:rsidR="00F625C3">
        <w:rPr>
          <w:i/>
          <w:iCs/>
        </w:rPr>
        <w:t>protractor</w:t>
      </w:r>
      <w:r w:rsidR="00A8541C">
        <w:rPr>
          <w:i/>
          <w:iCs/>
        </w:rPr>
        <w:t>.</w:t>
      </w:r>
      <w:r w:rsidR="008A24B9">
        <w:rPr>
          <w:i/>
          <w:iCs/>
        </w:rPr>
        <w:t xml:space="preserve"> </w:t>
      </w:r>
    </w:p>
    <w:p w14:paraId="179DAB5B" w14:textId="564E4C2A" w:rsidR="00741B3F" w:rsidRPr="00A8541C" w:rsidRDefault="00A8541C" w:rsidP="00E461B2">
      <w:pPr>
        <w:spacing w:after="0"/>
        <w:rPr>
          <w:i/>
        </w:rPr>
      </w:pPr>
      <w:r>
        <w:rPr>
          <w:i/>
          <w:iCs/>
        </w:rPr>
        <w:t xml:space="preserve">**NB: </w:t>
      </w:r>
      <w:r w:rsidR="00F16996">
        <w:rPr>
          <w:i/>
          <w:iCs/>
        </w:rPr>
        <w:t xml:space="preserve">this video </w:t>
      </w:r>
      <w:hyperlink r:id="rId157" w:history="1">
        <w:r w:rsidR="00F16996" w:rsidRPr="009924E7">
          <w:rPr>
            <w:rStyle w:val="Hyperlink"/>
            <w:i/>
            <w:iCs/>
          </w:rPr>
          <w:t>https://www.youtube.com/watch?v=LPc0imoebzI</w:t>
        </w:r>
      </w:hyperlink>
      <w:r w:rsidR="00F16996">
        <w:rPr>
          <w:i/>
          <w:iCs/>
        </w:rPr>
        <w:t xml:space="preserve"> </w:t>
      </w:r>
      <w:r w:rsidR="0027632D">
        <w:rPr>
          <w:i/>
          <w:iCs/>
        </w:rPr>
        <w:t xml:space="preserve">and more info about the activity </w:t>
      </w:r>
      <w:hyperlink r:id="rId158" w:history="1">
        <w:r w:rsidRPr="009924E7">
          <w:rPr>
            <w:rStyle w:val="Hyperlink"/>
            <w:i/>
            <w:iCs/>
          </w:rPr>
          <w:t>https://nzmaths.co.nz/resource/voyage-hawaiki</w:t>
        </w:r>
      </w:hyperlink>
      <w:r>
        <w:rPr>
          <w:i/>
          <w:iCs/>
        </w:rPr>
        <w:t xml:space="preserve"> might be useful if they get stuck</w:t>
      </w:r>
      <w:r w:rsidR="00F16996">
        <w:rPr>
          <w:i/>
          <w:iCs/>
        </w:rPr>
        <w:t>).</w:t>
      </w:r>
      <w:r>
        <w:rPr>
          <w:i/>
          <w:iCs/>
        </w:rPr>
        <w:t xml:space="preserve"> </w:t>
      </w:r>
      <w:r w:rsidR="00741B3F" w:rsidRPr="00A8541C">
        <w:rPr>
          <w:i/>
          <w:iCs/>
        </w:rPr>
        <w:t xml:space="preserve">Learners will be exploring the learning areas of </w:t>
      </w:r>
      <w:r w:rsidRPr="00A8541C">
        <w:rPr>
          <w:i/>
          <w:iCs/>
        </w:rPr>
        <w:t xml:space="preserve">maths, social </w:t>
      </w:r>
      <w:r w:rsidR="008A24B9" w:rsidRPr="00A8541C">
        <w:rPr>
          <w:i/>
          <w:iCs/>
        </w:rPr>
        <w:t>science,</w:t>
      </w:r>
      <w:r w:rsidRPr="00A8541C">
        <w:rPr>
          <w:i/>
          <w:iCs/>
        </w:rPr>
        <w:t xml:space="preserve"> and </w:t>
      </w:r>
      <w:r w:rsidR="00D6144C" w:rsidRPr="00A8541C">
        <w:rPr>
          <w:i/>
          <w:iCs/>
        </w:rPr>
        <w:t>technology</w:t>
      </w:r>
      <w:r w:rsidRPr="00A8541C">
        <w:rPr>
          <w:i/>
          <w:iCs/>
        </w:rPr>
        <w:t>.</w:t>
      </w:r>
    </w:p>
    <w:p w14:paraId="7FCA61C2" w14:textId="480E738F" w:rsidR="00741B3F" w:rsidRPr="00596848" w:rsidRDefault="003E2A6A" w:rsidP="00E461B2">
      <w:pPr>
        <w:spacing w:before="0"/>
      </w:pPr>
      <w:r>
        <w:pict w14:anchorId="5BA45378">
          <v:rect id="_x0000_i1057" style="width:0;height:1.5pt" o:hralign="center" o:hrstd="t" o:hr="t" fillcolor="#a0a0a0" stroked="f"/>
        </w:pict>
      </w:r>
    </w:p>
    <w:p w14:paraId="6F40213A" w14:textId="46921F49" w:rsidR="00741B3F" w:rsidRPr="00596848" w:rsidRDefault="00741B3F" w:rsidP="00620847">
      <w:pPr>
        <w:pStyle w:val="LIG"/>
        <w:rPr>
          <w:bCs/>
        </w:rPr>
      </w:pPr>
      <w:r w:rsidRPr="00596848">
        <w:t xml:space="preserve">I am learning to: </w:t>
      </w:r>
      <w:r w:rsidR="00955D51">
        <w:t>follow compass directions and interpret a scale map</w:t>
      </w:r>
    </w:p>
    <w:p w14:paraId="0A479121" w14:textId="77777777" w:rsidR="00741B3F" w:rsidRPr="00596848" w:rsidRDefault="00741B3F" w:rsidP="00941862">
      <w:pPr>
        <w:spacing w:after="0"/>
        <w:rPr>
          <w:lang w:val="mi-NZ"/>
        </w:rPr>
      </w:pPr>
      <w:r w:rsidRPr="00596848">
        <w:rPr>
          <w:lang w:val="mi-NZ"/>
        </w:rPr>
        <w:t>What do I need?</w:t>
      </w:r>
    </w:p>
    <w:p w14:paraId="242AF0E4" w14:textId="77777777" w:rsidR="00E17B14" w:rsidRDefault="00D6144C" w:rsidP="00941862">
      <w:pPr>
        <w:pStyle w:val="ListParagraph"/>
        <w:numPr>
          <w:ilvl w:val="0"/>
          <w:numId w:val="4"/>
        </w:numPr>
        <w:spacing w:before="0"/>
        <w:rPr>
          <w:lang w:val="mi-NZ"/>
        </w:rPr>
      </w:pPr>
      <w:r>
        <w:rPr>
          <w:lang w:val="mi-NZ"/>
        </w:rPr>
        <w:t>30</w:t>
      </w:r>
      <w:r w:rsidR="00741B3F" w:rsidRPr="00596848">
        <w:rPr>
          <w:lang w:val="mi-NZ"/>
        </w:rPr>
        <w:t xml:space="preserve"> minutes</w:t>
      </w:r>
    </w:p>
    <w:p w14:paraId="3F48384B" w14:textId="495BD4C0" w:rsidR="00E17B14" w:rsidRDefault="00941862" w:rsidP="00E17B14">
      <w:pPr>
        <w:pStyle w:val="ListParagraph"/>
        <w:numPr>
          <w:ilvl w:val="0"/>
          <w:numId w:val="4"/>
        </w:numPr>
        <w:rPr>
          <w:lang w:val="mi-NZ"/>
        </w:rPr>
      </w:pPr>
      <w:r>
        <w:rPr>
          <w:lang w:val="mi-NZ"/>
        </w:rPr>
        <w:t>Look in your pack for a c</w:t>
      </w:r>
      <w:r w:rsidR="00E17B14" w:rsidRPr="00E17B14">
        <w:rPr>
          <w:lang w:val="mi-NZ"/>
        </w:rPr>
        <w:t xml:space="preserve">opy of </w:t>
      </w:r>
      <w:hyperlink r:id="rId159" w:history="1">
        <w:r w:rsidR="0000354C" w:rsidRPr="009924E7">
          <w:rPr>
            <w:rStyle w:val="Hyperlink"/>
            <w:lang w:val="mi-NZ"/>
          </w:rPr>
          <w:t>https://nzmaths.co.nz/resource/voyage-hawaik</w:t>
        </w:r>
        <w:r w:rsidR="0000354C">
          <w:t>i</w:t>
        </w:r>
      </w:hyperlink>
      <w:r w:rsidR="0000354C">
        <w:rPr>
          <w:lang w:val="mi-NZ"/>
        </w:rPr>
        <w:t xml:space="preserve"> </w:t>
      </w:r>
      <w:r w:rsidR="00563D0E">
        <w:rPr>
          <w:lang w:val="mi-NZ"/>
        </w:rPr>
        <w:t>and</w:t>
      </w:r>
      <w:r w:rsidR="00563D0E">
        <w:t xml:space="preserve"> </w:t>
      </w:r>
      <w:hyperlink r:id="rId160" w:history="1">
        <w:r w:rsidR="00563D0E" w:rsidRPr="009924E7">
          <w:rPr>
            <w:rStyle w:val="Hyperlink"/>
            <w:lang w:val="mi-NZ"/>
          </w:rPr>
          <w:t>https://nzmaths.co.nz/sites/default/files/HawaikiMapCM.pdf</w:t>
        </w:r>
      </w:hyperlink>
      <w:r w:rsidR="00563D0E">
        <w:rPr>
          <w:lang w:val="mi-NZ"/>
        </w:rPr>
        <w:t xml:space="preserve"> </w:t>
      </w:r>
    </w:p>
    <w:p w14:paraId="269C1C81" w14:textId="3713ADBD" w:rsidR="0000354C" w:rsidRPr="00E17B14" w:rsidRDefault="0000354C" w:rsidP="00E17B14">
      <w:pPr>
        <w:pStyle w:val="ListParagraph"/>
        <w:numPr>
          <w:ilvl w:val="0"/>
          <w:numId w:val="4"/>
        </w:numPr>
        <w:rPr>
          <w:lang w:val="mi-NZ"/>
        </w:rPr>
      </w:pPr>
      <w:r>
        <w:rPr>
          <w:lang w:val="mi-NZ"/>
        </w:rPr>
        <w:t>Ruler, protractor</w:t>
      </w:r>
    </w:p>
    <w:p w14:paraId="34ED46B7" w14:textId="32F974E6" w:rsidR="00741B3F" w:rsidRPr="00596848" w:rsidRDefault="00941862" w:rsidP="00620847">
      <w:pPr>
        <w:pStyle w:val="GH2"/>
      </w:pPr>
      <w:r>
        <w:rPr>
          <w:noProof/>
        </w:rPr>
        <w:lastRenderedPageBreak/>
        <w:drawing>
          <wp:anchor distT="0" distB="0" distL="114300" distR="114300" simplePos="0" relativeHeight="251658284" behindDoc="0" locked="0" layoutInCell="1" allowOverlap="1" wp14:anchorId="787A9975" wp14:editId="24CA29E2">
            <wp:simplePos x="0" y="0"/>
            <wp:positionH relativeFrom="column">
              <wp:posOffset>3014980</wp:posOffset>
            </wp:positionH>
            <wp:positionV relativeFrom="paragraph">
              <wp:posOffset>390623</wp:posOffset>
            </wp:positionV>
            <wp:extent cx="2865120" cy="4051300"/>
            <wp:effectExtent l="0" t="0" r="0" b="0"/>
            <wp:wrapSquare wrapText="bothSides"/>
            <wp:docPr id="780784095" name="Picture 780784095"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95" name="Picture 780784095" descr="Diagram, text&#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865120" cy="4051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1B3F" w:rsidRPr="00596848">
        <w:t>Your task:</w:t>
      </w:r>
    </w:p>
    <w:p w14:paraId="4A16C615" w14:textId="7ACC5866" w:rsidR="0040227B" w:rsidRDefault="007F5A6A" w:rsidP="0040227B">
      <w:pPr>
        <w:spacing w:before="0" w:line="240" w:lineRule="auto"/>
      </w:pPr>
      <w:r>
        <w:t>T</w:t>
      </w:r>
      <w:r w:rsidR="00E17B14">
        <w:t xml:space="preserve">oday we will learn </w:t>
      </w:r>
      <w:r w:rsidR="00DF72F2">
        <w:t xml:space="preserve">about following compass directions and how to interpret the scale on a map. </w:t>
      </w:r>
      <w:r w:rsidR="0040227B">
        <w:t>These activity is based on fact although this event is fictional.</w:t>
      </w:r>
    </w:p>
    <w:p w14:paraId="66B9E24D" w14:textId="64EB5B7F" w:rsidR="0040227B" w:rsidRDefault="0040227B" w:rsidP="0040227B">
      <w:pPr>
        <w:spacing w:before="0" w:line="240" w:lineRule="auto"/>
      </w:pPr>
      <w:r>
        <w:t>You will be required to follow a set of directions to record a journey on a scale map. You will need to accurately measure distances with a ruler. To find the direction to travel in you will need to use a protractor.</w:t>
      </w:r>
    </w:p>
    <w:p w14:paraId="197ACAF7" w14:textId="03BAE6B5" w:rsidR="00D47B35" w:rsidRDefault="004B3221" w:rsidP="0040227B">
      <w:pPr>
        <w:spacing w:before="0" w:line="240" w:lineRule="auto"/>
      </w:pPr>
      <w:r>
        <w:t>Scale –</w:t>
      </w:r>
      <w:r w:rsidR="0040227B">
        <w:t xml:space="preserve"> </w:t>
      </w:r>
      <w:r>
        <w:t>there is a</w:t>
      </w:r>
      <w:r w:rsidR="0040227B">
        <w:t xml:space="preserve"> difference between a scale diagram and a </w:t>
      </w:r>
      <w:r w:rsidR="00941862">
        <w:t>sketch,</w:t>
      </w:r>
      <w:r w:rsidR="0040227B">
        <w:t xml:space="preserve"> and </w:t>
      </w:r>
      <w:r>
        <w:t>it is about</w:t>
      </w:r>
      <w:r w:rsidR="0040227B">
        <w:t xml:space="preserve"> accurate measurements</w:t>
      </w:r>
      <w:r w:rsidR="00D47B35">
        <w:t>.</w:t>
      </w:r>
    </w:p>
    <w:p w14:paraId="7CA494AB" w14:textId="2E5431DC" w:rsidR="007F5A6A" w:rsidRDefault="00D47B35" w:rsidP="0040227B">
      <w:pPr>
        <w:spacing w:before="0" w:line="240" w:lineRule="auto"/>
      </w:pPr>
      <w:r>
        <w:t xml:space="preserve">You </w:t>
      </w:r>
      <w:r w:rsidR="0040227B">
        <w:t>will need to use the key piece of information that 1 day’s travel equals 1 centimetre.</w:t>
      </w:r>
    </w:p>
    <w:p w14:paraId="3E55D51F" w14:textId="62FDB725" w:rsidR="00753982" w:rsidRPr="00753982" w:rsidRDefault="00753982" w:rsidP="0040227B">
      <w:pPr>
        <w:spacing w:before="0" w:line="240" w:lineRule="auto"/>
      </w:pPr>
      <w:r>
        <w:rPr>
          <w:b/>
          <w:bCs/>
        </w:rPr>
        <w:t>Complete</w:t>
      </w:r>
      <w:r>
        <w:t xml:space="preserve"> the activities.</w:t>
      </w:r>
    </w:p>
    <w:p w14:paraId="67A7DBEB" w14:textId="25067EF2" w:rsidR="00A8541C" w:rsidRDefault="00A8541C" w:rsidP="00B86906">
      <w:pPr>
        <w:spacing w:before="0" w:line="240" w:lineRule="auto"/>
        <w:rPr>
          <w:b/>
          <w:bCs/>
        </w:rPr>
      </w:pPr>
    </w:p>
    <w:p w14:paraId="084F2788" w14:textId="77777777" w:rsidR="00941862" w:rsidRDefault="00941862" w:rsidP="00B86906">
      <w:pPr>
        <w:spacing w:before="0" w:line="240" w:lineRule="auto"/>
        <w:rPr>
          <w:b/>
          <w:bCs/>
        </w:rPr>
      </w:pPr>
    </w:p>
    <w:p w14:paraId="07A366B1" w14:textId="28D41C77" w:rsidR="00635EED" w:rsidRPr="006369AD" w:rsidRDefault="00B86906" w:rsidP="00B86906">
      <w:pPr>
        <w:spacing w:before="0" w:line="240" w:lineRule="auto"/>
      </w:pPr>
      <w:r>
        <w:rPr>
          <w:b/>
          <w:bCs/>
        </w:rPr>
        <w:t xml:space="preserve">Extension: </w:t>
      </w:r>
      <w:r w:rsidRPr="00B86906">
        <w:t xml:space="preserve">draw a scale diagram of </w:t>
      </w:r>
      <w:r>
        <w:t>your bedroom,</w:t>
      </w:r>
      <w:r w:rsidRPr="00B86906">
        <w:t xml:space="preserve"> </w:t>
      </w:r>
      <w:r w:rsidR="00825C5D" w:rsidRPr="00B86906">
        <w:t>classroom,</w:t>
      </w:r>
      <w:r w:rsidRPr="00B86906">
        <w:t xml:space="preserve"> or playground. </w:t>
      </w:r>
      <w:r w:rsidR="006369AD">
        <w:t>Or u</w:t>
      </w:r>
      <w:r w:rsidRPr="00B86906">
        <w:t>se a real map of the Pacific to make up and plot journeys between the Pacific Islands.</w:t>
      </w:r>
      <w:r w:rsidR="006369AD">
        <w:t xml:space="preserve"> Or you might like to </w:t>
      </w:r>
      <w:r w:rsidRPr="00B86906">
        <w:t xml:space="preserve">investigate how ocean-going vessels find their way now. </w:t>
      </w:r>
      <w:r w:rsidR="00753982">
        <w:t>What</w:t>
      </w:r>
      <w:r w:rsidRPr="00B86906">
        <w:t xml:space="preserve"> navigation methods</w:t>
      </w:r>
      <w:r w:rsidR="00753982">
        <w:t xml:space="preserve"> are used?</w:t>
      </w:r>
      <w:r w:rsidR="00635EED" w:rsidRPr="00596848">
        <w:rPr>
          <w:lang w:val="mi-NZ"/>
        </w:rPr>
        <w:br w:type="page"/>
      </w:r>
    </w:p>
    <w:p w14:paraId="22A7411C" w14:textId="74503ED9" w:rsidR="00635EED" w:rsidRPr="00596848" w:rsidRDefault="00635EED" w:rsidP="00620847">
      <w:pPr>
        <w:pStyle w:val="GH1"/>
      </w:pPr>
      <w:r w:rsidRPr="00596848">
        <w:lastRenderedPageBreak/>
        <w:t xml:space="preserve">Day 9 activity 4: </w:t>
      </w:r>
      <w:r w:rsidR="00A02A3D">
        <w:t>Multi-cultural Aotearoa</w:t>
      </w:r>
    </w:p>
    <w:p w14:paraId="43C5CCD6" w14:textId="77777777" w:rsidR="0017390A" w:rsidRPr="00596848" w:rsidRDefault="0017390A" w:rsidP="00620847">
      <w:r w:rsidRPr="00596848">
        <w:t>Notes for teachers and whānau</w:t>
      </w:r>
    </w:p>
    <w:p w14:paraId="15B302A7" w14:textId="47A18504" w:rsidR="0017390A" w:rsidRPr="00A649CA" w:rsidRDefault="00EF6022" w:rsidP="00C0764A">
      <w:pPr>
        <w:spacing w:after="0"/>
        <w:rPr>
          <w:i/>
        </w:rPr>
      </w:pPr>
      <w:r w:rsidRPr="00A649CA">
        <w:rPr>
          <w:i/>
          <w:iCs/>
        </w:rPr>
        <w:t>Cultural diversity is one of the principles that underpins the New Zealand Curriculum</w:t>
      </w:r>
      <w:r w:rsidR="00825C5D" w:rsidRPr="00A649CA">
        <w:rPr>
          <w:i/>
          <w:iCs/>
        </w:rPr>
        <w:t xml:space="preserve">. </w:t>
      </w:r>
      <w:r w:rsidRPr="00A649CA">
        <w:rPr>
          <w:i/>
          <w:iCs/>
        </w:rPr>
        <w:t>The principles inform curriculum decision-making in every school in Aotearoa</w:t>
      </w:r>
      <w:r w:rsidR="00825C5D" w:rsidRPr="00A649CA">
        <w:rPr>
          <w:i/>
          <w:iCs/>
        </w:rPr>
        <w:t xml:space="preserve">. </w:t>
      </w:r>
      <w:r w:rsidR="0089321F" w:rsidRPr="00A649CA">
        <w:rPr>
          <w:i/>
          <w:iCs/>
        </w:rPr>
        <w:t>This activity will invite learners to identify and explore how we celebrate cultural diversity in New Zealand and why this is important for cultural sustainability</w:t>
      </w:r>
      <w:r w:rsidR="00825C5D" w:rsidRPr="00A649CA">
        <w:rPr>
          <w:i/>
          <w:iCs/>
        </w:rPr>
        <w:t xml:space="preserve">. </w:t>
      </w:r>
      <w:r w:rsidR="0017390A" w:rsidRPr="00A649CA">
        <w:rPr>
          <w:i/>
          <w:iCs/>
        </w:rPr>
        <w:t xml:space="preserve">Learners will be exploring the learning areas of </w:t>
      </w:r>
      <w:r w:rsidR="0089321F" w:rsidRPr="00A649CA">
        <w:rPr>
          <w:i/>
          <w:iCs/>
        </w:rPr>
        <w:t xml:space="preserve">social science, </w:t>
      </w:r>
      <w:r w:rsidR="00C0764A" w:rsidRPr="00A649CA">
        <w:rPr>
          <w:i/>
          <w:iCs/>
        </w:rPr>
        <w:t>literacy,</w:t>
      </w:r>
      <w:r w:rsidR="009F5C22" w:rsidRPr="00A649CA">
        <w:rPr>
          <w:i/>
          <w:iCs/>
        </w:rPr>
        <w:t xml:space="preserve"> and health.</w:t>
      </w:r>
    </w:p>
    <w:p w14:paraId="0F796CF4" w14:textId="77777777" w:rsidR="0017390A" w:rsidRPr="00596848" w:rsidRDefault="003E2A6A" w:rsidP="00C0764A">
      <w:pPr>
        <w:spacing w:before="0"/>
      </w:pPr>
      <w:r>
        <w:pict w14:anchorId="35966820">
          <v:rect id="_x0000_i1058" style="width:0;height:1.5pt" o:hralign="center" o:hrstd="t" o:hr="t" fillcolor="#a0a0a0" stroked="f"/>
        </w:pict>
      </w:r>
    </w:p>
    <w:p w14:paraId="40558D87" w14:textId="253B3F70" w:rsidR="0017390A" w:rsidRPr="00596848" w:rsidRDefault="0017390A" w:rsidP="00620847">
      <w:pPr>
        <w:pStyle w:val="LIG"/>
        <w:rPr>
          <w:bCs/>
        </w:rPr>
      </w:pPr>
      <w:r w:rsidRPr="00596848">
        <w:t xml:space="preserve">I am learning to: </w:t>
      </w:r>
      <w:r w:rsidR="002A4D94">
        <w:t>e</w:t>
      </w:r>
      <w:r w:rsidR="002A4D94" w:rsidRPr="002A4D94">
        <w:t xml:space="preserve">xplore the personal and wider cultural connections between place, language, time, events, </w:t>
      </w:r>
      <w:r w:rsidR="00C0764A" w:rsidRPr="002A4D94">
        <w:t>people,</w:t>
      </w:r>
      <w:r w:rsidR="002A4D94" w:rsidRPr="002A4D94">
        <w:t xml:space="preserve"> and identity.</w:t>
      </w:r>
    </w:p>
    <w:p w14:paraId="2D23596C" w14:textId="77777777" w:rsidR="0017390A" w:rsidRPr="00596848" w:rsidRDefault="0017390A" w:rsidP="00620847">
      <w:pPr>
        <w:rPr>
          <w:lang w:val="mi-NZ"/>
        </w:rPr>
      </w:pPr>
      <w:r w:rsidRPr="00596848">
        <w:rPr>
          <w:lang w:val="mi-NZ"/>
        </w:rPr>
        <w:t>What do I need?</w:t>
      </w:r>
    </w:p>
    <w:p w14:paraId="402A54DC" w14:textId="722BD29C" w:rsidR="0017390A" w:rsidRPr="00596848" w:rsidRDefault="002A4D94" w:rsidP="00620847">
      <w:pPr>
        <w:pStyle w:val="ListParagraph"/>
        <w:numPr>
          <w:ilvl w:val="0"/>
          <w:numId w:val="4"/>
        </w:numPr>
        <w:rPr>
          <w:lang w:val="mi-NZ"/>
        </w:rPr>
      </w:pPr>
      <w:r>
        <w:rPr>
          <w:lang w:val="mi-NZ"/>
        </w:rPr>
        <w:t>30</w:t>
      </w:r>
      <w:r w:rsidR="0017390A" w:rsidRPr="00596848">
        <w:rPr>
          <w:lang w:val="mi-NZ"/>
        </w:rPr>
        <w:t xml:space="preserve"> minutes</w:t>
      </w:r>
    </w:p>
    <w:p w14:paraId="3306407B" w14:textId="69A14ACF" w:rsidR="0017390A" w:rsidRPr="00596848" w:rsidRDefault="00C0764A" w:rsidP="00620847">
      <w:pPr>
        <w:pStyle w:val="ListParagraph"/>
        <w:numPr>
          <w:ilvl w:val="0"/>
          <w:numId w:val="4"/>
        </w:numPr>
        <w:rPr>
          <w:lang w:val="mi-NZ"/>
        </w:rPr>
      </w:pPr>
      <w:r>
        <w:rPr>
          <w:lang w:val="mi-NZ"/>
        </w:rPr>
        <w:t xml:space="preserve">Look in your pack for copies </w:t>
      </w:r>
      <w:r w:rsidR="00481532">
        <w:rPr>
          <w:lang w:val="mi-NZ"/>
        </w:rPr>
        <w:t xml:space="preserve">of </w:t>
      </w:r>
      <w:r w:rsidR="00481532" w:rsidRPr="00481532">
        <w:rPr>
          <w:i/>
          <w:iCs/>
          <w:lang w:val="mi-NZ"/>
        </w:rPr>
        <w:t>Oho cards</w:t>
      </w:r>
      <w:r w:rsidR="00481532">
        <w:rPr>
          <w:lang w:val="mi-NZ"/>
        </w:rPr>
        <w:t>:</w:t>
      </w:r>
      <w:r w:rsidR="00951C08">
        <w:rPr>
          <w:lang w:val="mi-NZ"/>
        </w:rPr>
        <w:t xml:space="preserve"> </w:t>
      </w:r>
      <w:hyperlink r:id="rId162" w:history="1">
        <w:r w:rsidR="00951C08" w:rsidRPr="009924E7">
          <w:rPr>
            <w:rStyle w:val="Hyperlink"/>
            <w:lang w:val="mi-NZ"/>
          </w:rPr>
          <w:t>https://hpe.tki.org.nz/assets/healthpe/Uploads/Oho/Downloads-My-culture-in-my-place-of-learning/Oho-My-culture-in-my-place-of-learning-sheet.pdf</w:t>
        </w:r>
      </w:hyperlink>
      <w:r w:rsidR="00951C08">
        <w:rPr>
          <w:lang w:val="mi-NZ"/>
        </w:rPr>
        <w:t xml:space="preserve"> </w:t>
      </w:r>
    </w:p>
    <w:p w14:paraId="4FCD4D66" w14:textId="3C4FF33C" w:rsidR="00951C08" w:rsidRPr="00596848" w:rsidRDefault="003E2A6A" w:rsidP="00481532">
      <w:pPr>
        <w:pStyle w:val="ListParagraph"/>
        <w:rPr>
          <w:lang w:val="mi-NZ"/>
        </w:rPr>
      </w:pPr>
      <w:hyperlink r:id="rId163" w:history="1">
        <w:r w:rsidR="00481532" w:rsidRPr="00883912">
          <w:rPr>
            <w:rStyle w:val="Hyperlink"/>
            <w:lang w:val="mi-NZ"/>
          </w:rPr>
          <w:t>https://hpe.tki.org.nz/assets/healthpe/Uploads/Oho/Downloads-Oho/Oho-cards-Printable.zip</w:t>
        </w:r>
      </w:hyperlink>
      <w:r w:rsidR="00F0723E">
        <w:rPr>
          <w:lang w:val="mi-NZ"/>
        </w:rPr>
        <w:t xml:space="preserve"> </w:t>
      </w:r>
    </w:p>
    <w:p w14:paraId="5C72DB1A" w14:textId="57F84967" w:rsidR="0017390A" w:rsidRPr="00596848" w:rsidRDefault="0017390A" w:rsidP="00620847">
      <w:pPr>
        <w:pStyle w:val="GH2"/>
      </w:pPr>
      <w:r w:rsidRPr="00596848">
        <w:t>Your task:</w:t>
      </w:r>
    </w:p>
    <w:p w14:paraId="1543A597" w14:textId="4A63C618" w:rsidR="00A01CA2" w:rsidRDefault="00B80614" w:rsidP="00B80614">
      <w:pPr>
        <w:rPr>
          <w:lang w:val="mi-NZ"/>
        </w:rPr>
      </w:pPr>
      <w:r>
        <w:rPr>
          <w:lang w:val="mi-NZ"/>
        </w:rPr>
        <w:t>Today you will e</w:t>
      </w:r>
      <w:r w:rsidRPr="00B80614">
        <w:rPr>
          <w:lang w:val="mi-NZ"/>
        </w:rPr>
        <w:t xml:space="preserve">xplore how your culture and learning community come together. Using the </w:t>
      </w:r>
      <w:r w:rsidRPr="00C82BBB">
        <w:rPr>
          <w:i/>
          <w:iCs/>
          <w:lang w:val="mi-NZ"/>
        </w:rPr>
        <w:t>Oho Idea cards</w:t>
      </w:r>
      <w:r w:rsidRPr="00B80614">
        <w:rPr>
          <w:lang w:val="mi-NZ"/>
        </w:rPr>
        <w:t xml:space="preserve"> and the </w:t>
      </w:r>
      <w:r w:rsidRPr="00C82BBB">
        <w:rPr>
          <w:i/>
          <w:iCs/>
          <w:lang w:val="mi-NZ"/>
        </w:rPr>
        <w:t>My culture in my place of learning activity sheet</w:t>
      </w:r>
      <w:r w:rsidRPr="00B80614">
        <w:rPr>
          <w:lang w:val="mi-NZ"/>
        </w:rPr>
        <w:t xml:space="preserve">, discover and discuss ways to acknowledge, value and celebrate the cultures of </w:t>
      </w:r>
      <w:r w:rsidR="00A01CA2">
        <w:rPr>
          <w:lang w:val="mi-NZ"/>
        </w:rPr>
        <w:t xml:space="preserve">yourself and others. </w:t>
      </w:r>
    </w:p>
    <w:p w14:paraId="53112EBC" w14:textId="4A64C691" w:rsidR="00B80614" w:rsidRPr="00B80614" w:rsidRDefault="00B62C3B" w:rsidP="00B80614">
      <w:pPr>
        <w:rPr>
          <w:lang w:val="mi-NZ"/>
        </w:rPr>
      </w:pPr>
      <w:r>
        <w:rPr>
          <w:b/>
          <w:bCs/>
          <w:lang w:val="mi-NZ"/>
        </w:rPr>
        <w:t>C</w:t>
      </w:r>
      <w:r w:rsidR="00B80614" w:rsidRPr="00A01CA2">
        <w:rPr>
          <w:b/>
          <w:bCs/>
          <w:lang w:val="mi-NZ"/>
        </w:rPr>
        <w:t>hoose</w:t>
      </w:r>
      <w:r w:rsidR="00B80614" w:rsidRPr="00B80614">
        <w:rPr>
          <w:lang w:val="mi-NZ"/>
        </w:rPr>
        <w:t xml:space="preserve"> six aspects about your culture that are important to you. Then, </w:t>
      </w:r>
      <w:r w:rsidR="00B80614" w:rsidRPr="00A01CA2">
        <w:rPr>
          <w:b/>
          <w:bCs/>
          <w:lang w:val="mi-NZ"/>
        </w:rPr>
        <w:t>explore</w:t>
      </w:r>
      <w:r w:rsidR="00B80614" w:rsidRPr="00B80614">
        <w:rPr>
          <w:lang w:val="mi-NZ"/>
        </w:rPr>
        <w:t xml:space="preserve"> ways to acknowledge and value them in your classroom and school culture.</w:t>
      </w:r>
      <w:r w:rsidR="00A649CA">
        <w:rPr>
          <w:lang w:val="mi-NZ"/>
        </w:rPr>
        <w:t xml:space="preserve"> </w:t>
      </w:r>
      <w:r w:rsidR="00B80614" w:rsidRPr="00A01CA2">
        <w:rPr>
          <w:b/>
          <w:bCs/>
          <w:lang w:val="mi-NZ"/>
        </w:rPr>
        <w:t>Place</w:t>
      </w:r>
      <w:r w:rsidR="00B80614" w:rsidRPr="00B80614">
        <w:rPr>
          <w:lang w:val="mi-NZ"/>
        </w:rPr>
        <w:t xml:space="preserve"> cards on the activity sheet. </w:t>
      </w:r>
      <w:r w:rsidRPr="00B62C3B">
        <w:rPr>
          <w:b/>
          <w:bCs/>
          <w:lang w:val="mi-NZ"/>
        </w:rPr>
        <w:t>Consider</w:t>
      </w:r>
      <w:r w:rsidR="00B80614" w:rsidRPr="00B62C3B">
        <w:rPr>
          <w:b/>
          <w:bCs/>
          <w:lang w:val="mi-NZ"/>
        </w:rPr>
        <w:t xml:space="preserve"> </w:t>
      </w:r>
      <w:r w:rsidR="00B80614" w:rsidRPr="00B80614">
        <w:rPr>
          <w:lang w:val="mi-NZ"/>
        </w:rPr>
        <w:t xml:space="preserve">why you made each selection. </w:t>
      </w:r>
    </w:p>
    <w:p w14:paraId="50FC9256" w14:textId="6BBFE3F4" w:rsidR="00B80614" w:rsidRPr="00481532" w:rsidRDefault="00B80614" w:rsidP="007F799D">
      <w:pPr>
        <w:pStyle w:val="ListParagraph"/>
        <w:numPr>
          <w:ilvl w:val="0"/>
          <w:numId w:val="51"/>
        </w:numPr>
        <w:rPr>
          <w:lang w:val="mi-NZ"/>
        </w:rPr>
      </w:pPr>
      <w:r w:rsidRPr="00481532">
        <w:rPr>
          <w:lang w:val="mi-NZ"/>
        </w:rPr>
        <w:t>Place</w:t>
      </w:r>
      <w:r w:rsidR="00287FFC" w:rsidRPr="00481532">
        <w:rPr>
          <w:lang w:val="mi-NZ"/>
        </w:rPr>
        <w:t xml:space="preserve"> - </w:t>
      </w:r>
      <w:r w:rsidRPr="00481532">
        <w:rPr>
          <w:lang w:val="mi-NZ"/>
        </w:rPr>
        <w:t>Select a My places card to represent a place that matters to you.</w:t>
      </w:r>
    </w:p>
    <w:p w14:paraId="3CD819E4" w14:textId="421B10A7" w:rsidR="00B80614" w:rsidRPr="00481532" w:rsidRDefault="00B80614" w:rsidP="007F799D">
      <w:pPr>
        <w:pStyle w:val="ListParagraph"/>
        <w:numPr>
          <w:ilvl w:val="0"/>
          <w:numId w:val="51"/>
        </w:numPr>
        <w:rPr>
          <w:lang w:val="mi-NZ"/>
        </w:rPr>
      </w:pPr>
      <w:r w:rsidRPr="00481532">
        <w:rPr>
          <w:lang w:val="mi-NZ"/>
        </w:rPr>
        <w:t>Language</w:t>
      </w:r>
      <w:r w:rsidR="00287FFC" w:rsidRPr="00481532">
        <w:rPr>
          <w:lang w:val="mi-NZ"/>
        </w:rPr>
        <w:t xml:space="preserve"> - </w:t>
      </w:r>
      <w:r w:rsidRPr="00481532">
        <w:rPr>
          <w:lang w:val="mi-NZ"/>
        </w:rPr>
        <w:t>Select a My languages card to represent how your voice is or could be heard.</w:t>
      </w:r>
    </w:p>
    <w:p w14:paraId="6C94AB0F" w14:textId="3DCC3021" w:rsidR="00B80614" w:rsidRPr="00481532" w:rsidRDefault="00B80614" w:rsidP="007F799D">
      <w:pPr>
        <w:pStyle w:val="ListParagraph"/>
        <w:numPr>
          <w:ilvl w:val="0"/>
          <w:numId w:val="51"/>
        </w:numPr>
        <w:rPr>
          <w:lang w:val="mi-NZ"/>
        </w:rPr>
      </w:pPr>
      <w:r w:rsidRPr="00481532">
        <w:rPr>
          <w:lang w:val="mi-NZ"/>
        </w:rPr>
        <w:t>Time</w:t>
      </w:r>
      <w:r w:rsidR="00287FFC" w:rsidRPr="00481532">
        <w:rPr>
          <w:lang w:val="mi-NZ"/>
        </w:rPr>
        <w:t xml:space="preserve"> - </w:t>
      </w:r>
      <w:r w:rsidRPr="00481532">
        <w:rPr>
          <w:lang w:val="mi-NZ"/>
        </w:rPr>
        <w:t>Select a My time card to represent when your whānau achievements, goals or aspirations are or could be shown.</w:t>
      </w:r>
    </w:p>
    <w:p w14:paraId="53C6AC66" w14:textId="070C8E8E" w:rsidR="00B80614" w:rsidRPr="00481532" w:rsidRDefault="00B80614" w:rsidP="007F799D">
      <w:pPr>
        <w:pStyle w:val="ListParagraph"/>
        <w:numPr>
          <w:ilvl w:val="0"/>
          <w:numId w:val="51"/>
        </w:numPr>
        <w:rPr>
          <w:lang w:val="mi-NZ"/>
        </w:rPr>
      </w:pPr>
      <w:r w:rsidRPr="00481532">
        <w:rPr>
          <w:lang w:val="mi-NZ"/>
        </w:rPr>
        <w:t>Events</w:t>
      </w:r>
      <w:r w:rsidR="00287FFC" w:rsidRPr="00481532">
        <w:rPr>
          <w:lang w:val="mi-NZ"/>
        </w:rPr>
        <w:t xml:space="preserve"> - </w:t>
      </w:r>
      <w:r w:rsidRPr="00481532">
        <w:rPr>
          <w:lang w:val="mi-NZ"/>
        </w:rPr>
        <w:t>Select a My events card to represent events that shape your culture.</w:t>
      </w:r>
    </w:p>
    <w:p w14:paraId="3A6291A4" w14:textId="0EC12FCA" w:rsidR="00B80614" w:rsidRPr="00481532" w:rsidRDefault="00B80614" w:rsidP="007F799D">
      <w:pPr>
        <w:pStyle w:val="ListParagraph"/>
        <w:numPr>
          <w:ilvl w:val="0"/>
          <w:numId w:val="51"/>
        </w:numPr>
        <w:rPr>
          <w:lang w:val="mi-NZ"/>
        </w:rPr>
      </w:pPr>
      <w:r w:rsidRPr="00481532">
        <w:rPr>
          <w:lang w:val="mi-NZ"/>
        </w:rPr>
        <w:t>People</w:t>
      </w:r>
      <w:r w:rsidR="00287FFC" w:rsidRPr="00481532">
        <w:rPr>
          <w:lang w:val="mi-NZ"/>
        </w:rPr>
        <w:t xml:space="preserve"> - </w:t>
      </w:r>
      <w:r w:rsidRPr="00481532">
        <w:rPr>
          <w:lang w:val="mi-NZ"/>
        </w:rPr>
        <w:t>Select a My people card to represent people of inspiration in your whānau or community.</w:t>
      </w:r>
    </w:p>
    <w:p w14:paraId="4ED06983" w14:textId="332DADCA" w:rsidR="00B80614" w:rsidRPr="00481532" w:rsidRDefault="00B80614" w:rsidP="007F799D">
      <w:pPr>
        <w:pStyle w:val="ListParagraph"/>
        <w:numPr>
          <w:ilvl w:val="0"/>
          <w:numId w:val="51"/>
        </w:numPr>
        <w:rPr>
          <w:lang w:val="mi-NZ"/>
        </w:rPr>
      </w:pPr>
      <w:r w:rsidRPr="00481532">
        <w:rPr>
          <w:lang w:val="mi-NZ"/>
        </w:rPr>
        <w:t>Identity</w:t>
      </w:r>
      <w:r w:rsidR="00287FFC" w:rsidRPr="00481532">
        <w:rPr>
          <w:lang w:val="mi-NZ"/>
        </w:rPr>
        <w:t xml:space="preserve"> - </w:t>
      </w:r>
      <w:r w:rsidRPr="00481532">
        <w:rPr>
          <w:lang w:val="mi-NZ"/>
        </w:rPr>
        <w:t>Select a My identity card to represent aspects of your identity that are or should be visible.</w:t>
      </w:r>
    </w:p>
    <w:p w14:paraId="16E49D89" w14:textId="64334859" w:rsidR="00635EED" w:rsidRPr="00596848" w:rsidRDefault="00B80614" w:rsidP="00620847">
      <w:pPr>
        <w:rPr>
          <w:lang w:val="mi-NZ"/>
        </w:rPr>
      </w:pPr>
      <w:r w:rsidRPr="00287FFC">
        <w:rPr>
          <w:b/>
          <w:bCs/>
          <w:lang w:val="mi-NZ"/>
        </w:rPr>
        <w:t>Explore</w:t>
      </w:r>
      <w:r w:rsidRPr="00B80614">
        <w:rPr>
          <w:lang w:val="mi-NZ"/>
        </w:rPr>
        <w:t xml:space="preserve"> the different perspectives and ideas around how your culture is and could be represented in your place of learning. Then, discuss and compare your findings with </w:t>
      </w:r>
      <w:r w:rsidR="00287FFC">
        <w:rPr>
          <w:lang w:val="mi-NZ"/>
        </w:rPr>
        <w:t>your whānau or Class.</w:t>
      </w:r>
    </w:p>
    <w:p w14:paraId="2331DEB4" w14:textId="192A2AE9" w:rsidR="00176825" w:rsidRPr="00176825" w:rsidRDefault="00176825" w:rsidP="00B80614">
      <w:pPr>
        <w:rPr>
          <w:lang w:val="mi-NZ"/>
        </w:rPr>
      </w:pPr>
      <w:r>
        <w:rPr>
          <w:b/>
          <w:bCs/>
          <w:lang w:val="mi-NZ"/>
        </w:rPr>
        <w:t xml:space="preserve">Reflect: </w:t>
      </w:r>
      <w:r>
        <w:rPr>
          <w:lang w:val="mi-NZ"/>
        </w:rPr>
        <w:t>how is this activity connected to cultural sustainability?</w:t>
      </w:r>
    </w:p>
    <w:p w14:paraId="4BD119D9" w14:textId="41A0BB57" w:rsidR="00635EED" w:rsidRPr="00A73D84" w:rsidRDefault="00635EED" w:rsidP="00620847">
      <w:pPr>
        <w:rPr>
          <w:b/>
        </w:rPr>
      </w:pPr>
      <w:r w:rsidRPr="00287FFC">
        <w:rPr>
          <w:b/>
        </w:rPr>
        <w:t>Remember to do your end of day reflection and wellbeing activities (</w:t>
      </w:r>
      <w:r w:rsidR="00881245" w:rsidRPr="00287FFC">
        <w:rPr>
          <w:b/>
        </w:rPr>
        <w:t>s</w:t>
      </w:r>
      <w:r w:rsidRPr="00287FFC">
        <w:rPr>
          <w:b/>
        </w:rPr>
        <w:t>ee p.</w:t>
      </w:r>
      <w:r w:rsidR="00D01145">
        <w:rPr>
          <w:b/>
        </w:rPr>
        <w:t xml:space="preserve"> </w:t>
      </w:r>
      <w:r w:rsidRPr="00287FFC">
        <w:rPr>
          <w:b/>
        </w:rPr>
        <w:t>6</w:t>
      </w:r>
      <w:r w:rsidR="00240D4C" w:rsidRPr="00287FFC">
        <w:rPr>
          <w:b/>
        </w:rPr>
        <w:t xml:space="preserve"> </w:t>
      </w:r>
      <w:r w:rsidR="00550729" w:rsidRPr="00287FFC">
        <w:rPr>
          <w:b/>
        </w:rPr>
        <w:t>&amp;</w:t>
      </w:r>
      <w:r w:rsidR="00240D4C" w:rsidRPr="00287FFC">
        <w:rPr>
          <w:b/>
        </w:rPr>
        <w:t xml:space="preserve"> </w:t>
      </w:r>
      <w:r w:rsidRPr="00287FFC">
        <w:rPr>
          <w:b/>
        </w:rPr>
        <w:t>8).</w:t>
      </w:r>
    </w:p>
    <w:p w14:paraId="2FD97911" w14:textId="3B98F20A" w:rsidR="00635EED" w:rsidRPr="00596848" w:rsidRDefault="00635EED" w:rsidP="00620847">
      <w:pPr>
        <w:pStyle w:val="BH1"/>
      </w:pPr>
      <w:r w:rsidRPr="00596848">
        <w:rPr>
          <w:noProof/>
        </w:rPr>
        <w:lastRenderedPageBreak/>
        <w:drawing>
          <wp:anchor distT="0" distB="0" distL="114300" distR="114300" simplePos="0" relativeHeight="251658264" behindDoc="1" locked="0" layoutInCell="1" allowOverlap="1" wp14:anchorId="09D8141C" wp14:editId="615315AE">
            <wp:simplePos x="0" y="0"/>
            <wp:positionH relativeFrom="column">
              <wp:posOffset>4567995</wp:posOffset>
            </wp:positionH>
            <wp:positionV relativeFrom="paragraph">
              <wp:posOffset>-760</wp:posOffset>
            </wp:positionV>
            <wp:extent cx="1305445" cy="1280160"/>
            <wp:effectExtent l="0" t="0" r="0" b="0"/>
            <wp:wrapTight wrapText="bothSides">
              <wp:wrapPolygon edited="0">
                <wp:start x="0" y="0"/>
                <wp:lineTo x="0" y="21214"/>
                <wp:lineTo x="21442" y="21214"/>
                <wp:lineTo x="21442" y="0"/>
                <wp:lineTo x="0" y="0"/>
              </wp:wrapPolygon>
            </wp:wrapTight>
            <wp:docPr id="780784066" name="Picture 7807840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Pr="00596848">
        <w:t>Day 10 activity 1:</w:t>
      </w:r>
      <w:r w:rsidR="001C783A" w:rsidRPr="00596848">
        <w:rPr>
          <w:noProof/>
        </w:rPr>
        <w:t xml:space="preserve"> </w:t>
      </w:r>
      <w:r w:rsidR="005263B3">
        <w:rPr>
          <w:noProof/>
        </w:rPr>
        <w:t>GPS Technology</w:t>
      </w:r>
    </w:p>
    <w:p w14:paraId="41B96833" w14:textId="77777777" w:rsidR="002A778A" w:rsidRPr="00596848" w:rsidRDefault="002A778A" w:rsidP="00620847">
      <w:r w:rsidRPr="00596848">
        <w:t>Notes for teachers and whānau</w:t>
      </w:r>
    </w:p>
    <w:p w14:paraId="1119D022" w14:textId="5AFD1267" w:rsidR="002A778A" w:rsidRPr="00480C96" w:rsidRDefault="00480C96" w:rsidP="004C551F">
      <w:pPr>
        <w:spacing w:after="0"/>
        <w:rPr>
          <w:i/>
        </w:rPr>
      </w:pPr>
      <w:r w:rsidRPr="00480C96">
        <w:rPr>
          <w:i/>
          <w:iCs/>
        </w:rPr>
        <w:t xml:space="preserve">Learners will learn about GPS by reading an article that explains the Global Positioning System – a technology that we’ve quickly become dependent on. It explains how it works and its benefits, while also prompting students to think critically about the risks of over-reliance. </w:t>
      </w:r>
      <w:r w:rsidR="002A778A" w:rsidRPr="00480C96">
        <w:rPr>
          <w:i/>
          <w:iCs/>
        </w:rPr>
        <w:t xml:space="preserve">Learners will be exploring the learning areas of </w:t>
      </w:r>
      <w:r w:rsidR="003657A8" w:rsidRPr="00480C96">
        <w:rPr>
          <w:i/>
          <w:iCs/>
        </w:rPr>
        <w:t>technology and social science.</w:t>
      </w:r>
      <w:r w:rsidR="003106F5">
        <w:rPr>
          <w:i/>
          <w:iCs/>
        </w:rPr>
        <w:t xml:space="preserve"> </w:t>
      </w:r>
      <w:r w:rsidR="003106F5">
        <w:rPr>
          <w:rStyle w:val="normaltextrun"/>
          <w:i/>
          <w:iCs/>
          <w:color w:val="000000"/>
          <w:bdr w:val="none" w:sz="0" w:space="0" w:color="auto" w:frame="1"/>
        </w:rPr>
        <w:t>Note our Inquiry focus is “present – share learning about the big idea” which includes thinking about who the audience is, and considering different ways of communicating learning – for example, presentation, video, poster, etc.</w:t>
      </w:r>
    </w:p>
    <w:p w14:paraId="7D54B145" w14:textId="77777777" w:rsidR="002A778A" w:rsidRPr="00596848" w:rsidRDefault="003E2A6A" w:rsidP="004C551F">
      <w:pPr>
        <w:spacing w:before="0"/>
      </w:pPr>
      <w:r>
        <w:pict w14:anchorId="4B0DBD26">
          <v:rect id="_x0000_i1059" style="width:0;height:1.5pt" o:hralign="center" o:hrstd="t" o:hr="t" fillcolor="#a0a0a0" stroked="f"/>
        </w:pict>
      </w:r>
    </w:p>
    <w:p w14:paraId="2EF00D9B" w14:textId="56477E28" w:rsidR="00C9795F" w:rsidRPr="003106F5" w:rsidRDefault="00C9795F" w:rsidP="003106F5">
      <w:pPr>
        <w:rPr>
          <w:b/>
        </w:rPr>
      </w:pPr>
      <w:r w:rsidRPr="00601EC8">
        <w:rPr>
          <w:b/>
          <w:bCs/>
        </w:rPr>
        <w:t>Remember to start your day right (see p. 7).</w:t>
      </w:r>
      <w:r w:rsidRPr="00601EC8">
        <w:rPr>
          <w:rStyle w:val="normaltextrun"/>
          <w:b/>
          <w:bCs/>
          <w:i/>
        </w:rPr>
        <w:t xml:space="preserve"> </w:t>
      </w:r>
    </w:p>
    <w:p w14:paraId="02492C95" w14:textId="267D45EB" w:rsidR="002A778A" w:rsidRPr="00596848" w:rsidRDefault="002A778A" w:rsidP="00620847">
      <w:pPr>
        <w:pStyle w:val="LI"/>
        <w:rPr>
          <w:bCs/>
        </w:rPr>
      </w:pPr>
      <w:r w:rsidRPr="00596848">
        <w:t xml:space="preserve">I am learning to: </w:t>
      </w:r>
      <w:r w:rsidR="005263B3" w:rsidRPr="005263B3">
        <w:t>I am learning to: describe how GPS technology works and list a variety of uses for GPS technology today</w:t>
      </w:r>
    </w:p>
    <w:p w14:paraId="5F0462FA" w14:textId="77777777" w:rsidR="002A778A" w:rsidRPr="00596848" w:rsidRDefault="002A778A" w:rsidP="004C551F">
      <w:pPr>
        <w:spacing w:after="0"/>
        <w:rPr>
          <w:lang w:val="mi-NZ"/>
        </w:rPr>
      </w:pPr>
      <w:r w:rsidRPr="00596848">
        <w:rPr>
          <w:lang w:val="mi-NZ"/>
        </w:rPr>
        <w:t>What do I need?</w:t>
      </w:r>
    </w:p>
    <w:p w14:paraId="1C2B965D" w14:textId="77777777" w:rsidR="005263B3" w:rsidRPr="005263B3" w:rsidRDefault="005263B3" w:rsidP="004C551F">
      <w:pPr>
        <w:pStyle w:val="ListParagraph"/>
        <w:numPr>
          <w:ilvl w:val="0"/>
          <w:numId w:val="4"/>
        </w:numPr>
        <w:spacing w:before="0"/>
        <w:rPr>
          <w:lang w:val="mi-NZ"/>
        </w:rPr>
      </w:pPr>
      <w:r w:rsidRPr="005263B3">
        <w:rPr>
          <w:lang w:val="mi-NZ"/>
        </w:rPr>
        <w:t>30 minutes</w:t>
      </w:r>
    </w:p>
    <w:p w14:paraId="692C4629" w14:textId="41C9EF75" w:rsidR="002A778A" w:rsidRPr="00596848" w:rsidRDefault="005263B3" w:rsidP="00620847">
      <w:pPr>
        <w:pStyle w:val="ListParagraph"/>
        <w:numPr>
          <w:ilvl w:val="0"/>
          <w:numId w:val="4"/>
        </w:numPr>
        <w:rPr>
          <w:lang w:val="mi-NZ"/>
        </w:rPr>
      </w:pPr>
      <w:r w:rsidRPr="005263B3">
        <w:rPr>
          <w:lang w:val="mi-NZ"/>
        </w:rPr>
        <w:t xml:space="preserve">Copy of the google slides </w:t>
      </w:r>
      <w:hyperlink r:id="rId164" w:history="1">
        <w:r w:rsidRPr="009924E7">
          <w:rPr>
            <w:rStyle w:val="Hyperlink"/>
            <w:lang w:val="mi-NZ"/>
          </w:rPr>
          <w:t>https://docs.google.com/presentation/d/1S4h2OL5qb-E_WXH492eOZR7fsXr90KhTjbLgy2b4QnE/present?slide=id.p</w:t>
        </w:r>
      </w:hyperlink>
      <w:r>
        <w:rPr>
          <w:lang w:val="mi-NZ"/>
        </w:rPr>
        <w:t xml:space="preserve"> </w:t>
      </w:r>
      <w:r w:rsidRPr="005263B3">
        <w:rPr>
          <w:lang w:val="mi-NZ"/>
        </w:rPr>
        <w:t xml:space="preserve"> from the 2019 Level 4 Connected Journal ‘Seeing beyond’ </w:t>
      </w:r>
      <w:hyperlink r:id="rId165" w:history="1">
        <w:r w:rsidRPr="009924E7">
          <w:rPr>
            <w:rStyle w:val="Hyperlink"/>
            <w:lang w:val="mi-NZ"/>
          </w:rPr>
          <w:t>https://instructionalseries.tki.org.nz/Instructional-Series/Connected/Connected-2019-Level-4-Seeing-Beyond</w:t>
        </w:r>
      </w:hyperlink>
      <w:r>
        <w:rPr>
          <w:lang w:val="mi-NZ"/>
        </w:rPr>
        <w:t xml:space="preserve"> </w:t>
      </w:r>
      <w:r w:rsidRPr="005263B3">
        <w:rPr>
          <w:lang w:val="mi-NZ"/>
        </w:rPr>
        <w:t xml:space="preserve">  </w:t>
      </w:r>
    </w:p>
    <w:p w14:paraId="24D9E7D5" w14:textId="58FC895E" w:rsidR="004A0EAD" w:rsidRPr="00596848" w:rsidRDefault="002C18CC" w:rsidP="002C18CC">
      <w:pPr>
        <w:pStyle w:val="GH2"/>
      </w:pPr>
      <w:r w:rsidRPr="002C18CC">
        <w:rPr>
          <w:rStyle w:val="normaltextrun"/>
          <w:color w:val="3472AC"/>
          <w:shd w:val="clear" w:color="auto" w:fill="FFFFFF"/>
        </w:rPr>
        <w:t>Your</w:t>
      </w:r>
      <w:r>
        <w:rPr>
          <w:rStyle w:val="normaltextrun"/>
          <w:color w:val="3472AC"/>
          <w:shd w:val="clear" w:color="auto" w:fill="FFFFFF"/>
        </w:rPr>
        <w:t xml:space="preserve"> task:</w:t>
      </w:r>
      <w:r w:rsidRPr="002C18CC">
        <w:rPr>
          <w:rStyle w:val="normaltextrun"/>
          <w:color w:val="3472AC"/>
          <w:shd w:val="clear" w:color="auto" w:fill="FFFFFF"/>
        </w:rPr>
        <w:t xml:space="preserve"> </w:t>
      </w:r>
    </w:p>
    <w:p w14:paraId="569F8D13" w14:textId="033ED52C" w:rsidR="004A0EAD" w:rsidRDefault="004A0EAD" w:rsidP="004A0EAD">
      <w:pPr>
        <w:spacing w:before="0" w:line="240" w:lineRule="auto"/>
      </w:pPr>
      <w:r>
        <w:t>Today we will learn more about the Global Positioning System, GPS</w:t>
      </w:r>
      <w:r w:rsidR="0083105A">
        <w:t>.</w:t>
      </w:r>
    </w:p>
    <w:p w14:paraId="41F402AB" w14:textId="5F145081" w:rsidR="004A0EAD" w:rsidRDefault="004A0EAD" w:rsidP="00A40068">
      <w:pPr>
        <w:pStyle w:val="ListParagraph"/>
        <w:numPr>
          <w:ilvl w:val="0"/>
          <w:numId w:val="57"/>
        </w:numPr>
        <w:spacing w:before="0" w:line="276" w:lineRule="auto"/>
      </w:pPr>
      <w:r w:rsidRPr="00A40068">
        <w:rPr>
          <w:b/>
          <w:bCs/>
        </w:rPr>
        <w:t xml:space="preserve">Listen </w:t>
      </w:r>
      <w:r>
        <w:t xml:space="preserve">to audio file and/or read ‘The Global Positioning System’ Connected (see your pack for a </w:t>
      </w:r>
      <w:r w:rsidR="004C551F">
        <w:t>printout</w:t>
      </w:r>
      <w:r>
        <w:t xml:space="preserve"> of the slides).</w:t>
      </w:r>
    </w:p>
    <w:p w14:paraId="4917421F" w14:textId="7F75462D" w:rsidR="004A0EAD" w:rsidRPr="00A9664E" w:rsidRDefault="004A0EAD" w:rsidP="00A40068">
      <w:pPr>
        <w:pStyle w:val="ListParagraph"/>
        <w:numPr>
          <w:ilvl w:val="0"/>
          <w:numId w:val="57"/>
        </w:numPr>
        <w:spacing w:before="0" w:line="276" w:lineRule="auto"/>
      </w:pPr>
      <w:r w:rsidRPr="00A40068">
        <w:rPr>
          <w:b/>
          <w:bCs/>
        </w:rPr>
        <w:t xml:space="preserve">Define </w:t>
      </w:r>
      <w:r>
        <w:t xml:space="preserve">key terms in your home learning book: constellation, satellite, trilateration, circumference, radius, </w:t>
      </w:r>
      <w:r w:rsidR="004C551F">
        <w:t>synchronisation,</w:t>
      </w:r>
      <w:r>
        <w:t xml:space="preserve"> and navigation</w:t>
      </w:r>
    </w:p>
    <w:p w14:paraId="1C507D99" w14:textId="77777777" w:rsidR="004A0EAD" w:rsidRDefault="004A0EAD" w:rsidP="00A40068">
      <w:pPr>
        <w:pStyle w:val="ListParagraph"/>
        <w:numPr>
          <w:ilvl w:val="0"/>
          <w:numId w:val="57"/>
        </w:numPr>
        <w:spacing w:before="0" w:line="276" w:lineRule="auto"/>
      </w:pPr>
      <w:r w:rsidRPr="00A40068">
        <w:rPr>
          <w:b/>
          <w:bCs/>
        </w:rPr>
        <w:t>Compare</w:t>
      </w:r>
      <w:r>
        <w:t xml:space="preserve"> how navigation is supported by GPS Satellites and Radio Waves by creating a simple T chart.</w:t>
      </w:r>
    </w:p>
    <w:p w14:paraId="2F52A5BB" w14:textId="77777777" w:rsidR="004A0EAD" w:rsidRPr="004A1FD5" w:rsidRDefault="004A0EAD" w:rsidP="00A40068">
      <w:pPr>
        <w:pStyle w:val="ListParagraph"/>
        <w:numPr>
          <w:ilvl w:val="0"/>
          <w:numId w:val="57"/>
        </w:numPr>
        <w:spacing w:before="0" w:line="276" w:lineRule="auto"/>
      </w:pPr>
      <w:r w:rsidRPr="00A40068">
        <w:rPr>
          <w:b/>
          <w:bCs/>
        </w:rPr>
        <w:t xml:space="preserve">Write: </w:t>
      </w:r>
      <w:r>
        <w:t>a sentence to explain how different GPS is when compared to how early explorers navigated.</w:t>
      </w:r>
    </w:p>
    <w:p w14:paraId="10ACB547" w14:textId="77777777" w:rsidR="004A0EAD" w:rsidRDefault="004A0EAD" w:rsidP="00A40068">
      <w:pPr>
        <w:pStyle w:val="ListParagraph"/>
        <w:numPr>
          <w:ilvl w:val="0"/>
          <w:numId w:val="57"/>
        </w:numPr>
        <w:spacing w:before="0" w:line="276" w:lineRule="auto"/>
      </w:pPr>
      <w:r w:rsidRPr="00A40068">
        <w:rPr>
          <w:b/>
          <w:bCs/>
        </w:rPr>
        <w:t>Reflect</w:t>
      </w:r>
      <w:r>
        <w:t xml:space="preserve">: How might GPS have impacted migration to NZ? </w:t>
      </w:r>
    </w:p>
    <w:p w14:paraId="0E6ED877" w14:textId="38160171" w:rsidR="004A0EAD" w:rsidRPr="00480C96" w:rsidRDefault="004A0EAD" w:rsidP="00A40068">
      <w:pPr>
        <w:pStyle w:val="ListParagraph"/>
        <w:numPr>
          <w:ilvl w:val="0"/>
          <w:numId w:val="57"/>
        </w:numPr>
        <w:spacing w:before="0" w:line="276" w:lineRule="auto"/>
      </w:pPr>
      <w:r w:rsidRPr="00A40068">
        <w:rPr>
          <w:b/>
          <w:bCs/>
        </w:rPr>
        <w:t xml:space="preserve">Connect: </w:t>
      </w:r>
      <w:r>
        <w:t>How can you relate GPS technology to cultural sustainability?</w:t>
      </w:r>
    </w:p>
    <w:p w14:paraId="4D73050D" w14:textId="77777777" w:rsidR="004A0EAD" w:rsidRPr="00815334" w:rsidRDefault="004A0EAD" w:rsidP="004A0EAD">
      <w:pPr>
        <w:spacing w:before="0" w:line="240" w:lineRule="auto"/>
        <w:rPr>
          <w:b/>
          <w:bCs/>
        </w:rPr>
      </w:pPr>
      <w:r>
        <w:rPr>
          <w:b/>
          <w:bCs/>
        </w:rPr>
        <w:t xml:space="preserve">Extension: </w:t>
      </w:r>
      <w:r w:rsidRPr="00E17B14">
        <w:rPr>
          <w:b/>
          <w:bCs/>
        </w:rPr>
        <w:t>Investigate</w:t>
      </w:r>
      <w:r>
        <w:t xml:space="preserve"> one of the uses of GPS today and how this development has benefited or challenged cultural views and beliefs e.g. use of the whenua, clock synchronisation, industrialised farming, farming, recreation, transportation, surveying/mapping, security and safety, disaster detection etc. </w:t>
      </w:r>
    </w:p>
    <w:p w14:paraId="3298A727" w14:textId="7A915511" w:rsidR="00670D97" w:rsidRDefault="00C9795F" w:rsidP="00A40068">
      <w:pPr>
        <w:spacing w:before="0" w:line="240" w:lineRule="auto"/>
        <w:ind w:right="-180"/>
      </w:pPr>
      <w:r>
        <w:t xml:space="preserve">Optional digital: </w:t>
      </w:r>
      <w:hyperlink r:id="rId166" w:history="1">
        <w:r w:rsidR="00A40068" w:rsidRPr="00883912">
          <w:rPr>
            <w:rStyle w:val="Hyperlink"/>
          </w:rPr>
          <w:t>https://www.sciencelearn.org.nz/resources/2899-the-global-positioning-system</w:t>
        </w:r>
      </w:hyperlink>
      <w:r w:rsidR="004A0EAD">
        <w:t xml:space="preserve">  </w:t>
      </w:r>
    </w:p>
    <w:p w14:paraId="6E32BEA0" w14:textId="7E76BD48" w:rsidR="00A43798" w:rsidRPr="00596848" w:rsidRDefault="00635EED" w:rsidP="001D486C">
      <w:pPr>
        <w:pStyle w:val="BH1"/>
      </w:pPr>
      <w:r w:rsidRPr="00601EC8">
        <w:rPr>
          <w:bCs/>
        </w:rPr>
        <w:br w:type="column"/>
      </w:r>
      <w:r w:rsidR="00A43798" w:rsidRPr="00596848">
        <w:lastRenderedPageBreak/>
        <w:t>Day 10 activity 2:</w:t>
      </w:r>
      <w:r w:rsidR="00A43798" w:rsidRPr="00596848">
        <w:rPr>
          <w:noProof/>
        </w:rPr>
        <w:t xml:space="preserve"> </w:t>
      </w:r>
      <w:r w:rsidR="006646CC">
        <w:rPr>
          <w:noProof/>
        </w:rPr>
        <w:t>Culture is important!</w:t>
      </w:r>
    </w:p>
    <w:p w14:paraId="2BC7FE88" w14:textId="77777777" w:rsidR="002A778A" w:rsidRPr="00596848" w:rsidRDefault="002A778A" w:rsidP="001D486C">
      <w:pPr>
        <w:spacing w:line="240" w:lineRule="auto"/>
      </w:pPr>
      <w:r w:rsidRPr="00596848">
        <w:t>Notes for teachers and whānau</w:t>
      </w:r>
    </w:p>
    <w:p w14:paraId="6A2FC552" w14:textId="23A92777" w:rsidR="002A778A" w:rsidRPr="001C715C" w:rsidRDefault="00834662" w:rsidP="001D486C">
      <w:pPr>
        <w:spacing w:after="0" w:line="240" w:lineRule="auto"/>
        <w:rPr>
          <w:i/>
        </w:rPr>
      </w:pPr>
      <w:r w:rsidRPr="001C715C">
        <w:rPr>
          <w:i/>
        </w:rPr>
        <w:t xml:space="preserve">This activity helps the learner to reflect on the value of culture, the reasons why we need to protect it and the part it plays in sustainability. </w:t>
      </w:r>
      <w:r w:rsidR="002A778A" w:rsidRPr="001C715C">
        <w:rPr>
          <w:i/>
        </w:rPr>
        <w:t xml:space="preserve">Learners will be exploring the learning areas of </w:t>
      </w:r>
      <w:r w:rsidR="001C715C">
        <w:rPr>
          <w:i/>
          <w:iCs/>
        </w:rPr>
        <w:t xml:space="preserve">visual arts and </w:t>
      </w:r>
      <w:r w:rsidRPr="001C715C">
        <w:rPr>
          <w:i/>
        </w:rPr>
        <w:t>social science.</w:t>
      </w:r>
    </w:p>
    <w:p w14:paraId="2410C4C1" w14:textId="77777777" w:rsidR="002A778A" w:rsidRPr="00596848" w:rsidRDefault="003E2A6A" w:rsidP="001D486C">
      <w:pPr>
        <w:spacing w:before="0" w:line="240" w:lineRule="auto"/>
      </w:pPr>
      <w:r>
        <w:pict w14:anchorId="517A862E">
          <v:rect id="_x0000_i1060" style="width:0;height:1.5pt" o:hralign="center" o:hrstd="t" o:hr="t" fillcolor="#a0a0a0" stroked="f"/>
        </w:pict>
      </w:r>
    </w:p>
    <w:p w14:paraId="4F767E9F" w14:textId="1F3999DF" w:rsidR="002A778A" w:rsidRPr="00596848" w:rsidRDefault="002A778A" w:rsidP="001D486C">
      <w:pPr>
        <w:pStyle w:val="LI"/>
        <w:rPr>
          <w:bCs/>
        </w:rPr>
      </w:pPr>
      <w:r w:rsidRPr="00596848">
        <w:t xml:space="preserve">I am learning to: </w:t>
      </w:r>
      <w:r w:rsidR="00A63A11" w:rsidRPr="00A63A11">
        <w:t>understand the value of culture and my role in protecting it</w:t>
      </w:r>
    </w:p>
    <w:p w14:paraId="0FE48463" w14:textId="4D2FECEC" w:rsidR="002A778A" w:rsidRPr="00596848" w:rsidRDefault="002A778A" w:rsidP="001D486C">
      <w:pPr>
        <w:spacing w:after="0" w:line="240" w:lineRule="auto"/>
        <w:rPr>
          <w:lang w:val="mi-NZ"/>
        </w:rPr>
      </w:pPr>
      <w:r w:rsidRPr="00596848">
        <w:rPr>
          <w:lang w:val="mi-NZ"/>
        </w:rPr>
        <w:t>What do I need?</w:t>
      </w:r>
    </w:p>
    <w:p w14:paraId="0FFC153F" w14:textId="152BF8D9" w:rsidR="002C18CC" w:rsidRDefault="00834662" w:rsidP="001D486C">
      <w:pPr>
        <w:pStyle w:val="ListParagraph"/>
        <w:numPr>
          <w:ilvl w:val="0"/>
          <w:numId w:val="4"/>
        </w:numPr>
        <w:spacing w:before="0" w:line="240" w:lineRule="auto"/>
        <w:rPr>
          <w:lang w:val="mi-NZ"/>
        </w:rPr>
      </w:pPr>
      <w:r>
        <w:rPr>
          <w:lang w:val="mi-NZ"/>
        </w:rPr>
        <w:t>30</w:t>
      </w:r>
      <w:r w:rsidR="002A778A" w:rsidRPr="00596848">
        <w:rPr>
          <w:lang w:val="mi-NZ"/>
        </w:rPr>
        <w:t xml:space="preserve"> minutes</w:t>
      </w:r>
    </w:p>
    <w:p w14:paraId="487BF0F7" w14:textId="1707F6A0" w:rsidR="00180AE9" w:rsidRPr="00A0671C" w:rsidRDefault="00A0671C" w:rsidP="001D486C">
      <w:pPr>
        <w:pStyle w:val="ListParagraph"/>
        <w:numPr>
          <w:ilvl w:val="0"/>
          <w:numId w:val="4"/>
        </w:numPr>
        <w:spacing w:line="240" w:lineRule="auto"/>
        <w:rPr>
          <w:rStyle w:val="normaltextrun"/>
          <w:lang w:val="mi-NZ"/>
        </w:rPr>
      </w:pPr>
      <w:r>
        <w:rPr>
          <w:lang w:val="mi-NZ"/>
        </w:rPr>
        <w:t>Paper and a sharp pencil, optional: sharpie and coloured pencils</w:t>
      </w:r>
    </w:p>
    <w:p w14:paraId="35294760" w14:textId="567D6CEB" w:rsidR="00A40068" w:rsidRPr="00A40068" w:rsidRDefault="00875F6D" w:rsidP="001D486C">
      <w:pPr>
        <w:pStyle w:val="BH1"/>
        <w:rPr>
          <w:sz w:val="28"/>
          <w:szCs w:val="28"/>
          <w:shd w:val="clear" w:color="auto" w:fill="FFFFFF"/>
        </w:rPr>
      </w:pPr>
      <w:r>
        <w:rPr>
          <w:b w:val="0"/>
          <w:noProof/>
        </w:rPr>
        <w:drawing>
          <wp:anchor distT="0" distB="0" distL="114300" distR="114300" simplePos="0" relativeHeight="251658293" behindDoc="1" locked="0" layoutInCell="1" allowOverlap="1" wp14:anchorId="59A1DF4A" wp14:editId="539A2462">
            <wp:simplePos x="0" y="0"/>
            <wp:positionH relativeFrom="column">
              <wp:posOffset>635</wp:posOffset>
            </wp:positionH>
            <wp:positionV relativeFrom="paragraph">
              <wp:posOffset>217951</wp:posOffset>
            </wp:positionV>
            <wp:extent cx="4486275" cy="1804670"/>
            <wp:effectExtent l="0" t="0" r="0" b="0"/>
            <wp:wrapNone/>
            <wp:docPr id="171159649" name="Picture 17115964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9649" name="Picture 171159649" descr="Text&#10;&#10;Description automatically generated with medium confidence"/>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486275" cy="1804670"/>
                    </a:xfrm>
                    <a:prstGeom prst="rect">
                      <a:avLst/>
                    </a:prstGeom>
                    <a:noFill/>
                    <a:ln>
                      <a:noFill/>
                    </a:ln>
                  </pic:spPr>
                </pic:pic>
              </a:graphicData>
            </a:graphic>
          </wp:anchor>
        </w:drawing>
      </w:r>
      <w:r w:rsidR="002A778A" w:rsidRPr="002C18CC">
        <w:rPr>
          <w:rStyle w:val="normaltextrun"/>
          <w:sz w:val="28"/>
          <w:szCs w:val="28"/>
          <w:shd w:val="clear" w:color="auto" w:fill="FFFFFF"/>
        </w:rPr>
        <w:t xml:space="preserve">Your </w:t>
      </w:r>
      <w:r w:rsidR="002A778A" w:rsidRPr="002C18CC">
        <w:rPr>
          <w:rStyle w:val="normaltextrun"/>
          <w:sz w:val="28"/>
          <w:szCs w:val="28"/>
        </w:rPr>
        <w:t>task</w:t>
      </w:r>
      <w:r w:rsidR="002A778A" w:rsidRPr="002C18CC">
        <w:rPr>
          <w:rStyle w:val="normaltextrun"/>
          <w:sz w:val="28"/>
          <w:szCs w:val="28"/>
          <w:shd w:val="clear" w:color="auto" w:fill="FFFFFF"/>
        </w:rPr>
        <w:t>:</w:t>
      </w:r>
    </w:p>
    <w:p w14:paraId="77B8AAB6" w14:textId="0D0A12BC" w:rsidR="00144CB6" w:rsidRPr="00B02F72" w:rsidRDefault="00B02F72" w:rsidP="00A40068">
      <w:pPr>
        <w:pStyle w:val="BH1"/>
        <w:spacing w:before="0" w:after="0"/>
        <w:rPr>
          <w:b w:val="0"/>
          <w:bCs/>
          <w:color w:val="auto"/>
          <w:sz w:val="24"/>
          <w:szCs w:val="24"/>
        </w:rPr>
      </w:pPr>
      <w:r>
        <w:rPr>
          <w:color w:val="auto"/>
          <w:sz w:val="24"/>
          <w:szCs w:val="24"/>
        </w:rPr>
        <w:t xml:space="preserve">Read </w:t>
      </w:r>
      <w:r>
        <w:rPr>
          <w:b w:val="0"/>
          <w:bCs/>
          <w:color w:val="auto"/>
          <w:sz w:val="24"/>
          <w:szCs w:val="24"/>
        </w:rPr>
        <w:t>the speech bubbles.</w:t>
      </w:r>
      <w:r w:rsidR="00A40068" w:rsidRPr="00A40068">
        <w:rPr>
          <w:b w:val="0"/>
          <w:noProof/>
        </w:rPr>
        <w:t xml:space="preserve"> </w:t>
      </w:r>
    </w:p>
    <w:p w14:paraId="2FC0EA4D" w14:textId="2A1583CD" w:rsidR="00A40068" w:rsidRDefault="00A40068" w:rsidP="00A40068">
      <w:pPr>
        <w:spacing w:before="0" w:after="0" w:line="240" w:lineRule="auto"/>
        <w:jc w:val="right"/>
        <w:textAlignment w:val="baseline"/>
        <w:rPr>
          <w:rFonts w:eastAsia="Times New Roman"/>
          <w:lang w:eastAsia="en-NZ"/>
        </w:rPr>
      </w:pPr>
    </w:p>
    <w:p w14:paraId="3D2C7FD2" w14:textId="77777777" w:rsidR="00875F6D" w:rsidRDefault="00875F6D" w:rsidP="00A40068">
      <w:pPr>
        <w:spacing w:before="0" w:line="240" w:lineRule="auto"/>
        <w:textAlignment w:val="baseline"/>
        <w:rPr>
          <w:rFonts w:eastAsia="Times New Roman"/>
          <w:lang w:eastAsia="en-NZ"/>
        </w:rPr>
      </w:pPr>
    </w:p>
    <w:p w14:paraId="2F86361F" w14:textId="77777777" w:rsidR="00875F6D" w:rsidRDefault="00875F6D" w:rsidP="00A40068">
      <w:pPr>
        <w:spacing w:before="0" w:line="240" w:lineRule="auto"/>
        <w:textAlignment w:val="baseline"/>
        <w:rPr>
          <w:rFonts w:eastAsia="Times New Roman"/>
          <w:lang w:eastAsia="en-NZ"/>
        </w:rPr>
      </w:pPr>
    </w:p>
    <w:p w14:paraId="3698E1BE" w14:textId="77777777" w:rsidR="00875F6D" w:rsidRDefault="00875F6D" w:rsidP="00A40068">
      <w:pPr>
        <w:spacing w:before="0" w:line="240" w:lineRule="auto"/>
        <w:textAlignment w:val="baseline"/>
        <w:rPr>
          <w:rFonts w:eastAsia="Times New Roman"/>
          <w:lang w:eastAsia="en-NZ"/>
        </w:rPr>
      </w:pPr>
    </w:p>
    <w:p w14:paraId="3609A864" w14:textId="77777777" w:rsidR="00875F6D" w:rsidRDefault="00875F6D" w:rsidP="00A40068">
      <w:pPr>
        <w:spacing w:before="0" w:line="240" w:lineRule="auto"/>
        <w:textAlignment w:val="baseline"/>
        <w:rPr>
          <w:rFonts w:eastAsia="Times New Roman"/>
          <w:lang w:eastAsia="en-NZ"/>
        </w:rPr>
      </w:pPr>
    </w:p>
    <w:p w14:paraId="79B10A66" w14:textId="77777777" w:rsidR="00875F6D" w:rsidRDefault="00875F6D" w:rsidP="00A40068">
      <w:pPr>
        <w:spacing w:before="0" w:line="240" w:lineRule="auto"/>
        <w:textAlignment w:val="baseline"/>
        <w:rPr>
          <w:rFonts w:eastAsia="Times New Roman"/>
          <w:lang w:eastAsia="en-NZ"/>
        </w:rPr>
      </w:pPr>
    </w:p>
    <w:p w14:paraId="5AA4F69B" w14:textId="6E851B08" w:rsidR="00875F6D" w:rsidRDefault="00875F6D" w:rsidP="00875F6D">
      <w:pPr>
        <w:spacing w:before="0" w:line="240" w:lineRule="auto"/>
        <w:jc w:val="right"/>
        <w:textAlignment w:val="baseline"/>
        <w:rPr>
          <w:rFonts w:eastAsia="Times New Roman"/>
          <w:lang w:eastAsia="en-NZ"/>
        </w:rPr>
      </w:pPr>
      <w:r>
        <w:rPr>
          <w:noProof/>
        </w:rPr>
        <w:drawing>
          <wp:inline distT="0" distB="0" distL="0" distR="0" wp14:anchorId="036AFB12" wp14:editId="2476DF39">
            <wp:extent cx="4638674" cy="1525270"/>
            <wp:effectExtent l="0" t="0" r="0" b="0"/>
            <wp:docPr id="171159650" name="Picture 1711596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59650"/>
                    <pic:cNvPicPr/>
                  </pic:nvPicPr>
                  <pic:blipFill>
                    <a:blip r:embed="rId168">
                      <a:extLst>
                        <a:ext uri="{28A0092B-C50C-407E-A947-70E740481C1C}">
                          <a14:useLocalDpi xmlns:a14="http://schemas.microsoft.com/office/drawing/2010/main" val="0"/>
                        </a:ext>
                      </a:extLst>
                    </a:blip>
                    <a:stretch>
                      <a:fillRect/>
                    </a:stretch>
                  </pic:blipFill>
                  <pic:spPr>
                    <a:xfrm>
                      <a:off x="0" y="0"/>
                      <a:ext cx="4638674" cy="1525270"/>
                    </a:xfrm>
                    <a:prstGeom prst="rect">
                      <a:avLst/>
                    </a:prstGeom>
                  </pic:spPr>
                </pic:pic>
              </a:graphicData>
            </a:graphic>
          </wp:inline>
        </w:drawing>
      </w:r>
    </w:p>
    <w:p w14:paraId="10977DFA" w14:textId="3B6D8BD8" w:rsidR="003F4F22" w:rsidRPr="003F4F22" w:rsidRDefault="003F4F22" w:rsidP="00A40068">
      <w:pPr>
        <w:spacing w:before="0" w:line="240" w:lineRule="auto"/>
        <w:textAlignment w:val="baseline"/>
        <w:rPr>
          <w:rFonts w:eastAsia="Times New Roman"/>
          <w:lang w:eastAsia="en-NZ"/>
        </w:rPr>
      </w:pPr>
      <w:r w:rsidRPr="003F4F22">
        <w:rPr>
          <w:rFonts w:eastAsia="Times New Roman"/>
          <w:lang w:eastAsia="en-NZ"/>
        </w:rPr>
        <w:t>Here’s another definition of cultural sustainability: </w:t>
      </w:r>
    </w:p>
    <w:p w14:paraId="1EC8940C" w14:textId="38C90FC1" w:rsidR="003F4F22" w:rsidRPr="003F4F22" w:rsidRDefault="003F4F22" w:rsidP="00A40068">
      <w:pPr>
        <w:pStyle w:val="Quote"/>
        <w:rPr>
          <w:rFonts w:ascii="Segoe UI" w:hAnsi="Segoe UI" w:cs="Segoe UI"/>
          <w:sz w:val="18"/>
          <w:szCs w:val="18"/>
          <w:lang w:eastAsia="en-NZ"/>
        </w:rPr>
      </w:pPr>
      <w:r w:rsidRPr="003F4F22">
        <w:rPr>
          <w:shd w:val="clear" w:color="auto" w:fill="FFFFFF"/>
          <w:lang w:eastAsia="en-NZ"/>
        </w:rPr>
        <w:t xml:space="preserve">“Cultural sustainability is defined as values and attitudes that can be maintained or improved </w:t>
      </w:r>
      <w:r w:rsidRPr="003F4F22">
        <w:rPr>
          <w:b/>
          <w:bCs/>
          <w:shd w:val="clear" w:color="auto" w:fill="FFFFFF"/>
          <w:lang w:eastAsia="en-NZ"/>
        </w:rPr>
        <w:t>despite external influences</w:t>
      </w:r>
      <w:r w:rsidRPr="003F4F22">
        <w:rPr>
          <w:shd w:val="clear" w:color="auto" w:fill="FFFFFF"/>
          <w:lang w:eastAsia="en-NZ"/>
        </w:rPr>
        <w:t>.”</w:t>
      </w:r>
      <w:r w:rsidRPr="003F4F22">
        <w:rPr>
          <w:lang w:eastAsia="en-NZ"/>
        </w:rPr>
        <w:t> </w:t>
      </w:r>
    </w:p>
    <w:p w14:paraId="328E948F" w14:textId="76E67651" w:rsidR="001C715C" w:rsidRDefault="001C715C" w:rsidP="003F4F22">
      <w:pPr>
        <w:spacing w:before="0" w:after="0" w:line="240" w:lineRule="auto"/>
        <w:textAlignment w:val="baseline"/>
        <w:rPr>
          <w:rFonts w:eastAsia="Times New Roman"/>
          <w:color w:val="000000"/>
          <w:shd w:val="clear" w:color="auto" w:fill="FFFFFF"/>
          <w:lang w:eastAsia="en-NZ"/>
        </w:rPr>
      </w:pPr>
    </w:p>
    <w:p w14:paraId="008808F2" w14:textId="2D682C12" w:rsidR="00CF5F7D" w:rsidRDefault="003F4F22" w:rsidP="001D486C">
      <w:pPr>
        <w:spacing w:before="0" w:line="240" w:lineRule="auto"/>
        <w:textAlignment w:val="baseline"/>
        <w:rPr>
          <w:rFonts w:eastAsia="Times New Roman"/>
          <w:color w:val="000000"/>
          <w:lang w:eastAsia="en-NZ"/>
        </w:rPr>
      </w:pPr>
      <w:r w:rsidRPr="003F4F22">
        <w:rPr>
          <w:rFonts w:eastAsia="Times New Roman"/>
          <w:color w:val="000000"/>
          <w:shd w:val="clear" w:color="auto" w:fill="FFFFFF"/>
          <w:lang w:eastAsia="en-NZ"/>
        </w:rPr>
        <w:t>In other words, cultural sustainability is a way of protecting, maintaining, or improving our cultures no matter what is going on in the world around it</w:t>
      </w:r>
      <w:r w:rsidR="00C22772" w:rsidRPr="003F4F22">
        <w:rPr>
          <w:rFonts w:eastAsia="Times New Roman"/>
          <w:color w:val="000000"/>
          <w:shd w:val="clear" w:color="auto" w:fill="FFFFFF"/>
          <w:lang w:eastAsia="en-NZ"/>
        </w:rPr>
        <w:t xml:space="preserve">. </w:t>
      </w:r>
    </w:p>
    <w:p w14:paraId="27F49444" w14:textId="61D8C44F" w:rsidR="00594F92" w:rsidRDefault="00CF5F7D" w:rsidP="001F521B">
      <w:pPr>
        <w:spacing w:before="0" w:line="240" w:lineRule="auto"/>
        <w:ind w:right="-86"/>
        <w:textAlignment w:val="baseline"/>
        <w:rPr>
          <w:rFonts w:eastAsia="Times New Roman"/>
          <w:color w:val="000000"/>
          <w:lang w:eastAsia="en-NZ"/>
        </w:rPr>
      </w:pPr>
      <w:r w:rsidRPr="519C95F1">
        <w:rPr>
          <w:rFonts w:eastAsia="Times New Roman"/>
          <w:b/>
          <w:color w:val="000000" w:themeColor="text1"/>
          <w:lang w:eastAsia="en-NZ"/>
        </w:rPr>
        <w:t>Create</w:t>
      </w:r>
      <w:r w:rsidRPr="519C95F1">
        <w:rPr>
          <w:rFonts w:eastAsia="Times New Roman"/>
          <w:color w:val="000000" w:themeColor="text1"/>
          <w:lang w:eastAsia="en-NZ"/>
        </w:rPr>
        <w:t xml:space="preserve"> a</w:t>
      </w:r>
      <w:r w:rsidR="00732347" w:rsidRPr="519C95F1">
        <w:rPr>
          <w:rFonts w:eastAsia="Times New Roman"/>
          <w:color w:val="000000" w:themeColor="text1"/>
          <w:lang w:eastAsia="en-NZ"/>
        </w:rPr>
        <w:t xml:space="preserve"> cultural </w:t>
      </w:r>
      <w:r w:rsidR="00877A59" w:rsidRPr="519C95F1">
        <w:rPr>
          <w:rFonts w:eastAsia="Times New Roman"/>
          <w:color w:val="000000" w:themeColor="text1"/>
          <w:lang w:eastAsia="en-NZ"/>
        </w:rPr>
        <w:t>sustainability</w:t>
      </w:r>
      <w:r w:rsidR="00732347" w:rsidRPr="519C95F1">
        <w:rPr>
          <w:rFonts w:eastAsia="Times New Roman"/>
          <w:color w:val="000000" w:themeColor="text1"/>
          <w:lang w:eastAsia="en-NZ"/>
        </w:rPr>
        <w:t xml:space="preserve"> </w:t>
      </w:r>
      <w:r w:rsidR="00265BFC">
        <w:rPr>
          <w:rFonts w:eastAsia="Times New Roman"/>
          <w:color w:val="000000" w:themeColor="text1"/>
          <w:lang w:eastAsia="en-NZ"/>
        </w:rPr>
        <w:t>Z</w:t>
      </w:r>
      <w:r w:rsidR="00732347" w:rsidRPr="519C95F1">
        <w:rPr>
          <w:rFonts w:eastAsia="Times New Roman"/>
          <w:color w:val="000000" w:themeColor="text1"/>
          <w:lang w:eastAsia="en-NZ"/>
        </w:rPr>
        <w:t>entangle using a tracing of your hand</w:t>
      </w:r>
      <w:r w:rsidR="00B102CA" w:rsidRPr="519C95F1">
        <w:rPr>
          <w:rFonts w:eastAsia="Times New Roman"/>
          <w:color w:val="000000" w:themeColor="text1"/>
          <w:lang w:eastAsia="en-NZ"/>
        </w:rPr>
        <w:t xml:space="preserve"> or other shape of your choice. </w:t>
      </w:r>
      <w:r w:rsidR="00376204">
        <w:rPr>
          <w:rFonts w:eastAsia="Times New Roman"/>
          <w:color w:val="000000" w:themeColor="text1"/>
          <w:lang w:eastAsia="en-NZ"/>
        </w:rPr>
        <w:t>A Zenta</w:t>
      </w:r>
      <w:r w:rsidR="00265BFC">
        <w:rPr>
          <w:rFonts w:eastAsia="Times New Roman"/>
          <w:color w:val="000000" w:themeColor="text1"/>
          <w:lang w:eastAsia="en-NZ"/>
        </w:rPr>
        <w:t>ngle is a</w:t>
      </w:r>
      <w:r w:rsidR="007D3DF6">
        <w:rPr>
          <w:rFonts w:eastAsia="Times New Roman"/>
          <w:color w:val="000000" w:themeColor="text1"/>
          <w:lang w:eastAsia="en-NZ"/>
        </w:rPr>
        <w:t xml:space="preserve">n abstract </w:t>
      </w:r>
      <w:r w:rsidR="004E686C">
        <w:rPr>
          <w:rFonts w:eastAsia="Times New Roman"/>
          <w:color w:val="000000" w:themeColor="text1"/>
          <w:lang w:eastAsia="en-NZ"/>
        </w:rPr>
        <w:t xml:space="preserve">design </w:t>
      </w:r>
      <w:r w:rsidR="00626F07">
        <w:rPr>
          <w:rFonts w:eastAsia="Times New Roman"/>
          <w:color w:val="000000" w:themeColor="text1"/>
          <w:lang w:eastAsia="en-NZ"/>
        </w:rPr>
        <w:t>using structured patterns</w:t>
      </w:r>
      <w:r w:rsidR="00503A9E">
        <w:rPr>
          <w:rFonts w:eastAsia="Times New Roman"/>
          <w:color w:val="000000" w:themeColor="text1"/>
          <w:lang w:eastAsia="en-NZ"/>
        </w:rPr>
        <w:t xml:space="preserve"> (tangles) such as dots, lines, curves, </w:t>
      </w:r>
      <w:r w:rsidR="000F46E0">
        <w:rPr>
          <w:rFonts w:eastAsia="Times New Roman"/>
          <w:color w:val="000000" w:themeColor="text1"/>
          <w:lang w:eastAsia="en-NZ"/>
        </w:rPr>
        <w:t xml:space="preserve">etc. </w:t>
      </w:r>
      <w:r w:rsidR="00002502" w:rsidRPr="519C95F1">
        <w:rPr>
          <w:rFonts w:eastAsia="Times New Roman"/>
          <w:b/>
          <w:color w:val="000000" w:themeColor="text1"/>
          <w:lang w:eastAsia="en-NZ"/>
        </w:rPr>
        <w:t>Give</w:t>
      </w:r>
      <w:r w:rsidR="00002502" w:rsidRPr="519C95F1">
        <w:rPr>
          <w:rFonts w:eastAsia="Times New Roman"/>
          <w:color w:val="000000" w:themeColor="text1"/>
          <w:lang w:eastAsia="en-NZ"/>
        </w:rPr>
        <w:t xml:space="preserve"> your piece a title</w:t>
      </w:r>
      <w:r w:rsidR="00732347" w:rsidRPr="519C95F1">
        <w:rPr>
          <w:rFonts w:eastAsia="Times New Roman"/>
          <w:color w:val="000000" w:themeColor="text1"/>
          <w:lang w:eastAsia="en-NZ"/>
        </w:rPr>
        <w:t>.</w:t>
      </w:r>
      <w:r w:rsidR="00C342C2" w:rsidRPr="519C95F1">
        <w:rPr>
          <w:rFonts w:eastAsia="Times New Roman"/>
          <w:color w:val="000000" w:themeColor="text1"/>
          <w:lang w:eastAsia="en-NZ"/>
        </w:rPr>
        <w:t xml:space="preserve"> </w:t>
      </w:r>
      <w:r w:rsidR="001A287A" w:rsidRPr="519C95F1">
        <w:rPr>
          <w:rFonts w:eastAsia="Times New Roman"/>
          <w:b/>
          <w:color w:val="000000" w:themeColor="text1"/>
          <w:lang w:eastAsia="en-NZ"/>
        </w:rPr>
        <w:t>Consider</w:t>
      </w:r>
      <w:r w:rsidR="00C342C2" w:rsidRPr="519C95F1">
        <w:rPr>
          <w:rFonts w:eastAsia="Times New Roman"/>
          <w:color w:val="000000" w:themeColor="text1"/>
          <w:lang w:eastAsia="en-NZ"/>
        </w:rPr>
        <w:t xml:space="preserve"> what designs and shapes you could use to represent different cultures in Aotearoa</w:t>
      </w:r>
      <w:r w:rsidR="00C342C2" w:rsidRPr="513A7B91">
        <w:rPr>
          <w:rFonts w:eastAsia="Times New Roman"/>
          <w:color w:val="000000" w:themeColor="text1"/>
          <w:lang w:eastAsia="en-NZ"/>
        </w:rPr>
        <w:t>.</w:t>
      </w:r>
      <w:r w:rsidR="00A0671C">
        <w:rPr>
          <w:rFonts w:eastAsia="Times New Roman"/>
          <w:color w:val="000000"/>
          <w:lang w:eastAsia="en-NZ"/>
        </w:rPr>
        <w:t xml:space="preserve"> </w:t>
      </w:r>
      <w:r w:rsidR="002E479C">
        <w:rPr>
          <w:rFonts w:eastAsia="Times New Roman"/>
          <w:color w:val="000000"/>
          <w:lang w:eastAsia="en-NZ"/>
        </w:rPr>
        <w:t>e.g.</w:t>
      </w:r>
      <w:r w:rsidR="006D66CA">
        <w:rPr>
          <w:rFonts w:eastAsia="Times New Roman"/>
          <w:color w:val="000000"/>
          <w:lang w:eastAsia="en-NZ"/>
        </w:rPr>
        <w:t xml:space="preserve"> </w:t>
      </w:r>
      <w:r w:rsidR="00A40068">
        <w:rPr>
          <w:rFonts w:eastAsia="Times New Roman"/>
          <w:color w:val="000000"/>
          <w:lang w:eastAsia="en-NZ"/>
        </w:rPr>
        <w:t>Māori</w:t>
      </w:r>
      <w:r w:rsidR="006D66CA">
        <w:rPr>
          <w:rFonts w:eastAsia="Times New Roman"/>
          <w:color w:val="000000"/>
          <w:lang w:eastAsia="en-NZ"/>
        </w:rPr>
        <w:t xml:space="preserve"> patterns</w:t>
      </w:r>
      <w:r w:rsidR="003A4BB0">
        <w:rPr>
          <w:rFonts w:eastAsia="Times New Roman"/>
          <w:color w:val="000000"/>
          <w:lang w:eastAsia="en-NZ"/>
        </w:rPr>
        <w:t xml:space="preserve"> </w:t>
      </w:r>
      <w:r w:rsidR="002E479C">
        <w:rPr>
          <w:rFonts w:eastAsia="Times New Roman"/>
          <w:color w:val="000000"/>
          <w:lang w:eastAsia="en-NZ"/>
        </w:rPr>
        <w:t>include</w:t>
      </w:r>
      <w:r w:rsidR="00BC7C8F">
        <w:rPr>
          <w:rFonts w:eastAsia="Times New Roman"/>
          <w:color w:val="000000"/>
          <w:lang w:eastAsia="en-NZ"/>
        </w:rPr>
        <w:t xml:space="preserve"> koru, </w:t>
      </w:r>
      <w:r w:rsidR="00793328">
        <w:rPr>
          <w:rFonts w:eastAsia="Times New Roman"/>
          <w:color w:val="000000"/>
          <w:lang w:eastAsia="en-NZ"/>
        </w:rPr>
        <w:t>kō</w:t>
      </w:r>
      <w:r w:rsidR="00E70776">
        <w:rPr>
          <w:rFonts w:eastAsia="Times New Roman"/>
          <w:color w:val="000000"/>
          <w:lang w:eastAsia="en-NZ"/>
        </w:rPr>
        <w:t xml:space="preserve">whaiwhai, </w:t>
      </w:r>
      <w:r w:rsidR="00FE240F">
        <w:rPr>
          <w:rFonts w:eastAsia="Times New Roman"/>
          <w:color w:val="000000"/>
          <w:lang w:eastAsia="en-NZ"/>
        </w:rPr>
        <w:t>potama, po</w:t>
      </w:r>
      <w:r w:rsidR="00AE4354">
        <w:rPr>
          <w:rFonts w:eastAsia="Times New Roman"/>
          <w:color w:val="000000"/>
          <w:lang w:eastAsia="en-NZ"/>
        </w:rPr>
        <w:t>unamu</w:t>
      </w:r>
      <w:r w:rsidR="001F3D5F">
        <w:rPr>
          <w:rFonts w:eastAsia="Times New Roman"/>
          <w:color w:val="000000"/>
          <w:lang w:eastAsia="en-NZ"/>
        </w:rPr>
        <w:t>, tukutuku</w:t>
      </w:r>
      <w:r w:rsidR="0008697C">
        <w:rPr>
          <w:rFonts w:eastAsia="Times New Roman"/>
          <w:color w:val="000000"/>
          <w:lang w:eastAsia="en-NZ"/>
        </w:rPr>
        <w:t xml:space="preserve"> or patiki</w:t>
      </w:r>
      <w:r w:rsidR="00A0671C">
        <w:rPr>
          <w:rFonts w:eastAsia="Times New Roman"/>
          <w:color w:val="000000"/>
          <w:lang w:eastAsia="en-NZ"/>
        </w:rPr>
        <w:t xml:space="preserve">. </w:t>
      </w:r>
      <w:r w:rsidR="001A287A">
        <w:rPr>
          <w:rFonts w:eastAsia="Times New Roman"/>
          <w:color w:val="000000"/>
          <w:lang w:eastAsia="en-NZ"/>
        </w:rPr>
        <w:t>Here</w:t>
      </w:r>
      <w:r w:rsidR="00A86B41">
        <w:rPr>
          <w:rFonts w:eastAsia="Times New Roman"/>
          <w:color w:val="000000"/>
          <w:lang w:eastAsia="en-NZ"/>
        </w:rPr>
        <w:t>’</w:t>
      </w:r>
      <w:r w:rsidR="001A287A">
        <w:rPr>
          <w:rFonts w:eastAsia="Times New Roman"/>
          <w:color w:val="000000"/>
          <w:lang w:eastAsia="en-NZ"/>
        </w:rPr>
        <w:t>s some inspiration!</w:t>
      </w:r>
    </w:p>
    <w:p w14:paraId="5990ABEF" w14:textId="5C54EC21" w:rsidR="00CF5F7D" w:rsidRDefault="001D486C" w:rsidP="00594F92">
      <w:pPr>
        <w:spacing w:before="0" w:after="0" w:line="240" w:lineRule="auto"/>
        <w:textAlignment w:val="baseline"/>
        <w:rPr>
          <w:rFonts w:eastAsia="Times New Roman"/>
          <w:color w:val="000000"/>
          <w:lang w:eastAsia="en-NZ"/>
        </w:rPr>
      </w:pPr>
      <w:r>
        <w:rPr>
          <w:noProof/>
        </w:rPr>
        <w:drawing>
          <wp:anchor distT="0" distB="0" distL="114300" distR="114300" simplePos="0" relativeHeight="251658295" behindDoc="0" locked="0" layoutInCell="1" allowOverlap="1" wp14:anchorId="4F425B07" wp14:editId="41FC9EF3">
            <wp:simplePos x="0" y="0"/>
            <wp:positionH relativeFrom="column">
              <wp:posOffset>3137828</wp:posOffset>
            </wp:positionH>
            <wp:positionV relativeFrom="paragraph">
              <wp:posOffset>3810</wp:posOffset>
            </wp:positionV>
            <wp:extent cx="685800" cy="914400"/>
            <wp:effectExtent l="0" t="0" r="0" b="0"/>
            <wp:wrapSquare wrapText="bothSides"/>
            <wp:docPr id="171159655" name="Picture 171159655" descr="Fifth grade zentangle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fth grade zentangle hands"/>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685800" cy="914400"/>
                    </a:xfrm>
                    <a:prstGeom prst="rect">
                      <a:avLst/>
                    </a:prstGeom>
                    <a:noFill/>
                    <a:ln>
                      <a:noFill/>
                    </a:ln>
                  </pic:spPr>
                </pic:pic>
              </a:graphicData>
            </a:graphic>
          </wp:anchor>
        </w:drawing>
      </w:r>
      <w:r>
        <w:rPr>
          <w:noProof/>
        </w:rPr>
        <w:drawing>
          <wp:anchor distT="0" distB="0" distL="114300" distR="114300" simplePos="0" relativeHeight="251658294" behindDoc="0" locked="0" layoutInCell="1" allowOverlap="1" wp14:anchorId="50ED1AED" wp14:editId="495A79B1">
            <wp:simplePos x="0" y="0"/>
            <wp:positionH relativeFrom="column">
              <wp:posOffset>2082507</wp:posOffset>
            </wp:positionH>
            <wp:positionV relativeFrom="paragraph">
              <wp:posOffset>17878</wp:posOffset>
            </wp:positionV>
            <wp:extent cx="856615" cy="914400"/>
            <wp:effectExtent l="0" t="0" r="0" b="0"/>
            <wp:wrapSquare wrapText="bothSides"/>
            <wp:docPr id="171159659" name="Picture 17115965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9659" name="Picture 171159659" descr="Diagram&#10;&#10;Description automatically generated with medium confidence"/>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856615" cy="914400"/>
                    </a:xfrm>
                    <a:prstGeom prst="rect">
                      <a:avLst/>
                    </a:prstGeom>
                    <a:noFill/>
                    <a:ln>
                      <a:noFill/>
                    </a:ln>
                  </pic:spPr>
                </pic:pic>
              </a:graphicData>
            </a:graphic>
          </wp:anchor>
        </w:drawing>
      </w:r>
      <w:r>
        <w:rPr>
          <w:noProof/>
        </w:rPr>
        <w:drawing>
          <wp:anchor distT="0" distB="0" distL="114300" distR="114300" simplePos="0" relativeHeight="251658297" behindDoc="0" locked="0" layoutInCell="1" allowOverlap="1" wp14:anchorId="05B74B0F" wp14:editId="4BE79A96">
            <wp:simplePos x="0" y="0"/>
            <wp:positionH relativeFrom="column">
              <wp:posOffset>1097866</wp:posOffset>
            </wp:positionH>
            <wp:positionV relativeFrom="paragraph">
              <wp:posOffset>17878</wp:posOffset>
            </wp:positionV>
            <wp:extent cx="871855" cy="914400"/>
            <wp:effectExtent l="0" t="0" r="0" b="0"/>
            <wp:wrapSquare wrapText="bothSides"/>
            <wp:docPr id="171159654" name="Picture 1711596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9654" name="Picture 171159654" descr="A picture containing text&#10;&#10;Description automatically generated"/>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l="11646" t="10311" r="10253" b="7548"/>
                    <a:stretch/>
                  </pic:blipFill>
                  <pic:spPr bwMode="auto">
                    <a:xfrm>
                      <a:off x="0" y="0"/>
                      <a:ext cx="871855" cy="914400"/>
                    </a:xfrm>
                    <a:prstGeom prst="rect">
                      <a:avLst/>
                    </a:prstGeom>
                    <a:noFill/>
                    <a:ln>
                      <a:noFill/>
                    </a:ln>
                    <a:extLst>
                      <a:ext uri="{53640926-AAD7-44D8-BBD7-CCE9431645EC}">
                        <a14:shadowObscured xmlns:a14="http://schemas.microsoft.com/office/drawing/2010/main"/>
                      </a:ext>
                    </a:extLst>
                  </pic:spPr>
                </pic:pic>
              </a:graphicData>
            </a:graphic>
          </wp:anchor>
        </w:drawing>
      </w:r>
      <w:r w:rsidRPr="00CA683D">
        <w:rPr>
          <w:rFonts w:eastAsia="Times New Roman"/>
          <w:noProof/>
          <w:color w:val="000000"/>
          <w:lang w:eastAsia="en-NZ"/>
        </w:rPr>
        <w:drawing>
          <wp:anchor distT="0" distB="0" distL="114300" distR="114300" simplePos="0" relativeHeight="251658296" behindDoc="0" locked="0" layoutInCell="1" allowOverlap="1" wp14:anchorId="67FD453E" wp14:editId="1C4292DF">
            <wp:simplePos x="0" y="0"/>
            <wp:positionH relativeFrom="column">
              <wp:posOffset>635</wp:posOffset>
            </wp:positionH>
            <wp:positionV relativeFrom="paragraph">
              <wp:posOffset>17878</wp:posOffset>
            </wp:positionV>
            <wp:extent cx="894080" cy="914400"/>
            <wp:effectExtent l="0" t="0" r="0" b="0"/>
            <wp:wrapSquare wrapText="bothSides"/>
            <wp:docPr id="171159652" name="Picture 1711596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9652" name="Picture 171159652" descr="A picture containing text&#10;&#10;Description automatically generated"/>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894080" cy="914400"/>
                    </a:xfrm>
                    <a:prstGeom prst="rect">
                      <a:avLst/>
                    </a:prstGeom>
                  </pic:spPr>
                </pic:pic>
              </a:graphicData>
            </a:graphic>
          </wp:anchor>
        </w:drawing>
      </w:r>
      <w:r w:rsidR="000F46E0" w:rsidRPr="000F46E0">
        <w:rPr>
          <w:noProof/>
        </w:rPr>
        <w:t xml:space="preserve"> </w:t>
      </w:r>
    </w:p>
    <w:p w14:paraId="2C6954D8" w14:textId="6DFB1038" w:rsidR="001A287A" w:rsidRPr="00735B57" w:rsidRDefault="00735B57" w:rsidP="003F4F22">
      <w:pPr>
        <w:spacing w:before="0" w:after="0" w:line="240" w:lineRule="auto"/>
        <w:textAlignment w:val="baseline"/>
        <w:rPr>
          <w:rFonts w:eastAsia="Times New Roman"/>
          <w:color w:val="000000"/>
          <w:sz w:val="20"/>
          <w:szCs w:val="20"/>
          <w:lang w:eastAsia="en-NZ"/>
        </w:rPr>
      </w:pPr>
      <w:r w:rsidRPr="00735B57">
        <w:rPr>
          <w:rFonts w:eastAsia="Times New Roman"/>
          <w:color w:val="000000"/>
          <w:sz w:val="20"/>
          <w:szCs w:val="20"/>
          <w:lang w:eastAsia="en-NZ"/>
        </w:rPr>
        <w:t xml:space="preserve">Images sourced from: </w:t>
      </w:r>
      <w:hyperlink r:id="rId173" w:history="1">
        <w:r w:rsidRPr="00735B57">
          <w:rPr>
            <w:rStyle w:val="Hyperlink"/>
            <w:rFonts w:eastAsia="Times New Roman"/>
            <w:sz w:val="20"/>
            <w:szCs w:val="20"/>
            <w:lang w:eastAsia="en-NZ"/>
          </w:rPr>
          <w:t>https://wordpress.org/openverse/search/?q=zentangle</w:t>
        </w:r>
      </w:hyperlink>
      <w:r w:rsidRPr="00735B57">
        <w:rPr>
          <w:rFonts w:eastAsia="Times New Roman"/>
          <w:color w:val="000000"/>
          <w:sz w:val="20"/>
          <w:szCs w:val="20"/>
          <w:lang w:eastAsia="en-NZ"/>
        </w:rPr>
        <w:t xml:space="preserve"> </w:t>
      </w:r>
    </w:p>
    <w:p w14:paraId="184B81A0" w14:textId="77777777" w:rsidR="00A0671C" w:rsidRDefault="00A0671C" w:rsidP="003F4F22">
      <w:pPr>
        <w:spacing w:before="0" w:after="0" w:line="240" w:lineRule="auto"/>
        <w:textAlignment w:val="baseline"/>
        <w:rPr>
          <w:rFonts w:eastAsia="Times New Roman"/>
          <w:color w:val="000000"/>
          <w:lang w:eastAsia="en-NZ"/>
        </w:rPr>
      </w:pPr>
    </w:p>
    <w:p w14:paraId="3CD20467" w14:textId="77777777" w:rsidR="00A86B41" w:rsidRDefault="00A86B41" w:rsidP="001D486C">
      <w:pPr>
        <w:spacing w:before="0" w:after="0" w:line="240" w:lineRule="auto"/>
        <w:textAlignment w:val="baseline"/>
        <w:rPr>
          <w:rFonts w:eastAsia="Times New Roman"/>
          <w:color w:val="000000"/>
          <w:lang w:eastAsia="en-NZ"/>
        </w:rPr>
      </w:pPr>
    </w:p>
    <w:p w14:paraId="46B4FA3A" w14:textId="1A36A12D" w:rsidR="00CA683D" w:rsidRDefault="00A0671C" w:rsidP="001D486C">
      <w:pPr>
        <w:spacing w:before="0" w:after="0" w:line="240" w:lineRule="auto"/>
        <w:textAlignment w:val="baseline"/>
        <w:rPr>
          <w:rFonts w:eastAsia="Times New Roman"/>
          <w:color w:val="000000"/>
          <w:lang w:eastAsia="en-NZ"/>
        </w:rPr>
      </w:pPr>
      <w:r>
        <w:rPr>
          <w:rFonts w:eastAsia="Times New Roman"/>
          <w:color w:val="000000"/>
          <w:lang w:eastAsia="en-NZ"/>
        </w:rPr>
        <w:t xml:space="preserve">Optional digital: </w:t>
      </w:r>
      <w:hyperlink r:id="rId174" w:history="1">
        <w:r w:rsidRPr="009924E7">
          <w:rPr>
            <w:rStyle w:val="Hyperlink"/>
            <w:rFonts w:eastAsia="Times New Roman"/>
            <w:lang w:eastAsia="en-NZ"/>
          </w:rPr>
          <w:t>https://www.youtube.com/watch?v=qBwHUKHUdD8</w:t>
        </w:r>
      </w:hyperlink>
      <w:r>
        <w:rPr>
          <w:rFonts w:eastAsia="Times New Roman"/>
          <w:color w:val="000000"/>
          <w:lang w:eastAsia="en-NZ"/>
        </w:rPr>
        <w:t xml:space="preserve"> </w:t>
      </w:r>
    </w:p>
    <w:p w14:paraId="6AC020E2" w14:textId="7DC7DAA4" w:rsidR="00A43798" w:rsidRPr="006D66CA" w:rsidRDefault="00A43798" w:rsidP="004C551F">
      <w:pPr>
        <w:pStyle w:val="BH1"/>
        <w:rPr>
          <w:rFonts w:ascii="Segoe UI" w:eastAsia="Times New Roman" w:hAnsi="Segoe UI" w:cs="Segoe UI"/>
          <w:sz w:val="18"/>
          <w:szCs w:val="18"/>
        </w:rPr>
      </w:pPr>
      <w:r w:rsidRPr="00596848">
        <w:br w:type="column"/>
      </w:r>
      <w:r w:rsidR="006D66CA" w:rsidRPr="001F521B">
        <w:lastRenderedPageBreak/>
        <w:t xml:space="preserve">Day 10 activity </w:t>
      </w:r>
      <w:r w:rsidRPr="001F521B">
        <w:t>3:</w:t>
      </w:r>
      <w:r w:rsidRPr="001F521B">
        <w:rPr>
          <w:noProof/>
        </w:rPr>
        <w:t xml:space="preserve"> </w:t>
      </w:r>
      <w:r w:rsidR="001F0C36" w:rsidRPr="001F521B">
        <w:rPr>
          <w:noProof/>
        </w:rPr>
        <w:t>Fake Facts</w:t>
      </w:r>
    </w:p>
    <w:p w14:paraId="67BA75AF" w14:textId="58652E6C" w:rsidR="00A43798" w:rsidRPr="00596848" w:rsidRDefault="00A43798" w:rsidP="00620847">
      <w:r w:rsidRPr="00596848">
        <w:t>Notes for teachers and whānau</w:t>
      </w:r>
    </w:p>
    <w:p w14:paraId="2F11BCB1" w14:textId="3F1DB5D3" w:rsidR="00A43798" w:rsidRPr="00F9160C" w:rsidRDefault="1DD45A54" w:rsidP="00F118E1">
      <w:pPr>
        <w:spacing w:after="0"/>
        <w:rPr>
          <w:rFonts w:eastAsia="Calibri"/>
          <w:i/>
          <w:color w:val="333333"/>
        </w:rPr>
      </w:pPr>
      <w:r w:rsidRPr="00F40F38">
        <w:rPr>
          <w:rFonts w:eastAsia="Open Sans"/>
          <w:i/>
          <w:iCs/>
          <w:color w:val="333333"/>
        </w:rPr>
        <w:t>This activity invites learners to read two texts. ‘Fake Facts’ addresses the topical issue of fake news. Digital technology creates opportunities for us to create and share information but also exposes us to information that can be false or can</w:t>
      </w:r>
      <w:r w:rsidR="00374B80">
        <w:rPr>
          <w:rFonts w:eastAsia="Open Sans"/>
          <w:i/>
          <w:iCs/>
          <w:color w:val="333333"/>
        </w:rPr>
        <w:t xml:space="preserve"> </w:t>
      </w:r>
      <w:r w:rsidRPr="00F40F38">
        <w:rPr>
          <w:rFonts w:eastAsia="Open Sans"/>
          <w:i/>
          <w:iCs/>
          <w:color w:val="333333"/>
        </w:rPr>
        <w:t>do harm. The article encourages students to take a critical gaze on information and suggests strategies for evaluating what is based on facts and worth sharing</w:t>
      </w:r>
      <w:r w:rsidR="00F40F38">
        <w:rPr>
          <w:rFonts w:eastAsia="Calibri"/>
          <w:i/>
          <w:iCs/>
          <w:color w:val="333333"/>
        </w:rPr>
        <w:t xml:space="preserve">. </w:t>
      </w:r>
      <w:r w:rsidRPr="00F40F38">
        <w:rPr>
          <w:rFonts w:eastAsia="Arial"/>
          <w:i/>
          <w:iCs/>
        </w:rPr>
        <w:t xml:space="preserve">‘The Science of Rongoa’ invites learners to consider a scientific approach to evaluating evidence and information. </w:t>
      </w:r>
      <w:r w:rsidR="00A43798" w:rsidRPr="00F40F38">
        <w:rPr>
          <w:i/>
          <w:iCs/>
        </w:rPr>
        <w:t xml:space="preserve">Learners will be exploring the learning areas of </w:t>
      </w:r>
      <w:r w:rsidR="00F118E1">
        <w:rPr>
          <w:i/>
          <w:iCs/>
        </w:rPr>
        <w:t>s</w:t>
      </w:r>
      <w:r w:rsidR="00A43798" w:rsidRPr="00F40F38">
        <w:rPr>
          <w:i/>
          <w:iCs/>
        </w:rPr>
        <w:t xml:space="preserve">cience and </w:t>
      </w:r>
      <w:r w:rsidR="00F118E1">
        <w:rPr>
          <w:i/>
          <w:iCs/>
        </w:rPr>
        <w:t>r</w:t>
      </w:r>
      <w:r w:rsidR="00A43798" w:rsidRPr="00F40F38">
        <w:rPr>
          <w:i/>
          <w:iCs/>
        </w:rPr>
        <w:t>eading</w:t>
      </w:r>
    </w:p>
    <w:p w14:paraId="56809BF4" w14:textId="77777777" w:rsidR="00A43798" w:rsidRPr="00596848" w:rsidRDefault="003E2A6A" w:rsidP="00F118E1">
      <w:pPr>
        <w:spacing w:before="0"/>
      </w:pPr>
      <w:r>
        <w:pict w14:anchorId="3CA7D3E4">
          <v:rect id="_x0000_i1061" style="width:0;height:1.5pt" o:hralign="center" o:hrstd="t" o:hr="t" fillcolor="#a0a0a0" stroked="f"/>
        </w:pict>
      </w:r>
    </w:p>
    <w:p w14:paraId="1EEBCEB0" w14:textId="0607C952" w:rsidR="00A43798" w:rsidRPr="00596848" w:rsidRDefault="00A43798" w:rsidP="00620847">
      <w:pPr>
        <w:pStyle w:val="LI"/>
        <w:rPr>
          <w:bCs/>
        </w:rPr>
      </w:pPr>
      <w:r>
        <w:t>I am learning to</w:t>
      </w:r>
      <w:r w:rsidR="006F217C">
        <w:t xml:space="preserve">: </w:t>
      </w:r>
      <w:r w:rsidR="006F217C" w:rsidRPr="006F217C">
        <w:t>to evaluate information sources and whether the information is worth sharing</w:t>
      </w:r>
      <w:r w:rsidR="006F217C">
        <w:t xml:space="preserve"> and </w:t>
      </w:r>
      <w:r>
        <w:t xml:space="preserve">explore the ideas in a text </w:t>
      </w:r>
      <w:r w:rsidR="0014003D">
        <w:t>to</w:t>
      </w:r>
      <w:r>
        <w:t xml:space="preserve"> make connections to my own life</w:t>
      </w:r>
    </w:p>
    <w:p w14:paraId="5764F0C1" w14:textId="6EAAAA74" w:rsidR="00A43798" w:rsidRPr="00596848" w:rsidRDefault="00A43798" w:rsidP="00F118E1">
      <w:pPr>
        <w:spacing w:after="0"/>
        <w:rPr>
          <w:lang w:val="mi-NZ"/>
        </w:rPr>
      </w:pPr>
      <w:r w:rsidRPr="00596848">
        <w:rPr>
          <w:lang w:val="mi-NZ"/>
        </w:rPr>
        <w:t>What do I need?</w:t>
      </w:r>
    </w:p>
    <w:p w14:paraId="56750C81" w14:textId="53A04CE3" w:rsidR="00A43798" w:rsidRPr="00596848" w:rsidRDefault="00A43798" w:rsidP="00F118E1">
      <w:pPr>
        <w:pStyle w:val="ListParagraph"/>
        <w:numPr>
          <w:ilvl w:val="0"/>
          <w:numId w:val="4"/>
        </w:numPr>
        <w:spacing w:before="0"/>
        <w:rPr>
          <w:lang w:val="mi-NZ"/>
        </w:rPr>
      </w:pPr>
      <w:r w:rsidRPr="1DD45A54">
        <w:rPr>
          <w:lang w:val="mi-NZ"/>
        </w:rPr>
        <w:t>30</w:t>
      </w:r>
      <w:r w:rsidRPr="00596848">
        <w:rPr>
          <w:lang w:val="mi-NZ"/>
        </w:rPr>
        <w:t xml:space="preserve"> minutes</w:t>
      </w:r>
    </w:p>
    <w:p w14:paraId="0DEA698A" w14:textId="08D4999D" w:rsidR="00BC3B72" w:rsidRDefault="00BC3B72" w:rsidP="00BC3B72">
      <w:pPr>
        <w:pStyle w:val="ListParagraph"/>
        <w:numPr>
          <w:ilvl w:val="0"/>
          <w:numId w:val="4"/>
        </w:numPr>
        <w:rPr>
          <w:rFonts w:asciiTheme="minorHAnsi" w:eastAsiaTheme="minorEastAsia" w:hAnsiTheme="minorHAnsi" w:cstheme="minorBidi"/>
          <w:lang w:val="mi-NZ"/>
        </w:rPr>
      </w:pPr>
      <w:r>
        <w:rPr>
          <w:rFonts w:eastAsia="Calibri"/>
          <w:lang w:val="mi-NZ"/>
        </w:rPr>
        <w:t xml:space="preserve">Copy of the </w:t>
      </w:r>
      <w:r w:rsidRPr="1DD45A54">
        <w:rPr>
          <w:rFonts w:eastAsia="Calibri"/>
          <w:lang w:val="mi-NZ"/>
        </w:rPr>
        <w:t>Connected article ‘Fake Facts’ Level 4 2019</w:t>
      </w:r>
      <w:r>
        <w:rPr>
          <w:rFonts w:eastAsia="Calibri"/>
          <w:lang w:val="mi-NZ"/>
        </w:rPr>
        <w:t xml:space="preserve"> </w:t>
      </w:r>
      <w:hyperlink r:id="rId175" w:history="1">
        <w:r w:rsidRPr="009924E7">
          <w:rPr>
            <w:rStyle w:val="Hyperlink"/>
            <w:rFonts w:eastAsia="Calibri"/>
            <w:lang w:val="mi-NZ"/>
          </w:rPr>
          <w:t>https://www.sciencelearn.org.nz/resources/2897-fake-facts</w:t>
        </w:r>
      </w:hyperlink>
      <w:r>
        <w:rPr>
          <w:rFonts w:eastAsia="Calibri"/>
          <w:lang w:val="mi-NZ"/>
        </w:rPr>
        <w:t xml:space="preserve"> </w:t>
      </w:r>
    </w:p>
    <w:p w14:paraId="636D9C62" w14:textId="2EBC195C" w:rsidR="00A43798" w:rsidRPr="00596848" w:rsidRDefault="004F7502" w:rsidP="00620847">
      <w:pPr>
        <w:pStyle w:val="ListParagraph"/>
        <w:numPr>
          <w:ilvl w:val="0"/>
          <w:numId w:val="4"/>
        </w:numPr>
        <w:rPr>
          <w:lang w:val="mi-NZ"/>
        </w:rPr>
      </w:pPr>
      <w:r w:rsidRPr="00BC3B72">
        <w:rPr>
          <w:lang w:val="mi-NZ"/>
        </w:rPr>
        <w:t xml:space="preserve">Copy of </w:t>
      </w:r>
      <w:r w:rsidR="1DD45A54" w:rsidRPr="00BC3B72">
        <w:rPr>
          <w:lang w:val="mi-NZ"/>
        </w:rPr>
        <w:t>School Journal article ‘</w:t>
      </w:r>
      <w:r w:rsidR="1DD45A54" w:rsidRPr="00BC3B72">
        <w:rPr>
          <w:i/>
          <w:iCs/>
          <w:lang w:val="mi-NZ"/>
        </w:rPr>
        <w:t>The Science of Rongoa</w:t>
      </w:r>
      <w:r w:rsidR="1DD45A54" w:rsidRPr="00BC3B72">
        <w:rPr>
          <w:lang w:val="mi-NZ"/>
        </w:rPr>
        <w:t>’ Connected Level 3 2015</w:t>
      </w:r>
      <w:r w:rsidR="00D948C7" w:rsidRPr="00BC3B72">
        <w:rPr>
          <w:lang w:val="mi-NZ"/>
        </w:rPr>
        <w:t xml:space="preserve"> </w:t>
      </w:r>
      <w:hyperlink r:id="rId176" w:history="1">
        <w:r w:rsidR="00D948C7" w:rsidRPr="00BC3B72">
          <w:rPr>
            <w:rStyle w:val="Hyperlink"/>
            <w:lang w:val="mi-NZ"/>
          </w:rPr>
          <w:t>https://instructionalseries.tki.org.nz/Instructional-Series/Connected/Connected-2015-level-3-Fact-or-Fiction/The-Science-of-Rongoa</w:t>
        </w:r>
      </w:hyperlink>
      <w:r w:rsidR="00D948C7" w:rsidRPr="00BC3B72">
        <w:rPr>
          <w:lang w:val="mi-NZ"/>
        </w:rPr>
        <w:t xml:space="preserve"> </w:t>
      </w:r>
    </w:p>
    <w:p w14:paraId="4DF6D3C6" w14:textId="17E611AF" w:rsidR="00374B80" w:rsidRDefault="00A43798" w:rsidP="004C551F">
      <w:pPr>
        <w:pStyle w:val="BH2"/>
      </w:pPr>
      <w:r>
        <w:t xml:space="preserve">Your task: </w:t>
      </w:r>
    </w:p>
    <w:p w14:paraId="0C5A62AF" w14:textId="042F9961" w:rsidR="00A43798" w:rsidRPr="00596848" w:rsidRDefault="00374B80" w:rsidP="00374B80">
      <w:r>
        <w:rPr>
          <w:noProof/>
        </w:rPr>
        <w:drawing>
          <wp:anchor distT="0" distB="0" distL="114300" distR="114300" simplePos="0" relativeHeight="251658282" behindDoc="0" locked="0" layoutInCell="1" allowOverlap="1" wp14:anchorId="3C86F287" wp14:editId="68639EF0">
            <wp:simplePos x="0" y="0"/>
            <wp:positionH relativeFrom="column">
              <wp:posOffset>3180080</wp:posOffset>
            </wp:positionH>
            <wp:positionV relativeFrom="paragraph">
              <wp:posOffset>24130</wp:posOffset>
            </wp:positionV>
            <wp:extent cx="2695575" cy="1139190"/>
            <wp:effectExtent l="0" t="0" r="0" b="0"/>
            <wp:wrapSquare wrapText="bothSides"/>
            <wp:docPr id="780784094" name="Picture 7807840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94" name="Picture 780784094" descr="Text&#10;&#10;Description automatically generated"/>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b="43888"/>
                    <a:stretch/>
                  </pic:blipFill>
                  <pic:spPr bwMode="auto">
                    <a:xfrm>
                      <a:off x="0" y="0"/>
                      <a:ext cx="2695575" cy="1139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22AF8">
        <w:t>Note: y</w:t>
      </w:r>
      <w:r w:rsidR="00A43798" w:rsidRPr="00822AF8">
        <w:t>ou have two articles to read</w:t>
      </w:r>
    </w:p>
    <w:p w14:paraId="1F954549" w14:textId="601AEE2A" w:rsidR="00D948C7" w:rsidRDefault="001F0C36" w:rsidP="1DD45A54">
      <w:r w:rsidRPr="1DD45A54">
        <w:rPr>
          <w:b/>
          <w:bCs/>
        </w:rPr>
        <w:t>Read</w:t>
      </w:r>
      <w:r>
        <w:t xml:space="preserve"> the article Fake Facts </w:t>
      </w:r>
    </w:p>
    <w:p w14:paraId="1A52AC8C" w14:textId="7E565F0B" w:rsidR="001F0C36" w:rsidRPr="00D948C7" w:rsidRDefault="1DD45A54" w:rsidP="1DD45A54">
      <w:r w:rsidRPr="1DD45A54">
        <w:rPr>
          <w:rFonts w:eastAsia="Arial"/>
          <w:b/>
          <w:bCs/>
        </w:rPr>
        <w:t>T</w:t>
      </w:r>
      <w:r w:rsidR="00D948C7">
        <w:rPr>
          <w:rFonts w:eastAsia="Arial"/>
          <w:b/>
          <w:bCs/>
        </w:rPr>
        <w:t>hink</w:t>
      </w:r>
      <w:r w:rsidRPr="1DD45A54">
        <w:rPr>
          <w:rFonts w:eastAsia="Arial"/>
          <w:b/>
          <w:bCs/>
        </w:rPr>
        <w:t xml:space="preserve"> </w:t>
      </w:r>
      <w:r w:rsidRPr="1DD45A54">
        <w:rPr>
          <w:rFonts w:eastAsia="Arial"/>
        </w:rPr>
        <w:t xml:space="preserve">about and </w:t>
      </w:r>
      <w:r w:rsidR="00D948C7">
        <w:rPr>
          <w:rFonts w:eastAsia="Arial"/>
          <w:b/>
          <w:bCs/>
        </w:rPr>
        <w:t>consider</w:t>
      </w:r>
      <w:r w:rsidRPr="1DD45A54">
        <w:rPr>
          <w:rFonts w:eastAsia="Arial"/>
        </w:rPr>
        <w:t xml:space="preserve"> the advice from Elle Hunt on p</w:t>
      </w:r>
      <w:r w:rsidR="00374B80">
        <w:rPr>
          <w:rFonts w:eastAsia="Arial"/>
        </w:rPr>
        <w:t xml:space="preserve">age </w:t>
      </w:r>
      <w:r w:rsidRPr="1DD45A54">
        <w:rPr>
          <w:rFonts w:eastAsia="Arial"/>
        </w:rPr>
        <w:t xml:space="preserve">16 that we only post or share stories we know to be true from sources we know to be responsible. </w:t>
      </w:r>
    </w:p>
    <w:p w14:paraId="671A7C2F" w14:textId="3A7573B5" w:rsidR="001F0C36" w:rsidRDefault="1DD45A54" w:rsidP="1DD45A54">
      <w:pPr>
        <w:rPr>
          <w:rFonts w:eastAsia="Calibri"/>
        </w:rPr>
      </w:pPr>
      <w:r w:rsidRPr="1DD45A54">
        <w:rPr>
          <w:rFonts w:eastAsia="Arial"/>
          <w:b/>
          <w:bCs/>
        </w:rPr>
        <w:t>M</w:t>
      </w:r>
      <w:r w:rsidR="00BA7B52">
        <w:rPr>
          <w:rFonts w:eastAsia="Arial"/>
          <w:b/>
          <w:bCs/>
        </w:rPr>
        <w:t>ake</w:t>
      </w:r>
      <w:r w:rsidRPr="1DD45A54">
        <w:rPr>
          <w:rFonts w:eastAsia="Arial"/>
        </w:rPr>
        <w:t xml:space="preserve"> connections across the text that justify this advice.</w:t>
      </w:r>
    </w:p>
    <w:p w14:paraId="359E4A4E" w14:textId="7284CF17" w:rsidR="00BA7B52" w:rsidRPr="00951694" w:rsidRDefault="00BA7B52" w:rsidP="00BA7B52">
      <w:pPr>
        <w:rPr>
          <w:rFonts w:eastAsia="Calibri"/>
        </w:rPr>
      </w:pPr>
      <w:r w:rsidRPr="1DD45A54">
        <w:rPr>
          <w:rFonts w:eastAsia="Arial"/>
          <w:b/>
          <w:bCs/>
        </w:rPr>
        <w:t>R</w:t>
      </w:r>
      <w:r>
        <w:rPr>
          <w:rFonts w:eastAsia="Arial"/>
          <w:b/>
          <w:bCs/>
        </w:rPr>
        <w:t>espond</w:t>
      </w:r>
      <w:r w:rsidRPr="1DD45A54">
        <w:rPr>
          <w:rFonts w:eastAsia="Arial"/>
        </w:rPr>
        <w:t xml:space="preserve"> to this question</w:t>
      </w:r>
      <w:r>
        <w:rPr>
          <w:rFonts w:eastAsia="Arial"/>
        </w:rPr>
        <w:t xml:space="preserve"> in your home learning book:</w:t>
      </w:r>
      <w:r w:rsidR="00951694">
        <w:rPr>
          <w:rFonts w:eastAsia="Calibri"/>
        </w:rPr>
        <w:t xml:space="preserve"> </w:t>
      </w:r>
      <w:r w:rsidRPr="00951694">
        <w:rPr>
          <w:rFonts w:eastAsia="Arial"/>
          <w:i/>
          <w:iCs/>
        </w:rPr>
        <w:t>What have we learned from the text to justify the idea that we need to think critically about sources of information?</w:t>
      </w:r>
    </w:p>
    <w:p w14:paraId="3654850E" w14:textId="7824C4C9" w:rsidR="001F0C36" w:rsidRDefault="1DD45A54" w:rsidP="00BA7B52">
      <w:pPr>
        <w:rPr>
          <w:rFonts w:eastAsia="Calibri"/>
        </w:rPr>
      </w:pPr>
      <w:r w:rsidRPr="1DD45A54">
        <w:rPr>
          <w:rFonts w:eastAsia="Arial"/>
          <w:b/>
          <w:bCs/>
        </w:rPr>
        <w:t>Read</w:t>
      </w:r>
      <w:r w:rsidRPr="1DD45A54">
        <w:rPr>
          <w:rFonts w:eastAsia="Arial"/>
        </w:rPr>
        <w:t xml:space="preserve"> the article ‘The Science of Rongoa’ </w:t>
      </w:r>
    </w:p>
    <w:p w14:paraId="0ADE43FE" w14:textId="36D4C0DB" w:rsidR="001F0C36" w:rsidRDefault="1DD45A54" w:rsidP="1DD45A54">
      <w:pPr>
        <w:rPr>
          <w:rFonts w:eastAsia="Calibri"/>
        </w:rPr>
      </w:pPr>
      <w:r w:rsidRPr="1DD45A54">
        <w:rPr>
          <w:rFonts w:eastAsia="Arial"/>
          <w:b/>
          <w:bCs/>
        </w:rPr>
        <w:t xml:space="preserve">Ask </w:t>
      </w:r>
      <w:r w:rsidR="00D1340E" w:rsidRPr="00D1340E">
        <w:rPr>
          <w:rFonts w:eastAsia="Arial"/>
        </w:rPr>
        <w:t>yourself these</w:t>
      </w:r>
      <w:r w:rsidR="00D1340E">
        <w:rPr>
          <w:rFonts w:eastAsia="Arial"/>
          <w:b/>
          <w:bCs/>
        </w:rPr>
        <w:t xml:space="preserve"> </w:t>
      </w:r>
      <w:r w:rsidRPr="00D1340E">
        <w:rPr>
          <w:rFonts w:eastAsia="Arial"/>
        </w:rPr>
        <w:t>questions</w:t>
      </w:r>
      <w:r w:rsidRPr="1DD45A54">
        <w:rPr>
          <w:rFonts w:eastAsia="Arial"/>
        </w:rPr>
        <w:t xml:space="preserve"> as you read</w:t>
      </w:r>
      <w:r w:rsidR="00951694">
        <w:rPr>
          <w:rFonts w:eastAsia="Arial"/>
        </w:rPr>
        <w:t>:</w:t>
      </w:r>
    </w:p>
    <w:p w14:paraId="1E309AD2" w14:textId="720360DC" w:rsidR="001F0C36" w:rsidRPr="004100AD" w:rsidRDefault="1DD45A54" w:rsidP="004100AD">
      <w:pPr>
        <w:pStyle w:val="ListParagraph"/>
        <w:numPr>
          <w:ilvl w:val="0"/>
          <w:numId w:val="59"/>
        </w:numPr>
        <w:ind w:left="720"/>
        <w:rPr>
          <w:rFonts w:eastAsia="Calibri"/>
        </w:rPr>
      </w:pPr>
      <w:r w:rsidRPr="004100AD">
        <w:rPr>
          <w:rFonts w:eastAsia="Arial"/>
        </w:rPr>
        <w:t>What types of medicines do you use in your whānau?</w:t>
      </w:r>
    </w:p>
    <w:p w14:paraId="632D8651" w14:textId="4D132DCD" w:rsidR="001F0C36" w:rsidRPr="004100AD" w:rsidRDefault="1DD45A54" w:rsidP="004100AD">
      <w:pPr>
        <w:pStyle w:val="ListParagraph"/>
        <w:numPr>
          <w:ilvl w:val="0"/>
          <w:numId w:val="59"/>
        </w:numPr>
        <w:ind w:left="720"/>
        <w:rPr>
          <w:rFonts w:eastAsia="Calibri"/>
        </w:rPr>
      </w:pPr>
      <w:r w:rsidRPr="004100AD">
        <w:rPr>
          <w:rFonts w:eastAsia="Arial"/>
        </w:rPr>
        <w:t xml:space="preserve">Do you only use medicine prescribed by a doctor, or does your whānau use other types of medicine or treatments? </w:t>
      </w:r>
    </w:p>
    <w:p w14:paraId="37001D2D" w14:textId="00CD87D0" w:rsidR="001F0C36" w:rsidRPr="004100AD" w:rsidRDefault="1DD45A54" w:rsidP="004100AD">
      <w:pPr>
        <w:pStyle w:val="ListParagraph"/>
        <w:numPr>
          <w:ilvl w:val="0"/>
          <w:numId w:val="59"/>
        </w:numPr>
        <w:ind w:left="720"/>
        <w:rPr>
          <w:rFonts w:eastAsia="Calibri"/>
        </w:rPr>
      </w:pPr>
      <w:r w:rsidRPr="004100AD">
        <w:rPr>
          <w:rFonts w:eastAsia="Arial"/>
        </w:rPr>
        <w:t>What does the “Māori view of medicine” mean?</w:t>
      </w:r>
    </w:p>
    <w:p w14:paraId="39316925" w14:textId="6D1FE4EC" w:rsidR="001F0C36" w:rsidRPr="004100AD" w:rsidRDefault="1DD45A54" w:rsidP="004100AD">
      <w:pPr>
        <w:pStyle w:val="ListParagraph"/>
        <w:numPr>
          <w:ilvl w:val="0"/>
          <w:numId w:val="59"/>
        </w:numPr>
        <w:ind w:left="720"/>
        <w:rPr>
          <w:rFonts w:eastAsia="Calibri"/>
        </w:rPr>
      </w:pPr>
      <w:r w:rsidRPr="004100AD">
        <w:rPr>
          <w:rFonts w:eastAsia="Arial"/>
        </w:rPr>
        <w:t>How does this compare with other views of medicine?</w:t>
      </w:r>
    </w:p>
    <w:p w14:paraId="4CB4C41C" w14:textId="3F849B53" w:rsidR="001F0C36" w:rsidRPr="004100AD" w:rsidRDefault="1DD45A54" w:rsidP="004100AD">
      <w:pPr>
        <w:pStyle w:val="ListParagraph"/>
        <w:numPr>
          <w:ilvl w:val="0"/>
          <w:numId w:val="59"/>
        </w:numPr>
        <w:ind w:left="720"/>
        <w:rPr>
          <w:rFonts w:eastAsia="Calibri"/>
        </w:rPr>
      </w:pPr>
      <w:r w:rsidRPr="004100AD">
        <w:rPr>
          <w:rFonts w:eastAsia="Arial"/>
        </w:rPr>
        <w:t>How did Chris come up with his hypothesis and how did he test it?</w:t>
      </w:r>
    </w:p>
    <w:p w14:paraId="436B9C20" w14:textId="1C323AEE" w:rsidR="001F0C36" w:rsidRPr="00951694" w:rsidRDefault="1DD45A54" w:rsidP="004100AD">
      <w:pPr>
        <w:pStyle w:val="ListParagraph"/>
        <w:numPr>
          <w:ilvl w:val="0"/>
          <w:numId w:val="59"/>
        </w:numPr>
        <w:ind w:left="720"/>
        <w:rPr>
          <w:rFonts w:eastAsia="Arial"/>
        </w:rPr>
      </w:pPr>
      <w:r w:rsidRPr="00951694">
        <w:rPr>
          <w:rFonts w:eastAsia="Arial"/>
        </w:rPr>
        <w:t>What sort of questions do you think Chris was thinking about when he critiqued the scientific evidence?</w:t>
      </w:r>
    </w:p>
    <w:p w14:paraId="01A03515" w14:textId="4DB96CA6" w:rsidR="00D64960" w:rsidRDefault="00D64960" w:rsidP="001F0C36">
      <w:pPr>
        <w:rPr>
          <w:rFonts w:eastAsia="Calibri"/>
        </w:rPr>
      </w:pPr>
      <w:r w:rsidRPr="00D64960">
        <w:rPr>
          <w:rFonts w:eastAsia="Calibri"/>
        </w:rPr>
        <w:lastRenderedPageBreak/>
        <w:t>According to mātauranga Māori (Māori concepts of knowledge and knowing), kawakawa has medicinal properties. According to modern science, it does not. By keeping an open mind and looking closely at the evidence, Howick College student Chris Ryan discovered that when the method of testing reflected how and why Māori use the leaves, modern science showed kawakawa does indeed have medicinal properties. His approach did more than support the value of kawakawa. It also showed the value of a more holistic approach to scientific investigation that draws together Māori and non-Māori approaches to science</w:t>
      </w:r>
      <w:r w:rsidR="00267B11">
        <w:rPr>
          <w:rFonts w:eastAsia="Calibri"/>
        </w:rPr>
        <w:t>.</w:t>
      </w:r>
    </w:p>
    <w:p w14:paraId="2371D8B8" w14:textId="77777777" w:rsidR="00267B11" w:rsidRDefault="00267B11" w:rsidP="00267B11">
      <w:pPr>
        <w:rPr>
          <w:rFonts w:eastAsia="Calibri"/>
        </w:rPr>
      </w:pPr>
      <w:r w:rsidRPr="1DD45A54">
        <w:rPr>
          <w:rFonts w:eastAsia="Arial"/>
          <w:b/>
          <w:bCs/>
        </w:rPr>
        <w:t>S</w:t>
      </w:r>
      <w:r>
        <w:rPr>
          <w:rFonts w:eastAsia="Arial"/>
          <w:b/>
          <w:bCs/>
        </w:rPr>
        <w:t>ummarise</w:t>
      </w:r>
      <w:r w:rsidRPr="1DD45A54">
        <w:rPr>
          <w:rFonts w:eastAsia="Arial"/>
        </w:rPr>
        <w:t xml:space="preserve"> the main information on an ISP chart – a chart that is used to identify where information has been sourced.</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5211"/>
        <w:gridCol w:w="2552"/>
        <w:gridCol w:w="1507"/>
      </w:tblGrid>
      <w:tr w:rsidR="00267B11" w14:paraId="4E6CC9B5" w14:textId="77777777" w:rsidTr="001D0FDE">
        <w:tc>
          <w:tcPr>
            <w:tcW w:w="5211" w:type="dxa"/>
          </w:tcPr>
          <w:p w14:paraId="6193C6A3" w14:textId="77777777" w:rsidR="00267B11" w:rsidRDefault="00267B11" w:rsidP="00F5676D">
            <w:pPr>
              <w:rPr>
                <w:rFonts w:eastAsia="Calibri"/>
              </w:rPr>
            </w:pPr>
            <w:r w:rsidRPr="00F16771">
              <w:rPr>
                <w:rFonts w:eastAsia="Calibri"/>
                <w:b/>
                <w:bCs/>
              </w:rPr>
              <w:t>I</w:t>
            </w:r>
            <w:r w:rsidRPr="1DD45A54">
              <w:rPr>
                <w:rFonts w:eastAsia="Calibri"/>
              </w:rPr>
              <w:t>nformation</w:t>
            </w:r>
          </w:p>
        </w:tc>
        <w:tc>
          <w:tcPr>
            <w:tcW w:w="2552" w:type="dxa"/>
          </w:tcPr>
          <w:p w14:paraId="7D38331A" w14:textId="77777777" w:rsidR="00267B11" w:rsidRDefault="00267B11" w:rsidP="00F5676D">
            <w:pPr>
              <w:rPr>
                <w:rFonts w:eastAsia="Calibri"/>
              </w:rPr>
            </w:pPr>
            <w:r w:rsidRPr="00F16771">
              <w:rPr>
                <w:rFonts w:eastAsia="Calibri"/>
                <w:b/>
                <w:bCs/>
              </w:rPr>
              <w:t>S</w:t>
            </w:r>
            <w:r w:rsidRPr="1DD45A54">
              <w:rPr>
                <w:rFonts w:eastAsia="Calibri"/>
              </w:rPr>
              <w:t>ource</w:t>
            </w:r>
          </w:p>
        </w:tc>
        <w:tc>
          <w:tcPr>
            <w:tcW w:w="1507" w:type="dxa"/>
          </w:tcPr>
          <w:p w14:paraId="700D6F1E" w14:textId="77777777" w:rsidR="00267B11" w:rsidRDefault="00267B11" w:rsidP="00F5676D">
            <w:pPr>
              <w:rPr>
                <w:rFonts w:eastAsia="Calibri"/>
              </w:rPr>
            </w:pPr>
            <w:r w:rsidRPr="00F16771">
              <w:rPr>
                <w:rFonts w:eastAsia="Calibri"/>
                <w:b/>
                <w:bCs/>
              </w:rPr>
              <w:t>P</w:t>
            </w:r>
            <w:r w:rsidRPr="1DD45A54">
              <w:rPr>
                <w:rFonts w:eastAsia="Calibri"/>
              </w:rPr>
              <w:t>age</w:t>
            </w:r>
          </w:p>
        </w:tc>
      </w:tr>
      <w:tr w:rsidR="00267B11" w14:paraId="4CE262CD" w14:textId="77777777" w:rsidTr="001D0FDE">
        <w:tc>
          <w:tcPr>
            <w:tcW w:w="5211" w:type="dxa"/>
          </w:tcPr>
          <w:p w14:paraId="3E830FAD" w14:textId="77777777" w:rsidR="00267B11" w:rsidRDefault="00267B11" w:rsidP="00F5676D">
            <w:pPr>
              <w:rPr>
                <w:rFonts w:eastAsia="Calibri"/>
              </w:rPr>
            </w:pPr>
          </w:p>
        </w:tc>
        <w:tc>
          <w:tcPr>
            <w:tcW w:w="2552" w:type="dxa"/>
          </w:tcPr>
          <w:p w14:paraId="44FD4168" w14:textId="77777777" w:rsidR="00267B11" w:rsidRDefault="00267B11" w:rsidP="00F5676D">
            <w:pPr>
              <w:rPr>
                <w:rFonts w:eastAsia="Calibri"/>
              </w:rPr>
            </w:pPr>
          </w:p>
        </w:tc>
        <w:tc>
          <w:tcPr>
            <w:tcW w:w="1507" w:type="dxa"/>
          </w:tcPr>
          <w:p w14:paraId="42C2F94A" w14:textId="77777777" w:rsidR="00267B11" w:rsidRDefault="00267B11" w:rsidP="00F5676D">
            <w:pPr>
              <w:rPr>
                <w:rFonts w:eastAsia="Calibri"/>
              </w:rPr>
            </w:pPr>
          </w:p>
        </w:tc>
      </w:tr>
    </w:tbl>
    <w:p w14:paraId="7072E95D" w14:textId="162E5219" w:rsidR="001F0C36" w:rsidRDefault="1DD45A54" w:rsidP="001D0FDE">
      <w:pPr>
        <w:spacing w:before="240"/>
        <w:rPr>
          <w:rFonts w:eastAsia="Calibri"/>
        </w:rPr>
      </w:pPr>
      <w:r w:rsidRPr="1DD45A54">
        <w:rPr>
          <w:rFonts w:eastAsia="Calibri"/>
          <w:b/>
          <w:bCs/>
        </w:rPr>
        <w:t>S</w:t>
      </w:r>
      <w:r w:rsidR="00120907">
        <w:rPr>
          <w:rFonts w:eastAsia="Calibri"/>
          <w:b/>
          <w:bCs/>
        </w:rPr>
        <w:t>ynthesise</w:t>
      </w:r>
      <w:r w:rsidRPr="1DD45A54">
        <w:rPr>
          <w:rFonts w:eastAsia="Calibri"/>
        </w:rPr>
        <w:t xml:space="preserve"> the process Chris used, using a graphic organiser like thi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4635"/>
        <w:gridCol w:w="4635"/>
      </w:tblGrid>
      <w:tr w:rsidR="1DD45A54" w14:paraId="743D61A5" w14:textId="77777777" w:rsidTr="001D0FDE">
        <w:tc>
          <w:tcPr>
            <w:tcW w:w="4635" w:type="dxa"/>
          </w:tcPr>
          <w:p w14:paraId="04E61CA3" w14:textId="678F25C1" w:rsidR="1DD45A54" w:rsidRDefault="1DD45A54" w:rsidP="1DD45A54">
            <w:pPr>
              <w:rPr>
                <w:rFonts w:eastAsia="Calibri"/>
              </w:rPr>
            </w:pPr>
            <w:r w:rsidRPr="1DD45A54">
              <w:rPr>
                <w:rFonts w:eastAsia="Calibri"/>
              </w:rPr>
              <w:t>What Chris did?</w:t>
            </w:r>
          </w:p>
        </w:tc>
        <w:tc>
          <w:tcPr>
            <w:tcW w:w="4635" w:type="dxa"/>
          </w:tcPr>
          <w:p w14:paraId="718D6933" w14:textId="534A0E8D" w:rsidR="1DD45A54" w:rsidRDefault="1DD45A54" w:rsidP="1DD45A54">
            <w:pPr>
              <w:rPr>
                <w:rFonts w:eastAsia="Calibri"/>
              </w:rPr>
            </w:pPr>
            <w:r w:rsidRPr="1DD45A54">
              <w:rPr>
                <w:rFonts w:eastAsia="Calibri"/>
              </w:rPr>
              <w:t>He did this because?</w:t>
            </w:r>
          </w:p>
        </w:tc>
      </w:tr>
      <w:tr w:rsidR="1DD45A54" w14:paraId="219770CC" w14:textId="77777777" w:rsidTr="001D0FDE">
        <w:tc>
          <w:tcPr>
            <w:tcW w:w="4635" w:type="dxa"/>
          </w:tcPr>
          <w:p w14:paraId="09C7738F" w14:textId="5E9606CF" w:rsidR="1DD45A54" w:rsidRDefault="1DD45A54" w:rsidP="1DD45A54">
            <w:pPr>
              <w:rPr>
                <w:rFonts w:eastAsia="Calibri"/>
              </w:rPr>
            </w:pPr>
          </w:p>
        </w:tc>
        <w:tc>
          <w:tcPr>
            <w:tcW w:w="4635" w:type="dxa"/>
          </w:tcPr>
          <w:p w14:paraId="689971E2" w14:textId="5E9606CF" w:rsidR="1DD45A54" w:rsidRDefault="1DD45A54" w:rsidP="1DD45A54">
            <w:pPr>
              <w:rPr>
                <w:rFonts w:eastAsia="Calibri"/>
              </w:rPr>
            </w:pPr>
          </w:p>
        </w:tc>
      </w:tr>
    </w:tbl>
    <w:p w14:paraId="50EF7DA7" w14:textId="3716434E" w:rsidR="00E017CE" w:rsidRPr="00E017CE" w:rsidRDefault="00E017CE" w:rsidP="001D0FDE">
      <w:pPr>
        <w:spacing w:before="240"/>
        <w:rPr>
          <w:rFonts w:eastAsia="Calibri"/>
          <w:b/>
          <w:bCs/>
        </w:rPr>
      </w:pPr>
      <w:r>
        <w:rPr>
          <w:rFonts w:eastAsia="Calibri"/>
          <w:b/>
          <w:bCs/>
        </w:rPr>
        <w:t>Consider:</w:t>
      </w:r>
    </w:p>
    <w:p w14:paraId="57FA1895" w14:textId="16046548" w:rsidR="001F0C36" w:rsidRPr="001D0FDE" w:rsidRDefault="1DD45A54" w:rsidP="001D0FDE">
      <w:pPr>
        <w:pStyle w:val="ListParagraph"/>
        <w:numPr>
          <w:ilvl w:val="0"/>
          <w:numId w:val="59"/>
        </w:numPr>
        <w:ind w:left="720"/>
        <w:rPr>
          <w:rFonts w:eastAsia="Arial"/>
        </w:rPr>
      </w:pPr>
      <w:r w:rsidRPr="00E017CE">
        <w:rPr>
          <w:rFonts w:eastAsia="Arial"/>
        </w:rPr>
        <w:t>How did Chris’s investigation compare with the investigations scientists had carried out on kawakawa previously?</w:t>
      </w:r>
      <w:r w:rsidR="00E017CE" w:rsidRPr="001D0FDE">
        <w:rPr>
          <w:rFonts w:eastAsia="Arial"/>
        </w:rPr>
        <w:t xml:space="preserve">  </w:t>
      </w:r>
      <w:r w:rsidRPr="00E017CE">
        <w:rPr>
          <w:rFonts w:eastAsia="Arial"/>
        </w:rPr>
        <w:t xml:space="preserve">Did he disprove their findings? </w:t>
      </w:r>
    </w:p>
    <w:p w14:paraId="0CE01DA3" w14:textId="000A64BA" w:rsidR="001F0C36" w:rsidRPr="001D0FDE" w:rsidRDefault="1DD45A54" w:rsidP="001D0FDE">
      <w:pPr>
        <w:pStyle w:val="ListParagraph"/>
        <w:numPr>
          <w:ilvl w:val="0"/>
          <w:numId w:val="59"/>
        </w:numPr>
        <w:ind w:left="720"/>
        <w:rPr>
          <w:rFonts w:eastAsia="Arial"/>
        </w:rPr>
      </w:pPr>
      <w:r w:rsidRPr="00E017CE">
        <w:rPr>
          <w:rFonts w:eastAsia="Arial"/>
        </w:rPr>
        <w:t>How did Chris change the scientific understandings we have about kawakawa?</w:t>
      </w:r>
    </w:p>
    <w:p w14:paraId="1AB32851" w14:textId="091FB6A9" w:rsidR="001F0C36" w:rsidRPr="001D0FDE" w:rsidRDefault="1DD45A54" w:rsidP="001D0FDE">
      <w:pPr>
        <w:pStyle w:val="ListParagraph"/>
        <w:numPr>
          <w:ilvl w:val="0"/>
          <w:numId w:val="59"/>
        </w:numPr>
        <w:ind w:left="720"/>
        <w:rPr>
          <w:rFonts w:eastAsia="Arial"/>
        </w:rPr>
      </w:pPr>
      <w:r w:rsidRPr="00E017CE">
        <w:rPr>
          <w:rFonts w:eastAsia="Arial"/>
        </w:rPr>
        <w:t xml:space="preserve">How do you think Māori found out about the uses of kawakawa and other medicinal plants? </w:t>
      </w:r>
    </w:p>
    <w:p w14:paraId="6016DAA4" w14:textId="0ED7CA7E" w:rsidR="001F0C36" w:rsidRPr="001D0FDE" w:rsidRDefault="1DD45A54" w:rsidP="001D0FDE">
      <w:pPr>
        <w:pStyle w:val="ListParagraph"/>
        <w:numPr>
          <w:ilvl w:val="0"/>
          <w:numId w:val="59"/>
        </w:numPr>
        <w:tabs>
          <w:tab w:val="left" w:pos="9270"/>
        </w:tabs>
        <w:ind w:left="720"/>
        <w:rPr>
          <w:rFonts w:eastAsia="Arial"/>
        </w:rPr>
      </w:pPr>
      <w:r w:rsidRPr="00E017CE">
        <w:rPr>
          <w:rFonts w:eastAsia="Arial"/>
        </w:rPr>
        <w:t>How are these methods the same as, and different from, the ways scientists work?</w:t>
      </w:r>
    </w:p>
    <w:p w14:paraId="1251499A" w14:textId="68E883B4" w:rsidR="001F0C36" w:rsidRDefault="001F0C36" w:rsidP="001D0FDE">
      <w:pPr>
        <w:pStyle w:val="ListParagraph"/>
        <w:numPr>
          <w:ilvl w:val="0"/>
          <w:numId w:val="59"/>
        </w:numPr>
        <w:ind w:left="720"/>
      </w:pPr>
      <w:r w:rsidRPr="001D0FDE">
        <w:rPr>
          <w:rFonts w:eastAsia="Arial"/>
        </w:rPr>
        <w:t>How can</w:t>
      </w:r>
      <w:r>
        <w:t xml:space="preserve"> Fake Facts be damaging to cultural sustainability? </w:t>
      </w:r>
    </w:p>
    <w:p w14:paraId="6B4CB7C6" w14:textId="6E29029B" w:rsidR="1DD45A54" w:rsidRDefault="00461648" w:rsidP="1DD45A54">
      <w:pPr>
        <w:rPr>
          <w:rFonts w:eastAsia="Calibri"/>
          <w:b/>
          <w:bCs/>
        </w:rPr>
      </w:pPr>
      <w:r>
        <w:rPr>
          <w:rFonts w:eastAsia="Calibri"/>
          <w:b/>
          <w:bCs/>
        </w:rPr>
        <w:t>Extension:</w:t>
      </w:r>
    </w:p>
    <w:p w14:paraId="5662B979" w14:textId="105C8CEF" w:rsidR="1DD45A54" w:rsidRDefault="1DD45A54" w:rsidP="1DD45A54">
      <w:pPr>
        <w:rPr>
          <w:rFonts w:eastAsia="Calibri"/>
        </w:rPr>
      </w:pPr>
      <w:r w:rsidRPr="1DD45A54">
        <w:rPr>
          <w:rFonts w:eastAsia="Calibri"/>
        </w:rPr>
        <w:t>Think critically about ‘Fake Facts’ and the influence of social media</w:t>
      </w:r>
      <w:r w:rsidR="00461648">
        <w:rPr>
          <w:rFonts w:eastAsia="Calibri"/>
        </w:rPr>
        <w:t>:</w:t>
      </w:r>
    </w:p>
    <w:p w14:paraId="780769B4" w14:textId="3107C7EF" w:rsidR="00F16771" w:rsidRPr="00F16771" w:rsidRDefault="00F16771" w:rsidP="00F16771">
      <w:r w:rsidRPr="00F16771">
        <w:rPr>
          <w:rFonts w:eastAsia="Calibri"/>
        </w:rPr>
        <w:t xml:space="preserve">Optional digital: </w:t>
      </w:r>
      <w:hyperlink r:id="rId178" w:history="1">
        <w:r w:rsidRPr="00F16771">
          <w:rPr>
            <w:rStyle w:val="Hyperlink"/>
            <w:rFonts w:eastAsia="Calibri"/>
          </w:rPr>
          <w:t>https://www.sciencelearn.org.nz/resources/2939-read-news-like-a-scientist</w:t>
        </w:r>
      </w:hyperlink>
      <w:r w:rsidRPr="00F16771">
        <w:rPr>
          <w:rFonts w:eastAsia="Calibri"/>
        </w:rPr>
        <w:t xml:space="preserve">  </w:t>
      </w:r>
    </w:p>
    <w:p w14:paraId="1D3A47E0" w14:textId="268A4B0F" w:rsidR="1DD45A54" w:rsidRPr="00461648" w:rsidRDefault="1DD45A54" w:rsidP="007F799D">
      <w:pPr>
        <w:pStyle w:val="ListParagraph"/>
        <w:numPr>
          <w:ilvl w:val="0"/>
          <w:numId w:val="54"/>
        </w:numPr>
        <w:rPr>
          <w:rFonts w:eastAsia="Calibri"/>
        </w:rPr>
      </w:pPr>
      <w:r w:rsidRPr="00461648">
        <w:rPr>
          <w:rFonts w:eastAsia="Calibri"/>
        </w:rPr>
        <w:t>Why is it that when someone has made up their mind or formed an opinion over controversial issues, that it’s so difficult for them to see and understand another perspective or opinion?</w:t>
      </w:r>
    </w:p>
    <w:p w14:paraId="61E586DB" w14:textId="517C521E" w:rsidR="1DD45A54" w:rsidRPr="00461648" w:rsidRDefault="1DD45A54" w:rsidP="007F799D">
      <w:pPr>
        <w:pStyle w:val="ListParagraph"/>
        <w:numPr>
          <w:ilvl w:val="0"/>
          <w:numId w:val="54"/>
        </w:numPr>
        <w:rPr>
          <w:rFonts w:eastAsia="Calibri"/>
        </w:rPr>
      </w:pPr>
      <w:r w:rsidRPr="00461648">
        <w:rPr>
          <w:rFonts w:eastAsia="Calibri"/>
        </w:rPr>
        <w:t>Does this matter?</w:t>
      </w:r>
    </w:p>
    <w:p w14:paraId="7B410C53" w14:textId="4AD61DF7" w:rsidR="1DD45A54" w:rsidRPr="00461648" w:rsidRDefault="1DD45A54" w:rsidP="007F799D">
      <w:pPr>
        <w:pStyle w:val="ListParagraph"/>
        <w:numPr>
          <w:ilvl w:val="0"/>
          <w:numId w:val="54"/>
        </w:numPr>
        <w:rPr>
          <w:rFonts w:eastAsia="Calibri"/>
        </w:rPr>
      </w:pPr>
      <w:r w:rsidRPr="00461648">
        <w:rPr>
          <w:rFonts w:eastAsia="Calibri"/>
        </w:rPr>
        <w:t xml:space="preserve">What examples are you aware of locally, </w:t>
      </w:r>
      <w:r w:rsidR="001D0FDE" w:rsidRPr="00461648">
        <w:rPr>
          <w:rFonts w:eastAsia="Calibri"/>
        </w:rPr>
        <w:t>nationally,</w:t>
      </w:r>
      <w:r w:rsidRPr="00461648">
        <w:rPr>
          <w:rFonts w:eastAsia="Calibri"/>
        </w:rPr>
        <w:t xml:space="preserve"> or internationally where people have held strong opinions on?</w:t>
      </w:r>
    </w:p>
    <w:p w14:paraId="4B8DABD6" w14:textId="71817C38" w:rsidR="1DD45A54" w:rsidRPr="00461648" w:rsidRDefault="1DD45A54" w:rsidP="007F799D">
      <w:pPr>
        <w:pStyle w:val="ListParagraph"/>
        <w:numPr>
          <w:ilvl w:val="0"/>
          <w:numId w:val="54"/>
        </w:numPr>
        <w:rPr>
          <w:rFonts w:eastAsia="Calibri"/>
        </w:rPr>
      </w:pPr>
      <w:r w:rsidRPr="00461648">
        <w:rPr>
          <w:rFonts w:eastAsia="Calibri"/>
        </w:rPr>
        <w:t>How has social media impacted the way people form opinions and perspectives.</w:t>
      </w:r>
    </w:p>
    <w:p w14:paraId="7D404A1F" w14:textId="1BC39031" w:rsidR="00635EED" w:rsidRPr="00F16771" w:rsidRDefault="1DD45A54" w:rsidP="007F799D">
      <w:pPr>
        <w:pStyle w:val="ListParagraph"/>
        <w:numPr>
          <w:ilvl w:val="0"/>
          <w:numId w:val="54"/>
        </w:numPr>
        <w:rPr>
          <w:rFonts w:eastAsia="Calibri"/>
        </w:rPr>
      </w:pPr>
      <w:r w:rsidRPr="00461648">
        <w:rPr>
          <w:rFonts w:eastAsia="Calibri"/>
        </w:rPr>
        <w:t xml:space="preserve">What might the dangers be </w:t>
      </w:r>
      <w:r w:rsidR="00F16771" w:rsidRPr="00461648">
        <w:rPr>
          <w:rFonts w:eastAsia="Calibri"/>
        </w:rPr>
        <w:t>for individuals</w:t>
      </w:r>
      <w:r w:rsidRPr="00461648">
        <w:rPr>
          <w:rFonts w:eastAsia="Calibri"/>
        </w:rPr>
        <w:t xml:space="preserve">, </w:t>
      </w:r>
      <w:r w:rsidR="001D0FDE" w:rsidRPr="00461648">
        <w:rPr>
          <w:rFonts w:eastAsia="Calibri"/>
        </w:rPr>
        <w:t>communities,</w:t>
      </w:r>
      <w:r w:rsidRPr="00461648">
        <w:rPr>
          <w:rFonts w:eastAsia="Calibri"/>
        </w:rPr>
        <w:t xml:space="preserve"> and society?</w:t>
      </w:r>
    </w:p>
    <w:p w14:paraId="22AF7FB0" w14:textId="77777777" w:rsidR="001D0FDE" w:rsidRDefault="001D0FDE">
      <w:pPr>
        <w:spacing w:before="0" w:line="240" w:lineRule="auto"/>
        <w:rPr>
          <w:b/>
          <w:color w:val="3472AC"/>
          <w:sz w:val="34"/>
          <w:szCs w:val="34"/>
          <w:lang w:val="mi-NZ" w:eastAsia="en-NZ"/>
        </w:rPr>
      </w:pPr>
      <w:r>
        <w:br w:type="page"/>
      </w:r>
    </w:p>
    <w:p w14:paraId="6067BB92" w14:textId="095BD2B8" w:rsidR="009D1A66" w:rsidRPr="00596848" w:rsidRDefault="009D1A66" w:rsidP="00620847">
      <w:pPr>
        <w:pStyle w:val="BH1"/>
      </w:pPr>
      <w:r w:rsidRPr="00596848">
        <w:lastRenderedPageBreak/>
        <w:t>Day 10 activity 4:</w:t>
      </w:r>
      <w:r w:rsidRPr="00596848">
        <w:rPr>
          <w:noProof/>
        </w:rPr>
        <w:t xml:space="preserve"> </w:t>
      </w:r>
      <w:r w:rsidR="00F1264A">
        <w:rPr>
          <w:noProof/>
        </w:rPr>
        <w:t>Gamify</w:t>
      </w:r>
      <w:r w:rsidR="00A8247B">
        <w:rPr>
          <w:noProof/>
        </w:rPr>
        <w:t xml:space="preserve"> your learning to share your learning!</w:t>
      </w:r>
    </w:p>
    <w:p w14:paraId="24EE6BB3" w14:textId="77777777" w:rsidR="005F7DD5" w:rsidRPr="005F7DD5" w:rsidRDefault="005F7DD5" w:rsidP="005F7DD5">
      <w:pPr>
        <w:spacing w:before="0" w:after="0" w:line="240" w:lineRule="auto"/>
        <w:textAlignment w:val="baseline"/>
        <w:rPr>
          <w:rFonts w:ascii="Segoe UI" w:eastAsia="Times New Roman" w:hAnsi="Segoe UI" w:cs="Segoe UI"/>
          <w:sz w:val="18"/>
          <w:szCs w:val="18"/>
          <w:lang w:eastAsia="en-NZ"/>
        </w:rPr>
      </w:pPr>
      <w:r w:rsidRPr="005F7DD5">
        <w:rPr>
          <w:rFonts w:eastAsia="Times New Roman"/>
          <w:b/>
          <w:bCs/>
          <w:i/>
          <w:iCs/>
          <w:lang w:eastAsia="en-NZ"/>
        </w:rPr>
        <w:t>Notes for teachers and whānau</w:t>
      </w:r>
      <w:r w:rsidRPr="005F7DD5">
        <w:rPr>
          <w:rFonts w:eastAsia="Times New Roman"/>
          <w:lang w:eastAsia="en-NZ"/>
        </w:rPr>
        <w:t> </w:t>
      </w:r>
    </w:p>
    <w:p w14:paraId="69A6772F" w14:textId="098881CD" w:rsidR="005F7DD5" w:rsidRDefault="005F7DD5" w:rsidP="005F7DD5">
      <w:pPr>
        <w:spacing w:before="0" w:after="0" w:line="240" w:lineRule="auto"/>
        <w:textAlignment w:val="baseline"/>
        <w:rPr>
          <w:rFonts w:eastAsia="Times New Roman"/>
          <w:lang w:eastAsia="en-NZ"/>
        </w:rPr>
      </w:pPr>
      <w:r w:rsidRPr="005F7DD5">
        <w:rPr>
          <w:rFonts w:eastAsia="Times New Roman"/>
          <w:i/>
          <w:iCs/>
          <w:lang w:eastAsia="en-NZ"/>
        </w:rPr>
        <w:t xml:space="preserve">In this activity the learner will have the opportunity to be creative and to ‘gamify’ the information they have </w:t>
      </w:r>
      <w:r w:rsidR="00B93E4F">
        <w:rPr>
          <w:rFonts w:eastAsia="Times New Roman"/>
          <w:i/>
          <w:iCs/>
          <w:lang w:eastAsia="en-NZ"/>
        </w:rPr>
        <w:t>learned about during this pack</w:t>
      </w:r>
      <w:r w:rsidRPr="005F7DD5">
        <w:rPr>
          <w:rFonts w:eastAsia="Times New Roman"/>
          <w:i/>
          <w:iCs/>
          <w:lang w:eastAsia="en-NZ"/>
        </w:rPr>
        <w:t>. Learners will be exploring the learning areas of technology, literacy, and science.</w:t>
      </w:r>
      <w:r w:rsidRPr="005F7DD5">
        <w:rPr>
          <w:rFonts w:eastAsia="Times New Roman"/>
          <w:lang w:eastAsia="en-NZ"/>
        </w:rPr>
        <w:t> </w:t>
      </w:r>
    </w:p>
    <w:p w14:paraId="2CFCD226" w14:textId="2C96F20C" w:rsidR="001D0FDE" w:rsidRPr="005F7DD5" w:rsidRDefault="003E2A6A" w:rsidP="005F7DD5">
      <w:pPr>
        <w:spacing w:before="0" w:after="0" w:line="240" w:lineRule="auto"/>
        <w:textAlignment w:val="baseline"/>
        <w:rPr>
          <w:rFonts w:ascii="Segoe UI" w:eastAsia="Times New Roman" w:hAnsi="Segoe UI" w:cs="Segoe UI"/>
          <w:sz w:val="18"/>
          <w:szCs w:val="18"/>
          <w:lang w:eastAsia="en-NZ"/>
        </w:rPr>
      </w:pPr>
      <w:r>
        <w:pict w14:anchorId="11D82883">
          <v:rect id="_x0000_i1062" style="width:0;height:1.5pt" o:hralign="center" o:hrstd="t" o:hr="t" fillcolor="#a0a0a0" stroked="f"/>
        </w:pict>
      </w:r>
    </w:p>
    <w:p w14:paraId="0B931A5C" w14:textId="71F2F651" w:rsidR="005F7DD5" w:rsidRPr="005F7DD5" w:rsidRDefault="005F7DD5" w:rsidP="001D0FDE">
      <w:pPr>
        <w:spacing w:line="240" w:lineRule="auto"/>
        <w:textAlignment w:val="baseline"/>
        <w:rPr>
          <w:rFonts w:ascii="Segoe UI" w:eastAsia="Times New Roman" w:hAnsi="Segoe UI" w:cs="Segoe UI"/>
          <w:b/>
          <w:bCs/>
          <w:color w:val="3472AC"/>
          <w:sz w:val="18"/>
          <w:szCs w:val="18"/>
          <w:lang w:eastAsia="en-NZ"/>
        </w:rPr>
      </w:pPr>
      <w:r w:rsidRPr="005F7DD5">
        <w:rPr>
          <w:noProof/>
        </w:rPr>
        <w:drawing>
          <wp:inline distT="0" distB="0" distL="0" distR="0" wp14:anchorId="688EBD75" wp14:editId="47072771">
            <wp:extent cx="9525" cy="9525"/>
            <wp:effectExtent l="0" t="0" r="0" b="0"/>
            <wp:docPr id="780784088" name="Picture 780784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5F7DD5">
        <w:rPr>
          <w:rFonts w:eastAsia="Times New Roman"/>
          <w:lang w:eastAsia="en-NZ"/>
        </w:rPr>
        <w:t> </w:t>
      </w:r>
      <w:r w:rsidRPr="005F7DD5">
        <w:rPr>
          <w:rFonts w:eastAsia="Times New Roman"/>
          <w:b/>
          <w:bCs/>
          <w:color w:val="3472AC"/>
          <w:lang w:eastAsia="en-NZ"/>
        </w:rPr>
        <w:t>I am learning to: design a game to use an information cube. </w:t>
      </w:r>
    </w:p>
    <w:p w14:paraId="2566EEF9" w14:textId="77777777" w:rsidR="005F7DD5" w:rsidRPr="005F7DD5" w:rsidRDefault="005F7DD5" w:rsidP="005F7DD5">
      <w:pPr>
        <w:spacing w:before="0" w:after="0" w:line="240" w:lineRule="auto"/>
        <w:textAlignment w:val="baseline"/>
        <w:rPr>
          <w:rFonts w:ascii="Segoe UI" w:eastAsia="Times New Roman" w:hAnsi="Segoe UI" w:cs="Segoe UI"/>
          <w:sz w:val="18"/>
          <w:szCs w:val="18"/>
          <w:lang w:eastAsia="en-NZ"/>
        </w:rPr>
      </w:pPr>
      <w:r w:rsidRPr="005F7DD5">
        <w:rPr>
          <w:rFonts w:eastAsia="Times New Roman"/>
          <w:lang w:val="mi-NZ" w:eastAsia="en-NZ"/>
        </w:rPr>
        <w:t>What do I need?</w:t>
      </w:r>
      <w:r w:rsidRPr="005F7DD5">
        <w:rPr>
          <w:rFonts w:eastAsia="Times New Roman"/>
          <w:lang w:eastAsia="en-NZ"/>
        </w:rPr>
        <w:t> </w:t>
      </w:r>
    </w:p>
    <w:p w14:paraId="78EA9F18" w14:textId="77777777" w:rsidR="005F7DD5" w:rsidRPr="001D0FDE" w:rsidRDefault="005F7DD5" w:rsidP="001D0FDE">
      <w:pPr>
        <w:pStyle w:val="ListParagraph"/>
        <w:numPr>
          <w:ilvl w:val="0"/>
          <w:numId w:val="59"/>
        </w:numPr>
        <w:spacing w:before="0"/>
        <w:ind w:left="720"/>
        <w:rPr>
          <w:rFonts w:eastAsia="Arial"/>
        </w:rPr>
      </w:pPr>
      <w:r w:rsidRPr="005F7DD5">
        <w:rPr>
          <w:rFonts w:eastAsia="Times New Roman"/>
          <w:lang w:val="mi-NZ" w:eastAsia="en-NZ"/>
        </w:rPr>
        <w:t xml:space="preserve">30 </w:t>
      </w:r>
      <w:r w:rsidRPr="001D0FDE">
        <w:rPr>
          <w:rFonts w:eastAsia="Arial"/>
        </w:rPr>
        <w:t>minutes </w:t>
      </w:r>
    </w:p>
    <w:p w14:paraId="5BE65759" w14:textId="18393245" w:rsidR="005F7DD5" w:rsidRPr="005F7DD5" w:rsidRDefault="00B93E4F" w:rsidP="001D0FDE">
      <w:pPr>
        <w:pStyle w:val="ListParagraph"/>
        <w:numPr>
          <w:ilvl w:val="0"/>
          <w:numId w:val="59"/>
        </w:numPr>
        <w:ind w:left="720"/>
        <w:rPr>
          <w:rFonts w:eastAsia="Times New Roman"/>
          <w:lang w:eastAsia="en-NZ"/>
        </w:rPr>
      </w:pPr>
      <w:r w:rsidRPr="001D0FDE">
        <w:rPr>
          <w:rFonts w:eastAsia="Arial"/>
        </w:rPr>
        <w:t xml:space="preserve">Material to create the game if needed </w:t>
      </w:r>
      <w:r w:rsidR="001D0FDE" w:rsidRPr="001D0FDE">
        <w:rPr>
          <w:rFonts w:eastAsia="Arial"/>
        </w:rPr>
        <w:t>e.g.</w:t>
      </w:r>
      <w:r w:rsidRPr="001D0FDE">
        <w:rPr>
          <w:rFonts w:eastAsia="Arial"/>
        </w:rPr>
        <w:t xml:space="preserve"> dice, paper, cardboard, scissors, glue</w:t>
      </w:r>
      <w:r>
        <w:rPr>
          <w:rFonts w:eastAsia="Times New Roman"/>
          <w:color w:val="000000"/>
          <w:shd w:val="clear" w:color="auto" w:fill="FFFFFF"/>
          <w:lang w:eastAsia="en-NZ"/>
        </w:rPr>
        <w:t>, coloured pencils etc.</w:t>
      </w:r>
    </w:p>
    <w:p w14:paraId="1082C264" w14:textId="77777777" w:rsidR="00B93E4F" w:rsidRDefault="00B93E4F" w:rsidP="005F7DD5">
      <w:pPr>
        <w:spacing w:before="0" w:after="0" w:line="240" w:lineRule="auto"/>
        <w:textAlignment w:val="baseline"/>
        <w:rPr>
          <w:rFonts w:eastAsia="Times New Roman"/>
          <w:b/>
          <w:bCs/>
          <w:color w:val="3472AC"/>
          <w:sz w:val="28"/>
          <w:szCs w:val="28"/>
          <w:lang w:val="mi-NZ" w:eastAsia="en-NZ"/>
        </w:rPr>
      </w:pPr>
    </w:p>
    <w:p w14:paraId="005F1EA0" w14:textId="77777777" w:rsidR="005F7DD5" w:rsidRPr="005F7DD5" w:rsidRDefault="005F7DD5" w:rsidP="005F7DD5">
      <w:pPr>
        <w:spacing w:before="0" w:after="0" w:line="240" w:lineRule="auto"/>
        <w:textAlignment w:val="baseline"/>
        <w:rPr>
          <w:rFonts w:ascii="Segoe UI" w:eastAsia="Times New Roman" w:hAnsi="Segoe UI" w:cs="Segoe UI"/>
          <w:b/>
          <w:bCs/>
          <w:color w:val="01853E"/>
          <w:sz w:val="18"/>
          <w:szCs w:val="18"/>
          <w:lang w:eastAsia="en-NZ"/>
        </w:rPr>
      </w:pPr>
      <w:r w:rsidRPr="005F7DD5">
        <w:rPr>
          <w:rFonts w:eastAsia="Times New Roman"/>
          <w:b/>
          <w:bCs/>
          <w:color w:val="3472AC"/>
          <w:sz w:val="28"/>
          <w:szCs w:val="28"/>
          <w:lang w:val="mi-NZ" w:eastAsia="en-NZ"/>
        </w:rPr>
        <w:t>Your task:</w:t>
      </w:r>
      <w:r w:rsidRPr="005F7DD5">
        <w:rPr>
          <w:rFonts w:eastAsia="Times New Roman"/>
          <w:b/>
          <w:bCs/>
          <w:color w:val="3472AC"/>
          <w:sz w:val="28"/>
          <w:szCs w:val="28"/>
          <w:lang w:eastAsia="en-NZ"/>
        </w:rPr>
        <w:t> </w:t>
      </w:r>
    </w:p>
    <w:p w14:paraId="4B0B41EE" w14:textId="77777777" w:rsidR="001D0FDE" w:rsidRDefault="00B93E4F" w:rsidP="001D0FDE">
      <w:pPr>
        <w:spacing w:line="22" w:lineRule="atLeast"/>
        <w:textAlignment w:val="baseline"/>
        <w:rPr>
          <w:rFonts w:eastAsia="Times New Roman"/>
          <w:lang w:eastAsia="en-NZ"/>
        </w:rPr>
      </w:pPr>
      <w:r w:rsidRPr="005F7DD5">
        <w:rPr>
          <w:rFonts w:eastAsia="Times New Roman"/>
          <w:lang w:eastAsia="en-NZ"/>
        </w:rPr>
        <w:t xml:space="preserve">You will create a game, </w:t>
      </w:r>
      <w:r>
        <w:rPr>
          <w:rFonts w:eastAsia="Times New Roman"/>
          <w:lang w:eastAsia="en-NZ"/>
        </w:rPr>
        <w:t>using all that you have learned,</w:t>
      </w:r>
      <w:r w:rsidRPr="005F7DD5">
        <w:rPr>
          <w:rFonts w:eastAsia="Times New Roman"/>
          <w:lang w:eastAsia="en-NZ"/>
        </w:rPr>
        <w:t xml:space="preserve"> that provides a learning experience for the players about </w:t>
      </w:r>
      <w:r>
        <w:rPr>
          <w:rFonts w:eastAsia="Times New Roman"/>
          <w:lang w:eastAsia="en-NZ"/>
        </w:rPr>
        <w:t>cultural sustainability.</w:t>
      </w:r>
    </w:p>
    <w:p w14:paraId="506EFBCE" w14:textId="339E0FCC" w:rsidR="005F7DD5" w:rsidRPr="001D0FDE" w:rsidRDefault="005F7DD5" w:rsidP="001D0FDE">
      <w:pPr>
        <w:spacing w:line="22" w:lineRule="atLeast"/>
        <w:textAlignment w:val="baseline"/>
        <w:rPr>
          <w:rFonts w:eastAsia="Times New Roman"/>
          <w:lang w:eastAsia="en-NZ"/>
        </w:rPr>
      </w:pPr>
      <w:r w:rsidRPr="005F7DD5">
        <w:rPr>
          <w:rFonts w:eastAsia="Times New Roman"/>
          <w:b/>
          <w:bCs/>
          <w:color w:val="000000"/>
          <w:lang w:eastAsia="en-NZ"/>
        </w:rPr>
        <w:t>Create</w:t>
      </w:r>
      <w:r w:rsidRPr="005F7DD5">
        <w:rPr>
          <w:rFonts w:eastAsia="Times New Roman"/>
          <w:color w:val="000000"/>
          <w:lang w:eastAsia="en-NZ"/>
        </w:rPr>
        <w:t xml:space="preserve"> a to share your learning with whānau or friends. There are lots of types of games to choose from</w:t>
      </w:r>
      <w:r w:rsidR="001F05A0" w:rsidRPr="005F7DD5">
        <w:rPr>
          <w:rFonts w:eastAsia="Times New Roman"/>
          <w:color w:val="000000"/>
          <w:lang w:eastAsia="en-NZ"/>
        </w:rPr>
        <w:t xml:space="preserve">. </w:t>
      </w:r>
    </w:p>
    <w:p w14:paraId="4CBEF6F6" w14:textId="77777777" w:rsidR="005F7DD5" w:rsidRPr="001D0FDE" w:rsidRDefault="005F7DD5" w:rsidP="001D0FDE">
      <w:pPr>
        <w:pStyle w:val="ListParagraph"/>
        <w:numPr>
          <w:ilvl w:val="0"/>
          <w:numId w:val="59"/>
        </w:numPr>
        <w:ind w:left="720"/>
        <w:rPr>
          <w:rFonts w:eastAsia="Arial"/>
        </w:rPr>
      </w:pPr>
      <w:r w:rsidRPr="001D0FDE">
        <w:rPr>
          <w:rFonts w:eastAsia="Arial"/>
        </w:rPr>
        <w:t>Board game </w:t>
      </w:r>
    </w:p>
    <w:p w14:paraId="55150F23" w14:textId="77777777" w:rsidR="005F7DD5" w:rsidRPr="001D0FDE" w:rsidRDefault="005F7DD5" w:rsidP="001D0FDE">
      <w:pPr>
        <w:pStyle w:val="ListParagraph"/>
        <w:numPr>
          <w:ilvl w:val="0"/>
          <w:numId w:val="59"/>
        </w:numPr>
        <w:ind w:left="720"/>
        <w:rPr>
          <w:rFonts w:eastAsia="Arial"/>
        </w:rPr>
      </w:pPr>
      <w:r w:rsidRPr="001D0FDE">
        <w:rPr>
          <w:rFonts w:eastAsia="Arial"/>
        </w:rPr>
        <w:t>Card game </w:t>
      </w:r>
    </w:p>
    <w:p w14:paraId="23F28E67" w14:textId="77777777" w:rsidR="005F7DD5" w:rsidRPr="001D0FDE" w:rsidRDefault="005F7DD5" w:rsidP="001D0FDE">
      <w:pPr>
        <w:pStyle w:val="ListParagraph"/>
        <w:numPr>
          <w:ilvl w:val="0"/>
          <w:numId w:val="59"/>
        </w:numPr>
        <w:ind w:left="720"/>
        <w:rPr>
          <w:rFonts w:eastAsia="Arial"/>
        </w:rPr>
      </w:pPr>
      <w:r w:rsidRPr="001D0FDE">
        <w:rPr>
          <w:rFonts w:eastAsia="Arial"/>
        </w:rPr>
        <w:t>Dice game </w:t>
      </w:r>
    </w:p>
    <w:p w14:paraId="2B4DD358" w14:textId="77777777" w:rsidR="005F7DD5" w:rsidRPr="001D0FDE" w:rsidRDefault="005F7DD5" w:rsidP="001D0FDE">
      <w:pPr>
        <w:pStyle w:val="ListParagraph"/>
        <w:numPr>
          <w:ilvl w:val="0"/>
          <w:numId w:val="59"/>
        </w:numPr>
        <w:ind w:left="720"/>
        <w:rPr>
          <w:rFonts w:eastAsia="Arial"/>
        </w:rPr>
      </w:pPr>
      <w:r w:rsidRPr="001D0FDE">
        <w:rPr>
          <w:rFonts w:eastAsia="Arial"/>
        </w:rPr>
        <w:t>Pencil and paper game </w:t>
      </w:r>
    </w:p>
    <w:p w14:paraId="63B1AD36" w14:textId="77777777" w:rsidR="005F7DD5" w:rsidRPr="001D0FDE" w:rsidRDefault="005F7DD5" w:rsidP="001D0FDE">
      <w:pPr>
        <w:pStyle w:val="ListParagraph"/>
        <w:numPr>
          <w:ilvl w:val="0"/>
          <w:numId w:val="59"/>
        </w:numPr>
        <w:ind w:left="720"/>
        <w:rPr>
          <w:rFonts w:eastAsia="Arial"/>
        </w:rPr>
      </w:pPr>
      <w:r w:rsidRPr="001D0FDE">
        <w:rPr>
          <w:rFonts w:eastAsia="Arial"/>
        </w:rPr>
        <w:t>Role playing game </w:t>
      </w:r>
    </w:p>
    <w:p w14:paraId="324ECD14" w14:textId="77777777" w:rsidR="005F7DD5" w:rsidRPr="001D0FDE" w:rsidRDefault="005F7DD5" w:rsidP="001D0FDE">
      <w:pPr>
        <w:pStyle w:val="ListParagraph"/>
        <w:numPr>
          <w:ilvl w:val="0"/>
          <w:numId w:val="59"/>
        </w:numPr>
        <w:ind w:left="720"/>
        <w:rPr>
          <w:rFonts w:eastAsia="Arial"/>
        </w:rPr>
      </w:pPr>
      <w:r w:rsidRPr="001D0FDE">
        <w:rPr>
          <w:rFonts w:eastAsia="Arial"/>
        </w:rPr>
        <w:t>Strategy game </w:t>
      </w:r>
    </w:p>
    <w:p w14:paraId="141E57A7" w14:textId="77777777" w:rsidR="005F7DD5" w:rsidRPr="001D0FDE" w:rsidRDefault="005F7DD5" w:rsidP="001D0FDE">
      <w:pPr>
        <w:pStyle w:val="ListParagraph"/>
        <w:numPr>
          <w:ilvl w:val="0"/>
          <w:numId w:val="59"/>
        </w:numPr>
        <w:ind w:left="720"/>
        <w:rPr>
          <w:rFonts w:eastAsia="Arial"/>
        </w:rPr>
      </w:pPr>
      <w:r w:rsidRPr="001D0FDE">
        <w:rPr>
          <w:rFonts w:eastAsia="Arial"/>
        </w:rPr>
        <w:t>Cooperative game </w:t>
      </w:r>
    </w:p>
    <w:p w14:paraId="6B155DE8" w14:textId="77777777" w:rsidR="005F7DD5" w:rsidRPr="001D0FDE" w:rsidRDefault="005F7DD5" w:rsidP="001D0FDE">
      <w:pPr>
        <w:pStyle w:val="ListParagraph"/>
        <w:numPr>
          <w:ilvl w:val="0"/>
          <w:numId w:val="59"/>
        </w:numPr>
        <w:ind w:left="720"/>
        <w:rPr>
          <w:rFonts w:eastAsia="Arial"/>
        </w:rPr>
      </w:pPr>
      <w:r w:rsidRPr="001D0FDE">
        <w:rPr>
          <w:rFonts w:eastAsia="Arial"/>
        </w:rPr>
        <w:t>Skill game </w:t>
      </w:r>
    </w:p>
    <w:p w14:paraId="2DC08EFC" w14:textId="77777777" w:rsidR="005F7DD5" w:rsidRPr="001D0FDE" w:rsidRDefault="005F7DD5" w:rsidP="001D0FDE">
      <w:pPr>
        <w:pStyle w:val="ListParagraph"/>
        <w:numPr>
          <w:ilvl w:val="0"/>
          <w:numId w:val="59"/>
        </w:numPr>
        <w:ind w:left="720"/>
        <w:rPr>
          <w:rFonts w:eastAsia="Arial"/>
        </w:rPr>
      </w:pPr>
      <w:r w:rsidRPr="001D0FDE">
        <w:rPr>
          <w:rFonts w:eastAsia="Arial"/>
        </w:rPr>
        <w:t>Video game </w:t>
      </w:r>
    </w:p>
    <w:p w14:paraId="4F3A1D35" w14:textId="77777777" w:rsidR="005F7DD5" w:rsidRPr="001D0FDE" w:rsidRDefault="005F7DD5" w:rsidP="001D0FDE">
      <w:pPr>
        <w:pStyle w:val="ListParagraph"/>
        <w:numPr>
          <w:ilvl w:val="0"/>
          <w:numId w:val="59"/>
        </w:numPr>
        <w:ind w:left="720"/>
        <w:rPr>
          <w:rFonts w:eastAsia="Arial"/>
        </w:rPr>
      </w:pPr>
      <w:r w:rsidRPr="001D0FDE">
        <w:rPr>
          <w:rFonts w:eastAsia="Arial"/>
        </w:rPr>
        <w:t>Guessing game </w:t>
      </w:r>
    </w:p>
    <w:p w14:paraId="037F54EC" w14:textId="77777777" w:rsidR="005F7DD5" w:rsidRPr="005F7DD5" w:rsidRDefault="005F7DD5" w:rsidP="001D0FDE">
      <w:pPr>
        <w:pStyle w:val="ListParagraph"/>
        <w:numPr>
          <w:ilvl w:val="0"/>
          <w:numId w:val="59"/>
        </w:numPr>
        <w:ind w:left="720"/>
        <w:rPr>
          <w:rFonts w:eastAsia="Times New Roman"/>
          <w:lang w:eastAsia="en-NZ"/>
        </w:rPr>
      </w:pPr>
      <w:r w:rsidRPr="001D0FDE">
        <w:rPr>
          <w:rFonts w:eastAsia="Arial"/>
        </w:rPr>
        <w:t>Singing</w:t>
      </w:r>
      <w:r w:rsidRPr="005F7DD5">
        <w:rPr>
          <w:rFonts w:eastAsia="Times New Roman"/>
          <w:color w:val="000000"/>
          <w:lang w:eastAsia="en-NZ"/>
        </w:rPr>
        <w:t xml:space="preserve"> game </w:t>
      </w:r>
    </w:p>
    <w:p w14:paraId="756C124C" w14:textId="31106F69" w:rsidR="005F7DD5" w:rsidRPr="005F7DD5" w:rsidRDefault="005F7DD5" w:rsidP="001D0FDE">
      <w:pPr>
        <w:spacing w:line="22" w:lineRule="atLeast"/>
        <w:contextualSpacing/>
        <w:textAlignment w:val="baseline"/>
        <w:rPr>
          <w:rFonts w:ascii="Segoe UI" w:eastAsia="Times New Roman" w:hAnsi="Segoe UI" w:cs="Segoe UI"/>
          <w:sz w:val="18"/>
          <w:szCs w:val="18"/>
          <w:lang w:eastAsia="en-NZ"/>
        </w:rPr>
      </w:pPr>
      <w:r w:rsidRPr="005F7DD5">
        <w:rPr>
          <w:rFonts w:eastAsia="Times New Roman"/>
          <w:color w:val="000000"/>
          <w:lang w:eastAsia="en-NZ"/>
        </w:rPr>
        <w:t>  </w:t>
      </w:r>
    </w:p>
    <w:p w14:paraId="4E06DF5A" w14:textId="77777777" w:rsidR="005F7DD5" w:rsidRPr="005F7DD5" w:rsidRDefault="005F7DD5" w:rsidP="001D0FDE">
      <w:pPr>
        <w:spacing w:line="22" w:lineRule="atLeast"/>
        <w:contextualSpacing/>
        <w:textAlignment w:val="baseline"/>
        <w:rPr>
          <w:rFonts w:ascii="Segoe UI" w:eastAsia="Times New Roman" w:hAnsi="Segoe UI" w:cs="Segoe UI"/>
          <w:sz w:val="18"/>
          <w:szCs w:val="18"/>
          <w:lang w:eastAsia="en-NZ"/>
        </w:rPr>
      </w:pPr>
      <w:r w:rsidRPr="005F7DD5">
        <w:rPr>
          <w:rFonts w:eastAsia="Times New Roman"/>
          <w:b/>
          <w:bCs/>
          <w:color w:val="000000"/>
          <w:lang w:eastAsia="en-NZ"/>
        </w:rPr>
        <w:t>Write</w:t>
      </w:r>
      <w:r w:rsidRPr="005F7DD5">
        <w:rPr>
          <w:rFonts w:eastAsia="Times New Roman"/>
          <w:color w:val="000000"/>
          <w:lang w:eastAsia="en-NZ"/>
        </w:rPr>
        <w:t xml:space="preserve"> instructions for how to play, including any rules. </w:t>
      </w:r>
    </w:p>
    <w:p w14:paraId="78B34F57" w14:textId="77777777" w:rsidR="005F7DD5" w:rsidRPr="005F7DD5" w:rsidRDefault="005F7DD5" w:rsidP="001D0FDE">
      <w:pPr>
        <w:spacing w:line="22" w:lineRule="atLeast"/>
        <w:contextualSpacing/>
        <w:textAlignment w:val="baseline"/>
        <w:rPr>
          <w:rFonts w:ascii="Segoe UI" w:eastAsia="Times New Roman" w:hAnsi="Segoe UI" w:cs="Segoe UI"/>
          <w:sz w:val="18"/>
          <w:szCs w:val="18"/>
          <w:lang w:eastAsia="en-NZ"/>
        </w:rPr>
      </w:pPr>
      <w:r w:rsidRPr="005F7DD5">
        <w:rPr>
          <w:rFonts w:eastAsia="Times New Roman"/>
          <w:color w:val="000000"/>
          <w:lang w:eastAsia="en-NZ"/>
        </w:rPr>
        <w:t> </w:t>
      </w:r>
    </w:p>
    <w:p w14:paraId="11F7C008" w14:textId="77777777" w:rsidR="005F7DD5" w:rsidRDefault="005F7DD5" w:rsidP="001D0FDE">
      <w:pPr>
        <w:spacing w:line="22" w:lineRule="atLeast"/>
        <w:contextualSpacing/>
        <w:textAlignment w:val="baseline"/>
        <w:rPr>
          <w:rFonts w:eastAsia="Times New Roman"/>
          <w:color w:val="000000"/>
          <w:lang w:eastAsia="en-NZ"/>
        </w:rPr>
      </w:pPr>
      <w:r w:rsidRPr="005F7DD5">
        <w:rPr>
          <w:rFonts w:eastAsia="Times New Roman"/>
          <w:b/>
          <w:bCs/>
          <w:color w:val="000000"/>
          <w:lang w:eastAsia="en-NZ"/>
        </w:rPr>
        <w:t>Play</w:t>
      </w:r>
      <w:r w:rsidRPr="005F7DD5">
        <w:rPr>
          <w:rFonts w:eastAsia="Times New Roman"/>
          <w:color w:val="000000"/>
          <w:lang w:eastAsia="en-NZ"/>
        </w:rPr>
        <w:t xml:space="preserve"> the game with whānau and/or friends. </w:t>
      </w:r>
    </w:p>
    <w:p w14:paraId="2AE064FB" w14:textId="77777777" w:rsidR="00B93E4F" w:rsidRDefault="00B93E4F" w:rsidP="001D0FDE">
      <w:pPr>
        <w:spacing w:line="22" w:lineRule="atLeast"/>
        <w:contextualSpacing/>
        <w:textAlignment w:val="baseline"/>
        <w:rPr>
          <w:rFonts w:eastAsia="Times New Roman"/>
          <w:color w:val="000000"/>
          <w:lang w:eastAsia="en-NZ"/>
        </w:rPr>
      </w:pPr>
    </w:p>
    <w:p w14:paraId="66CDDC5B" w14:textId="4FAAE3A9" w:rsidR="00B93E4F" w:rsidRDefault="00F1264A" w:rsidP="001D0FDE">
      <w:pPr>
        <w:spacing w:line="22" w:lineRule="atLeast"/>
        <w:contextualSpacing/>
        <w:textAlignment w:val="baseline"/>
        <w:rPr>
          <w:rFonts w:eastAsia="Times New Roman"/>
          <w:color w:val="000000"/>
          <w:lang w:eastAsia="en-NZ"/>
        </w:rPr>
      </w:pPr>
      <w:r>
        <w:rPr>
          <w:rFonts w:eastAsia="Times New Roman"/>
          <w:b/>
          <w:bCs/>
          <w:color w:val="000000"/>
          <w:lang w:eastAsia="en-NZ"/>
        </w:rPr>
        <w:t xml:space="preserve">Ask </w:t>
      </w:r>
      <w:r>
        <w:rPr>
          <w:rFonts w:eastAsia="Times New Roman"/>
          <w:color w:val="000000"/>
          <w:lang w:eastAsia="en-NZ"/>
        </w:rPr>
        <w:t>them for feedback:</w:t>
      </w:r>
    </w:p>
    <w:p w14:paraId="16A4C9BD" w14:textId="1AD25855" w:rsidR="00F1264A" w:rsidRPr="00F1264A" w:rsidRDefault="00F1264A" w:rsidP="001D0FDE">
      <w:pPr>
        <w:pStyle w:val="ListParagraph"/>
        <w:numPr>
          <w:ilvl w:val="0"/>
          <w:numId w:val="46"/>
        </w:numPr>
        <w:spacing w:line="22" w:lineRule="atLeast"/>
        <w:textAlignment w:val="baseline"/>
        <w:rPr>
          <w:rFonts w:eastAsia="Times New Roman"/>
          <w:lang w:eastAsia="en-NZ"/>
        </w:rPr>
      </w:pPr>
      <w:r w:rsidRPr="00F1264A">
        <w:rPr>
          <w:rFonts w:eastAsia="Times New Roman"/>
          <w:lang w:eastAsia="en-NZ"/>
        </w:rPr>
        <w:t>What went well?</w:t>
      </w:r>
    </w:p>
    <w:p w14:paraId="3B42864D" w14:textId="3D40F2C9" w:rsidR="00F1264A" w:rsidRPr="00F1264A" w:rsidRDefault="00F1264A" w:rsidP="001D0FDE">
      <w:pPr>
        <w:pStyle w:val="ListParagraph"/>
        <w:numPr>
          <w:ilvl w:val="0"/>
          <w:numId w:val="46"/>
        </w:numPr>
        <w:spacing w:line="22" w:lineRule="atLeast"/>
        <w:textAlignment w:val="baseline"/>
        <w:rPr>
          <w:rFonts w:eastAsia="Times New Roman"/>
          <w:lang w:eastAsia="en-NZ"/>
        </w:rPr>
      </w:pPr>
      <w:r w:rsidRPr="00F1264A">
        <w:rPr>
          <w:rFonts w:eastAsia="Times New Roman"/>
          <w:lang w:eastAsia="en-NZ"/>
        </w:rPr>
        <w:t>Even better if?</w:t>
      </w:r>
    </w:p>
    <w:p w14:paraId="46C37730" w14:textId="77777777" w:rsidR="00F73AFC" w:rsidRPr="00596848" w:rsidRDefault="00F73AFC" w:rsidP="001D0FDE">
      <w:pPr>
        <w:spacing w:line="22" w:lineRule="atLeast"/>
        <w:contextualSpacing/>
        <w:rPr>
          <w:lang w:val="mi-NZ"/>
        </w:rPr>
      </w:pPr>
    </w:p>
    <w:p w14:paraId="31D6F9E5" w14:textId="312D5744" w:rsidR="00635EED" w:rsidRPr="00601EC8" w:rsidRDefault="00635EED" w:rsidP="00620847">
      <w:pPr>
        <w:rPr>
          <w:b/>
        </w:rPr>
      </w:pPr>
      <w:r w:rsidRPr="00601EC8">
        <w:rPr>
          <w:b/>
        </w:rPr>
        <w:t>Remember to do your end of day reflection and wellbeing activities (</w:t>
      </w:r>
      <w:r w:rsidR="009D1A66" w:rsidRPr="00601EC8">
        <w:rPr>
          <w:b/>
        </w:rPr>
        <w:t>s</w:t>
      </w:r>
      <w:r w:rsidRPr="00601EC8">
        <w:rPr>
          <w:b/>
        </w:rPr>
        <w:t>ee p</w:t>
      </w:r>
      <w:r w:rsidR="00D843E2" w:rsidRPr="00601EC8">
        <w:rPr>
          <w:b/>
        </w:rPr>
        <w:t xml:space="preserve"> </w:t>
      </w:r>
      <w:r w:rsidRPr="00601EC8">
        <w:rPr>
          <w:b/>
        </w:rPr>
        <w:t xml:space="preserve">.6 </w:t>
      </w:r>
      <w:r w:rsidR="009D1A66" w:rsidRPr="00601EC8">
        <w:rPr>
          <w:b/>
        </w:rPr>
        <w:t>&amp; 8</w:t>
      </w:r>
      <w:r w:rsidRPr="00601EC8">
        <w:rPr>
          <w:b/>
        </w:rPr>
        <w:t>).</w:t>
      </w:r>
    </w:p>
    <w:p w14:paraId="1F3D97A4" w14:textId="77777777" w:rsidR="00635EED" w:rsidRPr="00596848" w:rsidRDefault="00635EED" w:rsidP="00620847">
      <w:pPr>
        <w:rPr>
          <w:lang w:val="mi-NZ"/>
        </w:rPr>
      </w:pPr>
    </w:p>
    <w:p w14:paraId="46B5C2B1" w14:textId="77777777" w:rsidR="00B73E0C" w:rsidRDefault="00B73E0C" w:rsidP="00620847">
      <w:pPr>
        <w:rPr>
          <w:lang w:val="mi-NZ"/>
        </w:rPr>
      </w:pPr>
    </w:p>
    <w:p w14:paraId="4BC6F83D" w14:textId="77777777" w:rsidR="00124608" w:rsidRPr="00596848" w:rsidRDefault="00124608" w:rsidP="00620847">
      <w:pPr>
        <w:rPr>
          <w:lang w:val="mi-NZ"/>
        </w:rPr>
      </w:pPr>
    </w:p>
    <w:sectPr w:rsidR="00124608" w:rsidRPr="00596848" w:rsidSect="00F666B9">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25E61" w14:textId="77777777" w:rsidR="003E2A6A" w:rsidRDefault="003E2A6A" w:rsidP="00620847">
      <w:r>
        <w:separator/>
      </w:r>
    </w:p>
    <w:p w14:paraId="3E2BAC72" w14:textId="77777777" w:rsidR="003E2A6A" w:rsidRDefault="003E2A6A" w:rsidP="00620847"/>
  </w:endnote>
  <w:endnote w:type="continuationSeparator" w:id="0">
    <w:p w14:paraId="45F62DF8" w14:textId="77777777" w:rsidR="003E2A6A" w:rsidRDefault="003E2A6A" w:rsidP="00620847">
      <w:r>
        <w:continuationSeparator/>
      </w:r>
    </w:p>
    <w:p w14:paraId="104E68B3" w14:textId="77777777" w:rsidR="003E2A6A" w:rsidRDefault="003E2A6A" w:rsidP="00620847"/>
  </w:endnote>
  <w:endnote w:type="continuationNotice" w:id="1">
    <w:p w14:paraId="2077E85D" w14:textId="77777777" w:rsidR="003E2A6A" w:rsidRDefault="003E2A6A" w:rsidP="00620847"/>
    <w:p w14:paraId="3319F41B" w14:textId="77777777" w:rsidR="003E2A6A" w:rsidRDefault="003E2A6A" w:rsidP="006208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Roboto">
    <w:altName w:val="Roboto"/>
    <w:charset w:val="00"/>
    <w:family w:val="auto"/>
    <w:pitch w:val="variable"/>
    <w:sig w:usb0="E00002FF" w:usb1="5000205B" w:usb2="00000020" w:usb3="00000000" w:csb0="0000019F" w:csb1="00000000"/>
  </w:font>
  <w:font w:name="Fira Sans">
    <w:charset w:val="00"/>
    <w:family w:val="swiss"/>
    <w:pitch w:val="variable"/>
    <w:sig w:usb0="600002FF"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63E956EF" w:rsidR="00092260" w:rsidRPr="00092260" w:rsidRDefault="00110FDE" w:rsidP="00620847">
    <w:pPr>
      <w:pStyle w:val="Footer"/>
    </w:pPr>
    <w:r>
      <w:t>A l</w:t>
    </w:r>
    <w:r w:rsidR="00092260" w:rsidRPr="00092260">
      <w:t xml:space="preserve">earning from </w:t>
    </w:r>
    <w:r w:rsidR="00D83428">
      <w:t xml:space="preserve">home pack, </w:t>
    </w:r>
    <w:r w:rsidR="00D83428" w:rsidRPr="00110FDE">
      <w:t xml:space="preserve">years </w:t>
    </w:r>
    <w:r w:rsidR="001F0DE1">
      <w:t>7</w:t>
    </w:r>
    <w:r w:rsidRPr="00110FDE">
      <w:t>–</w:t>
    </w:r>
    <w:r w:rsidR="001F0DE1">
      <w:t>8</w:t>
    </w:r>
    <w:r w:rsidR="00092260" w:rsidRPr="00092260">
      <w:tab/>
    </w:r>
    <w:r w:rsidR="00092260">
      <w:tab/>
    </w:r>
    <w:r w:rsidR="00092260" w:rsidRPr="00092260">
      <w:t xml:space="preserve">Page </w:t>
    </w:r>
    <w:r w:rsidR="00092260" w:rsidRPr="00092260">
      <w:fldChar w:fldCharType="begin"/>
    </w:r>
    <w:r w:rsidR="00092260" w:rsidRPr="00092260">
      <w:instrText xml:space="preserve"> PAGE   \* MERGEFORMAT </w:instrText>
    </w:r>
    <w:r w:rsidR="00092260" w:rsidRPr="00092260">
      <w:fldChar w:fldCharType="separate"/>
    </w:r>
    <w:r w:rsidR="00092260" w:rsidRPr="00092260">
      <w:t>2</w:t>
    </w:r>
    <w:r w:rsidR="00092260" w:rsidRPr="00092260">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620847">
    <w:pPr>
      <w:pStyle w:val="MoEFooterBold"/>
    </w:pPr>
    <w:r w:rsidRPr="0035168E">
      <w:t xml:space="preserve">We shape an education system that delivers equitable </w:t>
    </w:r>
  </w:p>
  <w:p w14:paraId="76591A38" w14:textId="25ACB103" w:rsidR="00092260" w:rsidRDefault="00092260" w:rsidP="00745B93">
    <w:pPr>
      <w:pStyle w:val="MoEFooterBold"/>
      <w:spacing w:before="0"/>
    </w:pPr>
    <w:r w:rsidRPr="0035168E">
      <w:t>and excellent outcomes</w:t>
    </w:r>
    <w:r w:rsidR="002D1EB5">
      <mc:AlternateContent>
        <mc:Choice Requires="wps">
          <w:drawing>
            <wp:anchor distT="0" distB="0" distL="114300" distR="114300" simplePos="0" relativeHeight="251658241" behindDoc="0" locked="0" layoutInCell="1" allowOverlap="1" wp14:anchorId="56E853BB" wp14:editId="163C62F3">
              <wp:simplePos x="0" y="0"/>
              <wp:positionH relativeFrom="column">
                <wp:posOffset>575945</wp:posOffset>
              </wp:positionH>
              <wp:positionV relativeFrom="paragraph">
                <wp:posOffset>9965055</wp:posOffset>
              </wp:positionV>
              <wp:extent cx="3937000" cy="5207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520700"/>
                      </a:xfrm>
                      <a:prstGeom prst="rect">
                        <a:avLst/>
                      </a:prstGeom>
                      <a:noFill/>
                      <a:ln>
                        <a:noFill/>
                      </a:ln>
                    </wps:spPr>
                    <wps:txbx>
                      <w:txbxContent>
                        <w:p w14:paraId="47613A16" w14:textId="77777777" w:rsidR="00092260" w:rsidRPr="0035168E" w:rsidRDefault="00092260" w:rsidP="00620847">
                          <w:pPr>
                            <w:pStyle w:val="Footer"/>
                          </w:pPr>
                          <w:r w:rsidRPr="0035168E">
                            <w:t>We shape an education system that delivers equitable and excellent outcomes</w:t>
                          </w:r>
                        </w:p>
                        <w:p w14:paraId="77FE36EE" w14:textId="77777777" w:rsidR="00092260" w:rsidRPr="0035168E" w:rsidRDefault="00092260" w:rsidP="00620847">
                          <w:r w:rsidRPr="0035168E">
                            <w:t>He mea tārai e mātou te mātauranga kia rangatira ai, kia mana taurite ai ōna huang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853BB" id="_x0000_t202" coordsize="21600,21600" o:spt="202" path="m,l,21600r21600,l21600,xe">
              <v:stroke joinstyle="miter"/>
              <v:path gradientshapeok="t" o:connecttype="rect"/>
            </v:shapetype>
            <v:shape id="Text Box 17" o:spid="_x0000_s1027" type="#_x0000_t202" style="position:absolute;margin-left:45.35pt;margin-top:784.65pt;width:310pt;height:4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w:txbxContent>
                  <w:p w14:paraId="47613A16" w14:textId="77777777" w:rsidR="00092260" w:rsidRPr="0035168E" w:rsidRDefault="00092260" w:rsidP="00620847">
                    <w:pPr>
                      <w:pStyle w:val="Footer"/>
                    </w:pPr>
                    <w:r w:rsidRPr="0035168E">
                      <w:t>We shape an education system that delivers equitable and excellent outcomes</w:t>
                    </w:r>
                  </w:p>
                  <w:p w14:paraId="77FE36EE" w14:textId="77777777" w:rsidR="00092260" w:rsidRPr="0035168E" w:rsidRDefault="00092260" w:rsidP="00620847">
                    <w:r w:rsidRPr="0035168E">
                      <w:t>He mea tārai e mātou te mātauranga kia rangatira ai, kia mana taurite ai ōna huanga</w:t>
                    </w:r>
                  </w:p>
                </w:txbxContent>
              </v:textbox>
            </v:shape>
          </w:pict>
        </mc:Fallback>
      </mc:AlternateContent>
    </w:r>
    <w:r w:rsidR="002D1EB5">
      <mc:AlternateContent>
        <mc:Choice Requires="wps">
          <w:drawing>
            <wp:anchor distT="0" distB="0" distL="114300" distR="114300" simplePos="0" relativeHeight="251658240" behindDoc="0" locked="0" layoutInCell="1" allowOverlap="1" wp14:anchorId="3F4D5266" wp14:editId="6F4EDB53">
              <wp:simplePos x="0" y="0"/>
              <wp:positionH relativeFrom="column">
                <wp:posOffset>575945</wp:posOffset>
              </wp:positionH>
              <wp:positionV relativeFrom="paragraph">
                <wp:posOffset>9965055</wp:posOffset>
              </wp:positionV>
              <wp:extent cx="3937000" cy="5207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520700"/>
                      </a:xfrm>
                      <a:prstGeom prst="rect">
                        <a:avLst/>
                      </a:prstGeom>
                      <a:noFill/>
                      <a:ln>
                        <a:noFill/>
                      </a:ln>
                    </wps:spPr>
                    <wps:txbx>
                      <w:txbxContent>
                        <w:p w14:paraId="39C9A077" w14:textId="77777777" w:rsidR="00092260" w:rsidRPr="0035168E" w:rsidRDefault="00092260" w:rsidP="00620847">
                          <w:pPr>
                            <w:pStyle w:val="Footer"/>
                          </w:pPr>
                          <w:r w:rsidRPr="0035168E">
                            <w:t>We shape an education system that delivers equitable and excellent outcomes</w:t>
                          </w:r>
                        </w:p>
                        <w:p w14:paraId="071DC9E7" w14:textId="77777777" w:rsidR="00092260" w:rsidRPr="0035168E" w:rsidRDefault="00092260" w:rsidP="00620847">
                          <w:r w:rsidRPr="0035168E">
                            <w:t>He mea tārai e mātou te mātauranga kia rangatira ai, kia mana taurite ai ōna huang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4D5266" id="Text Box 5" o:spid="_x0000_s1028" type="#_x0000_t202" style="position:absolute;margin-left:45.35pt;margin-top:784.65pt;width:310pt;height:4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w:txbxContent>
                  <w:p w14:paraId="39C9A077" w14:textId="77777777" w:rsidR="00092260" w:rsidRPr="0035168E" w:rsidRDefault="00092260" w:rsidP="00620847">
                    <w:pPr>
                      <w:pStyle w:val="Footer"/>
                    </w:pPr>
                    <w:r w:rsidRPr="0035168E">
                      <w:t>We shape an education system that delivers equitable and excellent outcomes</w:t>
                    </w:r>
                  </w:p>
                  <w:p w14:paraId="071DC9E7" w14:textId="77777777" w:rsidR="00092260" w:rsidRPr="0035168E" w:rsidRDefault="00092260" w:rsidP="00620847">
                    <w:r w:rsidRPr="0035168E">
                      <w:t>He mea tārai e mātou te mātauranga kia rangatira ai, kia mana taurite ai ōna huanga</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54978" w14:textId="77777777" w:rsidR="003E2A6A" w:rsidRDefault="003E2A6A" w:rsidP="00620847">
      <w:r>
        <w:separator/>
      </w:r>
    </w:p>
    <w:p w14:paraId="5BA06752" w14:textId="77777777" w:rsidR="003E2A6A" w:rsidRDefault="003E2A6A" w:rsidP="00620847"/>
  </w:footnote>
  <w:footnote w:type="continuationSeparator" w:id="0">
    <w:p w14:paraId="64A28617" w14:textId="77777777" w:rsidR="003E2A6A" w:rsidRDefault="003E2A6A" w:rsidP="00620847">
      <w:r>
        <w:continuationSeparator/>
      </w:r>
    </w:p>
    <w:p w14:paraId="49FF0489" w14:textId="77777777" w:rsidR="003E2A6A" w:rsidRDefault="003E2A6A" w:rsidP="00620847"/>
  </w:footnote>
  <w:footnote w:type="continuationNotice" w:id="1">
    <w:p w14:paraId="4500FD0B" w14:textId="77777777" w:rsidR="003E2A6A" w:rsidRDefault="003E2A6A" w:rsidP="00620847"/>
    <w:p w14:paraId="51F86A8F" w14:textId="77777777" w:rsidR="003E2A6A" w:rsidRDefault="003E2A6A" w:rsidP="006208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rsidP="00620847">
    <w:pPr>
      <w:pStyle w:val="Header"/>
    </w:pPr>
    <w:r>
      <w:rPr>
        <w:noProof/>
        <w:shd w:val="clear" w:color="auto" w:fill="E6E6E6"/>
        <w:lang w:eastAsia="en-NZ"/>
      </w:rPr>
      <w:drawing>
        <wp:anchor distT="0" distB="0" distL="114300" distR="114300" simplePos="0" relativeHeight="251658242"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4"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QFko7ppID8Ko6t" int2:id="8J3Uo5WW">
      <int2:state int2:value="Rejected" int2:type="LegacyProofing"/>
    </int2:textHash>
    <int2:textHash int2:hashCode="Tcc3QblHMWhET6" int2:id="CEntQt08">
      <int2:state int2:value="Rejected" int2:type="LegacyProofing"/>
    </int2:textHash>
    <int2:textHash int2:hashCode="J+kN+lfDWKz69H" int2:id="NVQbKBE3">
      <int2:state int2:value="Rejected" int2:type="LegacyProofing"/>
    </int2:textHash>
    <int2:textHash int2:hashCode="m3xoqRixfrBTgJ" int2:id="PlRS1k4F">
      <int2:state int2:value="Rejected" int2:type="LegacyProofing"/>
    </int2:textHash>
    <int2:textHash int2:hashCode="yNN1bkW2RM6LgX" int2:id="RVRnryGn">
      <int2:state int2:value="Rejected" int2:type="LegacyProofing"/>
    </int2:textHash>
    <int2:textHash int2:hashCode="zZKBW/YnOsuvg0" int2:id="S8ebzaAm">
      <int2:state int2:value="Rejected" int2:type="LegacyProofing"/>
    </int2:textHash>
    <int2:textHash int2:hashCode="4rGIdc0eZkfLvV" int2:id="V5TUewsu">
      <int2:state int2:value="Rejected" int2:type="LegacyProofing"/>
    </int2:textHash>
    <int2:textHash int2:hashCode="AK2HRw53GykIbp" int2:id="YD1iuJJr">
      <int2:state int2:value="Rejected" int2:type="LegacyProofing"/>
    </int2:textHash>
    <int2:textHash int2:hashCode="+/Y8atulf/KhjY" int2:id="YJ1QIgRy">
      <int2:state int2:value="Rejected" int2:type="LegacyProofing"/>
    </int2:textHash>
    <int2:textHash int2:hashCode="MagIZgBWRczoIZ" int2:id="gBXfD5g4">
      <int2:state int2:value="Rejected" int2:type="LegacyProofing"/>
    </int2:textHash>
    <int2:textHash int2:hashCode="u8zfLvsztS5snQ" int2:id="hbWvdUdz">
      <int2:state int2:value="Rejected" int2:type="LegacyProofing"/>
    </int2:textHash>
    <int2:textHash int2:hashCode="7qFE7m6QGK7EfC" int2:id="npAAHsi1">
      <int2:state int2:value="Rejected" int2:type="AugLoop_Text_Critique"/>
    </int2:textHash>
    <int2:textHash int2:hashCode="w0mcJylzCn+Afv" int2:id="z7rEeGZx">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0BC9"/>
    <w:multiLevelType w:val="hybridMultilevel"/>
    <w:tmpl w:val="8DC09D84"/>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0920827"/>
    <w:multiLevelType w:val="hybridMultilevel"/>
    <w:tmpl w:val="90EE83C4"/>
    <w:lvl w:ilvl="0" w:tplc="67E2CBD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1402259"/>
    <w:multiLevelType w:val="hybridMultilevel"/>
    <w:tmpl w:val="4BDA6CCA"/>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3" w15:restartNumberingAfterBreak="0">
    <w:nsid w:val="01CB72A1"/>
    <w:multiLevelType w:val="multilevel"/>
    <w:tmpl w:val="C0CAAD7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846391"/>
    <w:multiLevelType w:val="hybridMultilevel"/>
    <w:tmpl w:val="7F4ABDC0"/>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5" w15:restartNumberingAfterBreak="0">
    <w:nsid w:val="07AC0462"/>
    <w:multiLevelType w:val="hybridMultilevel"/>
    <w:tmpl w:val="78B2BA88"/>
    <w:lvl w:ilvl="0" w:tplc="CCB49100">
      <w:start w:val="1"/>
      <w:numFmt w:val="bullet"/>
      <w:lvlText w:val=""/>
      <w:lvlJc w:val="left"/>
      <w:pPr>
        <w:ind w:left="720" w:hanging="360"/>
      </w:pPr>
      <w:rPr>
        <w:rFonts w:ascii="Symbol" w:hAnsi="Symbol" w:hint="default"/>
      </w:rPr>
    </w:lvl>
    <w:lvl w:ilvl="1" w:tplc="B024D0E0">
      <w:start w:val="1"/>
      <w:numFmt w:val="bullet"/>
      <w:lvlText w:val="o"/>
      <w:lvlJc w:val="left"/>
      <w:pPr>
        <w:ind w:left="1440" w:hanging="360"/>
      </w:pPr>
      <w:rPr>
        <w:rFonts w:ascii="Georgia" w:hAnsi="Georgia" w:hint="default"/>
      </w:rPr>
    </w:lvl>
    <w:lvl w:ilvl="2" w:tplc="C76AC2C6">
      <w:start w:val="1"/>
      <w:numFmt w:val="bullet"/>
      <w:lvlText w:val=""/>
      <w:lvlJc w:val="left"/>
      <w:pPr>
        <w:ind w:left="2160" w:hanging="360"/>
      </w:pPr>
      <w:rPr>
        <w:rFonts w:ascii="Symbol" w:hAnsi="Symbol" w:hint="default"/>
      </w:rPr>
    </w:lvl>
    <w:lvl w:ilvl="3" w:tplc="9856BD4C">
      <w:start w:val="1"/>
      <w:numFmt w:val="bullet"/>
      <w:lvlText w:val=""/>
      <w:lvlJc w:val="left"/>
      <w:pPr>
        <w:ind w:left="2880" w:hanging="360"/>
      </w:pPr>
      <w:rPr>
        <w:rFonts w:ascii="Segoe UI" w:hAnsi="Segoe UI" w:hint="default"/>
      </w:rPr>
    </w:lvl>
    <w:lvl w:ilvl="4" w:tplc="AA642C38">
      <w:start w:val="1"/>
      <w:numFmt w:val="bullet"/>
      <w:lvlText w:val="o"/>
      <w:lvlJc w:val="left"/>
      <w:pPr>
        <w:ind w:left="3600" w:hanging="360"/>
      </w:pPr>
      <w:rPr>
        <w:rFonts w:ascii="Georgia" w:hAnsi="Georgia" w:hint="default"/>
      </w:rPr>
    </w:lvl>
    <w:lvl w:ilvl="5" w:tplc="C08EA3F2">
      <w:start w:val="1"/>
      <w:numFmt w:val="bullet"/>
      <w:lvlText w:val=""/>
      <w:lvlJc w:val="left"/>
      <w:pPr>
        <w:ind w:left="4320" w:hanging="360"/>
      </w:pPr>
      <w:rPr>
        <w:rFonts w:ascii="Symbol" w:hAnsi="Symbol" w:hint="default"/>
      </w:rPr>
    </w:lvl>
    <w:lvl w:ilvl="6" w:tplc="F0209C64">
      <w:start w:val="1"/>
      <w:numFmt w:val="bullet"/>
      <w:lvlText w:val=""/>
      <w:lvlJc w:val="left"/>
      <w:pPr>
        <w:ind w:left="5040" w:hanging="360"/>
      </w:pPr>
      <w:rPr>
        <w:rFonts w:ascii="Segoe UI" w:hAnsi="Segoe UI" w:hint="default"/>
      </w:rPr>
    </w:lvl>
    <w:lvl w:ilvl="7" w:tplc="2B023EB4">
      <w:start w:val="1"/>
      <w:numFmt w:val="bullet"/>
      <w:lvlText w:val="o"/>
      <w:lvlJc w:val="left"/>
      <w:pPr>
        <w:ind w:left="5760" w:hanging="360"/>
      </w:pPr>
      <w:rPr>
        <w:rFonts w:ascii="Georgia" w:hAnsi="Georgia" w:hint="default"/>
      </w:rPr>
    </w:lvl>
    <w:lvl w:ilvl="8" w:tplc="EF9268EC">
      <w:start w:val="1"/>
      <w:numFmt w:val="bullet"/>
      <w:lvlText w:val=""/>
      <w:lvlJc w:val="left"/>
      <w:pPr>
        <w:ind w:left="6480" w:hanging="360"/>
      </w:pPr>
      <w:rPr>
        <w:rFonts w:ascii="Symbol" w:hAnsi="Symbol" w:hint="default"/>
      </w:rPr>
    </w:lvl>
  </w:abstractNum>
  <w:abstractNum w:abstractNumId="6" w15:restartNumberingAfterBreak="0">
    <w:nsid w:val="080266C3"/>
    <w:multiLevelType w:val="hybridMultilevel"/>
    <w:tmpl w:val="AAB44B32"/>
    <w:lvl w:ilvl="0" w:tplc="66CAD8AA">
      <w:start w:val="1"/>
      <w:numFmt w:val="bullet"/>
      <w:lvlText w:val=""/>
      <w:lvlJc w:val="left"/>
      <w:pPr>
        <w:ind w:left="720" w:hanging="360"/>
      </w:pPr>
      <w:rPr>
        <w:rFonts w:ascii="Symbol" w:hAnsi="Symbol" w:hint="default"/>
      </w:rPr>
    </w:lvl>
    <w:lvl w:ilvl="1" w:tplc="5BD67E2A">
      <w:start w:val="1"/>
      <w:numFmt w:val="bullet"/>
      <w:lvlText w:val="o"/>
      <w:lvlJc w:val="left"/>
      <w:pPr>
        <w:ind w:left="1440" w:hanging="360"/>
      </w:pPr>
      <w:rPr>
        <w:rFonts w:ascii="Georgia" w:hAnsi="Georgia" w:hint="default"/>
      </w:rPr>
    </w:lvl>
    <w:lvl w:ilvl="2" w:tplc="8572FED6">
      <w:start w:val="1"/>
      <w:numFmt w:val="bullet"/>
      <w:lvlText w:val=""/>
      <w:lvlJc w:val="left"/>
      <w:pPr>
        <w:ind w:left="2160" w:hanging="360"/>
      </w:pPr>
      <w:rPr>
        <w:rFonts w:ascii="Symbol" w:hAnsi="Symbol" w:hint="default"/>
      </w:rPr>
    </w:lvl>
    <w:lvl w:ilvl="3" w:tplc="0416FA10">
      <w:start w:val="1"/>
      <w:numFmt w:val="bullet"/>
      <w:lvlText w:val=""/>
      <w:lvlJc w:val="left"/>
      <w:pPr>
        <w:ind w:left="2880" w:hanging="360"/>
      </w:pPr>
      <w:rPr>
        <w:rFonts w:ascii="Segoe UI" w:hAnsi="Segoe UI" w:hint="default"/>
      </w:rPr>
    </w:lvl>
    <w:lvl w:ilvl="4" w:tplc="043AA232">
      <w:start w:val="1"/>
      <w:numFmt w:val="bullet"/>
      <w:lvlText w:val="o"/>
      <w:lvlJc w:val="left"/>
      <w:pPr>
        <w:ind w:left="3600" w:hanging="360"/>
      </w:pPr>
      <w:rPr>
        <w:rFonts w:ascii="Georgia" w:hAnsi="Georgia" w:hint="default"/>
      </w:rPr>
    </w:lvl>
    <w:lvl w:ilvl="5" w:tplc="E124C956">
      <w:start w:val="1"/>
      <w:numFmt w:val="bullet"/>
      <w:lvlText w:val=""/>
      <w:lvlJc w:val="left"/>
      <w:pPr>
        <w:ind w:left="4320" w:hanging="360"/>
      </w:pPr>
      <w:rPr>
        <w:rFonts w:ascii="Symbol" w:hAnsi="Symbol" w:hint="default"/>
      </w:rPr>
    </w:lvl>
    <w:lvl w:ilvl="6" w:tplc="78643592">
      <w:start w:val="1"/>
      <w:numFmt w:val="bullet"/>
      <w:lvlText w:val=""/>
      <w:lvlJc w:val="left"/>
      <w:pPr>
        <w:ind w:left="5040" w:hanging="360"/>
      </w:pPr>
      <w:rPr>
        <w:rFonts w:ascii="Segoe UI" w:hAnsi="Segoe UI" w:hint="default"/>
      </w:rPr>
    </w:lvl>
    <w:lvl w:ilvl="7" w:tplc="7556FCA2">
      <w:start w:val="1"/>
      <w:numFmt w:val="bullet"/>
      <w:lvlText w:val="o"/>
      <w:lvlJc w:val="left"/>
      <w:pPr>
        <w:ind w:left="5760" w:hanging="360"/>
      </w:pPr>
      <w:rPr>
        <w:rFonts w:ascii="Georgia" w:hAnsi="Georgia" w:hint="default"/>
      </w:rPr>
    </w:lvl>
    <w:lvl w:ilvl="8" w:tplc="5DE48FF6">
      <w:start w:val="1"/>
      <w:numFmt w:val="bullet"/>
      <w:lvlText w:val=""/>
      <w:lvlJc w:val="left"/>
      <w:pPr>
        <w:ind w:left="6480" w:hanging="360"/>
      </w:pPr>
      <w:rPr>
        <w:rFonts w:ascii="Symbol" w:hAnsi="Symbol" w:hint="default"/>
      </w:rPr>
    </w:lvl>
  </w:abstractNum>
  <w:abstractNum w:abstractNumId="7" w15:restartNumberingAfterBreak="0">
    <w:nsid w:val="0AB91A80"/>
    <w:multiLevelType w:val="hybridMultilevel"/>
    <w:tmpl w:val="C8B68F18"/>
    <w:lvl w:ilvl="0" w:tplc="A5461556">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8" w15:restartNumberingAfterBreak="0">
    <w:nsid w:val="0FDF0618"/>
    <w:multiLevelType w:val="hybridMultilevel"/>
    <w:tmpl w:val="E7A89C28"/>
    <w:lvl w:ilvl="0" w:tplc="CCB49100">
      <w:start w:val="1"/>
      <w:numFmt w:val="bullet"/>
      <w:lvlText w:val=""/>
      <w:lvlJc w:val="left"/>
      <w:pPr>
        <w:ind w:left="720" w:hanging="360"/>
      </w:pPr>
      <w:rPr>
        <w:rFonts w:ascii="Symbol" w:hAnsi="Symbol" w:hint="default"/>
        <w:color w:val="auto"/>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1970F5F"/>
    <w:multiLevelType w:val="hybridMultilevel"/>
    <w:tmpl w:val="945C02E0"/>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10" w15:restartNumberingAfterBreak="0">
    <w:nsid w:val="12021057"/>
    <w:multiLevelType w:val="hybridMultilevel"/>
    <w:tmpl w:val="11321CAC"/>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11" w15:restartNumberingAfterBreak="0">
    <w:nsid w:val="127370A7"/>
    <w:multiLevelType w:val="hybridMultilevel"/>
    <w:tmpl w:val="DC6E0B68"/>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12" w15:restartNumberingAfterBreak="0">
    <w:nsid w:val="18800E42"/>
    <w:multiLevelType w:val="hybridMultilevel"/>
    <w:tmpl w:val="6BEE09D6"/>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8F35F24"/>
    <w:multiLevelType w:val="hybridMultilevel"/>
    <w:tmpl w:val="E08E67F0"/>
    <w:lvl w:ilvl="0" w:tplc="513A7A8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98829D7"/>
    <w:multiLevelType w:val="hybridMultilevel"/>
    <w:tmpl w:val="0F42C846"/>
    <w:lvl w:ilvl="0" w:tplc="F74A5868">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1FFA796F"/>
    <w:multiLevelType w:val="hybridMultilevel"/>
    <w:tmpl w:val="D8A6FCD4"/>
    <w:lvl w:ilvl="0" w:tplc="D2E2B4AE">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6" w15:restartNumberingAfterBreak="0">
    <w:nsid w:val="234139E0"/>
    <w:multiLevelType w:val="hybridMultilevel"/>
    <w:tmpl w:val="E790366A"/>
    <w:lvl w:ilvl="0" w:tplc="D2E2B4AE">
      <w:start w:val="1"/>
      <w:numFmt w:val="bullet"/>
      <w:lvlText w:val=""/>
      <w:lvlJc w:val="left"/>
      <w:pPr>
        <w:ind w:left="108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4DB2531"/>
    <w:multiLevelType w:val="hybridMultilevel"/>
    <w:tmpl w:val="FF76FD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E232D26"/>
    <w:multiLevelType w:val="hybridMultilevel"/>
    <w:tmpl w:val="DEAAE38C"/>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19" w15:restartNumberingAfterBreak="0">
    <w:nsid w:val="324D716A"/>
    <w:multiLevelType w:val="hybridMultilevel"/>
    <w:tmpl w:val="AF08315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2D0157D"/>
    <w:multiLevelType w:val="multilevel"/>
    <w:tmpl w:val="011856A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3895BD8"/>
    <w:multiLevelType w:val="hybridMultilevel"/>
    <w:tmpl w:val="51D6E952"/>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5A95FAB"/>
    <w:multiLevelType w:val="hybridMultilevel"/>
    <w:tmpl w:val="340AB5C6"/>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23" w15:restartNumberingAfterBreak="0">
    <w:nsid w:val="38D17A1C"/>
    <w:multiLevelType w:val="multilevel"/>
    <w:tmpl w:val="B740978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3A79059B"/>
    <w:multiLevelType w:val="multilevel"/>
    <w:tmpl w:val="8ACC32A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240C2A"/>
    <w:multiLevelType w:val="hybridMultilevel"/>
    <w:tmpl w:val="7EB6A22E"/>
    <w:lvl w:ilvl="0" w:tplc="CCB49100">
      <w:start w:val="1"/>
      <w:numFmt w:val="bullet"/>
      <w:lvlText w:val=""/>
      <w:lvlJc w:val="left"/>
      <w:pPr>
        <w:ind w:left="720" w:hanging="360"/>
      </w:pPr>
      <w:rPr>
        <w:rFonts w:ascii="Symbol" w:hAnsi="Symbol" w:hint="default"/>
        <w:color w:val="auto"/>
        <w:sz w:val="24"/>
        <w:szCs w:val="24"/>
      </w:rPr>
    </w:lvl>
    <w:lvl w:ilvl="1" w:tplc="14090003">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26" w15:restartNumberingAfterBreak="0">
    <w:nsid w:val="446D53B5"/>
    <w:multiLevelType w:val="hybridMultilevel"/>
    <w:tmpl w:val="0D8AD082"/>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27" w15:restartNumberingAfterBreak="0">
    <w:nsid w:val="46AC0868"/>
    <w:multiLevelType w:val="hybridMultilevel"/>
    <w:tmpl w:val="E0F46CF6"/>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28" w15:restartNumberingAfterBreak="0">
    <w:nsid w:val="46B83FFF"/>
    <w:multiLevelType w:val="multilevel"/>
    <w:tmpl w:val="94FC091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8C62976"/>
    <w:multiLevelType w:val="hybridMultilevel"/>
    <w:tmpl w:val="119626DA"/>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30" w15:restartNumberingAfterBreak="0">
    <w:nsid w:val="496E3552"/>
    <w:multiLevelType w:val="hybridMultilevel"/>
    <w:tmpl w:val="F45641EE"/>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31" w15:restartNumberingAfterBreak="0">
    <w:nsid w:val="4A612243"/>
    <w:multiLevelType w:val="hybridMultilevel"/>
    <w:tmpl w:val="015ECDA8"/>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32" w15:restartNumberingAfterBreak="0">
    <w:nsid w:val="4AE57787"/>
    <w:multiLevelType w:val="hybridMultilevel"/>
    <w:tmpl w:val="79985C72"/>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33" w15:restartNumberingAfterBreak="0">
    <w:nsid w:val="4AF60FFD"/>
    <w:multiLevelType w:val="hybridMultilevel"/>
    <w:tmpl w:val="789A08CC"/>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34" w15:restartNumberingAfterBreak="0">
    <w:nsid w:val="4D9B731C"/>
    <w:multiLevelType w:val="hybridMultilevel"/>
    <w:tmpl w:val="A782BB96"/>
    <w:lvl w:ilvl="0" w:tplc="CCB49100">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35" w15:restartNumberingAfterBreak="0">
    <w:nsid w:val="4F052998"/>
    <w:multiLevelType w:val="multilevel"/>
    <w:tmpl w:val="E91C56F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0840BCA"/>
    <w:multiLevelType w:val="hybridMultilevel"/>
    <w:tmpl w:val="8DA44A80"/>
    <w:lvl w:ilvl="0" w:tplc="CCB49100">
      <w:start w:val="1"/>
      <w:numFmt w:val="bullet"/>
      <w:lvlText w:val=""/>
      <w:lvlJc w:val="left"/>
      <w:pPr>
        <w:ind w:left="720" w:hanging="360"/>
      </w:pPr>
      <w:rPr>
        <w:rFonts w:ascii="Symbol" w:hAnsi="Symbol" w:hint="default"/>
      </w:rPr>
    </w:lvl>
    <w:lvl w:ilvl="1" w:tplc="2D0EE32A">
      <w:start w:val="1"/>
      <w:numFmt w:val="bullet"/>
      <w:lvlText w:val="o"/>
      <w:lvlJc w:val="left"/>
      <w:pPr>
        <w:ind w:left="1440" w:hanging="360"/>
      </w:pPr>
      <w:rPr>
        <w:rFonts w:ascii="Georgia" w:hAnsi="Georgia" w:hint="default"/>
      </w:rPr>
    </w:lvl>
    <w:lvl w:ilvl="2" w:tplc="76202C10">
      <w:start w:val="1"/>
      <w:numFmt w:val="bullet"/>
      <w:lvlText w:val=""/>
      <w:lvlJc w:val="left"/>
      <w:pPr>
        <w:ind w:left="2160" w:hanging="360"/>
      </w:pPr>
      <w:rPr>
        <w:rFonts w:ascii="Symbol" w:hAnsi="Symbol" w:hint="default"/>
      </w:rPr>
    </w:lvl>
    <w:lvl w:ilvl="3" w:tplc="A71A18B4">
      <w:start w:val="1"/>
      <w:numFmt w:val="bullet"/>
      <w:lvlText w:val=""/>
      <w:lvlJc w:val="left"/>
      <w:pPr>
        <w:ind w:left="2880" w:hanging="360"/>
      </w:pPr>
      <w:rPr>
        <w:rFonts w:ascii="Segoe UI" w:hAnsi="Segoe UI" w:hint="default"/>
      </w:rPr>
    </w:lvl>
    <w:lvl w:ilvl="4" w:tplc="120EF328">
      <w:start w:val="1"/>
      <w:numFmt w:val="bullet"/>
      <w:lvlText w:val="o"/>
      <w:lvlJc w:val="left"/>
      <w:pPr>
        <w:ind w:left="3600" w:hanging="360"/>
      </w:pPr>
      <w:rPr>
        <w:rFonts w:ascii="Georgia" w:hAnsi="Georgia" w:hint="default"/>
      </w:rPr>
    </w:lvl>
    <w:lvl w:ilvl="5" w:tplc="FC98FCA4">
      <w:start w:val="1"/>
      <w:numFmt w:val="bullet"/>
      <w:lvlText w:val=""/>
      <w:lvlJc w:val="left"/>
      <w:pPr>
        <w:ind w:left="4320" w:hanging="360"/>
      </w:pPr>
      <w:rPr>
        <w:rFonts w:ascii="Symbol" w:hAnsi="Symbol" w:hint="default"/>
      </w:rPr>
    </w:lvl>
    <w:lvl w:ilvl="6" w:tplc="D37481BE">
      <w:start w:val="1"/>
      <w:numFmt w:val="bullet"/>
      <w:lvlText w:val=""/>
      <w:lvlJc w:val="left"/>
      <w:pPr>
        <w:ind w:left="5040" w:hanging="360"/>
      </w:pPr>
      <w:rPr>
        <w:rFonts w:ascii="Segoe UI" w:hAnsi="Segoe UI" w:hint="default"/>
      </w:rPr>
    </w:lvl>
    <w:lvl w:ilvl="7" w:tplc="F14699EC">
      <w:start w:val="1"/>
      <w:numFmt w:val="bullet"/>
      <w:lvlText w:val="o"/>
      <w:lvlJc w:val="left"/>
      <w:pPr>
        <w:ind w:left="5760" w:hanging="360"/>
      </w:pPr>
      <w:rPr>
        <w:rFonts w:ascii="Georgia" w:hAnsi="Georgia" w:hint="default"/>
      </w:rPr>
    </w:lvl>
    <w:lvl w:ilvl="8" w:tplc="89EC9954">
      <w:start w:val="1"/>
      <w:numFmt w:val="bullet"/>
      <w:lvlText w:val=""/>
      <w:lvlJc w:val="left"/>
      <w:pPr>
        <w:ind w:left="6480" w:hanging="360"/>
      </w:pPr>
      <w:rPr>
        <w:rFonts w:ascii="Symbol" w:hAnsi="Symbol" w:hint="default"/>
      </w:rPr>
    </w:lvl>
  </w:abstractNum>
  <w:abstractNum w:abstractNumId="37" w15:restartNumberingAfterBreak="0">
    <w:nsid w:val="55AE4A6A"/>
    <w:multiLevelType w:val="hybridMultilevel"/>
    <w:tmpl w:val="49FCA940"/>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6327473"/>
    <w:multiLevelType w:val="hybridMultilevel"/>
    <w:tmpl w:val="5602E4FC"/>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9607902"/>
    <w:multiLevelType w:val="hybridMultilevel"/>
    <w:tmpl w:val="0F2E9434"/>
    <w:lvl w:ilvl="0" w:tplc="D2E2B4AE">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0" w15:restartNumberingAfterBreak="0">
    <w:nsid w:val="5E191F66"/>
    <w:multiLevelType w:val="hybridMultilevel"/>
    <w:tmpl w:val="D82E115E"/>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41" w15:restartNumberingAfterBreak="0">
    <w:nsid w:val="5E217497"/>
    <w:multiLevelType w:val="hybridMultilevel"/>
    <w:tmpl w:val="34900940"/>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5FCD7901"/>
    <w:multiLevelType w:val="hybridMultilevel"/>
    <w:tmpl w:val="E7487150"/>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5FDE0274"/>
    <w:multiLevelType w:val="hybridMultilevel"/>
    <w:tmpl w:val="A9D4DC6A"/>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44" w15:restartNumberingAfterBreak="0">
    <w:nsid w:val="601432F9"/>
    <w:multiLevelType w:val="hybridMultilevel"/>
    <w:tmpl w:val="66D8FA3C"/>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45" w15:restartNumberingAfterBreak="0">
    <w:nsid w:val="60835B7E"/>
    <w:multiLevelType w:val="hybridMultilevel"/>
    <w:tmpl w:val="9162D4A6"/>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3A208F1"/>
    <w:multiLevelType w:val="hybridMultilevel"/>
    <w:tmpl w:val="62FCDB90"/>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47" w15:restartNumberingAfterBreak="0">
    <w:nsid w:val="643D3384"/>
    <w:multiLevelType w:val="hybridMultilevel"/>
    <w:tmpl w:val="CD9E9D36"/>
    <w:lvl w:ilvl="0" w:tplc="3FEC92E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8" w15:restartNumberingAfterBreak="0">
    <w:nsid w:val="65EF5E7A"/>
    <w:multiLevelType w:val="hybridMultilevel"/>
    <w:tmpl w:val="21680248"/>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49" w15:restartNumberingAfterBreak="0">
    <w:nsid w:val="66C279F2"/>
    <w:multiLevelType w:val="hybridMultilevel"/>
    <w:tmpl w:val="F796FCB6"/>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E477C1F"/>
    <w:multiLevelType w:val="hybridMultilevel"/>
    <w:tmpl w:val="FFE811F8"/>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51" w15:restartNumberingAfterBreak="0">
    <w:nsid w:val="6F914E39"/>
    <w:multiLevelType w:val="hybridMultilevel"/>
    <w:tmpl w:val="5D32A3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0BC2DB2"/>
    <w:multiLevelType w:val="hybridMultilevel"/>
    <w:tmpl w:val="7CF05FC4"/>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FF5A6E"/>
    <w:multiLevelType w:val="hybridMultilevel"/>
    <w:tmpl w:val="498AA4DE"/>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54" w15:restartNumberingAfterBreak="0">
    <w:nsid w:val="74FF2B08"/>
    <w:multiLevelType w:val="multilevel"/>
    <w:tmpl w:val="38AA27B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5DD7CBA"/>
    <w:multiLevelType w:val="hybridMultilevel"/>
    <w:tmpl w:val="6F741C56"/>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56" w15:restartNumberingAfterBreak="0">
    <w:nsid w:val="7B151A89"/>
    <w:multiLevelType w:val="hybridMultilevel"/>
    <w:tmpl w:val="EE5CFA16"/>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57" w15:restartNumberingAfterBreak="0">
    <w:nsid w:val="7CD12C12"/>
    <w:multiLevelType w:val="hybridMultilevel"/>
    <w:tmpl w:val="C4382DAA"/>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7CDA13FB"/>
    <w:multiLevelType w:val="hybridMultilevel"/>
    <w:tmpl w:val="C0840A8A"/>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abstractNum w:abstractNumId="59" w15:restartNumberingAfterBreak="0">
    <w:nsid w:val="7E927EE6"/>
    <w:multiLevelType w:val="hybridMultilevel"/>
    <w:tmpl w:val="0E90027A"/>
    <w:lvl w:ilvl="0" w:tplc="CCB49100">
      <w:start w:val="1"/>
      <w:numFmt w:val="bullet"/>
      <w:lvlText w:val=""/>
      <w:lvlJc w:val="left"/>
      <w:pPr>
        <w:ind w:left="720" w:hanging="360"/>
      </w:pPr>
      <w:rPr>
        <w:rFonts w:ascii="Symbol" w:hAnsi="Symbol" w:hint="default"/>
        <w:color w:val="auto"/>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0" w15:restartNumberingAfterBreak="0">
    <w:nsid w:val="7F8B5766"/>
    <w:multiLevelType w:val="hybridMultilevel"/>
    <w:tmpl w:val="791828CA"/>
    <w:lvl w:ilvl="0" w:tplc="CCB49100">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Georgia" w:hAnsi="Georgia" w:cs="Georgia" w:hint="default"/>
      </w:rPr>
    </w:lvl>
    <w:lvl w:ilvl="2" w:tplc="14090005" w:tentative="1">
      <w:start w:val="1"/>
      <w:numFmt w:val="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egoe UI" w:hAnsi="Segoe UI" w:hint="default"/>
      </w:rPr>
    </w:lvl>
    <w:lvl w:ilvl="4" w:tplc="14090003" w:tentative="1">
      <w:start w:val="1"/>
      <w:numFmt w:val="bullet"/>
      <w:lvlText w:val="o"/>
      <w:lvlJc w:val="left"/>
      <w:pPr>
        <w:ind w:left="3600" w:hanging="360"/>
      </w:pPr>
      <w:rPr>
        <w:rFonts w:ascii="Georgia" w:hAnsi="Georgia" w:cs="Georgia" w:hint="default"/>
      </w:rPr>
    </w:lvl>
    <w:lvl w:ilvl="5" w:tplc="14090005" w:tentative="1">
      <w:start w:val="1"/>
      <w:numFmt w:val="bullet"/>
      <w:lvlText w:val=""/>
      <w:lvlJc w:val="left"/>
      <w:pPr>
        <w:ind w:left="4320" w:hanging="360"/>
      </w:pPr>
      <w:rPr>
        <w:rFonts w:ascii="Symbol" w:hAnsi="Symbol" w:hint="default"/>
      </w:rPr>
    </w:lvl>
    <w:lvl w:ilvl="6" w:tplc="14090001" w:tentative="1">
      <w:start w:val="1"/>
      <w:numFmt w:val="bullet"/>
      <w:lvlText w:val=""/>
      <w:lvlJc w:val="left"/>
      <w:pPr>
        <w:ind w:left="5040" w:hanging="360"/>
      </w:pPr>
      <w:rPr>
        <w:rFonts w:ascii="Segoe UI" w:hAnsi="Segoe UI" w:hint="default"/>
      </w:rPr>
    </w:lvl>
    <w:lvl w:ilvl="7" w:tplc="14090003" w:tentative="1">
      <w:start w:val="1"/>
      <w:numFmt w:val="bullet"/>
      <w:lvlText w:val="o"/>
      <w:lvlJc w:val="left"/>
      <w:pPr>
        <w:ind w:left="5760" w:hanging="360"/>
      </w:pPr>
      <w:rPr>
        <w:rFonts w:ascii="Georgia" w:hAnsi="Georgia" w:cs="Georgia" w:hint="default"/>
      </w:rPr>
    </w:lvl>
    <w:lvl w:ilvl="8" w:tplc="14090005" w:tentative="1">
      <w:start w:val="1"/>
      <w:numFmt w:val="bullet"/>
      <w:lvlText w:val=""/>
      <w:lvlJc w:val="left"/>
      <w:pPr>
        <w:ind w:left="6480" w:hanging="360"/>
      </w:pPr>
      <w:rPr>
        <w:rFonts w:ascii="Symbol" w:hAnsi="Symbol" w:hint="default"/>
      </w:rPr>
    </w:lvl>
  </w:abstractNum>
  <w:num w:numId="1">
    <w:abstractNumId w:val="36"/>
  </w:num>
  <w:num w:numId="2">
    <w:abstractNumId w:val="22"/>
  </w:num>
  <w:num w:numId="3">
    <w:abstractNumId w:val="34"/>
  </w:num>
  <w:num w:numId="4">
    <w:abstractNumId w:val="25"/>
  </w:num>
  <w:num w:numId="5">
    <w:abstractNumId w:val="43"/>
  </w:num>
  <w:num w:numId="6">
    <w:abstractNumId w:val="6"/>
  </w:num>
  <w:num w:numId="7">
    <w:abstractNumId w:val="13"/>
  </w:num>
  <w:num w:numId="8">
    <w:abstractNumId w:val="48"/>
  </w:num>
  <w:num w:numId="9">
    <w:abstractNumId w:val="58"/>
  </w:num>
  <w:num w:numId="10">
    <w:abstractNumId w:val="47"/>
  </w:num>
  <w:num w:numId="11">
    <w:abstractNumId w:val="5"/>
  </w:num>
  <w:num w:numId="12">
    <w:abstractNumId w:val="32"/>
  </w:num>
  <w:num w:numId="13">
    <w:abstractNumId w:val="23"/>
  </w:num>
  <w:num w:numId="14">
    <w:abstractNumId w:val="55"/>
  </w:num>
  <w:num w:numId="15">
    <w:abstractNumId w:val="18"/>
  </w:num>
  <w:num w:numId="16">
    <w:abstractNumId w:val="9"/>
  </w:num>
  <w:num w:numId="17">
    <w:abstractNumId w:val="31"/>
  </w:num>
  <w:num w:numId="18">
    <w:abstractNumId w:val="44"/>
  </w:num>
  <w:num w:numId="19">
    <w:abstractNumId w:val="60"/>
  </w:num>
  <w:num w:numId="20">
    <w:abstractNumId w:val="2"/>
  </w:num>
  <w:num w:numId="21">
    <w:abstractNumId w:val="56"/>
  </w:num>
  <w:num w:numId="22">
    <w:abstractNumId w:val="4"/>
  </w:num>
  <w:num w:numId="23">
    <w:abstractNumId w:val="26"/>
  </w:num>
  <w:num w:numId="24">
    <w:abstractNumId w:val="11"/>
  </w:num>
  <w:num w:numId="25">
    <w:abstractNumId w:val="29"/>
  </w:num>
  <w:num w:numId="26">
    <w:abstractNumId w:val="10"/>
  </w:num>
  <w:num w:numId="27">
    <w:abstractNumId w:val="30"/>
  </w:num>
  <w:num w:numId="28">
    <w:abstractNumId w:val="1"/>
  </w:num>
  <w:num w:numId="29">
    <w:abstractNumId w:val="7"/>
  </w:num>
  <w:num w:numId="30">
    <w:abstractNumId w:val="33"/>
  </w:num>
  <w:num w:numId="31">
    <w:abstractNumId w:val="40"/>
  </w:num>
  <w:num w:numId="32">
    <w:abstractNumId w:val="50"/>
  </w:num>
  <w:num w:numId="33">
    <w:abstractNumId w:val="53"/>
  </w:num>
  <w:num w:numId="34">
    <w:abstractNumId w:val="27"/>
  </w:num>
  <w:num w:numId="35">
    <w:abstractNumId w:val="46"/>
  </w:num>
  <w:num w:numId="36">
    <w:abstractNumId w:val="52"/>
  </w:num>
  <w:num w:numId="37">
    <w:abstractNumId w:val="0"/>
  </w:num>
  <w:num w:numId="38">
    <w:abstractNumId w:val="21"/>
  </w:num>
  <w:num w:numId="39">
    <w:abstractNumId w:val="38"/>
  </w:num>
  <w:num w:numId="40">
    <w:abstractNumId w:val="59"/>
  </w:num>
  <w:num w:numId="41">
    <w:abstractNumId w:val="45"/>
  </w:num>
  <w:num w:numId="42">
    <w:abstractNumId w:val="28"/>
  </w:num>
  <w:num w:numId="43">
    <w:abstractNumId w:val="24"/>
  </w:num>
  <w:num w:numId="44">
    <w:abstractNumId w:val="54"/>
  </w:num>
  <w:num w:numId="45">
    <w:abstractNumId w:val="35"/>
  </w:num>
  <w:num w:numId="46">
    <w:abstractNumId w:val="57"/>
  </w:num>
  <w:num w:numId="47">
    <w:abstractNumId w:val="42"/>
  </w:num>
  <w:num w:numId="48">
    <w:abstractNumId w:val="41"/>
  </w:num>
  <w:num w:numId="49">
    <w:abstractNumId w:val="49"/>
  </w:num>
  <w:num w:numId="50">
    <w:abstractNumId w:val="37"/>
  </w:num>
  <w:num w:numId="51">
    <w:abstractNumId w:val="14"/>
  </w:num>
  <w:num w:numId="52">
    <w:abstractNumId w:val="39"/>
  </w:num>
  <w:num w:numId="53">
    <w:abstractNumId w:val="15"/>
  </w:num>
  <w:num w:numId="54">
    <w:abstractNumId w:val="8"/>
  </w:num>
  <w:num w:numId="55">
    <w:abstractNumId w:val="3"/>
  </w:num>
  <w:num w:numId="56">
    <w:abstractNumId w:val="20"/>
  </w:num>
  <w:num w:numId="57">
    <w:abstractNumId w:val="12"/>
  </w:num>
  <w:num w:numId="58">
    <w:abstractNumId w:val="16"/>
  </w:num>
  <w:num w:numId="59">
    <w:abstractNumId w:val="19"/>
  </w:num>
  <w:num w:numId="60">
    <w:abstractNumId w:val="17"/>
  </w:num>
  <w:num w:numId="61">
    <w:abstractNumId w:val="5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efaultTableStyle w:val="TableGridLight"/>
  <w:characterSpacingControl w:val="doNotCompress"/>
  <w:hdrShapeDefaults>
    <o:shapedefaults v:ext="edit" spidmax="2050">
      <o:colormru v:ext="edit" colors="#3472ac,#f8f8f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jMyNzW2NDcwMjdR0lEKTi0uzszPAykwNK4FAKxVHsctAAAA"/>
  </w:docVars>
  <w:rsids>
    <w:rsidRoot w:val="00092260"/>
    <w:rsid w:val="000010B6"/>
    <w:rsid w:val="00001216"/>
    <w:rsid w:val="00001B05"/>
    <w:rsid w:val="000023AF"/>
    <w:rsid w:val="00002405"/>
    <w:rsid w:val="00002502"/>
    <w:rsid w:val="000026C1"/>
    <w:rsid w:val="000029EA"/>
    <w:rsid w:val="00002B4F"/>
    <w:rsid w:val="00002DCB"/>
    <w:rsid w:val="0000354C"/>
    <w:rsid w:val="00003803"/>
    <w:rsid w:val="000041F5"/>
    <w:rsid w:val="00004332"/>
    <w:rsid w:val="0000448A"/>
    <w:rsid w:val="00005002"/>
    <w:rsid w:val="00005493"/>
    <w:rsid w:val="00005746"/>
    <w:rsid w:val="00005985"/>
    <w:rsid w:val="00005D19"/>
    <w:rsid w:val="00006403"/>
    <w:rsid w:val="00006E8B"/>
    <w:rsid w:val="000076AC"/>
    <w:rsid w:val="00007EC3"/>
    <w:rsid w:val="00007FB6"/>
    <w:rsid w:val="000102DC"/>
    <w:rsid w:val="000108A6"/>
    <w:rsid w:val="00010BAB"/>
    <w:rsid w:val="00010F9D"/>
    <w:rsid w:val="0001141D"/>
    <w:rsid w:val="0001183E"/>
    <w:rsid w:val="00011F9D"/>
    <w:rsid w:val="00012A27"/>
    <w:rsid w:val="00012A9D"/>
    <w:rsid w:val="00013022"/>
    <w:rsid w:val="00013927"/>
    <w:rsid w:val="00013B8D"/>
    <w:rsid w:val="0001467A"/>
    <w:rsid w:val="0001538E"/>
    <w:rsid w:val="000157EA"/>
    <w:rsid w:val="00015B5B"/>
    <w:rsid w:val="00015B9B"/>
    <w:rsid w:val="00017479"/>
    <w:rsid w:val="000207F3"/>
    <w:rsid w:val="00020A5F"/>
    <w:rsid w:val="00020E70"/>
    <w:rsid w:val="00021211"/>
    <w:rsid w:val="000216EA"/>
    <w:rsid w:val="00021CA8"/>
    <w:rsid w:val="00021D70"/>
    <w:rsid w:val="000230C9"/>
    <w:rsid w:val="00023109"/>
    <w:rsid w:val="00023E87"/>
    <w:rsid w:val="00024786"/>
    <w:rsid w:val="00024D60"/>
    <w:rsid w:val="00024DCF"/>
    <w:rsid w:val="00025A1F"/>
    <w:rsid w:val="00025C91"/>
    <w:rsid w:val="00025DCA"/>
    <w:rsid w:val="00025E84"/>
    <w:rsid w:val="00025EED"/>
    <w:rsid w:val="00026021"/>
    <w:rsid w:val="00026600"/>
    <w:rsid w:val="000267EF"/>
    <w:rsid w:val="00026A08"/>
    <w:rsid w:val="000272EC"/>
    <w:rsid w:val="000275F6"/>
    <w:rsid w:val="00030B20"/>
    <w:rsid w:val="00030EEB"/>
    <w:rsid w:val="0003232F"/>
    <w:rsid w:val="00033B65"/>
    <w:rsid w:val="00034195"/>
    <w:rsid w:val="0003473C"/>
    <w:rsid w:val="00034DE6"/>
    <w:rsid w:val="00036050"/>
    <w:rsid w:val="00036123"/>
    <w:rsid w:val="00036B4B"/>
    <w:rsid w:val="00037C98"/>
    <w:rsid w:val="00037D42"/>
    <w:rsid w:val="0004018A"/>
    <w:rsid w:val="0004020B"/>
    <w:rsid w:val="00040342"/>
    <w:rsid w:val="0004109D"/>
    <w:rsid w:val="00041888"/>
    <w:rsid w:val="00041E62"/>
    <w:rsid w:val="00042568"/>
    <w:rsid w:val="000426A2"/>
    <w:rsid w:val="00043417"/>
    <w:rsid w:val="00043D65"/>
    <w:rsid w:val="00044CE9"/>
    <w:rsid w:val="00044D82"/>
    <w:rsid w:val="0004501D"/>
    <w:rsid w:val="00045C0B"/>
    <w:rsid w:val="000461E9"/>
    <w:rsid w:val="000464FB"/>
    <w:rsid w:val="00046522"/>
    <w:rsid w:val="00046CCF"/>
    <w:rsid w:val="0004770B"/>
    <w:rsid w:val="00051D33"/>
    <w:rsid w:val="00052056"/>
    <w:rsid w:val="00052179"/>
    <w:rsid w:val="000522BF"/>
    <w:rsid w:val="0005291D"/>
    <w:rsid w:val="00052F70"/>
    <w:rsid w:val="00054FB6"/>
    <w:rsid w:val="00055A71"/>
    <w:rsid w:val="00055CD1"/>
    <w:rsid w:val="000562C9"/>
    <w:rsid w:val="0005640C"/>
    <w:rsid w:val="00056BBD"/>
    <w:rsid w:val="00056E6D"/>
    <w:rsid w:val="00057543"/>
    <w:rsid w:val="00057674"/>
    <w:rsid w:val="00057852"/>
    <w:rsid w:val="000578E8"/>
    <w:rsid w:val="00057A7A"/>
    <w:rsid w:val="00057BFA"/>
    <w:rsid w:val="000602A5"/>
    <w:rsid w:val="00060416"/>
    <w:rsid w:val="00060CFB"/>
    <w:rsid w:val="0006112F"/>
    <w:rsid w:val="000614B7"/>
    <w:rsid w:val="00062136"/>
    <w:rsid w:val="0006271F"/>
    <w:rsid w:val="00062B87"/>
    <w:rsid w:val="00062C80"/>
    <w:rsid w:val="000632BC"/>
    <w:rsid w:val="00063DF5"/>
    <w:rsid w:val="00063EA6"/>
    <w:rsid w:val="00064266"/>
    <w:rsid w:val="00064803"/>
    <w:rsid w:val="00064909"/>
    <w:rsid w:val="00064B40"/>
    <w:rsid w:val="00065755"/>
    <w:rsid w:val="00065790"/>
    <w:rsid w:val="0006587B"/>
    <w:rsid w:val="00065968"/>
    <w:rsid w:val="00065B1F"/>
    <w:rsid w:val="00065ECF"/>
    <w:rsid w:val="00066110"/>
    <w:rsid w:val="00067263"/>
    <w:rsid w:val="000675E8"/>
    <w:rsid w:val="00067A52"/>
    <w:rsid w:val="0007056F"/>
    <w:rsid w:val="000709EF"/>
    <w:rsid w:val="00070E29"/>
    <w:rsid w:val="0007130A"/>
    <w:rsid w:val="000715F5"/>
    <w:rsid w:val="00071957"/>
    <w:rsid w:val="000723F3"/>
    <w:rsid w:val="00073039"/>
    <w:rsid w:val="00074089"/>
    <w:rsid w:val="00074D2F"/>
    <w:rsid w:val="000755E6"/>
    <w:rsid w:val="00075F05"/>
    <w:rsid w:val="000764F2"/>
    <w:rsid w:val="000775C4"/>
    <w:rsid w:val="000779DC"/>
    <w:rsid w:val="00080F42"/>
    <w:rsid w:val="000814CA"/>
    <w:rsid w:val="0008248F"/>
    <w:rsid w:val="00082788"/>
    <w:rsid w:val="00083AF8"/>
    <w:rsid w:val="00083BFD"/>
    <w:rsid w:val="00084303"/>
    <w:rsid w:val="0008697C"/>
    <w:rsid w:val="00086C7D"/>
    <w:rsid w:val="00086F6E"/>
    <w:rsid w:val="0009072A"/>
    <w:rsid w:val="00091621"/>
    <w:rsid w:val="000916EF"/>
    <w:rsid w:val="0009171F"/>
    <w:rsid w:val="000917E5"/>
    <w:rsid w:val="00092260"/>
    <w:rsid w:val="000926F9"/>
    <w:rsid w:val="00092857"/>
    <w:rsid w:val="0009302D"/>
    <w:rsid w:val="00093598"/>
    <w:rsid w:val="00094409"/>
    <w:rsid w:val="00094A5F"/>
    <w:rsid w:val="00094A60"/>
    <w:rsid w:val="00094E10"/>
    <w:rsid w:val="000953BB"/>
    <w:rsid w:val="0009551C"/>
    <w:rsid w:val="00095D1F"/>
    <w:rsid w:val="00096339"/>
    <w:rsid w:val="0009637F"/>
    <w:rsid w:val="00096BA6"/>
    <w:rsid w:val="00096D32"/>
    <w:rsid w:val="00097A24"/>
    <w:rsid w:val="00097D90"/>
    <w:rsid w:val="00097FA2"/>
    <w:rsid w:val="000A0595"/>
    <w:rsid w:val="000A1574"/>
    <w:rsid w:val="000A1DF0"/>
    <w:rsid w:val="000A2193"/>
    <w:rsid w:val="000A27AD"/>
    <w:rsid w:val="000A2C96"/>
    <w:rsid w:val="000A3AC7"/>
    <w:rsid w:val="000A42E3"/>
    <w:rsid w:val="000A4A6D"/>
    <w:rsid w:val="000A4CC5"/>
    <w:rsid w:val="000A4EAE"/>
    <w:rsid w:val="000A511E"/>
    <w:rsid w:val="000A5160"/>
    <w:rsid w:val="000A5754"/>
    <w:rsid w:val="000A5F10"/>
    <w:rsid w:val="000A60FC"/>
    <w:rsid w:val="000A6BF7"/>
    <w:rsid w:val="000A78A4"/>
    <w:rsid w:val="000A7C35"/>
    <w:rsid w:val="000A7DAD"/>
    <w:rsid w:val="000B0287"/>
    <w:rsid w:val="000B083D"/>
    <w:rsid w:val="000B10E2"/>
    <w:rsid w:val="000B1E7A"/>
    <w:rsid w:val="000B2254"/>
    <w:rsid w:val="000B2BD4"/>
    <w:rsid w:val="000B31B5"/>
    <w:rsid w:val="000B3E71"/>
    <w:rsid w:val="000B3F61"/>
    <w:rsid w:val="000B3FA9"/>
    <w:rsid w:val="000B4A74"/>
    <w:rsid w:val="000B52F2"/>
    <w:rsid w:val="000B6045"/>
    <w:rsid w:val="000B62E0"/>
    <w:rsid w:val="000B659D"/>
    <w:rsid w:val="000B6900"/>
    <w:rsid w:val="000B6BA2"/>
    <w:rsid w:val="000B7076"/>
    <w:rsid w:val="000C0003"/>
    <w:rsid w:val="000C0280"/>
    <w:rsid w:val="000C06C2"/>
    <w:rsid w:val="000C0BA9"/>
    <w:rsid w:val="000C0C49"/>
    <w:rsid w:val="000C1B96"/>
    <w:rsid w:val="000C2006"/>
    <w:rsid w:val="000C3469"/>
    <w:rsid w:val="000C3D26"/>
    <w:rsid w:val="000C4144"/>
    <w:rsid w:val="000C53B6"/>
    <w:rsid w:val="000C546B"/>
    <w:rsid w:val="000C5CAE"/>
    <w:rsid w:val="000C64D6"/>
    <w:rsid w:val="000C6CE8"/>
    <w:rsid w:val="000C7306"/>
    <w:rsid w:val="000C7524"/>
    <w:rsid w:val="000C7B65"/>
    <w:rsid w:val="000D0838"/>
    <w:rsid w:val="000D0B02"/>
    <w:rsid w:val="000D17CC"/>
    <w:rsid w:val="000D1918"/>
    <w:rsid w:val="000D1A3A"/>
    <w:rsid w:val="000D1B5D"/>
    <w:rsid w:val="000D21C4"/>
    <w:rsid w:val="000D2589"/>
    <w:rsid w:val="000D29BF"/>
    <w:rsid w:val="000D29D5"/>
    <w:rsid w:val="000D3802"/>
    <w:rsid w:val="000D3B3D"/>
    <w:rsid w:val="000D3D75"/>
    <w:rsid w:val="000D4090"/>
    <w:rsid w:val="000D430D"/>
    <w:rsid w:val="000D4BC2"/>
    <w:rsid w:val="000D53FF"/>
    <w:rsid w:val="000D70D5"/>
    <w:rsid w:val="000D76AC"/>
    <w:rsid w:val="000E009F"/>
    <w:rsid w:val="000E01D8"/>
    <w:rsid w:val="000E0277"/>
    <w:rsid w:val="000E0631"/>
    <w:rsid w:val="000E1131"/>
    <w:rsid w:val="000E12A7"/>
    <w:rsid w:val="000E163F"/>
    <w:rsid w:val="000E171D"/>
    <w:rsid w:val="000E1BA7"/>
    <w:rsid w:val="000E21E2"/>
    <w:rsid w:val="000E2218"/>
    <w:rsid w:val="000E2BD5"/>
    <w:rsid w:val="000E4484"/>
    <w:rsid w:val="000E53A5"/>
    <w:rsid w:val="000E73F5"/>
    <w:rsid w:val="000E76DF"/>
    <w:rsid w:val="000F0179"/>
    <w:rsid w:val="000F1D36"/>
    <w:rsid w:val="000F1DA3"/>
    <w:rsid w:val="000F2A4B"/>
    <w:rsid w:val="000F2A97"/>
    <w:rsid w:val="000F3550"/>
    <w:rsid w:val="000F40DA"/>
    <w:rsid w:val="000F41D3"/>
    <w:rsid w:val="000F46E0"/>
    <w:rsid w:val="000F4AF8"/>
    <w:rsid w:val="000F4D1B"/>
    <w:rsid w:val="000F579C"/>
    <w:rsid w:val="000F581C"/>
    <w:rsid w:val="000F5A81"/>
    <w:rsid w:val="000F5C6D"/>
    <w:rsid w:val="000F5C87"/>
    <w:rsid w:val="000F63E7"/>
    <w:rsid w:val="000F6431"/>
    <w:rsid w:val="000F6562"/>
    <w:rsid w:val="000F657D"/>
    <w:rsid w:val="000F6A26"/>
    <w:rsid w:val="000F6B43"/>
    <w:rsid w:val="000F78FC"/>
    <w:rsid w:val="00100470"/>
    <w:rsid w:val="00100558"/>
    <w:rsid w:val="00100A51"/>
    <w:rsid w:val="00100F65"/>
    <w:rsid w:val="001011C1"/>
    <w:rsid w:val="001012E7"/>
    <w:rsid w:val="00101761"/>
    <w:rsid w:val="00102F46"/>
    <w:rsid w:val="00102FDD"/>
    <w:rsid w:val="00103176"/>
    <w:rsid w:val="0010395F"/>
    <w:rsid w:val="001041F7"/>
    <w:rsid w:val="0010429B"/>
    <w:rsid w:val="00104898"/>
    <w:rsid w:val="00104EBB"/>
    <w:rsid w:val="001057C4"/>
    <w:rsid w:val="0010580F"/>
    <w:rsid w:val="00105DFD"/>
    <w:rsid w:val="001067D0"/>
    <w:rsid w:val="00106F28"/>
    <w:rsid w:val="00107BE0"/>
    <w:rsid w:val="001104C1"/>
    <w:rsid w:val="00110B63"/>
    <w:rsid w:val="00110FDE"/>
    <w:rsid w:val="001110A9"/>
    <w:rsid w:val="0011279A"/>
    <w:rsid w:val="00112887"/>
    <w:rsid w:val="00112990"/>
    <w:rsid w:val="00112FEA"/>
    <w:rsid w:val="00113175"/>
    <w:rsid w:val="00113757"/>
    <w:rsid w:val="00113E5D"/>
    <w:rsid w:val="00114098"/>
    <w:rsid w:val="00115012"/>
    <w:rsid w:val="00115E57"/>
    <w:rsid w:val="001162E1"/>
    <w:rsid w:val="00116408"/>
    <w:rsid w:val="00117645"/>
    <w:rsid w:val="00117B22"/>
    <w:rsid w:val="00117FB9"/>
    <w:rsid w:val="001207D0"/>
    <w:rsid w:val="00120907"/>
    <w:rsid w:val="00120B78"/>
    <w:rsid w:val="00122153"/>
    <w:rsid w:val="00122F27"/>
    <w:rsid w:val="001235A9"/>
    <w:rsid w:val="00123698"/>
    <w:rsid w:val="00123A6C"/>
    <w:rsid w:val="001241DE"/>
    <w:rsid w:val="001241FC"/>
    <w:rsid w:val="00124608"/>
    <w:rsid w:val="0012476C"/>
    <w:rsid w:val="00124EBF"/>
    <w:rsid w:val="00124EF1"/>
    <w:rsid w:val="00124F32"/>
    <w:rsid w:val="0012635E"/>
    <w:rsid w:val="0012649B"/>
    <w:rsid w:val="00126583"/>
    <w:rsid w:val="0012671B"/>
    <w:rsid w:val="001271F2"/>
    <w:rsid w:val="0012737D"/>
    <w:rsid w:val="001274E3"/>
    <w:rsid w:val="00127705"/>
    <w:rsid w:val="00127F0D"/>
    <w:rsid w:val="0013023A"/>
    <w:rsid w:val="00130336"/>
    <w:rsid w:val="00130CAE"/>
    <w:rsid w:val="00131E30"/>
    <w:rsid w:val="001322BF"/>
    <w:rsid w:val="00132AB3"/>
    <w:rsid w:val="00132EEE"/>
    <w:rsid w:val="001331FF"/>
    <w:rsid w:val="00134089"/>
    <w:rsid w:val="00134771"/>
    <w:rsid w:val="001347A9"/>
    <w:rsid w:val="001347CE"/>
    <w:rsid w:val="00134832"/>
    <w:rsid w:val="00134B45"/>
    <w:rsid w:val="00134CC6"/>
    <w:rsid w:val="0013504A"/>
    <w:rsid w:val="00135364"/>
    <w:rsid w:val="001357A1"/>
    <w:rsid w:val="00135852"/>
    <w:rsid w:val="00136183"/>
    <w:rsid w:val="0013625B"/>
    <w:rsid w:val="001364E9"/>
    <w:rsid w:val="00136EE8"/>
    <w:rsid w:val="00137BB4"/>
    <w:rsid w:val="00137CA0"/>
    <w:rsid w:val="00137DE2"/>
    <w:rsid w:val="0014003D"/>
    <w:rsid w:val="00140166"/>
    <w:rsid w:val="00140AE3"/>
    <w:rsid w:val="00140CC7"/>
    <w:rsid w:val="0014141E"/>
    <w:rsid w:val="00141F78"/>
    <w:rsid w:val="00142D19"/>
    <w:rsid w:val="00142D2C"/>
    <w:rsid w:val="00143EB2"/>
    <w:rsid w:val="001448CD"/>
    <w:rsid w:val="00144CB6"/>
    <w:rsid w:val="00145040"/>
    <w:rsid w:val="00145666"/>
    <w:rsid w:val="00145E74"/>
    <w:rsid w:val="001468A4"/>
    <w:rsid w:val="00146EB2"/>
    <w:rsid w:val="001470F4"/>
    <w:rsid w:val="001472E1"/>
    <w:rsid w:val="00150972"/>
    <w:rsid w:val="00150DE7"/>
    <w:rsid w:val="0015118C"/>
    <w:rsid w:val="00151722"/>
    <w:rsid w:val="0015198B"/>
    <w:rsid w:val="001521EF"/>
    <w:rsid w:val="00152F94"/>
    <w:rsid w:val="001531A0"/>
    <w:rsid w:val="00153A53"/>
    <w:rsid w:val="00154074"/>
    <w:rsid w:val="0015442F"/>
    <w:rsid w:val="00155109"/>
    <w:rsid w:val="00155642"/>
    <w:rsid w:val="00157859"/>
    <w:rsid w:val="00157CEC"/>
    <w:rsid w:val="00157D55"/>
    <w:rsid w:val="00157DB5"/>
    <w:rsid w:val="001600D2"/>
    <w:rsid w:val="0016055E"/>
    <w:rsid w:val="001606CD"/>
    <w:rsid w:val="00161361"/>
    <w:rsid w:val="0016252F"/>
    <w:rsid w:val="0016271E"/>
    <w:rsid w:val="001634B7"/>
    <w:rsid w:val="00164299"/>
    <w:rsid w:val="001649F2"/>
    <w:rsid w:val="00164AC9"/>
    <w:rsid w:val="00164C34"/>
    <w:rsid w:val="001654C2"/>
    <w:rsid w:val="00165D9C"/>
    <w:rsid w:val="001663D4"/>
    <w:rsid w:val="00166B4A"/>
    <w:rsid w:val="0016750A"/>
    <w:rsid w:val="0016762D"/>
    <w:rsid w:val="001678AD"/>
    <w:rsid w:val="0017126E"/>
    <w:rsid w:val="001712D0"/>
    <w:rsid w:val="00171A57"/>
    <w:rsid w:val="001722FE"/>
    <w:rsid w:val="001729A0"/>
    <w:rsid w:val="0017390A"/>
    <w:rsid w:val="00173D84"/>
    <w:rsid w:val="0017494C"/>
    <w:rsid w:val="00174F77"/>
    <w:rsid w:val="0017505A"/>
    <w:rsid w:val="0017558B"/>
    <w:rsid w:val="001758F1"/>
    <w:rsid w:val="00175B4A"/>
    <w:rsid w:val="00176567"/>
    <w:rsid w:val="001765E5"/>
    <w:rsid w:val="00176825"/>
    <w:rsid w:val="00176B32"/>
    <w:rsid w:val="00177415"/>
    <w:rsid w:val="001774B9"/>
    <w:rsid w:val="00177672"/>
    <w:rsid w:val="00177871"/>
    <w:rsid w:val="00177B9D"/>
    <w:rsid w:val="00177E50"/>
    <w:rsid w:val="00180AE9"/>
    <w:rsid w:val="001815C7"/>
    <w:rsid w:val="0018193E"/>
    <w:rsid w:val="0018196B"/>
    <w:rsid w:val="00181F19"/>
    <w:rsid w:val="001822B1"/>
    <w:rsid w:val="00182B22"/>
    <w:rsid w:val="00182B59"/>
    <w:rsid w:val="00182E45"/>
    <w:rsid w:val="00183149"/>
    <w:rsid w:val="0018359F"/>
    <w:rsid w:val="00183C5E"/>
    <w:rsid w:val="00183FF3"/>
    <w:rsid w:val="00184AF7"/>
    <w:rsid w:val="00184F78"/>
    <w:rsid w:val="001851A0"/>
    <w:rsid w:val="001855F0"/>
    <w:rsid w:val="00185783"/>
    <w:rsid w:val="00185F06"/>
    <w:rsid w:val="00186408"/>
    <w:rsid w:val="00186F8B"/>
    <w:rsid w:val="00187A54"/>
    <w:rsid w:val="00187E5A"/>
    <w:rsid w:val="001907F5"/>
    <w:rsid w:val="00190C5D"/>
    <w:rsid w:val="00191513"/>
    <w:rsid w:val="00191EC6"/>
    <w:rsid w:val="00191F03"/>
    <w:rsid w:val="00192497"/>
    <w:rsid w:val="001928F6"/>
    <w:rsid w:val="00192AA8"/>
    <w:rsid w:val="00192B9B"/>
    <w:rsid w:val="001933B6"/>
    <w:rsid w:val="001938F0"/>
    <w:rsid w:val="00193986"/>
    <w:rsid w:val="00194087"/>
    <w:rsid w:val="00194B6C"/>
    <w:rsid w:val="00194DD4"/>
    <w:rsid w:val="00194E2F"/>
    <w:rsid w:val="00194FF1"/>
    <w:rsid w:val="0019570F"/>
    <w:rsid w:val="0019594F"/>
    <w:rsid w:val="00195D29"/>
    <w:rsid w:val="00195E86"/>
    <w:rsid w:val="0019663C"/>
    <w:rsid w:val="00196CF4"/>
    <w:rsid w:val="00197041"/>
    <w:rsid w:val="00197522"/>
    <w:rsid w:val="00197940"/>
    <w:rsid w:val="001A029B"/>
    <w:rsid w:val="001A02F3"/>
    <w:rsid w:val="001A0329"/>
    <w:rsid w:val="001A0747"/>
    <w:rsid w:val="001A0757"/>
    <w:rsid w:val="001A1AD4"/>
    <w:rsid w:val="001A1B4B"/>
    <w:rsid w:val="001A2772"/>
    <w:rsid w:val="001A287A"/>
    <w:rsid w:val="001A28DA"/>
    <w:rsid w:val="001A3330"/>
    <w:rsid w:val="001A48BC"/>
    <w:rsid w:val="001A515B"/>
    <w:rsid w:val="001A5169"/>
    <w:rsid w:val="001A5548"/>
    <w:rsid w:val="001A565F"/>
    <w:rsid w:val="001A616E"/>
    <w:rsid w:val="001A694B"/>
    <w:rsid w:val="001A6B40"/>
    <w:rsid w:val="001A77E8"/>
    <w:rsid w:val="001B0762"/>
    <w:rsid w:val="001B0FE7"/>
    <w:rsid w:val="001B18B4"/>
    <w:rsid w:val="001B1BCF"/>
    <w:rsid w:val="001B1F9B"/>
    <w:rsid w:val="001B2525"/>
    <w:rsid w:val="001B362C"/>
    <w:rsid w:val="001B3728"/>
    <w:rsid w:val="001B3B5F"/>
    <w:rsid w:val="001B441E"/>
    <w:rsid w:val="001B5087"/>
    <w:rsid w:val="001B51DE"/>
    <w:rsid w:val="001B5235"/>
    <w:rsid w:val="001B6AAE"/>
    <w:rsid w:val="001B6D35"/>
    <w:rsid w:val="001B6D64"/>
    <w:rsid w:val="001B70CD"/>
    <w:rsid w:val="001B73F5"/>
    <w:rsid w:val="001C1103"/>
    <w:rsid w:val="001C1883"/>
    <w:rsid w:val="001C19D1"/>
    <w:rsid w:val="001C2A8C"/>
    <w:rsid w:val="001C32AC"/>
    <w:rsid w:val="001C32F3"/>
    <w:rsid w:val="001C33C6"/>
    <w:rsid w:val="001C358D"/>
    <w:rsid w:val="001C37E1"/>
    <w:rsid w:val="001C4429"/>
    <w:rsid w:val="001C4433"/>
    <w:rsid w:val="001C4946"/>
    <w:rsid w:val="001C4C6C"/>
    <w:rsid w:val="001C55CD"/>
    <w:rsid w:val="001C58CC"/>
    <w:rsid w:val="001C6A6F"/>
    <w:rsid w:val="001C715C"/>
    <w:rsid w:val="001C72B4"/>
    <w:rsid w:val="001C783A"/>
    <w:rsid w:val="001C7860"/>
    <w:rsid w:val="001C7E20"/>
    <w:rsid w:val="001D05F8"/>
    <w:rsid w:val="001D0FDE"/>
    <w:rsid w:val="001D17A0"/>
    <w:rsid w:val="001D2161"/>
    <w:rsid w:val="001D2AFC"/>
    <w:rsid w:val="001D2DFB"/>
    <w:rsid w:val="001D3357"/>
    <w:rsid w:val="001D3525"/>
    <w:rsid w:val="001D35A2"/>
    <w:rsid w:val="001D369B"/>
    <w:rsid w:val="001D36AF"/>
    <w:rsid w:val="001D3798"/>
    <w:rsid w:val="001D3A32"/>
    <w:rsid w:val="001D4081"/>
    <w:rsid w:val="001D4478"/>
    <w:rsid w:val="001D4488"/>
    <w:rsid w:val="001D47E1"/>
    <w:rsid w:val="001D486C"/>
    <w:rsid w:val="001D4AF3"/>
    <w:rsid w:val="001D4B34"/>
    <w:rsid w:val="001D4DB8"/>
    <w:rsid w:val="001D5BF5"/>
    <w:rsid w:val="001D5FB8"/>
    <w:rsid w:val="001D6686"/>
    <w:rsid w:val="001D7106"/>
    <w:rsid w:val="001D75A0"/>
    <w:rsid w:val="001E07DA"/>
    <w:rsid w:val="001E1238"/>
    <w:rsid w:val="001E1B45"/>
    <w:rsid w:val="001E2407"/>
    <w:rsid w:val="001E26F0"/>
    <w:rsid w:val="001E2E5D"/>
    <w:rsid w:val="001E2FBF"/>
    <w:rsid w:val="001E30AE"/>
    <w:rsid w:val="001E351C"/>
    <w:rsid w:val="001E38AC"/>
    <w:rsid w:val="001E3BBD"/>
    <w:rsid w:val="001E4367"/>
    <w:rsid w:val="001E44CD"/>
    <w:rsid w:val="001E4D16"/>
    <w:rsid w:val="001E558D"/>
    <w:rsid w:val="001E5F51"/>
    <w:rsid w:val="001E5FEB"/>
    <w:rsid w:val="001E685F"/>
    <w:rsid w:val="001E6D17"/>
    <w:rsid w:val="001E6DFF"/>
    <w:rsid w:val="001E6E85"/>
    <w:rsid w:val="001E6FE3"/>
    <w:rsid w:val="001E74B7"/>
    <w:rsid w:val="001E7CA7"/>
    <w:rsid w:val="001F0581"/>
    <w:rsid w:val="001F05A0"/>
    <w:rsid w:val="001F088D"/>
    <w:rsid w:val="001F091E"/>
    <w:rsid w:val="001F0B7E"/>
    <w:rsid w:val="001F0C36"/>
    <w:rsid w:val="001F0DE1"/>
    <w:rsid w:val="001F1634"/>
    <w:rsid w:val="001F1930"/>
    <w:rsid w:val="001F1B92"/>
    <w:rsid w:val="001F1D79"/>
    <w:rsid w:val="001F2209"/>
    <w:rsid w:val="001F23CB"/>
    <w:rsid w:val="001F247B"/>
    <w:rsid w:val="001F2F71"/>
    <w:rsid w:val="001F2F89"/>
    <w:rsid w:val="001F3268"/>
    <w:rsid w:val="001F3C27"/>
    <w:rsid w:val="001F3D5F"/>
    <w:rsid w:val="001F521B"/>
    <w:rsid w:val="001F565D"/>
    <w:rsid w:val="001F6082"/>
    <w:rsid w:val="001F663B"/>
    <w:rsid w:val="001F7499"/>
    <w:rsid w:val="001F7F9D"/>
    <w:rsid w:val="002005C8"/>
    <w:rsid w:val="00200A87"/>
    <w:rsid w:val="002011AB"/>
    <w:rsid w:val="00201404"/>
    <w:rsid w:val="00201F83"/>
    <w:rsid w:val="0020258D"/>
    <w:rsid w:val="00202704"/>
    <w:rsid w:val="002032F3"/>
    <w:rsid w:val="00203E83"/>
    <w:rsid w:val="00204DA3"/>
    <w:rsid w:val="00205267"/>
    <w:rsid w:val="002053C6"/>
    <w:rsid w:val="00206B05"/>
    <w:rsid w:val="00206F87"/>
    <w:rsid w:val="0020749A"/>
    <w:rsid w:val="002075F7"/>
    <w:rsid w:val="00207704"/>
    <w:rsid w:val="002106A1"/>
    <w:rsid w:val="00210DA3"/>
    <w:rsid w:val="00210E67"/>
    <w:rsid w:val="00210F50"/>
    <w:rsid w:val="00211826"/>
    <w:rsid w:val="0021245C"/>
    <w:rsid w:val="00212AFF"/>
    <w:rsid w:val="00212DDF"/>
    <w:rsid w:val="00213002"/>
    <w:rsid w:val="0021452C"/>
    <w:rsid w:val="0021513D"/>
    <w:rsid w:val="00216043"/>
    <w:rsid w:val="00216763"/>
    <w:rsid w:val="00216F79"/>
    <w:rsid w:val="00217485"/>
    <w:rsid w:val="00217519"/>
    <w:rsid w:val="00217762"/>
    <w:rsid w:val="00217CAE"/>
    <w:rsid w:val="002209A7"/>
    <w:rsid w:val="00220A7C"/>
    <w:rsid w:val="00221566"/>
    <w:rsid w:val="002217AB"/>
    <w:rsid w:val="00222279"/>
    <w:rsid w:val="0022295A"/>
    <w:rsid w:val="002231C7"/>
    <w:rsid w:val="00223C01"/>
    <w:rsid w:val="00223FAF"/>
    <w:rsid w:val="002244D3"/>
    <w:rsid w:val="002247BC"/>
    <w:rsid w:val="002248D3"/>
    <w:rsid w:val="002248FA"/>
    <w:rsid w:val="00224BE0"/>
    <w:rsid w:val="00224D63"/>
    <w:rsid w:val="00224F3F"/>
    <w:rsid w:val="002263AD"/>
    <w:rsid w:val="002265B3"/>
    <w:rsid w:val="0022725D"/>
    <w:rsid w:val="002273E8"/>
    <w:rsid w:val="00227B2B"/>
    <w:rsid w:val="00227F72"/>
    <w:rsid w:val="002304D7"/>
    <w:rsid w:val="002305E1"/>
    <w:rsid w:val="0023079B"/>
    <w:rsid w:val="00230AC9"/>
    <w:rsid w:val="0023106D"/>
    <w:rsid w:val="0023219B"/>
    <w:rsid w:val="00232B2A"/>
    <w:rsid w:val="00232D39"/>
    <w:rsid w:val="00233218"/>
    <w:rsid w:val="002332C2"/>
    <w:rsid w:val="002334F3"/>
    <w:rsid w:val="0023357A"/>
    <w:rsid w:val="0023369F"/>
    <w:rsid w:val="002341B5"/>
    <w:rsid w:val="00234B45"/>
    <w:rsid w:val="0023571F"/>
    <w:rsid w:val="00235FDC"/>
    <w:rsid w:val="00240204"/>
    <w:rsid w:val="002404FC"/>
    <w:rsid w:val="00240762"/>
    <w:rsid w:val="00240BD6"/>
    <w:rsid w:val="00240D4C"/>
    <w:rsid w:val="00241129"/>
    <w:rsid w:val="00241AE4"/>
    <w:rsid w:val="00241B58"/>
    <w:rsid w:val="00241B87"/>
    <w:rsid w:val="00241E68"/>
    <w:rsid w:val="00241F3D"/>
    <w:rsid w:val="0024252A"/>
    <w:rsid w:val="002426F4"/>
    <w:rsid w:val="00243542"/>
    <w:rsid w:val="00243AB8"/>
    <w:rsid w:val="002451EB"/>
    <w:rsid w:val="0024536F"/>
    <w:rsid w:val="00245376"/>
    <w:rsid w:val="00245933"/>
    <w:rsid w:val="00245EAD"/>
    <w:rsid w:val="00246A81"/>
    <w:rsid w:val="00246F52"/>
    <w:rsid w:val="00247860"/>
    <w:rsid w:val="00247AD8"/>
    <w:rsid w:val="00247DC9"/>
    <w:rsid w:val="00247F25"/>
    <w:rsid w:val="002508EE"/>
    <w:rsid w:val="00250CD4"/>
    <w:rsid w:val="0025118D"/>
    <w:rsid w:val="00251884"/>
    <w:rsid w:val="00251AB0"/>
    <w:rsid w:val="00251E0D"/>
    <w:rsid w:val="00252375"/>
    <w:rsid w:val="00252940"/>
    <w:rsid w:val="00252E13"/>
    <w:rsid w:val="00252E2F"/>
    <w:rsid w:val="00253B52"/>
    <w:rsid w:val="00253BCE"/>
    <w:rsid w:val="002542CA"/>
    <w:rsid w:val="00254D59"/>
    <w:rsid w:val="00254EA0"/>
    <w:rsid w:val="00255985"/>
    <w:rsid w:val="002562EB"/>
    <w:rsid w:val="00256454"/>
    <w:rsid w:val="00256493"/>
    <w:rsid w:val="002566F3"/>
    <w:rsid w:val="00257566"/>
    <w:rsid w:val="00257ABB"/>
    <w:rsid w:val="00261485"/>
    <w:rsid w:val="00261979"/>
    <w:rsid w:val="00262326"/>
    <w:rsid w:val="00262C65"/>
    <w:rsid w:val="00262E25"/>
    <w:rsid w:val="002632C1"/>
    <w:rsid w:val="0026351C"/>
    <w:rsid w:val="0026408D"/>
    <w:rsid w:val="002641B7"/>
    <w:rsid w:val="0026443F"/>
    <w:rsid w:val="002644A2"/>
    <w:rsid w:val="00264714"/>
    <w:rsid w:val="00264BA4"/>
    <w:rsid w:val="00265102"/>
    <w:rsid w:val="0026550D"/>
    <w:rsid w:val="00265890"/>
    <w:rsid w:val="002659B4"/>
    <w:rsid w:val="00265B1B"/>
    <w:rsid w:val="00265BEA"/>
    <w:rsid w:val="00265BFC"/>
    <w:rsid w:val="00265CCA"/>
    <w:rsid w:val="0026694F"/>
    <w:rsid w:val="00266AB7"/>
    <w:rsid w:val="002677FC"/>
    <w:rsid w:val="00267B11"/>
    <w:rsid w:val="00267C4E"/>
    <w:rsid w:val="00267DEF"/>
    <w:rsid w:val="00270BBC"/>
    <w:rsid w:val="00270DB7"/>
    <w:rsid w:val="00270E20"/>
    <w:rsid w:val="00270E49"/>
    <w:rsid w:val="0027128F"/>
    <w:rsid w:val="00272791"/>
    <w:rsid w:val="002732B8"/>
    <w:rsid w:val="00273519"/>
    <w:rsid w:val="00273563"/>
    <w:rsid w:val="0027378C"/>
    <w:rsid w:val="00274278"/>
    <w:rsid w:val="00274FA7"/>
    <w:rsid w:val="00275437"/>
    <w:rsid w:val="00275630"/>
    <w:rsid w:val="00275673"/>
    <w:rsid w:val="0027584A"/>
    <w:rsid w:val="0027632D"/>
    <w:rsid w:val="002773CA"/>
    <w:rsid w:val="00277478"/>
    <w:rsid w:val="0028068A"/>
    <w:rsid w:val="0028088D"/>
    <w:rsid w:val="00280DBA"/>
    <w:rsid w:val="00280ED9"/>
    <w:rsid w:val="00281E3D"/>
    <w:rsid w:val="00283146"/>
    <w:rsid w:val="00283C5B"/>
    <w:rsid w:val="0028494A"/>
    <w:rsid w:val="00284F19"/>
    <w:rsid w:val="002857AB"/>
    <w:rsid w:val="00285A3B"/>
    <w:rsid w:val="00285BF4"/>
    <w:rsid w:val="00285D36"/>
    <w:rsid w:val="00285E22"/>
    <w:rsid w:val="00285E5D"/>
    <w:rsid w:val="002866CC"/>
    <w:rsid w:val="00287897"/>
    <w:rsid w:val="00287FFC"/>
    <w:rsid w:val="00290111"/>
    <w:rsid w:val="0029016A"/>
    <w:rsid w:val="00290F12"/>
    <w:rsid w:val="00291370"/>
    <w:rsid w:val="00291CEC"/>
    <w:rsid w:val="0029296E"/>
    <w:rsid w:val="00292DD8"/>
    <w:rsid w:val="00293B46"/>
    <w:rsid w:val="00293D23"/>
    <w:rsid w:val="00294295"/>
    <w:rsid w:val="002943A9"/>
    <w:rsid w:val="00294429"/>
    <w:rsid w:val="002947F6"/>
    <w:rsid w:val="00294D1F"/>
    <w:rsid w:val="00294DA0"/>
    <w:rsid w:val="00295380"/>
    <w:rsid w:val="0029548A"/>
    <w:rsid w:val="00295C19"/>
    <w:rsid w:val="002961A4"/>
    <w:rsid w:val="002964B7"/>
    <w:rsid w:val="00297307"/>
    <w:rsid w:val="00297D69"/>
    <w:rsid w:val="002A0022"/>
    <w:rsid w:val="002A035E"/>
    <w:rsid w:val="002A0BAC"/>
    <w:rsid w:val="002A0E72"/>
    <w:rsid w:val="002A1125"/>
    <w:rsid w:val="002A291B"/>
    <w:rsid w:val="002A39FA"/>
    <w:rsid w:val="002A3AB2"/>
    <w:rsid w:val="002A4046"/>
    <w:rsid w:val="002A40A4"/>
    <w:rsid w:val="002A40DF"/>
    <w:rsid w:val="002A4962"/>
    <w:rsid w:val="002A4A8A"/>
    <w:rsid w:val="002A4CD3"/>
    <w:rsid w:val="002A4D94"/>
    <w:rsid w:val="002A53C4"/>
    <w:rsid w:val="002A5628"/>
    <w:rsid w:val="002A61B5"/>
    <w:rsid w:val="002A633F"/>
    <w:rsid w:val="002A6564"/>
    <w:rsid w:val="002A660F"/>
    <w:rsid w:val="002A6904"/>
    <w:rsid w:val="002A6AC7"/>
    <w:rsid w:val="002A722C"/>
    <w:rsid w:val="002A7712"/>
    <w:rsid w:val="002A778A"/>
    <w:rsid w:val="002A790C"/>
    <w:rsid w:val="002B02B4"/>
    <w:rsid w:val="002B042D"/>
    <w:rsid w:val="002B0860"/>
    <w:rsid w:val="002B0E48"/>
    <w:rsid w:val="002B1B73"/>
    <w:rsid w:val="002B1CCE"/>
    <w:rsid w:val="002B2678"/>
    <w:rsid w:val="002B2DF6"/>
    <w:rsid w:val="002B433F"/>
    <w:rsid w:val="002B439A"/>
    <w:rsid w:val="002B4A74"/>
    <w:rsid w:val="002B50FB"/>
    <w:rsid w:val="002B62C9"/>
    <w:rsid w:val="002B683A"/>
    <w:rsid w:val="002B7037"/>
    <w:rsid w:val="002B74AA"/>
    <w:rsid w:val="002B78AD"/>
    <w:rsid w:val="002B794E"/>
    <w:rsid w:val="002B79B8"/>
    <w:rsid w:val="002B7BFC"/>
    <w:rsid w:val="002B7D60"/>
    <w:rsid w:val="002B7D8C"/>
    <w:rsid w:val="002B7F14"/>
    <w:rsid w:val="002C0103"/>
    <w:rsid w:val="002C0838"/>
    <w:rsid w:val="002C09FE"/>
    <w:rsid w:val="002C127E"/>
    <w:rsid w:val="002C18CC"/>
    <w:rsid w:val="002C1D02"/>
    <w:rsid w:val="002C1FF0"/>
    <w:rsid w:val="002C22FC"/>
    <w:rsid w:val="002C3438"/>
    <w:rsid w:val="002C4589"/>
    <w:rsid w:val="002C4A5A"/>
    <w:rsid w:val="002C5341"/>
    <w:rsid w:val="002C563C"/>
    <w:rsid w:val="002C5AD8"/>
    <w:rsid w:val="002C62B1"/>
    <w:rsid w:val="002C6589"/>
    <w:rsid w:val="002C707D"/>
    <w:rsid w:val="002C7A2A"/>
    <w:rsid w:val="002C7C51"/>
    <w:rsid w:val="002C7FD1"/>
    <w:rsid w:val="002D0DF3"/>
    <w:rsid w:val="002D0EBA"/>
    <w:rsid w:val="002D114F"/>
    <w:rsid w:val="002D13DB"/>
    <w:rsid w:val="002D1CBF"/>
    <w:rsid w:val="002D1EB5"/>
    <w:rsid w:val="002D2256"/>
    <w:rsid w:val="002D3104"/>
    <w:rsid w:val="002D32F6"/>
    <w:rsid w:val="002D3DB7"/>
    <w:rsid w:val="002D492C"/>
    <w:rsid w:val="002D494A"/>
    <w:rsid w:val="002D4C40"/>
    <w:rsid w:val="002D5355"/>
    <w:rsid w:val="002D5C9D"/>
    <w:rsid w:val="002D5F27"/>
    <w:rsid w:val="002D5F6C"/>
    <w:rsid w:val="002D6213"/>
    <w:rsid w:val="002D6FAE"/>
    <w:rsid w:val="002D700D"/>
    <w:rsid w:val="002D7235"/>
    <w:rsid w:val="002D72FB"/>
    <w:rsid w:val="002D741A"/>
    <w:rsid w:val="002D74C1"/>
    <w:rsid w:val="002D78B2"/>
    <w:rsid w:val="002D7FEB"/>
    <w:rsid w:val="002E0069"/>
    <w:rsid w:val="002E063C"/>
    <w:rsid w:val="002E0E1B"/>
    <w:rsid w:val="002E0E81"/>
    <w:rsid w:val="002E12C2"/>
    <w:rsid w:val="002E1678"/>
    <w:rsid w:val="002E17BE"/>
    <w:rsid w:val="002E1DCC"/>
    <w:rsid w:val="002E1EA0"/>
    <w:rsid w:val="002E215B"/>
    <w:rsid w:val="002E2784"/>
    <w:rsid w:val="002E2974"/>
    <w:rsid w:val="002E2A97"/>
    <w:rsid w:val="002E3246"/>
    <w:rsid w:val="002E3B3E"/>
    <w:rsid w:val="002E45F0"/>
    <w:rsid w:val="002E460C"/>
    <w:rsid w:val="002E479C"/>
    <w:rsid w:val="002E4D1D"/>
    <w:rsid w:val="002E5C5A"/>
    <w:rsid w:val="002E5F42"/>
    <w:rsid w:val="002E6B37"/>
    <w:rsid w:val="002E6B4E"/>
    <w:rsid w:val="002E6FBD"/>
    <w:rsid w:val="002E7240"/>
    <w:rsid w:val="002E73DB"/>
    <w:rsid w:val="002F0952"/>
    <w:rsid w:val="002F0D44"/>
    <w:rsid w:val="002F10F9"/>
    <w:rsid w:val="002F1195"/>
    <w:rsid w:val="002F19A9"/>
    <w:rsid w:val="002F2809"/>
    <w:rsid w:val="002F3CF0"/>
    <w:rsid w:val="002F3F71"/>
    <w:rsid w:val="002F4713"/>
    <w:rsid w:val="002F574D"/>
    <w:rsid w:val="002F5E7E"/>
    <w:rsid w:val="002F5F31"/>
    <w:rsid w:val="002F66B1"/>
    <w:rsid w:val="002F6839"/>
    <w:rsid w:val="002F70C4"/>
    <w:rsid w:val="002F7680"/>
    <w:rsid w:val="00300607"/>
    <w:rsid w:val="0030080D"/>
    <w:rsid w:val="00301497"/>
    <w:rsid w:val="00301521"/>
    <w:rsid w:val="0030171A"/>
    <w:rsid w:val="00301E85"/>
    <w:rsid w:val="003023B9"/>
    <w:rsid w:val="00302698"/>
    <w:rsid w:val="0030271E"/>
    <w:rsid w:val="0030429C"/>
    <w:rsid w:val="0030449B"/>
    <w:rsid w:val="003049FF"/>
    <w:rsid w:val="00304A58"/>
    <w:rsid w:val="00304DD9"/>
    <w:rsid w:val="0030501F"/>
    <w:rsid w:val="00305674"/>
    <w:rsid w:val="003057AE"/>
    <w:rsid w:val="00305CC5"/>
    <w:rsid w:val="003061FD"/>
    <w:rsid w:val="003067B1"/>
    <w:rsid w:val="00306FDA"/>
    <w:rsid w:val="0030711E"/>
    <w:rsid w:val="0030725F"/>
    <w:rsid w:val="00307362"/>
    <w:rsid w:val="003078C9"/>
    <w:rsid w:val="00307934"/>
    <w:rsid w:val="003100BE"/>
    <w:rsid w:val="003106F5"/>
    <w:rsid w:val="00310996"/>
    <w:rsid w:val="00310F32"/>
    <w:rsid w:val="00311D85"/>
    <w:rsid w:val="003124A0"/>
    <w:rsid w:val="00312F90"/>
    <w:rsid w:val="00312FC5"/>
    <w:rsid w:val="003136CB"/>
    <w:rsid w:val="00313E61"/>
    <w:rsid w:val="00314263"/>
    <w:rsid w:val="00314412"/>
    <w:rsid w:val="00314B42"/>
    <w:rsid w:val="00314FD5"/>
    <w:rsid w:val="00315346"/>
    <w:rsid w:val="00315513"/>
    <w:rsid w:val="00315BE5"/>
    <w:rsid w:val="00316855"/>
    <w:rsid w:val="00316B51"/>
    <w:rsid w:val="00317E78"/>
    <w:rsid w:val="00320426"/>
    <w:rsid w:val="0032046F"/>
    <w:rsid w:val="00320D9A"/>
    <w:rsid w:val="00320FA5"/>
    <w:rsid w:val="00321FA7"/>
    <w:rsid w:val="00322881"/>
    <w:rsid w:val="00322F08"/>
    <w:rsid w:val="0032330E"/>
    <w:rsid w:val="003233E9"/>
    <w:rsid w:val="00323510"/>
    <w:rsid w:val="0032357E"/>
    <w:rsid w:val="00323C1D"/>
    <w:rsid w:val="00323C7A"/>
    <w:rsid w:val="00323DB1"/>
    <w:rsid w:val="00323F54"/>
    <w:rsid w:val="003254E4"/>
    <w:rsid w:val="003255DE"/>
    <w:rsid w:val="0032605D"/>
    <w:rsid w:val="00326733"/>
    <w:rsid w:val="00326783"/>
    <w:rsid w:val="003267D7"/>
    <w:rsid w:val="00327070"/>
    <w:rsid w:val="00327ADC"/>
    <w:rsid w:val="00327BB7"/>
    <w:rsid w:val="00331554"/>
    <w:rsid w:val="003320B3"/>
    <w:rsid w:val="00332218"/>
    <w:rsid w:val="00332776"/>
    <w:rsid w:val="00332929"/>
    <w:rsid w:val="0033320D"/>
    <w:rsid w:val="00333441"/>
    <w:rsid w:val="00333E39"/>
    <w:rsid w:val="003340DE"/>
    <w:rsid w:val="0033460C"/>
    <w:rsid w:val="0033493E"/>
    <w:rsid w:val="0033511A"/>
    <w:rsid w:val="003354E3"/>
    <w:rsid w:val="003356C4"/>
    <w:rsid w:val="0033625A"/>
    <w:rsid w:val="003363AC"/>
    <w:rsid w:val="00336513"/>
    <w:rsid w:val="0033709E"/>
    <w:rsid w:val="003374DB"/>
    <w:rsid w:val="003377D7"/>
    <w:rsid w:val="00340ED1"/>
    <w:rsid w:val="00341183"/>
    <w:rsid w:val="003414E6"/>
    <w:rsid w:val="003416D8"/>
    <w:rsid w:val="003419B2"/>
    <w:rsid w:val="0034270D"/>
    <w:rsid w:val="00342FDE"/>
    <w:rsid w:val="00344038"/>
    <w:rsid w:val="00344341"/>
    <w:rsid w:val="00344524"/>
    <w:rsid w:val="00344D9B"/>
    <w:rsid w:val="00345464"/>
    <w:rsid w:val="00345630"/>
    <w:rsid w:val="0034637D"/>
    <w:rsid w:val="00346496"/>
    <w:rsid w:val="00346716"/>
    <w:rsid w:val="00346EBD"/>
    <w:rsid w:val="00346F98"/>
    <w:rsid w:val="00347027"/>
    <w:rsid w:val="00347194"/>
    <w:rsid w:val="003474DD"/>
    <w:rsid w:val="00347665"/>
    <w:rsid w:val="003479A5"/>
    <w:rsid w:val="00347F26"/>
    <w:rsid w:val="0035015A"/>
    <w:rsid w:val="0035036F"/>
    <w:rsid w:val="0035038E"/>
    <w:rsid w:val="00352277"/>
    <w:rsid w:val="003523A6"/>
    <w:rsid w:val="0035244C"/>
    <w:rsid w:val="00352E58"/>
    <w:rsid w:val="00352F7D"/>
    <w:rsid w:val="00352F80"/>
    <w:rsid w:val="00354047"/>
    <w:rsid w:val="00354DD4"/>
    <w:rsid w:val="0035599A"/>
    <w:rsid w:val="00355C80"/>
    <w:rsid w:val="003562CF"/>
    <w:rsid w:val="00356A4E"/>
    <w:rsid w:val="00356C93"/>
    <w:rsid w:val="003576ED"/>
    <w:rsid w:val="00357A80"/>
    <w:rsid w:val="00357CF2"/>
    <w:rsid w:val="00360111"/>
    <w:rsid w:val="00360179"/>
    <w:rsid w:val="0036041D"/>
    <w:rsid w:val="0036041E"/>
    <w:rsid w:val="0036062B"/>
    <w:rsid w:val="003608E9"/>
    <w:rsid w:val="0036148E"/>
    <w:rsid w:val="00361802"/>
    <w:rsid w:val="00361984"/>
    <w:rsid w:val="00361C88"/>
    <w:rsid w:val="00362225"/>
    <w:rsid w:val="00362492"/>
    <w:rsid w:val="0036254C"/>
    <w:rsid w:val="003626AA"/>
    <w:rsid w:val="003634E9"/>
    <w:rsid w:val="00363764"/>
    <w:rsid w:val="003657A8"/>
    <w:rsid w:val="00365A69"/>
    <w:rsid w:val="00365EAE"/>
    <w:rsid w:val="00366723"/>
    <w:rsid w:val="00366919"/>
    <w:rsid w:val="0036723E"/>
    <w:rsid w:val="00367AD5"/>
    <w:rsid w:val="00367D90"/>
    <w:rsid w:val="00367DA1"/>
    <w:rsid w:val="00367DB7"/>
    <w:rsid w:val="00370786"/>
    <w:rsid w:val="00370A26"/>
    <w:rsid w:val="00370A3E"/>
    <w:rsid w:val="00370AA3"/>
    <w:rsid w:val="003710E4"/>
    <w:rsid w:val="003710F1"/>
    <w:rsid w:val="0037138C"/>
    <w:rsid w:val="003716AB"/>
    <w:rsid w:val="00371F31"/>
    <w:rsid w:val="00372112"/>
    <w:rsid w:val="0037234E"/>
    <w:rsid w:val="00372370"/>
    <w:rsid w:val="003729DA"/>
    <w:rsid w:val="00373880"/>
    <w:rsid w:val="00373ED6"/>
    <w:rsid w:val="003742D3"/>
    <w:rsid w:val="00374485"/>
    <w:rsid w:val="00374B80"/>
    <w:rsid w:val="00375189"/>
    <w:rsid w:val="00375614"/>
    <w:rsid w:val="0037616A"/>
    <w:rsid w:val="00376204"/>
    <w:rsid w:val="00376461"/>
    <w:rsid w:val="00376D29"/>
    <w:rsid w:val="00377975"/>
    <w:rsid w:val="00380643"/>
    <w:rsid w:val="003806F8"/>
    <w:rsid w:val="003807DE"/>
    <w:rsid w:val="0038137C"/>
    <w:rsid w:val="00382288"/>
    <w:rsid w:val="00382AC8"/>
    <w:rsid w:val="003831D6"/>
    <w:rsid w:val="003842BB"/>
    <w:rsid w:val="0038433B"/>
    <w:rsid w:val="003845BE"/>
    <w:rsid w:val="00384B92"/>
    <w:rsid w:val="00384FED"/>
    <w:rsid w:val="003852D6"/>
    <w:rsid w:val="00385BC6"/>
    <w:rsid w:val="0038699A"/>
    <w:rsid w:val="003871D1"/>
    <w:rsid w:val="003873C9"/>
    <w:rsid w:val="003902EB"/>
    <w:rsid w:val="0039036F"/>
    <w:rsid w:val="00391922"/>
    <w:rsid w:val="00392FD4"/>
    <w:rsid w:val="0039337A"/>
    <w:rsid w:val="0039356D"/>
    <w:rsid w:val="003935BB"/>
    <w:rsid w:val="00393710"/>
    <w:rsid w:val="00394199"/>
    <w:rsid w:val="0039439E"/>
    <w:rsid w:val="0039463B"/>
    <w:rsid w:val="00394B71"/>
    <w:rsid w:val="00394BE3"/>
    <w:rsid w:val="00395256"/>
    <w:rsid w:val="00395956"/>
    <w:rsid w:val="0039598B"/>
    <w:rsid w:val="00396456"/>
    <w:rsid w:val="003964E3"/>
    <w:rsid w:val="003968F2"/>
    <w:rsid w:val="00396E37"/>
    <w:rsid w:val="003976A0"/>
    <w:rsid w:val="003A0182"/>
    <w:rsid w:val="003A0714"/>
    <w:rsid w:val="003A07CF"/>
    <w:rsid w:val="003A0BA0"/>
    <w:rsid w:val="003A0CB5"/>
    <w:rsid w:val="003A0CF8"/>
    <w:rsid w:val="003A12DC"/>
    <w:rsid w:val="003A1B51"/>
    <w:rsid w:val="003A1DC7"/>
    <w:rsid w:val="003A1E6B"/>
    <w:rsid w:val="003A2B54"/>
    <w:rsid w:val="003A3055"/>
    <w:rsid w:val="003A317D"/>
    <w:rsid w:val="003A38AB"/>
    <w:rsid w:val="003A3933"/>
    <w:rsid w:val="003A4604"/>
    <w:rsid w:val="003A48B8"/>
    <w:rsid w:val="003A4BB0"/>
    <w:rsid w:val="003A4D99"/>
    <w:rsid w:val="003A55D2"/>
    <w:rsid w:val="003A6F9F"/>
    <w:rsid w:val="003A795E"/>
    <w:rsid w:val="003A798F"/>
    <w:rsid w:val="003A7A2E"/>
    <w:rsid w:val="003A7A66"/>
    <w:rsid w:val="003B0663"/>
    <w:rsid w:val="003B1002"/>
    <w:rsid w:val="003B126D"/>
    <w:rsid w:val="003B129A"/>
    <w:rsid w:val="003B1990"/>
    <w:rsid w:val="003B2F87"/>
    <w:rsid w:val="003B3273"/>
    <w:rsid w:val="003B3792"/>
    <w:rsid w:val="003B3D81"/>
    <w:rsid w:val="003B5C3F"/>
    <w:rsid w:val="003B6611"/>
    <w:rsid w:val="003B6759"/>
    <w:rsid w:val="003C0CAC"/>
    <w:rsid w:val="003C1284"/>
    <w:rsid w:val="003C2343"/>
    <w:rsid w:val="003C30D4"/>
    <w:rsid w:val="003C3169"/>
    <w:rsid w:val="003C31A9"/>
    <w:rsid w:val="003C332E"/>
    <w:rsid w:val="003C3F9F"/>
    <w:rsid w:val="003C41A7"/>
    <w:rsid w:val="003C58D1"/>
    <w:rsid w:val="003C63FF"/>
    <w:rsid w:val="003C715A"/>
    <w:rsid w:val="003D006A"/>
    <w:rsid w:val="003D0098"/>
    <w:rsid w:val="003D0E9A"/>
    <w:rsid w:val="003D1394"/>
    <w:rsid w:val="003D1507"/>
    <w:rsid w:val="003D1974"/>
    <w:rsid w:val="003D1D50"/>
    <w:rsid w:val="003D26F6"/>
    <w:rsid w:val="003D2D5E"/>
    <w:rsid w:val="003D2D9C"/>
    <w:rsid w:val="003D31F5"/>
    <w:rsid w:val="003D3505"/>
    <w:rsid w:val="003D3856"/>
    <w:rsid w:val="003D3C0E"/>
    <w:rsid w:val="003D3CC4"/>
    <w:rsid w:val="003D40ED"/>
    <w:rsid w:val="003D4152"/>
    <w:rsid w:val="003D4AC0"/>
    <w:rsid w:val="003D4B45"/>
    <w:rsid w:val="003D6550"/>
    <w:rsid w:val="003D6F1C"/>
    <w:rsid w:val="003D744B"/>
    <w:rsid w:val="003D77C3"/>
    <w:rsid w:val="003D7BBC"/>
    <w:rsid w:val="003D7EB8"/>
    <w:rsid w:val="003E1310"/>
    <w:rsid w:val="003E138B"/>
    <w:rsid w:val="003E213A"/>
    <w:rsid w:val="003E21AA"/>
    <w:rsid w:val="003E25EF"/>
    <w:rsid w:val="003E2A6A"/>
    <w:rsid w:val="003E2CED"/>
    <w:rsid w:val="003E315D"/>
    <w:rsid w:val="003E330A"/>
    <w:rsid w:val="003E3CCB"/>
    <w:rsid w:val="003E3D63"/>
    <w:rsid w:val="003E49D1"/>
    <w:rsid w:val="003E4A3D"/>
    <w:rsid w:val="003E4B61"/>
    <w:rsid w:val="003E4D22"/>
    <w:rsid w:val="003E5426"/>
    <w:rsid w:val="003E5BBF"/>
    <w:rsid w:val="003E6EAC"/>
    <w:rsid w:val="003E6F6D"/>
    <w:rsid w:val="003E73A4"/>
    <w:rsid w:val="003F0059"/>
    <w:rsid w:val="003F0360"/>
    <w:rsid w:val="003F051B"/>
    <w:rsid w:val="003F12AD"/>
    <w:rsid w:val="003F1C58"/>
    <w:rsid w:val="003F29E5"/>
    <w:rsid w:val="003F317F"/>
    <w:rsid w:val="003F35C0"/>
    <w:rsid w:val="003F3838"/>
    <w:rsid w:val="003F3B66"/>
    <w:rsid w:val="003F4869"/>
    <w:rsid w:val="003F4F22"/>
    <w:rsid w:val="003F5620"/>
    <w:rsid w:val="003F56E0"/>
    <w:rsid w:val="003F60A2"/>
    <w:rsid w:val="003F6655"/>
    <w:rsid w:val="003F66F8"/>
    <w:rsid w:val="003F6BFA"/>
    <w:rsid w:val="00401094"/>
    <w:rsid w:val="00401197"/>
    <w:rsid w:val="004016E9"/>
    <w:rsid w:val="004017FA"/>
    <w:rsid w:val="004018B1"/>
    <w:rsid w:val="0040227B"/>
    <w:rsid w:val="004037BD"/>
    <w:rsid w:val="00403B06"/>
    <w:rsid w:val="00403E5C"/>
    <w:rsid w:val="00405124"/>
    <w:rsid w:val="0040512A"/>
    <w:rsid w:val="00405895"/>
    <w:rsid w:val="004067A3"/>
    <w:rsid w:val="004100AD"/>
    <w:rsid w:val="00410A92"/>
    <w:rsid w:val="0041175E"/>
    <w:rsid w:val="004128A1"/>
    <w:rsid w:val="00412DD1"/>
    <w:rsid w:val="00413460"/>
    <w:rsid w:val="00413B90"/>
    <w:rsid w:val="00414673"/>
    <w:rsid w:val="0041490C"/>
    <w:rsid w:val="00414FD4"/>
    <w:rsid w:val="00415421"/>
    <w:rsid w:val="00415AEA"/>
    <w:rsid w:val="00415DB7"/>
    <w:rsid w:val="00416466"/>
    <w:rsid w:val="004176D6"/>
    <w:rsid w:val="00417AFD"/>
    <w:rsid w:val="00417C91"/>
    <w:rsid w:val="00417D43"/>
    <w:rsid w:val="00417FAE"/>
    <w:rsid w:val="004200BE"/>
    <w:rsid w:val="004204B6"/>
    <w:rsid w:val="0042090E"/>
    <w:rsid w:val="00421756"/>
    <w:rsid w:val="00421C81"/>
    <w:rsid w:val="0042259E"/>
    <w:rsid w:val="004225AD"/>
    <w:rsid w:val="004230C9"/>
    <w:rsid w:val="004238FF"/>
    <w:rsid w:val="004239A1"/>
    <w:rsid w:val="00423ADD"/>
    <w:rsid w:val="0042462A"/>
    <w:rsid w:val="00424DA5"/>
    <w:rsid w:val="00424FBC"/>
    <w:rsid w:val="00425566"/>
    <w:rsid w:val="00425CA7"/>
    <w:rsid w:val="0042653F"/>
    <w:rsid w:val="00427197"/>
    <w:rsid w:val="00427BC1"/>
    <w:rsid w:val="004302B1"/>
    <w:rsid w:val="0043057B"/>
    <w:rsid w:val="00430E33"/>
    <w:rsid w:val="00431541"/>
    <w:rsid w:val="00432012"/>
    <w:rsid w:val="00432925"/>
    <w:rsid w:val="00432EF9"/>
    <w:rsid w:val="004335AE"/>
    <w:rsid w:val="00433D0E"/>
    <w:rsid w:val="0043504D"/>
    <w:rsid w:val="00435257"/>
    <w:rsid w:val="004354B1"/>
    <w:rsid w:val="004367B4"/>
    <w:rsid w:val="00436860"/>
    <w:rsid w:val="00436B61"/>
    <w:rsid w:val="00436C96"/>
    <w:rsid w:val="004370E6"/>
    <w:rsid w:val="00437B1C"/>
    <w:rsid w:val="00437EB0"/>
    <w:rsid w:val="004402DA"/>
    <w:rsid w:val="00440E9E"/>
    <w:rsid w:val="004420E7"/>
    <w:rsid w:val="0044267A"/>
    <w:rsid w:val="00442E52"/>
    <w:rsid w:val="00443CDF"/>
    <w:rsid w:val="0044411A"/>
    <w:rsid w:val="00444764"/>
    <w:rsid w:val="00445058"/>
    <w:rsid w:val="00445AC9"/>
    <w:rsid w:val="00445CEE"/>
    <w:rsid w:val="00445E05"/>
    <w:rsid w:val="00445FF7"/>
    <w:rsid w:val="00446268"/>
    <w:rsid w:val="0044639A"/>
    <w:rsid w:val="0044653B"/>
    <w:rsid w:val="00446F19"/>
    <w:rsid w:val="00446F5C"/>
    <w:rsid w:val="00447102"/>
    <w:rsid w:val="00447D28"/>
    <w:rsid w:val="004500BE"/>
    <w:rsid w:val="0045075C"/>
    <w:rsid w:val="00451694"/>
    <w:rsid w:val="00451C7C"/>
    <w:rsid w:val="00451F2F"/>
    <w:rsid w:val="004523A6"/>
    <w:rsid w:val="00452528"/>
    <w:rsid w:val="00452614"/>
    <w:rsid w:val="00452840"/>
    <w:rsid w:val="00452E57"/>
    <w:rsid w:val="004532A3"/>
    <w:rsid w:val="004532C1"/>
    <w:rsid w:val="00453424"/>
    <w:rsid w:val="0045360C"/>
    <w:rsid w:val="00453693"/>
    <w:rsid w:val="00453FD6"/>
    <w:rsid w:val="0045492C"/>
    <w:rsid w:val="00454AB7"/>
    <w:rsid w:val="0045523A"/>
    <w:rsid w:val="004558C3"/>
    <w:rsid w:val="00455EE5"/>
    <w:rsid w:val="00456CB9"/>
    <w:rsid w:val="00457110"/>
    <w:rsid w:val="00457147"/>
    <w:rsid w:val="004578C9"/>
    <w:rsid w:val="004578CE"/>
    <w:rsid w:val="0045793B"/>
    <w:rsid w:val="00460025"/>
    <w:rsid w:val="0046074D"/>
    <w:rsid w:val="00461368"/>
    <w:rsid w:val="00461648"/>
    <w:rsid w:val="00461AE3"/>
    <w:rsid w:val="00461D17"/>
    <w:rsid w:val="00462731"/>
    <w:rsid w:val="00463770"/>
    <w:rsid w:val="0046439D"/>
    <w:rsid w:val="00464577"/>
    <w:rsid w:val="00464819"/>
    <w:rsid w:val="004650F2"/>
    <w:rsid w:val="004651AD"/>
    <w:rsid w:val="00466308"/>
    <w:rsid w:val="00467035"/>
    <w:rsid w:val="004670A9"/>
    <w:rsid w:val="004672F0"/>
    <w:rsid w:val="0046752D"/>
    <w:rsid w:val="00470540"/>
    <w:rsid w:val="00470930"/>
    <w:rsid w:val="00470A36"/>
    <w:rsid w:val="00470BF3"/>
    <w:rsid w:val="00470F40"/>
    <w:rsid w:val="00471069"/>
    <w:rsid w:val="004712F7"/>
    <w:rsid w:val="00471C40"/>
    <w:rsid w:val="00472E7F"/>
    <w:rsid w:val="0047379A"/>
    <w:rsid w:val="00474133"/>
    <w:rsid w:val="004744EB"/>
    <w:rsid w:val="004746E0"/>
    <w:rsid w:val="0047551F"/>
    <w:rsid w:val="00477B17"/>
    <w:rsid w:val="00477C2F"/>
    <w:rsid w:val="00477E72"/>
    <w:rsid w:val="00480124"/>
    <w:rsid w:val="00480686"/>
    <w:rsid w:val="0048093C"/>
    <w:rsid w:val="00480C96"/>
    <w:rsid w:val="00481008"/>
    <w:rsid w:val="00481532"/>
    <w:rsid w:val="0048174C"/>
    <w:rsid w:val="00482A40"/>
    <w:rsid w:val="00482C1B"/>
    <w:rsid w:val="00482C4E"/>
    <w:rsid w:val="0048377C"/>
    <w:rsid w:val="00483882"/>
    <w:rsid w:val="00484729"/>
    <w:rsid w:val="00484A5F"/>
    <w:rsid w:val="00484B31"/>
    <w:rsid w:val="00484DC7"/>
    <w:rsid w:val="004857E6"/>
    <w:rsid w:val="0048600E"/>
    <w:rsid w:val="004863FA"/>
    <w:rsid w:val="00486A4F"/>
    <w:rsid w:val="00486C53"/>
    <w:rsid w:val="00487060"/>
    <w:rsid w:val="00487168"/>
    <w:rsid w:val="0048719C"/>
    <w:rsid w:val="00487B85"/>
    <w:rsid w:val="00490613"/>
    <w:rsid w:val="00491665"/>
    <w:rsid w:val="00491711"/>
    <w:rsid w:val="004939EE"/>
    <w:rsid w:val="00493A47"/>
    <w:rsid w:val="00494B5B"/>
    <w:rsid w:val="004955E0"/>
    <w:rsid w:val="00495C3D"/>
    <w:rsid w:val="00496764"/>
    <w:rsid w:val="00496AB1"/>
    <w:rsid w:val="00496BA7"/>
    <w:rsid w:val="00497017"/>
    <w:rsid w:val="00497381"/>
    <w:rsid w:val="004978CB"/>
    <w:rsid w:val="00497AC4"/>
    <w:rsid w:val="00497C06"/>
    <w:rsid w:val="00497C34"/>
    <w:rsid w:val="004A094B"/>
    <w:rsid w:val="004A0CC3"/>
    <w:rsid w:val="004A0D8B"/>
    <w:rsid w:val="004A0EAD"/>
    <w:rsid w:val="004A1093"/>
    <w:rsid w:val="004A125C"/>
    <w:rsid w:val="004A17B6"/>
    <w:rsid w:val="004A1F11"/>
    <w:rsid w:val="004A1FD5"/>
    <w:rsid w:val="004A2235"/>
    <w:rsid w:val="004A2244"/>
    <w:rsid w:val="004A2301"/>
    <w:rsid w:val="004A2FEC"/>
    <w:rsid w:val="004A3E05"/>
    <w:rsid w:val="004A40F0"/>
    <w:rsid w:val="004A42DB"/>
    <w:rsid w:val="004A4315"/>
    <w:rsid w:val="004A43A5"/>
    <w:rsid w:val="004A4554"/>
    <w:rsid w:val="004A4962"/>
    <w:rsid w:val="004A55E0"/>
    <w:rsid w:val="004A577A"/>
    <w:rsid w:val="004A5AF2"/>
    <w:rsid w:val="004A5CC6"/>
    <w:rsid w:val="004A5CE3"/>
    <w:rsid w:val="004A5DBA"/>
    <w:rsid w:val="004A5F51"/>
    <w:rsid w:val="004A6B90"/>
    <w:rsid w:val="004A7074"/>
    <w:rsid w:val="004A7460"/>
    <w:rsid w:val="004A7809"/>
    <w:rsid w:val="004A7A28"/>
    <w:rsid w:val="004B08F5"/>
    <w:rsid w:val="004B0A94"/>
    <w:rsid w:val="004B0E4A"/>
    <w:rsid w:val="004B17DE"/>
    <w:rsid w:val="004B1951"/>
    <w:rsid w:val="004B1C3C"/>
    <w:rsid w:val="004B1FCC"/>
    <w:rsid w:val="004B26EE"/>
    <w:rsid w:val="004B27ED"/>
    <w:rsid w:val="004B2D52"/>
    <w:rsid w:val="004B2FFF"/>
    <w:rsid w:val="004B30A6"/>
    <w:rsid w:val="004B3221"/>
    <w:rsid w:val="004B333F"/>
    <w:rsid w:val="004B35D0"/>
    <w:rsid w:val="004B3CB7"/>
    <w:rsid w:val="004B437A"/>
    <w:rsid w:val="004B44A2"/>
    <w:rsid w:val="004B477B"/>
    <w:rsid w:val="004B4880"/>
    <w:rsid w:val="004B51C9"/>
    <w:rsid w:val="004B6995"/>
    <w:rsid w:val="004B6A95"/>
    <w:rsid w:val="004B6F49"/>
    <w:rsid w:val="004B727E"/>
    <w:rsid w:val="004B730B"/>
    <w:rsid w:val="004B79C6"/>
    <w:rsid w:val="004B7F2F"/>
    <w:rsid w:val="004B7F53"/>
    <w:rsid w:val="004C08D7"/>
    <w:rsid w:val="004C0967"/>
    <w:rsid w:val="004C098B"/>
    <w:rsid w:val="004C128E"/>
    <w:rsid w:val="004C1ACD"/>
    <w:rsid w:val="004C2030"/>
    <w:rsid w:val="004C32FE"/>
    <w:rsid w:val="004C39C4"/>
    <w:rsid w:val="004C4AB0"/>
    <w:rsid w:val="004C4DB1"/>
    <w:rsid w:val="004C5008"/>
    <w:rsid w:val="004C5301"/>
    <w:rsid w:val="004C551F"/>
    <w:rsid w:val="004C57C8"/>
    <w:rsid w:val="004C5944"/>
    <w:rsid w:val="004C5F98"/>
    <w:rsid w:val="004C61D4"/>
    <w:rsid w:val="004C622E"/>
    <w:rsid w:val="004C6642"/>
    <w:rsid w:val="004C70D6"/>
    <w:rsid w:val="004C7382"/>
    <w:rsid w:val="004C7AF7"/>
    <w:rsid w:val="004D0C00"/>
    <w:rsid w:val="004D0FB5"/>
    <w:rsid w:val="004D14F2"/>
    <w:rsid w:val="004D151F"/>
    <w:rsid w:val="004D15D0"/>
    <w:rsid w:val="004D1B68"/>
    <w:rsid w:val="004D1D88"/>
    <w:rsid w:val="004D252E"/>
    <w:rsid w:val="004D28C7"/>
    <w:rsid w:val="004D28E7"/>
    <w:rsid w:val="004D29AE"/>
    <w:rsid w:val="004D2D52"/>
    <w:rsid w:val="004D375D"/>
    <w:rsid w:val="004D49FA"/>
    <w:rsid w:val="004D593C"/>
    <w:rsid w:val="004D5973"/>
    <w:rsid w:val="004D5CFA"/>
    <w:rsid w:val="004D6589"/>
    <w:rsid w:val="004D6826"/>
    <w:rsid w:val="004D6B0A"/>
    <w:rsid w:val="004D706B"/>
    <w:rsid w:val="004D7506"/>
    <w:rsid w:val="004D7947"/>
    <w:rsid w:val="004E00D5"/>
    <w:rsid w:val="004E098A"/>
    <w:rsid w:val="004E0B12"/>
    <w:rsid w:val="004E118C"/>
    <w:rsid w:val="004E12CE"/>
    <w:rsid w:val="004E15AC"/>
    <w:rsid w:val="004E1625"/>
    <w:rsid w:val="004E2D75"/>
    <w:rsid w:val="004E2FDC"/>
    <w:rsid w:val="004E3204"/>
    <w:rsid w:val="004E6466"/>
    <w:rsid w:val="004E686C"/>
    <w:rsid w:val="004E6EAB"/>
    <w:rsid w:val="004E6F39"/>
    <w:rsid w:val="004E7181"/>
    <w:rsid w:val="004E7719"/>
    <w:rsid w:val="004E7D3F"/>
    <w:rsid w:val="004F065D"/>
    <w:rsid w:val="004F0BF3"/>
    <w:rsid w:val="004F10E9"/>
    <w:rsid w:val="004F1401"/>
    <w:rsid w:val="004F14FC"/>
    <w:rsid w:val="004F1F7C"/>
    <w:rsid w:val="004F25DD"/>
    <w:rsid w:val="004F2C46"/>
    <w:rsid w:val="004F362B"/>
    <w:rsid w:val="004F413A"/>
    <w:rsid w:val="004F488B"/>
    <w:rsid w:val="004F5954"/>
    <w:rsid w:val="004F5EB5"/>
    <w:rsid w:val="004F7502"/>
    <w:rsid w:val="004F7563"/>
    <w:rsid w:val="00500A0B"/>
    <w:rsid w:val="005010B2"/>
    <w:rsid w:val="00502025"/>
    <w:rsid w:val="00502310"/>
    <w:rsid w:val="005025C4"/>
    <w:rsid w:val="005028A8"/>
    <w:rsid w:val="00502C20"/>
    <w:rsid w:val="00502D10"/>
    <w:rsid w:val="00503A9E"/>
    <w:rsid w:val="00503F17"/>
    <w:rsid w:val="00503FB0"/>
    <w:rsid w:val="00504011"/>
    <w:rsid w:val="0050426C"/>
    <w:rsid w:val="005046C6"/>
    <w:rsid w:val="00505167"/>
    <w:rsid w:val="0050626C"/>
    <w:rsid w:val="00506384"/>
    <w:rsid w:val="0050658A"/>
    <w:rsid w:val="0050705F"/>
    <w:rsid w:val="00507062"/>
    <w:rsid w:val="00510118"/>
    <w:rsid w:val="00510F01"/>
    <w:rsid w:val="005111CB"/>
    <w:rsid w:val="00511599"/>
    <w:rsid w:val="005116D1"/>
    <w:rsid w:val="00511C7E"/>
    <w:rsid w:val="005126BA"/>
    <w:rsid w:val="00512B1A"/>
    <w:rsid w:val="00512B91"/>
    <w:rsid w:val="0051325C"/>
    <w:rsid w:val="005134F6"/>
    <w:rsid w:val="00513878"/>
    <w:rsid w:val="00513B7E"/>
    <w:rsid w:val="00514361"/>
    <w:rsid w:val="0051460D"/>
    <w:rsid w:val="005146E0"/>
    <w:rsid w:val="00515060"/>
    <w:rsid w:val="005153EA"/>
    <w:rsid w:val="00515968"/>
    <w:rsid w:val="00515FFD"/>
    <w:rsid w:val="00516C5F"/>
    <w:rsid w:val="00516D1D"/>
    <w:rsid w:val="0051750C"/>
    <w:rsid w:val="0051775F"/>
    <w:rsid w:val="005178CB"/>
    <w:rsid w:val="005179EC"/>
    <w:rsid w:val="00517AF5"/>
    <w:rsid w:val="00520F2D"/>
    <w:rsid w:val="00521990"/>
    <w:rsid w:val="00521C9A"/>
    <w:rsid w:val="0052301E"/>
    <w:rsid w:val="005233DB"/>
    <w:rsid w:val="00523584"/>
    <w:rsid w:val="00523EEB"/>
    <w:rsid w:val="00524259"/>
    <w:rsid w:val="00525181"/>
    <w:rsid w:val="005252AB"/>
    <w:rsid w:val="005261A3"/>
    <w:rsid w:val="005263B3"/>
    <w:rsid w:val="00526FEA"/>
    <w:rsid w:val="00527356"/>
    <w:rsid w:val="0053028B"/>
    <w:rsid w:val="005306E1"/>
    <w:rsid w:val="00530AAF"/>
    <w:rsid w:val="00530F5F"/>
    <w:rsid w:val="00531D70"/>
    <w:rsid w:val="005320EF"/>
    <w:rsid w:val="00532546"/>
    <w:rsid w:val="00532924"/>
    <w:rsid w:val="005329CE"/>
    <w:rsid w:val="00532C30"/>
    <w:rsid w:val="00532C3A"/>
    <w:rsid w:val="005331D2"/>
    <w:rsid w:val="0053384E"/>
    <w:rsid w:val="005339FF"/>
    <w:rsid w:val="00534078"/>
    <w:rsid w:val="0053434E"/>
    <w:rsid w:val="0053484F"/>
    <w:rsid w:val="00534F44"/>
    <w:rsid w:val="005351CC"/>
    <w:rsid w:val="00535644"/>
    <w:rsid w:val="00535722"/>
    <w:rsid w:val="00535F1B"/>
    <w:rsid w:val="00536229"/>
    <w:rsid w:val="00536405"/>
    <w:rsid w:val="00536418"/>
    <w:rsid w:val="00536AB9"/>
    <w:rsid w:val="00537609"/>
    <w:rsid w:val="00537C88"/>
    <w:rsid w:val="00537CAC"/>
    <w:rsid w:val="00540349"/>
    <w:rsid w:val="00540537"/>
    <w:rsid w:val="005405AF"/>
    <w:rsid w:val="00540756"/>
    <w:rsid w:val="005409CC"/>
    <w:rsid w:val="00540DA6"/>
    <w:rsid w:val="00540DFB"/>
    <w:rsid w:val="005418D6"/>
    <w:rsid w:val="00541CEA"/>
    <w:rsid w:val="005423D8"/>
    <w:rsid w:val="00542706"/>
    <w:rsid w:val="00542739"/>
    <w:rsid w:val="00542AC5"/>
    <w:rsid w:val="00542C31"/>
    <w:rsid w:val="00542D0B"/>
    <w:rsid w:val="00542DBB"/>
    <w:rsid w:val="00542E9D"/>
    <w:rsid w:val="0054346A"/>
    <w:rsid w:val="00544093"/>
    <w:rsid w:val="00544966"/>
    <w:rsid w:val="005450C7"/>
    <w:rsid w:val="00545585"/>
    <w:rsid w:val="00545FA0"/>
    <w:rsid w:val="0054632C"/>
    <w:rsid w:val="0054690B"/>
    <w:rsid w:val="00546A38"/>
    <w:rsid w:val="005471CA"/>
    <w:rsid w:val="005474F6"/>
    <w:rsid w:val="00547B04"/>
    <w:rsid w:val="00550729"/>
    <w:rsid w:val="0055076A"/>
    <w:rsid w:val="00550C2E"/>
    <w:rsid w:val="00551458"/>
    <w:rsid w:val="00551DA6"/>
    <w:rsid w:val="005524C9"/>
    <w:rsid w:val="005525DE"/>
    <w:rsid w:val="0055266D"/>
    <w:rsid w:val="00552BD9"/>
    <w:rsid w:val="00553600"/>
    <w:rsid w:val="00553BB6"/>
    <w:rsid w:val="00553F2C"/>
    <w:rsid w:val="00553F55"/>
    <w:rsid w:val="0055499D"/>
    <w:rsid w:val="005553E0"/>
    <w:rsid w:val="00555CC9"/>
    <w:rsid w:val="00556217"/>
    <w:rsid w:val="00556440"/>
    <w:rsid w:val="00556482"/>
    <w:rsid w:val="00556C4A"/>
    <w:rsid w:val="00556C58"/>
    <w:rsid w:val="005603C8"/>
    <w:rsid w:val="00561159"/>
    <w:rsid w:val="005619E2"/>
    <w:rsid w:val="00561ECA"/>
    <w:rsid w:val="005620F1"/>
    <w:rsid w:val="0056231D"/>
    <w:rsid w:val="0056293F"/>
    <w:rsid w:val="00562E09"/>
    <w:rsid w:val="00562ED4"/>
    <w:rsid w:val="005636D2"/>
    <w:rsid w:val="00563D0E"/>
    <w:rsid w:val="00565130"/>
    <w:rsid w:val="00565850"/>
    <w:rsid w:val="00565872"/>
    <w:rsid w:val="00565AC2"/>
    <w:rsid w:val="00565BAF"/>
    <w:rsid w:val="00565E35"/>
    <w:rsid w:val="005672DC"/>
    <w:rsid w:val="00567A5D"/>
    <w:rsid w:val="00567D9F"/>
    <w:rsid w:val="0057005A"/>
    <w:rsid w:val="00570C27"/>
    <w:rsid w:val="005712AC"/>
    <w:rsid w:val="00571502"/>
    <w:rsid w:val="00571520"/>
    <w:rsid w:val="00571644"/>
    <w:rsid w:val="0057168A"/>
    <w:rsid w:val="005717B2"/>
    <w:rsid w:val="00571F62"/>
    <w:rsid w:val="00571F8D"/>
    <w:rsid w:val="0057346B"/>
    <w:rsid w:val="0057351D"/>
    <w:rsid w:val="0057381C"/>
    <w:rsid w:val="00573EBE"/>
    <w:rsid w:val="00574183"/>
    <w:rsid w:val="00574654"/>
    <w:rsid w:val="0057484C"/>
    <w:rsid w:val="00574CC1"/>
    <w:rsid w:val="0057557E"/>
    <w:rsid w:val="005757EE"/>
    <w:rsid w:val="00575AB5"/>
    <w:rsid w:val="00575BA8"/>
    <w:rsid w:val="00575E03"/>
    <w:rsid w:val="00576D76"/>
    <w:rsid w:val="00576D99"/>
    <w:rsid w:val="00576E60"/>
    <w:rsid w:val="00577ADE"/>
    <w:rsid w:val="00577CD1"/>
    <w:rsid w:val="00577CF2"/>
    <w:rsid w:val="00577DF4"/>
    <w:rsid w:val="00580310"/>
    <w:rsid w:val="00580F82"/>
    <w:rsid w:val="00581AB0"/>
    <w:rsid w:val="00581BD5"/>
    <w:rsid w:val="00581D1F"/>
    <w:rsid w:val="00581EE7"/>
    <w:rsid w:val="00581FE3"/>
    <w:rsid w:val="005820AF"/>
    <w:rsid w:val="005823DC"/>
    <w:rsid w:val="00583690"/>
    <w:rsid w:val="005837F5"/>
    <w:rsid w:val="00584A36"/>
    <w:rsid w:val="00585108"/>
    <w:rsid w:val="00585877"/>
    <w:rsid w:val="00586485"/>
    <w:rsid w:val="005866A9"/>
    <w:rsid w:val="00586CE7"/>
    <w:rsid w:val="005870F3"/>
    <w:rsid w:val="00587E56"/>
    <w:rsid w:val="00587F1B"/>
    <w:rsid w:val="00587F74"/>
    <w:rsid w:val="005906BA"/>
    <w:rsid w:val="005907F7"/>
    <w:rsid w:val="00591032"/>
    <w:rsid w:val="005912BA"/>
    <w:rsid w:val="00591528"/>
    <w:rsid w:val="00591669"/>
    <w:rsid w:val="005917DA"/>
    <w:rsid w:val="00591D06"/>
    <w:rsid w:val="00592113"/>
    <w:rsid w:val="005922F5"/>
    <w:rsid w:val="00592C15"/>
    <w:rsid w:val="00593101"/>
    <w:rsid w:val="0059378D"/>
    <w:rsid w:val="00594F92"/>
    <w:rsid w:val="00595546"/>
    <w:rsid w:val="00595B05"/>
    <w:rsid w:val="005966BB"/>
    <w:rsid w:val="00596848"/>
    <w:rsid w:val="00596A0D"/>
    <w:rsid w:val="00596E1D"/>
    <w:rsid w:val="00596FBE"/>
    <w:rsid w:val="00597275"/>
    <w:rsid w:val="00597BBC"/>
    <w:rsid w:val="00597C1C"/>
    <w:rsid w:val="005A02C0"/>
    <w:rsid w:val="005A031F"/>
    <w:rsid w:val="005A0594"/>
    <w:rsid w:val="005A0DB9"/>
    <w:rsid w:val="005A0DCC"/>
    <w:rsid w:val="005A197D"/>
    <w:rsid w:val="005A1AEB"/>
    <w:rsid w:val="005A1E0C"/>
    <w:rsid w:val="005A206A"/>
    <w:rsid w:val="005A220A"/>
    <w:rsid w:val="005A3523"/>
    <w:rsid w:val="005A38C4"/>
    <w:rsid w:val="005A4959"/>
    <w:rsid w:val="005A51BD"/>
    <w:rsid w:val="005A51CA"/>
    <w:rsid w:val="005A5D22"/>
    <w:rsid w:val="005A6178"/>
    <w:rsid w:val="005A619E"/>
    <w:rsid w:val="005A63A1"/>
    <w:rsid w:val="005B07F3"/>
    <w:rsid w:val="005B0DB8"/>
    <w:rsid w:val="005B0E10"/>
    <w:rsid w:val="005B0EC3"/>
    <w:rsid w:val="005B1229"/>
    <w:rsid w:val="005B1AFD"/>
    <w:rsid w:val="005B1F71"/>
    <w:rsid w:val="005B1FA1"/>
    <w:rsid w:val="005B2387"/>
    <w:rsid w:val="005B286E"/>
    <w:rsid w:val="005B2A28"/>
    <w:rsid w:val="005B31E3"/>
    <w:rsid w:val="005B3378"/>
    <w:rsid w:val="005B3906"/>
    <w:rsid w:val="005B3D3F"/>
    <w:rsid w:val="005B4942"/>
    <w:rsid w:val="005B4E7B"/>
    <w:rsid w:val="005B5C9B"/>
    <w:rsid w:val="005B731F"/>
    <w:rsid w:val="005B75CF"/>
    <w:rsid w:val="005B7F0D"/>
    <w:rsid w:val="005C0733"/>
    <w:rsid w:val="005C0754"/>
    <w:rsid w:val="005C0791"/>
    <w:rsid w:val="005C135B"/>
    <w:rsid w:val="005C1A25"/>
    <w:rsid w:val="005C1AB3"/>
    <w:rsid w:val="005C1FEF"/>
    <w:rsid w:val="005C230C"/>
    <w:rsid w:val="005C2868"/>
    <w:rsid w:val="005C2E03"/>
    <w:rsid w:val="005C38BF"/>
    <w:rsid w:val="005C4018"/>
    <w:rsid w:val="005C4805"/>
    <w:rsid w:val="005C4866"/>
    <w:rsid w:val="005C4C21"/>
    <w:rsid w:val="005C501D"/>
    <w:rsid w:val="005C5259"/>
    <w:rsid w:val="005C52C3"/>
    <w:rsid w:val="005C5D14"/>
    <w:rsid w:val="005C5F5C"/>
    <w:rsid w:val="005C6E95"/>
    <w:rsid w:val="005C78C9"/>
    <w:rsid w:val="005C78E3"/>
    <w:rsid w:val="005D02C3"/>
    <w:rsid w:val="005D0777"/>
    <w:rsid w:val="005D07D6"/>
    <w:rsid w:val="005D1074"/>
    <w:rsid w:val="005D112A"/>
    <w:rsid w:val="005D1307"/>
    <w:rsid w:val="005D1518"/>
    <w:rsid w:val="005D164F"/>
    <w:rsid w:val="005D2044"/>
    <w:rsid w:val="005D228C"/>
    <w:rsid w:val="005D22AC"/>
    <w:rsid w:val="005D22C1"/>
    <w:rsid w:val="005D26EF"/>
    <w:rsid w:val="005D33E9"/>
    <w:rsid w:val="005D3C4C"/>
    <w:rsid w:val="005D40BD"/>
    <w:rsid w:val="005D433E"/>
    <w:rsid w:val="005D4AF2"/>
    <w:rsid w:val="005D59FA"/>
    <w:rsid w:val="005D6C4A"/>
    <w:rsid w:val="005D77B4"/>
    <w:rsid w:val="005E0B7C"/>
    <w:rsid w:val="005E13B9"/>
    <w:rsid w:val="005E14B0"/>
    <w:rsid w:val="005E1519"/>
    <w:rsid w:val="005E2D00"/>
    <w:rsid w:val="005E2D7F"/>
    <w:rsid w:val="005E2ED4"/>
    <w:rsid w:val="005E3A0E"/>
    <w:rsid w:val="005E4B2D"/>
    <w:rsid w:val="005E553B"/>
    <w:rsid w:val="005E58B0"/>
    <w:rsid w:val="005E6911"/>
    <w:rsid w:val="005E6DEC"/>
    <w:rsid w:val="005E74CF"/>
    <w:rsid w:val="005E783A"/>
    <w:rsid w:val="005F0176"/>
    <w:rsid w:val="005F051A"/>
    <w:rsid w:val="005F0E5D"/>
    <w:rsid w:val="005F0E93"/>
    <w:rsid w:val="005F0F44"/>
    <w:rsid w:val="005F18BE"/>
    <w:rsid w:val="005F1998"/>
    <w:rsid w:val="005F256E"/>
    <w:rsid w:val="005F2B60"/>
    <w:rsid w:val="005F37CF"/>
    <w:rsid w:val="005F390C"/>
    <w:rsid w:val="005F3A7B"/>
    <w:rsid w:val="005F3C5E"/>
    <w:rsid w:val="005F3F13"/>
    <w:rsid w:val="005F41E4"/>
    <w:rsid w:val="005F4755"/>
    <w:rsid w:val="005F48B5"/>
    <w:rsid w:val="005F4A99"/>
    <w:rsid w:val="005F4E56"/>
    <w:rsid w:val="005F56D3"/>
    <w:rsid w:val="005F579C"/>
    <w:rsid w:val="005F5CBD"/>
    <w:rsid w:val="005F5E34"/>
    <w:rsid w:val="005F67C9"/>
    <w:rsid w:val="005F6A2E"/>
    <w:rsid w:val="005F6CBE"/>
    <w:rsid w:val="005F6D8E"/>
    <w:rsid w:val="005F74AB"/>
    <w:rsid w:val="005F77F8"/>
    <w:rsid w:val="005F7C6B"/>
    <w:rsid w:val="005F7DD5"/>
    <w:rsid w:val="00600218"/>
    <w:rsid w:val="00600C77"/>
    <w:rsid w:val="00600E8B"/>
    <w:rsid w:val="00601C9E"/>
    <w:rsid w:val="00601E43"/>
    <w:rsid w:val="00601EC8"/>
    <w:rsid w:val="00602295"/>
    <w:rsid w:val="006025D4"/>
    <w:rsid w:val="00602826"/>
    <w:rsid w:val="006039F2"/>
    <w:rsid w:val="00603B16"/>
    <w:rsid w:val="0060445B"/>
    <w:rsid w:val="00604A6B"/>
    <w:rsid w:val="00604C59"/>
    <w:rsid w:val="00604F44"/>
    <w:rsid w:val="00606152"/>
    <w:rsid w:val="0060639F"/>
    <w:rsid w:val="00606A2F"/>
    <w:rsid w:val="00607024"/>
    <w:rsid w:val="00607225"/>
    <w:rsid w:val="0060778F"/>
    <w:rsid w:val="00607A7E"/>
    <w:rsid w:val="00607ED7"/>
    <w:rsid w:val="006107B0"/>
    <w:rsid w:val="006108F3"/>
    <w:rsid w:val="006108FF"/>
    <w:rsid w:val="00610A1F"/>
    <w:rsid w:val="00610AF2"/>
    <w:rsid w:val="006110AA"/>
    <w:rsid w:val="0061135A"/>
    <w:rsid w:val="00611513"/>
    <w:rsid w:val="0061186B"/>
    <w:rsid w:val="00611A47"/>
    <w:rsid w:val="00611B1A"/>
    <w:rsid w:val="00612971"/>
    <w:rsid w:val="00612CD1"/>
    <w:rsid w:val="006130A1"/>
    <w:rsid w:val="006130B4"/>
    <w:rsid w:val="00613402"/>
    <w:rsid w:val="006134BF"/>
    <w:rsid w:val="00613F9D"/>
    <w:rsid w:val="00614096"/>
    <w:rsid w:val="0061469C"/>
    <w:rsid w:val="0061470B"/>
    <w:rsid w:val="0061476A"/>
    <w:rsid w:val="00614ECB"/>
    <w:rsid w:val="00614EF4"/>
    <w:rsid w:val="00615130"/>
    <w:rsid w:val="00615160"/>
    <w:rsid w:val="006158C7"/>
    <w:rsid w:val="00616646"/>
    <w:rsid w:val="00616690"/>
    <w:rsid w:val="00616A81"/>
    <w:rsid w:val="00616AD8"/>
    <w:rsid w:val="00616DAB"/>
    <w:rsid w:val="0061733C"/>
    <w:rsid w:val="006173AB"/>
    <w:rsid w:val="006174D3"/>
    <w:rsid w:val="00617594"/>
    <w:rsid w:val="00617596"/>
    <w:rsid w:val="006175B2"/>
    <w:rsid w:val="00617BD4"/>
    <w:rsid w:val="0062031E"/>
    <w:rsid w:val="00620847"/>
    <w:rsid w:val="0062102A"/>
    <w:rsid w:val="00621BBA"/>
    <w:rsid w:val="00621E59"/>
    <w:rsid w:val="00622317"/>
    <w:rsid w:val="00622336"/>
    <w:rsid w:val="00622EC7"/>
    <w:rsid w:val="006230AF"/>
    <w:rsid w:val="00623175"/>
    <w:rsid w:val="00623183"/>
    <w:rsid w:val="0062350F"/>
    <w:rsid w:val="0062357D"/>
    <w:rsid w:val="00623A27"/>
    <w:rsid w:val="00624159"/>
    <w:rsid w:val="00624188"/>
    <w:rsid w:val="006241FD"/>
    <w:rsid w:val="0062439D"/>
    <w:rsid w:val="006243A9"/>
    <w:rsid w:val="006243DE"/>
    <w:rsid w:val="00624770"/>
    <w:rsid w:val="00625064"/>
    <w:rsid w:val="00625846"/>
    <w:rsid w:val="006266DE"/>
    <w:rsid w:val="00626839"/>
    <w:rsid w:val="00626863"/>
    <w:rsid w:val="00626E96"/>
    <w:rsid w:val="00626EC0"/>
    <w:rsid w:val="00626F07"/>
    <w:rsid w:val="0062706C"/>
    <w:rsid w:val="006270CF"/>
    <w:rsid w:val="006272A1"/>
    <w:rsid w:val="0062756E"/>
    <w:rsid w:val="00627C8F"/>
    <w:rsid w:val="00627D06"/>
    <w:rsid w:val="00627D09"/>
    <w:rsid w:val="00627FB7"/>
    <w:rsid w:val="006304CF"/>
    <w:rsid w:val="00630696"/>
    <w:rsid w:val="00631017"/>
    <w:rsid w:val="006313C5"/>
    <w:rsid w:val="00631835"/>
    <w:rsid w:val="00631860"/>
    <w:rsid w:val="00631948"/>
    <w:rsid w:val="006319E2"/>
    <w:rsid w:val="00633281"/>
    <w:rsid w:val="00633339"/>
    <w:rsid w:val="006345B4"/>
    <w:rsid w:val="00634A0D"/>
    <w:rsid w:val="00634A15"/>
    <w:rsid w:val="00634B8C"/>
    <w:rsid w:val="006353D8"/>
    <w:rsid w:val="00635B62"/>
    <w:rsid w:val="00635EED"/>
    <w:rsid w:val="00636040"/>
    <w:rsid w:val="00636073"/>
    <w:rsid w:val="00636223"/>
    <w:rsid w:val="006369AD"/>
    <w:rsid w:val="00636D04"/>
    <w:rsid w:val="00636D3B"/>
    <w:rsid w:val="00636FDF"/>
    <w:rsid w:val="006375D9"/>
    <w:rsid w:val="00637784"/>
    <w:rsid w:val="006377C9"/>
    <w:rsid w:val="00640112"/>
    <w:rsid w:val="006407E3"/>
    <w:rsid w:val="006408C5"/>
    <w:rsid w:val="0064174F"/>
    <w:rsid w:val="00642DEF"/>
    <w:rsid w:val="00642E10"/>
    <w:rsid w:val="00643C4E"/>
    <w:rsid w:val="00643E26"/>
    <w:rsid w:val="00644645"/>
    <w:rsid w:val="00644AB0"/>
    <w:rsid w:val="00644C21"/>
    <w:rsid w:val="00644DD2"/>
    <w:rsid w:val="00645A64"/>
    <w:rsid w:val="00645BE2"/>
    <w:rsid w:val="00645D65"/>
    <w:rsid w:val="00646576"/>
    <w:rsid w:val="00646E0C"/>
    <w:rsid w:val="00647443"/>
    <w:rsid w:val="00647533"/>
    <w:rsid w:val="0064775A"/>
    <w:rsid w:val="00647D81"/>
    <w:rsid w:val="00650016"/>
    <w:rsid w:val="00650B36"/>
    <w:rsid w:val="0065189E"/>
    <w:rsid w:val="0065195C"/>
    <w:rsid w:val="00651E36"/>
    <w:rsid w:val="006520E8"/>
    <w:rsid w:val="00652194"/>
    <w:rsid w:val="00652519"/>
    <w:rsid w:val="006526EA"/>
    <w:rsid w:val="00652B25"/>
    <w:rsid w:val="006531EE"/>
    <w:rsid w:val="006539B5"/>
    <w:rsid w:val="00654742"/>
    <w:rsid w:val="00654FC1"/>
    <w:rsid w:val="00655D96"/>
    <w:rsid w:val="00655FCA"/>
    <w:rsid w:val="0065603B"/>
    <w:rsid w:val="006570B9"/>
    <w:rsid w:val="00657315"/>
    <w:rsid w:val="00657DB9"/>
    <w:rsid w:val="00660028"/>
    <w:rsid w:val="00660118"/>
    <w:rsid w:val="00660E47"/>
    <w:rsid w:val="006613E3"/>
    <w:rsid w:val="00661E16"/>
    <w:rsid w:val="00661F25"/>
    <w:rsid w:val="0066230D"/>
    <w:rsid w:val="00662629"/>
    <w:rsid w:val="00662A6C"/>
    <w:rsid w:val="00662A75"/>
    <w:rsid w:val="00663864"/>
    <w:rsid w:val="00664484"/>
    <w:rsid w:val="006644C5"/>
    <w:rsid w:val="006644DB"/>
    <w:rsid w:val="006646CC"/>
    <w:rsid w:val="00664A77"/>
    <w:rsid w:val="006651F7"/>
    <w:rsid w:val="00665301"/>
    <w:rsid w:val="00665F18"/>
    <w:rsid w:val="006660D6"/>
    <w:rsid w:val="00666D05"/>
    <w:rsid w:val="00667205"/>
    <w:rsid w:val="00670B13"/>
    <w:rsid w:val="00670BDC"/>
    <w:rsid w:val="00670D97"/>
    <w:rsid w:val="0067178C"/>
    <w:rsid w:val="00672F5B"/>
    <w:rsid w:val="00673269"/>
    <w:rsid w:val="00673D13"/>
    <w:rsid w:val="00673FE7"/>
    <w:rsid w:val="00674C07"/>
    <w:rsid w:val="00674C29"/>
    <w:rsid w:val="0067573D"/>
    <w:rsid w:val="00675945"/>
    <w:rsid w:val="00675C5E"/>
    <w:rsid w:val="00675D2C"/>
    <w:rsid w:val="00675E16"/>
    <w:rsid w:val="00675EAC"/>
    <w:rsid w:val="006760EE"/>
    <w:rsid w:val="00676658"/>
    <w:rsid w:val="006771A3"/>
    <w:rsid w:val="006772C9"/>
    <w:rsid w:val="00677C19"/>
    <w:rsid w:val="00677F84"/>
    <w:rsid w:val="0068041B"/>
    <w:rsid w:val="00680D2E"/>
    <w:rsid w:val="00681351"/>
    <w:rsid w:val="006813CF"/>
    <w:rsid w:val="00681FE1"/>
    <w:rsid w:val="00682119"/>
    <w:rsid w:val="006824A8"/>
    <w:rsid w:val="00682B42"/>
    <w:rsid w:val="00682F70"/>
    <w:rsid w:val="006830AF"/>
    <w:rsid w:val="00683173"/>
    <w:rsid w:val="0068380C"/>
    <w:rsid w:val="00683A4E"/>
    <w:rsid w:val="00683EEA"/>
    <w:rsid w:val="00683FB0"/>
    <w:rsid w:val="006842AF"/>
    <w:rsid w:val="00684974"/>
    <w:rsid w:val="00685284"/>
    <w:rsid w:val="006858C0"/>
    <w:rsid w:val="006868F6"/>
    <w:rsid w:val="006871D8"/>
    <w:rsid w:val="00687671"/>
    <w:rsid w:val="00687C4B"/>
    <w:rsid w:val="00687DD0"/>
    <w:rsid w:val="006905A7"/>
    <w:rsid w:val="00690B7D"/>
    <w:rsid w:val="0069126A"/>
    <w:rsid w:val="006917D6"/>
    <w:rsid w:val="00691E8F"/>
    <w:rsid w:val="00691F92"/>
    <w:rsid w:val="00692797"/>
    <w:rsid w:val="00692C93"/>
    <w:rsid w:val="00693AB7"/>
    <w:rsid w:val="00694136"/>
    <w:rsid w:val="00694C21"/>
    <w:rsid w:val="00694CA2"/>
    <w:rsid w:val="00694EB8"/>
    <w:rsid w:val="006957D9"/>
    <w:rsid w:val="00695810"/>
    <w:rsid w:val="00695897"/>
    <w:rsid w:val="006964C8"/>
    <w:rsid w:val="00696540"/>
    <w:rsid w:val="00696B36"/>
    <w:rsid w:val="00697195"/>
    <w:rsid w:val="0069769B"/>
    <w:rsid w:val="00697A87"/>
    <w:rsid w:val="006A0BB8"/>
    <w:rsid w:val="006A0DC7"/>
    <w:rsid w:val="006A1BF3"/>
    <w:rsid w:val="006A2485"/>
    <w:rsid w:val="006A2517"/>
    <w:rsid w:val="006A4C73"/>
    <w:rsid w:val="006A4D39"/>
    <w:rsid w:val="006A52DA"/>
    <w:rsid w:val="006A631A"/>
    <w:rsid w:val="006A67B7"/>
    <w:rsid w:val="006A7B96"/>
    <w:rsid w:val="006B012F"/>
    <w:rsid w:val="006B0BA2"/>
    <w:rsid w:val="006B10C3"/>
    <w:rsid w:val="006B1149"/>
    <w:rsid w:val="006B1C48"/>
    <w:rsid w:val="006B1EB6"/>
    <w:rsid w:val="006B26E7"/>
    <w:rsid w:val="006B2DE6"/>
    <w:rsid w:val="006B41FE"/>
    <w:rsid w:val="006B4406"/>
    <w:rsid w:val="006B4463"/>
    <w:rsid w:val="006B4803"/>
    <w:rsid w:val="006B4A20"/>
    <w:rsid w:val="006B4C05"/>
    <w:rsid w:val="006B4F42"/>
    <w:rsid w:val="006B545B"/>
    <w:rsid w:val="006B59C0"/>
    <w:rsid w:val="006B5CFF"/>
    <w:rsid w:val="006B62A2"/>
    <w:rsid w:val="006B681D"/>
    <w:rsid w:val="006B6875"/>
    <w:rsid w:val="006B68A3"/>
    <w:rsid w:val="006B6C1A"/>
    <w:rsid w:val="006C01CB"/>
    <w:rsid w:val="006C0283"/>
    <w:rsid w:val="006C02C3"/>
    <w:rsid w:val="006C20DE"/>
    <w:rsid w:val="006C32C0"/>
    <w:rsid w:val="006C32CC"/>
    <w:rsid w:val="006C3D08"/>
    <w:rsid w:val="006C3FB0"/>
    <w:rsid w:val="006C422E"/>
    <w:rsid w:val="006C49A2"/>
    <w:rsid w:val="006C4C4C"/>
    <w:rsid w:val="006C55B3"/>
    <w:rsid w:val="006C57B6"/>
    <w:rsid w:val="006C5B25"/>
    <w:rsid w:val="006C665D"/>
    <w:rsid w:val="006C6AED"/>
    <w:rsid w:val="006C70AA"/>
    <w:rsid w:val="006C714D"/>
    <w:rsid w:val="006C7B56"/>
    <w:rsid w:val="006D0B4D"/>
    <w:rsid w:val="006D14AF"/>
    <w:rsid w:val="006D15DD"/>
    <w:rsid w:val="006D1AA4"/>
    <w:rsid w:val="006D1F70"/>
    <w:rsid w:val="006D2F0C"/>
    <w:rsid w:val="006D3441"/>
    <w:rsid w:val="006D357D"/>
    <w:rsid w:val="006D420C"/>
    <w:rsid w:val="006D4707"/>
    <w:rsid w:val="006D4822"/>
    <w:rsid w:val="006D4AF8"/>
    <w:rsid w:val="006D5054"/>
    <w:rsid w:val="006D5462"/>
    <w:rsid w:val="006D55D1"/>
    <w:rsid w:val="006D577B"/>
    <w:rsid w:val="006D5AF8"/>
    <w:rsid w:val="006D5EBF"/>
    <w:rsid w:val="006D60BF"/>
    <w:rsid w:val="006D66CA"/>
    <w:rsid w:val="006D6757"/>
    <w:rsid w:val="006D6A5E"/>
    <w:rsid w:val="006D6B36"/>
    <w:rsid w:val="006D6CBE"/>
    <w:rsid w:val="006D6FCE"/>
    <w:rsid w:val="006D76A6"/>
    <w:rsid w:val="006E0528"/>
    <w:rsid w:val="006E0E93"/>
    <w:rsid w:val="006E1182"/>
    <w:rsid w:val="006E19E6"/>
    <w:rsid w:val="006E1BDC"/>
    <w:rsid w:val="006E1F70"/>
    <w:rsid w:val="006E24D4"/>
    <w:rsid w:val="006E2BA6"/>
    <w:rsid w:val="006E2C3C"/>
    <w:rsid w:val="006E32C8"/>
    <w:rsid w:val="006E34D8"/>
    <w:rsid w:val="006E3A6B"/>
    <w:rsid w:val="006E3AF3"/>
    <w:rsid w:val="006E3DE7"/>
    <w:rsid w:val="006E3F67"/>
    <w:rsid w:val="006E41F6"/>
    <w:rsid w:val="006E4944"/>
    <w:rsid w:val="006E49D2"/>
    <w:rsid w:val="006E5AF6"/>
    <w:rsid w:val="006E5B0B"/>
    <w:rsid w:val="006E5DE3"/>
    <w:rsid w:val="006E6211"/>
    <w:rsid w:val="006E7324"/>
    <w:rsid w:val="006E7597"/>
    <w:rsid w:val="006E761E"/>
    <w:rsid w:val="006E79A1"/>
    <w:rsid w:val="006E7EB9"/>
    <w:rsid w:val="006F020F"/>
    <w:rsid w:val="006F07DE"/>
    <w:rsid w:val="006F108A"/>
    <w:rsid w:val="006F161C"/>
    <w:rsid w:val="006F19F3"/>
    <w:rsid w:val="006F1FFA"/>
    <w:rsid w:val="006F217C"/>
    <w:rsid w:val="006F24C6"/>
    <w:rsid w:val="006F2F46"/>
    <w:rsid w:val="006F3E28"/>
    <w:rsid w:val="006F4218"/>
    <w:rsid w:val="006F47D4"/>
    <w:rsid w:val="006F5368"/>
    <w:rsid w:val="006F5C95"/>
    <w:rsid w:val="006F5F64"/>
    <w:rsid w:val="006F6E36"/>
    <w:rsid w:val="006F718C"/>
    <w:rsid w:val="006F7AC0"/>
    <w:rsid w:val="00700141"/>
    <w:rsid w:val="0070083D"/>
    <w:rsid w:val="007009FF"/>
    <w:rsid w:val="0070188C"/>
    <w:rsid w:val="00702870"/>
    <w:rsid w:val="00703106"/>
    <w:rsid w:val="007033BD"/>
    <w:rsid w:val="00703A8B"/>
    <w:rsid w:val="00703AE9"/>
    <w:rsid w:val="00703D6E"/>
    <w:rsid w:val="00703F7E"/>
    <w:rsid w:val="0070450F"/>
    <w:rsid w:val="007045DB"/>
    <w:rsid w:val="00705518"/>
    <w:rsid w:val="00705886"/>
    <w:rsid w:val="00705EEC"/>
    <w:rsid w:val="00706833"/>
    <w:rsid w:val="00706838"/>
    <w:rsid w:val="007104AB"/>
    <w:rsid w:val="00710D55"/>
    <w:rsid w:val="0071137D"/>
    <w:rsid w:val="0071193E"/>
    <w:rsid w:val="00712334"/>
    <w:rsid w:val="00712416"/>
    <w:rsid w:val="00712911"/>
    <w:rsid w:val="00712A60"/>
    <w:rsid w:val="00712D65"/>
    <w:rsid w:val="00712D79"/>
    <w:rsid w:val="00712E09"/>
    <w:rsid w:val="00713272"/>
    <w:rsid w:val="00714256"/>
    <w:rsid w:val="00715938"/>
    <w:rsid w:val="007163AB"/>
    <w:rsid w:val="00716835"/>
    <w:rsid w:val="00716DFC"/>
    <w:rsid w:val="00717CDE"/>
    <w:rsid w:val="00720332"/>
    <w:rsid w:val="00721323"/>
    <w:rsid w:val="00721522"/>
    <w:rsid w:val="00722862"/>
    <w:rsid w:val="007228BF"/>
    <w:rsid w:val="00722901"/>
    <w:rsid w:val="00722B28"/>
    <w:rsid w:val="007230E0"/>
    <w:rsid w:val="00723691"/>
    <w:rsid w:val="00723B9E"/>
    <w:rsid w:val="007240C7"/>
    <w:rsid w:val="007246DF"/>
    <w:rsid w:val="00724754"/>
    <w:rsid w:val="00725CA5"/>
    <w:rsid w:val="00726318"/>
    <w:rsid w:val="007263F9"/>
    <w:rsid w:val="00726579"/>
    <w:rsid w:val="00727CB9"/>
    <w:rsid w:val="00730987"/>
    <w:rsid w:val="00730CCF"/>
    <w:rsid w:val="00730D1C"/>
    <w:rsid w:val="00730E63"/>
    <w:rsid w:val="007320B4"/>
    <w:rsid w:val="0073232D"/>
    <w:rsid w:val="00732347"/>
    <w:rsid w:val="00732812"/>
    <w:rsid w:val="0073287D"/>
    <w:rsid w:val="00732BAC"/>
    <w:rsid w:val="007336BF"/>
    <w:rsid w:val="00733A99"/>
    <w:rsid w:val="00733BCC"/>
    <w:rsid w:val="00733FF0"/>
    <w:rsid w:val="00734060"/>
    <w:rsid w:val="0073423B"/>
    <w:rsid w:val="00734836"/>
    <w:rsid w:val="00734A06"/>
    <w:rsid w:val="00734C93"/>
    <w:rsid w:val="007353F2"/>
    <w:rsid w:val="00735874"/>
    <w:rsid w:val="007358EB"/>
    <w:rsid w:val="00735A97"/>
    <w:rsid w:val="00735B57"/>
    <w:rsid w:val="00735B8D"/>
    <w:rsid w:val="00735E7F"/>
    <w:rsid w:val="007360F3"/>
    <w:rsid w:val="0073628B"/>
    <w:rsid w:val="0073687C"/>
    <w:rsid w:val="00737397"/>
    <w:rsid w:val="00737C3F"/>
    <w:rsid w:val="00737C78"/>
    <w:rsid w:val="00737D08"/>
    <w:rsid w:val="00737D26"/>
    <w:rsid w:val="0074034E"/>
    <w:rsid w:val="0074089B"/>
    <w:rsid w:val="007408BC"/>
    <w:rsid w:val="00740EB8"/>
    <w:rsid w:val="00740F58"/>
    <w:rsid w:val="00741160"/>
    <w:rsid w:val="007412E4"/>
    <w:rsid w:val="007414BB"/>
    <w:rsid w:val="007414F0"/>
    <w:rsid w:val="007419EA"/>
    <w:rsid w:val="00741B3F"/>
    <w:rsid w:val="00741C08"/>
    <w:rsid w:val="007420BB"/>
    <w:rsid w:val="007422D9"/>
    <w:rsid w:val="0074283A"/>
    <w:rsid w:val="00742A57"/>
    <w:rsid w:val="00743256"/>
    <w:rsid w:val="007435B2"/>
    <w:rsid w:val="007435D0"/>
    <w:rsid w:val="007436DF"/>
    <w:rsid w:val="00743E44"/>
    <w:rsid w:val="00744000"/>
    <w:rsid w:val="0074544D"/>
    <w:rsid w:val="007455DD"/>
    <w:rsid w:val="00745B93"/>
    <w:rsid w:val="00746704"/>
    <w:rsid w:val="007467C3"/>
    <w:rsid w:val="0074683D"/>
    <w:rsid w:val="00747189"/>
    <w:rsid w:val="00747373"/>
    <w:rsid w:val="0074768F"/>
    <w:rsid w:val="00750DF5"/>
    <w:rsid w:val="00750FED"/>
    <w:rsid w:val="007522FE"/>
    <w:rsid w:val="0075242B"/>
    <w:rsid w:val="007527B2"/>
    <w:rsid w:val="00753982"/>
    <w:rsid w:val="00753AF3"/>
    <w:rsid w:val="00753EE0"/>
    <w:rsid w:val="007545C9"/>
    <w:rsid w:val="0075493B"/>
    <w:rsid w:val="00754B85"/>
    <w:rsid w:val="00754E27"/>
    <w:rsid w:val="007550DD"/>
    <w:rsid w:val="00756220"/>
    <w:rsid w:val="0075658B"/>
    <w:rsid w:val="00756C65"/>
    <w:rsid w:val="00756DBD"/>
    <w:rsid w:val="00757BB6"/>
    <w:rsid w:val="00757FBF"/>
    <w:rsid w:val="00757FD0"/>
    <w:rsid w:val="00760628"/>
    <w:rsid w:val="00760822"/>
    <w:rsid w:val="007609E7"/>
    <w:rsid w:val="00760F53"/>
    <w:rsid w:val="0076113D"/>
    <w:rsid w:val="0076131B"/>
    <w:rsid w:val="00762091"/>
    <w:rsid w:val="00762205"/>
    <w:rsid w:val="0076264B"/>
    <w:rsid w:val="0076293A"/>
    <w:rsid w:val="00762C1A"/>
    <w:rsid w:val="00762E2D"/>
    <w:rsid w:val="0076302E"/>
    <w:rsid w:val="007630D7"/>
    <w:rsid w:val="00763528"/>
    <w:rsid w:val="00764352"/>
    <w:rsid w:val="007646AF"/>
    <w:rsid w:val="0076488B"/>
    <w:rsid w:val="00764ED6"/>
    <w:rsid w:val="00765276"/>
    <w:rsid w:val="0076683C"/>
    <w:rsid w:val="00766D5B"/>
    <w:rsid w:val="00767841"/>
    <w:rsid w:val="00767AE3"/>
    <w:rsid w:val="0077043B"/>
    <w:rsid w:val="007705F5"/>
    <w:rsid w:val="00770C0E"/>
    <w:rsid w:val="00770E10"/>
    <w:rsid w:val="007716DC"/>
    <w:rsid w:val="00771A7F"/>
    <w:rsid w:val="0077243A"/>
    <w:rsid w:val="00772C4F"/>
    <w:rsid w:val="007742D6"/>
    <w:rsid w:val="00774361"/>
    <w:rsid w:val="00775089"/>
    <w:rsid w:val="00775235"/>
    <w:rsid w:val="007756C8"/>
    <w:rsid w:val="00775D94"/>
    <w:rsid w:val="00775DAA"/>
    <w:rsid w:val="00775F70"/>
    <w:rsid w:val="00776CB9"/>
    <w:rsid w:val="00776D0D"/>
    <w:rsid w:val="0077734C"/>
    <w:rsid w:val="007775C1"/>
    <w:rsid w:val="00777879"/>
    <w:rsid w:val="007779E5"/>
    <w:rsid w:val="00780086"/>
    <w:rsid w:val="007807EE"/>
    <w:rsid w:val="00780B77"/>
    <w:rsid w:val="00781457"/>
    <w:rsid w:val="0078177B"/>
    <w:rsid w:val="00781B50"/>
    <w:rsid w:val="0078264B"/>
    <w:rsid w:val="0078268A"/>
    <w:rsid w:val="007834FD"/>
    <w:rsid w:val="007838EC"/>
    <w:rsid w:val="00783D41"/>
    <w:rsid w:val="00783EDF"/>
    <w:rsid w:val="007842AD"/>
    <w:rsid w:val="00784CD2"/>
    <w:rsid w:val="0078563F"/>
    <w:rsid w:val="007862A8"/>
    <w:rsid w:val="007869AE"/>
    <w:rsid w:val="00787343"/>
    <w:rsid w:val="00787986"/>
    <w:rsid w:val="00787E6F"/>
    <w:rsid w:val="00787E95"/>
    <w:rsid w:val="007908EB"/>
    <w:rsid w:val="007918AD"/>
    <w:rsid w:val="00791AB5"/>
    <w:rsid w:val="00791CE1"/>
    <w:rsid w:val="0079293E"/>
    <w:rsid w:val="00792945"/>
    <w:rsid w:val="00793162"/>
    <w:rsid w:val="007931F5"/>
    <w:rsid w:val="00793328"/>
    <w:rsid w:val="00793819"/>
    <w:rsid w:val="00793850"/>
    <w:rsid w:val="00794162"/>
    <w:rsid w:val="0079457B"/>
    <w:rsid w:val="00794C2B"/>
    <w:rsid w:val="0079523F"/>
    <w:rsid w:val="00795290"/>
    <w:rsid w:val="00795323"/>
    <w:rsid w:val="007955EE"/>
    <w:rsid w:val="007958A3"/>
    <w:rsid w:val="00796C36"/>
    <w:rsid w:val="00796E0F"/>
    <w:rsid w:val="007973C2"/>
    <w:rsid w:val="007977C3"/>
    <w:rsid w:val="00797B5E"/>
    <w:rsid w:val="00797BCC"/>
    <w:rsid w:val="007A03F2"/>
    <w:rsid w:val="007A0BFC"/>
    <w:rsid w:val="007A16AC"/>
    <w:rsid w:val="007A1FA7"/>
    <w:rsid w:val="007A230D"/>
    <w:rsid w:val="007A279C"/>
    <w:rsid w:val="007A2902"/>
    <w:rsid w:val="007A3C82"/>
    <w:rsid w:val="007A4449"/>
    <w:rsid w:val="007A463F"/>
    <w:rsid w:val="007A5750"/>
    <w:rsid w:val="007A60AB"/>
    <w:rsid w:val="007A656B"/>
    <w:rsid w:val="007A679F"/>
    <w:rsid w:val="007A7E56"/>
    <w:rsid w:val="007A7F09"/>
    <w:rsid w:val="007B0276"/>
    <w:rsid w:val="007B0824"/>
    <w:rsid w:val="007B0C5C"/>
    <w:rsid w:val="007B0F2D"/>
    <w:rsid w:val="007B0FDC"/>
    <w:rsid w:val="007B1CD3"/>
    <w:rsid w:val="007B1E90"/>
    <w:rsid w:val="007B2C43"/>
    <w:rsid w:val="007B2DAB"/>
    <w:rsid w:val="007B46BA"/>
    <w:rsid w:val="007B4FE7"/>
    <w:rsid w:val="007B53D3"/>
    <w:rsid w:val="007B5B20"/>
    <w:rsid w:val="007B63ED"/>
    <w:rsid w:val="007B67CE"/>
    <w:rsid w:val="007B6A0C"/>
    <w:rsid w:val="007B6F07"/>
    <w:rsid w:val="007B7C28"/>
    <w:rsid w:val="007B7ECC"/>
    <w:rsid w:val="007C052E"/>
    <w:rsid w:val="007C0679"/>
    <w:rsid w:val="007C097E"/>
    <w:rsid w:val="007C09B4"/>
    <w:rsid w:val="007C1CA8"/>
    <w:rsid w:val="007C24E7"/>
    <w:rsid w:val="007C29DE"/>
    <w:rsid w:val="007C302D"/>
    <w:rsid w:val="007C4239"/>
    <w:rsid w:val="007C4295"/>
    <w:rsid w:val="007C4631"/>
    <w:rsid w:val="007C4915"/>
    <w:rsid w:val="007C5124"/>
    <w:rsid w:val="007C5896"/>
    <w:rsid w:val="007C5BB5"/>
    <w:rsid w:val="007C5E8D"/>
    <w:rsid w:val="007C5EBF"/>
    <w:rsid w:val="007C5FED"/>
    <w:rsid w:val="007C657A"/>
    <w:rsid w:val="007C6766"/>
    <w:rsid w:val="007C7139"/>
    <w:rsid w:val="007C7A4E"/>
    <w:rsid w:val="007C7ACF"/>
    <w:rsid w:val="007D005E"/>
    <w:rsid w:val="007D02FD"/>
    <w:rsid w:val="007D0874"/>
    <w:rsid w:val="007D129F"/>
    <w:rsid w:val="007D1346"/>
    <w:rsid w:val="007D1527"/>
    <w:rsid w:val="007D17C7"/>
    <w:rsid w:val="007D30CF"/>
    <w:rsid w:val="007D335F"/>
    <w:rsid w:val="007D3751"/>
    <w:rsid w:val="007D3DF6"/>
    <w:rsid w:val="007D3F61"/>
    <w:rsid w:val="007D6842"/>
    <w:rsid w:val="007D6D98"/>
    <w:rsid w:val="007D7075"/>
    <w:rsid w:val="007E030A"/>
    <w:rsid w:val="007E14C9"/>
    <w:rsid w:val="007E1F48"/>
    <w:rsid w:val="007E23E8"/>
    <w:rsid w:val="007E2678"/>
    <w:rsid w:val="007E28DD"/>
    <w:rsid w:val="007E2C3F"/>
    <w:rsid w:val="007E2FC6"/>
    <w:rsid w:val="007E30C9"/>
    <w:rsid w:val="007E37D4"/>
    <w:rsid w:val="007E3B02"/>
    <w:rsid w:val="007E3F7A"/>
    <w:rsid w:val="007E46CE"/>
    <w:rsid w:val="007E476C"/>
    <w:rsid w:val="007E4958"/>
    <w:rsid w:val="007E4F3C"/>
    <w:rsid w:val="007E516E"/>
    <w:rsid w:val="007E5917"/>
    <w:rsid w:val="007E5A4E"/>
    <w:rsid w:val="007E64D8"/>
    <w:rsid w:val="007E67B5"/>
    <w:rsid w:val="007E69F0"/>
    <w:rsid w:val="007E6E55"/>
    <w:rsid w:val="007E7BE6"/>
    <w:rsid w:val="007E7C81"/>
    <w:rsid w:val="007E7D4C"/>
    <w:rsid w:val="007E7E85"/>
    <w:rsid w:val="007F0CC1"/>
    <w:rsid w:val="007F0D3C"/>
    <w:rsid w:val="007F0F50"/>
    <w:rsid w:val="007F11F1"/>
    <w:rsid w:val="007F128F"/>
    <w:rsid w:val="007F12FD"/>
    <w:rsid w:val="007F1CA4"/>
    <w:rsid w:val="007F2679"/>
    <w:rsid w:val="007F3655"/>
    <w:rsid w:val="007F45BB"/>
    <w:rsid w:val="007F461E"/>
    <w:rsid w:val="007F52FC"/>
    <w:rsid w:val="007F5694"/>
    <w:rsid w:val="007F5A6A"/>
    <w:rsid w:val="007F5E09"/>
    <w:rsid w:val="007F60B8"/>
    <w:rsid w:val="007F6428"/>
    <w:rsid w:val="007F66D7"/>
    <w:rsid w:val="007F6778"/>
    <w:rsid w:val="007F6E0B"/>
    <w:rsid w:val="007F7195"/>
    <w:rsid w:val="007F72BA"/>
    <w:rsid w:val="007F799D"/>
    <w:rsid w:val="0080050A"/>
    <w:rsid w:val="008008A3"/>
    <w:rsid w:val="00800C7F"/>
    <w:rsid w:val="00800E06"/>
    <w:rsid w:val="0080161E"/>
    <w:rsid w:val="00801639"/>
    <w:rsid w:val="00801855"/>
    <w:rsid w:val="00801F28"/>
    <w:rsid w:val="008031BA"/>
    <w:rsid w:val="00803597"/>
    <w:rsid w:val="00803C8B"/>
    <w:rsid w:val="00804040"/>
    <w:rsid w:val="00804CFD"/>
    <w:rsid w:val="00805BEB"/>
    <w:rsid w:val="00805DF0"/>
    <w:rsid w:val="0080698F"/>
    <w:rsid w:val="008070B4"/>
    <w:rsid w:val="00807510"/>
    <w:rsid w:val="0080757A"/>
    <w:rsid w:val="00807703"/>
    <w:rsid w:val="008106C4"/>
    <w:rsid w:val="008111F7"/>
    <w:rsid w:val="00811847"/>
    <w:rsid w:val="00811B32"/>
    <w:rsid w:val="00811CCE"/>
    <w:rsid w:val="00811E17"/>
    <w:rsid w:val="00811F29"/>
    <w:rsid w:val="00812BBE"/>
    <w:rsid w:val="00812D58"/>
    <w:rsid w:val="00814086"/>
    <w:rsid w:val="00814688"/>
    <w:rsid w:val="008148F6"/>
    <w:rsid w:val="0081514B"/>
    <w:rsid w:val="00815334"/>
    <w:rsid w:val="00816064"/>
    <w:rsid w:val="008160F7"/>
    <w:rsid w:val="0081730E"/>
    <w:rsid w:val="008176D3"/>
    <w:rsid w:val="00820620"/>
    <w:rsid w:val="0082074C"/>
    <w:rsid w:val="008207E4"/>
    <w:rsid w:val="0082082D"/>
    <w:rsid w:val="0082113A"/>
    <w:rsid w:val="008214B3"/>
    <w:rsid w:val="00822239"/>
    <w:rsid w:val="00822260"/>
    <w:rsid w:val="00822AF8"/>
    <w:rsid w:val="00822D65"/>
    <w:rsid w:val="00822D9E"/>
    <w:rsid w:val="008230EA"/>
    <w:rsid w:val="008236D2"/>
    <w:rsid w:val="00823763"/>
    <w:rsid w:val="00823C1F"/>
    <w:rsid w:val="00824B5E"/>
    <w:rsid w:val="00824C5A"/>
    <w:rsid w:val="00824FAB"/>
    <w:rsid w:val="00825082"/>
    <w:rsid w:val="00825115"/>
    <w:rsid w:val="00825C5D"/>
    <w:rsid w:val="00825E0D"/>
    <w:rsid w:val="00825FDB"/>
    <w:rsid w:val="0082775F"/>
    <w:rsid w:val="00827DAB"/>
    <w:rsid w:val="0083090C"/>
    <w:rsid w:val="00830AFD"/>
    <w:rsid w:val="00830C0B"/>
    <w:rsid w:val="00830DFF"/>
    <w:rsid w:val="0083105A"/>
    <w:rsid w:val="008319E9"/>
    <w:rsid w:val="00831A53"/>
    <w:rsid w:val="00831F83"/>
    <w:rsid w:val="008325D8"/>
    <w:rsid w:val="0083334A"/>
    <w:rsid w:val="00833412"/>
    <w:rsid w:val="00833D60"/>
    <w:rsid w:val="0083410B"/>
    <w:rsid w:val="0083454E"/>
    <w:rsid w:val="00834662"/>
    <w:rsid w:val="00836170"/>
    <w:rsid w:val="00837291"/>
    <w:rsid w:val="008372FA"/>
    <w:rsid w:val="0083781B"/>
    <w:rsid w:val="0083797F"/>
    <w:rsid w:val="00837BFB"/>
    <w:rsid w:val="00840111"/>
    <w:rsid w:val="008401BA"/>
    <w:rsid w:val="00840AF4"/>
    <w:rsid w:val="00840D86"/>
    <w:rsid w:val="00840F97"/>
    <w:rsid w:val="00841D5C"/>
    <w:rsid w:val="00842941"/>
    <w:rsid w:val="008431BD"/>
    <w:rsid w:val="00843540"/>
    <w:rsid w:val="00844943"/>
    <w:rsid w:val="00845430"/>
    <w:rsid w:val="00845F27"/>
    <w:rsid w:val="00846083"/>
    <w:rsid w:val="008461B9"/>
    <w:rsid w:val="008461BC"/>
    <w:rsid w:val="00846471"/>
    <w:rsid w:val="008464A9"/>
    <w:rsid w:val="00846534"/>
    <w:rsid w:val="00846594"/>
    <w:rsid w:val="00846C58"/>
    <w:rsid w:val="00846EAE"/>
    <w:rsid w:val="00847AF2"/>
    <w:rsid w:val="00847F69"/>
    <w:rsid w:val="008502E9"/>
    <w:rsid w:val="00850328"/>
    <w:rsid w:val="0085069C"/>
    <w:rsid w:val="00850A81"/>
    <w:rsid w:val="00850DBD"/>
    <w:rsid w:val="00850FC1"/>
    <w:rsid w:val="00851CBC"/>
    <w:rsid w:val="00851E75"/>
    <w:rsid w:val="00852287"/>
    <w:rsid w:val="00852858"/>
    <w:rsid w:val="00852B29"/>
    <w:rsid w:val="00852B9E"/>
    <w:rsid w:val="00853037"/>
    <w:rsid w:val="0085366C"/>
    <w:rsid w:val="00853F3E"/>
    <w:rsid w:val="0085439B"/>
    <w:rsid w:val="008550EC"/>
    <w:rsid w:val="008558B9"/>
    <w:rsid w:val="00855FD7"/>
    <w:rsid w:val="008563CD"/>
    <w:rsid w:val="008565A7"/>
    <w:rsid w:val="00856819"/>
    <w:rsid w:val="00856EDE"/>
    <w:rsid w:val="00857F00"/>
    <w:rsid w:val="008601FE"/>
    <w:rsid w:val="0086032B"/>
    <w:rsid w:val="00860339"/>
    <w:rsid w:val="0086080A"/>
    <w:rsid w:val="00860ECB"/>
    <w:rsid w:val="0086138B"/>
    <w:rsid w:val="00861738"/>
    <w:rsid w:val="00862908"/>
    <w:rsid w:val="00862F9F"/>
    <w:rsid w:val="00863519"/>
    <w:rsid w:val="00863BFA"/>
    <w:rsid w:val="00864160"/>
    <w:rsid w:val="008646B6"/>
    <w:rsid w:val="0086487A"/>
    <w:rsid w:val="00864C1E"/>
    <w:rsid w:val="008650AC"/>
    <w:rsid w:val="008652A3"/>
    <w:rsid w:val="00866201"/>
    <w:rsid w:val="00866D44"/>
    <w:rsid w:val="00867070"/>
    <w:rsid w:val="0087011F"/>
    <w:rsid w:val="008701EF"/>
    <w:rsid w:val="00870469"/>
    <w:rsid w:val="00870CB9"/>
    <w:rsid w:val="00870E36"/>
    <w:rsid w:val="00871134"/>
    <w:rsid w:val="00871B64"/>
    <w:rsid w:val="00872912"/>
    <w:rsid w:val="00872DB8"/>
    <w:rsid w:val="008732A2"/>
    <w:rsid w:val="00873DAD"/>
    <w:rsid w:val="00873EB8"/>
    <w:rsid w:val="008742F1"/>
    <w:rsid w:val="008749BC"/>
    <w:rsid w:val="00874F21"/>
    <w:rsid w:val="008751FB"/>
    <w:rsid w:val="008753A8"/>
    <w:rsid w:val="008755A0"/>
    <w:rsid w:val="00875862"/>
    <w:rsid w:val="00875DD2"/>
    <w:rsid w:val="00875F6D"/>
    <w:rsid w:val="00875F95"/>
    <w:rsid w:val="008760FB"/>
    <w:rsid w:val="0087638A"/>
    <w:rsid w:val="008768BC"/>
    <w:rsid w:val="00876EA7"/>
    <w:rsid w:val="00877072"/>
    <w:rsid w:val="008771C5"/>
    <w:rsid w:val="00877A59"/>
    <w:rsid w:val="008803AD"/>
    <w:rsid w:val="0088043B"/>
    <w:rsid w:val="008809C6"/>
    <w:rsid w:val="00880C6E"/>
    <w:rsid w:val="00880D00"/>
    <w:rsid w:val="00881024"/>
    <w:rsid w:val="00881245"/>
    <w:rsid w:val="00881A16"/>
    <w:rsid w:val="008821A7"/>
    <w:rsid w:val="00882972"/>
    <w:rsid w:val="00882B71"/>
    <w:rsid w:val="0088371E"/>
    <w:rsid w:val="00884B1A"/>
    <w:rsid w:val="00884D30"/>
    <w:rsid w:val="008859FA"/>
    <w:rsid w:val="00885D75"/>
    <w:rsid w:val="00885FF6"/>
    <w:rsid w:val="008869CC"/>
    <w:rsid w:val="00887096"/>
    <w:rsid w:val="0088777E"/>
    <w:rsid w:val="00887DB7"/>
    <w:rsid w:val="008901AA"/>
    <w:rsid w:val="008903F3"/>
    <w:rsid w:val="0089071C"/>
    <w:rsid w:val="00891708"/>
    <w:rsid w:val="00891870"/>
    <w:rsid w:val="00891E56"/>
    <w:rsid w:val="00892310"/>
    <w:rsid w:val="0089239C"/>
    <w:rsid w:val="00893145"/>
    <w:rsid w:val="0089321F"/>
    <w:rsid w:val="00893D32"/>
    <w:rsid w:val="0089411F"/>
    <w:rsid w:val="00894A27"/>
    <w:rsid w:val="0089543F"/>
    <w:rsid w:val="008964CF"/>
    <w:rsid w:val="0089661D"/>
    <w:rsid w:val="00896964"/>
    <w:rsid w:val="008977B6"/>
    <w:rsid w:val="00897A96"/>
    <w:rsid w:val="008A000A"/>
    <w:rsid w:val="008A02B2"/>
    <w:rsid w:val="008A0340"/>
    <w:rsid w:val="008A05D1"/>
    <w:rsid w:val="008A0724"/>
    <w:rsid w:val="008A0750"/>
    <w:rsid w:val="008A09C0"/>
    <w:rsid w:val="008A10B9"/>
    <w:rsid w:val="008A1779"/>
    <w:rsid w:val="008A2394"/>
    <w:rsid w:val="008A24B9"/>
    <w:rsid w:val="008A2656"/>
    <w:rsid w:val="008A2DCB"/>
    <w:rsid w:val="008A34E3"/>
    <w:rsid w:val="008A37A2"/>
    <w:rsid w:val="008A3B0D"/>
    <w:rsid w:val="008A3C38"/>
    <w:rsid w:val="008A4241"/>
    <w:rsid w:val="008A465B"/>
    <w:rsid w:val="008A4D19"/>
    <w:rsid w:val="008A5728"/>
    <w:rsid w:val="008A583F"/>
    <w:rsid w:val="008A6141"/>
    <w:rsid w:val="008A6B49"/>
    <w:rsid w:val="008A74F1"/>
    <w:rsid w:val="008B0335"/>
    <w:rsid w:val="008B0532"/>
    <w:rsid w:val="008B0609"/>
    <w:rsid w:val="008B0976"/>
    <w:rsid w:val="008B0BC4"/>
    <w:rsid w:val="008B157A"/>
    <w:rsid w:val="008B1702"/>
    <w:rsid w:val="008B19DF"/>
    <w:rsid w:val="008B1A1E"/>
    <w:rsid w:val="008B2070"/>
    <w:rsid w:val="008B2788"/>
    <w:rsid w:val="008B2A7A"/>
    <w:rsid w:val="008B3016"/>
    <w:rsid w:val="008B5772"/>
    <w:rsid w:val="008B5971"/>
    <w:rsid w:val="008B5E18"/>
    <w:rsid w:val="008B60CD"/>
    <w:rsid w:val="008B6586"/>
    <w:rsid w:val="008B70F8"/>
    <w:rsid w:val="008C102A"/>
    <w:rsid w:val="008C1236"/>
    <w:rsid w:val="008C1477"/>
    <w:rsid w:val="008C1C67"/>
    <w:rsid w:val="008C2337"/>
    <w:rsid w:val="008C26FE"/>
    <w:rsid w:val="008C2FEF"/>
    <w:rsid w:val="008C3C5D"/>
    <w:rsid w:val="008C44B5"/>
    <w:rsid w:val="008C49B7"/>
    <w:rsid w:val="008C4B91"/>
    <w:rsid w:val="008C572E"/>
    <w:rsid w:val="008C6216"/>
    <w:rsid w:val="008C6295"/>
    <w:rsid w:val="008C6480"/>
    <w:rsid w:val="008C6E49"/>
    <w:rsid w:val="008C76EE"/>
    <w:rsid w:val="008C76F9"/>
    <w:rsid w:val="008C7959"/>
    <w:rsid w:val="008C7AF6"/>
    <w:rsid w:val="008C7C88"/>
    <w:rsid w:val="008D00BB"/>
    <w:rsid w:val="008D02B7"/>
    <w:rsid w:val="008D0313"/>
    <w:rsid w:val="008D0685"/>
    <w:rsid w:val="008D09DD"/>
    <w:rsid w:val="008D0CD8"/>
    <w:rsid w:val="008D0D37"/>
    <w:rsid w:val="008D1CAB"/>
    <w:rsid w:val="008D283D"/>
    <w:rsid w:val="008D2A18"/>
    <w:rsid w:val="008D37C2"/>
    <w:rsid w:val="008D3DCF"/>
    <w:rsid w:val="008D3F4B"/>
    <w:rsid w:val="008D42F5"/>
    <w:rsid w:val="008D4391"/>
    <w:rsid w:val="008D62BE"/>
    <w:rsid w:val="008D6319"/>
    <w:rsid w:val="008D6563"/>
    <w:rsid w:val="008D6FE0"/>
    <w:rsid w:val="008D709A"/>
    <w:rsid w:val="008D78CF"/>
    <w:rsid w:val="008D7A86"/>
    <w:rsid w:val="008D7BB8"/>
    <w:rsid w:val="008E0108"/>
    <w:rsid w:val="008E07C5"/>
    <w:rsid w:val="008E0898"/>
    <w:rsid w:val="008E0965"/>
    <w:rsid w:val="008E14D1"/>
    <w:rsid w:val="008E1EAE"/>
    <w:rsid w:val="008E1FB8"/>
    <w:rsid w:val="008E24B1"/>
    <w:rsid w:val="008E2A6E"/>
    <w:rsid w:val="008E2BE8"/>
    <w:rsid w:val="008E2F10"/>
    <w:rsid w:val="008E2FE2"/>
    <w:rsid w:val="008E3325"/>
    <w:rsid w:val="008E3639"/>
    <w:rsid w:val="008E3C1E"/>
    <w:rsid w:val="008E3D00"/>
    <w:rsid w:val="008E3D4B"/>
    <w:rsid w:val="008E3EA5"/>
    <w:rsid w:val="008E41DB"/>
    <w:rsid w:val="008E43DC"/>
    <w:rsid w:val="008E4FEF"/>
    <w:rsid w:val="008E536A"/>
    <w:rsid w:val="008E541C"/>
    <w:rsid w:val="008E55A8"/>
    <w:rsid w:val="008E5D4D"/>
    <w:rsid w:val="008E703A"/>
    <w:rsid w:val="008E729A"/>
    <w:rsid w:val="008E73CF"/>
    <w:rsid w:val="008E7607"/>
    <w:rsid w:val="008F01E4"/>
    <w:rsid w:val="008F06DC"/>
    <w:rsid w:val="008F1AA0"/>
    <w:rsid w:val="008F1E94"/>
    <w:rsid w:val="008F29A1"/>
    <w:rsid w:val="008F2B00"/>
    <w:rsid w:val="008F3152"/>
    <w:rsid w:val="008F32DC"/>
    <w:rsid w:val="008F3683"/>
    <w:rsid w:val="008F4632"/>
    <w:rsid w:val="008F550C"/>
    <w:rsid w:val="008F5EAA"/>
    <w:rsid w:val="008F63B0"/>
    <w:rsid w:val="008F69C7"/>
    <w:rsid w:val="008F72B0"/>
    <w:rsid w:val="008F79DE"/>
    <w:rsid w:val="008F7E82"/>
    <w:rsid w:val="009009C9"/>
    <w:rsid w:val="00900F4C"/>
    <w:rsid w:val="00901C38"/>
    <w:rsid w:val="00901FA6"/>
    <w:rsid w:val="00903A6D"/>
    <w:rsid w:val="00903C2B"/>
    <w:rsid w:val="00904089"/>
    <w:rsid w:val="00904888"/>
    <w:rsid w:val="009067DD"/>
    <w:rsid w:val="00906B3C"/>
    <w:rsid w:val="00906DF8"/>
    <w:rsid w:val="00907A9A"/>
    <w:rsid w:val="00907BB9"/>
    <w:rsid w:val="00910AFB"/>
    <w:rsid w:val="00910B7C"/>
    <w:rsid w:val="00910D94"/>
    <w:rsid w:val="00911253"/>
    <w:rsid w:val="00911421"/>
    <w:rsid w:val="00911491"/>
    <w:rsid w:val="00911520"/>
    <w:rsid w:val="00911549"/>
    <w:rsid w:val="009120C2"/>
    <w:rsid w:val="009125C8"/>
    <w:rsid w:val="009126AB"/>
    <w:rsid w:val="00912E07"/>
    <w:rsid w:val="0091325D"/>
    <w:rsid w:val="00913354"/>
    <w:rsid w:val="00913CDD"/>
    <w:rsid w:val="009142F5"/>
    <w:rsid w:val="00914A86"/>
    <w:rsid w:val="0091534C"/>
    <w:rsid w:val="009161E0"/>
    <w:rsid w:val="0091643E"/>
    <w:rsid w:val="00916A78"/>
    <w:rsid w:val="00916B04"/>
    <w:rsid w:val="009204B1"/>
    <w:rsid w:val="009205BE"/>
    <w:rsid w:val="009207C0"/>
    <w:rsid w:val="009208A0"/>
    <w:rsid w:val="00920908"/>
    <w:rsid w:val="00920A9B"/>
    <w:rsid w:val="0092144C"/>
    <w:rsid w:val="0092186A"/>
    <w:rsid w:val="00921AC8"/>
    <w:rsid w:val="00921F25"/>
    <w:rsid w:val="00922303"/>
    <w:rsid w:val="00922441"/>
    <w:rsid w:val="009227CA"/>
    <w:rsid w:val="0092303D"/>
    <w:rsid w:val="0092405D"/>
    <w:rsid w:val="00924BD2"/>
    <w:rsid w:val="0092558E"/>
    <w:rsid w:val="00925968"/>
    <w:rsid w:val="0092596F"/>
    <w:rsid w:val="00925C6E"/>
    <w:rsid w:val="00926FBF"/>
    <w:rsid w:val="00926FF9"/>
    <w:rsid w:val="00927688"/>
    <w:rsid w:val="00930D10"/>
    <w:rsid w:val="00930E9E"/>
    <w:rsid w:val="00931D42"/>
    <w:rsid w:val="00931FDB"/>
    <w:rsid w:val="00932B8E"/>
    <w:rsid w:val="009330B0"/>
    <w:rsid w:val="00933148"/>
    <w:rsid w:val="00933185"/>
    <w:rsid w:val="0093358D"/>
    <w:rsid w:val="009335FD"/>
    <w:rsid w:val="00934097"/>
    <w:rsid w:val="00935B75"/>
    <w:rsid w:val="00935C62"/>
    <w:rsid w:val="00935E3B"/>
    <w:rsid w:val="0093653E"/>
    <w:rsid w:val="00937243"/>
    <w:rsid w:val="00937976"/>
    <w:rsid w:val="00937B69"/>
    <w:rsid w:val="00937D71"/>
    <w:rsid w:val="00937E2D"/>
    <w:rsid w:val="0094035B"/>
    <w:rsid w:val="00940F41"/>
    <w:rsid w:val="00941526"/>
    <w:rsid w:val="00941862"/>
    <w:rsid w:val="00941C8E"/>
    <w:rsid w:val="00941CBC"/>
    <w:rsid w:val="00942321"/>
    <w:rsid w:val="009428B9"/>
    <w:rsid w:val="00942A68"/>
    <w:rsid w:val="00942AB9"/>
    <w:rsid w:val="00942F67"/>
    <w:rsid w:val="009439E5"/>
    <w:rsid w:val="00944E54"/>
    <w:rsid w:val="009452E7"/>
    <w:rsid w:val="00946499"/>
    <w:rsid w:val="009464D3"/>
    <w:rsid w:val="00946E35"/>
    <w:rsid w:val="009471BD"/>
    <w:rsid w:val="0095001D"/>
    <w:rsid w:val="009505B7"/>
    <w:rsid w:val="00950816"/>
    <w:rsid w:val="00951694"/>
    <w:rsid w:val="00951C08"/>
    <w:rsid w:val="00951D5F"/>
    <w:rsid w:val="00951E73"/>
    <w:rsid w:val="009523C3"/>
    <w:rsid w:val="0095257E"/>
    <w:rsid w:val="009527F2"/>
    <w:rsid w:val="009529C5"/>
    <w:rsid w:val="009535A9"/>
    <w:rsid w:val="00953736"/>
    <w:rsid w:val="00953AB7"/>
    <w:rsid w:val="00953B2E"/>
    <w:rsid w:val="00954296"/>
    <w:rsid w:val="00955184"/>
    <w:rsid w:val="009558E7"/>
    <w:rsid w:val="00955BC3"/>
    <w:rsid w:val="00955D51"/>
    <w:rsid w:val="00956487"/>
    <w:rsid w:val="009569F5"/>
    <w:rsid w:val="00956BD8"/>
    <w:rsid w:val="0095769C"/>
    <w:rsid w:val="009600A8"/>
    <w:rsid w:val="00960323"/>
    <w:rsid w:val="00960A47"/>
    <w:rsid w:val="00960AA3"/>
    <w:rsid w:val="009612BB"/>
    <w:rsid w:val="0096203C"/>
    <w:rsid w:val="009622FE"/>
    <w:rsid w:val="00962301"/>
    <w:rsid w:val="009623C7"/>
    <w:rsid w:val="00962475"/>
    <w:rsid w:val="00962511"/>
    <w:rsid w:val="00962743"/>
    <w:rsid w:val="00963D6F"/>
    <w:rsid w:val="009640CB"/>
    <w:rsid w:val="00964B0A"/>
    <w:rsid w:val="00964BC6"/>
    <w:rsid w:val="00964C0F"/>
    <w:rsid w:val="00964C6A"/>
    <w:rsid w:val="00964E90"/>
    <w:rsid w:val="009651B2"/>
    <w:rsid w:val="0096649D"/>
    <w:rsid w:val="00966A0F"/>
    <w:rsid w:val="00966A2D"/>
    <w:rsid w:val="00966D23"/>
    <w:rsid w:val="009674E3"/>
    <w:rsid w:val="0096791F"/>
    <w:rsid w:val="00967AF7"/>
    <w:rsid w:val="009703DE"/>
    <w:rsid w:val="00970AC5"/>
    <w:rsid w:val="00970D0A"/>
    <w:rsid w:val="00971215"/>
    <w:rsid w:val="009714D3"/>
    <w:rsid w:val="009719FA"/>
    <w:rsid w:val="00971BAE"/>
    <w:rsid w:val="00971D2E"/>
    <w:rsid w:val="00971DA2"/>
    <w:rsid w:val="009722C8"/>
    <w:rsid w:val="00972710"/>
    <w:rsid w:val="00972985"/>
    <w:rsid w:val="0097394C"/>
    <w:rsid w:val="00973FFF"/>
    <w:rsid w:val="00974474"/>
    <w:rsid w:val="00974763"/>
    <w:rsid w:val="00975525"/>
    <w:rsid w:val="00975A05"/>
    <w:rsid w:val="00975B0F"/>
    <w:rsid w:val="00975F00"/>
    <w:rsid w:val="0097620E"/>
    <w:rsid w:val="0097688A"/>
    <w:rsid w:val="00977BE4"/>
    <w:rsid w:val="00977C98"/>
    <w:rsid w:val="00977DCD"/>
    <w:rsid w:val="00980202"/>
    <w:rsid w:val="00981198"/>
    <w:rsid w:val="009814EB"/>
    <w:rsid w:val="00982468"/>
    <w:rsid w:val="00982D68"/>
    <w:rsid w:val="009835A8"/>
    <w:rsid w:val="00983FF1"/>
    <w:rsid w:val="009845D5"/>
    <w:rsid w:val="0098467C"/>
    <w:rsid w:val="009846A7"/>
    <w:rsid w:val="00984AAD"/>
    <w:rsid w:val="00984D80"/>
    <w:rsid w:val="009853CD"/>
    <w:rsid w:val="009853E8"/>
    <w:rsid w:val="00985757"/>
    <w:rsid w:val="00986E9C"/>
    <w:rsid w:val="00987111"/>
    <w:rsid w:val="009876A5"/>
    <w:rsid w:val="009878AB"/>
    <w:rsid w:val="00987FD6"/>
    <w:rsid w:val="0099024B"/>
    <w:rsid w:val="009903E8"/>
    <w:rsid w:val="00990879"/>
    <w:rsid w:val="00990EAC"/>
    <w:rsid w:val="0099154A"/>
    <w:rsid w:val="009928CC"/>
    <w:rsid w:val="0099298D"/>
    <w:rsid w:val="00992ECC"/>
    <w:rsid w:val="00993598"/>
    <w:rsid w:val="00993800"/>
    <w:rsid w:val="00993B5D"/>
    <w:rsid w:val="0099404A"/>
    <w:rsid w:val="009942C5"/>
    <w:rsid w:val="00994867"/>
    <w:rsid w:val="00995595"/>
    <w:rsid w:val="00995C3F"/>
    <w:rsid w:val="00995FB9"/>
    <w:rsid w:val="009966A3"/>
    <w:rsid w:val="0099713C"/>
    <w:rsid w:val="009972D9"/>
    <w:rsid w:val="0099786C"/>
    <w:rsid w:val="009979BF"/>
    <w:rsid w:val="00997D91"/>
    <w:rsid w:val="00997E41"/>
    <w:rsid w:val="009A018A"/>
    <w:rsid w:val="009A02E1"/>
    <w:rsid w:val="009A069F"/>
    <w:rsid w:val="009A0CBF"/>
    <w:rsid w:val="009A22CC"/>
    <w:rsid w:val="009A263B"/>
    <w:rsid w:val="009A2647"/>
    <w:rsid w:val="009A2E0A"/>
    <w:rsid w:val="009A2E50"/>
    <w:rsid w:val="009A31F5"/>
    <w:rsid w:val="009A3293"/>
    <w:rsid w:val="009A3C94"/>
    <w:rsid w:val="009A3E1F"/>
    <w:rsid w:val="009A4708"/>
    <w:rsid w:val="009A56BB"/>
    <w:rsid w:val="009A6767"/>
    <w:rsid w:val="009A7104"/>
    <w:rsid w:val="009A75A7"/>
    <w:rsid w:val="009A7745"/>
    <w:rsid w:val="009B0B62"/>
    <w:rsid w:val="009B0CAB"/>
    <w:rsid w:val="009B0DBE"/>
    <w:rsid w:val="009B18B1"/>
    <w:rsid w:val="009B277A"/>
    <w:rsid w:val="009B30F8"/>
    <w:rsid w:val="009B318C"/>
    <w:rsid w:val="009B4DBE"/>
    <w:rsid w:val="009B53BB"/>
    <w:rsid w:val="009B5DA0"/>
    <w:rsid w:val="009B64EE"/>
    <w:rsid w:val="009B6675"/>
    <w:rsid w:val="009B6A7E"/>
    <w:rsid w:val="009B76BD"/>
    <w:rsid w:val="009B76D6"/>
    <w:rsid w:val="009B79CB"/>
    <w:rsid w:val="009B7BA2"/>
    <w:rsid w:val="009C046C"/>
    <w:rsid w:val="009C0B21"/>
    <w:rsid w:val="009C0C88"/>
    <w:rsid w:val="009C1174"/>
    <w:rsid w:val="009C118C"/>
    <w:rsid w:val="009C182A"/>
    <w:rsid w:val="009C2432"/>
    <w:rsid w:val="009C2A8E"/>
    <w:rsid w:val="009C2E4A"/>
    <w:rsid w:val="009C2F59"/>
    <w:rsid w:val="009C3681"/>
    <w:rsid w:val="009C36A0"/>
    <w:rsid w:val="009C39BE"/>
    <w:rsid w:val="009C4209"/>
    <w:rsid w:val="009C4648"/>
    <w:rsid w:val="009C4664"/>
    <w:rsid w:val="009C46F5"/>
    <w:rsid w:val="009C4929"/>
    <w:rsid w:val="009C4AB4"/>
    <w:rsid w:val="009C4FD3"/>
    <w:rsid w:val="009C5E94"/>
    <w:rsid w:val="009C6307"/>
    <w:rsid w:val="009C6784"/>
    <w:rsid w:val="009C68DE"/>
    <w:rsid w:val="009C6C84"/>
    <w:rsid w:val="009C7596"/>
    <w:rsid w:val="009D1248"/>
    <w:rsid w:val="009D1A66"/>
    <w:rsid w:val="009D1CE1"/>
    <w:rsid w:val="009D2AC4"/>
    <w:rsid w:val="009D44EA"/>
    <w:rsid w:val="009D50D9"/>
    <w:rsid w:val="009D57FD"/>
    <w:rsid w:val="009D64D9"/>
    <w:rsid w:val="009D6841"/>
    <w:rsid w:val="009D6DED"/>
    <w:rsid w:val="009D7256"/>
    <w:rsid w:val="009E0033"/>
    <w:rsid w:val="009E057F"/>
    <w:rsid w:val="009E1838"/>
    <w:rsid w:val="009E1848"/>
    <w:rsid w:val="009E2026"/>
    <w:rsid w:val="009E258F"/>
    <w:rsid w:val="009E37C4"/>
    <w:rsid w:val="009E3956"/>
    <w:rsid w:val="009E3DD4"/>
    <w:rsid w:val="009E426D"/>
    <w:rsid w:val="009E449F"/>
    <w:rsid w:val="009E4888"/>
    <w:rsid w:val="009E4A8F"/>
    <w:rsid w:val="009E4BF6"/>
    <w:rsid w:val="009E4CA5"/>
    <w:rsid w:val="009E4EC7"/>
    <w:rsid w:val="009E4F33"/>
    <w:rsid w:val="009E5127"/>
    <w:rsid w:val="009E516E"/>
    <w:rsid w:val="009E66C0"/>
    <w:rsid w:val="009E682A"/>
    <w:rsid w:val="009E68DC"/>
    <w:rsid w:val="009E6AE3"/>
    <w:rsid w:val="009E6BBE"/>
    <w:rsid w:val="009E74C4"/>
    <w:rsid w:val="009E7BAA"/>
    <w:rsid w:val="009F0BFD"/>
    <w:rsid w:val="009F1CCE"/>
    <w:rsid w:val="009F20D1"/>
    <w:rsid w:val="009F2546"/>
    <w:rsid w:val="009F31A2"/>
    <w:rsid w:val="009F3715"/>
    <w:rsid w:val="009F37BF"/>
    <w:rsid w:val="009F3825"/>
    <w:rsid w:val="009F43CF"/>
    <w:rsid w:val="009F4CF7"/>
    <w:rsid w:val="009F5447"/>
    <w:rsid w:val="009F5C22"/>
    <w:rsid w:val="009F6C23"/>
    <w:rsid w:val="009F71D4"/>
    <w:rsid w:val="009F78CA"/>
    <w:rsid w:val="009F7C98"/>
    <w:rsid w:val="009F7DC1"/>
    <w:rsid w:val="00A00A45"/>
    <w:rsid w:val="00A011CA"/>
    <w:rsid w:val="00A01948"/>
    <w:rsid w:val="00A01CA2"/>
    <w:rsid w:val="00A01FE0"/>
    <w:rsid w:val="00A020C0"/>
    <w:rsid w:val="00A02955"/>
    <w:rsid w:val="00A02A3D"/>
    <w:rsid w:val="00A02A78"/>
    <w:rsid w:val="00A02B71"/>
    <w:rsid w:val="00A02E24"/>
    <w:rsid w:val="00A03D4D"/>
    <w:rsid w:val="00A03D92"/>
    <w:rsid w:val="00A04060"/>
    <w:rsid w:val="00A047FE"/>
    <w:rsid w:val="00A04811"/>
    <w:rsid w:val="00A057C4"/>
    <w:rsid w:val="00A0671C"/>
    <w:rsid w:val="00A06B9C"/>
    <w:rsid w:val="00A0710C"/>
    <w:rsid w:val="00A07A60"/>
    <w:rsid w:val="00A07C72"/>
    <w:rsid w:val="00A07F64"/>
    <w:rsid w:val="00A101CA"/>
    <w:rsid w:val="00A1049F"/>
    <w:rsid w:val="00A109F3"/>
    <w:rsid w:val="00A10C8D"/>
    <w:rsid w:val="00A10CBC"/>
    <w:rsid w:val="00A10DBD"/>
    <w:rsid w:val="00A11632"/>
    <w:rsid w:val="00A11DF0"/>
    <w:rsid w:val="00A125F4"/>
    <w:rsid w:val="00A12911"/>
    <w:rsid w:val="00A131F6"/>
    <w:rsid w:val="00A132C4"/>
    <w:rsid w:val="00A135C5"/>
    <w:rsid w:val="00A135E9"/>
    <w:rsid w:val="00A13AD9"/>
    <w:rsid w:val="00A13FAC"/>
    <w:rsid w:val="00A142E3"/>
    <w:rsid w:val="00A1449D"/>
    <w:rsid w:val="00A154CD"/>
    <w:rsid w:val="00A15D05"/>
    <w:rsid w:val="00A16391"/>
    <w:rsid w:val="00A16BFB"/>
    <w:rsid w:val="00A16EAF"/>
    <w:rsid w:val="00A17CBE"/>
    <w:rsid w:val="00A20C77"/>
    <w:rsid w:val="00A20E48"/>
    <w:rsid w:val="00A21C5A"/>
    <w:rsid w:val="00A21EEB"/>
    <w:rsid w:val="00A22892"/>
    <w:rsid w:val="00A231F2"/>
    <w:rsid w:val="00A24236"/>
    <w:rsid w:val="00A25B1B"/>
    <w:rsid w:val="00A25E89"/>
    <w:rsid w:val="00A261F0"/>
    <w:rsid w:val="00A263B6"/>
    <w:rsid w:val="00A26405"/>
    <w:rsid w:val="00A278DC"/>
    <w:rsid w:val="00A30BD4"/>
    <w:rsid w:val="00A30E15"/>
    <w:rsid w:val="00A312E8"/>
    <w:rsid w:val="00A3190B"/>
    <w:rsid w:val="00A319B5"/>
    <w:rsid w:val="00A3294E"/>
    <w:rsid w:val="00A32E03"/>
    <w:rsid w:val="00A331CB"/>
    <w:rsid w:val="00A33550"/>
    <w:rsid w:val="00A336EE"/>
    <w:rsid w:val="00A33BDC"/>
    <w:rsid w:val="00A33E2B"/>
    <w:rsid w:val="00A34810"/>
    <w:rsid w:val="00A34B6F"/>
    <w:rsid w:val="00A34C74"/>
    <w:rsid w:val="00A352AF"/>
    <w:rsid w:val="00A35D1A"/>
    <w:rsid w:val="00A363B3"/>
    <w:rsid w:val="00A36552"/>
    <w:rsid w:val="00A3674D"/>
    <w:rsid w:val="00A3691F"/>
    <w:rsid w:val="00A37159"/>
    <w:rsid w:val="00A377C1"/>
    <w:rsid w:val="00A37D21"/>
    <w:rsid w:val="00A37D70"/>
    <w:rsid w:val="00A3C133"/>
    <w:rsid w:val="00A40068"/>
    <w:rsid w:val="00A40F1E"/>
    <w:rsid w:val="00A410F7"/>
    <w:rsid w:val="00A412B2"/>
    <w:rsid w:val="00A414C1"/>
    <w:rsid w:val="00A41D47"/>
    <w:rsid w:val="00A41FA3"/>
    <w:rsid w:val="00A42113"/>
    <w:rsid w:val="00A42474"/>
    <w:rsid w:val="00A429CE"/>
    <w:rsid w:val="00A42DFD"/>
    <w:rsid w:val="00A43798"/>
    <w:rsid w:val="00A43AE6"/>
    <w:rsid w:val="00A4443C"/>
    <w:rsid w:val="00A44C81"/>
    <w:rsid w:val="00A453F1"/>
    <w:rsid w:val="00A461CC"/>
    <w:rsid w:val="00A46A2C"/>
    <w:rsid w:val="00A47011"/>
    <w:rsid w:val="00A47031"/>
    <w:rsid w:val="00A5001E"/>
    <w:rsid w:val="00A50301"/>
    <w:rsid w:val="00A50909"/>
    <w:rsid w:val="00A50AD7"/>
    <w:rsid w:val="00A511F9"/>
    <w:rsid w:val="00A5139F"/>
    <w:rsid w:val="00A52B26"/>
    <w:rsid w:val="00A530DD"/>
    <w:rsid w:val="00A5373F"/>
    <w:rsid w:val="00A539D7"/>
    <w:rsid w:val="00A53CCB"/>
    <w:rsid w:val="00A540EA"/>
    <w:rsid w:val="00A54606"/>
    <w:rsid w:val="00A54ECC"/>
    <w:rsid w:val="00A550BA"/>
    <w:rsid w:val="00A55183"/>
    <w:rsid w:val="00A555DE"/>
    <w:rsid w:val="00A55634"/>
    <w:rsid w:val="00A55B3E"/>
    <w:rsid w:val="00A55D28"/>
    <w:rsid w:val="00A567CC"/>
    <w:rsid w:val="00A5760B"/>
    <w:rsid w:val="00A57821"/>
    <w:rsid w:val="00A57AE1"/>
    <w:rsid w:val="00A6021C"/>
    <w:rsid w:val="00A6066B"/>
    <w:rsid w:val="00A607BD"/>
    <w:rsid w:val="00A60C42"/>
    <w:rsid w:val="00A60ECE"/>
    <w:rsid w:val="00A61CC2"/>
    <w:rsid w:val="00A628DF"/>
    <w:rsid w:val="00A629A2"/>
    <w:rsid w:val="00A62A34"/>
    <w:rsid w:val="00A62C8D"/>
    <w:rsid w:val="00A630ED"/>
    <w:rsid w:val="00A63952"/>
    <w:rsid w:val="00A63A11"/>
    <w:rsid w:val="00A64462"/>
    <w:rsid w:val="00A64694"/>
    <w:rsid w:val="00A646F5"/>
    <w:rsid w:val="00A6487C"/>
    <w:rsid w:val="00A649CA"/>
    <w:rsid w:val="00A64C1C"/>
    <w:rsid w:val="00A650C8"/>
    <w:rsid w:val="00A65590"/>
    <w:rsid w:val="00A65619"/>
    <w:rsid w:val="00A65858"/>
    <w:rsid w:val="00A6610D"/>
    <w:rsid w:val="00A665ED"/>
    <w:rsid w:val="00A66793"/>
    <w:rsid w:val="00A66D41"/>
    <w:rsid w:val="00A66E90"/>
    <w:rsid w:val="00A67110"/>
    <w:rsid w:val="00A67229"/>
    <w:rsid w:val="00A67533"/>
    <w:rsid w:val="00A67AB4"/>
    <w:rsid w:val="00A70070"/>
    <w:rsid w:val="00A700A0"/>
    <w:rsid w:val="00A70414"/>
    <w:rsid w:val="00A712C5"/>
    <w:rsid w:val="00A7150F"/>
    <w:rsid w:val="00A71526"/>
    <w:rsid w:val="00A7189C"/>
    <w:rsid w:val="00A71BE8"/>
    <w:rsid w:val="00A7237E"/>
    <w:rsid w:val="00A72CE0"/>
    <w:rsid w:val="00A72EEB"/>
    <w:rsid w:val="00A73379"/>
    <w:rsid w:val="00A734C4"/>
    <w:rsid w:val="00A7365C"/>
    <w:rsid w:val="00A73CA8"/>
    <w:rsid w:val="00A73D84"/>
    <w:rsid w:val="00A74DE8"/>
    <w:rsid w:val="00A75071"/>
    <w:rsid w:val="00A75C78"/>
    <w:rsid w:val="00A75F04"/>
    <w:rsid w:val="00A75F63"/>
    <w:rsid w:val="00A771AA"/>
    <w:rsid w:val="00A77BD0"/>
    <w:rsid w:val="00A80B50"/>
    <w:rsid w:val="00A81049"/>
    <w:rsid w:val="00A81331"/>
    <w:rsid w:val="00A81590"/>
    <w:rsid w:val="00A81C04"/>
    <w:rsid w:val="00A82289"/>
    <w:rsid w:val="00A8247B"/>
    <w:rsid w:val="00A827D0"/>
    <w:rsid w:val="00A829F2"/>
    <w:rsid w:val="00A82A3C"/>
    <w:rsid w:val="00A82EB6"/>
    <w:rsid w:val="00A83B8E"/>
    <w:rsid w:val="00A83FCE"/>
    <w:rsid w:val="00A84500"/>
    <w:rsid w:val="00A8541C"/>
    <w:rsid w:val="00A85CEA"/>
    <w:rsid w:val="00A86B41"/>
    <w:rsid w:val="00A8711C"/>
    <w:rsid w:val="00A87AFA"/>
    <w:rsid w:val="00A87C28"/>
    <w:rsid w:val="00A87DBB"/>
    <w:rsid w:val="00A90781"/>
    <w:rsid w:val="00A907FE"/>
    <w:rsid w:val="00A91151"/>
    <w:rsid w:val="00A911CA"/>
    <w:rsid w:val="00A91441"/>
    <w:rsid w:val="00A9167D"/>
    <w:rsid w:val="00A9217B"/>
    <w:rsid w:val="00A929C1"/>
    <w:rsid w:val="00A92E67"/>
    <w:rsid w:val="00A931D2"/>
    <w:rsid w:val="00A933D7"/>
    <w:rsid w:val="00A939AE"/>
    <w:rsid w:val="00A93A08"/>
    <w:rsid w:val="00A94105"/>
    <w:rsid w:val="00A9410A"/>
    <w:rsid w:val="00A94458"/>
    <w:rsid w:val="00A94763"/>
    <w:rsid w:val="00A949F4"/>
    <w:rsid w:val="00A956BA"/>
    <w:rsid w:val="00A958DC"/>
    <w:rsid w:val="00A95AA3"/>
    <w:rsid w:val="00A95F8A"/>
    <w:rsid w:val="00A9664E"/>
    <w:rsid w:val="00A96A00"/>
    <w:rsid w:val="00A96B44"/>
    <w:rsid w:val="00A96C84"/>
    <w:rsid w:val="00A9708B"/>
    <w:rsid w:val="00A97855"/>
    <w:rsid w:val="00A97B39"/>
    <w:rsid w:val="00AA0106"/>
    <w:rsid w:val="00AA01E8"/>
    <w:rsid w:val="00AA04F9"/>
    <w:rsid w:val="00AA0534"/>
    <w:rsid w:val="00AA0DBE"/>
    <w:rsid w:val="00AA11B5"/>
    <w:rsid w:val="00AA12A6"/>
    <w:rsid w:val="00AA1620"/>
    <w:rsid w:val="00AA1720"/>
    <w:rsid w:val="00AA18D7"/>
    <w:rsid w:val="00AA1B4D"/>
    <w:rsid w:val="00AA1FA4"/>
    <w:rsid w:val="00AA2CBC"/>
    <w:rsid w:val="00AA2D89"/>
    <w:rsid w:val="00AA3412"/>
    <w:rsid w:val="00AA3584"/>
    <w:rsid w:val="00AA3645"/>
    <w:rsid w:val="00AA3DE1"/>
    <w:rsid w:val="00AA45B6"/>
    <w:rsid w:val="00AA45D8"/>
    <w:rsid w:val="00AA4CEF"/>
    <w:rsid w:val="00AA50E7"/>
    <w:rsid w:val="00AA5217"/>
    <w:rsid w:val="00AA5C02"/>
    <w:rsid w:val="00AA6193"/>
    <w:rsid w:val="00AA74A6"/>
    <w:rsid w:val="00AA7582"/>
    <w:rsid w:val="00AA76EB"/>
    <w:rsid w:val="00AA78BD"/>
    <w:rsid w:val="00AB01C2"/>
    <w:rsid w:val="00AB0AC9"/>
    <w:rsid w:val="00AB0E13"/>
    <w:rsid w:val="00AB0FB6"/>
    <w:rsid w:val="00AB1209"/>
    <w:rsid w:val="00AB14DB"/>
    <w:rsid w:val="00AB1E86"/>
    <w:rsid w:val="00AB2471"/>
    <w:rsid w:val="00AB2F38"/>
    <w:rsid w:val="00AB31D7"/>
    <w:rsid w:val="00AB3255"/>
    <w:rsid w:val="00AB346E"/>
    <w:rsid w:val="00AB3853"/>
    <w:rsid w:val="00AB38A8"/>
    <w:rsid w:val="00AB4642"/>
    <w:rsid w:val="00AB49B8"/>
    <w:rsid w:val="00AB4CA7"/>
    <w:rsid w:val="00AB4FFC"/>
    <w:rsid w:val="00AB5CE8"/>
    <w:rsid w:val="00AB5ED2"/>
    <w:rsid w:val="00AB6737"/>
    <w:rsid w:val="00AB6861"/>
    <w:rsid w:val="00AB6D71"/>
    <w:rsid w:val="00AB73D2"/>
    <w:rsid w:val="00AB7C70"/>
    <w:rsid w:val="00AB7ECC"/>
    <w:rsid w:val="00AC0C74"/>
    <w:rsid w:val="00AC10DA"/>
    <w:rsid w:val="00AC10F2"/>
    <w:rsid w:val="00AC236B"/>
    <w:rsid w:val="00AC2424"/>
    <w:rsid w:val="00AC32B2"/>
    <w:rsid w:val="00AC3373"/>
    <w:rsid w:val="00AC35F4"/>
    <w:rsid w:val="00AC3683"/>
    <w:rsid w:val="00AC39D3"/>
    <w:rsid w:val="00AC3A30"/>
    <w:rsid w:val="00AC3D32"/>
    <w:rsid w:val="00AC3DA1"/>
    <w:rsid w:val="00AC3E6B"/>
    <w:rsid w:val="00AC55C0"/>
    <w:rsid w:val="00AC62AF"/>
    <w:rsid w:val="00AC6985"/>
    <w:rsid w:val="00AC69CC"/>
    <w:rsid w:val="00AC6C0B"/>
    <w:rsid w:val="00AC6E8E"/>
    <w:rsid w:val="00AC7A55"/>
    <w:rsid w:val="00AC7ED3"/>
    <w:rsid w:val="00AD0044"/>
    <w:rsid w:val="00AD01AC"/>
    <w:rsid w:val="00AD05EF"/>
    <w:rsid w:val="00AD0C14"/>
    <w:rsid w:val="00AD185D"/>
    <w:rsid w:val="00AD1DCB"/>
    <w:rsid w:val="00AD1FAB"/>
    <w:rsid w:val="00AD2375"/>
    <w:rsid w:val="00AD266B"/>
    <w:rsid w:val="00AD2D74"/>
    <w:rsid w:val="00AD35F7"/>
    <w:rsid w:val="00AD373F"/>
    <w:rsid w:val="00AD3B10"/>
    <w:rsid w:val="00AD4284"/>
    <w:rsid w:val="00AD4491"/>
    <w:rsid w:val="00AD4C8F"/>
    <w:rsid w:val="00AD4EB1"/>
    <w:rsid w:val="00AD4F9A"/>
    <w:rsid w:val="00AD589E"/>
    <w:rsid w:val="00AD602A"/>
    <w:rsid w:val="00AD61D7"/>
    <w:rsid w:val="00AD6477"/>
    <w:rsid w:val="00AD652B"/>
    <w:rsid w:val="00AD6BB1"/>
    <w:rsid w:val="00AD6C6F"/>
    <w:rsid w:val="00AD7D79"/>
    <w:rsid w:val="00AD7EDB"/>
    <w:rsid w:val="00AE0BE4"/>
    <w:rsid w:val="00AE1017"/>
    <w:rsid w:val="00AE1201"/>
    <w:rsid w:val="00AE1AD5"/>
    <w:rsid w:val="00AE1B63"/>
    <w:rsid w:val="00AE22E6"/>
    <w:rsid w:val="00AE285C"/>
    <w:rsid w:val="00AE4137"/>
    <w:rsid w:val="00AE4354"/>
    <w:rsid w:val="00AE4956"/>
    <w:rsid w:val="00AE50D9"/>
    <w:rsid w:val="00AE5DE4"/>
    <w:rsid w:val="00AE640D"/>
    <w:rsid w:val="00AE6B68"/>
    <w:rsid w:val="00AE7229"/>
    <w:rsid w:val="00AE7249"/>
    <w:rsid w:val="00AE72D1"/>
    <w:rsid w:val="00AE7307"/>
    <w:rsid w:val="00AE7B3D"/>
    <w:rsid w:val="00AE7ED2"/>
    <w:rsid w:val="00AF0187"/>
    <w:rsid w:val="00AF049F"/>
    <w:rsid w:val="00AF0C1C"/>
    <w:rsid w:val="00AF1410"/>
    <w:rsid w:val="00AF190A"/>
    <w:rsid w:val="00AF1CF8"/>
    <w:rsid w:val="00AF220F"/>
    <w:rsid w:val="00AF2B34"/>
    <w:rsid w:val="00AF4321"/>
    <w:rsid w:val="00AF4C84"/>
    <w:rsid w:val="00AF5DA3"/>
    <w:rsid w:val="00AF608B"/>
    <w:rsid w:val="00AF621A"/>
    <w:rsid w:val="00AF62E1"/>
    <w:rsid w:val="00AF65D8"/>
    <w:rsid w:val="00AF6A1C"/>
    <w:rsid w:val="00AF7139"/>
    <w:rsid w:val="00AF725C"/>
    <w:rsid w:val="00AF75F8"/>
    <w:rsid w:val="00AF7682"/>
    <w:rsid w:val="00AF7950"/>
    <w:rsid w:val="00AF7C03"/>
    <w:rsid w:val="00AF7CD2"/>
    <w:rsid w:val="00AF7DFC"/>
    <w:rsid w:val="00AF7E75"/>
    <w:rsid w:val="00B00010"/>
    <w:rsid w:val="00B001B2"/>
    <w:rsid w:val="00B01C51"/>
    <w:rsid w:val="00B01D6E"/>
    <w:rsid w:val="00B01E98"/>
    <w:rsid w:val="00B01F04"/>
    <w:rsid w:val="00B0209B"/>
    <w:rsid w:val="00B023F9"/>
    <w:rsid w:val="00B02510"/>
    <w:rsid w:val="00B02984"/>
    <w:rsid w:val="00B02F5A"/>
    <w:rsid w:val="00B02F72"/>
    <w:rsid w:val="00B03114"/>
    <w:rsid w:val="00B033C2"/>
    <w:rsid w:val="00B035D4"/>
    <w:rsid w:val="00B03613"/>
    <w:rsid w:val="00B03993"/>
    <w:rsid w:val="00B03EB6"/>
    <w:rsid w:val="00B03ED7"/>
    <w:rsid w:val="00B052DC"/>
    <w:rsid w:val="00B054BE"/>
    <w:rsid w:val="00B0583C"/>
    <w:rsid w:val="00B05D4D"/>
    <w:rsid w:val="00B061ED"/>
    <w:rsid w:val="00B07368"/>
    <w:rsid w:val="00B07C9C"/>
    <w:rsid w:val="00B07CED"/>
    <w:rsid w:val="00B1006E"/>
    <w:rsid w:val="00B101BB"/>
    <w:rsid w:val="00B102CA"/>
    <w:rsid w:val="00B10BFC"/>
    <w:rsid w:val="00B1175E"/>
    <w:rsid w:val="00B11CBD"/>
    <w:rsid w:val="00B11E38"/>
    <w:rsid w:val="00B12109"/>
    <w:rsid w:val="00B1213A"/>
    <w:rsid w:val="00B1229E"/>
    <w:rsid w:val="00B124DC"/>
    <w:rsid w:val="00B12515"/>
    <w:rsid w:val="00B125C0"/>
    <w:rsid w:val="00B12896"/>
    <w:rsid w:val="00B13777"/>
    <w:rsid w:val="00B13915"/>
    <w:rsid w:val="00B1395B"/>
    <w:rsid w:val="00B13CD0"/>
    <w:rsid w:val="00B13EA6"/>
    <w:rsid w:val="00B148FA"/>
    <w:rsid w:val="00B14E74"/>
    <w:rsid w:val="00B15FE1"/>
    <w:rsid w:val="00B1663E"/>
    <w:rsid w:val="00B16A5B"/>
    <w:rsid w:val="00B1750D"/>
    <w:rsid w:val="00B178A0"/>
    <w:rsid w:val="00B178B8"/>
    <w:rsid w:val="00B20454"/>
    <w:rsid w:val="00B2049F"/>
    <w:rsid w:val="00B20CFD"/>
    <w:rsid w:val="00B21A44"/>
    <w:rsid w:val="00B2272C"/>
    <w:rsid w:val="00B23219"/>
    <w:rsid w:val="00B232DE"/>
    <w:rsid w:val="00B23497"/>
    <w:rsid w:val="00B23984"/>
    <w:rsid w:val="00B23E65"/>
    <w:rsid w:val="00B23EB7"/>
    <w:rsid w:val="00B243B0"/>
    <w:rsid w:val="00B25191"/>
    <w:rsid w:val="00B254FD"/>
    <w:rsid w:val="00B25955"/>
    <w:rsid w:val="00B25C75"/>
    <w:rsid w:val="00B264CC"/>
    <w:rsid w:val="00B264FD"/>
    <w:rsid w:val="00B26567"/>
    <w:rsid w:val="00B27230"/>
    <w:rsid w:val="00B30759"/>
    <w:rsid w:val="00B316B3"/>
    <w:rsid w:val="00B318BF"/>
    <w:rsid w:val="00B318DC"/>
    <w:rsid w:val="00B327ED"/>
    <w:rsid w:val="00B32879"/>
    <w:rsid w:val="00B32AE3"/>
    <w:rsid w:val="00B32F3C"/>
    <w:rsid w:val="00B33F27"/>
    <w:rsid w:val="00B343DA"/>
    <w:rsid w:val="00B3456B"/>
    <w:rsid w:val="00B34664"/>
    <w:rsid w:val="00B34759"/>
    <w:rsid w:val="00B34832"/>
    <w:rsid w:val="00B3514F"/>
    <w:rsid w:val="00B35332"/>
    <w:rsid w:val="00B35E2C"/>
    <w:rsid w:val="00B35EEE"/>
    <w:rsid w:val="00B362D2"/>
    <w:rsid w:val="00B37006"/>
    <w:rsid w:val="00B37323"/>
    <w:rsid w:val="00B378EE"/>
    <w:rsid w:val="00B403D2"/>
    <w:rsid w:val="00B40A9D"/>
    <w:rsid w:val="00B41BA6"/>
    <w:rsid w:val="00B42133"/>
    <w:rsid w:val="00B42209"/>
    <w:rsid w:val="00B426B6"/>
    <w:rsid w:val="00B42A4B"/>
    <w:rsid w:val="00B42C0E"/>
    <w:rsid w:val="00B42DEA"/>
    <w:rsid w:val="00B42ECD"/>
    <w:rsid w:val="00B42FFC"/>
    <w:rsid w:val="00B4334A"/>
    <w:rsid w:val="00B4348C"/>
    <w:rsid w:val="00B442D1"/>
    <w:rsid w:val="00B44613"/>
    <w:rsid w:val="00B448ED"/>
    <w:rsid w:val="00B44EE4"/>
    <w:rsid w:val="00B44F61"/>
    <w:rsid w:val="00B44FED"/>
    <w:rsid w:val="00B45174"/>
    <w:rsid w:val="00B45626"/>
    <w:rsid w:val="00B45CF8"/>
    <w:rsid w:val="00B463C5"/>
    <w:rsid w:val="00B46A32"/>
    <w:rsid w:val="00B479CA"/>
    <w:rsid w:val="00B47C3E"/>
    <w:rsid w:val="00B47E27"/>
    <w:rsid w:val="00B50D14"/>
    <w:rsid w:val="00B51B9C"/>
    <w:rsid w:val="00B51C36"/>
    <w:rsid w:val="00B52977"/>
    <w:rsid w:val="00B52E84"/>
    <w:rsid w:val="00B5307E"/>
    <w:rsid w:val="00B53182"/>
    <w:rsid w:val="00B53543"/>
    <w:rsid w:val="00B53CDF"/>
    <w:rsid w:val="00B53E7F"/>
    <w:rsid w:val="00B543E3"/>
    <w:rsid w:val="00B54668"/>
    <w:rsid w:val="00B54A5E"/>
    <w:rsid w:val="00B54E59"/>
    <w:rsid w:val="00B550E4"/>
    <w:rsid w:val="00B55362"/>
    <w:rsid w:val="00B55462"/>
    <w:rsid w:val="00B55FFD"/>
    <w:rsid w:val="00B56011"/>
    <w:rsid w:val="00B56FA3"/>
    <w:rsid w:val="00B573C1"/>
    <w:rsid w:val="00B578A0"/>
    <w:rsid w:val="00B603A0"/>
    <w:rsid w:val="00B6079F"/>
    <w:rsid w:val="00B61134"/>
    <w:rsid w:val="00B612E4"/>
    <w:rsid w:val="00B613EB"/>
    <w:rsid w:val="00B62122"/>
    <w:rsid w:val="00B623D8"/>
    <w:rsid w:val="00B62431"/>
    <w:rsid w:val="00B625B2"/>
    <w:rsid w:val="00B62C3B"/>
    <w:rsid w:val="00B6307E"/>
    <w:rsid w:val="00B632D1"/>
    <w:rsid w:val="00B632E3"/>
    <w:rsid w:val="00B636D0"/>
    <w:rsid w:val="00B63B56"/>
    <w:rsid w:val="00B63BB5"/>
    <w:rsid w:val="00B649FE"/>
    <w:rsid w:val="00B64B71"/>
    <w:rsid w:val="00B64CF0"/>
    <w:rsid w:val="00B64D61"/>
    <w:rsid w:val="00B64FB7"/>
    <w:rsid w:val="00B64FC3"/>
    <w:rsid w:val="00B64FC5"/>
    <w:rsid w:val="00B65DCA"/>
    <w:rsid w:val="00B65E79"/>
    <w:rsid w:val="00B6630A"/>
    <w:rsid w:val="00B66C29"/>
    <w:rsid w:val="00B67581"/>
    <w:rsid w:val="00B6786C"/>
    <w:rsid w:val="00B67A98"/>
    <w:rsid w:val="00B67D4D"/>
    <w:rsid w:val="00B70AD5"/>
    <w:rsid w:val="00B71B45"/>
    <w:rsid w:val="00B71CB2"/>
    <w:rsid w:val="00B72076"/>
    <w:rsid w:val="00B72286"/>
    <w:rsid w:val="00B73662"/>
    <w:rsid w:val="00B737C5"/>
    <w:rsid w:val="00B73C4C"/>
    <w:rsid w:val="00B73E0C"/>
    <w:rsid w:val="00B7444A"/>
    <w:rsid w:val="00B744DB"/>
    <w:rsid w:val="00B74541"/>
    <w:rsid w:val="00B74595"/>
    <w:rsid w:val="00B74814"/>
    <w:rsid w:val="00B749F2"/>
    <w:rsid w:val="00B75252"/>
    <w:rsid w:val="00B75483"/>
    <w:rsid w:val="00B75CE3"/>
    <w:rsid w:val="00B7600B"/>
    <w:rsid w:val="00B76154"/>
    <w:rsid w:val="00B76F12"/>
    <w:rsid w:val="00B771A6"/>
    <w:rsid w:val="00B8010D"/>
    <w:rsid w:val="00B805DA"/>
    <w:rsid w:val="00B80614"/>
    <w:rsid w:val="00B807CB"/>
    <w:rsid w:val="00B807E9"/>
    <w:rsid w:val="00B80BC2"/>
    <w:rsid w:val="00B80CE5"/>
    <w:rsid w:val="00B80EC9"/>
    <w:rsid w:val="00B8138F"/>
    <w:rsid w:val="00B8329D"/>
    <w:rsid w:val="00B84325"/>
    <w:rsid w:val="00B846C5"/>
    <w:rsid w:val="00B846D8"/>
    <w:rsid w:val="00B84ACA"/>
    <w:rsid w:val="00B84B12"/>
    <w:rsid w:val="00B852F2"/>
    <w:rsid w:val="00B85345"/>
    <w:rsid w:val="00B85481"/>
    <w:rsid w:val="00B8561A"/>
    <w:rsid w:val="00B8570F"/>
    <w:rsid w:val="00B8578F"/>
    <w:rsid w:val="00B85ED9"/>
    <w:rsid w:val="00B8627B"/>
    <w:rsid w:val="00B86458"/>
    <w:rsid w:val="00B864DD"/>
    <w:rsid w:val="00B86772"/>
    <w:rsid w:val="00B86878"/>
    <w:rsid w:val="00B86906"/>
    <w:rsid w:val="00B8765D"/>
    <w:rsid w:val="00B87B5B"/>
    <w:rsid w:val="00B90109"/>
    <w:rsid w:val="00B90270"/>
    <w:rsid w:val="00B90E9E"/>
    <w:rsid w:val="00B90FCC"/>
    <w:rsid w:val="00B913A5"/>
    <w:rsid w:val="00B915D7"/>
    <w:rsid w:val="00B9164C"/>
    <w:rsid w:val="00B91855"/>
    <w:rsid w:val="00B92678"/>
    <w:rsid w:val="00B927A0"/>
    <w:rsid w:val="00B9303A"/>
    <w:rsid w:val="00B9314B"/>
    <w:rsid w:val="00B93E4F"/>
    <w:rsid w:val="00B949B2"/>
    <w:rsid w:val="00B95614"/>
    <w:rsid w:val="00B9601E"/>
    <w:rsid w:val="00B96F6A"/>
    <w:rsid w:val="00BA036E"/>
    <w:rsid w:val="00BA05F4"/>
    <w:rsid w:val="00BA077B"/>
    <w:rsid w:val="00BA0F1D"/>
    <w:rsid w:val="00BA1277"/>
    <w:rsid w:val="00BA2343"/>
    <w:rsid w:val="00BA2C59"/>
    <w:rsid w:val="00BA2DF0"/>
    <w:rsid w:val="00BA2F1F"/>
    <w:rsid w:val="00BA347E"/>
    <w:rsid w:val="00BA3BD1"/>
    <w:rsid w:val="00BA4A39"/>
    <w:rsid w:val="00BA4D26"/>
    <w:rsid w:val="00BA50C2"/>
    <w:rsid w:val="00BA5387"/>
    <w:rsid w:val="00BA53C5"/>
    <w:rsid w:val="00BA54F4"/>
    <w:rsid w:val="00BA63C6"/>
    <w:rsid w:val="00BA6912"/>
    <w:rsid w:val="00BA6F28"/>
    <w:rsid w:val="00BA7455"/>
    <w:rsid w:val="00BA7901"/>
    <w:rsid w:val="00BA7B52"/>
    <w:rsid w:val="00BA7B5F"/>
    <w:rsid w:val="00BA7C9C"/>
    <w:rsid w:val="00BB0277"/>
    <w:rsid w:val="00BB0F5F"/>
    <w:rsid w:val="00BB165C"/>
    <w:rsid w:val="00BB26B5"/>
    <w:rsid w:val="00BB26DE"/>
    <w:rsid w:val="00BB2758"/>
    <w:rsid w:val="00BB293E"/>
    <w:rsid w:val="00BB2D79"/>
    <w:rsid w:val="00BB3389"/>
    <w:rsid w:val="00BB358D"/>
    <w:rsid w:val="00BB3CB1"/>
    <w:rsid w:val="00BB3F4D"/>
    <w:rsid w:val="00BB4042"/>
    <w:rsid w:val="00BB4A3D"/>
    <w:rsid w:val="00BB4E25"/>
    <w:rsid w:val="00BB5858"/>
    <w:rsid w:val="00BB5C0B"/>
    <w:rsid w:val="00BB5C43"/>
    <w:rsid w:val="00BB63F2"/>
    <w:rsid w:val="00BB7607"/>
    <w:rsid w:val="00BB798B"/>
    <w:rsid w:val="00BB79FA"/>
    <w:rsid w:val="00BC0167"/>
    <w:rsid w:val="00BC06F8"/>
    <w:rsid w:val="00BC0D45"/>
    <w:rsid w:val="00BC1626"/>
    <w:rsid w:val="00BC259E"/>
    <w:rsid w:val="00BC2D8F"/>
    <w:rsid w:val="00BC2D9B"/>
    <w:rsid w:val="00BC2FEF"/>
    <w:rsid w:val="00BC3291"/>
    <w:rsid w:val="00BC3901"/>
    <w:rsid w:val="00BC3B72"/>
    <w:rsid w:val="00BC406B"/>
    <w:rsid w:val="00BC5038"/>
    <w:rsid w:val="00BC5061"/>
    <w:rsid w:val="00BC5576"/>
    <w:rsid w:val="00BC5755"/>
    <w:rsid w:val="00BC576E"/>
    <w:rsid w:val="00BC5B8C"/>
    <w:rsid w:val="00BC5D07"/>
    <w:rsid w:val="00BC60AA"/>
    <w:rsid w:val="00BC6214"/>
    <w:rsid w:val="00BC66FF"/>
    <w:rsid w:val="00BC7B87"/>
    <w:rsid w:val="00BC7C8F"/>
    <w:rsid w:val="00BD13BB"/>
    <w:rsid w:val="00BD373C"/>
    <w:rsid w:val="00BD3D97"/>
    <w:rsid w:val="00BD406B"/>
    <w:rsid w:val="00BD4EF1"/>
    <w:rsid w:val="00BD51B4"/>
    <w:rsid w:val="00BD5622"/>
    <w:rsid w:val="00BD57BA"/>
    <w:rsid w:val="00BD5BD4"/>
    <w:rsid w:val="00BD5F8D"/>
    <w:rsid w:val="00BD6352"/>
    <w:rsid w:val="00BD704E"/>
    <w:rsid w:val="00BD70B5"/>
    <w:rsid w:val="00BD7274"/>
    <w:rsid w:val="00BD7404"/>
    <w:rsid w:val="00BD7881"/>
    <w:rsid w:val="00BD7CF1"/>
    <w:rsid w:val="00BE036B"/>
    <w:rsid w:val="00BE05DC"/>
    <w:rsid w:val="00BE116C"/>
    <w:rsid w:val="00BE116D"/>
    <w:rsid w:val="00BE1A8D"/>
    <w:rsid w:val="00BE290B"/>
    <w:rsid w:val="00BE2D1C"/>
    <w:rsid w:val="00BE2D3A"/>
    <w:rsid w:val="00BE3D3E"/>
    <w:rsid w:val="00BE3DCA"/>
    <w:rsid w:val="00BE4419"/>
    <w:rsid w:val="00BE4620"/>
    <w:rsid w:val="00BE4F0A"/>
    <w:rsid w:val="00BE512A"/>
    <w:rsid w:val="00BE520B"/>
    <w:rsid w:val="00BE5AC4"/>
    <w:rsid w:val="00BE5E71"/>
    <w:rsid w:val="00BE5F8E"/>
    <w:rsid w:val="00BE6521"/>
    <w:rsid w:val="00BE66F0"/>
    <w:rsid w:val="00BE6B7B"/>
    <w:rsid w:val="00BE6C99"/>
    <w:rsid w:val="00BE7285"/>
    <w:rsid w:val="00BF03D0"/>
    <w:rsid w:val="00BF109A"/>
    <w:rsid w:val="00BF135F"/>
    <w:rsid w:val="00BF1C85"/>
    <w:rsid w:val="00BF204F"/>
    <w:rsid w:val="00BF214D"/>
    <w:rsid w:val="00BF2270"/>
    <w:rsid w:val="00BF286D"/>
    <w:rsid w:val="00BF2ED4"/>
    <w:rsid w:val="00BF37EB"/>
    <w:rsid w:val="00BF37FB"/>
    <w:rsid w:val="00BF4070"/>
    <w:rsid w:val="00BF49DA"/>
    <w:rsid w:val="00BF4E3D"/>
    <w:rsid w:val="00BF5467"/>
    <w:rsid w:val="00BF6DB5"/>
    <w:rsid w:val="00BF6E17"/>
    <w:rsid w:val="00BF70D4"/>
    <w:rsid w:val="00BF7A14"/>
    <w:rsid w:val="00C00226"/>
    <w:rsid w:val="00C01D8F"/>
    <w:rsid w:val="00C026D0"/>
    <w:rsid w:val="00C03B03"/>
    <w:rsid w:val="00C041A2"/>
    <w:rsid w:val="00C045D4"/>
    <w:rsid w:val="00C047DD"/>
    <w:rsid w:val="00C04D76"/>
    <w:rsid w:val="00C04ED5"/>
    <w:rsid w:val="00C05284"/>
    <w:rsid w:val="00C05521"/>
    <w:rsid w:val="00C05695"/>
    <w:rsid w:val="00C05B07"/>
    <w:rsid w:val="00C05D1F"/>
    <w:rsid w:val="00C05E9E"/>
    <w:rsid w:val="00C06F03"/>
    <w:rsid w:val="00C07058"/>
    <w:rsid w:val="00C0764A"/>
    <w:rsid w:val="00C07F18"/>
    <w:rsid w:val="00C1043C"/>
    <w:rsid w:val="00C1045D"/>
    <w:rsid w:val="00C10BF6"/>
    <w:rsid w:val="00C10CB7"/>
    <w:rsid w:val="00C10CF9"/>
    <w:rsid w:val="00C112F9"/>
    <w:rsid w:val="00C11C5B"/>
    <w:rsid w:val="00C11FB4"/>
    <w:rsid w:val="00C131A1"/>
    <w:rsid w:val="00C131CC"/>
    <w:rsid w:val="00C13638"/>
    <w:rsid w:val="00C137DB"/>
    <w:rsid w:val="00C14077"/>
    <w:rsid w:val="00C14E25"/>
    <w:rsid w:val="00C155AC"/>
    <w:rsid w:val="00C1571A"/>
    <w:rsid w:val="00C15882"/>
    <w:rsid w:val="00C15890"/>
    <w:rsid w:val="00C15E3C"/>
    <w:rsid w:val="00C16521"/>
    <w:rsid w:val="00C168E2"/>
    <w:rsid w:val="00C17386"/>
    <w:rsid w:val="00C2106D"/>
    <w:rsid w:val="00C219FF"/>
    <w:rsid w:val="00C22631"/>
    <w:rsid w:val="00C22772"/>
    <w:rsid w:val="00C2282E"/>
    <w:rsid w:val="00C22C22"/>
    <w:rsid w:val="00C232FC"/>
    <w:rsid w:val="00C23E3C"/>
    <w:rsid w:val="00C23F17"/>
    <w:rsid w:val="00C241C1"/>
    <w:rsid w:val="00C24E92"/>
    <w:rsid w:val="00C25AD4"/>
    <w:rsid w:val="00C27361"/>
    <w:rsid w:val="00C273AF"/>
    <w:rsid w:val="00C2798A"/>
    <w:rsid w:val="00C279D2"/>
    <w:rsid w:val="00C27A4D"/>
    <w:rsid w:val="00C27D1D"/>
    <w:rsid w:val="00C30909"/>
    <w:rsid w:val="00C30C7C"/>
    <w:rsid w:val="00C319A7"/>
    <w:rsid w:val="00C325A1"/>
    <w:rsid w:val="00C325E4"/>
    <w:rsid w:val="00C32636"/>
    <w:rsid w:val="00C32A3A"/>
    <w:rsid w:val="00C3325B"/>
    <w:rsid w:val="00C33278"/>
    <w:rsid w:val="00C3385F"/>
    <w:rsid w:val="00C340EC"/>
    <w:rsid w:val="00C342C2"/>
    <w:rsid w:val="00C34864"/>
    <w:rsid w:val="00C34CEF"/>
    <w:rsid w:val="00C3501F"/>
    <w:rsid w:val="00C3585A"/>
    <w:rsid w:val="00C35B5E"/>
    <w:rsid w:val="00C36130"/>
    <w:rsid w:val="00C3663A"/>
    <w:rsid w:val="00C36A7D"/>
    <w:rsid w:val="00C36B1D"/>
    <w:rsid w:val="00C37195"/>
    <w:rsid w:val="00C37761"/>
    <w:rsid w:val="00C37959"/>
    <w:rsid w:val="00C403A4"/>
    <w:rsid w:val="00C40714"/>
    <w:rsid w:val="00C40F25"/>
    <w:rsid w:val="00C4186E"/>
    <w:rsid w:val="00C42A5E"/>
    <w:rsid w:val="00C42C2A"/>
    <w:rsid w:val="00C43DCD"/>
    <w:rsid w:val="00C44CBB"/>
    <w:rsid w:val="00C4569A"/>
    <w:rsid w:val="00C46AFB"/>
    <w:rsid w:val="00C46F9E"/>
    <w:rsid w:val="00C47118"/>
    <w:rsid w:val="00C47199"/>
    <w:rsid w:val="00C4751D"/>
    <w:rsid w:val="00C47633"/>
    <w:rsid w:val="00C502BA"/>
    <w:rsid w:val="00C50324"/>
    <w:rsid w:val="00C50E86"/>
    <w:rsid w:val="00C51ADA"/>
    <w:rsid w:val="00C51C08"/>
    <w:rsid w:val="00C52271"/>
    <w:rsid w:val="00C5252A"/>
    <w:rsid w:val="00C525D4"/>
    <w:rsid w:val="00C5281A"/>
    <w:rsid w:val="00C52909"/>
    <w:rsid w:val="00C5291F"/>
    <w:rsid w:val="00C52A07"/>
    <w:rsid w:val="00C52C75"/>
    <w:rsid w:val="00C52D52"/>
    <w:rsid w:val="00C52D63"/>
    <w:rsid w:val="00C5337B"/>
    <w:rsid w:val="00C53CD8"/>
    <w:rsid w:val="00C54807"/>
    <w:rsid w:val="00C549AE"/>
    <w:rsid w:val="00C54AFC"/>
    <w:rsid w:val="00C54DD4"/>
    <w:rsid w:val="00C552C9"/>
    <w:rsid w:val="00C55A45"/>
    <w:rsid w:val="00C55C28"/>
    <w:rsid w:val="00C5602A"/>
    <w:rsid w:val="00C560AE"/>
    <w:rsid w:val="00C56941"/>
    <w:rsid w:val="00C573EF"/>
    <w:rsid w:val="00C57811"/>
    <w:rsid w:val="00C57B8B"/>
    <w:rsid w:val="00C57C8D"/>
    <w:rsid w:val="00C57F78"/>
    <w:rsid w:val="00C60047"/>
    <w:rsid w:val="00C602E6"/>
    <w:rsid w:val="00C60532"/>
    <w:rsid w:val="00C6118E"/>
    <w:rsid w:val="00C614E6"/>
    <w:rsid w:val="00C6194F"/>
    <w:rsid w:val="00C62004"/>
    <w:rsid w:val="00C62E7E"/>
    <w:rsid w:val="00C632E7"/>
    <w:rsid w:val="00C63478"/>
    <w:rsid w:val="00C63D1F"/>
    <w:rsid w:val="00C63E7C"/>
    <w:rsid w:val="00C64611"/>
    <w:rsid w:val="00C64770"/>
    <w:rsid w:val="00C64E29"/>
    <w:rsid w:val="00C64EF1"/>
    <w:rsid w:val="00C64F69"/>
    <w:rsid w:val="00C652FA"/>
    <w:rsid w:val="00C654E0"/>
    <w:rsid w:val="00C654EC"/>
    <w:rsid w:val="00C65CB1"/>
    <w:rsid w:val="00C65E5F"/>
    <w:rsid w:val="00C66A58"/>
    <w:rsid w:val="00C66CB1"/>
    <w:rsid w:val="00C67093"/>
    <w:rsid w:val="00C67739"/>
    <w:rsid w:val="00C67DA7"/>
    <w:rsid w:val="00C709F1"/>
    <w:rsid w:val="00C70DB4"/>
    <w:rsid w:val="00C70DFF"/>
    <w:rsid w:val="00C7184A"/>
    <w:rsid w:val="00C71C31"/>
    <w:rsid w:val="00C7200C"/>
    <w:rsid w:val="00C72DB8"/>
    <w:rsid w:val="00C733E4"/>
    <w:rsid w:val="00C73663"/>
    <w:rsid w:val="00C73A6F"/>
    <w:rsid w:val="00C7492A"/>
    <w:rsid w:val="00C74A48"/>
    <w:rsid w:val="00C74FD8"/>
    <w:rsid w:val="00C753D7"/>
    <w:rsid w:val="00C754B5"/>
    <w:rsid w:val="00C75B17"/>
    <w:rsid w:val="00C761F6"/>
    <w:rsid w:val="00C76281"/>
    <w:rsid w:val="00C76650"/>
    <w:rsid w:val="00C767DB"/>
    <w:rsid w:val="00C76CCC"/>
    <w:rsid w:val="00C76CD5"/>
    <w:rsid w:val="00C7701A"/>
    <w:rsid w:val="00C7780B"/>
    <w:rsid w:val="00C77ABC"/>
    <w:rsid w:val="00C80617"/>
    <w:rsid w:val="00C80AFF"/>
    <w:rsid w:val="00C80CE3"/>
    <w:rsid w:val="00C80E2D"/>
    <w:rsid w:val="00C80E6C"/>
    <w:rsid w:val="00C820A6"/>
    <w:rsid w:val="00C82663"/>
    <w:rsid w:val="00C82891"/>
    <w:rsid w:val="00C829A5"/>
    <w:rsid w:val="00C82BBB"/>
    <w:rsid w:val="00C83364"/>
    <w:rsid w:val="00C84511"/>
    <w:rsid w:val="00C845B0"/>
    <w:rsid w:val="00C84974"/>
    <w:rsid w:val="00C852E8"/>
    <w:rsid w:val="00C85A99"/>
    <w:rsid w:val="00C85BCA"/>
    <w:rsid w:val="00C85F88"/>
    <w:rsid w:val="00C8630F"/>
    <w:rsid w:val="00C86791"/>
    <w:rsid w:val="00C868F7"/>
    <w:rsid w:val="00C86E55"/>
    <w:rsid w:val="00C875A2"/>
    <w:rsid w:val="00C87642"/>
    <w:rsid w:val="00C87E84"/>
    <w:rsid w:val="00C904AC"/>
    <w:rsid w:val="00C913BE"/>
    <w:rsid w:val="00C91ACB"/>
    <w:rsid w:val="00C92AE9"/>
    <w:rsid w:val="00C9348D"/>
    <w:rsid w:val="00C9383E"/>
    <w:rsid w:val="00C93987"/>
    <w:rsid w:val="00C9411E"/>
    <w:rsid w:val="00C943EC"/>
    <w:rsid w:val="00C94A25"/>
    <w:rsid w:val="00C95F55"/>
    <w:rsid w:val="00C96140"/>
    <w:rsid w:val="00C9637B"/>
    <w:rsid w:val="00C9695C"/>
    <w:rsid w:val="00C96AD9"/>
    <w:rsid w:val="00C96CAB"/>
    <w:rsid w:val="00C96D25"/>
    <w:rsid w:val="00C97838"/>
    <w:rsid w:val="00C9795F"/>
    <w:rsid w:val="00C97C87"/>
    <w:rsid w:val="00CA08AC"/>
    <w:rsid w:val="00CA09D2"/>
    <w:rsid w:val="00CA0C16"/>
    <w:rsid w:val="00CA1BFF"/>
    <w:rsid w:val="00CA1E22"/>
    <w:rsid w:val="00CA1F56"/>
    <w:rsid w:val="00CA24F4"/>
    <w:rsid w:val="00CA3174"/>
    <w:rsid w:val="00CA33C0"/>
    <w:rsid w:val="00CA348B"/>
    <w:rsid w:val="00CA5053"/>
    <w:rsid w:val="00CA532B"/>
    <w:rsid w:val="00CA6139"/>
    <w:rsid w:val="00CA683D"/>
    <w:rsid w:val="00CA6A3F"/>
    <w:rsid w:val="00CB003E"/>
    <w:rsid w:val="00CB06B5"/>
    <w:rsid w:val="00CB0F59"/>
    <w:rsid w:val="00CB1A48"/>
    <w:rsid w:val="00CB1DD9"/>
    <w:rsid w:val="00CB232B"/>
    <w:rsid w:val="00CB2B93"/>
    <w:rsid w:val="00CB2C14"/>
    <w:rsid w:val="00CB38DC"/>
    <w:rsid w:val="00CB3D1C"/>
    <w:rsid w:val="00CB4464"/>
    <w:rsid w:val="00CB45C8"/>
    <w:rsid w:val="00CB4E29"/>
    <w:rsid w:val="00CB55DC"/>
    <w:rsid w:val="00CB574A"/>
    <w:rsid w:val="00CB58C1"/>
    <w:rsid w:val="00CB5A27"/>
    <w:rsid w:val="00CB5E84"/>
    <w:rsid w:val="00CB627E"/>
    <w:rsid w:val="00CB656E"/>
    <w:rsid w:val="00CB6AEB"/>
    <w:rsid w:val="00CB74B2"/>
    <w:rsid w:val="00CC033A"/>
    <w:rsid w:val="00CC09EF"/>
    <w:rsid w:val="00CC0CD3"/>
    <w:rsid w:val="00CC0CD6"/>
    <w:rsid w:val="00CC136E"/>
    <w:rsid w:val="00CC14E5"/>
    <w:rsid w:val="00CC1919"/>
    <w:rsid w:val="00CC1AEC"/>
    <w:rsid w:val="00CC2210"/>
    <w:rsid w:val="00CC28D9"/>
    <w:rsid w:val="00CC2D05"/>
    <w:rsid w:val="00CC3019"/>
    <w:rsid w:val="00CC360C"/>
    <w:rsid w:val="00CC48A6"/>
    <w:rsid w:val="00CC4DC9"/>
    <w:rsid w:val="00CC5BAA"/>
    <w:rsid w:val="00CC6C83"/>
    <w:rsid w:val="00CC70E3"/>
    <w:rsid w:val="00CC7514"/>
    <w:rsid w:val="00CC7A57"/>
    <w:rsid w:val="00CD038B"/>
    <w:rsid w:val="00CD0AD0"/>
    <w:rsid w:val="00CD120E"/>
    <w:rsid w:val="00CD1474"/>
    <w:rsid w:val="00CD219E"/>
    <w:rsid w:val="00CD22EE"/>
    <w:rsid w:val="00CD230B"/>
    <w:rsid w:val="00CD23CF"/>
    <w:rsid w:val="00CD28D3"/>
    <w:rsid w:val="00CD2A46"/>
    <w:rsid w:val="00CD2E4F"/>
    <w:rsid w:val="00CD38BF"/>
    <w:rsid w:val="00CD3B46"/>
    <w:rsid w:val="00CD3DE8"/>
    <w:rsid w:val="00CD3EA2"/>
    <w:rsid w:val="00CD42A5"/>
    <w:rsid w:val="00CD448F"/>
    <w:rsid w:val="00CD4629"/>
    <w:rsid w:val="00CD4A2C"/>
    <w:rsid w:val="00CD4D21"/>
    <w:rsid w:val="00CD5481"/>
    <w:rsid w:val="00CD58AF"/>
    <w:rsid w:val="00CD6B87"/>
    <w:rsid w:val="00CD72D3"/>
    <w:rsid w:val="00CD7C8C"/>
    <w:rsid w:val="00CE0075"/>
    <w:rsid w:val="00CE0402"/>
    <w:rsid w:val="00CE0435"/>
    <w:rsid w:val="00CE0C14"/>
    <w:rsid w:val="00CE16B9"/>
    <w:rsid w:val="00CE17F6"/>
    <w:rsid w:val="00CE1B8F"/>
    <w:rsid w:val="00CE2AC8"/>
    <w:rsid w:val="00CE3B3B"/>
    <w:rsid w:val="00CE3EE0"/>
    <w:rsid w:val="00CE47D3"/>
    <w:rsid w:val="00CE4908"/>
    <w:rsid w:val="00CE68B9"/>
    <w:rsid w:val="00CE6AA7"/>
    <w:rsid w:val="00CE6FF9"/>
    <w:rsid w:val="00CE705A"/>
    <w:rsid w:val="00CE732E"/>
    <w:rsid w:val="00CE7721"/>
    <w:rsid w:val="00CE7891"/>
    <w:rsid w:val="00CE7C4D"/>
    <w:rsid w:val="00CE7CCC"/>
    <w:rsid w:val="00CF0C67"/>
    <w:rsid w:val="00CF0E24"/>
    <w:rsid w:val="00CF126F"/>
    <w:rsid w:val="00CF16C2"/>
    <w:rsid w:val="00CF2004"/>
    <w:rsid w:val="00CF233F"/>
    <w:rsid w:val="00CF23DA"/>
    <w:rsid w:val="00CF26D9"/>
    <w:rsid w:val="00CF26F7"/>
    <w:rsid w:val="00CF33D8"/>
    <w:rsid w:val="00CF347F"/>
    <w:rsid w:val="00CF3FEC"/>
    <w:rsid w:val="00CF5C37"/>
    <w:rsid w:val="00CF5F7D"/>
    <w:rsid w:val="00CF6DD6"/>
    <w:rsid w:val="00CF7191"/>
    <w:rsid w:val="00CF7867"/>
    <w:rsid w:val="00D0042C"/>
    <w:rsid w:val="00D007FC"/>
    <w:rsid w:val="00D00974"/>
    <w:rsid w:val="00D010CC"/>
    <w:rsid w:val="00D01142"/>
    <w:rsid w:val="00D01145"/>
    <w:rsid w:val="00D01ABD"/>
    <w:rsid w:val="00D02331"/>
    <w:rsid w:val="00D02847"/>
    <w:rsid w:val="00D0284C"/>
    <w:rsid w:val="00D02B9F"/>
    <w:rsid w:val="00D03BF5"/>
    <w:rsid w:val="00D048B4"/>
    <w:rsid w:val="00D048BF"/>
    <w:rsid w:val="00D04DA3"/>
    <w:rsid w:val="00D04E8D"/>
    <w:rsid w:val="00D051ED"/>
    <w:rsid w:val="00D052CE"/>
    <w:rsid w:val="00D053CE"/>
    <w:rsid w:val="00D06164"/>
    <w:rsid w:val="00D067B8"/>
    <w:rsid w:val="00D068D8"/>
    <w:rsid w:val="00D07DBD"/>
    <w:rsid w:val="00D10D51"/>
    <w:rsid w:val="00D120F2"/>
    <w:rsid w:val="00D1340E"/>
    <w:rsid w:val="00D1343C"/>
    <w:rsid w:val="00D13D6F"/>
    <w:rsid w:val="00D1421C"/>
    <w:rsid w:val="00D15866"/>
    <w:rsid w:val="00D15E91"/>
    <w:rsid w:val="00D164C3"/>
    <w:rsid w:val="00D165B3"/>
    <w:rsid w:val="00D1684E"/>
    <w:rsid w:val="00D168DE"/>
    <w:rsid w:val="00D17004"/>
    <w:rsid w:val="00D17396"/>
    <w:rsid w:val="00D174EE"/>
    <w:rsid w:val="00D175B5"/>
    <w:rsid w:val="00D1764C"/>
    <w:rsid w:val="00D1780B"/>
    <w:rsid w:val="00D17C24"/>
    <w:rsid w:val="00D20134"/>
    <w:rsid w:val="00D20A79"/>
    <w:rsid w:val="00D20BDF"/>
    <w:rsid w:val="00D21323"/>
    <w:rsid w:val="00D21538"/>
    <w:rsid w:val="00D21B0E"/>
    <w:rsid w:val="00D21EC3"/>
    <w:rsid w:val="00D22396"/>
    <w:rsid w:val="00D224A0"/>
    <w:rsid w:val="00D2254A"/>
    <w:rsid w:val="00D22B34"/>
    <w:rsid w:val="00D22E5F"/>
    <w:rsid w:val="00D23C26"/>
    <w:rsid w:val="00D240BE"/>
    <w:rsid w:val="00D2455F"/>
    <w:rsid w:val="00D24AF0"/>
    <w:rsid w:val="00D24E64"/>
    <w:rsid w:val="00D25161"/>
    <w:rsid w:val="00D25479"/>
    <w:rsid w:val="00D25E61"/>
    <w:rsid w:val="00D261FF"/>
    <w:rsid w:val="00D264D5"/>
    <w:rsid w:val="00D266A0"/>
    <w:rsid w:val="00D27518"/>
    <w:rsid w:val="00D27559"/>
    <w:rsid w:val="00D27A12"/>
    <w:rsid w:val="00D27A9D"/>
    <w:rsid w:val="00D27B85"/>
    <w:rsid w:val="00D27F06"/>
    <w:rsid w:val="00D315C6"/>
    <w:rsid w:val="00D31626"/>
    <w:rsid w:val="00D31A22"/>
    <w:rsid w:val="00D31F79"/>
    <w:rsid w:val="00D32C45"/>
    <w:rsid w:val="00D32D06"/>
    <w:rsid w:val="00D34601"/>
    <w:rsid w:val="00D348F8"/>
    <w:rsid w:val="00D35B0E"/>
    <w:rsid w:val="00D35C91"/>
    <w:rsid w:val="00D35F41"/>
    <w:rsid w:val="00D37DA6"/>
    <w:rsid w:val="00D37E65"/>
    <w:rsid w:val="00D401B3"/>
    <w:rsid w:val="00D404A5"/>
    <w:rsid w:val="00D406DA"/>
    <w:rsid w:val="00D407AE"/>
    <w:rsid w:val="00D40DC4"/>
    <w:rsid w:val="00D40EAB"/>
    <w:rsid w:val="00D41C35"/>
    <w:rsid w:val="00D42145"/>
    <w:rsid w:val="00D421A0"/>
    <w:rsid w:val="00D42CE8"/>
    <w:rsid w:val="00D42E42"/>
    <w:rsid w:val="00D43538"/>
    <w:rsid w:val="00D4355E"/>
    <w:rsid w:val="00D435D3"/>
    <w:rsid w:val="00D43867"/>
    <w:rsid w:val="00D43BF7"/>
    <w:rsid w:val="00D43EB1"/>
    <w:rsid w:val="00D44795"/>
    <w:rsid w:val="00D44D25"/>
    <w:rsid w:val="00D44FD1"/>
    <w:rsid w:val="00D45E17"/>
    <w:rsid w:val="00D45F59"/>
    <w:rsid w:val="00D46090"/>
    <w:rsid w:val="00D46B98"/>
    <w:rsid w:val="00D46CAA"/>
    <w:rsid w:val="00D47436"/>
    <w:rsid w:val="00D477A9"/>
    <w:rsid w:val="00D4794E"/>
    <w:rsid w:val="00D4796E"/>
    <w:rsid w:val="00D47B35"/>
    <w:rsid w:val="00D50663"/>
    <w:rsid w:val="00D50F99"/>
    <w:rsid w:val="00D510A1"/>
    <w:rsid w:val="00D51536"/>
    <w:rsid w:val="00D51861"/>
    <w:rsid w:val="00D520EF"/>
    <w:rsid w:val="00D522A1"/>
    <w:rsid w:val="00D525F6"/>
    <w:rsid w:val="00D530C8"/>
    <w:rsid w:val="00D53107"/>
    <w:rsid w:val="00D53441"/>
    <w:rsid w:val="00D5399D"/>
    <w:rsid w:val="00D53C5E"/>
    <w:rsid w:val="00D549D3"/>
    <w:rsid w:val="00D55180"/>
    <w:rsid w:val="00D5538E"/>
    <w:rsid w:val="00D559CE"/>
    <w:rsid w:val="00D563CC"/>
    <w:rsid w:val="00D5691A"/>
    <w:rsid w:val="00D56DFF"/>
    <w:rsid w:val="00D574D1"/>
    <w:rsid w:val="00D57619"/>
    <w:rsid w:val="00D579B9"/>
    <w:rsid w:val="00D6091B"/>
    <w:rsid w:val="00D6144C"/>
    <w:rsid w:val="00D61873"/>
    <w:rsid w:val="00D61E8A"/>
    <w:rsid w:val="00D620B7"/>
    <w:rsid w:val="00D622C2"/>
    <w:rsid w:val="00D62413"/>
    <w:rsid w:val="00D62EEC"/>
    <w:rsid w:val="00D63130"/>
    <w:rsid w:val="00D638C5"/>
    <w:rsid w:val="00D63B9B"/>
    <w:rsid w:val="00D63EE3"/>
    <w:rsid w:val="00D643C0"/>
    <w:rsid w:val="00D64441"/>
    <w:rsid w:val="00D6466D"/>
    <w:rsid w:val="00D64705"/>
    <w:rsid w:val="00D64960"/>
    <w:rsid w:val="00D64A43"/>
    <w:rsid w:val="00D64B1C"/>
    <w:rsid w:val="00D64EDE"/>
    <w:rsid w:val="00D6590C"/>
    <w:rsid w:val="00D661E9"/>
    <w:rsid w:val="00D66240"/>
    <w:rsid w:val="00D66284"/>
    <w:rsid w:val="00D66E63"/>
    <w:rsid w:val="00D671BF"/>
    <w:rsid w:val="00D67267"/>
    <w:rsid w:val="00D6778F"/>
    <w:rsid w:val="00D67ED5"/>
    <w:rsid w:val="00D70141"/>
    <w:rsid w:val="00D701D1"/>
    <w:rsid w:val="00D707AD"/>
    <w:rsid w:val="00D708B9"/>
    <w:rsid w:val="00D70933"/>
    <w:rsid w:val="00D70984"/>
    <w:rsid w:val="00D712C6"/>
    <w:rsid w:val="00D716CA"/>
    <w:rsid w:val="00D71843"/>
    <w:rsid w:val="00D725CB"/>
    <w:rsid w:val="00D73792"/>
    <w:rsid w:val="00D739DE"/>
    <w:rsid w:val="00D73D28"/>
    <w:rsid w:val="00D73E33"/>
    <w:rsid w:val="00D74248"/>
    <w:rsid w:val="00D74D4E"/>
    <w:rsid w:val="00D75489"/>
    <w:rsid w:val="00D75BA1"/>
    <w:rsid w:val="00D76181"/>
    <w:rsid w:val="00D76D16"/>
    <w:rsid w:val="00D778B3"/>
    <w:rsid w:val="00D77BC8"/>
    <w:rsid w:val="00D8065E"/>
    <w:rsid w:val="00D806A1"/>
    <w:rsid w:val="00D807B5"/>
    <w:rsid w:val="00D80BD3"/>
    <w:rsid w:val="00D810D5"/>
    <w:rsid w:val="00D8166B"/>
    <w:rsid w:val="00D8203D"/>
    <w:rsid w:val="00D8213F"/>
    <w:rsid w:val="00D82150"/>
    <w:rsid w:val="00D8265D"/>
    <w:rsid w:val="00D8281C"/>
    <w:rsid w:val="00D83428"/>
    <w:rsid w:val="00D83501"/>
    <w:rsid w:val="00D83D1A"/>
    <w:rsid w:val="00D83D43"/>
    <w:rsid w:val="00D83E1E"/>
    <w:rsid w:val="00D843E2"/>
    <w:rsid w:val="00D84622"/>
    <w:rsid w:val="00D84A78"/>
    <w:rsid w:val="00D84C99"/>
    <w:rsid w:val="00D85041"/>
    <w:rsid w:val="00D855C0"/>
    <w:rsid w:val="00D86292"/>
    <w:rsid w:val="00D86A45"/>
    <w:rsid w:val="00D87128"/>
    <w:rsid w:val="00D8713C"/>
    <w:rsid w:val="00D90197"/>
    <w:rsid w:val="00D90297"/>
    <w:rsid w:val="00D903FE"/>
    <w:rsid w:val="00D904DE"/>
    <w:rsid w:val="00D90F23"/>
    <w:rsid w:val="00D91283"/>
    <w:rsid w:val="00D915A7"/>
    <w:rsid w:val="00D91A78"/>
    <w:rsid w:val="00D92061"/>
    <w:rsid w:val="00D9273F"/>
    <w:rsid w:val="00D92A34"/>
    <w:rsid w:val="00D93103"/>
    <w:rsid w:val="00D93464"/>
    <w:rsid w:val="00D9350D"/>
    <w:rsid w:val="00D93FF8"/>
    <w:rsid w:val="00D94051"/>
    <w:rsid w:val="00D94365"/>
    <w:rsid w:val="00D9440D"/>
    <w:rsid w:val="00D948C7"/>
    <w:rsid w:val="00D94996"/>
    <w:rsid w:val="00D94E7D"/>
    <w:rsid w:val="00D964CF"/>
    <w:rsid w:val="00D96FA4"/>
    <w:rsid w:val="00D97629"/>
    <w:rsid w:val="00D977DC"/>
    <w:rsid w:val="00DA03D5"/>
    <w:rsid w:val="00DA03F7"/>
    <w:rsid w:val="00DA05C9"/>
    <w:rsid w:val="00DA0603"/>
    <w:rsid w:val="00DA1196"/>
    <w:rsid w:val="00DA21A9"/>
    <w:rsid w:val="00DA233A"/>
    <w:rsid w:val="00DA27EF"/>
    <w:rsid w:val="00DA33CC"/>
    <w:rsid w:val="00DA371C"/>
    <w:rsid w:val="00DA398C"/>
    <w:rsid w:val="00DA3F01"/>
    <w:rsid w:val="00DA4B65"/>
    <w:rsid w:val="00DA4EEE"/>
    <w:rsid w:val="00DA507A"/>
    <w:rsid w:val="00DA5982"/>
    <w:rsid w:val="00DA5A2B"/>
    <w:rsid w:val="00DA5A82"/>
    <w:rsid w:val="00DA5C2E"/>
    <w:rsid w:val="00DA5CF2"/>
    <w:rsid w:val="00DA6002"/>
    <w:rsid w:val="00DA6500"/>
    <w:rsid w:val="00DA6666"/>
    <w:rsid w:val="00DA67B3"/>
    <w:rsid w:val="00DA6982"/>
    <w:rsid w:val="00DA6EC2"/>
    <w:rsid w:val="00DA7032"/>
    <w:rsid w:val="00DA72C1"/>
    <w:rsid w:val="00DA7C04"/>
    <w:rsid w:val="00DA7EA5"/>
    <w:rsid w:val="00DB0196"/>
    <w:rsid w:val="00DB0D42"/>
    <w:rsid w:val="00DB151C"/>
    <w:rsid w:val="00DB170A"/>
    <w:rsid w:val="00DB185E"/>
    <w:rsid w:val="00DB21B2"/>
    <w:rsid w:val="00DB225A"/>
    <w:rsid w:val="00DB296E"/>
    <w:rsid w:val="00DB38AA"/>
    <w:rsid w:val="00DB39EF"/>
    <w:rsid w:val="00DB3A87"/>
    <w:rsid w:val="00DB3B8B"/>
    <w:rsid w:val="00DB4A08"/>
    <w:rsid w:val="00DB4A97"/>
    <w:rsid w:val="00DB4DF3"/>
    <w:rsid w:val="00DB54BC"/>
    <w:rsid w:val="00DB5762"/>
    <w:rsid w:val="00DB6542"/>
    <w:rsid w:val="00DB66EF"/>
    <w:rsid w:val="00DB695B"/>
    <w:rsid w:val="00DB6F30"/>
    <w:rsid w:val="00DB70E2"/>
    <w:rsid w:val="00DB7177"/>
    <w:rsid w:val="00DB73ED"/>
    <w:rsid w:val="00DB7CF0"/>
    <w:rsid w:val="00DC0211"/>
    <w:rsid w:val="00DC1041"/>
    <w:rsid w:val="00DC17D8"/>
    <w:rsid w:val="00DC194D"/>
    <w:rsid w:val="00DC2479"/>
    <w:rsid w:val="00DC28C4"/>
    <w:rsid w:val="00DC3B93"/>
    <w:rsid w:val="00DC3C4F"/>
    <w:rsid w:val="00DC40F0"/>
    <w:rsid w:val="00DC4B18"/>
    <w:rsid w:val="00DC56D3"/>
    <w:rsid w:val="00DC5A61"/>
    <w:rsid w:val="00DC5C0C"/>
    <w:rsid w:val="00DC61C7"/>
    <w:rsid w:val="00DC747B"/>
    <w:rsid w:val="00DC7C54"/>
    <w:rsid w:val="00DC7ECF"/>
    <w:rsid w:val="00DD0017"/>
    <w:rsid w:val="00DD0057"/>
    <w:rsid w:val="00DD0504"/>
    <w:rsid w:val="00DD0881"/>
    <w:rsid w:val="00DD08A8"/>
    <w:rsid w:val="00DD0D9E"/>
    <w:rsid w:val="00DD13AC"/>
    <w:rsid w:val="00DD164A"/>
    <w:rsid w:val="00DD1D98"/>
    <w:rsid w:val="00DD2966"/>
    <w:rsid w:val="00DD30AB"/>
    <w:rsid w:val="00DD3232"/>
    <w:rsid w:val="00DD344D"/>
    <w:rsid w:val="00DD3591"/>
    <w:rsid w:val="00DD38AD"/>
    <w:rsid w:val="00DD3DCC"/>
    <w:rsid w:val="00DD3ED1"/>
    <w:rsid w:val="00DD422E"/>
    <w:rsid w:val="00DD4556"/>
    <w:rsid w:val="00DD5298"/>
    <w:rsid w:val="00DD5BBA"/>
    <w:rsid w:val="00DD5D86"/>
    <w:rsid w:val="00DD5F19"/>
    <w:rsid w:val="00DD681D"/>
    <w:rsid w:val="00DD76F5"/>
    <w:rsid w:val="00DD7746"/>
    <w:rsid w:val="00DD7759"/>
    <w:rsid w:val="00DD79A4"/>
    <w:rsid w:val="00DD79D6"/>
    <w:rsid w:val="00DE0995"/>
    <w:rsid w:val="00DE0AEA"/>
    <w:rsid w:val="00DE0FBB"/>
    <w:rsid w:val="00DE18B4"/>
    <w:rsid w:val="00DE18CA"/>
    <w:rsid w:val="00DE1C2D"/>
    <w:rsid w:val="00DE22EC"/>
    <w:rsid w:val="00DE2675"/>
    <w:rsid w:val="00DE2A27"/>
    <w:rsid w:val="00DE2B7D"/>
    <w:rsid w:val="00DE2E96"/>
    <w:rsid w:val="00DE3085"/>
    <w:rsid w:val="00DE34D0"/>
    <w:rsid w:val="00DE5568"/>
    <w:rsid w:val="00DE57C3"/>
    <w:rsid w:val="00DE5FE0"/>
    <w:rsid w:val="00DE63A5"/>
    <w:rsid w:val="00DE66DB"/>
    <w:rsid w:val="00DE686D"/>
    <w:rsid w:val="00DE68C4"/>
    <w:rsid w:val="00DE751F"/>
    <w:rsid w:val="00DE78B9"/>
    <w:rsid w:val="00DE7D47"/>
    <w:rsid w:val="00DF0537"/>
    <w:rsid w:val="00DF0A33"/>
    <w:rsid w:val="00DF0E9E"/>
    <w:rsid w:val="00DF0F66"/>
    <w:rsid w:val="00DF19BE"/>
    <w:rsid w:val="00DF1CCC"/>
    <w:rsid w:val="00DF25AB"/>
    <w:rsid w:val="00DF25D1"/>
    <w:rsid w:val="00DF26ED"/>
    <w:rsid w:val="00DF31CB"/>
    <w:rsid w:val="00DF3509"/>
    <w:rsid w:val="00DF3634"/>
    <w:rsid w:val="00DF3BBE"/>
    <w:rsid w:val="00DF545D"/>
    <w:rsid w:val="00DF5BA9"/>
    <w:rsid w:val="00DF5DC9"/>
    <w:rsid w:val="00DF6106"/>
    <w:rsid w:val="00DF62C3"/>
    <w:rsid w:val="00DF6843"/>
    <w:rsid w:val="00DF70D9"/>
    <w:rsid w:val="00DF72F2"/>
    <w:rsid w:val="00DF7307"/>
    <w:rsid w:val="00DF7381"/>
    <w:rsid w:val="00DF74EA"/>
    <w:rsid w:val="00DF7ABF"/>
    <w:rsid w:val="00E00435"/>
    <w:rsid w:val="00E00788"/>
    <w:rsid w:val="00E00FFF"/>
    <w:rsid w:val="00E01326"/>
    <w:rsid w:val="00E017CE"/>
    <w:rsid w:val="00E01A4F"/>
    <w:rsid w:val="00E01CD6"/>
    <w:rsid w:val="00E02675"/>
    <w:rsid w:val="00E03C8D"/>
    <w:rsid w:val="00E0408A"/>
    <w:rsid w:val="00E04E61"/>
    <w:rsid w:val="00E04F11"/>
    <w:rsid w:val="00E04F1B"/>
    <w:rsid w:val="00E04FDB"/>
    <w:rsid w:val="00E05275"/>
    <w:rsid w:val="00E05EA5"/>
    <w:rsid w:val="00E0607A"/>
    <w:rsid w:val="00E060BB"/>
    <w:rsid w:val="00E061C7"/>
    <w:rsid w:val="00E06A88"/>
    <w:rsid w:val="00E06C23"/>
    <w:rsid w:val="00E06C2D"/>
    <w:rsid w:val="00E10484"/>
    <w:rsid w:val="00E10509"/>
    <w:rsid w:val="00E11411"/>
    <w:rsid w:val="00E116D5"/>
    <w:rsid w:val="00E120A2"/>
    <w:rsid w:val="00E121EE"/>
    <w:rsid w:val="00E12242"/>
    <w:rsid w:val="00E1293A"/>
    <w:rsid w:val="00E12A90"/>
    <w:rsid w:val="00E139F8"/>
    <w:rsid w:val="00E147C8"/>
    <w:rsid w:val="00E15364"/>
    <w:rsid w:val="00E15488"/>
    <w:rsid w:val="00E1591D"/>
    <w:rsid w:val="00E15CD8"/>
    <w:rsid w:val="00E164C0"/>
    <w:rsid w:val="00E170BE"/>
    <w:rsid w:val="00E17894"/>
    <w:rsid w:val="00E17939"/>
    <w:rsid w:val="00E17978"/>
    <w:rsid w:val="00E17B14"/>
    <w:rsid w:val="00E2087A"/>
    <w:rsid w:val="00E20FFE"/>
    <w:rsid w:val="00E21028"/>
    <w:rsid w:val="00E216E8"/>
    <w:rsid w:val="00E21B9C"/>
    <w:rsid w:val="00E2257F"/>
    <w:rsid w:val="00E22871"/>
    <w:rsid w:val="00E2317D"/>
    <w:rsid w:val="00E2339C"/>
    <w:rsid w:val="00E244A8"/>
    <w:rsid w:val="00E24AF9"/>
    <w:rsid w:val="00E24EA8"/>
    <w:rsid w:val="00E25A8E"/>
    <w:rsid w:val="00E25C37"/>
    <w:rsid w:val="00E25C52"/>
    <w:rsid w:val="00E25FF0"/>
    <w:rsid w:val="00E26A8B"/>
    <w:rsid w:val="00E27107"/>
    <w:rsid w:val="00E27AEA"/>
    <w:rsid w:val="00E31842"/>
    <w:rsid w:val="00E319F5"/>
    <w:rsid w:val="00E31E6E"/>
    <w:rsid w:val="00E3238D"/>
    <w:rsid w:val="00E324D1"/>
    <w:rsid w:val="00E335D4"/>
    <w:rsid w:val="00E340E7"/>
    <w:rsid w:val="00E34680"/>
    <w:rsid w:val="00E3524E"/>
    <w:rsid w:val="00E35343"/>
    <w:rsid w:val="00E3541D"/>
    <w:rsid w:val="00E3570C"/>
    <w:rsid w:val="00E36D36"/>
    <w:rsid w:val="00E37290"/>
    <w:rsid w:val="00E375AE"/>
    <w:rsid w:val="00E3782B"/>
    <w:rsid w:val="00E37C95"/>
    <w:rsid w:val="00E41BF7"/>
    <w:rsid w:val="00E41F8A"/>
    <w:rsid w:val="00E4267F"/>
    <w:rsid w:val="00E42817"/>
    <w:rsid w:val="00E437DC"/>
    <w:rsid w:val="00E43B61"/>
    <w:rsid w:val="00E4487F"/>
    <w:rsid w:val="00E44D46"/>
    <w:rsid w:val="00E455F4"/>
    <w:rsid w:val="00E4580E"/>
    <w:rsid w:val="00E45CBB"/>
    <w:rsid w:val="00E45F4D"/>
    <w:rsid w:val="00E461B2"/>
    <w:rsid w:val="00E46936"/>
    <w:rsid w:val="00E4701C"/>
    <w:rsid w:val="00E478B7"/>
    <w:rsid w:val="00E5023D"/>
    <w:rsid w:val="00E507B9"/>
    <w:rsid w:val="00E5092A"/>
    <w:rsid w:val="00E515C5"/>
    <w:rsid w:val="00E51648"/>
    <w:rsid w:val="00E51674"/>
    <w:rsid w:val="00E517E2"/>
    <w:rsid w:val="00E51D3D"/>
    <w:rsid w:val="00E52604"/>
    <w:rsid w:val="00E53425"/>
    <w:rsid w:val="00E53841"/>
    <w:rsid w:val="00E53A4E"/>
    <w:rsid w:val="00E53E3F"/>
    <w:rsid w:val="00E54F68"/>
    <w:rsid w:val="00E553EB"/>
    <w:rsid w:val="00E555D1"/>
    <w:rsid w:val="00E56765"/>
    <w:rsid w:val="00E56B85"/>
    <w:rsid w:val="00E56D2C"/>
    <w:rsid w:val="00E56DA4"/>
    <w:rsid w:val="00E56DE6"/>
    <w:rsid w:val="00E5715A"/>
    <w:rsid w:val="00E60283"/>
    <w:rsid w:val="00E606F9"/>
    <w:rsid w:val="00E60902"/>
    <w:rsid w:val="00E60AF0"/>
    <w:rsid w:val="00E612B3"/>
    <w:rsid w:val="00E6242D"/>
    <w:rsid w:val="00E62949"/>
    <w:rsid w:val="00E62EC4"/>
    <w:rsid w:val="00E63700"/>
    <w:rsid w:val="00E63B30"/>
    <w:rsid w:val="00E63D80"/>
    <w:rsid w:val="00E63E55"/>
    <w:rsid w:val="00E64395"/>
    <w:rsid w:val="00E64577"/>
    <w:rsid w:val="00E64610"/>
    <w:rsid w:val="00E6569F"/>
    <w:rsid w:val="00E65E9B"/>
    <w:rsid w:val="00E66235"/>
    <w:rsid w:val="00E66404"/>
    <w:rsid w:val="00E664FA"/>
    <w:rsid w:val="00E66545"/>
    <w:rsid w:val="00E66877"/>
    <w:rsid w:val="00E67075"/>
    <w:rsid w:val="00E673FD"/>
    <w:rsid w:val="00E67C3B"/>
    <w:rsid w:val="00E70776"/>
    <w:rsid w:val="00E711A7"/>
    <w:rsid w:val="00E713A1"/>
    <w:rsid w:val="00E71C16"/>
    <w:rsid w:val="00E71D72"/>
    <w:rsid w:val="00E72A95"/>
    <w:rsid w:val="00E72C09"/>
    <w:rsid w:val="00E72D2E"/>
    <w:rsid w:val="00E731F3"/>
    <w:rsid w:val="00E73B12"/>
    <w:rsid w:val="00E73C88"/>
    <w:rsid w:val="00E73D67"/>
    <w:rsid w:val="00E74154"/>
    <w:rsid w:val="00E74318"/>
    <w:rsid w:val="00E74473"/>
    <w:rsid w:val="00E74656"/>
    <w:rsid w:val="00E7639A"/>
    <w:rsid w:val="00E763EA"/>
    <w:rsid w:val="00E773BD"/>
    <w:rsid w:val="00E77700"/>
    <w:rsid w:val="00E77A25"/>
    <w:rsid w:val="00E77F50"/>
    <w:rsid w:val="00E801BE"/>
    <w:rsid w:val="00E80495"/>
    <w:rsid w:val="00E804C1"/>
    <w:rsid w:val="00E81475"/>
    <w:rsid w:val="00E817CB"/>
    <w:rsid w:val="00E81DDD"/>
    <w:rsid w:val="00E82835"/>
    <w:rsid w:val="00E82BE7"/>
    <w:rsid w:val="00E830D1"/>
    <w:rsid w:val="00E831B8"/>
    <w:rsid w:val="00E83AE2"/>
    <w:rsid w:val="00E8412A"/>
    <w:rsid w:val="00E85316"/>
    <w:rsid w:val="00E85ADF"/>
    <w:rsid w:val="00E85B29"/>
    <w:rsid w:val="00E8628A"/>
    <w:rsid w:val="00E86A09"/>
    <w:rsid w:val="00E87809"/>
    <w:rsid w:val="00E902FF"/>
    <w:rsid w:val="00E90367"/>
    <w:rsid w:val="00E905F4"/>
    <w:rsid w:val="00E90C30"/>
    <w:rsid w:val="00E90FE7"/>
    <w:rsid w:val="00E91098"/>
    <w:rsid w:val="00E9135D"/>
    <w:rsid w:val="00E914F2"/>
    <w:rsid w:val="00E91A9F"/>
    <w:rsid w:val="00E91AF6"/>
    <w:rsid w:val="00E91B37"/>
    <w:rsid w:val="00E91DCE"/>
    <w:rsid w:val="00E91E6E"/>
    <w:rsid w:val="00E91F58"/>
    <w:rsid w:val="00E92104"/>
    <w:rsid w:val="00E93388"/>
    <w:rsid w:val="00E934C6"/>
    <w:rsid w:val="00E937A7"/>
    <w:rsid w:val="00E93A59"/>
    <w:rsid w:val="00E93B3E"/>
    <w:rsid w:val="00E943C1"/>
    <w:rsid w:val="00E94A19"/>
    <w:rsid w:val="00E9585C"/>
    <w:rsid w:val="00E95978"/>
    <w:rsid w:val="00E961A7"/>
    <w:rsid w:val="00E962FB"/>
    <w:rsid w:val="00E97435"/>
    <w:rsid w:val="00E974ED"/>
    <w:rsid w:val="00E977D4"/>
    <w:rsid w:val="00E97B0F"/>
    <w:rsid w:val="00E97F62"/>
    <w:rsid w:val="00EA050E"/>
    <w:rsid w:val="00EA1E91"/>
    <w:rsid w:val="00EA1F65"/>
    <w:rsid w:val="00EA1FBB"/>
    <w:rsid w:val="00EA336A"/>
    <w:rsid w:val="00EA3B08"/>
    <w:rsid w:val="00EA3F5D"/>
    <w:rsid w:val="00EA4702"/>
    <w:rsid w:val="00EA4A58"/>
    <w:rsid w:val="00EA4C0F"/>
    <w:rsid w:val="00EA5432"/>
    <w:rsid w:val="00EA5682"/>
    <w:rsid w:val="00EA5840"/>
    <w:rsid w:val="00EA6BE3"/>
    <w:rsid w:val="00EA7A02"/>
    <w:rsid w:val="00EA7B23"/>
    <w:rsid w:val="00EA7F6F"/>
    <w:rsid w:val="00EB0041"/>
    <w:rsid w:val="00EB05D8"/>
    <w:rsid w:val="00EB1113"/>
    <w:rsid w:val="00EB11E1"/>
    <w:rsid w:val="00EB14A6"/>
    <w:rsid w:val="00EB196C"/>
    <w:rsid w:val="00EB1D31"/>
    <w:rsid w:val="00EB2354"/>
    <w:rsid w:val="00EB2651"/>
    <w:rsid w:val="00EB28DB"/>
    <w:rsid w:val="00EB315D"/>
    <w:rsid w:val="00EB3FDB"/>
    <w:rsid w:val="00EB470E"/>
    <w:rsid w:val="00EB472D"/>
    <w:rsid w:val="00EB5698"/>
    <w:rsid w:val="00EB5FDA"/>
    <w:rsid w:val="00EB64D3"/>
    <w:rsid w:val="00EB67F8"/>
    <w:rsid w:val="00EB726B"/>
    <w:rsid w:val="00EB7688"/>
    <w:rsid w:val="00EB771D"/>
    <w:rsid w:val="00EB7775"/>
    <w:rsid w:val="00EB7C53"/>
    <w:rsid w:val="00EC0E23"/>
    <w:rsid w:val="00EC1381"/>
    <w:rsid w:val="00EC17E3"/>
    <w:rsid w:val="00EC18D1"/>
    <w:rsid w:val="00EC1CAC"/>
    <w:rsid w:val="00EC2894"/>
    <w:rsid w:val="00EC315D"/>
    <w:rsid w:val="00EC346A"/>
    <w:rsid w:val="00EC39D0"/>
    <w:rsid w:val="00EC3ABF"/>
    <w:rsid w:val="00EC4903"/>
    <w:rsid w:val="00EC4B9D"/>
    <w:rsid w:val="00EC520F"/>
    <w:rsid w:val="00EC57F8"/>
    <w:rsid w:val="00EC5C5A"/>
    <w:rsid w:val="00EC5D8A"/>
    <w:rsid w:val="00EC6497"/>
    <w:rsid w:val="00EC69C6"/>
    <w:rsid w:val="00EC6B48"/>
    <w:rsid w:val="00EC6EE6"/>
    <w:rsid w:val="00EC6F3A"/>
    <w:rsid w:val="00EC73FF"/>
    <w:rsid w:val="00ED04E4"/>
    <w:rsid w:val="00ED08CE"/>
    <w:rsid w:val="00ED15AC"/>
    <w:rsid w:val="00ED1B57"/>
    <w:rsid w:val="00ED2155"/>
    <w:rsid w:val="00ED2999"/>
    <w:rsid w:val="00ED2FD9"/>
    <w:rsid w:val="00ED3317"/>
    <w:rsid w:val="00ED3982"/>
    <w:rsid w:val="00ED3C49"/>
    <w:rsid w:val="00ED3D02"/>
    <w:rsid w:val="00ED44CE"/>
    <w:rsid w:val="00ED4876"/>
    <w:rsid w:val="00ED4D8F"/>
    <w:rsid w:val="00ED5917"/>
    <w:rsid w:val="00ED6A84"/>
    <w:rsid w:val="00ED6BEF"/>
    <w:rsid w:val="00ED6C86"/>
    <w:rsid w:val="00ED7684"/>
    <w:rsid w:val="00ED7CEF"/>
    <w:rsid w:val="00EE013B"/>
    <w:rsid w:val="00EE0982"/>
    <w:rsid w:val="00EE0A75"/>
    <w:rsid w:val="00EE0C79"/>
    <w:rsid w:val="00EE0D1E"/>
    <w:rsid w:val="00EE0D4E"/>
    <w:rsid w:val="00EE1174"/>
    <w:rsid w:val="00EE1461"/>
    <w:rsid w:val="00EE2B1D"/>
    <w:rsid w:val="00EE3006"/>
    <w:rsid w:val="00EE3BE9"/>
    <w:rsid w:val="00EE42CA"/>
    <w:rsid w:val="00EE49D8"/>
    <w:rsid w:val="00EE5141"/>
    <w:rsid w:val="00EE60C4"/>
    <w:rsid w:val="00EE6255"/>
    <w:rsid w:val="00EE64F3"/>
    <w:rsid w:val="00EE669A"/>
    <w:rsid w:val="00EE74C2"/>
    <w:rsid w:val="00EF021D"/>
    <w:rsid w:val="00EF0369"/>
    <w:rsid w:val="00EF0EFB"/>
    <w:rsid w:val="00EF189F"/>
    <w:rsid w:val="00EF1B3A"/>
    <w:rsid w:val="00EF1BC0"/>
    <w:rsid w:val="00EF1EC6"/>
    <w:rsid w:val="00EF3181"/>
    <w:rsid w:val="00EF42E3"/>
    <w:rsid w:val="00EF478B"/>
    <w:rsid w:val="00EF47EF"/>
    <w:rsid w:val="00EF4CAF"/>
    <w:rsid w:val="00EF4F2A"/>
    <w:rsid w:val="00EF5035"/>
    <w:rsid w:val="00EF510E"/>
    <w:rsid w:val="00EF5320"/>
    <w:rsid w:val="00EF5964"/>
    <w:rsid w:val="00EF5C66"/>
    <w:rsid w:val="00EF6022"/>
    <w:rsid w:val="00EF6FD0"/>
    <w:rsid w:val="00F00D80"/>
    <w:rsid w:val="00F010C1"/>
    <w:rsid w:val="00F01257"/>
    <w:rsid w:val="00F013BE"/>
    <w:rsid w:val="00F01525"/>
    <w:rsid w:val="00F01662"/>
    <w:rsid w:val="00F0167C"/>
    <w:rsid w:val="00F0167D"/>
    <w:rsid w:val="00F01A77"/>
    <w:rsid w:val="00F02087"/>
    <w:rsid w:val="00F024FE"/>
    <w:rsid w:val="00F02E49"/>
    <w:rsid w:val="00F0327F"/>
    <w:rsid w:val="00F046F0"/>
    <w:rsid w:val="00F04EBB"/>
    <w:rsid w:val="00F051C3"/>
    <w:rsid w:val="00F05218"/>
    <w:rsid w:val="00F06766"/>
    <w:rsid w:val="00F06C86"/>
    <w:rsid w:val="00F070B3"/>
    <w:rsid w:val="00F0723E"/>
    <w:rsid w:val="00F07A11"/>
    <w:rsid w:val="00F10117"/>
    <w:rsid w:val="00F109D4"/>
    <w:rsid w:val="00F118E1"/>
    <w:rsid w:val="00F11BCA"/>
    <w:rsid w:val="00F11D29"/>
    <w:rsid w:val="00F11DF2"/>
    <w:rsid w:val="00F12316"/>
    <w:rsid w:val="00F1264A"/>
    <w:rsid w:val="00F12726"/>
    <w:rsid w:val="00F1275C"/>
    <w:rsid w:val="00F1286D"/>
    <w:rsid w:val="00F12B9B"/>
    <w:rsid w:val="00F13153"/>
    <w:rsid w:val="00F138C5"/>
    <w:rsid w:val="00F13D4E"/>
    <w:rsid w:val="00F13FC8"/>
    <w:rsid w:val="00F144AB"/>
    <w:rsid w:val="00F147AF"/>
    <w:rsid w:val="00F14B2E"/>
    <w:rsid w:val="00F14D52"/>
    <w:rsid w:val="00F14EBB"/>
    <w:rsid w:val="00F14F2B"/>
    <w:rsid w:val="00F157E1"/>
    <w:rsid w:val="00F15FF6"/>
    <w:rsid w:val="00F16771"/>
    <w:rsid w:val="00F16996"/>
    <w:rsid w:val="00F16E07"/>
    <w:rsid w:val="00F170F5"/>
    <w:rsid w:val="00F17B33"/>
    <w:rsid w:val="00F17B83"/>
    <w:rsid w:val="00F17DF9"/>
    <w:rsid w:val="00F2021B"/>
    <w:rsid w:val="00F202AE"/>
    <w:rsid w:val="00F219EF"/>
    <w:rsid w:val="00F21BFC"/>
    <w:rsid w:val="00F21D3C"/>
    <w:rsid w:val="00F22273"/>
    <w:rsid w:val="00F2251A"/>
    <w:rsid w:val="00F22992"/>
    <w:rsid w:val="00F24123"/>
    <w:rsid w:val="00F2439E"/>
    <w:rsid w:val="00F2444F"/>
    <w:rsid w:val="00F25325"/>
    <w:rsid w:val="00F25736"/>
    <w:rsid w:val="00F25B40"/>
    <w:rsid w:val="00F25B81"/>
    <w:rsid w:val="00F262FD"/>
    <w:rsid w:val="00F26579"/>
    <w:rsid w:val="00F26709"/>
    <w:rsid w:val="00F26798"/>
    <w:rsid w:val="00F273E1"/>
    <w:rsid w:val="00F27522"/>
    <w:rsid w:val="00F30634"/>
    <w:rsid w:val="00F31008"/>
    <w:rsid w:val="00F310F7"/>
    <w:rsid w:val="00F31565"/>
    <w:rsid w:val="00F31670"/>
    <w:rsid w:val="00F31AFD"/>
    <w:rsid w:val="00F32165"/>
    <w:rsid w:val="00F327A7"/>
    <w:rsid w:val="00F32891"/>
    <w:rsid w:val="00F328C4"/>
    <w:rsid w:val="00F328EB"/>
    <w:rsid w:val="00F32F96"/>
    <w:rsid w:val="00F3313B"/>
    <w:rsid w:val="00F33452"/>
    <w:rsid w:val="00F33756"/>
    <w:rsid w:val="00F33F70"/>
    <w:rsid w:val="00F34BB5"/>
    <w:rsid w:val="00F36039"/>
    <w:rsid w:val="00F36315"/>
    <w:rsid w:val="00F36771"/>
    <w:rsid w:val="00F377FD"/>
    <w:rsid w:val="00F37859"/>
    <w:rsid w:val="00F378E9"/>
    <w:rsid w:val="00F37F5F"/>
    <w:rsid w:val="00F40079"/>
    <w:rsid w:val="00F40B1E"/>
    <w:rsid w:val="00F40B34"/>
    <w:rsid w:val="00F40B5D"/>
    <w:rsid w:val="00F40F38"/>
    <w:rsid w:val="00F4143D"/>
    <w:rsid w:val="00F41C31"/>
    <w:rsid w:val="00F41C98"/>
    <w:rsid w:val="00F41D3D"/>
    <w:rsid w:val="00F425CD"/>
    <w:rsid w:val="00F42662"/>
    <w:rsid w:val="00F42977"/>
    <w:rsid w:val="00F442EE"/>
    <w:rsid w:val="00F45490"/>
    <w:rsid w:val="00F45553"/>
    <w:rsid w:val="00F45891"/>
    <w:rsid w:val="00F45FEF"/>
    <w:rsid w:val="00F466C1"/>
    <w:rsid w:val="00F467E7"/>
    <w:rsid w:val="00F46A2A"/>
    <w:rsid w:val="00F4723D"/>
    <w:rsid w:val="00F47711"/>
    <w:rsid w:val="00F4795C"/>
    <w:rsid w:val="00F50551"/>
    <w:rsid w:val="00F50B58"/>
    <w:rsid w:val="00F517E1"/>
    <w:rsid w:val="00F51C77"/>
    <w:rsid w:val="00F52298"/>
    <w:rsid w:val="00F52907"/>
    <w:rsid w:val="00F5299D"/>
    <w:rsid w:val="00F52CC6"/>
    <w:rsid w:val="00F52E89"/>
    <w:rsid w:val="00F53B6A"/>
    <w:rsid w:val="00F53DA5"/>
    <w:rsid w:val="00F54014"/>
    <w:rsid w:val="00F540A4"/>
    <w:rsid w:val="00F5442A"/>
    <w:rsid w:val="00F5495D"/>
    <w:rsid w:val="00F54B45"/>
    <w:rsid w:val="00F54E3A"/>
    <w:rsid w:val="00F558D0"/>
    <w:rsid w:val="00F55CDB"/>
    <w:rsid w:val="00F55E3D"/>
    <w:rsid w:val="00F564DD"/>
    <w:rsid w:val="00F56744"/>
    <w:rsid w:val="00F5676D"/>
    <w:rsid w:val="00F5716F"/>
    <w:rsid w:val="00F5747C"/>
    <w:rsid w:val="00F60E87"/>
    <w:rsid w:val="00F61571"/>
    <w:rsid w:val="00F61F9E"/>
    <w:rsid w:val="00F62144"/>
    <w:rsid w:val="00F6254A"/>
    <w:rsid w:val="00F625C3"/>
    <w:rsid w:val="00F627A0"/>
    <w:rsid w:val="00F628E1"/>
    <w:rsid w:val="00F634A6"/>
    <w:rsid w:val="00F63C68"/>
    <w:rsid w:val="00F63EC1"/>
    <w:rsid w:val="00F63EE4"/>
    <w:rsid w:val="00F64306"/>
    <w:rsid w:val="00F6463A"/>
    <w:rsid w:val="00F64932"/>
    <w:rsid w:val="00F64A62"/>
    <w:rsid w:val="00F64B55"/>
    <w:rsid w:val="00F64FEE"/>
    <w:rsid w:val="00F652F8"/>
    <w:rsid w:val="00F657A1"/>
    <w:rsid w:val="00F65F24"/>
    <w:rsid w:val="00F65F3F"/>
    <w:rsid w:val="00F666B9"/>
    <w:rsid w:val="00F66776"/>
    <w:rsid w:val="00F66D9B"/>
    <w:rsid w:val="00F6736C"/>
    <w:rsid w:val="00F6771D"/>
    <w:rsid w:val="00F67CDF"/>
    <w:rsid w:val="00F7016D"/>
    <w:rsid w:val="00F70B05"/>
    <w:rsid w:val="00F712EA"/>
    <w:rsid w:val="00F71360"/>
    <w:rsid w:val="00F71E6D"/>
    <w:rsid w:val="00F729BE"/>
    <w:rsid w:val="00F72A98"/>
    <w:rsid w:val="00F7378D"/>
    <w:rsid w:val="00F73AFC"/>
    <w:rsid w:val="00F74065"/>
    <w:rsid w:val="00F743BE"/>
    <w:rsid w:val="00F743CA"/>
    <w:rsid w:val="00F744BF"/>
    <w:rsid w:val="00F746D8"/>
    <w:rsid w:val="00F74833"/>
    <w:rsid w:val="00F74882"/>
    <w:rsid w:val="00F74B31"/>
    <w:rsid w:val="00F75635"/>
    <w:rsid w:val="00F7596A"/>
    <w:rsid w:val="00F76A80"/>
    <w:rsid w:val="00F76C8B"/>
    <w:rsid w:val="00F76FAE"/>
    <w:rsid w:val="00F76FF1"/>
    <w:rsid w:val="00F77226"/>
    <w:rsid w:val="00F77273"/>
    <w:rsid w:val="00F776AB"/>
    <w:rsid w:val="00F77CE2"/>
    <w:rsid w:val="00F77D98"/>
    <w:rsid w:val="00F80987"/>
    <w:rsid w:val="00F816CC"/>
    <w:rsid w:val="00F8196B"/>
    <w:rsid w:val="00F81F98"/>
    <w:rsid w:val="00F8215C"/>
    <w:rsid w:val="00F8252A"/>
    <w:rsid w:val="00F82C62"/>
    <w:rsid w:val="00F83028"/>
    <w:rsid w:val="00F83620"/>
    <w:rsid w:val="00F8422A"/>
    <w:rsid w:val="00F84AB0"/>
    <w:rsid w:val="00F85070"/>
    <w:rsid w:val="00F851B7"/>
    <w:rsid w:val="00F8558C"/>
    <w:rsid w:val="00F8608D"/>
    <w:rsid w:val="00F86132"/>
    <w:rsid w:val="00F866E9"/>
    <w:rsid w:val="00F86A6B"/>
    <w:rsid w:val="00F86E82"/>
    <w:rsid w:val="00F87B84"/>
    <w:rsid w:val="00F87E35"/>
    <w:rsid w:val="00F90224"/>
    <w:rsid w:val="00F90A64"/>
    <w:rsid w:val="00F91481"/>
    <w:rsid w:val="00F9160C"/>
    <w:rsid w:val="00F917E1"/>
    <w:rsid w:val="00F918DA"/>
    <w:rsid w:val="00F91BD7"/>
    <w:rsid w:val="00F91CFA"/>
    <w:rsid w:val="00F91F00"/>
    <w:rsid w:val="00F928D7"/>
    <w:rsid w:val="00F933BB"/>
    <w:rsid w:val="00F934AD"/>
    <w:rsid w:val="00F9356C"/>
    <w:rsid w:val="00F93D3D"/>
    <w:rsid w:val="00F943BE"/>
    <w:rsid w:val="00F94B13"/>
    <w:rsid w:val="00F94E5E"/>
    <w:rsid w:val="00F95258"/>
    <w:rsid w:val="00F9598A"/>
    <w:rsid w:val="00F95CE5"/>
    <w:rsid w:val="00F9603A"/>
    <w:rsid w:val="00F9647C"/>
    <w:rsid w:val="00F9667A"/>
    <w:rsid w:val="00F967DB"/>
    <w:rsid w:val="00F968A2"/>
    <w:rsid w:val="00F970A6"/>
    <w:rsid w:val="00F9745E"/>
    <w:rsid w:val="00F9786C"/>
    <w:rsid w:val="00F97F88"/>
    <w:rsid w:val="00FA030D"/>
    <w:rsid w:val="00FA044F"/>
    <w:rsid w:val="00FA054A"/>
    <w:rsid w:val="00FA0617"/>
    <w:rsid w:val="00FA1251"/>
    <w:rsid w:val="00FA13D8"/>
    <w:rsid w:val="00FA16CE"/>
    <w:rsid w:val="00FA32C9"/>
    <w:rsid w:val="00FA3370"/>
    <w:rsid w:val="00FA3462"/>
    <w:rsid w:val="00FA37AA"/>
    <w:rsid w:val="00FA459E"/>
    <w:rsid w:val="00FA5A83"/>
    <w:rsid w:val="00FA5E40"/>
    <w:rsid w:val="00FA658D"/>
    <w:rsid w:val="00FA69A2"/>
    <w:rsid w:val="00FA7AD0"/>
    <w:rsid w:val="00FA7B0A"/>
    <w:rsid w:val="00FA7B45"/>
    <w:rsid w:val="00FA7B7F"/>
    <w:rsid w:val="00FA7E3F"/>
    <w:rsid w:val="00FA7EF8"/>
    <w:rsid w:val="00FB0D13"/>
    <w:rsid w:val="00FB1DB1"/>
    <w:rsid w:val="00FB1F34"/>
    <w:rsid w:val="00FB388C"/>
    <w:rsid w:val="00FB3A5E"/>
    <w:rsid w:val="00FB44A1"/>
    <w:rsid w:val="00FB493F"/>
    <w:rsid w:val="00FB4BC5"/>
    <w:rsid w:val="00FB4C9A"/>
    <w:rsid w:val="00FB56CB"/>
    <w:rsid w:val="00FB58B7"/>
    <w:rsid w:val="00FB5A37"/>
    <w:rsid w:val="00FB6654"/>
    <w:rsid w:val="00FB74AF"/>
    <w:rsid w:val="00FB77B1"/>
    <w:rsid w:val="00FB783A"/>
    <w:rsid w:val="00FB7CDC"/>
    <w:rsid w:val="00FC03F8"/>
    <w:rsid w:val="00FC087F"/>
    <w:rsid w:val="00FC0C70"/>
    <w:rsid w:val="00FC0EF9"/>
    <w:rsid w:val="00FC1344"/>
    <w:rsid w:val="00FC1C80"/>
    <w:rsid w:val="00FC1F1F"/>
    <w:rsid w:val="00FC2321"/>
    <w:rsid w:val="00FC246D"/>
    <w:rsid w:val="00FC39C6"/>
    <w:rsid w:val="00FC3AAD"/>
    <w:rsid w:val="00FC3F11"/>
    <w:rsid w:val="00FC3FF9"/>
    <w:rsid w:val="00FC4CBF"/>
    <w:rsid w:val="00FC5307"/>
    <w:rsid w:val="00FC5706"/>
    <w:rsid w:val="00FC67A9"/>
    <w:rsid w:val="00FC6F62"/>
    <w:rsid w:val="00FC704D"/>
    <w:rsid w:val="00FC7075"/>
    <w:rsid w:val="00FC7548"/>
    <w:rsid w:val="00FC788B"/>
    <w:rsid w:val="00FC791F"/>
    <w:rsid w:val="00FC7A94"/>
    <w:rsid w:val="00FD017B"/>
    <w:rsid w:val="00FD0C2D"/>
    <w:rsid w:val="00FD0F4E"/>
    <w:rsid w:val="00FD11A0"/>
    <w:rsid w:val="00FD17D8"/>
    <w:rsid w:val="00FD2042"/>
    <w:rsid w:val="00FD25A9"/>
    <w:rsid w:val="00FD3898"/>
    <w:rsid w:val="00FD4361"/>
    <w:rsid w:val="00FD45A2"/>
    <w:rsid w:val="00FD5D84"/>
    <w:rsid w:val="00FD6368"/>
    <w:rsid w:val="00FD641C"/>
    <w:rsid w:val="00FD6588"/>
    <w:rsid w:val="00FD689B"/>
    <w:rsid w:val="00FD719F"/>
    <w:rsid w:val="00FE01C1"/>
    <w:rsid w:val="00FE09B1"/>
    <w:rsid w:val="00FE0F9E"/>
    <w:rsid w:val="00FE20AB"/>
    <w:rsid w:val="00FE240F"/>
    <w:rsid w:val="00FE30D7"/>
    <w:rsid w:val="00FE3767"/>
    <w:rsid w:val="00FE3933"/>
    <w:rsid w:val="00FE3A75"/>
    <w:rsid w:val="00FE434A"/>
    <w:rsid w:val="00FE4545"/>
    <w:rsid w:val="00FE4674"/>
    <w:rsid w:val="00FE47BE"/>
    <w:rsid w:val="00FE4D15"/>
    <w:rsid w:val="00FE4EC0"/>
    <w:rsid w:val="00FE5319"/>
    <w:rsid w:val="00FE546A"/>
    <w:rsid w:val="00FE55B7"/>
    <w:rsid w:val="00FE598E"/>
    <w:rsid w:val="00FE5A0C"/>
    <w:rsid w:val="00FE609E"/>
    <w:rsid w:val="00FE651A"/>
    <w:rsid w:val="00FE70F3"/>
    <w:rsid w:val="00FE7143"/>
    <w:rsid w:val="00FE7EE6"/>
    <w:rsid w:val="00FF0BBD"/>
    <w:rsid w:val="00FF0C77"/>
    <w:rsid w:val="00FF0DCA"/>
    <w:rsid w:val="00FF1BAE"/>
    <w:rsid w:val="00FF1D39"/>
    <w:rsid w:val="00FF1DE3"/>
    <w:rsid w:val="00FF1ECE"/>
    <w:rsid w:val="00FF25F8"/>
    <w:rsid w:val="00FF3A8C"/>
    <w:rsid w:val="00FF3ED7"/>
    <w:rsid w:val="00FF437D"/>
    <w:rsid w:val="00FF4458"/>
    <w:rsid w:val="00FF4777"/>
    <w:rsid w:val="00FF4BAA"/>
    <w:rsid w:val="00FF4BCC"/>
    <w:rsid w:val="00FF504C"/>
    <w:rsid w:val="00FF5A6C"/>
    <w:rsid w:val="00FF6579"/>
    <w:rsid w:val="00FF6F0B"/>
    <w:rsid w:val="00FF7879"/>
    <w:rsid w:val="00FF7C66"/>
    <w:rsid w:val="0122DE9A"/>
    <w:rsid w:val="01269F1B"/>
    <w:rsid w:val="016B8458"/>
    <w:rsid w:val="01B1FB3B"/>
    <w:rsid w:val="01DCBFEC"/>
    <w:rsid w:val="01DCD139"/>
    <w:rsid w:val="01DF0D29"/>
    <w:rsid w:val="01E4F576"/>
    <w:rsid w:val="01FAC176"/>
    <w:rsid w:val="020D6D02"/>
    <w:rsid w:val="023C5CEA"/>
    <w:rsid w:val="0272BDE8"/>
    <w:rsid w:val="028F60EB"/>
    <w:rsid w:val="02E2C5F1"/>
    <w:rsid w:val="03308B85"/>
    <w:rsid w:val="035BAACE"/>
    <w:rsid w:val="0372AFD0"/>
    <w:rsid w:val="037462AE"/>
    <w:rsid w:val="03875250"/>
    <w:rsid w:val="039C30FC"/>
    <w:rsid w:val="039FD774"/>
    <w:rsid w:val="03A6FBBD"/>
    <w:rsid w:val="03F6E16C"/>
    <w:rsid w:val="0413D17E"/>
    <w:rsid w:val="04262D00"/>
    <w:rsid w:val="04492719"/>
    <w:rsid w:val="046E55EC"/>
    <w:rsid w:val="050DE0C2"/>
    <w:rsid w:val="0519C916"/>
    <w:rsid w:val="052E6F45"/>
    <w:rsid w:val="053519F2"/>
    <w:rsid w:val="055D7214"/>
    <w:rsid w:val="0560AC86"/>
    <w:rsid w:val="0567E486"/>
    <w:rsid w:val="0588248A"/>
    <w:rsid w:val="05A13A13"/>
    <w:rsid w:val="05A98986"/>
    <w:rsid w:val="05D21122"/>
    <w:rsid w:val="06122556"/>
    <w:rsid w:val="0642481A"/>
    <w:rsid w:val="068741A1"/>
    <w:rsid w:val="068B335C"/>
    <w:rsid w:val="068E325C"/>
    <w:rsid w:val="06A9B123"/>
    <w:rsid w:val="06D2CC55"/>
    <w:rsid w:val="06EE1EC6"/>
    <w:rsid w:val="0704379C"/>
    <w:rsid w:val="07472535"/>
    <w:rsid w:val="074A0D97"/>
    <w:rsid w:val="079A0DA4"/>
    <w:rsid w:val="07B42AAA"/>
    <w:rsid w:val="0802C6B7"/>
    <w:rsid w:val="08458184"/>
    <w:rsid w:val="084C0170"/>
    <w:rsid w:val="089A72D2"/>
    <w:rsid w:val="08A007FD"/>
    <w:rsid w:val="091C983C"/>
    <w:rsid w:val="091EB355"/>
    <w:rsid w:val="09375B74"/>
    <w:rsid w:val="0937DBB2"/>
    <w:rsid w:val="09ACC724"/>
    <w:rsid w:val="09E151E5"/>
    <w:rsid w:val="09EA8B82"/>
    <w:rsid w:val="09ED3A39"/>
    <w:rsid w:val="0A00B3FE"/>
    <w:rsid w:val="0A0879A9"/>
    <w:rsid w:val="0A27D068"/>
    <w:rsid w:val="0A53C43E"/>
    <w:rsid w:val="0A6D0814"/>
    <w:rsid w:val="0A735DDE"/>
    <w:rsid w:val="0AAB6F80"/>
    <w:rsid w:val="0AC27CB9"/>
    <w:rsid w:val="0AC40F6B"/>
    <w:rsid w:val="0AC4697A"/>
    <w:rsid w:val="0AD1AE66"/>
    <w:rsid w:val="0ADC03D9"/>
    <w:rsid w:val="0AE65EC0"/>
    <w:rsid w:val="0B0383F0"/>
    <w:rsid w:val="0B24A62A"/>
    <w:rsid w:val="0B29C893"/>
    <w:rsid w:val="0B33C0EC"/>
    <w:rsid w:val="0B67B42F"/>
    <w:rsid w:val="0BA2BF22"/>
    <w:rsid w:val="0BBCCD73"/>
    <w:rsid w:val="0BE23ABE"/>
    <w:rsid w:val="0BE5DBF5"/>
    <w:rsid w:val="0BF2D462"/>
    <w:rsid w:val="0C0F2E3F"/>
    <w:rsid w:val="0C5FDFCC"/>
    <w:rsid w:val="0C6F7C74"/>
    <w:rsid w:val="0C95268C"/>
    <w:rsid w:val="0CBFF006"/>
    <w:rsid w:val="0CD09C4C"/>
    <w:rsid w:val="0D04BD9D"/>
    <w:rsid w:val="0D37A9F2"/>
    <w:rsid w:val="0D44297B"/>
    <w:rsid w:val="0D595434"/>
    <w:rsid w:val="0D633F67"/>
    <w:rsid w:val="0D70AC71"/>
    <w:rsid w:val="0DA51CA7"/>
    <w:rsid w:val="0DDCC155"/>
    <w:rsid w:val="0E0B4CD5"/>
    <w:rsid w:val="0E116F1E"/>
    <w:rsid w:val="0E616955"/>
    <w:rsid w:val="0E6A4B9A"/>
    <w:rsid w:val="0E726AE0"/>
    <w:rsid w:val="0E77E567"/>
    <w:rsid w:val="0E97DBBF"/>
    <w:rsid w:val="0EC83C46"/>
    <w:rsid w:val="0EEF097A"/>
    <w:rsid w:val="0EFB5EA1"/>
    <w:rsid w:val="0F3C99CE"/>
    <w:rsid w:val="0F4079E7"/>
    <w:rsid w:val="0F8DD92E"/>
    <w:rsid w:val="1018AEA9"/>
    <w:rsid w:val="103091BE"/>
    <w:rsid w:val="107ACA04"/>
    <w:rsid w:val="11038B77"/>
    <w:rsid w:val="1119FB1F"/>
    <w:rsid w:val="1144FC00"/>
    <w:rsid w:val="114C204C"/>
    <w:rsid w:val="116F12A4"/>
    <w:rsid w:val="11C36063"/>
    <w:rsid w:val="11C45D0B"/>
    <w:rsid w:val="11C98741"/>
    <w:rsid w:val="12013F36"/>
    <w:rsid w:val="121A8C4C"/>
    <w:rsid w:val="1227BDEA"/>
    <w:rsid w:val="123BF51C"/>
    <w:rsid w:val="125497B5"/>
    <w:rsid w:val="125DD6B2"/>
    <w:rsid w:val="126B3081"/>
    <w:rsid w:val="126B3894"/>
    <w:rsid w:val="126E0E8C"/>
    <w:rsid w:val="12996FE1"/>
    <w:rsid w:val="129E3352"/>
    <w:rsid w:val="12AC5193"/>
    <w:rsid w:val="12B38C77"/>
    <w:rsid w:val="12C38682"/>
    <w:rsid w:val="12DCC04B"/>
    <w:rsid w:val="12DEBDF8"/>
    <w:rsid w:val="12E248CD"/>
    <w:rsid w:val="131EC377"/>
    <w:rsid w:val="1334DA78"/>
    <w:rsid w:val="133532F2"/>
    <w:rsid w:val="13649321"/>
    <w:rsid w:val="137232B6"/>
    <w:rsid w:val="138B5B13"/>
    <w:rsid w:val="1393391D"/>
    <w:rsid w:val="13A98E73"/>
    <w:rsid w:val="13D7C57D"/>
    <w:rsid w:val="13E301DC"/>
    <w:rsid w:val="13F8BF27"/>
    <w:rsid w:val="13FA4B0F"/>
    <w:rsid w:val="140E46FD"/>
    <w:rsid w:val="1423A0C4"/>
    <w:rsid w:val="146F9D4F"/>
    <w:rsid w:val="14783832"/>
    <w:rsid w:val="14C63F09"/>
    <w:rsid w:val="14D9DD88"/>
    <w:rsid w:val="14F883B3"/>
    <w:rsid w:val="152A33A1"/>
    <w:rsid w:val="15365541"/>
    <w:rsid w:val="155D9273"/>
    <w:rsid w:val="15920865"/>
    <w:rsid w:val="1593E37A"/>
    <w:rsid w:val="1599AC10"/>
    <w:rsid w:val="15E60DF7"/>
    <w:rsid w:val="15F02F92"/>
    <w:rsid w:val="1610AD02"/>
    <w:rsid w:val="16186D23"/>
    <w:rsid w:val="1652ADD0"/>
    <w:rsid w:val="166197C9"/>
    <w:rsid w:val="166758D1"/>
    <w:rsid w:val="16A1FE11"/>
    <w:rsid w:val="16ACDEFB"/>
    <w:rsid w:val="16B52523"/>
    <w:rsid w:val="16BA4B7F"/>
    <w:rsid w:val="16D6C6A8"/>
    <w:rsid w:val="16EEFBA3"/>
    <w:rsid w:val="16F7CFB7"/>
    <w:rsid w:val="172FB3DB"/>
    <w:rsid w:val="17EF233E"/>
    <w:rsid w:val="17F04BDD"/>
    <w:rsid w:val="181572FC"/>
    <w:rsid w:val="188ACC04"/>
    <w:rsid w:val="189E8660"/>
    <w:rsid w:val="18AB36A0"/>
    <w:rsid w:val="18C22924"/>
    <w:rsid w:val="18CBE427"/>
    <w:rsid w:val="19258D82"/>
    <w:rsid w:val="192CFA8A"/>
    <w:rsid w:val="194BA0EC"/>
    <w:rsid w:val="194C01CF"/>
    <w:rsid w:val="198F0CD7"/>
    <w:rsid w:val="1993CC23"/>
    <w:rsid w:val="19B1435D"/>
    <w:rsid w:val="19C57B2A"/>
    <w:rsid w:val="1A34D927"/>
    <w:rsid w:val="1A3B1115"/>
    <w:rsid w:val="1A5E32D1"/>
    <w:rsid w:val="1AB65EAD"/>
    <w:rsid w:val="1AF4AD31"/>
    <w:rsid w:val="1B126066"/>
    <w:rsid w:val="1BA1B382"/>
    <w:rsid w:val="1BA926FD"/>
    <w:rsid w:val="1C01F479"/>
    <w:rsid w:val="1C0FD64C"/>
    <w:rsid w:val="1C41835C"/>
    <w:rsid w:val="1C5333D9"/>
    <w:rsid w:val="1C649BB9"/>
    <w:rsid w:val="1C6DE0A6"/>
    <w:rsid w:val="1C7DF11C"/>
    <w:rsid w:val="1C98E08F"/>
    <w:rsid w:val="1CB23FD7"/>
    <w:rsid w:val="1CBD71F8"/>
    <w:rsid w:val="1CEF3456"/>
    <w:rsid w:val="1CF5C983"/>
    <w:rsid w:val="1D37DE58"/>
    <w:rsid w:val="1D54C744"/>
    <w:rsid w:val="1D5F732F"/>
    <w:rsid w:val="1D82E5F7"/>
    <w:rsid w:val="1DD45A54"/>
    <w:rsid w:val="1DD92794"/>
    <w:rsid w:val="1DE86991"/>
    <w:rsid w:val="1E1330B9"/>
    <w:rsid w:val="1E13570D"/>
    <w:rsid w:val="1E184008"/>
    <w:rsid w:val="1E295950"/>
    <w:rsid w:val="1E643780"/>
    <w:rsid w:val="1E6974FD"/>
    <w:rsid w:val="1E70A28C"/>
    <w:rsid w:val="1E8EE1EC"/>
    <w:rsid w:val="1ED35F42"/>
    <w:rsid w:val="1EE5E2C8"/>
    <w:rsid w:val="1EF0B2FF"/>
    <w:rsid w:val="1F2F04BD"/>
    <w:rsid w:val="1F49B389"/>
    <w:rsid w:val="1F91D286"/>
    <w:rsid w:val="1FD20E40"/>
    <w:rsid w:val="203CDEBC"/>
    <w:rsid w:val="20531C5E"/>
    <w:rsid w:val="2063C21E"/>
    <w:rsid w:val="2066AEF7"/>
    <w:rsid w:val="206EE91E"/>
    <w:rsid w:val="20B8ECA4"/>
    <w:rsid w:val="20BDA7AF"/>
    <w:rsid w:val="211A8DF4"/>
    <w:rsid w:val="213FE904"/>
    <w:rsid w:val="214A8B66"/>
    <w:rsid w:val="214FDF0B"/>
    <w:rsid w:val="21960584"/>
    <w:rsid w:val="21CA1F82"/>
    <w:rsid w:val="21ED8DD1"/>
    <w:rsid w:val="2210F506"/>
    <w:rsid w:val="2215B011"/>
    <w:rsid w:val="22227C9D"/>
    <w:rsid w:val="2231AE4A"/>
    <w:rsid w:val="2271A3AF"/>
    <w:rsid w:val="229C8113"/>
    <w:rsid w:val="22D3DCD0"/>
    <w:rsid w:val="2325713D"/>
    <w:rsid w:val="234CC299"/>
    <w:rsid w:val="238602A1"/>
    <w:rsid w:val="23939D0A"/>
    <w:rsid w:val="23A55974"/>
    <w:rsid w:val="23A689E0"/>
    <w:rsid w:val="23CD211C"/>
    <w:rsid w:val="23D18AC1"/>
    <w:rsid w:val="24B942AC"/>
    <w:rsid w:val="24BF710E"/>
    <w:rsid w:val="24E94762"/>
    <w:rsid w:val="24FEA9D5"/>
    <w:rsid w:val="2513DDD7"/>
    <w:rsid w:val="252DCF82"/>
    <w:rsid w:val="2558C64C"/>
    <w:rsid w:val="25733A3F"/>
    <w:rsid w:val="25D1F74F"/>
    <w:rsid w:val="26196135"/>
    <w:rsid w:val="26637523"/>
    <w:rsid w:val="26739106"/>
    <w:rsid w:val="26E43682"/>
    <w:rsid w:val="26F65D15"/>
    <w:rsid w:val="26FCF659"/>
    <w:rsid w:val="272A957B"/>
    <w:rsid w:val="2730F01D"/>
    <w:rsid w:val="2736A4A0"/>
    <w:rsid w:val="273B806E"/>
    <w:rsid w:val="274870AF"/>
    <w:rsid w:val="27605E94"/>
    <w:rsid w:val="279091A2"/>
    <w:rsid w:val="27A0EFA1"/>
    <w:rsid w:val="27B7180E"/>
    <w:rsid w:val="27C3F7C8"/>
    <w:rsid w:val="27EAA813"/>
    <w:rsid w:val="2810DC67"/>
    <w:rsid w:val="28194CFC"/>
    <w:rsid w:val="285CCF55"/>
    <w:rsid w:val="28697D23"/>
    <w:rsid w:val="28D530F7"/>
    <w:rsid w:val="28E29DC0"/>
    <w:rsid w:val="293A8CFF"/>
    <w:rsid w:val="297B8A64"/>
    <w:rsid w:val="2992E231"/>
    <w:rsid w:val="299BF500"/>
    <w:rsid w:val="299F7706"/>
    <w:rsid w:val="29CC6768"/>
    <w:rsid w:val="29D00158"/>
    <w:rsid w:val="29F19965"/>
    <w:rsid w:val="2A1C55AD"/>
    <w:rsid w:val="2A7054B0"/>
    <w:rsid w:val="2A8D3791"/>
    <w:rsid w:val="2B2E4E5B"/>
    <w:rsid w:val="2B6258AC"/>
    <w:rsid w:val="2B9B4A9E"/>
    <w:rsid w:val="2BA0ADF8"/>
    <w:rsid w:val="2BC4F554"/>
    <w:rsid w:val="2BC5FF8E"/>
    <w:rsid w:val="2BF45F68"/>
    <w:rsid w:val="2C245903"/>
    <w:rsid w:val="2C25EA53"/>
    <w:rsid w:val="2C2CC060"/>
    <w:rsid w:val="2C80D63E"/>
    <w:rsid w:val="2CB15A96"/>
    <w:rsid w:val="2CB7F2A1"/>
    <w:rsid w:val="2CC49E3D"/>
    <w:rsid w:val="2CCCF213"/>
    <w:rsid w:val="2CCE5130"/>
    <w:rsid w:val="2CF18C98"/>
    <w:rsid w:val="2D10C301"/>
    <w:rsid w:val="2D5559AC"/>
    <w:rsid w:val="2DA9B180"/>
    <w:rsid w:val="2DCEE9B5"/>
    <w:rsid w:val="2DE23BE7"/>
    <w:rsid w:val="2E2EB158"/>
    <w:rsid w:val="2E62A554"/>
    <w:rsid w:val="2E66A33B"/>
    <w:rsid w:val="2E888E80"/>
    <w:rsid w:val="2E8D2974"/>
    <w:rsid w:val="2EA35E28"/>
    <w:rsid w:val="2EB798EF"/>
    <w:rsid w:val="2EBFCC9E"/>
    <w:rsid w:val="2EDFC29A"/>
    <w:rsid w:val="2EF6258F"/>
    <w:rsid w:val="2F00F428"/>
    <w:rsid w:val="2F14674A"/>
    <w:rsid w:val="2F1E5EE9"/>
    <w:rsid w:val="2F29D389"/>
    <w:rsid w:val="2F2C002A"/>
    <w:rsid w:val="2F49F462"/>
    <w:rsid w:val="2F4E9C7C"/>
    <w:rsid w:val="2F6177A0"/>
    <w:rsid w:val="2F7E0C48"/>
    <w:rsid w:val="2FA5A3BD"/>
    <w:rsid w:val="2FCF7101"/>
    <w:rsid w:val="2FE5A254"/>
    <w:rsid w:val="30177C2A"/>
    <w:rsid w:val="3028B55B"/>
    <w:rsid w:val="304863C3"/>
    <w:rsid w:val="30775B9F"/>
    <w:rsid w:val="307B92FB"/>
    <w:rsid w:val="30BF5AFA"/>
    <w:rsid w:val="30D459D5"/>
    <w:rsid w:val="30DB3F77"/>
    <w:rsid w:val="30FEF977"/>
    <w:rsid w:val="3114809D"/>
    <w:rsid w:val="3182AC67"/>
    <w:rsid w:val="3184CBB9"/>
    <w:rsid w:val="3189EF74"/>
    <w:rsid w:val="31BAEC59"/>
    <w:rsid w:val="31D69EAD"/>
    <w:rsid w:val="31EFAF28"/>
    <w:rsid w:val="320714A0"/>
    <w:rsid w:val="320E46C3"/>
    <w:rsid w:val="3232A75B"/>
    <w:rsid w:val="32438530"/>
    <w:rsid w:val="326E9FBB"/>
    <w:rsid w:val="328028CB"/>
    <w:rsid w:val="32CE78E1"/>
    <w:rsid w:val="32F47527"/>
    <w:rsid w:val="32FC6549"/>
    <w:rsid w:val="331E7CC8"/>
    <w:rsid w:val="334773E9"/>
    <w:rsid w:val="3350F820"/>
    <w:rsid w:val="33D24A32"/>
    <w:rsid w:val="33E21A18"/>
    <w:rsid w:val="33E74AF3"/>
    <w:rsid w:val="341658B6"/>
    <w:rsid w:val="341D6585"/>
    <w:rsid w:val="3443A72B"/>
    <w:rsid w:val="34666A1C"/>
    <w:rsid w:val="34704006"/>
    <w:rsid w:val="34959B16"/>
    <w:rsid w:val="34CAB63B"/>
    <w:rsid w:val="34E6952D"/>
    <w:rsid w:val="34FF2517"/>
    <w:rsid w:val="352A5D2C"/>
    <w:rsid w:val="356057C1"/>
    <w:rsid w:val="35769D1A"/>
    <w:rsid w:val="358B6C72"/>
    <w:rsid w:val="35997137"/>
    <w:rsid w:val="36155C3C"/>
    <w:rsid w:val="361E6CDC"/>
    <w:rsid w:val="363CB899"/>
    <w:rsid w:val="364C40FE"/>
    <w:rsid w:val="365A0D6C"/>
    <w:rsid w:val="36931D56"/>
    <w:rsid w:val="36A9B36D"/>
    <w:rsid w:val="36C62D8D"/>
    <w:rsid w:val="36CFCBBD"/>
    <w:rsid w:val="36EAD47F"/>
    <w:rsid w:val="36ED325F"/>
    <w:rsid w:val="3706187E"/>
    <w:rsid w:val="371CEB38"/>
    <w:rsid w:val="3747090C"/>
    <w:rsid w:val="3759AE61"/>
    <w:rsid w:val="378C04E5"/>
    <w:rsid w:val="37CE4533"/>
    <w:rsid w:val="382A515A"/>
    <w:rsid w:val="383AAD25"/>
    <w:rsid w:val="387D0B42"/>
    <w:rsid w:val="3893A2EE"/>
    <w:rsid w:val="38AA8B4A"/>
    <w:rsid w:val="38D6DEA9"/>
    <w:rsid w:val="38E340F8"/>
    <w:rsid w:val="38EC3BB0"/>
    <w:rsid w:val="394630E9"/>
    <w:rsid w:val="3964D0D0"/>
    <w:rsid w:val="398618EB"/>
    <w:rsid w:val="39D67D86"/>
    <w:rsid w:val="3A286359"/>
    <w:rsid w:val="3A2E43AC"/>
    <w:rsid w:val="3A5EDD95"/>
    <w:rsid w:val="3A85B3F9"/>
    <w:rsid w:val="3B0E774A"/>
    <w:rsid w:val="3B6275C4"/>
    <w:rsid w:val="3B668E79"/>
    <w:rsid w:val="3B724DE7"/>
    <w:rsid w:val="3BB1C024"/>
    <w:rsid w:val="3BB684B8"/>
    <w:rsid w:val="3BC11FD0"/>
    <w:rsid w:val="3BC909EC"/>
    <w:rsid w:val="3BF9EA78"/>
    <w:rsid w:val="3BFAAA8C"/>
    <w:rsid w:val="3C2D1F84"/>
    <w:rsid w:val="3C393B89"/>
    <w:rsid w:val="3C7ED95D"/>
    <w:rsid w:val="3C852EBD"/>
    <w:rsid w:val="3CA895AC"/>
    <w:rsid w:val="3CAA47AB"/>
    <w:rsid w:val="3CDE63F1"/>
    <w:rsid w:val="3CE9F579"/>
    <w:rsid w:val="3CF3910E"/>
    <w:rsid w:val="3D7B9E0C"/>
    <w:rsid w:val="3D9E2A28"/>
    <w:rsid w:val="3DC4A898"/>
    <w:rsid w:val="3DCC41A8"/>
    <w:rsid w:val="3DD50BEA"/>
    <w:rsid w:val="3DE15AAF"/>
    <w:rsid w:val="3E120B01"/>
    <w:rsid w:val="3E20FED8"/>
    <w:rsid w:val="3E727603"/>
    <w:rsid w:val="3E8589ED"/>
    <w:rsid w:val="3E95129B"/>
    <w:rsid w:val="3EA87811"/>
    <w:rsid w:val="3F28C766"/>
    <w:rsid w:val="3F2DE1BF"/>
    <w:rsid w:val="3F3CB13A"/>
    <w:rsid w:val="3F4776BA"/>
    <w:rsid w:val="3FA6BD70"/>
    <w:rsid w:val="3FB27521"/>
    <w:rsid w:val="401E2425"/>
    <w:rsid w:val="4045826A"/>
    <w:rsid w:val="40599F81"/>
    <w:rsid w:val="4081F014"/>
    <w:rsid w:val="409A7B18"/>
    <w:rsid w:val="40B868D2"/>
    <w:rsid w:val="40C65EF8"/>
    <w:rsid w:val="40C92A5C"/>
    <w:rsid w:val="40D52A80"/>
    <w:rsid w:val="4119387B"/>
    <w:rsid w:val="413D18C6"/>
    <w:rsid w:val="41641883"/>
    <w:rsid w:val="416846DA"/>
    <w:rsid w:val="41785FE9"/>
    <w:rsid w:val="41880F39"/>
    <w:rsid w:val="41A3FFF9"/>
    <w:rsid w:val="41BD2AAF"/>
    <w:rsid w:val="41E4F660"/>
    <w:rsid w:val="41F4DA40"/>
    <w:rsid w:val="41FA1B38"/>
    <w:rsid w:val="41FD4D37"/>
    <w:rsid w:val="420792DC"/>
    <w:rsid w:val="423574AC"/>
    <w:rsid w:val="424C5A24"/>
    <w:rsid w:val="425DFC43"/>
    <w:rsid w:val="426889DF"/>
    <w:rsid w:val="428248B9"/>
    <w:rsid w:val="42B812E1"/>
    <w:rsid w:val="42C9DEB5"/>
    <w:rsid w:val="4301B8C4"/>
    <w:rsid w:val="432365BB"/>
    <w:rsid w:val="43389074"/>
    <w:rsid w:val="43395105"/>
    <w:rsid w:val="435F2B4A"/>
    <w:rsid w:val="4360E896"/>
    <w:rsid w:val="43831927"/>
    <w:rsid w:val="43879640"/>
    <w:rsid w:val="438EC2AA"/>
    <w:rsid w:val="43A66B6A"/>
    <w:rsid w:val="43B03095"/>
    <w:rsid w:val="43E79661"/>
    <w:rsid w:val="43E879FC"/>
    <w:rsid w:val="4412943C"/>
    <w:rsid w:val="44135423"/>
    <w:rsid w:val="4419861C"/>
    <w:rsid w:val="442A82D7"/>
    <w:rsid w:val="4431DF8D"/>
    <w:rsid w:val="4434F8CF"/>
    <w:rsid w:val="445FBA09"/>
    <w:rsid w:val="4472CD8D"/>
    <w:rsid w:val="44ECD194"/>
    <w:rsid w:val="451D667E"/>
    <w:rsid w:val="453F58E3"/>
    <w:rsid w:val="4544D49D"/>
    <w:rsid w:val="455D3385"/>
    <w:rsid w:val="455D66FE"/>
    <w:rsid w:val="45A1903C"/>
    <w:rsid w:val="45CD335D"/>
    <w:rsid w:val="45E35119"/>
    <w:rsid w:val="45E58CF8"/>
    <w:rsid w:val="4641BD83"/>
    <w:rsid w:val="4644D242"/>
    <w:rsid w:val="46C91834"/>
    <w:rsid w:val="46EE0A0E"/>
    <w:rsid w:val="4705D6FB"/>
    <w:rsid w:val="471A7C5E"/>
    <w:rsid w:val="47481412"/>
    <w:rsid w:val="474E1EF7"/>
    <w:rsid w:val="47911E7D"/>
    <w:rsid w:val="479BDBA1"/>
    <w:rsid w:val="4808C411"/>
    <w:rsid w:val="48121E8D"/>
    <w:rsid w:val="48F44E59"/>
    <w:rsid w:val="4903D0A0"/>
    <w:rsid w:val="493BECBE"/>
    <w:rsid w:val="49551511"/>
    <w:rsid w:val="49644239"/>
    <w:rsid w:val="49943084"/>
    <w:rsid w:val="4A1AF32F"/>
    <w:rsid w:val="4A7FEED0"/>
    <w:rsid w:val="4A807EEB"/>
    <w:rsid w:val="4A8478B5"/>
    <w:rsid w:val="4B326782"/>
    <w:rsid w:val="4B34652F"/>
    <w:rsid w:val="4B504268"/>
    <w:rsid w:val="4B6BFA7B"/>
    <w:rsid w:val="4B8C77EB"/>
    <w:rsid w:val="4BBCBB89"/>
    <w:rsid w:val="4BCB8525"/>
    <w:rsid w:val="4BD49608"/>
    <w:rsid w:val="4BF49672"/>
    <w:rsid w:val="4BFD016B"/>
    <w:rsid w:val="4C167C61"/>
    <w:rsid w:val="4C242E00"/>
    <w:rsid w:val="4C3D8242"/>
    <w:rsid w:val="4C5E3D18"/>
    <w:rsid w:val="4C795818"/>
    <w:rsid w:val="4CC057A5"/>
    <w:rsid w:val="4CC9B0CF"/>
    <w:rsid w:val="4CD78E42"/>
    <w:rsid w:val="4CE442E4"/>
    <w:rsid w:val="4D0EF01B"/>
    <w:rsid w:val="4D4EEE23"/>
    <w:rsid w:val="4D93AE81"/>
    <w:rsid w:val="4DB42E68"/>
    <w:rsid w:val="4DBA5028"/>
    <w:rsid w:val="4DE87F81"/>
    <w:rsid w:val="4E1C8103"/>
    <w:rsid w:val="4E24E019"/>
    <w:rsid w:val="4E69EAD8"/>
    <w:rsid w:val="4E800EE2"/>
    <w:rsid w:val="4EB9AE45"/>
    <w:rsid w:val="4F87CD88"/>
    <w:rsid w:val="4F8B14DF"/>
    <w:rsid w:val="4FF39ADB"/>
    <w:rsid w:val="50135CE9"/>
    <w:rsid w:val="50181A92"/>
    <w:rsid w:val="50213650"/>
    <w:rsid w:val="503E4F82"/>
    <w:rsid w:val="504C3B94"/>
    <w:rsid w:val="507AAB37"/>
    <w:rsid w:val="508AA6FE"/>
    <w:rsid w:val="508B6CE5"/>
    <w:rsid w:val="509B40BE"/>
    <w:rsid w:val="50A301A3"/>
    <w:rsid w:val="50F08140"/>
    <w:rsid w:val="51143A8D"/>
    <w:rsid w:val="513A7B91"/>
    <w:rsid w:val="513C8E73"/>
    <w:rsid w:val="51485991"/>
    <w:rsid w:val="515C2D8D"/>
    <w:rsid w:val="515DE325"/>
    <w:rsid w:val="515F799E"/>
    <w:rsid w:val="5184E084"/>
    <w:rsid w:val="518BFDCC"/>
    <w:rsid w:val="519C95F1"/>
    <w:rsid w:val="51A9BEAA"/>
    <w:rsid w:val="51D75F7A"/>
    <w:rsid w:val="51DE450B"/>
    <w:rsid w:val="51F14F07"/>
    <w:rsid w:val="5243C3BC"/>
    <w:rsid w:val="525C3669"/>
    <w:rsid w:val="52DB227E"/>
    <w:rsid w:val="52F1FC22"/>
    <w:rsid w:val="533307C1"/>
    <w:rsid w:val="5341770B"/>
    <w:rsid w:val="5345DE82"/>
    <w:rsid w:val="5361C233"/>
    <w:rsid w:val="53A46137"/>
    <w:rsid w:val="53BC49D4"/>
    <w:rsid w:val="53BEA99D"/>
    <w:rsid w:val="53C7A455"/>
    <w:rsid w:val="53D97820"/>
    <w:rsid w:val="53F843D7"/>
    <w:rsid w:val="543347A7"/>
    <w:rsid w:val="54955550"/>
    <w:rsid w:val="54D949C8"/>
    <w:rsid w:val="54DD476C"/>
    <w:rsid w:val="54ECF6E9"/>
    <w:rsid w:val="5512DCC1"/>
    <w:rsid w:val="552A6435"/>
    <w:rsid w:val="55315729"/>
    <w:rsid w:val="554F0819"/>
    <w:rsid w:val="556D2482"/>
    <w:rsid w:val="55D8EE81"/>
    <w:rsid w:val="5607E6B5"/>
    <w:rsid w:val="562FF1FE"/>
    <w:rsid w:val="564D47E4"/>
    <w:rsid w:val="565826E9"/>
    <w:rsid w:val="5668B6C0"/>
    <w:rsid w:val="566E7FC3"/>
    <w:rsid w:val="567917CD"/>
    <w:rsid w:val="56A365F1"/>
    <w:rsid w:val="56A70621"/>
    <w:rsid w:val="56AE670A"/>
    <w:rsid w:val="56B29147"/>
    <w:rsid w:val="56B92500"/>
    <w:rsid w:val="56E1A80D"/>
    <w:rsid w:val="5729C7A6"/>
    <w:rsid w:val="574FAC02"/>
    <w:rsid w:val="5797B3F4"/>
    <w:rsid w:val="57CCE6B7"/>
    <w:rsid w:val="57F861B8"/>
    <w:rsid w:val="57FD2120"/>
    <w:rsid w:val="58024C02"/>
    <w:rsid w:val="580A87DE"/>
    <w:rsid w:val="5858CD19"/>
    <w:rsid w:val="586CA23E"/>
    <w:rsid w:val="586D7A03"/>
    <w:rsid w:val="587AFEC7"/>
    <w:rsid w:val="58C846BE"/>
    <w:rsid w:val="58EDA79D"/>
    <w:rsid w:val="58FD4EB2"/>
    <w:rsid w:val="5902DCED"/>
    <w:rsid w:val="59204AEF"/>
    <w:rsid w:val="596792C0"/>
    <w:rsid w:val="59B0B88F"/>
    <w:rsid w:val="59C58265"/>
    <w:rsid w:val="59C77DF7"/>
    <w:rsid w:val="59D9F57D"/>
    <w:rsid w:val="59F0C5C2"/>
    <w:rsid w:val="5A798913"/>
    <w:rsid w:val="5AA207BD"/>
    <w:rsid w:val="5ACCA85A"/>
    <w:rsid w:val="5AEA6E1E"/>
    <w:rsid w:val="5B07C8DF"/>
    <w:rsid w:val="5B437B9D"/>
    <w:rsid w:val="5BAD4218"/>
    <w:rsid w:val="5BB6CBB2"/>
    <w:rsid w:val="5BBA510D"/>
    <w:rsid w:val="5BC7700C"/>
    <w:rsid w:val="5BF098BA"/>
    <w:rsid w:val="5BF93194"/>
    <w:rsid w:val="5C194BB4"/>
    <w:rsid w:val="5C1EBB74"/>
    <w:rsid w:val="5C499A59"/>
    <w:rsid w:val="5C60C43E"/>
    <w:rsid w:val="5C615FA6"/>
    <w:rsid w:val="5C69F627"/>
    <w:rsid w:val="5CBFEA41"/>
    <w:rsid w:val="5CC87B96"/>
    <w:rsid w:val="5CDE68F5"/>
    <w:rsid w:val="5CE241A0"/>
    <w:rsid w:val="5CE6595A"/>
    <w:rsid w:val="5CE9184D"/>
    <w:rsid w:val="5CFC4B62"/>
    <w:rsid w:val="5D003403"/>
    <w:rsid w:val="5D221077"/>
    <w:rsid w:val="5D286684"/>
    <w:rsid w:val="5D3C6686"/>
    <w:rsid w:val="5D79CF3D"/>
    <w:rsid w:val="5D8D9511"/>
    <w:rsid w:val="5DBE4FBD"/>
    <w:rsid w:val="5DD226F3"/>
    <w:rsid w:val="5DDAE83F"/>
    <w:rsid w:val="5DF5301A"/>
    <w:rsid w:val="5E0E9C44"/>
    <w:rsid w:val="5E2F866E"/>
    <w:rsid w:val="5E6124C9"/>
    <w:rsid w:val="5E70FA61"/>
    <w:rsid w:val="5E839280"/>
    <w:rsid w:val="5E8429B2"/>
    <w:rsid w:val="5ECF474D"/>
    <w:rsid w:val="5ED2C66F"/>
    <w:rsid w:val="5EDDCB17"/>
    <w:rsid w:val="5F099CAE"/>
    <w:rsid w:val="5F2B9FEE"/>
    <w:rsid w:val="5F5C2F7D"/>
    <w:rsid w:val="5F82C33B"/>
    <w:rsid w:val="5F998DB8"/>
    <w:rsid w:val="5FA5C48B"/>
    <w:rsid w:val="5FB4A739"/>
    <w:rsid w:val="5FC67C10"/>
    <w:rsid w:val="601BFC6F"/>
    <w:rsid w:val="6051F800"/>
    <w:rsid w:val="606AC1EB"/>
    <w:rsid w:val="607B9346"/>
    <w:rsid w:val="608B0C74"/>
    <w:rsid w:val="60BE4941"/>
    <w:rsid w:val="60E8CA97"/>
    <w:rsid w:val="61009DF3"/>
    <w:rsid w:val="615F6563"/>
    <w:rsid w:val="616ADF2E"/>
    <w:rsid w:val="61B04076"/>
    <w:rsid w:val="61B7CCD0"/>
    <w:rsid w:val="61BBD8E6"/>
    <w:rsid w:val="61C0CBA8"/>
    <w:rsid w:val="61C1B803"/>
    <w:rsid w:val="61F6BEA0"/>
    <w:rsid w:val="62038E82"/>
    <w:rsid w:val="6206924C"/>
    <w:rsid w:val="622F5305"/>
    <w:rsid w:val="622F8E53"/>
    <w:rsid w:val="62A25465"/>
    <w:rsid w:val="62B778CD"/>
    <w:rsid w:val="62E6261F"/>
    <w:rsid w:val="6307CB09"/>
    <w:rsid w:val="633495EC"/>
    <w:rsid w:val="63579AD5"/>
    <w:rsid w:val="637C502B"/>
    <w:rsid w:val="63A6889E"/>
    <w:rsid w:val="63C6E9AB"/>
    <w:rsid w:val="63DF0F66"/>
    <w:rsid w:val="63FDA4B8"/>
    <w:rsid w:val="64746DAD"/>
    <w:rsid w:val="648C2F7C"/>
    <w:rsid w:val="64BC1060"/>
    <w:rsid w:val="64C71388"/>
    <w:rsid w:val="64CC19A5"/>
    <w:rsid w:val="65230213"/>
    <w:rsid w:val="652E5F62"/>
    <w:rsid w:val="654258FF"/>
    <w:rsid w:val="655D4888"/>
    <w:rsid w:val="656C457B"/>
    <w:rsid w:val="658ADE4B"/>
    <w:rsid w:val="65AF3F9D"/>
    <w:rsid w:val="65C27741"/>
    <w:rsid w:val="65C66803"/>
    <w:rsid w:val="65DD46B7"/>
    <w:rsid w:val="66241891"/>
    <w:rsid w:val="664EABDC"/>
    <w:rsid w:val="66605433"/>
    <w:rsid w:val="66D4376B"/>
    <w:rsid w:val="66E13EC3"/>
    <w:rsid w:val="6753E6F6"/>
    <w:rsid w:val="676DFFF8"/>
    <w:rsid w:val="6788FBDD"/>
    <w:rsid w:val="67B6CD6B"/>
    <w:rsid w:val="67EFD955"/>
    <w:rsid w:val="67F5894E"/>
    <w:rsid w:val="68121A46"/>
    <w:rsid w:val="6830F987"/>
    <w:rsid w:val="68A561ED"/>
    <w:rsid w:val="68D3553D"/>
    <w:rsid w:val="68FF72B6"/>
    <w:rsid w:val="6904FC15"/>
    <w:rsid w:val="693B3BE3"/>
    <w:rsid w:val="698421D2"/>
    <w:rsid w:val="69B9B2F0"/>
    <w:rsid w:val="69C92EEC"/>
    <w:rsid w:val="69CCC9E8"/>
    <w:rsid w:val="69F87BD4"/>
    <w:rsid w:val="6A1AF8E2"/>
    <w:rsid w:val="6A595069"/>
    <w:rsid w:val="6A6E1E8B"/>
    <w:rsid w:val="6AC4FB10"/>
    <w:rsid w:val="6AC5DA89"/>
    <w:rsid w:val="6ACB4C50"/>
    <w:rsid w:val="6AD1E4FB"/>
    <w:rsid w:val="6B33ABAD"/>
    <w:rsid w:val="6B37A7F7"/>
    <w:rsid w:val="6B689574"/>
    <w:rsid w:val="6B689A49"/>
    <w:rsid w:val="6B6A3B1C"/>
    <w:rsid w:val="6B902B29"/>
    <w:rsid w:val="6B9F974D"/>
    <w:rsid w:val="6BCD7DEE"/>
    <w:rsid w:val="6C3C9CD7"/>
    <w:rsid w:val="6C43AFB1"/>
    <w:rsid w:val="6C527209"/>
    <w:rsid w:val="6C574A54"/>
    <w:rsid w:val="6C65D8CF"/>
    <w:rsid w:val="6D382C5B"/>
    <w:rsid w:val="6D4669BA"/>
    <w:rsid w:val="6D4887E3"/>
    <w:rsid w:val="6DC61D33"/>
    <w:rsid w:val="6DCBF4DA"/>
    <w:rsid w:val="6DD064B7"/>
    <w:rsid w:val="6DDA9C83"/>
    <w:rsid w:val="6DEB4968"/>
    <w:rsid w:val="6E1924E4"/>
    <w:rsid w:val="6E48B45B"/>
    <w:rsid w:val="6E856FF0"/>
    <w:rsid w:val="6EF13522"/>
    <w:rsid w:val="6EFD6308"/>
    <w:rsid w:val="6F05832D"/>
    <w:rsid w:val="6F657926"/>
    <w:rsid w:val="6FB105D8"/>
    <w:rsid w:val="6FB31619"/>
    <w:rsid w:val="6FD8680D"/>
    <w:rsid w:val="70161577"/>
    <w:rsid w:val="708D0583"/>
    <w:rsid w:val="70AFAB48"/>
    <w:rsid w:val="710CBACF"/>
    <w:rsid w:val="7119D8AB"/>
    <w:rsid w:val="7135BA43"/>
    <w:rsid w:val="71364F87"/>
    <w:rsid w:val="71464DC8"/>
    <w:rsid w:val="71682A82"/>
    <w:rsid w:val="7190F5CF"/>
    <w:rsid w:val="71C1DC4C"/>
    <w:rsid w:val="71D7E31E"/>
    <w:rsid w:val="71DFC47E"/>
    <w:rsid w:val="72403178"/>
    <w:rsid w:val="7271BD4F"/>
    <w:rsid w:val="72B644CD"/>
    <w:rsid w:val="72F972CC"/>
    <w:rsid w:val="72FF88D4"/>
    <w:rsid w:val="730D082F"/>
    <w:rsid w:val="73266A59"/>
    <w:rsid w:val="737B94DF"/>
    <w:rsid w:val="73C15F8A"/>
    <w:rsid w:val="73C21081"/>
    <w:rsid w:val="740080BE"/>
    <w:rsid w:val="7422BC83"/>
    <w:rsid w:val="74265BFE"/>
    <w:rsid w:val="742B5D48"/>
    <w:rsid w:val="74619004"/>
    <w:rsid w:val="746D9C8B"/>
    <w:rsid w:val="74A2EF8B"/>
    <w:rsid w:val="74B3CAE7"/>
    <w:rsid w:val="74D43B37"/>
    <w:rsid w:val="74E069F2"/>
    <w:rsid w:val="74FE5CB3"/>
    <w:rsid w:val="74FFDFE7"/>
    <w:rsid w:val="750327EB"/>
    <w:rsid w:val="750983B3"/>
    <w:rsid w:val="750E16A2"/>
    <w:rsid w:val="752B73B4"/>
    <w:rsid w:val="75370F54"/>
    <w:rsid w:val="7545D0B0"/>
    <w:rsid w:val="7564ADA7"/>
    <w:rsid w:val="757F19B4"/>
    <w:rsid w:val="75A432C0"/>
    <w:rsid w:val="75CC642C"/>
    <w:rsid w:val="76186741"/>
    <w:rsid w:val="763BD627"/>
    <w:rsid w:val="7648A25F"/>
    <w:rsid w:val="766FD01F"/>
    <w:rsid w:val="767AF813"/>
    <w:rsid w:val="768B9FD2"/>
    <w:rsid w:val="76A35E4A"/>
    <w:rsid w:val="76C62277"/>
    <w:rsid w:val="76DCBAEC"/>
    <w:rsid w:val="76E0538D"/>
    <w:rsid w:val="77639FAA"/>
    <w:rsid w:val="77914E23"/>
    <w:rsid w:val="77D38FDA"/>
    <w:rsid w:val="7817DE7F"/>
    <w:rsid w:val="78235361"/>
    <w:rsid w:val="78471D51"/>
    <w:rsid w:val="7847C61F"/>
    <w:rsid w:val="786F1F16"/>
    <w:rsid w:val="789CE5E1"/>
    <w:rsid w:val="78A9523F"/>
    <w:rsid w:val="78EE9B9A"/>
    <w:rsid w:val="78F6445A"/>
    <w:rsid w:val="792C775C"/>
    <w:rsid w:val="79339B8C"/>
    <w:rsid w:val="7947BFFE"/>
    <w:rsid w:val="795026EE"/>
    <w:rsid w:val="79607272"/>
    <w:rsid w:val="79705D3A"/>
    <w:rsid w:val="798543CC"/>
    <w:rsid w:val="79C34094"/>
    <w:rsid w:val="7A44EB56"/>
    <w:rsid w:val="7A51F296"/>
    <w:rsid w:val="7A6C623A"/>
    <w:rsid w:val="7A97BB82"/>
    <w:rsid w:val="7AA4DABD"/>
    <w:rsid w:val="7AB79AB9"/>
    <w:rsid w:val="7ABB8A9B"/>
    <w:rsid w:val="7ACF6BED"/>
    <w:rsid w:val="7AE3905F"/>
    <w:rsid w:val="7AF5DD13"/>
    <w:rsid w:val="7B1377B0"/>
    <w:rsid w:val="7B21780B"/>
    <w:rsid w:val="7B274E36"/>
    <w:rsid w:val="7B35445C"/>
    <w:rsid w:val="7B60FE9B"/>
    <w:rsid w:val="7B69C330"/>
    <w:rsid w:val="7B6D7E67"/>
    <w:rsid w:val="7B751AE4"/>
    <w:rsid w:val="7BA44AE0"/>
    <w:rsid w:val="7BBBB236"/>
    <w:rsid w:val="7BDB93B5"/>
    <w:rsid w:val="7BEC2F60"/>
    <w:rsid w:val="7C5958A9"/>
    <w:rsid w:val="7CA730D4"/>
    <w:rsid w:val="7CBB8D97"/>
    <w:rsid w:val="7D6B6C52"/>
    <w:rsid w:val="7DA1F2E8"/>
    <w:rsid w:val="7E42557F"/>
    <w:rsid w:val="7E47CD50"/>
    <w:rsid w:val="7EA31096"/>
    <w:rsid w:val="7EB81834"/>
    <w:rsid w:val="7EE636F5"/>
    <w:rsid w:val="7EEF0B91"/>
    <w:rsid w:val="7EF8E4B2"/>
    <w:rsid w:val="7EFF6B66"/>
    <w:rsid w:val="7F157E6E"/>
    <w:rsid w:val="7F31F88E"/>
    <w:rsid w:val="7F527F1A"/>
    <w:rsid w:val="7F5B0418"/>
    <w:rsid w:val="7F7FF823"/>
    <w:rsid w:val="7F8EDE52"/>
    <w:rsid w:val="7FAA5969"/>
    <w:rsid w:val="7FDF286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3472ac,#f8f8f8"/>
    </o:shapedefaults>
    <o:shapelayout v:ext="edit">
      <o:idmap v:ext="edit" data="2"/>
    </o:shapelayout>
  </w:shapeDefaults>
  <w:decimalSymbol w:val="."/>
  <w:listSeparator w:val=","/>
  <w14:docId w14:val="49AF16D7"/>
  <w15:chartTrackingRefBased/>
  <w15:docId w15:val="{97047523-8781-4126-BC04-1F6723B9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847"/>
    <w:pPr>
      <w:spacing w:before="120" w:line="26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Symbol" w:hAnsi="Symbol" w:cs="Symbo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Symbol" w:hAnsi="Symbol" w:cs="Symbol"/>
      <w:b/>
      <w:color w:val="01853E"/>
      <w:sz w:val="56"/>
      <w:szCs w:val="56"/>
    </w:rPr>
  </w:style>
  <w:style w:type="paragraph" w:styleId="Title">
    <w:name w:val="Title"/>
    <w:basedOn w:val="MoECoverPageHeading"/>
    <w:next w:val="Normal"/>
    <w:link w:val="TitleChar"/>
    <w:uiPriority w:val="10"/>
    <w:rsid w:val="00092260"/>
  </w:style>
  <w:style w:type="character" w:customStyle="1" w:styleId="TitleChar">
    <w:name w:val="Title Char"/>
    <w:basedOn w:val="DefaultParagraphFont"/>
    <w:link w:val="Title"/>
    <w:uiPriority w:val="10"/>
    <w:rsid w:val="00092260"/>
    <w:rPr>
      <w:rFonts w:ascii="Symbol" w:hAnsi="Symbol" w:cs="Symbo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Symbol" w:eastAsiaTheme="majorEastAsia" w:hAnsi="Symbol" w:cs="Symbo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Symbol" w:hAnsi="Symbol" w:cs="Symbol"/>
      <w:b/>
      <w:color w:val="01853E"/>
      <w:sz w:val="36"/>
      <w:szCs w:val="36"/>
      <w:lang w:val="mi-NZ" w:eastAsia="en-NZ"/>
    </w:rPr>
  </w:style>
  <w:style w:type="paragraph" w:customStyle="1" w:styleId="MoEHeading2">
    <w:name w:val="MoE: Heading 2"/>
    <w:basedOn w:val="Heading2"/>
    <w:next w:val="Normal"/>
    <w:link w:val="MoEHeading2Char"/>
    <w:rsid w:val="00092260"/>
    <w:rPr>
      <w:b w:val="0"/>
    </w:rPr>
  </w:style>
  <w:style w:type="character" w:customStyle="1" w:styleId="MoEHeading2Char">
    <w:name w:val="MoE: Heading 2 Char"/>
    <w:basedOn w:val="DefaultParagraphFont"/>
    <w:link w:val="MoEHeading2"/>
    <w:rsid w:val="00092260"/>
    <w:rPr>
      <w:rFonts w:ascii="Symbol" w:eastAsiaTheme="majorEastAsia" w:hAnsi="Symbol" w:cs="Symbol"/>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Symbol" w:eastAsiaTheme="majorEastAsia" w:hAnsi="Symbol" w:cs="Symbo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Symbol" w:hAnsi="Symbol" w:cs="Symbo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881024"/>
    <w:pPr>
      <w:spacing w:after="0"/>
    </w:pPr>
    <w:rPr>
      <w:color w:val="3472AC"/>
    </w:rPr>
  </w:style>
  <w:style w:type="character" w:customStyle="1" w:styleId="QuoteChar">
    <w:name w:val="Quote Char"/>
    <w:aliases w:val="blue Char"/>
    <w:basedOn w:val="DefaultParagraphFont"/>
    <w:link w:val="Quote"/>
    <w:uiPriority w:val="29"/>
    <w:rsid w:val="00881024"/>
    <w:rPr>
      <w:rFonts w:ascii="Arial" w:hAnsi="Arial" w:cs="Arial"/>
      <w:color w:val="3472AC"/>
      <w:sz w:val="24"/>
      <w:szCs w:val="24"/>
    </w:rPr>
  </w:style>
  <w:style w:type="paragraph" w:customStyle="1" w:styleId="BH1">
    <w:name w:val="BH1"/>
    <w:basedOn w:val="Heading1"/>
    <w:link w:val="BH1Char"/>
    <w:qFormat/>
    <w:rsid w:val="00881024"/>
    <w:pPr>
      <w:spacing w:after="120" w:line="240" w:lineRule="auto"/>
    </w:pPr>
    <w:rPr>
      <w:color w:val="3472AC"/>
      <w:sz w:val="34"/>
      <w:szCs w:val="34"/>
    </w:rPr>
  </w:style>
  <w:style w:type="paragraph" w:customStyle="1" w:styleId="GH1">
    <w:name w:val="GH1"/>
    <w:basedOn w:val="Heading1"/>
    <w:link w:val="GH1Char"/>
    <w:qFormat/>
    <w:rsid w:val="00930E9E"/>
    <w:pPr>
      <w:spacing w:after="120" w:line="240" w:lineRule="auto"/>
    </w:pPr>
    <w:rPr>
      <w:noProof/>
      <w:sz w:val="34"/>
      <w:szCs w:val="34"/>
    </w:rPr>
  </w:style>
  <w:style w:type="character" w:customStyle="1" w:styleId="BH1Char">
    <w:name w:val="BH1 Char"/>
    <w:basedOn w:val="Heading1Char"/>
    <w:link w:val="BH1"/>
    <w:rsid w:val="00881024"/>
    <w:rPr>
      <w:rFonts w:ascii="Arial" w:hAnsi="Arial" w:cs="Arial"/>
      <w:b/>
      <w:color w:val="3472AC"/>
      <w:sz w:val="34"/>
      <w:szCs w:val="34"/>
      <w:lang w:val="mi-NZ" w:eastAsia="en-NZ"/>
    </w:rPr>
  </w:style>
  <w:style w:type="paragraph" w:customStyle="1" w:styleId="BH2">
    <w:name w:val="BH2"/>
    <w:basedOn w:val="Heading2"/>
    <w:link w:val="BH2Char"/>
    <w:qFormat/>
    <w:rsid w:val="00881024"/>
    <w:pPr>
      <w:spacing w:line="240" w:lineRule="auto"/>
    </w:pPr>
    <w:rPr>
      <w:color w:val="3472AC"/>
    </w:rPr>
  </w:style>
  <w:style w:type="character" w:customStyle="1" w:styleId="GH1Char">
    <w:name w:val="GH1 Char"/>
    <w:basedOn w:val="Heading1Char"/>
    <w:link w:val="GH1"/>
    <w:rsid w:val="00092260"/>
    <w:rPr>
      <w:rFonts w:ascii="Symbol" w:hAnsi="Symbol" w:cs="Symbol"/>
      <w:b/>
      <w:noProof/>
      <w:color w:val="01853E"/>
      <w:sz w:val="34"/>
      <w:szCs w:val="34"/>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881024"/>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445FF7"/>
    <w:rPr>
      <w:color w:val="3472AC"/>
      <w:sz w:val="28"/>
      <w:szCs w:val="28"/>
    </w:rPr>
  </w:style>
  <w:style w:type="character" w:customStyle="1" w:styleId="GH2Char">
    <w:name w:val="GH 2 Char"/>
    <w:basedOn w:val="Heading2Char"/>
    <w:link w:val="GH2"/>
    <w:rsid w:val="00092260"/>
    <w:rPr>
      <w:rFonts w:ascii="Symbol" w:eastAsiaTheme="majorEastAsia" w:hAnsi="Symbol" w:cs="Symbol"/>
      <w:b/>
      <w:color w:val="01853E"/>
      <w:sz w:val="28"/>
      <w:szCs w:val="28"/>
      <w:lang w:val="mi-NZ" w:eastAsia="en-NZ"/>
    </w:rPr>
  </w:style>
  <w:style w:type="paragraph" w:styleId="Header">
    <w:name w:val="header"/>
    <w:basedOn w:val="Normal"/>
    <w:link w:val="HeaderChar"/>
    <w:unhideWhenUsed/>
    <w:rsid w:val="00092260"/>
    <w:pPr>
      <w:tabs>
        <w:tab w:val="center" w:pos="4513"/>
        <w:tab w:val="right" w:pos="9026"/>
      </w:tabs>
      <w:spacing w:after="0" w:line="240" w:lineRule="auto"/>
    </w:pPr>
  </w:style>
  <w:style w:type="character" w:customStyle="1" w:styleId="BH3Char">
    <w:name w:val="BH3 Char"/>
    <w:basedOn w:val="Heading3Char"/>
    <w:link w:val="BH3"/>
    <w:rsid w:val="00445FF7"/>
    <w:rPr>
      <w:rFonts w:ascii="Arial" w:hAnsi="Arial" w:cs="Arial"/>
      <w:color w:val="3472AC"/>
      <w:sz w:val="28"/>
      <w:szCs w:val="28"/>
    </w:rPr>
  </w:style>
  <w:style w:type="character" w:customStyle="1" w:styleId="HeaderChar">
    <w:name w:val="Header Char"/>
    <w:basedOn w:val="DefaultParagraphFont"/>
    <w:link w:val="Header"/>
    <w:rsid w:val="00092260"/>
    <w:rPr>
      <w:rFonts w:ascii="Symbol" w:hAnsi="Symbol" w:cs="Symbol"/>
      <w:sz w:val="24"/>
      <w:szCs w:val="24"/>
    </w:rPr>
  </w:style>
  <w:style w:type="paragraph" w:styleId="Footer">
    <w:name w:val="footer"/>
    <w:basedOn w:val="Normal"/>
    <w:link w:val="FooterChar"/>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rsid w:val="00092260"/>
    <w:rPr>
      <w:rFonts w:ascii="Symbol" w:hAnsi="Symbol" w:cs="Symbo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Symbol" w:hAnsi="Symbol" w:cs="Symbol"/>
      <w:b/>
      <w:noProof/>
      <w:color w:val="01853E"/>
      <w:sz w:val="18"/>
      <w:szCs w:val="18"/>
      <w:lang w:eastAsia="en-NZ"/>
    </w:rPr>
  </w:style>
  <w:style w:type="paragraph" w:styleId="ListParagraph">
    <w:name w:val="List Paragraph"/>
    <w:basedOn w:val="Normal"/>
    <w:uiPriority w:val="34"/>
    <w:qFormat/>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Symbol" w:hAnsi="Symbo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Symbol" w:eastAsiaTheme="majorEastAsia" w:hAnsi="Symbol" w:cs="Symbol"/>
      <w:b/>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Courier New" w:hAnsi="Courier New" w:cs="Courier New"/>
      <w:color w:val="01853E"/>
      <w:sz w:val="28"/>
      <w:szCs w:val="28"/>
    </w:rPr>
  </w:style>
  <w:style w:type="character" w:customStyle="1" w:styleId="MoECoverPageSubheadingChar">
    <w:name w:val="MoE: Cover Page Subheading Char"/>
    <w:basedOn w:val="DefaultParagraphFont"/>
    <w:link w:val="MoECoverPageSubheading"/>
    <w:rsid w:val="00470930"/>
    <w:rPr>
      <w:rFonts w:ascii="Courier New" w:hAnsi="Courier New" w:cs="Courier New"/>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881024"/>
    <w:pPr>
      <w:keepNext/>
      <w:keepLines/>
      <w:spacing w:line="240" w:lineRule="auto"/>
      <w:outlineLvl w:val="2"/>
    </w:pPr>
    <w:rPr>
      <w:rFonts w:eastAsiaTheme="majorEastAsia"/>
      <w:b/>
      <w:color w:val="3472AC"/>
      <w:szCs w:val="32"/>
    </w:rPr>
  </w:style>
  <w:style w:type="character" w:customStyle="1" w:styleId="LIChar">
    <w:name w:val="LI Char"/>
    <w:basedOn w:val="DefaultParagraphFont"/>
    <w:link w:val="LI"/>
    <w:rsid w:val="00881024"/>
    <w:rPr>
      <w:rFonts w:ascii="Arial" w:eastAsiaTheme="majorEastAsia" w:hAnsi="Arial" w:cs="Arial"/>
      <w:b/>
      <w:color w:val="3472AC"/>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Segoe UI" w:eastAsia="Segoe UI" w:hAnsi="Segoe UI" w:cs="Segoe UI"/>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Symbol" w:hAnsi="Symbol" w:cs="Symbo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Symbol" w:hAnsi="Symbol" w:cs="Symbol"/>
      <w:b/>
      <w:bCs/>
      <w:sz w:val="20"/>
      <w:szCs w:val="20"/>
    </w:rPr>
  </w:style>
  <w:style w:type="paragraph" w:styleId="Revision">
    <w:name w:val="Revision"/>
    <w:hidden/>
    <w:uiPriority w:val="99"/>
    <w:semiHidden/>
    <w:rsid w:val="00A36552"/>
    <w:pPr>
      <w:spacing w:after="0"/>
    </w:pPr>
    <w:rPr>
      <w:rFonts w:ascii="Symbol" w:hAnsi="Symbol" w:cs="Symbol"/>
      <w:sz w:val="24"/>
      <w:szCs w:val="24"/>
    </w:rPr>
  </w:style>
  <w:style w:type="table" w:styleId="PlainTable1">
    <w:name w:val="Plain Table 1"/>
    <w:basedOn w:val="TableNormal"/>
    <w:uiPriority w:val="4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A0750"/>
    <w:rPr>
      <w:color w:val="605E5C"/>
      <w:shd w:val="clear" w:color="auto" w:fill="E1DFDD"/>
    </w:rPr>
  </w:style>
  <w:style w:type="character" w:customStyle="1" w:styleId="scxw246125655">
    <w:name w:val="scxw246125655"/>
    <w:basedOn w:val="DefaultParagraphFont"/>
    <w:rsid w:val="00A550BA"/>
  </w:style>
  <w:style w:type="paragraph" w:styleId="NormalWeb">
    <w:name w:val="Normal (Web)"/>
    <w:basedOn w:val="Normal"/>
    <w:uiPriority w:val="99"/>
    <w:unhideWhenUsed/>
    <w:rsid w:val="00B11CBD"/>
    <w:pPr>
      <w:spacing w:before="100" w:beforeAutospacing="1" w:after="100" w:afterAutospacing="1" w:line="240" w:lineRule="auto"/>
    </w:pPr>
    <w:rPr>
      <w:rFonts w:ascii="Calibri Light" w:eastAsia="Calibri Light" w:hAnsi="Calibri Light" w:cs="Calibri Light"/>
      <w:lang w:eastAsia="en-NZ"/>
    </w:rPr>
  </w:style>
  <w:style w:type="character" w:customStyle="1" w:styleId="hubs-glossary-item">
    <w:name w:val="hubs-glossary-item"/>
    <w:basedOn w:val="DefaultParagraphFont"/>
    <w:rsid w:val="00B11CBD"/>
  </w:style>
  <w:style w:type="character" w:customStyle="1" w:styleId="hubs-no-glossarize">
    <w:name w:val="hubs-no-glossarize"/>
    <w:basedOn w:val="DefaultParagraphFont"/>
    <w:rsid w:val="00312FC5"/>
  </w:style>
  <w:style w:type="character" w:styleId="Emphasis">
    <w:name w:val="Emphasis"/>
    <w:basedOn w:val="DefaultParagraphFont"/>
    <w:uiPriority w:val="20"/>
    <w:rsid w:val="00EB2651"/>
    <w:rPr>
      <w:i/>
      <w:iCs/>
    </w:rPr>
  </w:style>
  <w:style w:type="character" w:styleId="FollowedHyperlink">
    <w:name w:val="FollowedHyperlink"/>
    <w:basedOn w:val="DefaultParagraphFont"/>
    <w:uiPriority w:val="99"/>
    <w:semiHidden/>
    <w:unhideWhenUsed/>
    <w:rsid w:val="009067DD"/>
    <w:rPr>
      <w:color w:val="954F72" w:themeColor="followedHyperlink"/>
      <w:u w:val="single"/>
    </w:rPr>
  </w:style>
  <w:style w:type="paragraph" w:customStyle="1" w:styleId="o-captiontitle">
    <w:name w:val="o-caption__title"/>
    <w:basedOn w:val="Normal"/>
    <w:rsid w:val="008C3C5D"/>
    <w:pPr>
      <w:spacing w:before="100" w:beforeAutospacing="1" w:after="100" w:afterAutospacing="1" w:line="240" w:lineRule="auto"/>
    </w:pPr>
    <w:rPr>
      <w:rFonts w:ascii="Calibri Light" w:eastAsia="Calibri Light" w:hAnsi="Calibri Light" w:cs="Calibri Light"/>
      <w:lang w:eastAsia="en-NZ"/>
    </w:rPr>
  </w:style>
  <w:style w:type="paragraph" w:customStyle="1" w:styleId="teacher-notes-sidebar">
    <w:name w:val="teacher-notes-sidebar"/>
    <w:basedOn w:val="Normal"/>
    <w:rsid w:val="00644AB0"/>
    <w:pPr>
      <w:spacing w:before="100" w:beforeAutospacing="1" w:after="100" w:afterAutospacing="1" w:line="240" w:lineRule="auto"/>
    </w:pPr>
    <w:rPr>
      <w:rFonts w:ascii="Calibri Light" w:eastAsia="Calibri Light" w:hAnsi="Calibri Light" w:cs="Calibri Light"/>
      <w:lang w:eastAsia="en-NZ"/>
    </w:rPr>
  </w:style>
  <w:style w:type="paragraph" w:customStyle="1" w:styleId="trt0xe">
    <w:name w:val="trt0xe"/>
    <w:basedOn w:val="Normal"/>
    <w:rsid w:val="00E90C30"/>
    <w:pPr>
      <w:spacing w:before="100" w:beforeAutospacing="1" w:after="100" w:afterAutospacing="1" w:line="240" w:lineRule="auto"/>
    </w:pPr>
    <w:rPr>
      <w:rFonts w:ascii="Calibri Light" w:eastAsia="Calibri Light" w:hAnsi="Calibri Light" w:cs="Calibri Light"/>
      <w:lang w:eastAsia="en-NZ"/>
    </w:rPr>
  </w:style>
  <w:style w:type="paragraph" w:customStyle="1" w:styleId="LIG">
    <w:name w:val="LIG"/>
    <w:basedOn w:val="LI"/>
    <w:link w:val="LIGChar"/>
    <w:qFormat/>
    <w:rsid w:val="006A4C73"/>
    <w:rPr>
      <w:color w:val="01853E"/>
    </w:rPr>
  </w:style>
  <w:style w:type="character" w:styleId="Mention">
    <w:name w:val="Mention"/>
    <w:basedOn w:val="DefaultParagraphFont"/>
    <w:uiPriority w:val="99"/>
    <w:unhideWhenUsed/>
    <w:rsid w:val="006A4C73"/>
    <w:rPr>
      <w:color w:val="2B579A"/>
      <w:shd w:val="clear" w:color="auto" w:fill="E1DFDD"/>
    </w:rPr>
  </w:style>
  <w:style w:type="character" w:customStyle="1" w:styleId="LIGChar">
    <w:name w:val="LIG Char"/>
    <w:basedOn w:val="LIChar"/>
    <w:link w:val="LIG"/>
    <w:rsid w:val="006A4C73"/>
    <w:rPr>
      <w:rFonts w:ascii="Symbol" w:eastAsiaTheme="majorEastAsia" w:hAnsi="Symbol" w:cs="Wingdings"/>
      <w:b/>
      <w:color w:val="01853E"/>
      <w:sz w:val="24"/>
      <w:szCs w:val="32"/>
    </w:rPr>
  </w:style>
  <w:style w:type="character" w:styleId="Strong">
    <w:name w:val="Strong"/>
    <w:basedOn w:val="DefaultParagraphFont"/>
    <w:uiPriority w:val="22"/>
    <w:qFormat/>
    <w:rsid w:val="00A135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21835">
      <w:bodyDiv w:val="1"/>
      <w:marLeft w:val="0"/>
      <w:marRight w:val="0"/>
      <w:marTop w:val="0"/>
      <w:marBottom w:val="0"/>
      <w:divBdr>
        <w:top w:val="none" w:sz="0" w:space="0" w:color="auto"/>
        <w:left w:val="none" w:sz="0" w:space="0" w:color="auto"/>
        <w:bottom w:val="none" w:sz="0" w:space="0" w:color="auto"/>
        <w:right w:val="none" w:sz="0" w:space="0" w:color="auto"/>
      </w:divBdr>
    </w:div>
    <w:div w:id="37438456">
      <w:bodyDiv w:val="1"/>
      <w:marLeft w:val="0"/>
      <w:marRight w:val="0"/>
      <w:marTop w:val="0"/>
      <w:marBottom w:val="0"/>
      <w:divBdr>
        <w:top w:val="none" w:sz="0" w:space="0" w:color="auto"/>
        <w:left w:val="none" w:sz="0" w:space="0" w:color="auto"/>
        <w:bottom w:val="none" w:sz="0" w:space="0" w:color="auto"/>
        <w:right w:val="none" w:sz="0" w:space="0" w:color="auto"/>
      </w:divBdr>
      <w:divsChild>
        <w:div w:id="33503004">
          <w:marLeft w:val="0"/>
          <w:marRight w:val="0"/>
          <w:marTop w:val="0"/>
          <w:marBottom w:val="0"/>
          <w:divBdr>
            <w:top w:val="none" w:sz="0" w:space="0" w:color="auto"/>
            <w:left w:val="none" w:sz="0" w:space="0" w:color="auto"/>
            <w:bottom w:val="none" w:sz="0" w:space="0" w:color="auto"/>
            <w:right w:val="none" w:sz="0" w:space="0" w:color="auto"/>
          </w:divBdr>
          <w:divsChild>
            <w:div w:id="267322227">
              <w:marLeft w:val="0"/>
              <w:marRight w:val="0"/>
              <w:marTop w:val="0"/>
              <w:marBottom w:val="0"/>
              <w:divBdr>
                <w:top w:val="none" w:sz="0" w:space="0" w:color="auto"/>
                <w:left w:val="none" w:sz="0" w:space="0" w:color="auto"/>
                <w:bottom w:val="none" w:sz="0" w:space="0" w:color="auto"/>
                <w:right w:val="none" w:sz="0" w:space="0" w:color="auto"/>
              </w:divBdr>
            </w:div>
            <w:div w:id="437726292">
              <w:marLeft w:val="0"/>
              <w:marRight w:val="0"/>
              <w:marTop w:val="0"/>
              <w:marBottom w:val="0"/>
              <w:divBdr>
                <w:top w:val="none" w:sz="0" w:space="0" w:color="auto"/>
                <w:left w:val="none" w:sz="0" w:space="0" w:color="auto"/>
                <w:bottom w:val="none" w:sz="0" w:space="0" w:color="auto"/>
                <w:right w:val="none" w:sz="0" w:space="0" w:color="auto"/>
              </w:divBdr>
            </w:div>
            <w:div w:id="448664828">
              <w:marLeft w:val="0"/>
              <w:marRight w:val="0"/>
              <w:marTop w:val="0"/>
              <w:marBottom w:val="0"/>
              <w:divBdr>
                <w:top w:val="none" w:sz="0" w:space="0" w:color="auto"/>
                <w:left w:val="none" w:sz="0" w:space="0" w:color="auto"/>
                <w:bottom w:val="none" w:sz="0" w:space="0" w:color="auto"/>
                <w:right w:val="none" w:sz="0" w:space="0" w:color="auto"/>
              </w:divBdr>
            </w:div>
            <w:div w:id="1499540597">
              <w:marLeft w:val="0"/>
              <w:marRight w:val="0"/>
              <w:marTop w:val="0"/>
              <w:marBottom w:val="0"/>
              <w:divBdr>
                <w:top w:val="none" w:sz="0" w:space="0" w:color="auto"/>
                <w:left w:val="none" w:sz="0" w:space="0" w:color="auto"/>
                <w:bottom w:val="none" w:sz="0" w:space="0" w:color="auto"/>
                <w:right w:val="none" w:sz="0" w:space="0" w:color="auto"/>
              </w:divBdr>
            </w:div>
            <w:div w:id="1535580061">
              <w:marLeft w:val="0"/>
              <w:marRight w:val="0"/>
              <w:marTop w:val="0"/>
              <w:marBottom w:val="0"/>
              <w:divBdr>
                <w:top w:val="none" w:sz="0" w:space="0" w:color="auto"/>
                <w:left w:val="none" w:sz="0" w:space="0" w:color="auto"/>
                <w:bottom w:val="none" w:sz="0" w:space="0" w:color="auto"/>
                <w:right w:val="none" w:sz="0" w:space="0" w:color="auto"/>
              </w:divBdr>
            </w:div>
          </w:divsChild>
        </w:div>
        <w:div w:id="137460139">
          <w:marLeft w:val="0"/>
          <w:marRight w:val="0"/>
          <w:marTop w:val="0"/>
          <w:marBottom w:val="0"/>
          <w:divBdr>
            <w:top w:val="none" w:sz="0" w:space="0" w:color="auto"/>
            <w:left w:val="none" w:sz="0" w:space="0" w:color="auto"/>
            <w:bottom w:val="none" w:sz="0" w:space="0" w:color="auto"/>
            <w:right w:val="none" w:sz="0" w:space="0" w:color="auto"/>
          </w:divBdr>
          <w:divsChild>
            <w:div w:id="1127505650">
              <w:marLeft w:val="0"/>
              <w:marRight w:val="0"/>
              <w:marTop w:val="0"/>
              <w:marBottom w:val="0"/>
              <w:divBdr>
                <w:top w:val="none" w:sz="0" w:space="0" w:color="auto"/>
                <w:left w:val="none" w:sz="0" w:space="0" w:color="auto"/>
                <w:bottom w:val="none" w:sz="0" w:space="0" w:color="auto"/>
                <w:right w:val="none" w:sz="0" w:space="0" w:color="auto"/>
              </w:divBdr>
            </w:div>
          </w:divsChild>
        </w:div>
        <w:div w:id="223838142">
          <w:marLeft w:val="0"/>
          <w:marRight w:val="0"/>
          <w:marTop w:val="0"/>
          <w:marBottom w:val="0"/>
          <w:divBdr>
            <w:top w:val="none" w:sz="0" w:space="0" w:color="auto"/>
            <w:left w:val="none" w:sz="0" w:space="0" w:color="auto"/>
            <w:bottom w:val="none" w:sz="0" w:space="0" w:color="auto"/>
            <w:right w:val="none" w:sz="0" w:space="0" w:color="auto"/>
          </w:divBdr>
        </w:div>
        <w:div w:id="722365106">
          <w:marLeft w:val="0"/>
          <w:marRight w:val="0"/>
          <w:marTop w:val="0"/>
          <w:marBottom w:val="0"/>
          <w:divBdr>
            <w:top w:val="none" w:sz="0" w:space="0" w:color="auto"/>
            <w:left w:val="none" w:sz="0" w:space="0" w:color="auto"/>
            <w:bottom w:val="none" w:sz="0" w:space="0" w:color="auto"/>
            <w:right w:val="none" w:sz="0" w:space="0" w:color="auto"/>
          </w:divBdr>
        </w:div>
        <w:div w:id="1152335455">
          <w:marLeft w:val="0"/>
          <w:marRight w:val="0"/>
          <w:marTop w:val="0"/>
          <w:marBottom w:val="0"/>
          <w:divBdr>
            <w:top w:val="none" w:sz="0" w:space="0" w:color="auto"/>
            <w:left w:val="none" w:sz="0" w:space="0" w:color="auto"/>
            <w:bottom w:val="none" w:sz="0" w:space="0" w:color="auto"/>
            <w:right w:val="none" w:sz="0" w:space="0" w:color="auto"/>
          </w:divBdr>
        </w:div>
        <w:div w:id="1440105096">
          <w:marLeft w:val="0"/>
          <w:marRight w:val="0"/>
          <w:marTop w:val="0"/>
          <w:marBottom w:val="0"/>
          <w:divBdr>
            <w:top w:val="none" w:sz="0" w:space="0" w:color="auto"/>
            <w:left w:val="none" w:sz="0" w:space="0" w:color="auto"/>
            <w:bottom w:val="none" w:sz="0" w:space="0" w:color="auto"/>
            <w:right w:val="none" w:sz="0" w:space="0" w:color="auto"/>
          </w:divBdr>
          <w:divsChild>
            <w:div w:id="1848128374">
              <w:marLeft w:val="0"/>
              <w:marRight w:val="0"/>
              <w:marTop w:val="0"/>
              <w:marBottom w:val="0"/>
              <w:divBdr>
                <w:top w:val="none" w:sz="0" w:space="0" w:color="auto"/>
                <w:left w:val="none" w:sz="0" w:space="0" w:color="auto"/>
                <w:bottom w:val="none" w:sz="0" w:space="0" w:color="auto"/>
                <w:right w:val="none" w:sz="0" w:space="0" w:color="auto"/>
              </w:divBdr>
            </w:div>
          </w:divsChild>
        </w:div>
        <w:div w:id="1536769097">
          <w:marLeft w:val="0"/>
          <w:marRight w:val="0"/>
          <w:marTop w:val="0"/>
          <w:marBottom w:val="0"/>
          <w:divBdr>
            <w:top w:val="none" w:sz="0" w:space="0" w:color="auto"/>
            <w:left w:val="none" w:sz="0" w:space="0" w:color="auto"/>
            <w:bottom w:val="none" w:sz="0" w:space="0" w:color="auto"/>
            <w:right w:val="none" w:sz="0" w:space="0" w:color="auto"/>
          </w:divBdr>
        </w:div>
        <w:div w:id="1538195938">
          <w:marLeft w:val="0"/>
          <w:marRight w:val="0"/>
          <w:marTop w:val="0"/>
          <w:marBottom w:val="0"/>
          <w:divBdr>
            <w:top w:val="none" w:sz="0" w:space="0" w:color="auto"/>
            <w:left w:val="none" w:sz="0" w:space="0" w:color="auto"/>
            <w:bottom w:val="none" w:sz="0" w:space="0" w:color="auto"/>
            <w:right w:val="none" w:sz="0" w:space="0" w:color="auto"/>
          </w:divBdr>
        </w:div>
        <w:div w:id="1593120746">
          <w:marLeft w:val="0"/>
          <w:marRight w:val="0"/>
          <w:marTop w:val="0"/>
          <w:marBottom w:val="0"/>
          <w:divBdr>
            <w:top w:val="none" w:sz="0" w:space="0" w:color="auto"/>
            <w:left w:val="none" w:sz="0" w:space="0" w:color="auto"/>
            <w:bottom w:val="none" w:sz="0" w:space="0" w:color="auto"/>
            <w:right w:val="none" w:sz="0" w:space="0" w:color="auto"/>
          </w:divBdr>
        </w:div>
        <w:div w:id="1622302803">
          <w:marLeft w:val="0"/>
          <w:marRight w:val="0"/>
          <w:marTop w:val="0"/>
          <w:marBottom w:val="0"/>
          <w:divBdr>
            <w:top w:val="none" w:sz="0" w:space="0" w:color="auto"/>
            <w:left w:val="none" w:sz="0" w:space="0" w:color="auto"/>
            <w:bottom w:val="none" w:sz="0" w:space="0" w:color="auto"/>
            <w:right w:val="none" w:sz="0" w:space="0" w:color="auto"/>
          </w:divBdr>
        </w:div>
        <w:div w:id="1724206543">
          <w:marLeft w:val="0"/>
          <w:marRight w:val="0"/>
          <w:marTop w:val="0"/>
          <w:marBottom w:val="0"/>
          <w:divBdr>
            <w:top w:val="none" w:sz="0" w:space="0" w:color="auto"/>
            <w:left w:val="none" w:sz="0" w:space="0" w:color="auto"/>
            <w:bottom w:val="none" w:sz="0" w:space="0" w:color="auto"/>
            <w:right w:val="none" w:sz="0" w:space="0" w:color="auto"/>
          </w:divBdr>
        </w:div>
        <w:div w:id="1906526049">
          <w:marLeft w:val="0"/>
          <w:marRight w:val="0"/>
          <w:marTop w:val="0"/>
          <w:marBottom w:val="0"/>
          <w:divBdr>
            <w:top w:val="none" w:sz="0" w:space="0" w:color="auto"/>
            <w:left w:val="none" w:sz="0" w:space="0" w:color="auto"/>
            <w:bottom w:val="none" w:sz="0" w:space="0" w:color="auto"/>
            <w:right w:val="none" w:sz="0" w:space="0" w:color="auto"/>
          </w:divBdr>
          <w:divsChild>
            <w:div w:id="57825455">
              <w:marLeft w:val="0"/>
              <w:marRight w:val="0"/>
              <w:marTop w:val="0"/>
              <w:marBottom w:val="0"/>
              <w:divBdr>
                <w:top w:val="none" w:sz="0" w:space="0" w:color="auto"/>
                <w:left w:val="none" w:sz="0" w:space="0" w:color="auto"/>
                <w:bottom w:val="none" w:sz="0" w:space="0" w:color="auto"/>
                <w:right w:val="none" w:sz="0" w:space="0" w:color="auto"/>
              </w:divBdr>
            </w:div>
            <w:div w:id="305859661">
              <w:marLeft w:val="0"/>
              <w:marRight w:val="0"/>
              <w:marTop w:val="0"/>
              <w:marBottom w:val="0"/>
              <w:divBdr>
                <w:top w:val="none" w:sz="0" w:space="0" w:color="auto"/>
                <w:left w:val="none" w:sz="0" w:space="0" w:color="auto"/>
                <w:bottom w:val="none" w:sz="0" w:space="0" w:color="auto"/>
                <w:right w:val="none" w:sz="0" w:space="0" w:color="auto"/>
              </w:divBdr>
            </w:div>
            <w:div w:id="1165631663">
              <w:marLeft w:val="0"/>
              <w:marRight w:val="0"/>
              <w:marTop w:val="0"/>
              <w:marBottom w:val="0"/>
              <w:divBdr>
                <w:top w:val="none" w:sz="0" w:space="0" w:color="auto"/>
                <w:left w:val="none" w:sz="0" w:space="0" w:color="auto"/>
                <w:bottom w:val="none" w:sz="0" w:space="0" w:color="auto"/>
                <w:right w:val="none" w:sz="0" w:space="0" w:color="auto"/>
              </w:divBdr>
            </w:div>
            <w:div w:id="1450470581">
              <w:marLeft w:val="0"/>
              <w:marRight w:val="0"/>
              <w:marTop w:val="0"/>
              <w:marBottom w:val="0"/>
              <w:divBdr>
                <w:top w:val="none" w:sz="0" w:space="0" w:color="auto"/>
                <w:left w:val="none" w:sz="0" w:space="0" w:color="auto"/>
                <w:bottom w:val="none" w:sz="0" w:space="0" w:color="auto"/>
                <w:right w:val="none" w:sz="0" w:space="0" w:color="auto"/>
              </w:divBdr>
            </w:div>
          </w:divsChild>
        </w:div>
        <w:div w:id="2142575435">
          <w:marLeft w:val="0"/>
          <w:marRight w:val="0"/>
          <w:marTop w:val="0"/>
          <w:marBottom w:val="0"/>
          <w:divBdr>
            <w:top w:val="none" w:sz="0" w:space="0" w:color="auto"/>
            <w:left w:val="none" w:sz="0" w:space="0" w:color="auto"/>
            <w:bottom w:val="none" w:sz="0" w:space="0" w:color="auto"/>
            <w:right w:val="none" w:sz="0" w:space="0" w:color="auto"/>
          </w:divBdr>
        </w:div>
      </w:divsChild>
    </w:div>
    <w:div w:id="46727581">
      <w:bodyDiv w:val="1"/>
      <w:marLeft w:val="0"/>
      <w:marRight w:val="0"/>
      <w:marTop w:val="0"/>
      <w:marBottom w:val="0"/>
      <w:divBdr>
        <w:top w:val="none" w:sz="0" w:space="0" w:color="auto"/>
        <w:left w:val="none" w:sz="0" w:space="0" w:color="auto"/>
        <w:bottom w:val="none" w:sz="0" w:space="0" w:color="auto"/>
        <w:right w:val="none" w:sz="0" w:space="0" w:color="auto"/>
      </w:divBdr>
    </w:div>
    <w:div w:id="61832627">
      <w:bodyDiv w:val="1"/>
      <w:marLeft w:val="0"/>
      <w:marRight w:val="0"/>
      <w:marTop w:val="0"/>
      <w:marBottom w:val="0"/>
      <w:divBdr>
        <w:top w:val="none" w:sz="0" w:space="0" w:color="auto"/>
        <w:left w:val="none" w:sz="0" w:space="0" w:color="auto"/>
        <w:bottom w:val="none" w:sz="0" w:space="0" w:color="auto"/>
        <w:right w:val="none" w:sz="0" w:space="0" w:color="auto"/>
      </w:divBdr>
      <w:divsChild>
        <w:div w:id="234974072">
          <w:marLeft w:val="0"/>
          <w:marRight w:val="0"/>
          <w:marTop w:val="0"/>
          <w:marBottom w:val="0"/>
          <w:divBdr>
            <w:top w:val="none" w:sz="0" w:space="0" w:color="auto"/>
            <w:left w:val="none" w:sz="0" w:space="0" w:color="auto"/>
            <w:bottom w:val="none" w:sz="0" w:space="0" w:color="auto"/>
            <w:right w:val="none" w:sz="0" w:space="0" w:color="auto"/>
          </w:divBdr>
        </w:div>
        <w:div w:id="1405030167">
          <w:marLeft w:val="0"/>
          <w:marRight w:val="0"/>
          <w:marTop w:val="0"/>
          <w:marBottom w:val="0"/>
          <w:divBdr>
            <w:top w:val="none" w:sz="0" w:space="0" w:color="auto"/>
            <w:left w:val="none" w:sz="0" w:space="0" w:color="auto"/>
            <w:bottom w:val="none" w:sz="0" w:space="0" w:color="auto"/>
            <w:right w:val="none" w:sz="0" w:space="0" w:color="auto"/>
          </w:divBdr>
        </w:div>
        <w:div w:id="1709720584">
          <w:marLeft w:val="0"/>
          <w:marRight w:val="0"/>
          <w:marTop w:val="0"/>
          <w:marBottom w:val="0"/>
          <w:divBdr>
            <w:top w:val="none" w:sz="0" w:space="0" w:color="auto"/>
            <w:left w:val="none" w:sz="0" w:space="0" w:color="auto"/>
            <w:bottom w:val="none" w:sz="0" w:space="0" w:color="auto"/>
            <w:right w:val="none" w:sz="0" w:space="0" w:color="auto"/>
          </w:divBdr>
        </w:div>
      </w:divsChild>
    </w:div>
    <w:div w:id="96948898">
      <w:bodyDiv w:val="1"/>
      <w:marLeft w:val="0"/>
      <w:marRight w:val="0"/>
      <w:marTop w:val="0"/>
      <w:marBottom w:val="0"/>
      <w:divBdr>
        <w:top w:val="none" w:sz="0" w:space="0" w:color="auto"/>
        <w:left w:val="none" w:sz="0" w:space="0" w:color="auto"/>
        <w:bottom w:val="none" w:sz="0" w:space="0" w:color="auto"/>
        <w:right w:val="none" w:sz="0" w:space="0" w:color="auto"/>
      </w:divBdr>
      <w:divsChild>
        <w:div w:id="539976304">
          <w:marLeft w:val="0"/>
          <w:marRight w:val="0"/>
          <w:marTop w:val="0"/>
          <w:marBottom w:val="0"/>
          <w:divBdr>
            <w:top w:val="none" w:sz="0" w:space="0" w:color="auto"/>
            <w:left w:val="none" w:sz="0" w:space="0" w:color="auto"/>
            <w:bottom w:val="none" w:sz="0" w:space="0" w:color="auto"/>
            <w:right w:val="none" w:sz="0" w:space="0" w:color="auto"/>
          </w:divBdr>
        </w:div>
        <w:div w:id="1815873273">
          <w:marLeft w:val="0"/>
          <w:marRight w:val="0"/>
          <w:marTop w:val="0"/>
          <w:marBottom w:val="0"/>
          <w:divBdr>
            <w:top w:val="none" w:sz="0" w:space="0" w:color="auto"/>
            <w:left w:val="none" w:sz="0" w:space="0" w:color="auto"/>
            <w:bottom w:val="none" w:sz="0" w:space="0" w:color="auto"/>
            <w:right w:val="none" w:sz="0" w:space="0" w:color="auto"/>
          </w:divBdr>
          <w:divsChild>
            <w:div w:id="189492017">
              <w:marLeft w:val="0"/>
              <w:marRight w:val="0"/>
              <w:marTop w:val="30"/>
              <w:marBottom w:val="30"/>
              <w:divBdr>
                <w:top w:val="none" w:sz="0" w:space="0" w:color="auto"/>
                <w:left w:val="none" w:sz="0" w:space="0" w:color="auto"/>
                <w:bottom w:val="none" w:sz="0" w:space="0" w:color="auto"/>
                <w:right w:val="none" w:sz="0" w:space="0" w:color="auto"/>
              </w:divBdr>
              <w:divsChild>
                <w:div w:id="13922040">
                  <w:marLeft w:val="0"/>
                  <w:marRight w:val="0"/>
                  <w:marTop w:val="0"/>
                  <w:marBottom w:val="0"/>
                  <w:divBdr>
                    <w:top w:val="none" w:sz="0" w:space="0" w:color="auto"/>
                    <w:left w:val="none" w:sz="0" w:space="0" w:color="auto"/>
                    <w:bottom w:val="none" w:sz="0" w:space="0" w:color="auto"/>
                    <w:right w:val="none" w:sz="0" w:space="0" w:color="auto"/>
                  </w:divBdr>
                  <w:divsChild>
                    <w:div w:id="1199508543">
                      <w:marLeft w:val="0"/>
                      <w:marRight w:val="0"/>
                      <w:marTop w:val="0"/>
                      <w:marBottom w:val="0"/>
                      <w:divBdr>
                        <w:top w:val="none" w:sz="0" w:space="0" w:color="auto"/>
                        <w:left w:val="none" w:sz="0" w:space="0" w:color="auto"/>
                        <w:bottom w:val="none" w:sz="0" w:space="0" w:color="auto"/>
                        <w:right w:val="none" w:sz="0" w:space="0" w:color="auto"/>
                      </w:divBdr>
                    </w:div>
                    <w:div w:id="1394624460">
                      <w:marLeft w:val="0"/>
                      <w:marRight w:val="0"/>
                      <w:marTop w:val="0"/>
                      <w:marBottom w:val="0"/>
                      <w:divBdr>
                        <w:top w:val="none" w:sz="0" w:space="0" w:color="auto"/>
                        <w:left w:val="none" w:sz="0" w:space="0" w:color="auto"/>
                        <w:bottom w:val="none" w:sz="0" w:space="0" w:color="auto"/>
                        <w:right w:val="none" w:sz="0" w:space="0" w:color="auto"/>
                      </w:divBdr>
                    </w:div>
                  </w:divsChild>
                </w:div>
                <w:div w:id="104084038">
                  <w:marLeft w:val="0"/>
                  <w:marRight w:val="0"/>
                  <w:marTop w:val="0"/>
                  <w:marBottom w:val="0"/>
                  <w:divBdr>
                    <w:top w:val="none" w:sz="0" w:space="0" w:color="auto"/>
                    <w:left w:val="none" w:sz="0" w:space="0" w:color="auto"/>
                    <w:bottom w:val="none" w:sz="0" w:space="0" w:color="auto"/>
                    <w:right w:val="none" w:sz="0" w:space="0" w:color="auto"/>
                  </w:divBdr>
                  <w:divsChild>
                    <w:div w:id="1624727512">
                      <w:marLeft w:val="0"/>
                      <w:marRight w:val="0"/>
                      <w:marTop w:val="0"/>
                      <w:marBottom w:val="0"/>
                      <w:divBdr>
                        <w:top w:val="none" w:sz="0" w:space="0" w:color="auto"/>
                        <w:left w:val="none" w:sz="0" w:space="0" w:color="auto"/>
                        <w:bottom w:val="none" w:sz="0" w:space="0" w:color="auto"/>
                        <w:right w:val="none" w:sz="0" w:space="0" w:color="auto"/>
                      </w:divBdr>
                    </w:div>
                    <w:div w:id="1731421734">
                      <w:marLeft w:val="0"/>
                      <w:marRight w:val="0"/>
                      <w:marTop w:val="0"/>
                      <w:marBottom w:val="0"/>
                      <w:divBdr>
                        <w:top w:val="none" w:sz="0" w:space="0" w:color="auto"/>
                        <w:left w:val="none" w:sz="0" w:space="0" w:color="auto"/>
                        <w:bottom w:val="none" w:sz="0" w:space="0" w:color="auto"/>
                        <w:right w:val="none" w:sz="0" w:space="0" w:color="auto"/>
                      </w:divBdr>
                    </w:div>
                  </w:divsChild>
                </w:div>
                <w:div w:id="243420294">
                  <w:marLeft w:val="0"/>
                  <w:marRight w:val="0"/>
                  <w:marTop w:val="0"/>
                  <w:marBottom w:val="0"/>
                  <w:divBdr>
                    <w:top w:val="none" w:sz="0" w:space="0" w:color="auto"/>
                    <w:left w:val="none" w:sz="0" w:space="0" w:color="auto"/>
                    <w:bottom w:val="none" w:sz="0" w:space="0" w:color="auto"/>
                    <w:right w:val="none" w:sz="0" w:space="0" w:color="auto"/>
                  </w:divBdr>
                  <w:divsChild>
                    <w:div w:id="514727948">
                      <w:marLeft w:val="0"/>
                      <w:marRight w:val="0"/>
                      <w:marTop w:val="0"/>
                      <w:marBottom w:val="0"/>
                      <w:divBdr>
                        <w:top w:val="none" w:sz="0" w:space="0" w:color="auto"/>
                        <w:left w:val="none" w:sz="0" w:space="0" w:color="auto"/>
                        <w:bottom w:val="none" w:sz="0" w:space="0" w:color="auto"/>
                        <w:right w:val="none" w:sz="0" w:space="0" w:color="auto"/>
                      </w:divBdr>
                    </w:div>
                    <w:div w:id="1142579831">
                      <w:marLeft w:val="0"/>
                      <w:marRight w:val="0"/>
                      <w:marTop w:val="0"/>
                      <w:marBottom w:val="0"/>
                      <w:divBdr>
                        <w:top w:val="none" w:sz="0" w:space="0" w:color="auto"/>
                        <w:left w:val="none" w:sz="0" w:space="0" w:color="auto"/>
                        <w:bottom w:val="none" w:sz="0" w:space="0" w:color="auto"/>
                        <w:right w:val="none" w:sz="0" w:space="0" w:color="auto"/>
                      </w:divBdr>
                    </w:div>
                  </w:divsChild>
                </w:div>
                <w:div w:id="271476691">
                  <w:marLeft w:val="0"/>
                  <w:marRight w:val="0"/>
                  <w:marTop w:val="0"/>
                  <w:marBottom w:val="0"/>
                  <w:divBdr>
                    <w:top w:val="none" w:sz="0" w:space="0" w:color="auto"/>
                    <w:left w:val="none" w:sz="0" w:space="0" w:color="auto"/>
                    <w:bottom w:val="none" w:sz="0" w:space="0" w:color="auto"/>
                    <w:right w:val="none" w:sz="0" w:space="0" w:color="auto"/>
                  </w:divBdr>
                  <w:divsChild>
                    <w:div w:id="1618366403">
                      <w:marLeft w:val="0"/>
                      <w:marRight w:val="0"/>
                      <w:marTop w:val="0"/>
                      <w:marBottom w:val="0"/>
                      <w:divBdr>
                        <w:top w:val="none" w:sz="0" w:space="0" w:color="auto"/>
                        <w:left w:val="none" w:sz="0" w:space="0" w:color="auto"/>
                        <w:bottom w:val="none" w:sz="0" w:space="0" w:color="auto"/>
                        <w:right w:val="none" w:sz="0" w:space="0" w:color="auto"/>
                      </w:divBdr>
                    </w:div>
                    <w:div w:id="1993023136">
                      <w:marLeft w:val="0"/>
                      <w:marRight w:val="0"/>
                      <w:marTop w:val="0"/>
                      <w:marBottom w:val="0"/>
                      <w:divBdr>
                        <w:top w:val="none" w:sz="0" w:space="0" w:color="auto"/>
                        <w:left w:val="none" w:sz="0" w:space="0" w:color="auto"/>
                        <w:bottom w:val="none" w:sz="0" w:space="0" w:color="auto"/>
                        <w:right w:val="none" w:sz="0" w:space="0" w:color="auto"/>
                      </w:divBdr>
                    </w:div>
                  </w:divsChild>
                </w:div>
                <w:div w:id="274751478">
                  <w:marLeft w:val="0"/>
                  <w:marRight w:val="0"/>
                  <w:marTop w:val="0"/>
                  <w:marBottom w:val="0"/>
                  <w:divBdr>
                    <w:top w:val="none" w:sz="0" w:space="0" w:color="auto"/>
                    <w:left w:val="none" w:sz="0" w:space="0" w:color="auto"/>
                    <w:bottom w:val="none" w:sz="0" w:space="0" w:color="auto"/>
                    <w:right w:val="none" w:sz="0" w:space="0" w:color="auto"/>
                  </w:divBdr>
                  <w:divsChild>
                    <w:div w:id="1146244344">
                      <w:marLeft w:val="0"/>
                      <w:marRight w:val="0"/>
                      <w:marTop w:val="0"/>
                      <w:marBottom w:val="0"/>
                      <w:divBdr>
                        <w:top w:val="none" w:sz="0" w:space="0" w:color="auto"/>
                        <w:left w:val="none" w:sz="0" w:space="0" w:color="auto"/>
                        <w:bottom w:val="none" w:sz="0" w:space="0" w:color="auto"/>
                        <w:right w:val="none" w:sz="0" w:space="0" w:color="auto"/>
                      </w:divBdr>
                    </w:div>
                    <w:div w:id="1656108309">
                      <w:marLeft w:val="0"/>
                      <w:marRight w:val="0"/>
                      <w:marTop w:val="0"/>
                      <w:marBottom w:val="0"/>
                      <w:divBdr>
                        <w:top w:val="none" w:sz="0" w:space="0" w:color="auto"/>
                        <w:left w:val="none" w:sz="0" w:space="0" w:color="auto"/>
                        <w:bottom w:val="none" w:sz="0" w:space="0" w:color="auto"/>
                        <w:right w:val="none" w:sz="0" w:space="0" w:color="auto"/>
                      </w:divBdr>
                    </w:div>
                  </w:divsChild>
                </w:div>
                <w:div w:id="382408028">
                  <w:marLeft w:val="0"/>
                  <w:marRight w:val="0"/>
                  <w:marTop w:val="0"/>
                  <w:marBottom w:val="0"/>
                  <w:divBdr>
                    <w:top w:val="none" w:sz="0" w:space="0" w:color="auto"/>
                    <w:left w:val="none" w:sz="0" w:space="0" w:color="auto"/>
                    <w:bottom w:val="none" w:sz="0" w:space="0" w:color="auto"/>
                    <w:right w:val="none" w:sz="0" w:space="0" w:color="auto"/>
                  </w:divBdr>
                  <w:divsChild>
                    <w:div w:id="954797598">
                      <w:marLeft w:val="0"/>
                      <w:marRight w:val="0"/>
                      <w:marTop w:val="0"/>
                      <w:marBottom w:val="0"/>
                      <w:divBdr>
                        <w:top w:val="none" w:sz="0" w:space="0" w:color="auto"/>
                        <w:left w:val="none" w:sz="0" w:space="0" w:color="auto"/>
                        <w:bottom w:val="none" w:sz="0" w:space="0" w:color="auto"/>
                        <w:right w:val="none" w:sz="0" w:space="0" w:color="auto"/>
                      </w:divBdr>
                    </w:div>
                    <w:div w:id="1633096224">
                      <w:marLeft w:val="0"/>
                      <w:marRight w:val="0"/>
                      <w:marTop w:val="0"/>
                      <w:marBottom w:val="0"/>
                      <w:divBdr>
                        <w:top w:val="none" w:sz="0" w:space="0" w:color="auto"/>
                        <w:left w:val="none" w:sz="0" w:space="0" w:color="auto"/>
                        <w:bottom w:val="none" w:sz="0" w:space="0" w:color="auto"/>
                        <w:right w:val="none" w:sz="0" w:space="0" w:color="auto"/>
                      </w:divBdr>
                    </w:div>
                    <w:div w:id="1933388678">
                      <w:marLeft w:val="0"/>
                      <w:marRight w:val="0"/>
                      <w:marTop w:val="0"/>
                      <w:marBottom w:val="0"/>
                      <w:divBdr>
                        <w:top w:val="none" w:sz="0" w:space="0" w:color="auto"/>
                        <w:left w:val="none" w:sz="0" w:space="0" w:color="auto"/>
                        <w:bottom w:val="none" w:sz="0" w:space="0" w:color="auto"/>
                        <w:right w:val="none" w:sz="0" w:space="0" w:color="auto"/>
                      </w:divBdr>
                    </w:div>
                  </w:divsChild>
                </w:div>
                <w:div w:id="678436292">
                  <w:marLeft w:val="0"/>
                  <w:marRight w:val="0"/>
                  <w:marTop w:val="0"/>
                  <w:marBottom w:val="0"/>
                  <w:divBdr>
                    <w:top w:val="none" w:sz="0" w:space="0" w:color="auto"/>
                    <w:left w:val="none" w:sz="0" w:space="0" w:color="auto"/>
                    <w:bottom w:val="none" w:sz="0" w:space="0" w:color="auto"/>
                    <w:right w:val="none" w:sz="0" w:space="0" w:color="auto"/>
                  </w:divBdr>
                  <w:divsChild>
                    <w:div w:id="136726774">
                      <w:marLeft w:val="0"/>
                      <w:marRight w:val="0"/>
                      <w:marTop w:val="0"/>
                      <w:marBottom w:val="0"/>
                      <w:divBdr>
                        <w:top w:val="none" w:sz="0" w:space="0" w:color="auto"/>
                        <w:left w:val="none" w:sz="0" w:space="0" w:color="auto"/>
                        <w:bottom w:val="none" w:sz="0" w:space="0" w:color="auto"/>
                        <w:right w:val="none" w:sz="0" w:space="0" w:color="auto"/>
                      </w:divBdr>
                    </w:div>
                    <w:div w:id="626354027">
                      <w:marLeft w:val="0"/>
                      <w:marRight w:val="0"/>
                      <w:marTop w:val="0"/>
                      <w:marBottom w:val="0"/>
                      <w:divBdr>
                        <w:top w:val="none" w:sz="0" w:space="0" w:color="auto"/>
                        <w:left w:val="none" w:sz="0" w:space="0" w:color="auto"/>
                        <w:bottom w:val="none" w:sz="0" w:space="0" w:color="auto"/>
                        <w:right w:val="none" w:sz="0" w:space="0" w:color="auto"/>
                      </w:divBdr>
                    </w:div>
                  </w:divsChild>
                </w:div>
                <w:div w:id="1420061548">
                  <w:marLeft w:val="0"/>
                  <w:marRight w:val="0"/>
                  <w:marTop w:val="0"/>
                  <w:marBottom w:val="0"/>
                  <w:divBdr>
                    <w:top w:val="none" w:sz="0" w:space="0" w:color="auto"/>
                    <w:left w:val="none" w:sz="0" w:space="0" w:color="auto"/>
                    <w:bottom w:val="none" w:sz="0" w:space="0" w:color="auto"/>
                    <w:right w:val="none" w:sz="0" w:space="0" w:color="auto"/>
                  </w:divBdr>
                  <w:divsChild>
                    <w:div w:id="1215266073">
                      <w:marLeft w:val="0"/>
                      <w:marRight w:val="0"/>
                      <w:marTop w:val="0"/>
                      <w:marBottom w:val="0"/>
                      <w:divBdr>
                        <w:top w:val="none" w:sz="0" w:space="0" w:color="auto"/>
                        <w:left w:val="none" w:sz="0" w:space="0" w:color="auto"/>
                        <w:bottom w:val="none" w:sz="0" w:space="0" w:color="auto"/>
                        <w:right w:val="none" w:sz="0" w:space="0" w:color="auto"/>
                      </w:divBdr>
                    </w:div>
                    <w:div w:id="1669476537">
                      <w:marLeft w:val="0"/>
                      <w:marRight w:val="0"/>
                      <w:marTop w:val="0"/>
                      <w:marBottom w:val="0"/>
                      <w:divBdr>
                        <w:top w:val="none" w:sz="0" w:space="0" w:color="auto"/>
                        <w:left w:val="none" w:sz="0" w:space="0" w:color="auto"/>
                        <w:bottom w:val="none" w:sz="0" w:space="0" w:color="auto"/>
                        <w:right w:val="none" w:sz="0" w:space="0" w:color="auto"/>
                      </w:divBdr>
                    </w:div>
                  </w:divsChild>
                </w:div>
                <w:div w:id="1578827872">
                  <w:marLeft w:val="0"/>
                  <w:marRight w:val="0"/>
                  <w:marTop w:val="0"/>
                  <w:marBottom w:val="0"/>
                  <w:divBdr>
                    <w:top w:val="none" w:sz="0" w:space="0" w:color="auto"/>
                    <w:left w:val="none" w:sz="0" w:space="0" w:color="auto"/>
                    <w:bottom w:val="none" w:sz="0" w:space="0" w:color="auto"/>
                    <w:right w:val="none" w:sz="0" w:space="0" w:color="auto"/>
                  </w:divBdr>
                  <w:divsChild>
                    <w:div w:id="565998292">
                      <w:marLeft w:val="0"/>
                      <w:marRight w:val="0"/>
                      <w:marTop w:val="0"/>
                      <w:marBottom w:val="0"/>
                      <w:divBdr>
                        <w:top w:val="none" w:sz="0" w:space="0" w:color="auto"/>
                        <w:left w:val="none" w:sz="0" w:space="0" w:color="auto"/>
                        <w:bottom w:val="none" w:sz="0" w:space="0" w:color="auto"/>
                        <w:right w:val="none" w:sz="0" w:space="0" w:color="auto"/>
                      </w:divBdr>
                    </w:div>
                    <w:div w:id="1528760558">
                      <w:marLeft w:val="0"/>
                      <w:marRight w:val="0"/>
                      <w:marTop w:val="0"/>
                      <w:marBottom w:val="0"/>
                      <w:divBdr>
                        <w:top w:val="none" w:sz="0" w:space="0" w:color="auto"/>
                        <w:left w:val="none" w:sz="0" w:space="0" w:color="auto"/>
                        <w:bottom w:val="none" w:sz="0" w:space="0" w:color="auto"/>
                        <w:right w:val="none" w:sz="0" w:space="0" w:color="auto"/>
                      </w:divBdr>
                    </w:div>
                  </w:divsChild>
                </w:div>
                <w:div w:id="1597521723">
                  <w:marLeft w:val="0"/>
                  <w:marRight w:val="0"/>
                  <w:marTop w:val="0"/>
                  <w:marBottom w:val="0"/>
                  <w:divBdr>
                    <w:top w:val="none" w:sz="0" w:space="0" w:color="auto"/>
                    <w:left w:val="none" w:sz="0" w:space="0" w:color="auto"/>
                    <w:bottom w:val="none" w:sz="0" w:space="0" w:color="auto"/>
                    <w:right w:val="none" w:sz="0" w:space="0" w:color="auto"/>
                  </w:divBdr>
                  <w:divsChild>
                    <w:div w:id="110903273">
                      <w:marLeft w:val="0"/>
                      <w:marRight w:val="0"/>
                      <w:marTop w:val="0"/>
                      <w:marBottom w:val="0"/>
                      <w:divBdr>
                        <w:top w:val="none" w:sz="0" w:space="0" w:color="auto"/>
                        <w:left w:val="none" w:sz="0" w:space="0" w:color="auto"/>
                        <w:bottom w:val="none" w:sz="0" w:space="0" w:color="auto"/>
                        <w:right w:val="none" w:sz="0" w:space="0" w:color="auto"/>
                      </w:divBdr>
                    </w:div>
                    <w:div w:id="1676494842">
                      <w:marLeft w:val="0"/>
                      <w:marRight w:val="0"/>
                      <w:marTop w:val="0"/>
                      <w:marBottom w:val="0"/>
                      <w:divBdr>
                        <w:top w:val="none" w:sz="0" w:space="0" w:color="auto"/>
                        <w:left w:val="none" w:sz="0" w:space="0" w:color="auto"/>
                        <w:bottom w:val="none" w:sz="0" w:space="0" w:color="auto"/>
                        <w:right w:val="none" w:sz="0" w:space="0" w:color="auto"/>
                      </w:divBdr>
                    </w:div>
                  </w:divsChild>
                </w:div>
                <w:div w:id="1629043629">
                  <w:marLeft w:val="0"/>
                  <w:marRight w:val="0"/>
                  <w:marTop w:val="0"/>
                  <w:marBottom w:val="0"/>
                  <w:divBdr>
                    <w:top w:val="none" w:sz="0" w:space="0" w:color="auto"/>
                    <w:left w:val="none" w:sz="0" w:space="0" w:color="auto"/>
                    <w:bottom w:val="none" w:sz="0" w:space="0" w:color="auto"/>
                    <w:right w:val="none" w:sz="0" w:space="0" w:color="auto"/>
                  </w:divBdr>
                  <w:divsChild>
                    <w:div w:id="467474910">
                      <w:marLeft w:val="0"/>
                      <w:marRight w:val="0"/>
                      <w:marTop w:val="0"/>
                      <w:marBottom w:val="0"/>
                      <w:divBdr>
                        <w:top w:val="none" w:sz="0" w:space="0" w:color="auto"/>
                        <w:left w:val="none" w:sz="0" w:space="0" w:color="auto"/>
                        <w:bottom w:val="none" w:sz="0" w:space="0" w:color="auto"/>
                        <w:right w:val="none" w:sz="0" w:space="0" w:color="auto"/>
                      </w:divBdr>
                    </w:div>
                    <w:div w:id="1957708864">
                      <w:marLeft w:val="0"/>
                      <w:marRight w:val="0"/>
                      <w:marTop w:val="0"/>
                      <w:marBottom w:val="0"/>
                      <w:divBdr>
                        <w:top w:val="none" w:sz="0" w:space="0" w:color="auto"/>
                        <w:left w:val="none" w:sz="0" w:space="0" w:color="auto"/>
                        <w:bottom w:val="none" w:sz="0" w:space="0" w:color="auto"/>
                        <w:right w:val="none" w:sz="0" w:space="0" w:color="auto"/>
                      </w:divBdr>
                    </w:div>
                  </w:divsChild>
                </w:div>
                <w:div w:id="1701196812">
                  <w:marLeft w:val="0"/>
                  <w:marRight w:val="0"/>
                  <w:marTop w:val="0"/>
                  <w:marBottom w:val="0"/>
                  <w:divBdr>
                    <w:top w:val="none" w:sz="0" w:space="0" w:color="auto"/>
                    <w:left w:val="none" w:sz="0" w:space="0" w:color="auto"/>
                    <w:bottom w:val="none" w:sz="0" w:space="0" w:color="auto"/>
                    <w:right w:val="none" w:sz="0" w:space="0" w:color="auto"/>
                  </w:divBdr>
                  <w:divsChild>
                    <w:div w:id="753432283">
                      <w:marLeft w:val="0"/>
                      <w:marRight w:val="0"/>
                      <w:marTop w:val="0"/>
                      <w:marBottom w:val="0"/>
                      <w:divBdr>
                        <w:top w:val="none" w:sz="0" w:space="0" w:color="auto"/>
                        <w:left w:val="none" w:sz="0" w:space="0" w:color="auto"/>
                        <w:bottom w:val="none" w:sz="0" w:space="0" w:color="auto"/>
                        <w:right w:val="none" w:sz="0" w:space="0" w:color="auto"/>
                      </w:divBdr>
                    </w:div>
                    <w:div w:id="1768502608">
                      <w:marLeft w:val="0"/>
                      <w:marRight w:val="0"/>
                      <w:marTop w:val="0"/>
                      <w:marBottom w:val="0"/>
                      <w:divBdr>
                        <w:top w:val="none" w:sz="0" w:space="0" w:color="auto"/>
                        <w:left w:val="none" w:sz="0" w:space="0" w:color="auto"/>
                        <w:bottom w:val="none" w:sz="0" w:space="0" w:color="auto"/>
                        <w:right w:val="none" w:sz="0" w:space="0" w:color="auto"/>
                      </w:divBdr>
                    </w:div>
                  </w:divsChild>
                </w:div>
                <w:div w:id="1762794774">
                  <w:marLeft w:val="0"/>
                  <w:marRight w:val="0"/>
                  <w:marTop w:val="0"/>
                  <w:marBottom w:val="0"/>
                  <w:divBdr>
                    <w:top w:val="none" w:sz="0" w:space="0" w:color="auto"/>
                    <w:left w:val="none" w:sz="0" w:space="0" w:color="auto"/>
                    <w:bottom w:val="none" w:sz="0" w:space="0" w:color="auto"/>
                    <w:right w:val="none" w:sz="0" w:space="0" w:color="auto"/>
                  </w:divBdr>
                  <w:divsChild>
                    <w:div w:id="274991864">
                      <w:marLeft w:val="0"/>
                      <w:marRight w:val="0"/>
                      <w:marTop w:val="0"/>
                      <w:marBottom w:val="0"/>
                      <w:divBdr>
                        <w:top w:val="none" w:sz="0" w:space="0" w:color="auto"/>
                        <w:left w:val="none" w:sz="0" w:space="0" w:color="auto"/>
                        <w:bottom w:val="none" w:sz="0" w:space="0" w:color="auto"/>
                        <w:right w:val="none" w:sz="0" w:space="0" w:color="auto"/>
                      </w:divBdr>
                    </w:div>
                    <w:div w:id="1935237614">
                      <w:marLeft w:val="0"/>
                      <w:marRight w:val="0"/>
                      <w:marTop w:val="0"/>
                      <w:marBottom w:val="0"/>
                      <w:divBdr>
                        <w:top w:val="none" w:sz="0" w:space="0" w:color="auto"/>
                        <w:left w:val="none" w:sz="0" w:space="0" w:color="auto"/>
                        <w:bottom w:val="none" w:sz="0" w:space="0" w:color="auto"/>
                        <w:right w:val="none" w:sz="0" w:space="0" w:color="auto"/>
                      </w:divBdr>
                    </w:div>
                  </w:divsChild>
                </w:div>
                <w:div w:id="1846356935">
                  <w:marLeft w:val="0"/>
                  <w:marRight w:val="0"/>
                  <w:marTop w:val="0"/>
                  <w:marBottom w:val="0"/>
                  <w:divBdr>
                    <w:top w:val="none" w:sz="0" w:space="0" w:color="auto"/>
                    <w:left w:val="none" w:sz="0" w:space="0" w:color="auto"/>
                    <w:bottom w:val="none" w:sz="0" w:space="0" w:color="auto"/>
                    <w:right w:val="none" w:sz="0" w:space="0" w:color="auto"/>
                  </w:divBdr>
                  <w:divsChild>
                    <w:div w:id="1866793977">
                      <w:marLeft w:val="0"/>
                      <w:marRight w:val="0"/>
                      <w:marTop w:val="0"/>
                      <w:marBottom w:val="0"/>
                      <w:divBdr>
                        <w:top w:val="none" w:sz="0" w:space="0" w:color="auto"/>
                        <w:left w:val="none" w:sz="0" w:space="0" w:color="auto"/>
                        <w:bottom w:val="none" w:sz="0" w:space="0" w:color="auto"/>
                        <w:right w:val="none" w:sz="0" w:space="0" w:color="auto"/>
                      </w:divBdr>
                    </w:div>
                    <w:div w:id="2106881078">
                      <w:marLeft w:val="0"/>
                      <w:marRight w:val="0"/>
                      <w:marTop w:val="0"/>
                      <w:marBottom w:val="0"/>
                      <w:divBdr>
                        <w:top w:val="none" w:sz="0" w:space="0" w:color="auto"/>
                        <w:left w:val="none" w:sz="0" w:space="0" w:color="auto"/>
                        <w:bottom w:val="none" w:sz="0" w:space="0" w:color="auto"/>
                        <w:right w:val="none" w:sz="0" w:space="0" w:color="auto"/>
                      </w:divBdr>
                    </w:div>
                  </w:divsChild>
                </w:div>
                <w:div w:id="1928539327">
                  <w:marLeft w:val="0"/>
                  <w:marRight w:val="0"/>
                  <w:marTop w:val="0"/>
                  <w:marBottom w:val="0"/>
                  <w:divBdr>
                    <w:top w:val="none" w:sz="0" w:space="0" w:color="auto"/>
                    <w:left w:val="none" w:sz="0" w:space="0" w:color="auto"/>
                    <w:bottom w:val="none" w:sz="0" w:space="0" w:color="auto"/>
                    <w:right w:val="none" w:sz="0" w:space="0" w:color="auto"/>
                  </w:divBdr>
                  <w:divsChild>
                    <w:div w:id="688723385">
                      <w:marLeft w:val="0"/>
                      <w:marRight w:val="0"/>
                      <w:marTop w:val="0"/>
                      <w:marBottom w:val="0"/>
                      <w:divBdr>
                        <w:top w:val="none" w:sz="0" w:space="0" w:color="auto"/>
                        <w:left w:val="none" w:sz="0" w:space="0" w:color="auto"/>
                        <w:bottom w:val="none" w:sz="0" w:space="0" w:color="auto"/>
                        <w:right w:val="none" w:sz="0" w:space="0" w:color="auto"/>
                      </w:divBdr>
                    </w:div>
                    <w:div w:id="1811315440">
                      <w:marLeft w:val="0"/>
                      <w:marRight w:val="0"/>
                      <w:marTop w:val="0"/>
                      <w:marBottom w:val="0"/>
                      <w:divBdr>
                        <w:top w:val="none" w:sz="0" w:space="0" w:color="auto"/>
                        <w:left w:val="none" w:sz="0" w:space="0" w:color="auto"/>
                        <w:bottom w:val="none" w:sz="0" w:space="0" w:color="auto"/>
                        <w:right w:val="none" w:sz="0" w:space="0" w:color="auto"/>
                      </w:divBdr>
                    </w:div>
                  </w:divsChild>
                </w:div>
                <w:div w:id="2012444853">
                  <w:marLeft w:val="0"/>
                  <w:marRight w:val="0"/>
                  <w:marTop w:val="0"/>
                  <w:marBottom w:val="0"/>
                  <w:divBdr>
                    <w:top w:val="none" w:sz="0" w:space="0" w:color="auto"/>
                    <w:left w:val="none" w:sz="0" w:space="0" w:color="auto"/>
                    <w:bottom w:val="none" w:sz="0" w:space="0" w:color="auto"/>
                    <w:right w:val="none" w:sz="0" w:space="0" w:color="auto"/>
                  </w:divBdr>
                  <w:divsChild>
                    <w:div w:id="823817764">
                      <w:marLeft w:val="0"/>
                      <w:marRight w:val="0"/>
                      <w:marTop w:val="0"/>
                      <w:marBottom w:val="0"/>
                      <w:divBdr>
                        <w:top w:val="none" w:sz="0" w:space="0" w:color="auto"/>
                        <w:left w:val="none" w:sz="0" w:space="0" w:color="auto"/>
                        <w:bottom w:val="none" w:sz="0" w:space="0" w:color="auto"/>
                        <w:right w:val="none" w:sz="0" w:space="0" w:color="auto"/>
                      </w:divBdr>
                    </w:div>
                    <w:div w:id="1288929227">
                      <w:marLeft w:val="0"/>
                      <w:marRight w:val="0"/>
                      <w:marTop w:val="0"/>
                      <w:marBottom w:val="0"/>
                      <w:divBdr>
                        <w:top w:val="none" w:sz="0" w:space="0" w:color="auto"/>
                        <w:left w:val="none" w:sz="0" w:space="0" w:color="auto"/>
                        <w:bottom w:val="none" w:sz="0" w:space="0" w:color="auto"/>
                        <w:right w:val="none" w:sz="0" w:space="0" w:color="auto"/>
                      </w:divBdr>
                    </w:div>
                  </w:divsChild>
                </w:div>
                <w:div w:id="2013487809">
                  <w:marLeft w:val="0"/>
                  <w:marRight w:val="0"/>
                  <w:marTop w:val="0"/>
                  <w:marBottom w:val="0"/>
                  <w:divBdr>
                    <w:top w:val="none" w:sz="0" w:space="0" w:color="auto"/>
                    <w:left w:val="none" w:sz="0" w:space="0" w:color="auto"/>
                    <w:bottom w:val="none" w:sz="0" w:space="0" w:color="auto"/>
                    <w:right w:val="none" w:sz="0" w:space="0" w:color="auto"/>
                  </w:divBdr>
                  <w:divsChild>
                    <w:div w:id="373046916">
                      <w:marLeft w:val="0"/>
                      <w:marRight w:val="0"/>
                      <w:marTop w:val="0"/>
                      <w:marBottom w:val="0"/>
                      <w:divBdr>
                        <w:top w:val="none" w:sz="0" w:space="0" w:color="auto"/>
                        <w:left w:val="none" w:sz="0" w:space="0" w:color="auto"/>
                        <w:bottom w:val="none" w:sz="0" w:space="0" w:color="auto"/>
                        <w:right w:val="none" w:sz="0" w:space="0" w:color="auto"/>
                      </w:divBdr>
                    </w:div>
                    <w:div w:id="1978534940">
                      <w:marLeft w:val="0"/>
                      <w:marRight w:val="0"/>
                      <w:marTop w:val="0"/>
                      <w:marBottom w:val="0"/>
                      <w:divBdr>
                        <w:top w:val="none" w:sz="0" w:space="0" w:color="auto"/>
                        <w:left w:val="none" w:sz="0" w:space="0" w:color="auto"/>
                        <w:bottom w:val="none" w:sz="0" w:space="0" w:color="auto"/>
                        <w:right w:val="none" w:sz="0" w:space="0" w:color="auto"/>
                      </w:divBdr>
                    </w:div>
                  </w:divsChild>
                </w:div>
                <w:div w:id="2076706886">
                  <w:marLeft w:val="0"/>
                  <w:marRight w:val="0"/>
                  <w:marTop w:val="0"/>
                  <w:marBottom w:val="0"/>
                  <w:divBdr>
                    <w:top w:val="none" w:sz="0" w:space="0" w:color="auto"/>
                    <w:left w:val="none" w:sz="0" w:space="0" w:color="auto"/>
                    <w:bottom w:val="none" w:sz="0" w:space="0" w:color="auto"/>
                    <w:right w:val="none" w:sz="0" w:space="0" w:color="auto"/>
                  </w:divBdr>
                  <w:divsChild>
                    <w:div w:id="1162507265">
                      <w:marLeft w:val="0"/>
                      <w:marRight w:val="0"/>
                      <w:marTop w:val="0"/>
                      <w:marBottom w:val="0"/>
                      <w:divBdr>
                        <w:top w:val="none" w:sz="0" w:space="0" w:color="auto"/>
                        <w:left w:val="none" w:sz="0" w:space="0" w:color="auto"/>
                        <w:bottom w:val="none" w:sz="0" w:space="0" w:color="auto"/>
                        <w:right w:val="none" w:sz="0" w:space="0" w:color="auto"/>
                      </w:divBdr>
                    </w:div>
                    <w:div w:id="2129230880">
                      <w:marLeft w:val="0"/>
                      <w:marRight w:val="0"/>
                      <w:marTop w:val="0"/>
                      <w:marBottom w:val="0"/>
                      <w:divBdr>
                        <w:top w:val="none" w:sz="0" w:space="0" w:color="auto"/>
                        <w:left w:val="none" w:sz="0" w:space="0" w:color="auto"/>
                        <w:bottom w:val="none" w:sz="0" w:space="0" w:color="auto"/>
                        <w:right w:val="none" w:sz="0" w:space="0" w:color="auto"/>
                      </w:divBdr>
                    </w:div>
                  </w:divsChild>
                </w:div>
                <w:div w:id="2078942145">
                  <w:marLeft w:val="0"/>
                  <w:marRight w:val="0"/>
                  <w:marTop w:val="0"/>
                  <w:marBottom w:val="0"/>
                  <w:divBdr>
                    <w:top w:val="none" w:sz="0" w:space="0" w:color="auto"/>
                    <w:left w:val="none" w:sz="0" w:space="0" w:color="auto"/>
                    <w:bottom w:val="none" w:sz="0" w:space="0" w:color="auto"/>
                    <w:right w:val="none" w:sz="0" w:space="0" w:color="auto"/>
                  </w:divBdr>
                  <w:divsChild>
                    <w:div w:id="1038703615">
                      <w:marLeft w:val="0"/>
                      <w:marRight w:val="0"/>
                      <w:marTop w:val="0"/>
                      <w:marBottom w:val="0"/>
                      <w:divBdr>
                        <w:top w:val="none" w:sz="0" w:space="0" w:color="auto"/>
                        <w:left w:val="none" w:sz="0" w:space="0" w:color="auto"/>
                        <w:bottom w:val="none" w:sz="0" w:space="0" w:color="auto"/>
                        <w:right w:val="none" w:sz="0" w:space="0" w:color="auto"/>
                      </w:divBdr>
                    </w:div>
                    <w:div w:id="1218592317">
                      <w:marLeft w:val="0"/>
                      <w:marRight w:val="0"/>
                      <w:marTop w:val="0"/>
                      <w:marBottom w:val="0"/>
                      <w:divBdr>
                        <w:top w:val="none" w:sz="0" w:space="0" w:color="auto"/>
                        <w:left w:val="none" w:sz="0" w:space="0" w:color="auto"/>
                        <w:bottom w:val="none" w:sz="0" w:space="0" w:color="auto"/>
                        <w:right w:val="none" w:sz="0" w:space="0" w:color="auto"/>
                      </w:divBdr>
                    </w:div>
                    <w:div w:id="190240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73672">
      <w:bodyDiv w:val="1"/>
      <w:marLeft w:val="0"/>
      <w:marRight w:val="0"/>
      <w:marTop w:val="0"/>
      <w:marBottom w:val="0"/>
      <w:divBdr>
        <w:top w:val="none" w:sz="0" w:space="0" w:color="auto"/>
        <w:left w:val="none" w:sz="0" w:space="0" w:color="auto"/>
        <w:bottom w:val="none" w:sz="0" w:space="0" w:color="auto"/>
        <w:right w:val="none" w:sz="0" w:space="0" w:color="auto"/>
      </w:divBdr>
      <w:divsChild>
        <w:div w:id="157960391">
          <w:marLeft w:val="0"/>
          <w:marRight w:val="0"/>
          <w:marTop w:val="0"/>
          <w:marBottom w:val="0"/>
          <w:divBdr>
            <w:top w:val="none" w:sz="0" w:space="0" w:color="auto"/>
            <w:left w:val="none" w:sz="0" w:space="0" w:color="auto"/>
            <w:bottom w:val="none" w:sz="0" w:space="0" w:color="auto"/>
            <w:right w:val="none" w:sz="0" w:space="0" w:color="auto"/>
          </w:divBdr>
        </w:div>
        <w:div w:id="790825585">
          <w:marLeft w:val="0"/>
          <w:marRight w:val="0"/>
          <w:marTop w:val="0"/>
          <w:marBottom w:val="0"/>
          <w:divBdr>
            <w:top w:val="none" w:sz="0" w:space="0" w:color="auto"/>
            <w:left w:val="none" w:sz="0" w:space="0" w:color="auto"/>
            <w:bottom w:val="none" w:sz="0" w:space="0" w:color="auto"/>
            <w:right w:val="none" w:sz="0" w:space="0" w:color="auto"/>
          </w:divBdr>
        </w:div>
        <w:div w:id="1265846055">
          <w:marLeft w:val="0"/>
          <w:marRight w:val="0"/>
          <w:marTop w:val="0"/>
          <w:marBottom w:val="0"/>
          <w:divBdr>
            <w:top w:val="none" w:sz="0" w:space="0" w:color="auto"/>
            <w:left w:val="none" w:sz="0" w:space="0" w:color="auto"/>
            <w:bottom w:val="none" w:sz="0" w:space="0" w:color="auto"/>
            <w:right w:val="none" w:sz="0" w:space="0" w:color="auto"/>
          </w:divBdr>
        </w:div>
        <w:div w:id="1806700794">
          <w:marLeft w:val="0"/>
          <w:marRight w:val="0"/>
          <w:marTop w:val="0"/>
          <w:marBottom w:val="0"/>
          <w:divBdr>
            <w:top w:val="none" w:sz="0" w:space="0" w:color="auto"/>
            <w:left w:val="none" w:sz="0" w:space="0" w:color="auto"/>
            <w:bottom w:val="none" w:sz="0" w:space="0" w:color="auto"/>
            <w:right w:val="none" w:sz="0" w:space="0" w:color="auto"/>
          </w:divBdr>
        </w:div>
      </w:divsChild>
    </w:div>
    <w:div w:id="160899057">
      <w:bodyDiv w:val="1"/>
      <w:marLeft w:val="0"/>
      <w:marRight w:val="0"/>
      <w:marTop w:val="0"/>
      <w:marBottom w:val="0"/>
      <w:divBdr>
        <w:top w:val="none" w:sz="0" w:space="0" w:color="auto"/>
        <w:left w:val="none" w:sz="0" w:space="0" w:color="auto"/>
        <w:bottom w:val="none" w:sz="0" w:space="0" w:color="auto"/>
        <w:right w:val="none" w:sz="0" w:space="0" w:color="auto"/>
      </w:divBdr>
      <w:divsChild>
        <w:div w:id="175271130">
          <w:marLeft w:val="0"/>
          <w:marRight w:val="0"/>
          <w:marTop w:val="0"/>
          <w:marBottom w:val="0"/>
          <w:divBdr>
            <w:top w:val="none" w:sz="0" w:space="0" w:color="auto"/>
            <w:left w:val="none" w:sz="0" w:space="0" w:color="auto"/>
            <w:bottom w:val="none" w:sz="0" w:space="0" w:color="auto"/>
            <w:right w:val="none" w:sz="0" w:space="0" w:color="auto"/>
          </w:divBdr>
        </w:div>
        <w:div w:id="897472426">
          <w:marLeft w:val="0"/>
          <w:marRight w:val="0"/>
          <w:marTop w:val="0"/>
          <w:marBottom w:val="0"/>
          <w:divBdr>
            <w:top w:val="none" w:sz="0" w:space="0" w:color="auto"/>
            <w:left w:val="none" w:sz="0" w:space="0" w:color="auto"/>
            <w:bottom w:val="none" w:sz="0" w:space="0" w:color="auto"/>
            <w:right w:val="none" w:sz="0" w:space="0" w:color="auto"/>
          </w:divBdr>
        </w:div>
        <w:div w:id="901406123">
          <w:marLeft w:val="0"/>
          <w:marRight w:val="0"/>
          <w:marTop w:val="0"/>
          <w:marBottom w:val="0"/>
          <w:divBdr>
            <w:top w:val="none" w:sz="0" w:space="0" w:color="auto"/>
            <w:left w:val="none" w:sz="0" w:space="0" w:color="auto"/>
            <w:bottom w:val="none" w:sz="0" w:space="0" w:color="auto"/>
            <w:right w:val="none" w:sz="0" w:space="0" w:color="auto"/>
          </w:divBdr>
        </w:div>
        <w:div w:id="1794446878">
          <w:marLeft w:val="0"/>
          <w:marRight w:val="0"/>
          <w:marTop w:val="0"/>
          <w:marBottom w:val="0"/>
          <w:divBdr>
            <w:top w:val="none" w:sz="0" w:space="0" w:color="auto"/>
            <w:left w:val="none" w:sz="0" w:space="0" w:color="auto"/>
            <w:bottom w:val="none" w:sz="0" w:space="0" w:color="auto"/>
            <w:right w:val="none" w:sz="0" w:space="0" w:color="auto"/>
          </w:divBdr>
        </w:div>
        <w:div w:id="2103606340">
          <w:marLeft w:val="0"/>
          <w:marRight w:val="0"/>
          <w:marTop w:val="0"/>
          <w:marBottom w:val="0"/>
          <w:divBdr>
            <w:top w:val="none" w:sz="0" w:space="0" w:color="auto"/>
            <w:left w:val="none" w:sz="0" w:space="0" w:color="auto"/>
            <w:bottom w:val="none" w:sz="0" w:space="0" w:color="auto"/>
            <w:right w:val="none" w:sz="0" w:space="0" w:color="auto"/>
          </w:divBdr>
        </w:div>
      </w:divsChild>
    </w:div>
    <w:div w:id="248852259">
      <w:bodyDiv w:val="1"/>
      <w:marLeft w:val="0"/>
      <w:marRight w:val="0"/>
      <w:marTop w:val="0"/>
      <w:marBottom w:val="0"/>
      <w:divBdr>
        <w:top w:val="none" w:sz="0" w:space="0" w:color="auto"/>
        <w:left w:val="none" w:sz="0" w:space="0" w:color="auto"/>
        <w:bottom w:val="none" w:sz="0" w:space="0" w:color="auto"/>
        <w:right w:val="none" w:sz="0" w:space="0" w:color="auto"/>
      </w:divBdr>
    </w:div>
    <w:div w:id="251476596">
      <w:bodyDiv w:val="1"/>
      <w:marLeft w:val="0"/>
      <w:marRight w:val="0"/>
      <w:marTop w:val="0"/>
      <w:marBottom w:val="0"/>
      <w:divBdr>
        <w:top w:val="none" w:sz="0" w:space="0" w:color="auto"/>
        <w:left w:val="none" w:sz="0" w:space="0" w:color="auto"/>
        <w:bottom w:val="none" w:sz="0" w:space="0" w:color="auto"/>
        <w:right w:val="none" w:sz="0" w:space="0" w:color="auto"/>
      </w:divBdr>
      <w:divsChild>
        <w:div w:id="121389096">
          <w:marLeft w:val="0"/>
          <w:marRight w:val="0"/>
          <w:marTop w:val="0"/>
          <w:marBottom w:val="0"/>
          <w:divBdr>
            <w:top w:val="none" w:sz="0" w:space="0" w:color="auto"/>
            <w:left w:val="none" w:sz="0" w:space="0" w:color="auto"/>
            <w:bottom w:val="none" w:sz="0" w:space="0" w:color="auto"/>
            <w:right w:val="none" w:sz="0" w:space="0" w:color="auto"/>
          </w:divBdr>
        </w:div>
        <w:div w:id="382365217">
          <w:marLeft w:val="0"/>
          <w:marRight w:val="0"/>
          <w:marTop w:val="0"/>
          <w:marBottom w:val="0"/>
          <w:divBdr>
            <w:top w:val="none" w:sz="0" w:space="0" w:color="auto"/>
            <w:left w:val="none" w:sz="0" w:space="0" w:color="auto"/>
            <w:bottom w:val="none" w:sz="0" w:space="0" w:color="auto"/>
            <w:right w:val="none" w:sz="0" w:space="0" w:color="auto"/>
          </w:divBdr>
        </w:div>
        <w:div w:id="763575260">
          <w:marLeft w:val="0"/>
          <w:marRight w:val="0"/>
          <w:marTop w:val="0"/>
          <w:marBottom w:val="0"/>
          <w:divBdr>
            <w:top w:val="none" w:sz="0" w:space="0" w:color="auto"/>
            <w:left w:val="none" w:sz="0" w:space="0" w:color="auto"/>
            <w:bottom w:val="none" w:sz="0" w:space="0" w:color="auto"/>
            <w:right w:val="none" w:sz="0" w:space="0" w:color="auto"/>
          </w:divBdr>
        </w:div>
        <w:div w:id="1212350805">
          <w:marLeft w:val="0"/>
          <w:marRight w:val="0"/>
          <w:marTop w:val="0"/>
          <w:marBottom w:val="0"/>
          <w:divBdr>
            <w:top w:val="none" w:sz="0" w:space="0" w:color="auto"/>
            <w:left w:val="none" w:sz="0" w:space="0" w:color="auto"/>
            <w:bottom w:val="none" w:sz="0" w:space="0" w:color="auto"/>
            <w:right w:val="none" w:sz="0" w:space="0" w:color="auto"/>
          </w:divBdr>
        </w:div>
      </w:divsChild>
    </w:div>
    <w:div w:id="261257984">
      <w:bodyDiv w:val="1"/>
      <w:marLeft w:val="0"/>
      <w:marRight w:val="0"/>
      <w:marTop w:val="0"/>
      <w:marBottom w:val="0"/>
      <w:divBdr>
        <w:top w:val="none" w:sz="0" w:space="0" w:color="auto"/>
        <w:left w:val="none" w:sz="0" w:space="0" w:color="auto"/>
        <w:bottom w:val="none" w:sz="0" w:space="0" w:color="auto"/>
        <w:right w:val="none" w:sz="0" w:space="0" w:color="auto"/>
      </w:divBdr>
    </w:div>
    <w:div w:id="272330021">
      <w:bodyDiv w:val="1"/>
      <w:marLeft w:val="0"/>
      <w:marRight w:val="0"/>
      <w:marTop w:val="0"/>
      <w:marBottom w:val="0"/>
      <w:divBdr>
        <w:top w:val="none" w:sz="0" w:space="0" w:color="auto"/>
        <w:left w:val="none" w:sz="0" w:space="0" w:color="auto"/>
        <w:bottom w:val="none" w:sz="0" w:space="0" w:color="auto"/>
        <w:right w:val="none" w:sz="0" w:space="0" w:color="auto"/>
      </w:divBdr>
      <w:divsChild>
        <w:div w:id="47919840">
          <w:marLeft w:val="0"/>
          <w:marRight w:val="0"/>
          <w:marTop w:val="0"/>
          <w:marBottom w:val="0"/>
          <w:divBdr>
            <w:top w:val="none" w:sz="0" w:space="0" w:color="auto"/>
            <w:left w:val="none" w:sz="0" w:space="0" w:color="auto"/>
            <w:bottom w:val="none" w:sz="0" w:space="0" w:color="auto"/>
            <w:right w:val="none" w:sz="0" w:space="0" w:color="auto"/>
          </w:divBdr>
        </w:div>
        <w:div w:id="87242316">
          <w:marLeft w:val="0"/>
          <w:marRight w:val="0"/>
          <w:marTop w:val="0"/>
          <w:marBottom w:val="0"/>
          <w:divBdr>
            <w:top w:val="none" w:sz="0" w:space="0" w:color="auto"/>
            <w:left w:val="none" w:sz="0" w:space="0" w:color="auto"/>
            <w:bottom w:val="none" w:sz="0" w:space="0" w:color="auto"/>
            <w:right w:val="none" w:sz="0" w:space="0" w:color="auto"/>
          </w:divBdr>
        </w:div>
        <w:div w:id="278100471">
          <w:marLeft w:val="0"/>
          <w:marRight w:val="0"/>
          <w:marTop w:val="0"/>
          <w:marBottom w:val="0"/>
          <w:divBdr>
            <w:top w:val="none" w:sz="0" w:space="0" w:color="auto"/>
            <w:left w:val="none" w:sz="0" w:space="0" w:color="auto"/>
            <w:bottom w:val="none" w:sz="0" w:space="0" w:color="auto"/>
            <w:right w:val="none" w:sz="0" w:space="0" w:color="auto"/>
          </w:divBdr>
        </w:div>
        <w:div w:id="576017221">
          <w:marLeft w:val="0"/>
          <w:marRight w:val="0"/>
          <w:marTop w:val="0"/>
          <w:marBottom w:val="0"/>
          <w:divBdr>
            <w:top w:val="none" w:sz="0" w:space="0" w:color="auto"/>
            <w:left w:val="none" w:sz="0" w:space="0" w:color="auto"/>
            <w:bottom w:val="none" w:sz="0" w:space="0" w:color="auto"/>
            <w:right w:val="none" w:sz="0" w:space="0" w:color="auto"/>
          </w:divBdr>
        </w:div>
        <w:div w:id="682558621">
          <w:marLeft w:val="0"/>
          <w:marRight w:val="0"/>
          <w:marTop w:val="0"/>
          <w:marBottom w:val="0"/>
          <w:divBdr>
            <w:top w:val="none" w:sz="0" w:space="0" w:color="auto"/>
            <w:left w:val="none" w:sz="0" w:space="0" w:color="auto"/>
            <w:bottom w:val="none" w:sz="0" w:space="0" w:color="auto"/>
            <w:right w:val="none" w:sz="0" w:space="0" w:color="auto"/>
          </w:divBdr>
        </w:div>
        <w:div w:id="1375426453">
          <w:marLeft w:val="0"/>
          <w:marRight w:val="0"/>
          <w:marTop w:val="0"/>
          <w:marBottom w:val="0"/>
          <w:divBdr>
            <w:top w:val="none" w:sz="0" w:space="0" w:color="auto"/>
            <w:left w:val="none" w:sz="0" w:space="0" w:color="auto"/>
            <w:bottom w:val="none" w:sz="0" w:space="0" w:color="auto"/>
            <w:right w:val="none" w:sz="0" w:space="0" w:color="auto"/>
          </w:divBdr>
        </w:div>
        <w:div w:id="1910001012">
          <w:marLeft w:val="0"/>
          <w:marRight w:val="0"/>
          <w:marTop w:val="0"/>
          <w:marBottom w:val="0"/>
          <w:divBdr>
            <w:top w:val="none" w:sz="0" w:space="0" w:color="auto"/>
            <w:left w:val="none" w:sz="0" w:space="0" w:color="auto"/>
            <w:bottom w:val="none" w:sz="0" w:space="0" w:color="auto"/>
            <w:right w:val="none" w:sz="0" w:space="0" w:color="auto"/>
          </w:divBdr>
        </w:div>
      </w:divsChild>
    </w:div>
    <w:div w:id="277444836">
      <w:bodyDiv w:val="1"/>
      <w:marLeft w:val="0"/>
      <w:marRight w:val="0"/>
      <w:marTop w:val="0"/>
      <w:marBottom w:val="0"/>
      <w:divBdr>
        <w:top w:val="none" w:sz="0" w:space="0" w:color="auto"/>
        <w:left w:val="none" w:sz="0" w:space="0" w:color="auto"/>
        <w:bottom w:val="none" w:sz="0" w:space="0" w:color="auto"/>
        <w:right w:val="none" w:sz="0" w:space="0" w:color="auto"/>
      </w:divBdr>
    </w:div>
    <w:div w:id="277570090">
      <w:bodyDiv w:val="1"/>
      <w:marLeft w:val="0"/>
      <w:marRight w:val="0"/>
      <w:marTop w:val="0"/>
      <w:marBottom w:val="0"/>
      <w:divBdr>
        <w:top w:val="none" w:sz="0" w:space="0" w:color="auto"/>
        <w:left w:val="none" w:sz="0" w:space="0" w:color="auto"/>
        <w:bottom w:val="none" w:sz="0" w:space="0" w:color="auto"/>
        <w:right w:val="none" w:sz="0" w:space="0" w:color="auto"/>
      </w:divBdr>
    </w:div>
    <w:div w:id="308445063">
      <w:bodyDiv w:val="1"/>
      <w:marLeft w:val="0"/>
      <w:marRight w:val="0"/>
      <w:marTop w:val="0"/>
      <w:marBottom w:val="0"/>
      <w:divBdr>
        <w:top w:val="none" w:sz="0" w:space="0" w:color="auto"/>
        <w:left w:val="none" w:sz="0" w:space="0" w:color="auto"/>
        <w:bottom w:val="none" w:sz="0" w:space="0" w:color="auto"/>
        <w:right w:val="none" w:sz="0" w:space="0" w:color="auto"/>
      </w:divBdr>
      <w:divsChild>
        <w:div w:id="523136718">
          <w:marLeft w:val="0"/>
          <w:marRight w:val="0"/>
          <w:marTop w:val="0"/>
          <w:marBottom w:val="0"/>
          <w:divBdr>
            <w:top w:val="none" w:sz="0" w:space="0" w:color="auto"/>
            <w:left w:val="none" w:sz="0" w:space="0" w:color="auto"/>
            <w:bottom w:val="none" w:sz="0" w:space="0" w:color="auto"/>
            <w:right w:val="none" w:sz="0" w:space="0" w:color="auto"/>
          </w:divBdr>
        </w:div>
        <w:div w:id="670643666">
          <w:marLeft w:val="0"/>
          <w:marRight w:val="0"/>
          <w:marTop w:val="0"/>
          <w:marBottom w:val="0"/>
          <w:divBdr>
            <w:top w:val="none" w:sz="0" w:space="0" w:color="auto"/>
            <w:left w:val="none" w:sz="0" w:space="0" w:color="auto"/>
            <w:bottom w:val="none" w:sz="0" w:space="0" w:color="auto"/>
            <w:right w:val="none" w:sz="0" w:space="0" w:color="auto"/>
          </w:divBdr>
          <w:divsChild>
            <w:div w:id="1372148546">
              <w:marLeft w:val="-75"/>
              <w:marRight w:val="0"/>
              <w:marTop w:val="30"/>
              <w:marBottom w:val="30"/>
              <w:divBdr>
                <w:top w:val="none" w:sz="0" w:space="0" w:color="auto"/>
                <w:left w:val="none" w:sz="0" w:space="0" w:color="auto"/>
                <w:bottom w:val="none" w:sz="0" w:space="0" w:color="auto"/>
                <w:right w:val="none" w:sz="0" w:space="0" w:color="auto"/>
              </w:divBdr>
              <w:divsChild>
                <w:div w:id="57897024">
                  <w:marLeft w:val="0"/>
                  <w:marRight w:val="0"/>
                  <w:marTop w:val="0"/>
                  <w:marBottom w:val="0"/>
                  <w:divBdr>
                    <w:top w:val="none" w:sz="0" w:space="0" w:color="auto"/>
                    <w:left w:val="none" w:sz="0" w:space="0" w:color="auto"/>
                    <w:bottom w:val="none" w:sz="0" w:space="0" w:color="auto"/>
                    <w:right w:val="none" w:sz="0" w:space="0" w:color="auto"/>
                  </w:divBdr>
                  <w:divsChild>
                    <w:div w:id="640039639">
                      <w:marLeft w:val="0"/>
                      <w:marRight w:val="0"/>
                      <w:marTop w:val="0"/>
                      <w:marBottom w:val="0"/>
                      <w:divBdr>
                        <w:top w:val="none" w:sz="0" w:space="0" w:color="auto"/>
                        <w:left w:val="none" w:sz="0" w:space="0" w:color="auto"/>
                        <w:bottom w:val="none" w:sz="0" w:space="0" w:color="auto"/>
                        <w:right w:val="none" w:sz="0" w:space="0" w:color="auto"/>
                      </w:divBdr>
                    </w:div>
                    <w:div w:id="1374189723">
                      <w:marLeft w:val="0"/>
                      <w:marRight w:val="0"/>
                      <w:marTop w:val="0"/>
                      <w:marBottom w:val="0"/>
                      <w:divBdr>
                        <w:top w:val="none" w:sz="0" w:space="0" w:color="auto"/>
                        <w:left w:val="none" w:sz="0" w:space="0" w:color="auto"/>
                        <w:bottom w:val="none" w:sz="0" w:space="0" w:color="auto"/>
                        <w:right w:val="none" w:sz="0" w:space="0" w:color="auto"/>
                      </w:divBdr>
                    </w:div>
                    <w:div w:id="2092195811">
                      <w:marLeft w:val="0"/>
                      <w:marRight w:val="0"/>
                      <w:marTop w:val="0"/>
                      <w:marBottom w:val="0"/>
                      <w:divBdr>
                        <w:top w:val="none" w:sz="0" w:space="0" w:color="auto"/>
                        <w:left w:val="none" w:sz="0" w:space="0" w:color="auto"/>
                        <w:bottom w:val="none" w:sz="0" w:space="0" w:color="auto"/>
                        <w:right w:val="none" w:sz="0" w:space="0" w:color="auto"/>
                      </w:divBdr>
                    </w:div>
                  </w:divsChild>
                </w:div>
                <w:div w:id="255141724">
                  <w:marLeft w:val="0"/>
                  <w:marRight w:val="0"/>
                  <w:marTop w:val="0"/>
                  <w:marBottom w:val="0"/>
                  <w:divBdr>
                    <w:top w:val="none" w:sz="0" w:space="0" w:color="auto"/>
                    <w:left w:val="none" w:sz="0" w:space="0" w:color="auto"/>
                    <w:bottom w:val="none" w:sz="0" w:space="0" w:color="auto"/>
                    <w:right w:val="none" w:sz="0" w:space="0" w:color="auto"/>
                  </w:divBdr>
                  <w:divsChild>
                    <w:div w:id="717707200">
                      <w:marLeft w:val="0"/>
                      <w:marRight w:val="0"/>
                      <w:marTop w:val="0"/>
                      <w:marBottom w:val="0"/>
                      <w:divBdr>
                        <w:top w:val="none" w:sz="0" w:space="0" w:color="auto"/>
                        <w:left w:val="none" w:sz="0" w:space="0" w:color="auto"/>
                        <w:bottom w:val="none" w:sz="0" w:space="0" w:color="auto"/>
                        <w:right w:val="none" w:sz="0" w:space="0" w:color="auto"/>
                      </w:divBdr>
                    </w:div>
                    <w:div w:id="786049058">
                      <w:marLeft w:val="0"/>
                      <w:marRight w:val="0"/>
                      <w:marTop w:val="0"/>
                      <w:marBottom w:val="0"/>
                      <w:divBdr>
                        <w:top w:val="none" w:sz="0" w:space="0" w:color="auto"/>
                        <w:left w:val="none" w:sz="0" w:space="0" w:color="auto"/>
                        <w:bottom w:val="none" w:sz="0" w:space="0" w:color="auto"/>
                        <w:right w:val="none" w:sz="0" w:space="0" w:color="auto"/>
                      </w:divBdr>
                    </w:div>
                  </w:divsChild>
                </w:div>
                <w:div w:id="306516084">
                  <w:marLeft w:val="0"/>
                  <w:marRight w:val="0"/>
                  <w:marTop w:val="0"/>
                  <w:marBottom w:val="0"/>
                  <w:divBdr>
                    <w:top w:val="none" w:sz="0" w:space="0" w:color="auto"/>
                    <w:left w:val="none" w:sz="0" w:space="0" w:color="auto"/>
                    <w:bottom w:val="none" w:sz="0" w:space="0" w:color="auto"/>
                    <w:right w:val="none" w:sz="0" w:space="0" w:color="auto"/>
                  </w:divBdr>
                  <w:divsChild>
                    <w:div w:id="380057938">
                      <w:marLeft w:val="0"/>
                      <w:marRight w:val="0"/>
                      <w:marTop w:val="0"/>
                      <w:marBottom w:val="0"/>
                      <w:divBdr>
                        <w:top w:val="none" w:sz="0" w:space="0" w:color="auto"/>
                        <w:left w:val="none" w:sz="0" w:space="0" w:color="auto"/>
                        <w:bottom w:val="none" w:sz="0" w:space="0" w:color="auto"/>
                        <w:right w:val="none" w:sz="0" w:space="0" w:color="auto"/>
                      </w:divBdr>
                    </w:div>
                    <w:div w:id="1649625948">
                      <w:marLeft w:val="0"/>
                      <w:marRight w:val="0"/>
                      <w:marTop w:val="0"/>
                      <w:marBottom w:val="0"/>
                      <w:divBdr>
                        <w:top w:val="none" w:sz="0" w:space="0" w:color="auto"/>
                        <w:left w:val="none" w:sz="0" w:space="0" w:color="auto"/>
                        <w:bottom w:val="none" w:sz="0" w:space="0" w:color="auto"/>
                        <w:right w:val="none" w:sz="0" w:space="0" w:color="auto"/>
                      </w:divBdr>
                    </w:div>
                  </w:divsChild>
                </w:div>
                <w:div w:id="413817680">
                  <w:marLeft w:val="0"/>
                  <w:marRight w:val="0"/>
                  <w:marTop w:val="0"/>
                  <w:marBottom w:val="0"/>
                  <w:divBdr>
                    <w:top w:val="none" w:sz="0" w:space="0" w:color="auto"/>
                    <w:left w:val="none" w:sz="0" w:space="0" w:color="auto"/>
                    <w:bottom w:val="none" w:sz="0" w:space="0" w:color="auto"/>
                    <w:right w:val="none" w:sz="0" w:space="0" w:color="auto"/>
                  </w:divBdr>
                  <w:divsChild>
                    <w:div w:id="380516703">
                      <w:marLeft w:val="0"/>
                      <w:marRight w:val="0"/>
                      <w:marTop w:val="0"/>
                      <w:marBottom w:val="0"/>
                      <w:divBdr>
                        <w:top w:val="none" w:sz="0" w:space="0" w:color="auto"/>
                        <w:left w:val="none" w:sz="0" w:space="0" w:color="auto"/>
                        <w:bottom w:val="none" w:sz="0" w:space="0" w:color="auto"/>
                        <w:right w:val="none" w:sz="0" w:space="0" w:color="auto"/>
                      </w:divBdr>
                    </w:div>
                    <w:div w:id="699863522">
                      <w:marLeft w:val="0"/>
                      <w:marRight w:val="0"/>
                      <w:marTop w:val="0"/>
                      <w:marBottom w:val="0"/>
                      <w:divBdr>
                        <w:top w:val="none" w:sz="0" w:space="0" w:color="auto"/>
                        <w:left w:val="none" w:sz="0" w:space="0" w:color="auto"/>
                        <w:bottom w:val="none" w:sz="0" w:space="0" w:color="auto"/>
                        <w:right w:val="none" w:sz="0" w:space="0" w:color="auto"/>
                      </w:divBdr>
                    </w:div>
                  </w:divsChild>
                </w:div>
                <w:div w:id="470560089">
                  <w:marLeft w:val="0"/>
                  <w:marRight w:val="0"/>
                  <w:marTop w:val="0"/>
                  <w:marBottom w:val="0"/>
                  <w:divBdr>
                    <w:top w:val="none" w:sz="0" w:space="0" w:color="auto"/>
                    <w:left w:val="none" w:sz="0" w:space="0" w:color="auto"/>
                    <w:bottom w:val="none" w:sz="0" w:space="0" w:color="auto"/>
                    <w:right w:val="none" w:sz="0" w:space="0" w:color="auto"/>
                  </w:divBdr>
                  <w:divsChild>
                    <w:div w:id="1056974484">
                      <w:marLeft w:val="0"/>
                      <w:marRight w:val="0"/>
                      <w:marTop w:val="0"/>
                      <w:marBottom w:val="0"/>
                      <w:divBdr>
                        <w:top w:val="none" w:sz="0" w:space="0" w:color="auto"/>
                        <w:left w:val="none" w:sz="0" w:space="0" w:color="auto"/>
                        <w:bottom w:val="none" w:sz="0" w:space="0" w:color="auto"/>
                        <w:right w:val="none" w:sz="0" w:space="0" w:color="auto"/>
                      </w:divBdr>
                    </w:div>
                    <w:div w:id="1653871896">
                      <w:marLeft w:val="0"/>
                      <w:marRight w:val="0"/>
                      <w:marTop w:val="0"/>
                      <w:marBottom w:val="0"/>
                      <w:divBdr>
                        <w:top w:val="none" w:sz="0" w:space="0" w:color="auto"/>
                        <w:left w:val="none" w:sz="0" w:space="0" w:color="auto"/>
                        <w:bottom w:val="none" w:sz="0" w:space="0" w:color="auto"/>
                        <w:right w:val="none" w:sz="0" w:space="0" w:color="auto"/>
                      </w:divBdr>
                    </w:div>
                  </w:divsChild>
                </w:div>
                <w:div w:id="720058629">
                  <w:marLeft w:val="0"/>
                  <w:marRight w:val="0"/>
                  <w:marTop w:val="0"/>
                  <w:marBottom w:val="0"/>
                  <w:divBdr>
                    <w:top w:val="none" w:sz="0" w:space="0" w:color="auto"/>
                    <w:left w:val="none" w:sz="0" w:space="0" w:color="auto"/>
                    <w:bottom w:val="none" w:sz="0" w:space="0" w:color="auto"/>
                    <w:right w:val="none" w:sz="0" w:space="0" w:color="auto"/>
                  </w:divBdr>
                  <w:divsChild>
                    <w:div w:id="1000619865">
                      <w:marLeft w:val="0"/>
                      <w:marRight w:val="0"/>
                      <w:marTop w:val="0"/>
                      <w:marBottom w:val="0"/>
                      <w:divBdr>
                        <w:top w:val="none" w:sz="0" w:space="0" w:color="auto"/>
                        <w:left w:val="none" w:sz="0" w:space="0" w:color="auto"/>
                        <w:bottom w:val="none" w:sz="0" w:space="0" w:color="auto"/>
                        <w:right w:val="none" w:sz="0" w:space="0" w:color="auto"/>
                      </w:divBdr>
                    </w:div>
                    <w:div w:id="1670056104">
                      <w:marLeft w:val="0"/>
                      <w:marRight w:val="0"/>
                      <w:marTop w:val="0"/>
                      <w:marBottom w:val="0"/>
                      <w:divBdr>
                        <w:top w:val="none" w:sz="0" w:space="0" w:color="auto"/>
                        <w:left w:val="none" w:sz="0" w:space="0" w:color="auto"/>
                        <w:bottom w:val="none" w:sz="0" w:space="0" w:color="auto"/>
                        <w:right w:val="none" w:sz="0" w:space="0" w:color="auto"/>
                      </w:divBdr>
                    </w:div>
                  </w:divsChild>
                </w:div>
                <w:div w:id="725568102">
                  <w:marLeft w:val="0"/>
                  <w:marRight w:val="0"/>
                  <w:marTop w:val="0"/>
                  <w:marBottom w:val="0"/>
                  <w:divBdr>
                    <w:top w:val="none" w:sz="0" w:space="0" w:color="auto"/>
                    <w:left w:val="none" w:sz="0" w:space="0" w:color="auto"/>
                    <w:bottom w:val="none" w:sz="0" w:space="0" w:color="auto"/>
                    <w:right w:val="none" w:sz="0" w:space="0" w:color="auto"/>
                  </w:divBdr>
                  <w:divsChild>
                    <w:div w:id="286392958">
                      <w:marLeft w:val="0"/>
                      <w:marRight w:val="0"/>
                      <w:marTop w:val="0"/>
                      <w:marBottom w:val="0"/>
                      <w:divBdr>
                        <w:top w:val="none" w:sz="0" w:space="0" w:color="auto"/>
                        <w:left w:val="none" w:sz="0" w:space="0" w:color="auto"/>
                        <w:bottom w:val="none" w:sz="0" w:space="0" w:color="auto"/>
                        <w:right w:val="none" w:sz="0" w:space="0" w:color="auto"/>
                      </w:divBdr>
                    </w:div>
                    <w:div w:id="1142893478">
                      <w:marLeft w:val="0"/>
                      <w:marRight w:val="0"/>
                      <w:marTop w:val="0"/>
                      <w:marBottom w:val="0"/>
                      <w:divBdr>
                        <w:top w:val="none" w:sz="0" w:space="0" w:color="auto"/>
                        <w:left w:val="none" w:sz="0" w:space="0" w:color="auto"/>
                        <w:bottom w:val="none" w:sz="0" w:space="0" w:color="auto"/>
                        <w:right w:val="none" w:sz="0" w:space="0" w:color="auto"/>
                      </w:divBdr>
                    </w:div>
                  </w:divsChild>
                </w:div>
                <w:div w:id="944271577">
                  <w:marLeft w:val="0"/>
                  <w:marRight w:val="0"/>
                  <w:marTop w:val="0"/>
                  <w:marBottom w:val="0"/>
                  <w:divBdr>
                    <w:top w:val="none" w:sz="0" w:space="0" w:color="auto"/>
                    <w:left w:val="none" w:sz="0" w:space="0" w:color="auto"/>
                    <w:bottom w:val="none" w:sz="0" w:space="0" w:color="auto"/>
                    <w:right w:val="none" w:sz="0" w:space="0" w:color="auto"/>
                  </w:divBdr>
                  <w:divsChild>
                    <w:div w:id="21979451">
                      <w:marLeft w:val="0"/>
                      <w:marRight w:val="0"/>
                      <w:marTop w:val="0"/>
                      <w:marBottom w:val="0"/>
                      <w:divBdr>
                        <w:top w:val="none" w:sz="0" w:space="0" w:color="auto"/>
                        <w:left w:val="none" w:sz="0" w:space="0" w:color="auto"/>
                        <w:bottom w:val="none" w:sz="0" w:space="0" w:color="auto"/>
                        <w:right w:val="none" w:sz="0" w:space="0" w:color="auto"/>
                      </w:divBdr>
                    </w:div>
                    <w:div w:id="1258245684">
                      <w:marLeft w:val="0"/>
                      <w:marRight w:val="0"/>
                      <w:marTop w:val="0"/>
                      <w:marBottom w:val="0"/>
                      <w:divBdr>
                        <w:top w:val="none" w:sz="0" w:space="0" w:color="auto"/>
                        <w:left w:val="none" w:sz="0" w:space="0" w:color="auto"/>
                        <w:bottom w:val="none" w:sz="0" w:space="0" w:color="auto"/>
                        <w:right w:val="none" w:sz="0" w:space="0" w:color="auto"/>
                      </w:divBdr>
                    </w:div>
                  </w:divsChild>
                </w:div>
                <w:div w:id="998459332">
                  <w:marLeft w:val="0"/>
                  <w:marRight w:val="0"/>
                  <w:marTop w:val="0"/>
                  <w:marBottom w:val="0"/>
                  <w:divBdr>
                    <w:top w:val="none" w:sz="0" w:space="0" w:color="auto"/>
                    <w:left w:val="none" w:sz="0" w:space="0" w:color="auto"/>
                    <w:bottom w:val="none" w:sz="0" w:space="0" w:color="auto"/>
                    <w:right w:val="none" w:sz="0" w:space="0" w:color="auto"/>
                  </w:divBdr>
                  <w:divsChild>
                    <w:div w:id="60758664">
                      <w:marLeft w:val="0"/>
                      <w:marRight w:val="0"/>
                      <w:marTop w:val="0"/>
                      <w:marBottom w:val="0"/>
                      <w:divBdr>
                        <w:top w:val="none" w:sz="0" w:space="0" w:color="auto"/>
                        <w:left w:val="none" w:sz="0" w:space="0" w:color="auto"/>
                        <w:bottom w:val="none" w:sz="0" w:space="0" w:color="auto"/>
                        <w:right w:val="none" w:sz="0" w:space="0" w:color="auto"/>
                      </w:divBdr>
                    </w:div>
                    <w:div w:id="1676490998">
                      <w:marLeft w:val="0"/>
                      <w:marRight w:val="0"/>
                      <w:marTop w:val="0"/>
                      <w:marBottom w:val="0"/>
                      <w:divBdr>
                        <w:top w:val="none" w:sz="0" w:space="0" w:color="auto"/>
                        <w:left w:val="none" w:sz="0" w:space="0" w:color="auto"/>
                        <w:bottom w:val="none" w:sz="0" w:space="0" w:color="auto"/>
                        <w:right w:val="none" w:sz="0" w:space="0" w:color="auto"/>
                      </w:divBdr>
                    </w:div>
                  </w:divsChild>
                </w:div>
                <w:div w:id="1105687035">
                  <w:marLeft w:val="0"/>
                  <w:marRight w:val="0"/>
                  <w:marTop w:val="0"/>
                  <w:marBottom w:val="0"/>
                  <w:divBdr>
                    <w:top w:val="none" w:sz="0" w:space="0" w:color="auto"/>
                    <w:left w:val="none" w:sz="0" w:space="0" w:color="auto"/>
                    <w:bottom w:val="none" w:sz="0" w:space="0" w:color="auto"/>
                    <w:right w:val="none" w:sz="0" w:space="0" w:color="auto"/>
                  </w:divBdr>
                  <w:divsChild>
                    <w:div w:id="1276596705">
                      <w:marLeft w:val="0"/>
                      <w:marRight w:val="0"/>
                      <w:marTop w:val="0"/>
                      <w:marBottom w:val="0"/>
                      <w:divBdr>
                        <w:top w:val="none" w:sz="0" w:space="0" w:color="auto"/>
                        <w:left w:val="none" w:sz="0" w:space="0" w:color="auto"/>
                        <w:bottom w:val="none" w:sz="0" w:space="0" w:color="auto"/>
                        <w:right w:val="none" w:sz="0" w:space="0" w:color="auto"/>
                      </w:divBdr>
                    </w:div>
                    <w:div w:id="1636836126">
                      <w:marLeft w:val="0"/>
                      <w:marRight w:val="0"/>
                      <w:marTop w:val="0"/>
                      <w:marBottom w:val="0"/>
                      <w:divBdr>
                        <w:top w:val="none" w:sz="0" w:space="0" w:color="auto"/>
                        <w:left w:val="none" w:sz="0" w:space="0" w:color="auto"/>
                        <w:bottom w:val="none" w:sz="0" w:space="0" w:color="auto"/>
                        <w:right w:val="none" w:sz="0" w:space="0" w:color="auto"/>
                      </w:divBdr>
                    </w:div>
                  </w:divsChild>
                </w:div>
                <w:div w:id="1167986465">
                  <w:marLeft w:val="0"/>
                  <w:marRight w:val="0"/>
                  <w:marTop w:val="0"/>
                  <w:marBottom w:val="0"/>
                  <w:divBdr>
                    <w:top w:val="none" w:sz="0" w:space="0" w:color="auto"/>
                    <w:left w:val="none" w:sz="0" w:space="0" w:color="auto"/>
                    <w:bottom w:val="none" w:sz="0" w:space="0" w:color="auto"/>
                    <w:right w:val="none" w:sz="0" w:space="0" w:color="auto"/>
                  </w:divBdr>
                  <w:divsChild>
                    <w:div w:id="1324356147">
                      <w:marLeft w:val="0"/>
                      <w:marRight w:val="0"/>
                      <w:marTop w:val="0"/>
                      <w:marBottom w:val="0"/>
                      <w:divBdr>
                        <w:top w:val="none" w:sz="0" w:space="0" w:color="auto"/>
                        <w:left w:val="none" w:sz="0" w:space="0" w:color="auto"/>
                        <w:bottom w:val="none" w:sz="0" w:space="0" w:color="auto"/>
                        <w:right w:val="none" w:sz="0" w:space="0" w:color="auto"/>
                      </w:divBdr>
                    </w:div>
                    <w:div w:id="1460218408">
                      <w:marLeft w:val="0"/>
                      <w:marRight w:val="0"/>
                      <w:marTop w:val="0"/>
                      <w:marBottom w:val="0"/>
                      <w:divBdr>
                        <w:top w:val="none" w:sz="0" w:space="0" w:color="auto"/>
                        <w:left w:val="none" w:sz="0" w:space="0" w:color="auto"/>
                        <w:bottom w:val="none" w:sz="0" w:space="0" w:color="auto"/>
                        <w:right w:val="none" w:sz="0" w:space="0" w:color="auto"/>
                      </w:divBdr>
                    </w:div>
                  </w:divsChild>
                </w:div>
                <w:div w:id="1339498788">
                  <w:marLeft w:val="0"/>
                  <w:marRight w:val="0"/>
                  <w:marTop w:val="0"/>
                  <w:marBottom w:val="0"/>
                  <w:divBdr>
                    <w:top w:val="none" w:sz="0" w:space="0" w:color="auto"/>
                    <w:left w:val="none" w:sz="0" w:space="0" w:color="auto"/>
                    <w:bottom w:val="none" w:sz="0" w:space="0" w:color="auto"/>
                    <w:right w:val="none" w:sz="0" w:space="0" w:color="auto"/>
                  </w:divBdr>
                  <w:divsChild>
                    <w:div w:id="868371426">
                      <w:marLeft w:val="0"/>
                      <w:marRight w:val="0"/>
                      <w:marTop w:val="0"/>
                      <w:marBottom w:val="0"/>
                      <w:divBdr>
                        <w:top w:val="none" w:sz="0" w:space="0" w:color="auto"/>
                        <w:left w:val="none" w:sz="0" w:space="0" w:color="auto"/>
                        <w:bottom w:val="none" w:sz="0" w:space="0" w:color="auto"/>
                        <w:right w:val="none" w:sz="0" w:space="0" w:color="auto"/>
                      </w:divBdr>
                    </w:div>
                    <w:div w:id="932055623">
                      <w:marLeft w:val="0"/>
                      <w:marRight w:val="0"/>
                      <w:marTop w:val="0"/>
                      <w:marBottom w:val="0"/>
                      <w:divBdr>
                        <w:top w:val="none" w:sz="0" w:space="0" w:color="auto"/>
                        <w:left w:val="none" w:sz="0" w:space="0" w:color="auto"/>
                        <w:bottom w:val="none" w:sz="0" w:space="0" w:color="auto"/>
                        <w:right w:val="none" w:sz="0" w:space="0" w:color="auto"/>
                      </w:divBdr>
                    </w:div>
                  </w:divsChild>
                </w:div>
                <w:div w:id="1467119581">
                  <w:marLeft w:val="0"/>
                  <w:marRight w:val="0"/>
                  <w:marTop w:val="0"/>
                  <w:marBottom w:val="0"/>
                  <w:divBdr>
                    <w:top w:val="none" w:sz="0" w:space="0" w:color="auto"/>
                    <w:left w:val="none" w:sz="0" w:space="0" w:color="auto"/>
                    <w:bottom w:val="none" w:sz="0" w:space="0" w:color="auto"/>
                    <w:right w:val="none" w:sz="0" w:space="0" w:color="auto"/>
                  </w:divBdr>
                  <w:divsChild>
                    <w:div w:id="902450871">
                      <w:marLeft w:val="0"/>
                      <w:marRight w:val="0"/>
                      <w:marTop w:val="0"/>
                      <w:marBottom w:val="0"/>
                      <w:divBdr>
                        <w:top w:val="none" w:sz="0" w:space="0" w:color="auto"/>
                        <w:left w:val="none" w:sz="0" w:space="0" w:color="auto"/>
                        <w:bottom w:val="none" w:sz="0" w:space="0" w:color="auto"/>
                        <w:right w:val="none" w:sz="0" w:space="0" w:color="auto"/>
                      </w:divBdr>
                    </w:div>
                    <w:div w:id="1503469419">
                      <w:marLeft w:val="0"/>
                      <w:marRight w:val="0"/>
                      <w:marTop w:val="0"/>
                      <w:marBottom w:val="0"/>
                      <w:divBdr>
                        <w:top w:val="none" w:sz="0" w:space="0" w:color="auto"/>
                        <w:left w:val="none" w:sz="0" w:space="0" w:color="auto"/>
                        <w:bottom w:val="none" w:sz="0" w:space="0" w:color="auto"/>
                        <w:right w:val="none" w:sz="0" w:space="0" w:color="auto"/>
                      </w:divBdr>
                    </w:div>
                  </w:divsChild>
                </w:div>
                <w:div w:id="1520852586">
                  <w:marLeft w:val="0"/>
                  <w:marRight w:val="0"/>
                  <w:marTop w:val="0"/>
                  <w:marBottom w:val="0"/>
                  <w:divBdr>
                    <w:top w:val="none" w:sz="0" w:space="0" w:color="auto"/>
                    <w:left w:val="none" w:sz="0" w:space="0" w:color="auto"/>
                    <w:bottom w:val="none" w:sz="0" w:space="0" w:color="auto"/>
                    <w:right w:val="none" w:sz="0" w:space="0" w:color="auto"/>
                  </w:divBdr>
                  <w:divsChild>
                    <w:div w:id="1528516953">
                      <w:marLeft w:val="0"/>
                      <w:marRight w:val="0"/>
                      <w:marTop w:val="0"/>
                      <w:marBottom w:val="0"/>
                      <w:divBdr>
                        <w:top w:val="none" w:sz="0" w:space="0" w:color="auto"/>
                        <w:left w:val="none" w:sz="0" w:space="0" w:color="auto"/>
                        <w:bottom w:val="none" w:sz="0" w:space="0" w:color="auto"/>
                        <w:right w:val="none" w:sz="0" w:space="0" w:color="auto"/>
                      </w:divBdr>
                    </w:div>
                    <w:div w:id="1776707624">
                      <w:marLeft w:val="0"/>
                      <w:marRight w:val="0"/>
                      <w:marTop w:val="0"/>
                      <w:marBottom w:val="0"/>
                      <w:divBdr>
                        <w:top w:val="none" w:sz="0" w:space="0" w:color="auto"/>
                        <w:left w:val="none" w:sz="0" w:space="0" w:color="auto"/>
                        <w:bottom w:val="none" w:sz="0" w:space="0" w:color="auto"/>
                        <w:right w:val="none" w:sz="0" w:space="0" w:color="auto"/>
                      </w:divBdr>
                    </w:div>
                  </w:divsChild>
                </w:div>
                <w:div w:id="1538617054">
                  <w:marLeft w:val="0"/>
                  <w:marRight w:val="0"/>
                  <w:marTop w:val="0"/>
                  <w:marBottom w:val="0"/>
                  <w:divBdr>
                    <w:top w:val="none" w:sz="0" w:space="0" w:color="auto"/>
                    <w:left w:val="none" w:sz="0" w:space="0" w:color="auto"/>
                    <w:bottom w:val="none" w:sz="0" w:space="0" w:color="auto"/>
                    <w:right w:val="none" w:sz="0" w:space="0" w:color="auto"/>
                  </w:divBdr>
                  <w:divsChild>
                    <w:div w:id="25100701">
                      <w:marLeft w:val="0"/>
                      <w:marRight w:val="0"/>
                      <w:marTop w:val="0"/>
                      <w:marBottom w:val="0"/>
                      <w:divBdr>
                        <w:top w:val="none" w:sz="0" w:space="0" w:color="auto"/>
                        <w:left w:val="none" w:sz="0" w:space="0" w:color="auto"/>
                        <w:bottom w:val="none" w:sz="0" w:space="0" w:color="auto"/>
                        <w:right w:val="none" w:sz="0" w:space="0" w:color="auto"/>
                      </w:divBdr>
                    </w:div>
                    <w:div w:id="555552339">
                      <w:marLeft w:val="0"/>
                      <w:marRight w:val="0"/>
                      <w:marTop w:val="0"/>
                      <w:marBottom w:val="0"/>
                      <w:divBdr>
                        <w:top w:val="none" w:sz="0" w:space="0" w:color="auto"/>
                        <w:left w:val="none" w:sz="0" w:space="0" w:color="auto"/>
                        <w:bottom w:val="none" w:sz="0" w:space="0" w:color="auto"/>
                        <w:right w:val="none" w:sz="0" w:space="0" w:color="auto"/>
                      </w:divBdr>
                    </w:div>
                    <w:div w:id="1544056293">
                      <w:marLeft w:val="0"/>
                      <w:marRight w:val="0"/>
                      <w:marTop w:val="0"/>
                      <w:marBottom w:val="0"/>
                      <w:divBdr>
                        <w:top w:val="none" w:sz="0" w:space="0" w:color="auto"/>
                        <w:left w:val="none" w:sz="0" w:space="0" w:color="auto"/>
                        <w:bottom w:val="none" w:sz="0" w:space="0" w:color="auto"/>
                        <w:right w:val="none" w:sz="0" w:space="0" w:color="auto"/>
                      </w:divBdr>
                    </w:div>
                  </w:divsChild>
                </w:div>
                <w:div w:id="1631548694">
                  <w:marLeft w:val="0"/>
                  <w:marRight w:val="0"/>
                  <w:marTop w:val="0"/>
                  <w:marBottom w:val="0"/>
                  <w:divBdr>
                    <w:top w:val="none" w:sz="0" w:space="0" w:color="auto"/>
                    <w:left w:val="none" w:sz="0" w:space="0" w:color="auto"/>
                    <w:bottom w:val="none" w:sz="0" w:space="0" w:color="auto"/>
                    <w:right w:val="none" w:sz="0" w:space="0" w:color="auto"/>
                  </w:divBdr>
                  <w:divsChild>
                    <w:div w:id="613024080">
                      <w:marLeft w:val="0"/>
                      <w:marRight w:val="0"/>
                      <w:marTop w:val="0"/>
                      <w:marBottom w:val="0"/>
                      <w:divBdr>
                        <w:top w:val="none" w:sz="0" w:space="0" w:color="auto"/>
                        <w:left w:val="none" w:sz="0" w:space="0" w:color="auto"/>
                        <w:bottom w:val="none" w:sz="0" w:space="0" w:color="auto"/>
                        <w:right w:val="none" w:sz="0" w:space="0" w:color="auto"/>
                      </w:divBdr>
                    </w:div>
                    <w:div w:id="1559708134">
                      <w:marLeft w:val="0"/>
                      <w:marRight w:val="0"/>
                      <w:marTop w:val="0"/>
                      <w:marBottom w:val="0"/>
                      <w:divBdr>
                        <w:top w:val="none" w:sz="0" w:space="0" w:color="auto"/>
                        <w:left w:val="none" w:sz="0" w:space="0" w:color="auto"/>
                        <w:bottom w:val="none" w:sz="0" w:space="0" w:color="auto"/>
                        <w:right w:val="none" w:sz="0" w:space="0" w:color="auto"/>
                      </w:divBdr>
                    </w:div>
                    <w:div w:id="1891309809">
                      <w:marLeft w:val="0"/>
                      <w:marRight w:val="0"/>
                      <w:marTop w:val="0"/>
                      <w:marBottom w:val="0"/>
                      <w:divBdr>
                        <w:top w:val="none" w:sz="0" w:space="0" w:color="auto"/>
                        <w:left w:val="none" w:sz="0" w:space="0" w:color="auto"/>
                        <w:bottom w:val="none" w:sz="0" w:space="0" w:color="auto"/>
                        <w:right w:val="none" w:sz="0" w:space="0" w:color="auto"/>
                      </w:divBdr>
                    </w:div>
                  </w:divsChild>
                </w:div>
                <w:div w:id="1662657012">
                  <w:marLeft w:val="0"/>
                  <w:marRight w:val="0"/>
                  <w:marTop w:val="0"/>
                  <w:marBottom w:val="0"/>
                  <w:divBdr>
                    <w:top w:val="none" w:sz="0" w:space="0" w:color="auto"/>
                    <w:left w:val="none" w:sz="0" w:space="0" w:color="auto"/>
                    <w:bottom w:val="none" w:sz="0" w:space="0" w:color="auto"/>
                    <w:right w:val="none" w:sz="0" w:space="0" w:color="auto"/>
                  </w:divBdr>
                  <w:divsChild>
                    <w:div w:id="1531407664">
                      <w:marLeft w:val="0"/>
                      <w:marRight w:val="0"/>
                      <w:marTop w:val="0"/>
                      <w:marBottom w:val="0"/>
                      <w:divBdr>
                        <w:top w:val="none" w:sz="0" w:space="0" w:color="auto"/>
                        <w:left w:val="none" w:sz="0" w:space="0" w:color="auto"/>
                        <w:bottom w:val="none" w:sz="0" w:space="0" w:color="auto"/>
                        <w:right w:val="none" w:sz="0" w:space="0" w:color="auto"/>
                      </w:divBdr>
                    </w:div>
                    <w:div w:id="1686323551">
                      <w:marLeft w:val="0"/>
                      <w:marRight w:val="0"/>
                      <w:marTop w:val="0"/>
                      <w:marBottom w:val="0"/>
                      <w:divBdr>
                        <w:top w:val="none" w:sz="0" w:space="0" w:color="auto"/>
                        <w:left w:val="none" w:sz="0" w:space="0" w:color="auto"/>
                        <w:bottom w:val="none" w:sz="0" w:space="0" w:color="auto"/>
                        <w:right w:val="none" w:sz="0" w:space="0" w:color="auto"/>
                      </w:divBdr>
                    </w:div>
                  </w:divsChild>
                </w:div>
                <w:div w:id="1945724466">
                  <w:marLeft w:val="0"/>
                  <w:marRight w:val="0"/>
                  <w:marTop w:val="0"/>
                  <w:marBottom w:val="0"/>
                  <w:divBdr>
                    <w:top w:val="none" w:sz="0" w:space="0" w:color="auto"/>
                    <w:left w:val="none" w:sz="0" w:space="0" w:color="auto"/>
                    <w:bottom w:val="none" w:sz="0" w:space="0" w:color="auto"/>
                    <w:right w:val="none" w:sz="0" w:space="0" w:color="auto"/>
                  </w:divBdr>
                  <w:divsChild>
                    <w:div w:id="174267639">
                      <w:marLeft w:val="0"/>
                      <w:marRight w:val="0"/>
                      <w:marTop w:val="0"/>
                      <w:marBottom w:val="0"/>
                      <w:divBdr>
                        <w:top w:val="none" w:sz="0" w:space="0" w:color="auto"/>
                        <w:left w:val="none" w:sz="0" w:space="0" w:color="auto"/>
                        <w:bottom w:val="none" w:sz="0" w:space="0" w:color="auto"/>
                        <w:right w:val="none" w:sz="0" w:space="0" w:color="auto"/>
                      </w:divBdr>
                    </w:div>
                    <w:div w:id="1004672294">
                      <w:marLeft w:val="0"/>
                      <w:marRight w:val="0"/>
                      <w:marTop w:val="0"/>
                      <w:marBottom w:val="0"/>
                      <w:divBdr>
                        <w:top w:val="none" w:sz="0" w:space="0" w:color="auto"/>
                        <w:left w:val="none" w:sz="0" w:space="0" w:color="auto"/>
                        <w:bottom w:val="none" w:sz="0" w:space="0" w:color="auto"/>
                        <w:right w:val="none" w:sz="0" w:space="0" w:color="auto"/>
                      </w:divBdr>
                    </w:div>
                  </w:divsChild>
                </w:div>
                <w:div w:id="2018802235">
                  <w:marLeft w:val="0"/>
                  <w:marRight w:val="0"/>
                  <w:marTop w:val="0"/>
                  <w:marBottom w:val="0"/>
                  <w:divBdr>
                    <w:top w:val="none" w:sz="0" w:space="0" w:color="auto"/>
                    <w:left w:val="none" w:sz="0" w:space="0" w:color="auto"/>
                    <w:bottom w:val="none" w:sz="0" w:space="0" w:color="auto"/>
                    <w:right w:val="none" w:sz="0" w:space="0" w:color="auto"/>
                  </w:divBdr>
                  <w:divsChild>
                    <w:div w:id="48462694">
                      <w:marLeft w:val="0"/>
                      <w:marRight w:val="0"/>
                      <w:marTop w:val="0"/>
                      <w:marBottom w:val="0"/>
                      <w:divBdr>
                        <w:top w:val="none" w:sz="0" w:space="0" w:color="auto"/>
                        <w:left w:val="none" w:sz="0" w:space="0" w:color="auto"/>
                        <w:bottom w:val="none" w:sz="0" w:space="0" w:color="auto"/>
                        <w:right w:val="none" w:sz="0" w:space="0" w:color="auto"/>
                      </w:divBdr>
                    </w:div>
                    <w:div w:id="51276124">
                      <w:marLeft w:val="0"/>
                      <w:marRight w:val="0"/>
                      <w:marTop w:val="0"/>
                      <w:marBottom w:val="0"/>
                      <w:divBdr>
                        <w:top w:val="none" w:sz="0" w:space="0" w:color="auto"/>
                        <w:left w:val="none" w:sz="0" w:space="0" w:color="auto"/>
                        <w:bottom w:val="none" w:sz="0" w:space="0" w:color="auto"/>
                        <w:right w:val="none" w:sz="0" w:space="0" w:color="auto"/>
                      </w:divBdr>
                    </w:div>
                    <w:div w:id="390080544">
                      <w:marLeft w:val="0"/>
                      <w:marRight w:val="0"/>
                      <w:marTop w:val="0"/>
                      <w:marBottom w:val="0"/>
                      <w:divBdr>
                        <w:top w:val="none" w:sz="0" w:space="0" w:color="auto"/>
                        <w:left w:val="none" w:sz="0" w:space="0" w:color="auto"/>
                        <w:bottom w:val="none" w:sz="0" w:space="0" w:color="auto"/>
                        <w:right w:val="none" w:sz="0" w:space="0" w:color="auto"/>
                      </w:divBdr>
                    </w:div>
                    <w:div w:id="85550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43162">
          <w:marLeft w:val="0"/>
          <w:marRight w:val="0"/>
          <w:marTop w:val="0"/>
          <w:marBottom w:val="0"/>
          <w:divBdr>
            <w:top w:val="none" w:sz="0" w:space="0" w:color="auto"/>
            <w:left w:val="none" w:sz="0" w:space="0" w:color="auto"/>
            <w:bottom w:val="none" w:sz="0" w:space="0" w:color="auto"/>
            <w:right w:val="none" w:sz="0" w:space="0" w:color="auto"/>
          </w:divBdr>
        </w:div>
      </w:divsChild>
    </w:div>
    <w:div w:id="308751919">
      <w:bodyDiv w:val="1"/>
      <w:marLeft w:val="0"/>
      <w:marRight w:val="0"/>
      <w:marTop w:val="0"/>
      <w:marBottom w:val="0"/>
      <w:divBdr>
        <w:top w:val="none" w:sz="0" w:space="0" w:color="auto"/>
        <w:left w:val="none" w:sz="0" w:space="0" w:color="auto"/>
        <w:bottom w:val="none" w:sz="0" w:space="0" w:color="auto"/>
        <w:right w:val="none" w:sz="0" w:space="0" w:color="auto"/>
      </w:divBdr>
      <w:divsChild>
        <w:div w:id="342896703">
          <w:marLeft w:val="0"/>
          <w:marRight w:val="0"/>
          <w:marTop w:val="0"/>
          <w:marBottom w:val="0"/>
          <w:divBdr>
            <w:top w:val="none" w:sz="0" w:space="0" w:color="auto"/>
            <w:left w:val="none" w:sz="0" w:space="0" w:color="auto"/>
            <w:bottom w:val="none" w:sz="0" w:space="0" w:color="auto"/>
            <w:right w:val="none" w:sz="0" w:space="0" w:color="auto"/>
          </w:divBdr>
        </w:div>
        <w:div w:id="1966233233">
          <w:marLeft w:val="0"/>
          <w:marRight w:val="0"/>
          <w:marTop w:val="0"/>
          <w:marBottom w:val="0"/>
          <w:divBdr>
            <w:top w:val="none" w:sz="0" w:space="0" w:color="auto"/>
            <w:left w:val="none" w:sz="0" w:space="0" w:color="auto"/>
            <w:bottom w:val="none" w:sz="0" w:space="0" w:color="auto"/>
            <w:right w:val="none" w:sz="0" w:space="0" w:color="auto"/>
          </w:divBdr>
        </w:div>
      </w:divsChild>
    </w:div>
    <w:div w:id="344208048">
      <w:bodyDiv w:val="1"/>
      <w:marLeft w:val="0"/>
      <w:marRight w:val="0"/>
      <w:marTop w:val="0"/>
      <w:marBottom w:val="0"/>
      <w:divBdr>
        <w:top w:val="none" w:sz="0" w:space="0" w:color="auto"/>
        <w:left w:val="none" w:sz="0" w:space="0" w:color="auto"/>
        <w:bottom w:val="none" w:sz="0" w:space="0" w:color="auto"/>
        <w:right w:val="none" w:sz="0" w:space="0" w:color="auto"/>
      </w:divBdr>
      <w:divsChild>
        <w:div w:id="465665600">
          <w:marLeft w:val="0"/>
          <w:marRight w:val="0"/>
          <w:marTop w:val="0"/>
          <w:marBottom w:val="0"/>
          <w:divBdr>
            <w:top w:val="none" w:sz="0" w:space="0" w:color="auto"/>
            <w:left w:val="none" w:sz="0" w:space="0" w:color="auto"/>
            <w:bottom w:val="none" w:sz="0" w:space="0" w:color="auto"/>
            <w:right w:val="none" w:sz="0" w:space="0" w:color="auto"/>
          </w:divBdr>
          <w:divsChild>
            <w:div w:id="1853569876">
              <w:marLeft w:val="0"/>
              <w:marRight w:val="0"/>
              <w:marTop w:val="30"/>
              <w:marBottom w:val="30"/>
              <w:divBdr>
                <w:top w:val="none" w:sz="0" w:space="0" w:color="auto"/>
                <w:left w:val="none" w:sz="0" w:space="0" w:color="auto"/>
                <w:bottom w:val="none" w:sz="0" w:space="0" w:color="auto"/>
                <w:right w:val="none" w:sz="0" w:space="0" w:color="auto"/>
              </w:divBdr>
              <w:divsChild>
                <w:div w:id="1133057938">
                  <w:marLeft w:val="0"/>
                  <w:marRight w:val="0"/>
                  <w:marTop w:val="0"/>
                  <w:marBottom w:val="0"/>
                  <w:divBdr>
                    <w:top w:val="none" w:sz="0" w:space="0" w:color="auto"/>
                    <w:left w:val="none" w:sz="0" w:space="0" w:color="auto"/>
                    <w:bottom w:val="none" w:sz="0" w:space="0" w:color="auto"/>
                    <w:right w:val="none" w:sz="0" w:space="0" w:color="auto"/>
                  </w:divBdr>
                  <w:divsChild>
                    <w:div w:id="2029519850">
                      <w:marLeft w:val="0"/>
                      <w:marRight w:val="0"/>
                      <w:marTop w:val="0"/>
                      <w:marBottom w:val="0"/>
                      <w:divBdr>
                        <w:top w:val="none" w:sz="0" w:space="0" w:color="auto"/>
                        <w:left w:val="none" w:sz="0" w:space="0" w:color="auto"/>
                        <w:bottom w:val="none" w:sz="0" w:space="0" w:color="auto"/>
                        <w:right w:val="none" w:sz="0" w:space="0" w:color="auto"/>
                      </w:divBdr>
                    </w:div>
                  </w:divsChild>
                </w:div>
                <w:div w:id="1168594780">
                  <w:marLeft w:val="0"/>
                  <w:marRight w:val="0"/>
                  <w:marTop w:val="0"/>
                  <w:marBottom w:val="0"/>
                  <w:divBdr>
                    <w:top w:val="none" w:sz="0" w:space="0" w:color="auto"/>
                    <w:left w:val="none" w:sz="0" w:space="0" w:color="auto"/>
                    <w:bottom w:val="none" w:sz="0" w:space="0" w:color="auto"/>
                    <w:right w:val="none" w:sz="0" w:space="0" w:color="auto"/>
                  </w:divBdr>
                  <w:divsChild>
                    <w:div w:id="126989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007191">
          <w:marLeft w:val="0"/>
          <w:marRight w:val="0"/>
          <w:marTop w:val="0"/>
          <w:marBottom w:val="0"/>
          <w:divBdr>
            <w:top w:val="none" w:sz="0" w:space="0" w:color="auto"/>
            <w:left w:val="none" w:sz="0" w:space="0" w:color="auto"/>
            <w:bottom w:val="none" w:sz="0" w:space="0" w:color="auto"/>
            <w:right w:val="none" w:sz="0" w:space="0" w:color="auto"/>
          </w:divBdr>
        </w:div>
      </w:divsChild>
    </w:div>
    <w:div w:id="386338945">
      <w:bodyDiv w:val="1"/>
      <w:marLeft w:val="0"/>
      <w:marRight w:val="0"/>
      <w:marTop w:val="0"/>
      <w:marBottom w:val="0"/>
      <w:divBdr>
        <w:top w:val="none" w:sz="0" w:space="0" w:color="auto"/>
        <w:left w:val="none" w:sz="0" w:space="0" w:color="auto"/>
        <w:bottom w:val="none" w:sz="0" w:space="0" w:color="auto"/>
        <w:right w:val="none" w:sz="0" w:space="0" w:color="auto"/>
      </w:divBdr>
      <w:divsChild>
        <w:div w:id="440298682">
          <w:marLeft w:val="0"/>
          <w:marRight w:val="0"/>
          <w:marTop w:val="0"/>
          <w:marBottom w:val="0"/>
          <w:divBdr>
            <w:top w:val="none" w:sz="0" w:space="0" w:color="auto"/>
            <w:left w:val="none" w:sz="0" w:space="0" w:color="auto"/>
            <w:bottom w:val="none" w:sz="0" w:space="0" w:color="auto"/>
            <w:right w:val="none" w:sz="0" w:space="0" w:color="auto"/>
          </w:divBdr>
        </w:div>
        <w:div w:id="951934412">
          <w:marLeft w:val="0"/>
          <w:marRight w:val="0"/>
          <w:marTop w:val="0"/>
          <w:marBottom w:val="0"/>
          <w:divBdr>
            <w:top w:val="none" w:sz="0" w:space="0" w:color="auto"/>
            <w:left w:val="none" w:sz="0" w:space="0" w:color="auto"/>
            <w:bottom w:val="none" w:sz="0" w:space="0" w:color="auto"/>
            <w:right w:val="none" w:sz="0" w:space="0" w:color="auto"/>
          </w:divBdr>
        </w:div>
        <w:div w:id="960041055">
          <w:marLeft w:val="0"/>
          <w:marRight w:val="0"/>
          <w:marTop w:val="0"/>
          <w:marBottom w:val="0"/>
          <w:divBdr>
            <w:top w:val="none" w:sz="0" w:space="0" w:color="auto"/>
            <w:left w:val="none" w:sz="0" w:space="0" w:color="auto"/>
            <w:bottom w:val="none" w:sz="0" w:space="0" w:color="auto"/>
            <w:right w:val="none" w:sz="0" w:space="0" w:color="auto"/>
          </w:divBdr>
        </w:div>
        <w:div w:id="1611158243">
          <w:marLeft w:val="0"/>
          <w:marRight w:val="0"/>
          <w:marTop w:val="0"/>
          <w:marBottom w:val="0"/>
          <w:divBdr>
            <w:top w:val="none" w:sz="0" w:space="0" w:color="auto"/>
            <w:left w:val="none" w:sz="0" w:space="0" w:color="auto"/>
            <w:bottom w:val="none" w:sz="0" w:space="0" w:color="auto"/>
            <w:right w:val="none" w:sz="0" w:space="0" w:color="auto"/>
          </w:divBdr>
        </w:div>
        <w:div w:id="1675961273">
          <w:marLeft w:val="0"/>
          <w:marRight w:val="0"/>
          <w:marTop w:val="0"/>
          <w:marBottom w:val="0"/>
          <w:divBdr>
            <w:top w:val="none" w:sz="0" w:space="0" w:color="auto"/>
            <w:left w:val="none" w:sz="0" w:space="0" w:color="auto"/>
            <w:bottom w:val="none" w:sz="0" w:space="0" w:color="auto"/>
            <w:right w:val="none" w:sz="0" w:space="0" w:color="auto"/>
          </w:divBdr>
        </w:div>
        <w:div w:id="1750075994">
          <w:marLeft w:val="0"/>
          <w:marRight w:val="0"/>
          <w:marTop w:val="0"/>
          <w:marBottom w:val="0"/>
          <w:divBdr>
            <w:top w:val="none" w:sz="0" w:space="0" w:color="auto"/>
            <w:left w:val="none" w:sz="0" w:space="0" w:color="auto"/>
            <w:bottom w:val="none" w:sz="0" w:space="0" w:color="auto"/>
            <w:right w:val="none" w:sz="0" w:space="0" w:color="auto"/>
          </w:divBdr>
        </w:div>
      </w:divsChild>
    </w:div>
    <w:div w:id="395713563">
      <w:bodyDiv w:val="1"/>
      <w:marLeft w:val="0"/>
      <w:marRight w:val="0"/>
      <w:marTop w:val="0"/>
      <w:marBottom w:val="0"/>
      <w:divBdr>
        <w:top w:val="none" w:sz="0" w:space="0" w:color="auto"/>
        <w:left w:val="none" w:sz="0" w:space="0" w:color="auto"/>
        <w:bottom w:val="none" w:sz="0" w:space="0" w:color="auto"/>
        <w:right w:val="none" w:sz="0" w:space="0" w:color="auto"/>
      </w:divBdr>
    </w:div>
    <w:div w:id="427434373">
      <w:bodyDiv w:val="1"/>
      <w:marLeft w:val="0"/>
      <w:marRight w:val="0"/>
      <w:marTop w:val="0"/>
      <w:marBottom w:val="0"/>
      <w:divBdr>
        <w:top w:val="none" w:sz="0" w:space="0" w:color="auto"/>
        <w:left w:val="none" w:sz="0" w:space="0" w:color="auto"/>
        <w:bottom w:val="none" w:sz="0" w:space="0" w:color="auto"/>
        <w:right w:val="none" w:sz="0" w:space="0" w:color="auto"/>
      </w:divBdr>
    </w:div>
    <w:div w:id="446779867">
      <w:bodyDiv w:val="1"/>
      <w:marLeft w:val="0"/>
      <w:marRight w:val="0"/>
      <w:marTop w:val="0"/>
      <w:marBottom w:val="0"/>
      <w:divBdr>
        <w:top w:val="none" w:sz="0" w:space="0" w:color="auto"/>
        <w:left w:val="none" w:sz="0" w:space="0" w:color="auto"/>
        <w:bottom w:val="none" w:sz="0" w:space="0" w:color="auto"/>
        <w:right w:val="none" w:sz="0" w:space="0" w:color="auto"/>
      </w:divBdr>
      <w:divsChild>
        <w:div w:id="1121805126">
          <w:marLeft w:val="0"/>
          <w:marRight w:val="0"/>
          <w:marTop w:val="0"/>
          <w:marBottom w:val="0"/>
          <w:divBdr>
            <w:top w:val="none" w:sz="0" w:space="0" w:color="auto"/>
            <w:left w:val="none" w:sz="0" w:space="0" w:color="auto"/>
            <w:bottom w:val="none" w:sz="0" w:space="0" w:color="auto"/>
            <w:right w:val="none" w:sz="0" w:space="0" w:color="auto"/>
          </w:divBdr>
        </w:div>
      </w:divsChild>
    </w:div>
    <w:div w:id="484012515">
      <w:bodyDiv w:val="1"/>
      <w:marLeft w:val="0"/>
      <w:marRight w:val="0"/>
      <w:marTop w:val="0"/>
      <w:marBottom w:val="0"/>
      <w:divBdr>
        <w:top w:val="none" w:sz="0" w:space="0" w:color="auto"/>
        <w:left w:val="none" w:sz="0" w:space="0" w:color="auto"/>
        <w:bottom w:val="none" w:sz="0" w:space="0" w:color="auto"/>
        <w:right w:val="none" w:sz="0" w:space="0" w:color="auto"/>
      </w:divBdr>
    </w:div>
    <w:div w:id="583957560">
      <w:bodyDiv w:val="1"/>
      <w:marLeft w:val="0"/>
      <w:marRight w:val="0"/>
      <w:marTop w:val="0"/>
      <w:marBottom w:val="0"/>
      <w:divBdr>
        <w:top w:val="none" w:sz="0" w:space="0" w:color="auto"/>
        <w:left w:val="none" w:sz="0" w:space="0" w:color="auto"/>
        <w:bottom w:val="none" w:sz="0" w:space="0" w:color="auto"/>
        <w:right w:val="none" w:sz="0" w:space="0" w:color="auto"/>
      </w:divBdr>
      <w:divsChild>
        <w:div w:id="535511390">
          <w:marLeft w:val="0"/>
          <w:marRight w:val="0"/>
          <w:marTop w:val="0"/>
          <w:marBottom w:val="0"/>
          <w:divBdr>
            <w:top w:val="none" w:sz="0" w:space="0" w:color="auto"/>
            <w:left w:val="none" w:sz="0" w:space="0" w:color="auto"/>
            <w:bottom w:val="none" w:sz="0" w:space="0" w:color="auto"/>
            <w:right w:val="none" w:sz="0" w:space="0" w:color="auto"/>
          </w:divBdr>
        </w:div>
        <w:div w:id="578446708">
          <w:marLeft w:val="0"/>
          <w:marRight w:val="0"/>
          <w:marTop w:val="0"/>
          <w:marBottom w:val="0"/>
          <w:divBdr>
            <w:top w:val="none" w:sz="0" w:space="0" w:color="auto"/>
            <w:left w:val="none" w:sz="0" w:space="0" w:color="auto"/>
            <w:bottom w:val="none" w:sz="0" w:space="0" w:color="auto"/>
            <w:right w:val="none" w:sz="0" w:space="0" w:color="auto"/>
          </w:divBdr>
        </w:div>
        <w:div w:id="950940776">
          <w:marLeft w:val="0"/>
          <w:marRight w:val="0"/>
          <w:marTop w:val="0"/>
          <w:marBottom w:val="0"/>
          <w:divBdr>
            <w:top w:val="none" w:sz="0" w:space="0" w:color="auto"/>
            <w:left w:val="none" w:sz="0" w:space="0" w:color="auto"/>
            <w:bottom w:val="none" w:sz="0" w:space="0" w:color="auto"/>
            <w:right w:val="none" w:sz="0" w:space="0" w:color="auto"/>
          </w:divBdr>
        </w:div>
        <w:div w:id="1004436916">
          <w:marLeft w:val="0"/>
          <w:marRight w:val="0"/>
          <w:marTop w:val="0"/>
          <w:marBottom w:val="0"/>
          <w:divBdr>
            <w:top w:val="none" w:sz="0" w:space="0" w:color="auto"/>
            <w:left w:val="none" w:sz="0" w:space="0" w:color="auto"/>
            <w:bottom w:val="none" w:sz="0" w:space="0" w:color="auto"/>
            <w:right w:val="none" w:sz="0" w:space="0" w:color="auto"/>
          </w:divBdr>
        </w:div>
        <w:div w:id="1062173186">
          <w:marLeft w:val="0"/>
          <w:marRight w:val="0"/>
          <w:marTop w:val="0"/>
          <w:marBottom w:val="0"/>
          <w:divBdr>
            <w:top w:val="none" w:sz="0" w:space="0" w:color="auto"/>
            <w:left w:val="none" w:sz="0" w:space="0" w:color="auto"/>
            <w:bottom w:val="none" w:sz="0" w:space="0" w:color="auto"/>
            <w:right w:val="none" w:sz="0" w:space="0" w:color="auto"/>
          </w:divBdr>
        </w:div>
        <w:div w:id="1316568894">
          <w:marLeft w:val="0"/>
          <w:marRight w:val="0"/>
          <w:marTop w:val="0"/>
          <w:marBottom w:val="0"/>
          <w:divBdr>
            <w:top w:val="none" w:sz="0" w:space="0" w:color="auto"/>
            <w:left w:val="none" w:sz="0" w:space="0" w:color="auto"/>
            <w:bottom w:val="none" w:sz="0" w:space="0" w:color="auto"/>
            <w:right w:val="none" w:sz="0" w:space="0" w:color="auto"/>
          </w:divBdr>
        </w:div>
        <w:div w:id="1492989110">
          <w:marLeft w:val="0"/>
          <w:marRight w:val="0"/>
          <w:marTop w:val="0"/>
          <w:marBottom w:val="0"/>
          <w:divBdr>
            <w:top w:val="none" w:sz="0" w:space="0" w:color="auto"/>
            <w:left w:val="none" w:sz="0" w:space="0" w:color="auto"/>
            <w:bottom w:val="none" w:sz="0" w:space="0" w:color="auto"/>
            <w:right w:val="none" w:sz="0" w:space="0" w:color="auto"/>
          </w:divBdr>
        </w:div>
      </w:divsChild>
    </w:div>
    <w:div w:id="595329903">
      <w:bodyDiv w:val="1"/>
      <w:marLeft w:val="0"/>
      <w:marRight w:val="0"/>
      <w:marTop w:val="0"/>
      <w:marBottom w:val="0"/>
      <w:divBdr>
        <w:top w:val="none" w:sz="0" w:space="0" w:color="auto"/>
        <w:left w:val="none" w:sz="0" w:space="0" w:color="auto"/>
        <w:bottom w:val="none" w:sz="0" w:space="0" w:color="auto"/>
        <w:right w:val="none" w:sz="0" w:space="0" w:color="auto"/>
      </w:divBdr>
      <w:divsChild>
        <w:div w:id="190265532">
          <w:marLeft w:val="0"/>
          <w:marRight w:val="0"/>
          <w:marTop w:val="0"/>
          <w:marBottom w:val="0"/>
          <w:divBdr>
            <w:top w:val="none" w:sz="0" w:space="0" w:color="auto"/>
            <w:left w:val="none" w:sz="0" w:space="0" w:color="auto"/>
            <w:bottom w:val="none" w:sz="0" w:space="0" w:color="auto"/>
            <w:right w:val="none" w:sz="0" w:space="0" w:color="auto"/>
          </w:divBdr>
        </w:div>
        <w:div w:id="650670670">
          <w:marLeft w:val="0"/>
          <w:marRight w:val="0"/>
          <w:marTop w:val="0"/>
          <w:marBottom w:val="0"/>
          <w:divBdr>
            <w:top w:val="none" w:sz="0" w:space="0" w:color="auto"/>
            <w:left w:val="none" w:sz="0" w:space="0" w:color="auto"/>
            <w:bottom w:val="none" w:sz="0" w:space="0" w:color="auto"/>
            <w:right w:val="none" w:sz="0" w:space="0" w:color="auto"/>
          </w:divBdr>
        </w:div>
        <w:div w:id="925922228">
          <w:marLeft w:val="0"/>
          <w:marRight w:val="0"/>
          <w:marTop w:val="0"/>
          <w:marBottom w:val="0"/>
          <w:divBdr>
            <w:top w:val="none" w:sz="0" w:space="0" w:color="auto"/>
            <w:left w:val="none" w:sz="0" w:space="0" w:color="auto"/>
            <w:bottom w:val="none" w:sz="0" w:space="0" w:color="auto"/>
            <w:right w:val="none" w:sz="0" w:space="0" w:color="auto"/>
          </w:divBdr>
        </w:div>
        <w:div w:id="1334340795">
          <w:marLeft w:val="0"/>
          <w:marRight w:val="0"/>
          <w:marTop w:val="0"/>
          <w:marBottom w:val="0"/>
          <w:divBdr>
            <w:top w:val="none" w:sz="0" w:space="0" w:color="auto"/>
            <w:left w:val="none" w:sz="0" w:space="0" w:color="auto"/>
            <w:bottom w:val="none" w:sz="0" w:space="0" w:color="auto"/>
            <w:right w:val="none" w:sz="0" w:space="0" w:color="auto"/>
          </w:divBdr>
        </w:div>
        <w:div w:id="1711421080">
          <w:marLeft w:val="0"/>
          <w:marRight w:val="0"/>
          <w:marTop w:val="0"/>
          <w:marBottom w:val="0"/>
          <w:divBdr>
            <w:top w:val="none" w:sz="0" w:space="0" w:color="auto"/>
            <w:left w:val="none" w:sz="0" w:space="0" w:color="auto"/>
            <w:bottom w:val="none" w:sz="0" w:space="0" w:color="auto"/>
            <w:right w:val="none" w:sz="0" w:space="0" w:color="auto"/>
          </w:divBdr>
        </w:div>
        <w:div w:id="1817259220">
          <w:marLeft w:val="0"/>
          <w:marRight w:val="0"/>
          <w:marTop w:val="0"/>
          <w:marBottom w:val="0"/>
          <w:divBdr>
            <w:top w:val="none" w:sz="0" w:space="0" w:color="auto"/>
            <w:left w:val="none" w:sz="0" w:space="0" w:color="auto"/>
            <w:bottom w:val="none" w:sz="0" w:space="0" w:color="auto"/>
            <w:right w:val="none" w:sz="0" w:space="0" w:color="auto"/>
          </w:divBdr>
        </w:div>
        <w:div w:id="1930040039">
          <w:marLeft w:val="0"/>
          <w:marRight w:val="0"/>
          <w:marTop w:val="0"/>
          <w:marBottom w:val="0"/>
          <w:divBdr>
            <w:top w:val="none" w:sz="0" w:space="0" w:color="auto"/>
            <w:left w:val="none" w:sz="0" w:space="0" w:color="auto"/>
            <w:bottom w:val="none" w:sz="0" w:space="0" w:color="auto"/>
            <w:right w:val="none" w:sz="0" w:space="0" w:color="auto"/>
          </w:divBdr>
        </w:div>
      </w:divsChild>
    </w:div>
    <w:div w:id="627245385">
      <w:bodyDiv w:val="1"/>
      <w:marLeft w:val="0"/>
      <w:marRight w:val="0"/>
      <w:marTop w:val="0"/>
      <w:marBottom w:val="0"/>
      <w:divBdr>
        <w:top w:val="none" w:sz="0" w:space="0" w:color="auto"/>
        <w:left w:val="none" w:sz="0" w:space="0" w:color="auto"/>
        <w:bottom w:val="none" w:sz="0" w:space="0" w:color="auto"/>
        <w:right w:val="none" w:sz="0" w:space="0" w:color="auto"/>
      </w:divBdr>
      <w:divsChild>
        <w:div w:id="1163356344">
          <w:marLeft w:val="0"/>
          <w:marRight w:val="0"/>
          <w:marTop w:val="0"/>
          <w:marBottom w:val="0"/>
          <w:divBdr>
            <w:top w:val="none" w:sz="0" w:space="0" w:color="auto"/>
            <w:left w:val="none" w:sz="0" w:space="0" w:color="auto"/>
            <w:bottom w:val="none" w:sz="0" w:space="0" w:color="auto"/>
            <w:right w:val="none" w:sz="0" w:space="0" w:color="auto"/>
          </w:divBdr>
          <w:divsChild>
            <w:div w:id="1109354332">
              <w:marLeft w:val="0"/>
              <w:marRight w:val="0"/>
              <w:marTop w:val="0"/>
              <w:marBottom w:val="0"/>
              <w:divBdr>
                <w:top w:val="none" w:sz="0" w:space="0" w:color="auto"/>
                <w:left w:val="none" w:sz="0" w:space="0" w:color="auto"/>
                <w:bottom w:val="none" w:sz="0" w:space="0" w:color="auto"/>
                <w:right w:val="none" w:sz="0" w:space="0" w:color="auto"/>
              </w:divBdr>
            </w:div>
            <w:div w:id="1230116887">
              <w:marLeft w:val="0"/>
              <w:marRight w:val="0"/>
              <w:marTop w:val="0"/>
              <w:marBottom w:val="0"/>
              <w:divBdr>
                <w:top w:val="none" w:sz="0" w:space="0" w:color="auto"/>
                <w:left w:val="none" w:sz="0" w:space="0" w:color="auto"/>
                <w:bottom w:val="none" w:sz="0" w:space="0" w:color="auto"/>
                <w:right w:val="none" w:sz="0" w:space="0" w:color="auto"/>
              </w:divBdr>
            </w:div>
            <w:div w:id="1246068356">
              <w:marLeft w:val="0"/>
              <w:marRight w:val="0"/>
              <w:marTop w:val="0"/>
              <w:marBottom w:val="0"/>
              <w:divBdr>
                <w:top w:val="none" w:sz="0" w:space="0" w:color="auto"/>
                <w:left w:val="none" w:sz="0" w:space="0" w:color="auto"/>
                <w:bottom w:val="none" w:sz="0" w:space="0" w:color="auto"/>
                <w:right w:val="none" w:sz="0" w:space="0" w:color="auto"/>
              </w:divBdr>
            </w:div>
            <w:div w:id="1500078062">
              <w:marLeft w:val="0"/>
              <w:marRight w:val="0"/>
              <w:marTop w:val="0"/>
              <w:marBottom w:val="0"/>
              <w:divBdr>
                <w:top w:val="none" w:sz="0" w:space="0" w:color="auto"/>
                <w:left w:val="none" w:sz="0" w:space="0" w:color="auto"/>
                <w:bottom w:val="none" w:sz="0" w:space="0" w:color="auto"/>
                <w:right w:val="none" w:sz="0" w:space="0" w:color="auto"/>
              </w:divBdr>
            </w:div>
            <w:div w:id="1578200797">
              <w:marLeft w:val="0"/>
              <w:marRight w:val="0"/>
              <w:marTop w:val="0"/>
              <w:marBottom w:val="0"/>
              <w:divBdr>
                <w:top w:val="none" w:sz="0" w:space="0" w:color="auto"/>
                <w:left w:val="none" w:sz="0" w:space="0" w:color="auto"/>
                <w:bottom w:val="none" w:sz="0" w:space="0" w:color="auto"/>
                <w:right w:val="none" w:sz="0" w:space="0" w:color="auto"/>
              </w:divBdr>
            </w:div>
            <w:div w:id="1594125555">
              <w:marLeft w:val="0"/>
              <w:marRight w:val="0"/>
              <w:marTop w:val="0"/>
              <w:marBottom w:val="0"/>
              <w:divBdr>
                <w:top w:val="none" w:sz="0" w:space="0" w:color="auto"/>
                <w:left w:val="none" w:sz="0" w:space="0" w:color="auto"/>
                <w:bottom w:val="none" w:sz="0" w:space="0" w:color="auto"/>
                <w:right w:val="none" w:sz="0" w:space="0" w:color="auto"/>
              </w:divBdr>
            </w:div>
            <w:div w:id="1821581293">
              <w:marLeft w:val="0"/>
              <w:marRight w:val="0"/>
              <w:marTop w:val="0"/>
              <w:marBottom w:val="0"/>
              <w:divBdr>
                <w:top w:val="none" w:sz="0" w:space="0" w:color="auto"/>
                <w:left w:val="none" w:sz="0" w:space="0" w:color="auto"/>
                <w:bottom w:val="none" w:sz="0" w:space="0" w:color="auto"/>
                <w:right w:val="none" w:sz="0" w:space="0" w:color="auto"/>
              </w:divBdr>
            </w:div>
            <w:div w:id="1842576312">
              <w:marLeft w:val="0"/>
              <w:marRight w:val="0"/>
              <w:marTop w:val="0"/>
              <w:marBottom w:val="0"/>
              <w:divBdr>
                <w:top w:val="none" w:sz="0" w:space="0" w:color="auto"/>
                <w:left w:val="none" w:sz="0" w:space="0" w:color="auto"/>
                <w:bottom w:val="none" w:sz="0" w:space="0" w:color="auto"/>
                <w:right w:val="none" w:sz="0" w:space="0" w:color="auto"/>
              </w:divBdr>
            </w:div>
          </w:divsChild>
        </w:div>
        <w:div w:id="1221138095">
          <w:marLeft w:val="0"/>
          <w:marRight w:val="0"/>
          <w:marTop w:val="0"/>
          <w:marBottom w:val="0"/>
          <w:divBdr>
            <w:top w:val="none" w:sz="0" w:space="0" w:color="auto"/>
            <w:left w:val="none" w:sz="0" w:space="0" w:color="auto"/>
            <w:bottom w:val="none" w:sz="0" w:space="0" w:color="auto"/>
            <w:right w:val="none" w:sz="0" w:space="0" w:color="auto"/>
          </w:divBdr>
          <w:divsChild>
            <w:div w:id="1690066048">
              <w:marLeft w:val="0"/>
              <w:marRight w:val="0"/>
              <w:marTop w:val="0"/>
              <w:marBottom w:val="0"/>
              <w:divBdr>
                <w:top w:val="none" w:sz="0" w:space="0" w:color="auto"/>
                <w:left w:val="none" w:sz="0" w:space="0" w:color="auto"/>
                <w:bottom w:val="none" w:sz="0" w:space="0" w:color="auto"/>
                <w:right w:val="none" w:sz="0" w:space="0" w:color="auto"/>
              </w:divBdr>
            </w:div>
          </w:divsChild>
        </w:div>
        <w:div w:id="1288731279">
          <w:marLeft w:val="0"/>
          <w:marRight w:val="0"/>
          <w:marTop w:val="0"/>
          <w:marBottom w:val="0"/>
          <w:divBdr>
            <w:top w:val="none" w:sz="0" w:space="0" w:color="auto"/>
            <w:left w:val="none" w:sz="0" w:space="0" w:color="auto"/>
            <w:bottom w:val="none" w:sz="0" w:space="0" w:color="auto"/>
            <w:right w:val="none" w:sz="0" w:space="0" w:color="auto"/>
          </w:divBdr>
          <w:divsChild>
            <w:div w:id="66804918">
              <w:marLeft w:val="0"/>
              <w:marRight w:val="0"/>
              <w:marTop w:val="0"/>
              <w:marBottom w:val="0"/>
              <w:divBdr>
                <w:top w:val="none" w:sz="0" w:space="0" w:color="auto"/>
                <w:left w:val="none" w:sz="0" w:space="0" w:color="auto"/>
                <w:bottom w:val="none" w:sz="0" w:space="0" w:color="auto"/>
                <w:right w:val="none" w:sz="0" w:space="0" w:color="auto"/>
              </w:divBdr>
            </w:div>
            <w:div w:id="494763924">
              <w:marLeft w:val="0"/>
              <w:marRight w:val="0"/>
              <w:marTop w:val="0"/>
              <w:marBottom w:val="0"/>
              <w:divBdr>
                <w:top w:val="none" w:sz="0" w:space="0" w:color="auto"/>
                <w:left w:val="none" w:sz="0" w:space="0" w:color="auto"/>
                <w:bottom w:val="none" w:sz="0" w:space="0" w:color="auto"/>
                <w:right w:val="none" w:sz="0" w:space="0" w:color="auto"/>
              </w:divBdr>
            </w:div>
            <w:div w:id="948707566">
              <w:marLeft w:val="0"/>
              <w:marRight w:val="0"/>
              <w:marTop w:val="0"/>
              <w:marBottom w:val="0"/>
              <w:divBdr>
                <w:top w:val="none" w:sz="0" w:space="0" w:color="auto"/>
                <w:left w:val="none" w:sz="0" w:space="0" w:color="auto"/>
                <w:bottom w:val="none" w:sz="0" w:space="0" w:color="auto"/>
                <w:right w:val="none" w:sz="0" w:space="0" w:color="auto"/>
              </w:divBdr>
            </w:div>
            <w:div w:id="1175072520">
              <w:marLeft w:val="0"/>
              <w:marRight w:val="0"/>
              <w:marTop w:val="0"/>
              <w:marBottom w:val="0"/>
              <w:divBdr>
                <w:top w:val="none" w:sz="0" w:space="0" w:color="auto"/>
                <w:left w:val="none" w:sz="0" w:space="0" w:color="auto"/>
                <w:bottom w:val="none" w:sz="0" w:space="0" w:color="auto"/>
                <w:right w:val="none" w:sz="0" w:space="0" w:color="auto"/>
              </w:divBdr>
            </w:div>
            <w:div w:id="1504861210">
              <w:marLeft w:val="0"/>
              <w:marRight w:val="0"/>
              <w:marTop w:val="0"/>
              <w:marBottom w:val="0"/>
              <w:divBdr>
                <w:top w:val="none" w:sz="0" w:space="0" w:color="auto"/>
                <w:left w:val="none" w:sz="0" w:space="0" w:color="auto"/>
                <w:bottom w:val="none" w:sz="0" w:space="0" w:color="auto"/>
                <w:right w:val="none" w:sz="0" w:space="0" w:color="auto"/>
              </w:divBdr>
            </w:div>
            <w:div w:id="1757902133">
              <w:marLeft w:val="0"/>
              <w:marRight w:val="0"/>
              <w:marTop w:val="0"/>
              <w:marBottom w:val="0"/>
              <w:divBdr>
                <w:top w:val="none" w:sz="0" w:space="0" w:color="auto"/>
                <w:left w:val="none" w:sz="0" w:space="0" w:color="auto"/>
                <w:bottom w:val="none" w:sz="0" w:space="0" w:color="auto"/>
                <w:right w:val="none" w:sz="0" w:space="0" w:color="auto"/>
              </w:divBdr>
            </w:div>
            <w:div w:id="1939212877">
              <w:marLeft w:val="0"/>
              <w:marRight w:val="0"/>
              <w:marTop w:val="0"/>
              <w:marBottom w:val="0"/>
              <w:divBdr>
                <w:top w:val="none" w:sz="0" w:space="0" w:color="auto"/>
                <w:left w:val="none" w:sz="0" w:space="0" w:color="auto"/>
                <w:bottom w:val="none" w:sz="0" w:space="0" w:color="auto"/>
                <w:right w:val="none" w:sz="0" w:space="0" w:color="auto"/>
              </w:divBdr>
            </w:div>
            <w:div w:id="1966034868">
              <w:marLeft w:val="0"/>
              <w:marRight w:val="0"/>
              <w:marTop w:val="0"/>
              <w:marBottom w:val="0"/>
              <w:divBdr>
                <w:top w:val="none" w:sz="0" w:space="0" w:color="auto"/>
                <w:left w:val="none" w:sz="0" w:space="0" w:color="auto"/>
                <w:bottom w:val="none" w:sz="0" w:space="0" w:color="auto"/>
                <w:right w:val="none" w:sz="0" w:space="0" w:color="auto"/>
              </w:divBdr>
            </w:div>
          </w:divsChild>
        </w:div>
        <w:div w:id="2017461333">
          <w:marLeft w:val="0"/>
          <w:marRight w:val="0"/>
          <w:marTop w:val="0"/>
          <w:marBottom w:val="0"/>
          <w:divBdr>
            <w:top w:val="none" w:sz="0" w:space="0" w:color="auto"/>
            <w:left w:val="none" w:sz="0" w:space="0" w:color="auto"/>
            <w:bottom w:val="none" w:sz="0" w:space="0" w:color="auto"/>
            <w:right w:val="none" w:sz="0" w:space="0" w:color="auto"/>
          </w:divBdr>
          <w:divsChild>
            <w:div w:id="33399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598675">
      <w:bodyDiv w:val="1"/>
      <w:marLeft w:val="0"/>
      <w:marRight w:val="0"/>
      <w:marTop w:val="0"/>
      <w:marBottom w:val="0"/>
      <w:divBdr>
        <w:top w:val="none" w:sz="0" w:space="0" w:color="auto"/>
        <w:left w:val="none" w:sz="0" w:space="0" w:color="auto"/>
        <w:bottom w:val="none" w:sz="0" w:space="0" w:color="auto"/>
        <w:right w:val="none" w:sz="0" w:space="0" w:color="auto"/>
      </w:divBdr>
    </w:div>
    <w:div w:id="642153594">
      <w:bodyDiv w:val="1"/>
      <w:marLeft w:val="0"/>
      <w:marRight w:val="0"/>
      <w:marTop w:val="0"/>
      <w:marBottom w:val="0"/>
      <w:divBdr>
        <w:top w:val="none" w:sz="0" w:space="0" w:color="auto"/>
        <w:left w:val="none" w:sz="0" w:space="0" w:color="auto"/>
        <w:bottom w:val="none" w:sz="0" w:space="0" w:color="auto"/>
        <w:right w:val="none" w:sz="0" w:space="0" w:color="auto"/>
      </w:divBdr>
      <w:divsChild>
        <w:div w:id="2440237">
          <w:marLeft w:val="0"/>
          <w:marRight w:val="0"/>
          <w:marTop w:val="0"/>
          <w:marBottom w:val="0"/>
          <w:divBdr>
            <w:top w:val="none" w:sz="0" w:space="0" w:color="auto"/>
            <w:left w:val="none" w:sz="0" w:space="0" w:color="auto"/>
            <w:bottom w:val="none" w:sz="0" w:space="0" w:color="auto"/>
            <w:right w:val="none" w:sz="0" w:space="0" w:color="auto"/>
          </w:divBdr>
        </w:div>
        <w:div w:id="205603320">
          <w:marLeft w:val="0"/>
          <w:marRight w:val="0"/>
          <w:marTop w:val="0"/>
          <w:marBottom w:val="0"/>
          <w:divBdr>
            <w:top w:val="none" w:sz="0" w:space="0" w:color="auto"/>
            <w:left w:val="none" w:sz="0" w:space="0" w:color="auto"/>
            <w:bottom w:val="none" w:sz="0" w:space="0" w:color="auto"/>
            <w:right w:val="none" w:sz="0" w:space="0" w:color="auto"/>
          </w:divBdr>
        </w:div>
        <w:div w:id="372119889">
          <w:marLeft w:val="0"/>
          <w:marRight w:val="0"/>
          <w:marTop w:val="0"/>
          <w:marBottom w:val="0"/>
          <w:divBdr>
            <w:top w:val="none" w:sz="0" w:space="0" w:color="auto"/>
            <w:left w:val="none" w:sz="0" w:space="0" w:color="auto"/>
            <w:bottom w:val="none" w:sz="0" w:space="0" w:color="auto"/>
            <w:right w:val="none" w:sz="0" w:space="0" w:color="auto"/>
          </w:divBdr>
        </w:div>
        <w:div w:id="1244223818">
          <w:marLeft w:val="0"/>
          <w:marRight w:val="0"/>
          <w:marTop w:val="0"/>
          <w:marBottom w:val="0"/>
          <w:divBdr>
            <w:top w:val="none" w:sz="0" w:space="0" w:color="auto"/>
            <w:left w:val="none" w:sz="0" w:space="0" w:color="auto"/>
            <w:bottom w:val="none" w:sz="0" w:space="0" w:color="auto"/>
            <w:right w:val="none" w:sz="0" w:space="0" w:color="auto"/>
          </w:divBdr>
        </w:div>
        <w:div w:id="1300571952">
          <w:marLeft w:val="0"/>
          <w:marRight w:val="0"/>
          <w:marTop w:val="0"/>
          <w:marBottom w:val="0"/>
          <w:divBdr>
            <w:top w:val="none" w:sz="0" w:space="0" w:color="auto"/>
            <w:left w:val="none" w:sz="0" w:space="0" w:color="auto"/>
            <w:bottom w:val="none" w:sz="0" w:space="0" w:color="auto"/>
            <w:right w:val="none" w:sz="0" w:space="0" w:color="auto"/>
          </w:divBdr>
        </w:div>
        <w:div w:id="1540320824">
          <w:marLeft w:val="0"/>
          <w:marRight w:val="0"/>
          <w:marTop w:val="0"/>
          <w:marBottom w:val="0"/>
          <w:divBdr>
            <w:top w:val="none" w:sz="0" w:space="0" w:color="auto"/>
            <w:left w:val="none" w:sz="0" w:space="0" w:color="auto"/>
            <w:bottom w:val="none" w:sz="0" w:space="0" w:color="auto"/>
            <w:right w:val="none" w:sz="0" w:space="0" w:color="auto"/>
          </w:divBdr>
        </w:div>
        <w:div w:id="1780831267">
          <w:marLeft w:val="0"/>
          <w:marRight w:val="0"/>
          <w:marTop w:val="0"/>
          <w:marBottom w:val="0"/>
          <w:divBdr>
            <w:top w:val="none" w:sz="0" w:space="0" w:color="auto"/>
            <w:left w:val="none" w:sz="0" w:space="0" w:color="auto"/>
            <w:bottom w:val="none" w:sz="0" w:space="0" w:color="auto"/>
            <w:right w:val="none" w:sz="0" w:space="0" w:color="auto"/>
          </w:divBdr>
        </w:div>
        <w:div w:id="1819833145">
          <w:marLeft w:val="0"/>
          <w:marRight w:val="0"/>
          <w:marTop w:val="0"/>
          <w:marBottom w:val="0"/>
          <w:divBdr>
            <w:top w:val="none" w:sz="0" w:space="0" w:color="auto"/>
            <w:left w:val="none" w:sz="0" w:space="0" w:color="auto"/>
            <w:bottom w:val="none" w:sz="0" w:space="0" w:color="auto"/>
            <w:right w:val="none" w:sz="0" w:space="0" w:color="auto"/>
          </w:divBdr>
          <w:divsChild>
            <w:div w:id="799811623">
              <w:marLeft w:val="0"/>
              <w:marRight w:val="0"/>
              <w:marTop w:val="30"/>
              <w:marBottom w:val="30"/>
              <w:divBdr>
                <w:top w:val="none" w:sz="0" w:space="0" w:color="auto"/>
                <w:left w:val="none" w:sz="0" w:space="0" w:color="auto"/>
                <w:bottom w:val="none" w:sz="0" w:space="0" w:color="auto"/>
                <w:right w:val="none" w:sz="0" w:space="0" w:color="auto"/>
              </w:divBdr>
              <w:divsChild>
                <w:div w:id="161511631">
                  <w:marLeft w:val="0"/>
                  <w:marRight w:val="0"/>
                  <w:marTop w:val="0"/>
                  <w:marBottom w:val="0"/>
                  <w:divBdr>
                    <w:top w:val="none" w:sz="0" w:space="0" w:color="auto"/>
                    <w:left w:val="none" w:sz="0" w:space="0" w:color="auto"/>
                    <w:bottom w:val="none" w:sz="0" w:space="0" w:color="auto"/>
                    <w:right w:val="none" w:sz="0" w:space="0" w:color="auto"/>
                  </w:divBdr>
                  <w:divsChild>
                    <w:div w:id="1368211931">
                      <w:marLeft w:val="0"/>
                      <w:marRight w:val="0"/>
                      <w:marTop w:val="0"/>
                      <w:marBottom w:val="0"/>
                      <w:divBdr>
                        <w:top w:val="none" w:sz="0" w:space="0" w:color="auto"/>
                        <w:left w:val="none" w:sz="0" w:space="0" w:color="auto"/>
                        <w:bottom w:val="none" w:sz="0" w:space="0" w:color="auto"/>
                        <w:right w:val="none" w:sz="0" w:space="0" w:color="auto"/>
                      </w:divBdr>
                    </w:div>
                  </w:divsChild>
                </w:div>
                <w:div w:id="872422935">
                  <w:marLeft w:val="0"/>
                  <w:marRight w:val="0"/>
                  <w:marTop w:val="0"/>
                  <w:marBottom w:val="0"/>
                  <w:divBdr>
                    <w:top w:val="none" w:sz="0" w:space="0" w:color="auto"/>
                    <w:left w:val="none" w:sz="0" w:space="0" w:color="auto"/>
                    <w:bottom w:val="none" w:sz="0" w:space="0" w:color="auto"/>
                    <w:right w:val="none" w:sz="0" w:space="0" w:color="auto"/>
                  </w:divBdr>
                  <w:divsChild>
                    <w:div w:id="20803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24770">
          <w:marLeft w:val="0"/>
          <w:marRight w:val="0"/>
          <w:marTop w:val="0"/>
          <w:marBottom w:val="0"/>
          <w:divBdr>
            <w:top w:val="none" w:sz="0" w:space="0" w:color="auto"/>
            <w:left w:val="none" w:sz="0" w:space="0" w:color="auto"/>
            <w:bottom w:val="none" w:sz="0" w:space="0" w:color="auto"/>
            <w:right w:val="none" w:sz="0" w:space="0" w:color="auto"/>
          </w:divBdr>
        </w:div>
        <w:div w:id="1933973515">
          <w:marLeft w:val="0"/>
          <w:marRight w:val="0"/>
          <w:marTop w:val="0"/>
          <w:marBottom w:val="0"/>
          <w:divBdr>
            <w:top w:val="none" w:sz="0" w:space="0" w:color="auto"/>
            <w:left w:val="none" w:sz="0" w:space="0" w:color="auto"/>
            <w:bottom w:val="none" w:sz="0" w:space="0" w:color="auto"/>
            <w:right w:val="none" w:sz="0" w:space="0" w:color="auto"/>
          </w:divBdr>
        </w:div>
        <w:div w:id="1987973508">
          <w:marLeft w:val="0"/>
          <w:marRight w:val="0"/>
          <w:marTop w:val="0"/>
          <w:marBottom w:val="0"/>
          <w:divBdr>
            <w:top w:val="none" w:sz="0" w:space="0" w:color="auto"/>
            <w:left w:val="none" w:sz="0" w:space="0" w:color="auto"/>
            <w:bottom w:val="none" w:sz="0" w:space="0" w:color="auto"/>
            <w:right w:val="none" w:sz="0" w:space="0" w:color="auto"/>
          </w:divBdr>
        </w:div>
      </w:divsChild>
    </w:div>
    <w:div w:id="664362858">
      <w:bodyDiv w:val="1"/>
      <w:marLeft w:val="0"/>
      <w:marRight w:val="0"/>
      <w:marTop w:val="0"/>
      <w:marBottom w:val="0"/>
      <w:divBdr>
        <w:top w:val="none" w:sz="0" w:space="0" w:color="auto"/>
        <w:left w:val="none" w:sz="0" w:space="0" w:color="auto"/>
        <w:bottom w:val="none" w:sz="0" w:space="0" w:color="auto"/>
        <w:right w:val="none" w:sz="0" w:space="0" w:color="auto"/>
      </w:divBdr>
    </w:div>
    <w:div w:id="681081672">
      <w:bodyDiv w:val="1"/>
      <w:marLeft w:val="0"/>
      <w:marRight w:val="0"/>
      <w:marTop w:val="0"/>
      <w:marBottom w:val="0"/>
      <w:divBdr>
        <w:top w:val="none" w:sz="0" w:space="0" w:color="auto"/>
        <w:left w:val="none" w:sz="0" w:space="0" w:color="auto"/>
        <w:bottom w:val="none" w:sz="0" w:space="0" w:color="auto"/>
        <w:right w:val="none" w:sz="0" w:space="0" w:color="auto"/>
      </w:divBdr>
    </w:div>
    <w:div w:id="701594668">
      <w:bodyDiv w:val="1"/>
      <w:marLeft w:val="0"/>
      <w:marRight w:val="0"/>
      <w:marTop w:val="0"/>
      <w:marBottom w:val="0"/>
      <w:divBdr>
        <w:top w:val="none" w:sz="0" w:space="0" w:color="auto"/>
        <w:left w:val="none" w:sz="0" w:space="0" w:color="auto"/>
        <w:bottom w:val="none" w:sz="0" w:space="0" w:color="auto"/>
        <w:right w:val="none" w:sz="0" w:space="0" w:color="auto"/>
      </w:divBdr>
    </w:div>
    <w:div w:id="705057724">
      <w:bodyDiv w:val="1"/>
      <w:marLeft w:val="0"/>
      <w:marRight w:val="0"/>
      <w:marTop w:val="0"/>
      <w:marBottom w:val="0"/>
      <w:divBdr>
        <w:top w:val="none" w:sz="0" w:space="0" w:color="auto"/>
        <w:left w:val="none" w:sz="0" w:space="0" w:color="auto"/>
        <w:bottom w:val="none" w:sz="0" w:space="0" w:color="auto"/>
        <w:right w:val="none" w:sz="0" w:space="0" w:color="auto"/>
      </w:divBdr>
      <w:divsChild>
        <w:div w:id="532885728">
          <w:marLeft w:val="0"/>
          <w:marRight w:val="0"/>
          <w:marTop w:val="0"/>
          <w:marBottom w:val="0"/>
          <w:divBdr>
            <w:top w:val="none" w:sz="0" w:space="0" w:color="auto"/>
            <w:left w:val="none" w:sz="0" w:space="0" w:color="auto"/>
            <w:bottom w:val="none" w:sz="0" w:space="0" w:color="auto"/>
            <w:right w:val="none" w:sz="0" w:space="0" w:color="auto"/>
          </w:divBdr>
        </w:div>
        <w:div w:id="1010107279">
          <w:marLeft w:val="0"/>
          <w:marRight w:val="0"/>
          <w:marTop w:val="0"/>
          <w:marBottom w:val="0"/>
          <w:divBdr>
            <w:top w:val="none" w:sz="0" w:space="0" w:color="auto"/>
            <w:left w:val="none" w:sz="0" w:space="0" w:color="auto"/>
            <w:bottom w:val="none" w:sz="0" w:space="0" w:color="auto"/>
            <w:right w:val="none" w:sz="0" w:space="0" w:color="auto"/>
          </w:divBdr>
        </w:div>
      </w:divsChild>
    </w:div>
    <w:div w:id="717702825">
      <w:bodyDiv w:val="1"/>
      <w:marLeft w:val="0"/>
      <w:marRight w:val="0"/>
      <w:marTop w:val="0"/>
      <w:marBottom w:val="0"/>
      <w:divBdr>
        <w:top w:val="none" w:sz="0" w:space="0" w:color="auto"/>
        <w:left w:val="none" w:sz="0" w:space="0" w:color="auto"/>
        <w:bottom w:val="none" w:sz="0" w:space="0" w:color="auto"/>
        <w:right w:val="none" w:sz="0" w:space="0" w:color="auto"/>
      </w:divBdr>
    </w:div>
    <w:div w:id="734816517">
      <w:bodyDiv w:val="1"/>
      <w:marLeft w:val="0"/>
      <w:marRight w:val="0"/>
      <w:marTop w:val="0"/>
      <w:marBottom w:val="0"/>
      <w:divBdr>
        <w:top w:val="none" w:sz="0" w:space="0" w:color="auto"/>
        <w:left w:val="none" w:sz="0" w:space="0" w:color="auto"/>
        <w:bottom w:val="none" w:sz="0" w:space="0" w:color="auto"/>
        <w:right w:val="none" w:sz="0" w:space="0" w:color="auto"/>
      </w:divBdr>
    </w:div>
    <w:div w:id="738137081">
      <w:bodyDiv w:val="1"/>
      <w:marLeft w:val="0"/>
      <w:marRight w:val="0"/>
      <w:marTop w:val="0"/>
      <w:marBottom w:val="0"/>
      <w:divBdr>
        <w:top w:val="none" w:sz="0" w:space="0" w:color="auto"/>
        <w:left w:val="none" w:sz="0" w:space="0" w:color="auto"/>
        <w:bottom w:val="none" w:sz="0" w:space="0" w:color="auto"/>
        <w:right w:val="none" w:sz="0" w:space="0" w:color="auto"/>
      </w:divBdr>
    </w:div>
    <w:div w:id="789132982">
      <w:bodyDiv w:val="1"/>
      <w:marLeft w:val="0"/>
      <w:marRight w:val="0"/>
      <w:marTop w:val="0"/>
      <w:marBottom w:val="0"/>
      <w:divBdr>
        <w:top w:val="none" w:sz="0" w:space="0" w:color="auto"/>
        <w:left w:val="none" w:sz="0" w:space="0" w:color="auto"/>
        <w:bottom w:val="none" w:sz="0" w:space="0" w:color="auto"/>
        <w:right w:val="none" w:sz="0" w:space="0" w:color="auto"/>
      </w:divBdr>
    </w:div>
    <w:div w:id="804393026">
      <w:bodyDiv w:val="1"/>
      <w:marLeft w:val="0"/>
      <w:marRight w:val="0"/>
      <w:marTop w:val="0"/>
      <w:marBottom w:val="0"/>
      <w:divBdr>
        <w:top w:val="none" w:sz="0" w:space="0" w:color="auto"/>
        <w:left w:val="none" w:sz="0" w:space="0" w:color="auto"/>
        <w:bottom w:val="none" w:sz="0" w:space="0" w:color="auto"/>
        <w:right w:val="none" w:sz="0" w:space="0" w:color="auto"/>
      </w:divBdr>
    </w:div>
    <w:div w:id="823080656">
      <w:bodyDiv w:val="1"/>
      <w:marLeft w:val="0"/>
      <w:marRight w:val="0"/>
      <w:marTop w:val="0"/>
      <w:marBottom w:val="0"/>
      <w:divBdr>
        <w:top w:val="none" w:sz="0" w:space="0" w:color="auto"/>
        <w:left w:val="none" w:sz="0" w:space="0" w:color="auto"/>
        <w:bottom w:val="none" w:sz="0" w:space="0" w:color="auto"/>
        <w:right w:val="none" w:sz="0" w:space="0" w:color="auto"/>
      </w:divBdr>
      <w:divsChild>
        <w:div w:id="440926409">
          <w:marLeft w:val="0"/>
          <w:marRight w:val="0"/>
          <w:marTop w:val="0"/>
          <w:marBottom w:val="0"/>
          <w:divBdr>
            <w:top w:val="none" w:sz="0" w:space="0" w:color="auto"/>
            <w:left w:val="none" w:sz="0" w:space="0" w:color="auto"/>
            <w:bottom w:val="none" w:sz="0" w:space="0" w:color="auto"/>
            <w:right w:val="none" w:sz="0" w:space="0" w:color="auto"/>
          </w:divBdr>
        </w:div>
        <w:div w:id="912423464">
          <w:marLeft w:val="0"/>
          <w:marRight w:val="0"/>
          <w:marTop w:val="0"/>
          <w:marBottom w:val="0"/>
          <w:divBdr>
            <w:top w:val="none" w:sz="0" w:space="0" w:color="auto"/>
            <w:left w:val="none" w:sz="0" w:space="0" w:color="auto"/>
            <w:bottom w:val="none" w:sz="0" w:space="0" w:color="auto"/>
            <w:right w:val="none" w:sz="0" w:space="0" w:color="auto"/>
          </w:divBdr>
        </w:div>
        <w:div w:id="1792673042">
          <w:marLeft w:val="0"/>
          <w:marRight w:val="0"/>
          <w:marTop w:val="0"/>
          <w:marBottom w:val="0"/>
          <w:divBdr>
            <w:top w:val="none" w:sz="0" w:space="0" w:color="auto"/>
            <w:left w:val="none" w:sz="0" w:space="0" w:color="auto"/>
            <w:bottom w:val="none" w:sz="0" w:space="0" w:color="auto"/>
            <w:right w:val="none" w:sz="0" w:space="0" w:color="auto"/>
          </w:divBdr>
        </w:div>
      </w:divsChild>
    </w:div>
    <w:div w:id="865409897">
      <w:bodyDiv w:val="1"/>
      <w:marLeft w:val="0"/>
      <w:marRight w:val="0"/>
      <w:marTop w:val="0"/>
      <w:marBottom w:val="0"/>
      <w:divBdr>
        <w:top w:val="none" w:sz="0" w:space="0" w:color="auto"/>
        <w:left w:val="none" w:sz="0" w:space="0" w:color="auto"/>
        <w:bottom w:val="none" w:sz="0" w:space="0" w:color="auto"/>
        <w:right w:val="none" w:sz="0" w:space="0" w:color="auto"/>
      </w:divBdr>
      <w:divsChild>
        <w:div w:id="5056808">
          <w:marLeft w:val="0"/>
          <w:marRight w:val="0"/>
          <w:marTop w:val="0"/>
          <w:marBottom w:val="0"/>
          <w:divBdr>
            <w:top w:val="none" w:sz="0" w:space="0" w:color="auto"/>
            <w:left w:val="none" w:sz="0" w:space="0" w:color="auto"/>
            <w:bottom w:val="none" w:sz="0" w:space="0" w:color="auto"/>
            <w:right w:val="none" w:sz="0" w:space="0" w:color="auto"/>
          </w:divBdr>
          <w:divsChild>
            <w:div w:id="1534659191">
              <w:marLeft w:val="0"/>
              <w:marRight w:val="0"/>
              <w:marTop w:val="0"/>
              <w:marBottom w:val="0"/>
              <w:divBdr>
                <w:top w:val="none" w:sz="0" w:space="0" w:color="auto"/>
                <w:left w:val="none" w:sz="0" w:space="0" w:color="auto"/>
                <w:bottom w:val="none" w:sz="0" w:space="0" w:color="auto"/>
                <w:right w:val="none" w:sz="0" w:space="0" w:color="auto"/>
              </w:divBdr>
            </w:div>
          </w:divsChild>
        </w:div>
        <w:div w:id="118961068">
          <w:marLeft w:val="0"/>
          <w:marRight w:val="0"/>
          <w:marTop w:val="0"/>
          <w:marBottom w:val="0"/>
          <w:divBdr>
            <w:top w:val="none" w:sz="0" w:space="0" w:color="auto"/>
            <w:left w:val="none" w:sz="0" w:space="0" w:color="auto"/>
            <w:bottom w:val="none" w:sz="0" w:space="0" w:color="auto"/>
            <w:right w:val="none" w:sz="0" w:space="0" w:color="auto"/>
          </w:divBdr>
          <w:divsChild>
            <w:div w:id="555430195">
              <w:marLeft w:val="0"/>
              <w:marRight w:val="0"/>
              <w:marTop w:val="0"/>
              <w:marBottom w:val="0"/>
              <w:divBdr>
                <w:top w:val="none" w:sz="0" w:space="0" w:color="auto"/>
                <w:left w:val="none" w:sz="0" w:space="0" w:color="auto"/>
                <w:bottom w:val="none" w:sz="0" w:space="0" w:color="auto"/>
                <w:right w:val="none" w:sz="0" w:space="0" w:color="auto"/>
              </w:divBdr>
            </w:div>
            <w:div w:id="209015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17984">
      <w:bodyDiv w:val="1"/>
      <w:marLeft w:val="0"/>
      <w:marRight w:val="0"/>
      <w:marTop w:val="0"/>
      <w:marBottom w:val="0"/>
      <w:divBdr>
        <w:top w:val="none" w:sz="0" w:space="0" w:color="auto"/>
        <w:left w:val="none" w:sz="0" w:space="0" w:color="auto"/>
        <w:bottom w:val="none" w:sz="0" w:space="0" w:color="auto"/>
        <w:right w:val="none" w:sz="0" w:space="0" w:color="auto"/>
      </w:divBdr>
      <w:divsChild>
        <w:div w:id="611941593">
          <w:marLeft w:val="0"/>
          <w:marRight w:val="0"/>
          <w:marTop w:val="0"/>
          <w:marBottom w:val="0"/>
          <w:divBdr>
            <w:top w:val="none" w:sz="0" w:space="0" w:color="auto"/>
            <w:left w:val="none" w:sz="0" w:space="0" w:color="auto"/>
            <w:bottom w:val="none" w:sz="0" w:space="0" w:color="auto"/>
            <w:right w:val="none" w:sz="0" w:space="0" w:color="auto"/>
          </w:divBdr>
        </w:div>
        <w:div w:id="1076590348">
          <w:marLeft w:val="0"/>
          <w:marRight w:val="0"/>
          <w:marTop w:val="0"/>
          <w:marBottom w:val="0"/>
          <w:divBdr>
            <w:top w:val="none" w:sz="0" w:space="0" w:color="auto"/>
            <w:left w:val="none" w:sz="0" w:space="0" w:color="auto"/>
            <w:bottom w:val="none" w:sz="0" w:space="0" w:color="auto"/>
            <w:right w:val="none" w:sz="0" w:space="0" w:color="auto"/>
          </w:divBdr>
        </w:div>
      </w:divsChild>
    </w:div>
    <w:div w:id="901794921">
      <w:bodyDiv w:val="1"/>
      <w:marLeft w:val="0"/>
      <w:marRight w:val="0"/>
      <w:marTop w:val="0"/>
      <w:marBottom w:val="0"/>
      <w:divBdr>
        <w:top w:val="none" w:sz="0" w:space="0" w:color="auto"/>
        <w:left w:val="none" w:sz="0" w:space="0" w:color="auto"/>
        <w:bottom w:val="none" w:sz="0" w:space="0" w:color="auto"/>
        <w:right w:val="none" w:sz="0" w:space="0" w:color="auto"/>
      </w:divBdr>
      <w:divsChild>
        <w:div w:id="1022974090">
          <w:marLeft w:val="0"/>
          <w:marRight w:val="0"/>
          <w:marTop w:val="0"/>
          <w:marBottom w:val="0"/>
          <w:divBdr>
            <w:top w:val="none" w:sz="0" w:space="0" w:color="auto"/>
            <w:left w:val="none" w:sz="0" w:space="0" w:color="auto"/>
            <w:bottom w:val="none" w:sz="0" w:space="0" w:color="auto"/>
            <w:right w:val="none" w:sz="0" w:space="0" w:color="auto"/>
          </w:divBdr>
        </w:div>
        <w:div w:id="1415740992">
          <w:marLeft w:val="0"/>
          <w:marRight w:val="0"/>
          <w:marTop w:val="0"/>
          <w:marBottom w:val="0"/>
          <w:divBdr>
            <w:top w:val="none" w:sz="0" w:space="0" w:color="auto"/>
            <w:left w:val="none" w:sz="0" w:space="0" w:color="auto"/>
            <w:bottom w:val="none" w:sz="0" w:space="0" w:color="auto"/>
            <w:right w:val="none" w:sz="0" w:space="0" w:color="auto"/>
          </w:divBdr>
        </w:div>
        <w:div w:id="1526989106">
          <w:marLeft w:val="0"/>
          <w:marRight w:val="0"/>
          <w:marTop w:val="0"/>
          <w:marBottom w:val="0"/>
          <w:divBdr>
            <w:top w:val="none" w:sz="0" w:space="0" w:color="auto"/>
            <w:left w:val="none" w:sz="0" w:space="0" w:color="auto"/>
            <w:bottom w:val="none" w:sz="0" w:space="0" w:color="auto"/>
            <w:right w:val="none" w:sz="0" w:space="0" w:color="auto"/>
          </w:divBdr>
        </w:div>
      </w:divsChild>
    </w:div>
    <w:div w:id="909342099">
      <w:bodyDiv w:val="1"/>
      <w:marLeft w:val="0"/>
      <w:marRight w:val="0"/>
      <w:marTop w:val="0"/>
      <w:marBottom w:val="0"/>
      <w:divBdr>
        <w:top w:val="none" w:sz="0" w:space="0" w:color="auto"/>
        <w:left w:val="none" w:sz="0" w:space="0" w:color="auto"/>
        <w:bottom w:val="none" w:sz="0" w:space="0" w:color="auto"/>
        <w:right w:val="none" w:sz="0" w:space="0" w:color="auto"/>
      </w:divBdr>
    </w:div>
    <w:div w:id="915360384">
      <w:bodyDiv w:val="1"/>
      <w:marLeft w:val="0"/>
      <w:marRight w:val="0"/>
      <w:marTop w:val="0"/>
      <w:marBottom w:val="0"/>
      <w:divBdr>
        <w:top w:val="none" w:sz="0" w:space="0" w:color="auto"/>
        <w:left w:val="none" w:sz="0" w:space="0" w:color="auto"/>
        <w:bottom w:val="none" w:sz="0" w:space="0" w:color="auto"/>
        <w:right w:val="none" w:sz="0" w:space="0" w:color="auto"/>
      </w:divBdr>
      <w:divsChild>
        <w:div w:id="293341208">
          <w:marLeft w:val="0"/>
          <w:marRight w:val="0"/>
          <w:marTop w:val="0"/>
          <w:marBottom w:val="0"/>
          <w:divBdr>
            <w:top w:val="none" w:sz="0" w:space="0" w:color="auto"/>
            <w:left w:val="none" w:sz="0" w:space="0" w:color="auto"/>
            <w:bottom w:val="none" w:sz="0" w:space="0" w:color="auto"/>
            <w:right w:val="none" w:sz="0" w:space="0" w:color="auto"/>
          </w:divBdr>
        </w:div>
        <w:div w:id="337121733">
          <w:marLeft w:val="0"/>
          <w:marRight w:val="0"/>
          <w:marTop w:val="0"/>
          <w:marBottom w:val="0"/>
          <w:divBdr>
            <w:top w:val="none" w:sz="0" w:space="0" w:color="auto"/>
            <w:left w:val="none" w:sz="0" w:space="0" w:color="auto"/>
            <w:bottom w:val="none" w:sz="0" w:space="0" w:color="auto"/>
            <w:right w:val="none" w:sz="0" w:space="0" w:color="auto"/>
          </w:divBdr>
        </w:div>
      </w:divsChild>
    </w:div>
    <w:div w:id="925728753">
      <w:bodyDiv w:val="1"/>
      <w:marLeft w:val="0"/>
      <w:marRight w:val="0"/>
      <w:marTop w:val="0"/>
      <w:marBottom w:val="0"/>
      <w:divBdr>
        <w:top w:val="none" w:sz="0" w:space="0" w:color="auto"/>
        <w:left w:val="none" w:sz="0" w:space="0" w:color="auto"/>
        <w:bottom w:val="none" w:sz="0" w:space="0" w:color="auto"/>
        <w:right w:val="none" w:sz="0" w:space="0" w:color="auto"/>
      </w:divBdr>
      <w:divsChild>
        <w:div w:id="151601823">
          <w:marLeft w:val="0"/>
          <w:marRight w:val="0"/>
          <w:marTop w:val="0"/>
          <w:marBottom w:val="0"/>
          <w:divBdr>
            <w:top w:val="none" w:sz="0" w:space="0" w:color="auto"/>
            <w:left w:val="none" w:sz="0" w:space="0" w:color="auto"/>
            <w:bottom w:val="none" w:sz="0" w:space="0" w:color="auto"/>
            <w:right w:val="none" w:sz="0" w:space="0" w:color="auto"/>
          </w:divBdr>
          <w:divsChild>
            <w:div w:id="1760566187">
              <w:marLeft w:val="180"/>
              <w:marRight w:val="240"/>
              <w:marTop w:val="0"/>
              <w:marBottom w:val="0"/>
              <w:divBdr>
                <w:top w:val="none" w:sz="0" w:space="0" w:color="auto"/>
                <w:left w:val="none" w:sz="0" w:space="0" w:color="auto"/>
                <w:bottom w:val="none" w:sz="0" w:space="0" w:color="auto"/>
                <w:right w:val="none" w:sz="0" w:space="0" w:color="auto"/>
              </w:divBdr>
              <w:divsChild>
                <w:div w:id="35307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751205">
          <w:marLeft w:val="0"/>
          <w:marRight w:val="0"/>
          <w:marTop w:val="0"/>
          <w:marBottom w:val="0"/>
          <w:divBdr>
            <w:top w:val="none" w:sz="0" w:space="0" w:color="auto"/>
            <w:left w:val="none" w:sz="0" w:space="0" w:color="auto"/>
            <w:bottom w:val="none" w:sz="0" w:space="0" w:color="auto"/>
            <w:right w:val="none" w:sz="0" w:space="0" w:color="auto"/>
          </w:divBdr>
          <w:divsChild>
            <w:div w:id="643893462">
              <w:marLeft w:val="180"/>
              <w:marRight w:val="240"/>
              <w:marTop w:val="0"/>
              <w:marBottom w:val="0"/>
              <w:divBdr>
                <w:top w:val="none" w:sz="0" w:space="0" w:color="auto"/>
                <w:left w:val="none" w:sz="0" w:space="0" w:color="auto"/>
                <w:bottom w:val="none" w:sz="0" w:space="0" w:color="auto"/>
                <w:right w:val="none" w:sz="0" w:space="0" w:color="auto"/>
              </w:divBdr>
              <w:divsChild>
                <w:div w:id="108144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8588">
          <w:marLeft w:val="0"/>
          <w:marRight w:val="0"/>
          <w:marTop w:val="0"/>
          <w:marBottom w:val="0"/>
          <w:divBdr>
            <w:top w:val="none" w:sz="0" w:space="0" w:color="auto"/>
            <w:left w:val="none" w:sz="0" w:space="0" w:color="auto"/>
            <w:bottom w:val="none" w:sz="0" w:space="0" w:color="auto"/>
            <w:right w:val="none" w:sz="0" w:space="0" w:color="auto"/>
          </w:divBdr>
          <w:divsChild>
            <w:div w:id="1299529659">
              <w:marLeft w:val="180"/>
              <w:marRight w:val="240"/>
              <w:marTop w:val="0"/>
              <w:marBottom w:val="0"/>
              <w:divBdr>
                <w:top w:val="none" w:sz="0" w:space="0" w:color="auto"/>
                <w:left w:val="none" w:sz="0" w:space="0" w:color="auto"/>
                <w:bottom w:val="none" w:sz="0" w:space="0" w:color="auto"/>
                <w:right w:val="none" w:sz="0" w:space="0" w:color="auto"/>
              </w:divBdr>
              <w:divsChild>
                <w:div w:id="16116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38209">
          <w:marLeft w:val="0"/>
          <w:marRight w:val="0"/>
          <w:marTop w:val="0"/>
          <w:marBottom w:val="0"/>
          <w:divBdr>
            <w:top w:val="none" w:sz="0" w:space="0" w:color="auto"/>
            <w:left w:val="none" w:sz="0" w:space="0" w:color="auto"/>
            <w:bottom w:val="none" w:sz="0" w:space="0" w:color="auto"/>
            <w:right w:val="none" w:sz="0" w:space="0" w:color="auto"/>
          </w:divBdr>
          <w:divsChild>
            <w:div w:id="149368606">
              <w:marLeft w:val="180"/>
              <w:marRight w:val="240"/>
              <w:marTop w:val="0"/>
              <w:marBottom w:val="0"/>
              <w:divBdr>
                <w:top w:val="none" w:sz="0" w:space="0" w:color="auto"/>
                <w:left w:val="none" w:sz="0" w:space="0" w:color="auto"/>
                <w:bottom w:val="none" w:sz="0" w:space="0" w:color="auto"/>
                <w:right w:val="none" w:sz="0" w:space="0" w:color="auto"/>
              </w:divBdr>
              <w:divsChild>
                <w:div w:id="208653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34295">
          <w:marLeft w:val="0"/>
          <w:marRight w:val="0"/>
          <w:marTop w:val="0"/>
          <w:marBottom w:val="0"/>
          <w:divBdr>
            <w:top w:val="none" w:sz="0" w:space="0" w:color="auto"/>
            <w:left w:val="none" w:sz="0" w:space="0" w:color="auto"/>
            <w:bottom w:val="none" w:sz="0" w:space="0" w:color="auto"/>
            <w:right w:val="none" w:sz="0" w:space="0" w:color="auto"/>
          </w:divBdr>
          <w:divsChild>
            <w:div w:id="331374189">
              <w:marLeft w:val="180"/>
              <w:marRight w:val="240"/>
              <w:marTop w:val="0"/>
              <w:marBottom w:val="0"/>
              <w:divBdr>
                <w:top w:val="none" w:sz="0" w:space="0" w:color="auto"/>
                <w:left w:val="none" w:sz="0" w:space="0" w:color="auto"/>
                <w:bottom w:val="none" w:sz="0" w:space="0" w:color="auto"/>
                <w:right w:val="none" w:sz="0" w:space="0" w:color="auto"/>
              </w:divBdr>
              <w:divsChild>
                <w:div w:id="160094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96738">
          <w:marLeft w:val="0"/>
          <w:marRight w:val="0"/>
          <w:marTop w:val="0"/>
          <w:marBottom w:val="0"/>
          <w:divBdr>
            <w:top w:val="none" w:sz="0" w:space="0" w:color="auto"/>
            <w:left w:val="none" w:sz="0" w:space="0" w:color="auto"/>
            <w:bottom w:val="none" w:sz="0" w:space="0" w:color="auto"/>
            <w:right w:val="none" w:sz="0" w:space="0" w:color="auto"/>
          </w:divBdr>
          <w:divsChild>
            <w:div w:id="56516346">
              <w:marLeft w:val="180"/>
              <w:marRight w:val="240"/>
              <w:marTop w:val="0"/>
              <w:marBottom w:val="0"/>
              <w:divBdr>
                <w:top w:val="none" w:sz="0" w:space="0" w:color="auto"/>
                <w:left w:val="none" w:sz="0" w:space="0" w:color="auto"/>
                <w:bottom w:val="none" w:sz="0" w:space="0" w:color="auto"/>
                <w:right w:val="none" w:sz="0" w:space="0" w:color="auto"/>
              </w:divBdr>
              <w:divsChild>
                <w:div w:id="175473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52206">
          <w:marLeft w:val="0"/>
          <w:marRight w:val="0"/>
          <w:marTop w:val="0"/>
          <w:marBottom w:val="0"/>
          <w:divBdr>
            <w:top w:val="none" w:sz="0" w:space="0" w:color="auto"/>
            <w:left w:val="none" w:sz="0" w:space="0" w:color="auto"/>
            <w:bottom w:val="none" w:sz="0" w:space="0" w:color="auto"/>
            <w:right w:val="none" w:sz="0" w:space="0" w:color="auto"/>
          </w:divBdr>
          <w:divsChild>
            <w:div w:id="834999986">
              <w:marLeft w:val="180"/>
              <w:marRight w:val="240"/>
              <w:marTop w:val="0"/>
              <w:marBottom w:val="0"/>
              <w:divBdr>
                <w:top w:val="none" w:sz="0" w:space="0" w:color="auto"/>
                <w:left w:val="none" w:sz="0" w:space="0" w:color="auto"/>
                <w:bottom w:val="none" w:sz="0" w:space="0" w:color="auto"/>
                <w:right w:val="none" w:sz="0" w:space="0" w:color="auto"/>
              </w:divBdr>
              <w:divsChild>
                <w:div w:id="201919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98227">
          <w:marLeft w:val="0"/>
          <w:marRight w:val="0"/>
          <w:marTop w:val="0"/>
          <w:marBottom w:val="0"/>
          <w:divBdr>
            <w:top w:val="none" w:sz="0" w:space="0" w:color="auto"/>
            <w:left w:val="none" w:sz="0" w:space="0" w:color="auto"/>
            <w:bottom w:val="none" w:sz="0" w:space="0" w:color="auto"/>
            <w:right w:val="none" w:sz="0" w:space="0" w:color="auto"/>
          </w:divBdr>
          <w:divsChild>
            <w:div w:id="855651810">
              <w:marLeft w:val="180"/>
              <w:marRight w:val="240"/>
              <w:marTop w:val="0"/>
              <w:marBottom w:val="0"/>
              <w:divBdr>
                <w:top w:val="none" w:sz="0" w:space="0" w:color="auto"/>
                <w:left w:val="none" w:sz="0" w:space="0" w:color="auto"/>
                <w:bottom w:val="none" w:sz="0" w:space="0" w:color="auto"/>
                <w:right w:val="none" w:sz="0" w:space="0" w:color="auto"/>
              </w:divBdr>
              <w:divsChild>
                <w:div w:id="72780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700544">
          <w:marLeft w:val="0"/>
          <w:marRight w:val="0"/>
          <w:marTop w:val="0"/>
          <w:marBottom w:val="0"/>
          <w:divBdr>
            <w:top w:val="none" w:sz="0" w:space="0" w:color="auto"/>
            <w:left w:val="none" w:sz="0" w:space="0" w:color="auto"/>
            <w:bottom w:val="none" w:sz="0" w:space="0" w:color="auto"/>
            <w:right w:val="none" w:sz="0" w:space="0" w:color="auto"/>
          </w:divBdr>
          <w:divsChild>
            <w:div w:id="1482692678">
              <w:marLeft w:val="180"/>
              <w:marRight w:val="240"/>
              <w:marTop w:val="0"/>
              <w:marBottom w:val="0"/>
              <w:divBdr>
                <w:top w:val="none" w:sz="0" w:space="0" w:color="auto"/>
                <w:left w:val="none" w:sz="0" w:space="0" w:color="auto"/>
                <w:bottom w:val="none" w:sz="0" w:space="0" w:color="auto"/>
                <w:right w:val="none" w:sz="0" w:space="0" w:color="auto"/>
              </w:divBdr>
              <w:divsChild>
                <w:div w:id="12539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232956">
          <w:marLeft w:val="0"/>
          <w:marRight w:val="0"/>
          <w:marTop w:val="0"/>
          <w:marBottom w:val="0"/>
          <w:divBdr>
            <w:top w:val="none" w:sz="0" w:space="0" w:color="auto"/>
            <w:left w:val="none" w:sz="0" w:space="0" w:color="auto"/>
            <w:bottom w:val="none" w:sz="0" w:space="0" w:color="auto"/>
            <w:right w:val="none" w:sz="0" w:space="0" w:color="auto"/>
          </w:divBdr>
          <w:divsChild>
            <w:div w:id="963266283">
              <w:marLeft w:val="180"/>
              <w:marRight w:val="240"/>
              <w:marTop w:val="0"/>
              <w:marBottom w:val="0"/>
              <w:divBdr>
                <w:top w:val="none" w:sz="0" w:space="0" w:color="auto"/>
                <w:left w:val="none" w:sz="0" w:space="0" w:color="auto"/>
                <w:bottom w:val="none" w:sz="0" w:space="0" w:color="auto"/>
                <w:right w:val="none" w:sz="0" w:space="0" w:color="auto"/>
              </w:divBdr>
              <w:divsChild>
                <w:div w:id="29294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84497">
          <w:marLeft w:val="0"/>
          <w:marRight w:val="0"/>
          <w:marTop w:val="0"/>
          <w:marBottom w:val="0"/>
          <w:divBdr>
            <w:top w:val="none" w:sz="0" w:space="0" w:color="auto"/>
            <w:left w:val="none" w:sz="0" w:space="0" w:color="auto"/>
            <w:bottom w:val="none" w:sz="0" w:space="0" w:color="auto"/>
            <w:right w:val="none" w:sz="0" w:space="0" w:color="auto"/>
          </w:divBdr>
          <w:divsChild>
            <w:div w:id="449328083">
              <w:marLeft w:val="180"/>
              <w:marRight w:val="240"/>
              <w:marTop w:val="0"/>
              <w:marBottom w:val="0"/>
              <w:divBdr>
                <w:top w:val="none" w:sz="0" w:space="0" w:color="auto"/>
                <w:left w:val="none" w:sz="0" w:space="0" w:color="auto"/>
                <w:bottom w:val="none" w:sz="0" w:space="0" w:color="auto"/>
                <w:right w:val="none" w:sz="0" w:space="0" w:color="auto"/>
              </w:divBdr>
              <w:divsChild>
                <w:div w:id="3547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8995">
          <w:marLeft w:val="0"/>
          <w:marRight w:val="0"/>
          <w:marTop w:val="0"/>
          <w:marBottom w:val="0"/>
          <w:divBdr>
            <w:top w:val="none" w:sz="0" w:space="0" w:color="auto"/>
            <w:left w:val="none" w:sz="0" w:space="0" w:color="auto"/>
            <w:bottom w:val="none" w:sz="0" w:space="0" w:color="auto"/>
            <w:right w:val="none" w:sz="0" w:space="0" w:color="auto"/>
          </w:divBdr>
          <w:divsChild>
            <w:div w:id="639381406">
              <w:marLeft w:val="180"/>
              <w:marRight w:val="240"/>
              <w:marTop w:val="0"/>
              <w:marBottom w:val="0"/>
              <w:divBdr>
                <w:top w:val="none" w:sz="0" w:space="0" w:color="auto"/>
                <w:left w:val="none" w:sz="0" w:space="0" w:color="auto"/>
                <w:bottom w:val="none" w:sz="0" w:space="0" w:color="auto"/>
                <w:right w:val="none" w:sz="0" w:space="0" w:color="auto"/>
              </w:divBdr>
              <w:divsChild>
                <w:div w:id="181248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214817">
          <w:marLeft w:val="0"/>
          <w:marRight w:val="0"/>
          <w:marTop w:val="0"/>
          <w:marBottom w:val="0"/>
          <w:divBdr>
            <w:top w:val="none" w:sz="0" w:space="0" w:color="auto"/>
            <w:left w:val="none" w:sz="0" w:space="0" w:color="auto"/>
            <w:bottom w:val="none" w:sz="0" w:space="0" w:color="auto"/>
            <w:right w:val="none" w:sz="0" w:space="0" w:color="auto"/>
          </w:divBdr>
          <w:divsChild>
            <w:div w:id="1244411079">
              <w:marLeft w:val="180"/>
              <w:marRight w:val="240"/>
              <w:marTop w:val="0"/>
              <w:marBottom w:val="0"/>
              <w:divBdr>
                <w:top w:val="none" w:sz="0" w:space="0" w:color="auto"/>
                <w:left w:val="none" w:sz="0" w:space="0" w:color="auto"/>
                <w:bottom w:val="none" w:sz="0" w:space="0" w:color="auto"/>
                <w:right w:val="none" w:sz="0" w:space="0" w:color="auto"/>
              </w:divBdr>
              <w:divsChild>
                <w:div w:id="161031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80213">
          <w:marLeft w:val="0"/>
          <w:marRight w:val="0"/>
          <w:marTop w:val="0"/>
          <w:marBottom w:val="0"/>
          <w:divBdr>
            <w:top w:val="none" w:sz="0" w:space="0" w:color="auto"/>
            <w:left w:val="none" w:sz="0" w:space="0" w:color="auto"/>
            <w:bottom w:val="none" w:sz="0" w:space="0" w:color="auto"/>
            <w:right w:val="none" w:sz="0" w:space="0" w:color="auto"/>
          </w:divBdr>
          <w:divsChild>
            <w:div w:id="283661790">
              <w:marLeft w:val="180"/>
              <w:marRight w:val="240"/>
              <w:marTop w:val="0"/>
              <w:marBottom w:val="0"/>
              <w:divBdr>
                <w:top w:val="none" w:sz="0" w:space="0" w:color="auto"/>
                <w:left w:val="none" w:sz="0" w:space="0" w:color="auto"/>
                <w:bottom w:val="none" w:sz="0" w:space="0" w:color="auto"/>
                <w:right w:val="none" w:sz="0" w:space="0" w:color="auto"/>
              </w:divBdr>
              <w:divsChild>
                <w:div w:id="23397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01300">
          <w:marLeft w:val="0"/>
          <w:marRight w:val="0"/>
          <w:marTop w:val="0"/>
          <w:marBottom w:val="0"/>
          <w:divBdr>
            <w:top w:val="none" w:sz="0" w:space="0" w:color="auto"/>
            <w:left w:val="none" w:sz="0" w:space="0" w:color="auto"/>
            <w:bottom w:val="none" w:sz="0" w:space="0" w:color="auto"/>
            <w:right w:val="none" w:sz="0" w:space="0" w:color="auto"/>
          </w:divBdr>
          <w:divsChild>
            <w:div w:id="534275611">
              <w:marLeft w:val="180"/>
              <w:marRight w:val="240"/>
              <w:marTop w:val="0"/>
              <w:marBottom w:val="0"/>
              <w:divBdr>
                <w:top w:val="none" w:sz="0" w:space="0" w:color="auto"/>
                <w:left w:val="none" w:sz="0" w:space="0" w:color="auto"/>
                <w:bottom w:val="none" w:sz="0" w:space="0" w:color="auto"/>
                <w:right w:val="none" w:sz="0" w:space="0" w:color="auto"/>
              </w:divBdr>
              <w:divsChild>
                <w:div w:id="198195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20023">
          <w:marLeft w:val="0"/>
          <w:marRight w:val="0"/>
          <w:marTop w:val="0"/>
          <w:marBottom w:val="0"/>
          <w:divBdr>
            <w:top w:val="none" w:sz="0" w:space="0" w:color="auto"/>
            <w:left w:val="none" w:sz="0" w:space="0" w:color="auto"/>
            <w:bottom w:val="none" w:sz="0" w:space="0" w:color="auto"/>
            <w:right w:val="none" w:sz="0" w:space="0" w:color="auto"/>
          </w:divBdr>
          <w:divsChild>
            <w:div w:id="964888235">
              <w:marLeft w:val="180"/>
              <w:marRight w:val="240"/>
              <w:marTop w:val="0"/>
              <w:marBottom w:val="0"/>
              <w:divBdr>
                <w:top w:val="none" w:sz="0" w:space="0" w:color="auto"/>
                <w:left w:val="none" w:sz="0" w:space="0" w:color="auto"/>
                <w:bottom w:val="none" w:sz="0" w:space="0" w:color="auto"/>
                <w:right w:val="none" w:sz="0" w:space="0" w:color="auto"/>
              </w:divBdr>
              <w:divsChild>
                <w:div w:id="190090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650626">
          <w:marLeft w:val="0"/>
          <w:marRight w:val="0"/>
          <w:marTop w:val="0"/>
          <w:marBottom w:val="0"/>
          <w:divBdr>
            <w:top w:val="none" w:sz="0" w:space="0" w:color="auto"/>
            <w:left w:val="none" w:sz="0" w:space="0" w:color="auto"/>
            <w:bottom w:val="none" w:sz="0" w:space="0" w:color="auto"/>
            <w:right w:val="none" w:sz="0" w:space="0" w:color="auto"/>
          </w:divBdr>
          <w:divsChild>
            <w:div w:id="1076901497">
              <w:marLeft w:val="180"/>
              <w:marRight w:val="240"/>
              <w:marTop w:val="0"/>
              <w:marBottom w:val="0"/>
              <w:divBdr>
                <w:top w:val="none" w:sz="0" w:space="0" w:color="auto"/>
                <w:left w:val="none" w:sz="0" w:space="0" w:color="auto"/>
                <w:bottom w:val="none" w:sz="0" w:space="0" w:color="auto"/>
                <w:right w:val="none" w:sz="0" w:space="0" w:color="auto"/>
              </w:divBdr>
              <w:divsChild>
                <w:div w:id="201892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89075">
          <w:marLeft w:val="0"/>
          <w:marRight w:val="0"/>
          <w:marTop w:val="0"/>
          <w:marBottom w:val="0"/>
          <w:divBdr>
            <w:top w:val="none" w:sz="0" w:space="0" w:color="auto"/>
            <w:left w:val="none" w:sz="0" w:space="0" w:color="auto"/>
            <w:bottom w:val="none" w:sz="0" w:space="0" w:color="auto"/>
            <w:right w:val="none" w:sz="0" w:space="0" w:color="auto"/>
          </w:divBdr>
          <w:divsChild>
            <w:div w:id="1381322312">
              <w:marLeft w:val="180"/>
              <w:marRight w:val="240"/>
              <w:marTop w:val="0"/>
              <w:marBottom w:val="0"/>
              <w:divBdr>
                <w:top w:val="none" w:sz="0" w:space="0" w:color="auto"/>
                <w:left w:val="none" w:sz="0" w:space="0" w:color="auto"/>
                <w:bottom w:val="none" w:sz="0" w:space="0" w:color="auto"/>
                <w:right w:val="none" w:sz="0" w:space="0" w:color="auto"/>
              </w:divBdr>
              <w:divsChild>
                <w:div w:id="40337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798553">
          <w:marLeft w:val="0"/>
          <w:marRight w:val="0"/>
          <w:marTop w:val="0"/>
          <w:marBottom w:val="0"/>
          <w:divBdr>
            <w:top w:val="none" w:sz="0" w:space="0" w:color="auto"/>
            <w:left w:val="none" w:sz="0" w:space="0" w:color="auto"/>
            <w:bottom w:val="none" w:sz="0" w:space="0" w:color="auto"/>
            <w:right w:val="none" w:sz="0" w:space="0" w:color="auto"/>
          </w:divBdr>
          <w:divsChild>
            <w:div w:id="1992755713">
              <w:marLeft w:val="180"/>
              <w:marRight w:val="240"/>
              <w:marTop w:val="0"/>
              <w:marBottom w:val="0"/>
              <w:divBdr>
                <w:top w:val="none" w:sz="0" w:space="0" w:color="auto"/>
                <w:left w:val="none" w:sz="0" w:space="0" w:color="auto"/>
                <w:bottom w:val="none" w:sz="0" w:space="0" w:color="auto"/>
                <w:right w:val="none" w:sz="0" w:space="0" w:color="auto"/>
              </w:divBdr>
              <w:divsChild>
                <w:div w:id="34871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12519">
          <w:marLeft w:val="0"/>
          <w:marRight w:val="0"/>
          <w:marTop w:val="0"/>
          <w:marBottom w:val="0"/>
          <w:divBdr>
            <w:top w:val="none" w:sz="0" w:space="0" w:color="auto"/>
            <w:left w:val="none" w:sz="0" w:space="0" w:color="auto"/>
            <w:bottom w:val="none" w:sz="0" w:space="0" w:color="auto"/>
            <w:right w:val="none" w:sz="0" w:space="0" w:color="auto"/>
          </w:divBdr>
          <w:divsChild>
            <w:div w:id="771437711">
              <w:marLeft w:val="180"/>
              <w:marRight w:val="240"/>
              <w:marTop w:val="0"/>
              <w:marBottom w:val="0"/>
              <w:divBdr>
                <w:top w:val="none" w:sz="0" w:space="0" w:color="auto"/>
                <w:left w:val="none" w:sz="0" w:space="0" w:color="auto"/>
                <w:bottom w:val="none" w:sz="0" w:space="0" w:color="auto"/>
                <w:right w:val="none" w:sz="0" w:space="0" w:color="auto"/>
              </w:divBdr>
              <w:divsChild>
                <w:div w:id="171110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788422">
          <w:marLeft w:val="0"/>
          <w:marRight w:val="0"/>
          <w:marTop w:val="0"/>
          <w:marBottom w:val="0"/>
          <w:divBdr>
            <w:top w:val="none" w:sz="0" w:space="0" w:color="auto"/>
            <w:left w:val="none" w:sz="0" w:space="0" w:color="auto"/>
            <w:bottom w:val="none" w:sz="0" w:space="0" w:color="auto"/>
            <w:right w:val="none" w:sz="0" w:space="0" w:color="auto"/>
          </w:divBdr>
          <w:divsChild>
            <w:div w:id="131989556">
              <w:marLeft w:val="180"/>
              <w:marRight w:val="240"/>
              <w:marTop w:val="0"/>
              <w:marBottom w:val="0"/>
              <w:divBdr>
                <w:top w:val="none" w:sz="0" w:space="0" w:color="auto"/>
                <w:left w:val="none" w:sz="0" w:space="0" w:color="auto"/>
                <w:bottom w:val="none" w:sz="0" w:space="0" w:color="auto"/>
                <w:right w:val="none" w:sz="0" w:space="0" w:color="auto"/>
              </w:divBdr>
              <w:divsChild>
                <w:div w:id="18289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952619">
          <w:marLeft w:val="0"/>
          <w:marRight w:val="0"/>
          <w:marTop w:val="0"/>
          <w:marBottom w:val="0"/>
          <w:divBdr>
            <w:top w:val="none" w:sz="0" w:space="0" w:color="auto"/>
            <w:left w:val="none" w:sz="0" w:space="0" w:color="auto"/>
            <w:bottom w:val="none" w:sz="0" w:space="0" w:color="auto"/>
            <w:right w:val="none" w:sz="0" w:space="0" w:color="auto"/>
          </w:divBdr>
          <w:divsChild>
            <w:div w:id="1890728206">
              <w:marLeft w:val="180"/>
              <w:marRight w:val="240"/>
              <w:marTop w:val="0"/>
              <w:marBottom w:val="0"/>
              <w:divBdr>
                <w:top w:val="none" w:sz="0" w:space="0" w:color="auto"/>
                <w:left w:val="none" w:sz="0" w:space="0" w:color="auto"/>
                <w:bottom w:val="none" w:sz="0" w:space="0" w:color="auto"/>
                <w:right w:val="none" w:sz="0" w:space="0" w:color="auto"/>
              </w:divBdr>
              <w:divsChild>
                <w:div w:id="156004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49">
          <w:marLeft w:val="0"/>
          <w:marRight w:val="0"/>
          <w:marTop w:val="0"/>
          <w:marBottom w:val="0"/>
          <w:divBdr>
            <w:top w:val="none" w:sz="0" w:space="0" w:color="auto"/>
            <w:left w:val="none" w:sz="0" w:space="0" w:color="auto"/>
            <w:bottom w:val="none" w:sz="0" w:space="0" w:color="auto"/>
            <w:right w:val="none" w:sz="0" w:space="0" w:color="auto"/>
          </w:divBdr>
          <w:divsChild>
            <w:div w:id="1654522829">
              <w:marLeft w:val="180"/>
              <w:marRight w:val="240"/>
              <w:marTop w:val="0"/>
              <w:marBottom w:val="0"/>
              <w:divBdr>
                <w:top w:val="none" w:sz="0" w:space="0" w:color="auto"/>
                <w:left w:val="none" w:sz="0" w:space="0" w:color="auto"/>
                <w:bottom w:val="none" w:sz="0" w:space="0" w:color="auto"/>
                <w:right w:val="none" w:sz="0" w:space="0" w:color="auto"/>
              </w:divBdr>
              <w:divsChild>
                <w:div w:id="198870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49849">
          <w:marLeft w:val="0"/>
          <w:marRight w:val="0"/>
          <w:marTop w:val="0"/>
          <w:marBottom w:val="0"/>
          <w:divBdr>
            <w:top w:val="none" w:sz="0" w:space="0" w:color="auto"/>
            <w:left w:val="none" w:sz="0" w:space="0" w:color="auto"/>
            <w:bottom w:val="none" w:sz="0" w:space="0" w:color="auto"/>
            <w:right w:val="none" w:sz="0" w:space="0" w:color="auto"/>
          </w:divBdr>
        </w:div>
      </w:divsChild>
    </w:div>
    <w:div w:id="954170972">
      <w:bodyDiv w:val="1"/>
      <w:marLeft w:val="0"/>
      <w:marRight w:val="0"/>
      <w:marTop w:val="0"/>
      <w:marBottom w:val="0"/>
      <w:divBdr>
        <w:top w:val="none" w:sz="0" w:space="0" w:color="auto"/>
        <w:left w:val="none" w:sz="0" w:space="0" w:color="auto"/>
        <w:bottom w:val="none" w:sz="0" w:space="0" w:color="auto"/>
        <w:right w:val="none" w:sz="0" w:space="0" w:color="auto"/>
      </w:divBdr>
    </w:div>
    <w:div w:id="986980338">
      <w:bodyDiv w:val="1"/>
      <w:marLeft w:val="0"/>
      <w:marRight w:val="0"/>
      <w:marTop w:val="0"/>
      <w:marBottom w:val="0"/>
      <w:divBdr>
        <w:top w:val="none" w:sz="0" w:space="0" w:color="auto"/>
        <w:left w:val="none" w:sz="0" w:space="0" w:color="auto"/>
        <w:bottom w:val="none" w:sz="0" w:space="0" w:color="auto"/>
        <w:right w:val="none" w:sz="0" w:space="0" w:color="auto"/>
      </w:divBdr>
      <w:divsChild>
        <w:div w:id="227154033">
          <w:marLeft w:val="0"/>
          <w:marRight w:val="0"/>
          <w:marTop w:val="0"/>
          <w:marBottom w:val="0"/>
          <w:divBdr>
            <w:top w:val="none" w:sz="0" w:space="0" w:color="auto"/>
            <w:left w:val="none" w:sz="0" w:space="0" w:color="auto"/>
            <w:bottom w:val="none" w:sz="0" w:space="0" w:color="auto"/>
            <w:right w:val="none" w:sz="0" w:space="0" w:color="auto"/>
          </w:divBdr>
        </w:div>
        <w:div w:id="690884712">
          <w:marLeft w:val="0"/>
          <w:marRight w:val="0"/>
          <w:marTop w:val="0"/>
          <w:marBottom w:val="0"/>
          <w:divBdr>
            <w:top w:val="none" w:sz="0" w:space="0" w:color="auto"/>
            <w:left w:val="none" w:sz="0" w:space="0" w:color="auto"/>
            <w:bottom w:val="none" w:sz="0" w:space="0" w:color="auto"/>
            <w:right w:val="none" w:sz="0" w:space="0" w:color="auto"/>
          </w:divBdr>
        </w:div>
        <w:div w:id="2000111813">
          <w:marLeft w:val="0"/>
          <w:marRight w:val="0"/>
          <w:marTop w:val="0"/>
          <w:marBottom w:val="0"/>
          <w:divBdr>
            <w:top w:val="none" w:sz="0" w:space="0" w:color="auto"/>
            <w:left w:val="none" w:sz="0" w:space="0" w:color="auto"/>
            <w:bottom w:val="none" w:sz="0" w:space="0" w:color="auto"/>
            <w:right w:val="none" w:sz="0" w:space="0" w:color="auto"/>
          </w:divBdr>
        </w:div>
      </w:divsChild>
    </w:div>
    <w:div w:id="1020593155">
      <w:bodyDiv w:val="1"/>
      <w:marLeft w:val="0"/>
      <w:marRight w:val="0"/>
      <w:marTop w:val="0"/>
      <w:marBottom w:val="0"/>
      <w:divBdr>
        <w:top w:val="none" w:sz="0" w:space="0" w:color="auto"/>
        <w:left w:val="none" w:sz="0" w:space="0" w:color="auto"/>
        <w:bottom w:val="none" w:sz="0" w:space="0" w:color="auto"/>
        <w:right w:val="none" w:sz="0" w:space="0" w:color="auto"/>
      </w:divBdr>
      <w:divsChild>
        <w:div w:id="87315786">
          <w:marLeft w:val="0"/>
          <w:marRight w:val="0"/>
          <w:marTop w:val="0"/>
          <w:marBottom w:val="0"/>
          <w:divBdr>
            <w:top w:val="none" w:sz="0" w:space="0" w:color="auto"/>
            <w:left w:val="none" w:sz="0" w:space="0" w:color="auto"/>
            <w:bottom w:val="none" w:sz="0" w:space="0" w:color="auto"/>
            <w:right w:val="none" w:sz="0" w:space="0" w:color="auto"/>
          </w:divBdr>
          <w:divsChild>
            <w:div w:id="848526818">
              <w:marLeft w:val="0"/>
              <w:marRight w:val="0"/>
              <w:marTop w:val="0"/>
              <w:marBottom w:val="0"/>
              <w:divBdr>
                <w:top w:val="none" w:sz="0" w:space="0" w:color="auto"/>
                <w:left w:val="none" w:sz="0" w:space="0" w:color="auto"/>
                <w:bottom w:val="none" w:sz="0" w:space="0" w:color="auto"/>
                <w:right w:val="none" w:sz="0" w:space="0" w:color="auto"/>
              </w:divBdr>
            </w:div>
          </w:divsChild>
        </w:div>
        <w:div w:id="148864526">
          <w:marLeft w:val="0"/>
          <w:marRight w:val="0"/>
          <w:marTop w:val="0"/>
          <w:marBottom w:val="0"/>
          <w:divBdr>
            <w:top w:val="none" w:sz="0" w:space="0" w:color="auto"/>
            <w:left w:val="none" w:sz="0" w:space="0" w:color="auto"/>
            <w:bottom w:val="none" w:sz="0" w:space="0" w:color="auto"/>
            <w:right w:val="none" w:sz="0" w:space="0" w:color="auto"/>
          </w:divBdr>
          <w:divsChild>
            <w:div w:id="1533954917">
              <w:marLeft w:val="0"/>
              <w:marRight w:val="0"/>
              <w:marTop w:val="0"/>
              <w:marBottom w:val="0"/>
              <w:divBdr>
                <w:top w:val="none" w:sz="0" w:space="0" w:color="auto"/>
                <w:left w:val="none" w:sz="0" w:space="0" w:color="auto"/>
                <w:bottom w:val="none" w:sz="0" w:space="0" w:color="auto"/>
                <w:right w:val="none" w:sz="0" w:space="0" w:color="auto"/>
              </w:divBdr>
            </w:div>
          </w:divsChild>
        </w:div>
        <w:div w:id="194080734">
          <w:marLeft w:val="0"/>
          <w:marRight w:val="0"/>
          <w:marTop w:val="0"/>
          <w:marBottom w:val="0"/>
          <w:divBdr>
            <w:top w:val="none" w:sz="0" w:space="0" w:color="auto"/>
            <w:left w:val="none" w:sz="0" w:space="0" w:color="auto"/>
            <w:bottom w:val="none" w:sz="0" w:space="0" w:color="auto"/>
            <w:right w:val="none" w:sz="0" w:space="0" w:color="auto"/>
          </w:divBdr>
          <w:divsChild>
            <w:div w:id="425275582">
              <w:marLeft w:val="0"/>
              <w:marRight w:val="0"/>
              <w:marTop w:val="0"/>
              <w:marBottom w:val="0"/>
              <w:divBdr>
                <w:top w:val="none" w:sz="0" w:space="0" w:color="auto"/>
                <w:left w:val="none" w:sz="0" w:space="0" w:color="auto"/>
                <w:bottom w:val="none" w:sz="0" w:space="0" w:color="auto"/>
                <w:right w:val="none" w:sz="0" w:space="0" w:color="auto"/>
              </w:divBdr>
            </w:div>
          </w:divsChild>
        </w:div>
        <w:div w:id="233198642">
          <w:marLeft w:val="0"/>
          <w:marRight w:val="0"/>
          <w:marTop w:val="0"/>
          <w:marBottom w:val="0"/>
          <w:divBdr>
            <w:top w:val="none" w:sz="0" w:space="0" w:color="auto"/>
            <w:left w:val="none" w:sz="0" w:space="0" w:color="auto"/>
            <w:bottom w:val="none" w:sz="0" w:space="0" w:color="auto"/>
            <w:right w:val="none" w:sz="0" w:space="0" w:color="auto"/>
          </w:divBdr>
          <w:divsChild>
            <w:div w:id="385837621">
              <w:marLeft w:val="0"/>
              <w:marRight w:val="0"/>
              <w:marTop w:val="0"/>
              <w:marBottom w:val="0"/>
              <w:divBdr>
                <w:top w:val="none" w:sz="0" w:space="0" w:color="auto"/>
                <w:left w:val="none" w:sz="0" w:space="0" w:color="auto"/>
                <w:bottom w:val="none" w:sz="0" w:space="0" w:color="auto"/>
                <w:right w:val="none" w:sz="0" w:space="0" w:color="auto"/>
              </w:divBdr>
            </w:div>
          </w:divsChild>
        </w:div>
        <w:div w:id="242762328">
          <w:marLeft w:val="0"/>
          <w:marRight w:val="0"/>
          <w:marTop w:val="0"/>
          <w:marBottom w:val="0"/>
          <w:divBdr>
            <w:top w:val="none" w:sz="0" w:space="0" w:color="auto"/>
            <w:left w:val="none" w:sz="0" w:space="0" w:color="auto"/>
            <w:bottom w:val="none" w:sz="0" w:space="0" w:color="auto"/>
            <w:right w:val="none" w:sz="0" w:space="0" w:color="auto"/>
          </w:divBdr>
          <w:divsChild>
            <w:div w:id="703747575">
              <w:marLeft w:val="0"/>
              <w:marRight w:val="0"/>
              <w:marTop w:val="0"/>
              <w:marBottom w:val="0"/>
              <w:divBdr>
                <w:top w:val="none" w:sz="0" w:space="0" w:color="auto"/>
                <w:left w:val="none" w:sz="0" w:space="0" w:color="auto"/>
                <w:bottom w:val="none" w:sz="0" w:space="0" w:color="auto"/>
                <w:right w:val="none" w:sz="0" w:space="0" w:color="auto"/>
              </w:divBdr>
            </w:div>
          </w:divsChild>
        </w:div>
        <w:div w:id="280720959">
          <w:marLeft w:val="0"/>
          <w:marRight w:val="0"/>
          <w:marTop w:val="0"/>
          <w:marBottom w:val="0"/>
          <w:divBdr>
            <w:top w:val="none" w:sz="0" w:space="0" w:color="auto"/>
            <w:left w:val="none" w:sz="0" w:space="0" w:color="auto"/>
            <w:bottom w:val="none" w:sz="0" w:space="0" w:color="auto"/>
            <w:right w:val="none" w:sz="0" w:space="0" w:color="auto"/>
          </w:divBdr>
          <w:divsChild>
            <w:div w:id="1428429896">
              <w:marLeft w:val="0"/>
              <w:marRight w:val="0"/>
              <w:marTop w:val="0"/>
              <w:marBottom w:val="0"/>
              <w:divBdr>
                <w:top w:val="none" w:sz="0" w:space="0" w:color="auto"/>
                <w:left w:val="none" w:sz="0" w:space="0" w:color="auto"/>
                <w:bottom w:val="none" w:sz="0" w:space="0" w:color="auto"/>
                <w:right w:val="none" w:sz="0" w:space="0" w:color="auto"/>
              </w:divBdr>
            </w:div>
          </w:divsChild>
        </w:div>
        <w:div w:id="301739639">
          <w:marLeft w:val="0"/>
          <w:marRight w:val="0"/>
          <w:marTop w:val="0"/>
          <w:marBottom w:val="0"/>
          <w:divBdr>
            <w:top w:val="none" w:sz="0" w:space="0" w:color="auto"/>
            <w:left w:val="none" w:sz="0" w:space="0" w:color="auto"/>
            <w:bottom w:val="none" w:sz="0" w:space="0" w:color="auto"/>
            <w:right w:val="none" w:sz="0" w:space="0" w:color="auto"/>
          </w:divBdr>
          <w:divsChild>
            <w:div w:id="1079056232">
              <w:marLeft w:val="0"/>
              <w:marRight w:val="0"/>
              <w:marTop w:val="0"/>
              <w:marBottom w:val="0"/>
              <w:divBdr>
                <w:top w:val="none" w:sz="0" w:space="0" w:color="auto"/>
                <w:left w:val="none" w:sz="0" w:space="0" w:color="auto"/>
                <w:bottom w:val="none" w:sz="0" w:space="0" w:color="auto"/>
                <w:right w:val="none" w:sz="0" w:space="0" w:color="auto"/>
              </w:divBdr>
            </w:div>
          </w:divsChild>
        </w:div>
        <w:div w:id="306783535">
          <w:marLeft w:val="0"/>
          <w:marRight w:val="0"/>
          <w:marTop w:val="0"/>
          <w:marBottom w:val="0"/>
          <w:divBdr>
            <w:top w:val="none" w:sz="0" w:space="0" w:color="auto"/>
            <w:left w:val="none" w:sz="0" w:space="0" w:color="auto"/>
            <w:bottom w:val="none" w:sz="0" w:space="0" w:color="auto"/>
            <w:right w:val="none" w:sz="0" w:space="0" w:color="auto"/>
          </w:divBdr>
          <w:divsChild>
            <w:div w:id="328675175">
              <w:marLeft w:val="0"/>
              <w:marRight w:val="0"/>
              <w:marTop w:val="0"/>
              <w:marBottom w:val="0"/>
              <w:divBdr>
                <w:top w:val="none" w:sz="0" w:space="0" w:color="auto"/>
                <w:left w:val="none" w:sz="0" w:space="0" w:color="auto"/>
                <w:bottom w:val="none" w:sz="0" w:space="0" w:color="auto"/>
                <w:right w:val="none" w:sz="0" w:space="0" w:color="auto"/>
              </w:divBdr>
            </w:div>
          </w:divsChild>
        </w:div>
        <w:div w:id="575434932">
          <w:marLeft w:val="0"/>
          <w:marRight w:val="0"/>
          <w:marTop w:val="0"/>
          <w:marBottom w:val="0"/>
          <w:divBdr>
            <w:top w:val="none" w:sz="0" w:space="0" w:color="auto"/>
            <w:left w:val="none" w:sz="0" w:space="0" w:color="auto"/>
            <w:bottom w:val="none" w:sz="0" w:space="0" w:color="auto"/>
            <w:right w:val="none" w:sz="0" w:space="0" w:color="auto"/>
          </w:divBdr>
          <w:divsChild>
            <w:div w:id="623654223">
              <w:marLeft w:val="0"/>
              <w:marRight w:val="0"/>
              <w:marTop w:val="0"/>
              <w:marBottom w:val="0"/>
              <w:divBdr>
                <w:top w:val="none" w:sz="0" w:space="0" w:color="auto"/>
                <w:left w:val="none" w:sz="0" w:space="0" w:color="auto"/>
                <w:bottom w:val="none" w:sz="0" w:space="0" w:color="auto"/>
                <w:right w:val="none" w:sz="0" w:space="0" w:color="auto"/>
              </w:divBdr>
            </w:div>
          </w:divsChild>
        </w:div>
        <w:div w:id="704907710">
          <w:marLeft w:val="0"/>
          <w:marRight w:val="0"/>
          <w:marTop w:val="0"/>
          <w:marBottom w:val="0"/>
          <w:divBdr>
            <w:top w:val="none" w:sz="0" w:space="0" w:color="auto"/>
            <w:left w:val="none" w:sz="0" w:space="0" w:color="auto"/>
            <w:bottom w:val="none" w:sz="0" w:space="0" w:color="auto"/>
            <w:right w:val="none" w:sz="0" w:space="0" w:color="auto"/>
          </w:divBdr>
          <w:divsChild>
            <w:div w:id="1874801345">
              <w:marLeft w:val="0"/>
              <w:marRight w:val="0"/>
              <w:marTop w:val="0"/>
              <w:marBottom w:val="0"/>
              <w:divBdr>
                <w:top w:val="none" w:sz="0" w:space="0" w:color="auto"/>
                <w:left w:val="none" w:sz="0" w:space="0" w:color="auto"/>
                <w:bottom w:val="none" w:sz="0" w:space="0" w:color="auto"/>
                <w:right w:val="none" w:sz="0" w:space="0" w:color="auto"/>
              </w:divBdr>
            </w:div>
          </w:divsChild>
        </w:div>
        <w:div w:id="907770315">
          <w:marLeft w:val="0"/>
          <w:marRight w:val="0"/>
          <w:marTop w:val="0"/>
          <w:marBottom w:val="0"/>
          <w:divBdr>
            <w:top w:val="none" w:sz="0" w:space="0" w:color="auto"/>
            <w:left w:val="none" w:sz="0" w:space="0" w:color="auto"/>
            <w:bottom w:val="none" w:sz="0" w:space="0" w:color="auto"/>
            <w:right w:val="none" w:sz="0" w:space="0" w:color="auto"/>
          </w:divBdr>
          <w:divsChild>
            <w:div w:id="485777696">
              <w:marLeft w:val="0"/>
              <w:marRight w:val="0"/>
              <w:marTop w:val="0"/>
              <w:marBottom w:val="0"/>
              <w:divBdr>
                <w:top w:val="none" w:sz="0" w:space="0" w:color="auto"/>
                <w:left w:val="none" w:sz="0" w:space="0" w:color="auto"/>
                <w:bottom w:val="none" w:sz="0" w:space="0" w:color="auto"/>
                <w:right w:val="none" w:sz="0" w:space="0" w:color="auto"/>
              </w:divBdr>
            </w:div>
          </w:divsChild>
        </w:div>
        <w:div w:id="992760821">
          <w:marLeft w:val="0"/>
          <w:marRight w:val="0"/>
          <w:marTop w:val="0"/>
          <w:marBottom w:val="0"/>
          <w:divBdr>
            <w:top w:val="none" w:sz="0" w:space="0" w:color="auto"/>
            <w:left w:val="none" w:sz="0" w:space="0" w:color="auto"/>
            <w:bottom w:val="none" w:sz="0" w:space="0" w:color="auto"/>
            <w:right w:val="none" w:sz="0" w:space="0" w:color="auto"/>
          </w:divBdr>
          <w:divsChild>
            <w:div w:id="968168581">
              <w:marLeft w:val="0"/>
              <w:marRight w:val="0"/>
              <w:marTop w:val="0"/>
              <w:marBottom w:val="0"/>
              <w:divBdr>
                <w:top w:val="none" w:sz="0" w:space="0" w:color="auto"/>
                <w:left w:val="none" w:sz="0" w:space="0" w:color="auto"/>
                <w:bottom w:val="none" w:sz="0" w:space="0" w:color="auto"/>
                <w:right w:val="none" w:sz="0" w:space="0" w:color="auto"/>
              </w:divBdr>
            </w:div>
          </w:divsChild>
        </w:div>
        <w:div w:id="1032799581">
          <w:marLeft w:val="0"/>
          <w:marRight w:val="0"/>
          <w:marTop w:val="0"/>
          <w:marBottom w:val="0"/>
          <w:divBdr>
            <w:top w:val="none" w:sz="0" w:space="0" w:color="auto"/>
            <w:left w:val="none" w:sz="0" w:space="0" w:color="auto"/>
            <w:bottom w:val="none" w:sz="0" w:space="0" w:color="auto"/>
            <w:right w:val="none" w:sz="0" w:space="0" w:color="auto"/>
          </w:divBdr>
          <w:divsChild>
            <w:div w:id="159196701">
              <w:marLeft w:val="0"/>
              <w:marRight w:val="0"/>
              <w:marTop w:val="0"/>
              <w:marBottom w:val="0"/>
              <w:divBdr>
                <w:top w:val="none" w:sz="0" w:space="0" w:color="auto"/>
                <w:left w:val="none" w:sz="0" w:space="0" w:color="auto"/>
                <w:bottom w:val="none" w:sz="0" w:space="0" w:color="auto"/>
                <w:right w:val="none" w:sz="0" w:space="0" w:color="auto"/>
              </w:divBdr>
            </w:div>
          </w:divsChild>
        </w:div>
        <w:div w:id="1177111186">
          <w:marLeft w:val="0"/>
          <w:marRight w:val="0"/>
          <w:marTop w:val="0"/>
          <w:marBottom w:val="0"/>
          <w:divBdr>
            <w:top w:val="none" w:sz="0" w:space="0" w:color="auto"/>
            <w:left w:val="none" w:sz="0" w:space="0" w:color="auto"/>
            <w:bottom w:val="none" w:sz="0" w:space="0" w:color="auto"/>
            <w:right w:val="none" w:sz="0" w:space="0" w:color="auto"/>
          </w:divBdr>
          <w:divsChild>
            <w:div w:id="1331064665">
              <w:marLeft w:val="0"/>
              <w:marRight w:val="0"/>
              <w:marTop w:val="0"/>
              <w:marBottom w:val="0"/>
              <w:divBdr>
                <w:top w:val="none" w:sz="0" w:space="0" w:color="auto"/>
                <w:left w:val="none" w:sz="0" w:space="0" w:color="auto"/>
                <w:bottom w:val="none" w:sz="0" w:space="0" w:color="auto"/>
                <w:right w:val="none" w:sz="0" w:space="0" w:color="auto"/>
              </w:divBdr>
            </w:div>
          </w:divsChild>
        </w:div>
        <w:div w:id="1438479973">
          <w:marLeft w:val="0"/>
          <w:marRight w:val="0"/>
          <w:marTop w:val="0"/>
          <w:marBottom w:val="0"/>
          <w:divBdr>
            <w:top w:val="none" w:sz="0" w:space="0" w:color="auto"/>
            <w:left w:val="none" w:sz="0" w:space="0" w:color="auto"/>
            <w:bottom w:val="none" w:sz="0" w:space="0" w:color="auto"/>
            <w:right w:val="none" w:sz="0" w:space="0" w:color="auto"/>
          </w:divBdr>
          <w:divsChild>
            <w:div w:id="2067560892">
              <w:marLeft w:val="0"/>
              <w:marRight w:val="0"/>
              <w:marTop w:val="0"/>
              <w:marBottom w:val="0"/>
              <w:divBdr>
                <w:top w:val="none" w:sz="0" w:space="0" w:color="auto"/>
                <w:left w:val="none" w:sz="0" w:space="0" w:color="auto"/>
                <w:bottom w:val="none" w:sz="0" w:space="0" w:color="auto"/>
                <w:right w:val="none" w:sz="0" w:space="0" w:color="auto"/>
              </w:divBdr>
            </w:div>
          </w:divsChild>
        </w:div>
        <w:div w:id="1454206206">
          <w:marLeft w:val="0"/>
          <w:marRight w:val="0"/>
          <w:marTop w:val="0"/>
          <w:marBottom w:val="0"/>
          <w:divBdr>
            <w:top w:val="none" w:sz="0" w:space="0" w:color="auto"/>
            <w:left w:val="none" w:sz="0" w:space="0" w:color="auto"/>
            <w:bottom w:val="none" w:sz="0" w:space="0" w:color="auto"/>
            <w:right w:val="none" w:sz="0" w:space="0" w:color="auto"/>
          </w:divBdr>
          <w:divsChild>
            <w:div w:id="1799910817">
              <w:marLeft w:val="0"/>
              <w:marRight w:val="0"/>
              <w:marTop w:val="0"/>
              <w:marBottom w:val="0"/>
              <w:divBdr>
                <w:top w:val="none" w:sz="0" w:space="0" w:color="auto"/>
                <w:left w:val="none" w:sz="0" w:space="0" w:color="auto"/>
                <w:bottom w:val="none" w:sz="0" w:space="0" w:color="auto"/>
                <w:right w:val="none" w:sz="0" w:space="0" w:color="auto"/>
              </w:divBdr>
            </w:div>
          </w:divsChild>
        </w:div>
        <w:div w:id="1462187718">
          <w:marLeft w:val="0"/>
          <w:marRight w:val="0"/>
          <w:marTop w:val="0"/>
          <w:marBottom w:val="0"/>
          <w:divBdr>
            <w:top w:val="none" w:sz="0" w:space="0" w:color="auto"/>
            <w:left w:val="none" w:sz="0" w:space="0" w:color="auto"/>
            <w:bottom w:val="none" w:sz="0" w:space="0" w:color="auto"/>
            <w:right w:val="none" w:sz="0" w:space="0" w:color="auto"/>
          </w:divBdr>
          <w:divsChild>
            <w:div w:id="1259829749">
              <w:marLeft w:val="0"/>
              <w:marRight w:val="0"/>
              <w:marTop w:val="0"/>
              <w:marBottom w:val="0"/>
              <w:divBdr>
                <w:top w:val="none" w:sz="0" w:space="0" w:color="auto"/>
                <w:left w:val="none" w:sz="0" w:space="0" w:color="auto"/>
                <w:bottom w:val="none" w:sz="0" w:space="0" w:color="auto"/>
                <w:right w:val="none" w:sz="0" w:space="0" w:color="auto"/>
              </w:divBdr>
            </w:div>
          </w:divsChild>
        </w:div>
        <w:div w:id="1630747957">
          <w:marLeft w:val="0"/>
          <w:marRight w:val="0"/>
          <w:marTop w:val="0"/>
          <w:marBottom w:val="0"/>
          <w:divBdr>
            <w:top w:val="none" w:sz="0" w:space="0" w:color="auto"/>
            <w:left w:val="none" w:sz="0" w:space="0" w:color="auto"/>
            <w:bottom w:val="none" w:sz="0" w:space="0" w:color="auto"/>
            <w:right w:val="none" w:sz="0" w:space="0" w:color="auto"/>
          </w:divBdr>
          <w:divsChild>
            <w:div w:id="2145462534">
              <w:marLeft w:val="0"/>
              <w:marRight w:val="0"/>
              <w:marTop w:val="0"/>
              <w:marBottom w:val="0"/>
              <w:divBdr>
                <w:top w:val="none" w:sz="0" w:space="0" w:color="auto"/>
                <w:left w:val="none" w:sz="0" w:space="0" w:color="auto"/>
                <w:bottom w:val="none" w:sz="0" w:space="0" w:color="auto"/>
                <w:right w:val="none" w:sz="0" w:space="0" w:color="auto"/>
              </w:divBdr>
            </w:div>
          </w:divsChild>
        </w:div>
        <w:div w:id="1669090563">
          <w:marLeft w:val="0"/>
          <w:marRight w:val="0"/>
          <w:marTop w:val="0"/>
          <w:marBottom w:val="0"/>
          <w:divBdr>
            <w:top w:val="none" w:sz="0" w:space="0" w:color="auto"/>
            <w:left w:val="none" w:sz="0" w:space="0" w:color="auto"/>
            <w:bottom w:val="none" w:sz="0" w:space="0" w:color="auto"/>
            <w:right w:val="none" w:sz="0" w:space="0" w:color="auto"/>
          </w:divBdr>
          <w:divsChild>
            <w:div w:id="2034189716">
              <w:marLeft w:val="0"/>
              <w:marRight w:val="0"/>
              <w:marTop w:val="0"/>
              <w:marBottom w:val="0"/>
              <w:divBdr>
                <w:top w:val="none" w:sz="0" w:space="0" w:color="auto"/>
                <w:left w:val="none" w:sz="0" w:space="0" w:color="auto"/>
                <w:bottom w:val="none" w:sz="0" w:space="0" w:color="auto"/>
                <w:right w:val="none" w:sz="0" w:space="0" w:color="auto"/>
              </w:divBdr>
            </w:div>
          </w:divsChild>
        </w:div>
        <w:div w:id="1759861118">
          <w:marLeft w:val="0"/>
          <w:marRight w:val="0"/>
          <w:marTop w:val="0"/>
          <w:marBottom w:val="0"/>
          <w:divBdr>
            <w:top w:val="none" w:sz="0" w:space="0" w:color="auto"/>
            <w:left w:val="none" w:sz="0" w:space="0" w:color="auto"/>
            <w:bottom w:val="none" w:sz="0" w:space="0" w:color="auto"/>
            <w:right w:val="none" w:sz="0" w:space="0" w:color="auto"/>
          </w:divBdr>
          <w:divsChild>
            <w:div w:id="638074270">
              <w:marLeft w:val="0"/>
              <w:marRight w:val="0"/>
              <w:marTop w:val="0"/>
              <w:marBottom w:val="0"/>
              <w:divBdr>
                <w:top w:val="none" w:sz="0" w:space="0" w:color="auto"/>
                <w:left w:val="none" w:sz="0" w:space="0" w:color="auto"/>
                <w:bottom w:val="none" w:sz="0" w:space="0" w:color="auto"/>
                <w:right w:val="none" w:sz="0" w:space="0" w:color="auto"/>
              </w:divBdr>
            </w:div>
          </w:divsChild>
        </w:div>
        <w:div w:id="1845507888">
          <w:marLeft w:val="0"/>
          <w:marRight w:val="0"/>
          <w:marTop w:val="0"/>
          <w:marBottom w:val="0"/>
          <w:divBdr>
            <w:top w:val="none" w:sz="0" w:space="0" w:color="auto"/>
            <w:left w:val="none" w:sz="0" w:space="0" w:color="auto"/>
            <w:bottom w:val="none" w:sz="0" w:space="0" w:color="auto"/>
            <w:right w:val="none" w:sz="0" w:space="0" w:color="auto"/>
          </w:divBdr>
          <w:divsChild>
            <w:div w:id="498736386">
              <w:marLeft w:val="0"/>
              <w:marRight w:val="0"/>
              <w:marTop w:val="0"/>
              <w:marBottom w:val="0"/>
              <w:divBdr>
                <w:top w:val="none" w:sz="0" w:space="0" w:color="auto"/>
                <w:left w:val="none" w:sz="0" w:space="0" w:color="auto"/>
                <w:bottom w:val="none" w:sz="0" w:space="0" w:color="auto"/>
                <w:right w:val="none" w:sz="0" w:space="0" w:color="auto"/>
              </w:divBdr>
            </w:div>
          </w:divsChild>
        </w:div>
        <w:div w:id="1858277098">
          <w:marLeft w:val="0"/>
          <w:marRight w:val="0"/>
          <w:marTop w:val="0"/>
          <w:marBottom w:val="0"/>
          <w:divBdr>
            <w:top w:val="none" w:sz="0" w:space="0" w:color="auto"/>
            <w:left w:val="none" w:sz="0" w:space="0" w:color="auto"/>
            <w:bottom w:val="none" w:sz="0" w:space="0" w:color="auto"/>
            <w:right w:val="none" w:sz="0" w:space="0" w:color="auto"/>
          </w:divBdr>
          <w:divsChild>
            <w:div w:id="1898590981">
              <w:marLeft w:val="0"/>
              <w:marRight w:val="0"/>
              <w:marTop w:val="0"/>
              <w:marBottom w:val="0"/>
              <w:divBdr>
                <w:top w:val="none" w:sz="0" w:space="0" w:color="auto"/>
                <w:left w:val="none" w:sz="0" w:space="0" w:color="auto"/>
                <w:bottom w:val="none" w:sz="0" w:space="0" w:color="auto"/>
                <w:right w:val="none" w:sz="0" w:space="0" w:color="auto"/>
              </w:divBdr>
            </w:div>
          </w:divsChild>
        </w:div>
        <w:div w:id="1898589765">
          <w:marLeft w:val="0"/>
          <w:marRight w:val="0"/>
          <w:marTop w:val="0"/>
          <w:marBottom w:val="0"/>
          <w:divBdr>
            <w:top w:val="none" w:sz="0" w:space="0" w:color="auto"/>
            <w:left w:val="none" w:sz="0" w:space="0" w:color="auto"/>
            <w:bottom w:val="none" w:sz="0" w:space="0" w:color="auto"/>
            <w:right w:val="none" w:sz="0" w:space="0" w:color="auto"/>
          </w:divBdr>
          <w:divsChild>
            <w:div w:id="265697343">
              <w:marLeft w:val="0"/>
              <w:marRight w:val="0"/>
              <w:marTop w:val="0"/>
              <w:marBottom w:val="0"/>
              <w:divBdr>
                <w:top w:val="none" w:sz="0" w:space="0" w:color="auto"/>
                <w:left w:val="none" w:sz="0" w:space="0" w:color="auto"/>
                <w:bottom w:val="none" w:sz="0" w:space="0" w:color="auto"/>
                <w:right w:val="none" w:sz="0" w:space="0" w:color="auto"/>
              </w:divBdr>
            </w:div>
          </w:divsChild>
        </w:div>
        <w:div w:id="1994597892">
          <w:marLeft w:val="0"/>
          <w:marRight w:val="0"/>
          <w:marTop w:val="0"/>
          <w:marBottom w:val="0"/>
          <w:divBdr>
            <w:top w:val="none" w:sz="0" w:space="0" w:color="auto"/>
            <w:left w:val="none" w:sz="0" w:space="0" w:color="auto"/>
            <w:bottom w:val="none" w:sz="0" w:space="0" w:color="auto"/>
            <w:right w:val="none" w:sz="0" w:space="0" w:color="auto"/>
          </w:divBdr>
          <w:divsChild>
            <w:div w:id="856843511">
              <w:marLeft w:val="0"/>
              <w:marRight w:val="0"/>
              <w:marTop w:val="0"/>
              <w:marBottom w:val="0"/>
              <w:divBdr>
                <w:top w:val="none" w:sz="0" w:space="0" w:color="auto"/>
                <w:left w:val="none" w:sz="0" w:space="0" w:color="auto"/>
                <w:bottom w:val="none" w:sz="0" w:space="0" w:color="auto"/>
                <w:right w:val="none" w:sz="0" w:space="0" w:color="auto"/>
              </w:divBdr>
            </w:div>
          </w:divsChild>
        </w:div>
        <w:div w:id="2035302100">
          <w:marLeft w:val="0"/>
          <w:marRight w:val="0"/>
          <w:marTop w:val="0"/>
          <w:marBottom w:val="0"/>
          <w:divBdr>
            <w:top w:val="none" w:sz="0" w:space="0" w:color="auto"/>
            <w:left w:val="none" w:sz="0" w:space="0" w:color="auto"/>
            <w:bottom w:val="none" w:sz="0" w:space="0" w:color="auto"/>
            <w:right w:val="none" w:sz="0" w:space="0" w:color="auto"/>
          </w:divBdr>
          <w:divsChild>
            <w:div w:id="13777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751267">
      <w:bodyDiv w:val="1"/>
      <w:marLeft w:val="0"/>
      <w:marRight w:val="0"/>
      <w:marTop w:val="0"/>
      <w:marBottom w:val="0"/>
      <w:divBdr>
        <w:top w:val="none" w:sz="0" w:space="0" w:color="auto"/>
        <w:left w:val="none" w:sz="0" w:space="0" w:color="auto"/>
        <w:bottom w:val="none" w:sz="0" w:space="0" w:color="auto"/>
        <w:right w:val="none" w:sz="0" w:space="0" w:color="auto"/>
      </w:divBdr>
    </w:div>
    <w:div w:id="1044671923">
      <w:bodyDiv w:val="1"/>
      <w:marLeft w:val="0"/>
      <w:marRight w:val="0"/>
      <w:marTop w:val="0"/>
      <w:marBottom w:val="0"/>
      <w:divBdr>
        <w:top w:val="none" w:sz="0" w:space="0" w:color="auto"/>
        <w:left w:val="none" w:sz="0" w:space="0" w:color="auto"/>
        <w:bottom w:val="none" w:sz="0" w:space="0" w:color="auto"/>
        <w:right w:val="none" w:sz="0" w:space="0" w:color="auto"/>
      </w:divBdr>
    </w:div>
    <w:div w:id="1060515969">
      <w:bodyDiv w:val="1"/>
      <w:marLeft w:val="0"/>
      <w:marRight w:val="0"/>
      <w:marTop w:val="0"/>
      <w:marBottom w:val="0"/>
      <w:divBdr>
        <w:top w:val="none" w:sz="0" w:space="0" w:color="auto"/>
        <w:left w:val="none" w:sz="0" w:space="0" w:color="auto"/>
        <w:bottom w:val="none" w:sz="0" w:space="0" w:color="auto"/>
        <w:right w:val="none" w:sz="0" w:space="0" w:color="auto"/>
      </w:divBdr>
      <w:divsChild>
        <w:div w:id="202906684">
          <w:marLeft w:val="0"/>
          <w:marRight w:val="0"/>
          <w:marTop w:val="0"/>
          <w:marBottom w:val="0"/>
          <w:divBdr>
            <w:top w:val="none" w:sz="0" w:space="0" w:color="auto"/>
            <w:left w:val="none" w:sz="0" w:space="0" w:color="auto"/>
            <w:bottom w:val="none" w:sz="0" w:space="0" w:color="auto"/>
            <w:right w:val="none" w:sz="0" w:space="0" w:color="auto"/>
          </w:divBdr>
        </w:div>
        <w:div w:id="397749065">
          <w:marLeft w:val="0"/>
          <w:marRight w:val="0"/>
          <w:marTop w:val="0"/>
          <w:marBottom w:val="0"/>
          <w:divBdr>
            <w:top w:val="none" w:sz="0" w:space="0" w:color="auto"/>
            <w:left w:val="none" w:sz="0" w:space="0" w:color="auto"/>
            <w:bottom w:val="none" w:sz="0" w:space="0" w:color="auto"/>
            <w:right w:val="none" w:sz="0" w:space="0" w:color="auto"/>
          </w:divBdr>
        </w:div>
        <w:div w:id="433598955">
          <w:marLeft w:val="0"/>
          <w:marRight w:val="0"/>
          <w:marTop w:val="0"/>
          <w:marBottom w:val="0"/>
          <w:divBdr>
            <w:top w:val="none" w:sz="0" w:space="0" w:color="auto"/>
            <w:left w:val="none" w:sz="0" w:space="0" w:color="auto"/>
            <w:bottom w:val="none" w:sz="0" w:space="0" w:color="auto"/>
            <w:right w:val="none" w:sz="0" w:space="0" w:color="auto"/>
          </w:divBdr>
        </w:div>
        <w:div w:id="456680528">
          <w:marLeft w:val="0"/>
          <w:marRight w:val="0"/>
          <w:marTop w:val="0"/>
          <w:marBottom w:val="0"/>
          <w:divBdr>
            <w:top w:val="none" w:sz="0" w:space="0" w:color="auto"/>
            <w:left w:val="none" w:sz="0" w:space="0" w:color="auto"/>
            <w:bottom w:val="none" w:sz="0" w:space="0" w:color="auto"/>
            <w:right w:val="none" w:sz="0" w:space="0" w:color="auto"/>
          </w:divBdr>
        </w:div>
        <w:div w:id="614288035">
          <w:marLeft w:val="0"/>
          <w:marRight w:val="0"/>
          <w:marTop w:val="0"/>
          <w:marBottom w:val="0"/>
          <w:divBdr>
            <w:top w:val="none" w:sz="0" w:space="0" w:color="auto"/>
            <w:left w:val="none" w:sz="0" w:space="0" w:color="auto"/>
            <w:bottom w:val="none" w:sz="0" w:space="0" w:color="auto"/>
            <w:right w:val="none" w:sz="0" w:space="0" w:color="auto"/>
          </w:divBdr>
        </w:div>
        <w:div w:id="660892201">
          <w:marLeft w:val="0"/>
          <w:marRight w:val="0"/>
          <w:marTop w:val="0"/>
          <w:marBottom w:val="0"/>
          <w:divBdr>
            <w:top w:val="none" w:sz="0" w:space="0" w:color="auto"/>
            <w:left w:val="none" w:sz="0" w:space="0" w:color="auto"/>
            <w:bottom w:val="none" w:sz="0" w:space="0" w:color="auto"/>
            <w:right w:val="none" w:sz="0" w:space="0" w:color="auto"/>
          </w:divBdr>
        </w:div>
        <w:div w:id="1840347135">
          <w:marLeft w:val="0"/>
          <w:marRight w:val="0"/>
          <w:marTop w:val="0"/>
          <w:marBottom w:val="0"/>
          <w:divBdr>
            <w:top w:val="none" w:sz="0" w:space="0" w:color="auto"/>
            <w:left w:val="none" w:sz="0" w:space="0" w:color="auto"/>
            <w:bottom w:val="none" w:sz="0" w:space="0" w:color="auto"/>
            <w:right w:val="none" w:sz="0" w:space="0" w:color="auto"/>
          </w:divBdr>
        </w:div>
      </w:divsChild>
    </w:div>
    <w:div w:id="1075931373">
      <w:bodyDiv w:val="1"/>
      <w:marLeft w:val="0"/>
      <w:marRight w:val="0"/>
      <w:marTop w:val="0"/>
      <w:marBottom w:val="0"/>
      <w:divBdr>
        <w:top w:val="none" w:sz="0" w:space="0" w:color="auto"/>
        <w:left w:val="none" w:sz="0" w:space="0" w:color="auto"/>
        <w:bottom w:val="none" w:sz="0" w:space="0" w:color="auto"/>
        <w:right w:val="none" w:sz="0" w:space="0" w:color="auto"/>
      </w:divBdr>
      <w:divsChild>
        <w:div w:id="603004995">
          <w:marLeft w:val="0"/>
          <w:marRight w:val="0"/>
          <w:marTop w:val="0"/>
          <w:marBottom w:val="0"/>
          <w:divBdr>
            <w:top w:val="none" w:sz="0" w:space="0" w:color="auto"/>
            <w:left w:val="none" w:sz="0" w:space="0" w:color="auto"/>
            <w:bottom w:val="none" w:sz="0" w:space="0" w:color="auto"/>
            <w:right w:val="none" w:sz="0" w:space="0" w:color="auto"/>
          </w:divBdr>
        </w:div>
        <w:div w:id="803233870">
          <w:marLeft w:val="0"/>
          <w:marRight w:val="0"/>
          <w:marTop w:val="0"/>
          <w:marBottom w:val="0"/>
          <w:divBdr>
            <w:top w:val="none" w:sz="0" w:space="0" w:color="auto"/>
            <w:left w:val="none" w:sz="0" w:space="0" w:color="auto"/>
            <w:bottom w:val="none" w:sz="0" w:space="0" w:color="auto"/>
            <w:right w:val="none" w:sz="0" w:space="0" w:color="auto"/>
          </w:divBdr>
        </w:div>
      </w:divsChild>
    </w:div>
    <w:div w:id="1103068137">
      <w:bodyDiv w:val="1"/>
      <w:marLeft w:val="0"/>
      <w:marRight w:val="0"/>
      <w:marTop w:val="0"/>
      <w:marBottom w:val="0"/>
      <w:divBdr>
        <w:top w:val="none" w:sz="0" w:space="0" w:color="auto"/>
        <w:left w:val="none" w:sz="0" w:space="0" w:color="auto"/>
        <w:bottom w:val="none" w:sz="0" w:space="0" w:color="auto"/>
        <w:right w:val="none" w:sz="0" w:space="0" w:color="auto"/>
      </w:divBdr>
      <w:divsChild>
        <w:div w:id="740715454">
          <w:marLeft w:val="0"/>
          <w:marRight w:val="0"/>
          <w:marTop w:val="0"/>
          <w:marBottom w:val="0"/>
          <w:divBdr>
            <w:top w:val="none" w:sz="0" w:space="0" w:color="auto"/>
            <w:left w:val="none" w:sz="0" w:space="0" w:color="auto"/>
            <w:bottom w:val="none" w:sz="0" w:space="0" w:color="auto"/>
            <w:right w:val="none" w:sz="0" w:space="0" w:color="auto"/>
          </w:divBdr>
        </w:div>
        <w:div w:id="1869489406">
          <w:marLeft w:val="0"/>
          <w:marRight w:val="0"/>
          <w:marTop w:val="0"/>
          <w:marBottom w:val="0"/>
          <w:divBdr>
            <w:top w:val="none" w:sz="0" w:space="0" w:color="auto"/>
            <w:left w:val="none" w:sz="0" w:space="0" w:color="auto"/>
            <w:bottom w:val="none" w:sz="0" w:space="0" w:color="auto"/>
            <w:right w:val="none" w:sz="0" w:space="0" w:color="auto"/>
          </w:divBdr>
        </w:div>
      </w:divsChild>
    </w:div>
    <w:div w:id="1109159547">
      <w:bodyDiv w:val="1"/>
      <w:marLeft w:val="0"/>
      <w:marRight w:val="0"/>
      <w:marTop w:val="0"/>
      <w:marBottom w:val="0"/>
      <w:divBdr>
        <w:top w:val="none" w:sz="0" w:space="0" w:color="auto"/>
        <w:left w:val="none" w:sz="0" w:space="0" w:color="auto"/>
        <w:bottom w:val="none" w:sz="0" w:space="0" w:color="auto"/>
        <w:right w:val="none" w:sz="0" w:space="0" w:color="auto"/>
      </w:divBdr>
      <w:divsChild>
        <w:div w:id="678625471">
          <w:marLeft w:val="0"/>
          <w:marRight w:val="0"/>
          <w:marTop w:val="0"/>
          <w:marBottom w:val="0"/>
          <w:divBdr>
            <w:top w:val="none" w:sz="0" w:space="0" w:color="auto"/>
            <w:left w:val="none" w:sz="0" w:space="0" w:color="auto"/>
            <w:bottom w:val="none" w:sz="0" w:space="0" w:color="auto"/>
            <w:right w:val="none" w:sz="0" w:space="0" w:color="auto"/>
          </w:divBdr>
        </w:div>
        <w:div w:id="732046794">
          <w:marLeft w:val="0"/>
          <w:marRight w:val="0"/>
          <w:marTop w:val="0"/>
          <w:marBottom w:val="0"/>
          <w:divBdr>
            <w:top w:val="none" w:sz="0" w:space="0" w:color="auto"/>
            <w:left w:val="none" w:sz="0" w:space="0" w:color="auto"/>
            <w:bottom w:val="none" w:sz="0" w:space="0" w:color="auto"/>
            <w:right w:val="none" w:sz="0" w:space="0" w:color="auto"/>
          </w:divBdr>
        </w:div>
      </w:divsChild>
    </w:div>
    <w:div w:id="1127352090">
      <w:bodyDiv w:val="1"/>
      <w:marLeft w:val="0"/>
      <w:marRight w:val="0"/>
      <w:marTop w:val="0"/>
      <w:marBottom w:val="0"/>
      <w:divBdr>
        <w:top w:val="none" w:sz="0" w:space="0" w:color="auto"/>
        <w:left w:val="none" w:sz="0" w:space="0" w:color="auto"/>
        <w:bottom w:val="none" w:sz="0" w:space="0" w:color="auto"/>
        <w:right w:val="none" w:sz="0" w:space="0" w:color="auto"/>
      </w:divBdr>
    </w:div>
    <w:div w:id="1129783620">
      <w:bodyDiv w:val="1"/>
      <w:marLeft w:val="0"/>
      <w:marRight w:val="0"/>
      <w:marTop w:val="0"/>
      <w:marBottom w:val="0"/>
      <w:divBdr>
        <w:top w:val="none" w:sz="0" w:space="0" w:color="auto"/>
        <w:left w:val="none" w:sz="0" w:space="0" w:color="auto"/>
        <w:bottom w:val="none" w:sz="0" w:space="0" w:color="auto"/>
        <w:right w:val="none" w:sz="0" w:space="0" w:color="auto"/>
      </w:divBdr>
      <w:divsChild>
        <w:div w:id="1229683530">
          <w:marLeft w:val="0"/>
          <w:marRight w:val="0"/>
          <w:marTop w:val="0"/>
          <w:marBottom w:val="0"/>
          <w:divBdr>
            <w:top w:val="none" w:sz="0" w:space="0" w:color="auto"/>
            <w:left w:val="none" w:sz="0" w:space="0" w:color="auto"/>
            <w:bottom w:val="none" w:sz="0" w:space="0" w:color="auto"/>
            <w:right w:val="none" w:sz="0" w:space="0" w:color="auto"/>
          </w:divBdr>
        </w:div>
        <w:div w:id="1334724745">
          <w:marLeft w:val="0"/>
          <w:marRight w:val="0"/>
          <w:marTop w:val="0"/>
          <w:marBottom w:val="0"/>
          <w:divBdr>
            <w:top w:val="none" w:sz="0" w:space="0" w:color="auto"/>
            <w:left w:val="none" w:sz="0" w:space="0" w:color="auto"/>
            <w:bottom w:val="none" w:sz="0" w:space="0" w:color="auto"/>
            <w:right w:val="none" w:sz="0" w:space="0" w:color="auto"/>
          </w:divBdr>
        </w:div>
        <w:div w:id="1679893812">
          <w:marLeft w:val="0"/>
          <w:marRight w:val="0"/>
          <w:marTop w:val="0"/>
          <w:marBottom w:val="0"/>
          <w:divBdr>
            <w:top w:val="none" w:sz="0" w:space="0" w:color="auto"/>
            <w:left w:val="none" w:sz="0" w:space="0" w:color="auto"/>
            <w:bottom w:val="none" w:sz="0" w:space="0" w:color="auto"/>
            <w:right w:val="none" w:sz="0" w:space="0" w:color="auto"/>
          </w:divBdr>
        </w:div>
      </w:divsChild>
    </w:div>
    <w:div w:id="1152867736">
      <w:bodyDiv w:val="1"/>
      <w:marLeft w:val="0"/>
      <w:marRight w:val="0"/>
      <w:marTop w:val="0"/>
      <w:marBottom w:val="0"/>
      <w:divBdr>
        <w:top w:val="none" w:sz="0" w:space="0" w:color="auto"/>
        <w:left w:val="none" w:sz="0" w:space="0" w:color="auto"/>
        <w:bottom w:val="none" w:sz="0" w:space="0" w:color="auto"/>
        <w:right w:val="none" w:sz="0" w:space="0" w:color="auto"/>
      </w:divBdr>
    </w:div>
    <w:div w:id="1176916490">
      <w:bodyDiv w:val="1"/>
      <w:marLeft w:val="0"/>
      <w:marRight w:val="0"/>
      <w:marTop w:val="0"/>
      <w:marBottom w:val="0"/>
      <w:divBdr>
        <w:top w:val="none" w:sz="0" w:space="0" w:color="auto"/>
        <w:left w:val="none" w:sz="0" w:space="0" w:color="auto"/>
        <w:bottom w:val="none" w:sz="0" w:space="0" w:color="auto"/>
        <w:right w:val="none" w:sz="0" w:space="0" w:color="auto"/>
      </w:divBdr>
    </w:div>
    <w:div w:id="1178890781">
      <w:bodyDiv w:val="1"/>
      <w:marLeft w:val="0"/>
      <w:marRight w:val="0"/>
      <w:marTop w:val="0"/>
      <w:marBottom w:val="0"/>
      <w:divBdr>
        <w:top w:val="none" w:sz="0" w:space="0" w:color="auto"/>
        <w:left w:val="none" w:sz="0" w:space="0" w:color="auto"/>
        <w:bottom w:val="none" w:sz="0" w:space="0" w:color="auto"/>
        <w:right w:val="none" w:sz="0" w:space="0" w:color="auto"/>
      </w:divBdr>
      <w:divsChild>
        <w:div w:id="69351317">
          <w:marLeft w:val="0"/>
          <w:marRight w:val="0"/>
          <w:marTop w:val="0"/>
          <w:marBottom w:val="0"/>
          <w:divBdr>
            <w:top w:val="none" w:sz="0" w:space="0" w:color="auto"/>
            <w:left w:val="none" w:sz="0" w:space="0" w:color="auto"/>
            <w:bottom w:val="none" w:sz="0" w:space="0" w:color="auto"/>
            <w:right w:val="none" w:sz="0" w:space="0" w:color="auto"/>
          </w:divBdr>
          <w:divsChild>
            <w:div w:id="355547727">
              <w:marLeft w:val="0"/>
              <w:marRight w:val="0"/>
              <w:marTop w:val="0"/>
              <w:marBottom w:val="0"/>
              <w:divBdr>
                <w:top w:val="none" w:sz="0" w:space="0" w:color="auto"/>
                <w:left w:val="none" w:sz="0" w:space="0" w:color="auto"/>
                <w:bottom w:val="none" w:sz="0" w:space="0" w:color="auto"/>
                <w:right w:val="none" w:sz="0" w:space="0" w:color="auto"/>
              </w:divBdr>
            </w:div>
          </w:divsChild>
        </w:div>
        <w:div w:id="199518785">
          <w:marLeft w:val="0"/>
          <w:marRight w:val="0"/>
          <w:marTop w:val="0"/>
          <w:marBottom w:val="0"/>
          <w:divBdr>
            <w:top w:val="none" w:sz="0" w:space="0" w:color="auto"/>
            <w:left w:val="none" w:sz="0" w:space="0" w:color="auto"/>
            <w:bottom w:val="none" w:sz="0" w:space="0" w:color="auto"/>
            <w:right w:val="none" w:sz="0" w:space="0" w:color="auto"/>
          </w:divBdr>
          <w:divsChild>
            <w:div w:id="1599290903">
              <w:marLeft w:val="0"/>
              <w:marRight w:val="0"/>
              <w:marTop w:val="0"/>
              <w:marBottom w:val="0"/>
              <w:divBdr>
                <w:top w:val="none" w:sz="0" w:space="0" w:color="auto"/>
                <w:left w:val="none" w:sz="0" w:space="0" w:color="auto"/>
                <w:bottom w:val="none" w:sz="0" w:space="0" w:color="auto"/>
                <w:right w:val="none" w:sz="0" w:space="0" w:color="auto"/>
              </w:divBdr>
            </w:div>
          </w:divsChild>
        </w:div>
        <w:div w:id="204608842">
          <w:marLeft w:val="0"/>
          <w:marRight w:val="0"/>
          <w:marTop w:val="0"/>
          <w:marBottom w:val="0"/>
          <w:divBdr>
            <w:top w:val="none" w:sz="0" w:space="0" w:color="auto"/>
            <w:left w:val="none" w:sz="0" w:space="0" w:color="auto"/>
            <w:bottom w:val="none" w:sz="0" w:space="0" w:color="auto"/>
            <w:right w:val="none" w:sz="0" w:space="0" w:color="auto"/>
          </w:divBdr>
          <w:divsChild>
            <w:div w:id="1759983266">
              <w:marLeft w:val="0"/>
              <w:marRight w:val="0"/>
              <w:marTop w:val="0"/>
              <w:marBottom w:val="0"/>
              <w:divBdr>
                <w:top w:val="none" w:sz="0" w:space="0" w:color="auto"/>
                <w:left w:val="none" w:sz="0" w:space="0" w:color="auto"/>
                <w:bottom w:val="none" w:sz="0" w:space="0" w:color="auto"/>
                <w:right w:val="none" w:sz="0" w:space="0" w:color="auto"/>
              </w:divBdr>
            </w:div>
          </w:divsChild>
        </w:div>
        <w:div w:id="354309093">
          <w:marLeft w:val="0"/>
          <w:marRight w:val="0"/>
          <w:marTop w:val="0"/>
          <w:marBottom w:val="0"/>
          <w:divBdr>
            <w:top w:val="none" w:sz="0" w:space="0" w:color="auto"/>
            <w:left w:val="none" w:sz="0" w:space="0" w:color="auto"/>
            <w:bottom w:val="none" w:sz="0" w:space="0" w:color="auto"/>
            <w:right w:val="none" w:sz="0" w:space="0" w:color="auto"/>
          </w:divBdr>
          <w:divsChild>
            <w:div w:id="2077779472">
              <w:marLeft w:val="0"/>
              <w:marRight w:val="0"/>
              <w:marTop w:val="0"/>
              <w:marBottom w:val="0"/>
              <w:divBdr>
                <w:top w:val="none" w:sz="0" w:space="0" w:color="auto"/>
                <w:left w:val="none" w:sz="0" w:space="0" w:color="auto"/>
                <w:bottom w:val="none" w:sz="0" w:space="0" w:color="auto"/>
                <w:right w:val="none" w:sz="0" w:space="0" w:color="auto"/>
              </w:divBdr>
            </w:div>
          </w:divsChild>
        </w:div>
        <w:div w:id="379865058">
          <w:marLeft w:val="0"/>
          <w:marRight w:val="0"/>
          <w:marTop w:val="0"/>
          <w:marBottom w:val="0"/>
          <w:divBdr>
            <w:top w:val="none" w:sz="0" w:space="0" w:color="auto"/>
            <w:left w:val="none" w:sz="0" w:space="0" w:color="auto"/>
            <w:bottom w:val="none" w:sz="0" w:space="0" w:color="auto"/>
            <w:right w:val="none" w:sz="0" w:space="0" w:color="auto"/>
          </w:divBdr>
          <w:divsChild>
            <w:div w:id="1617324046">
              <w:marLeft w:val="0"/>
              <w:marRight w:val="0"/>
              <w:marTop w:val="0"/>
              <w:marBottom w:val="0"/>
              <w:divBdr>
                <w:top w:val="none" w:sz="0" w:space="0" w:color="auto"/>
                <w:left w:val="none" w:sz="0" w:space="0" w:color="auto"/>
                <w:bottom w:val="none" w:sz="0" w:space="0" w:color="auto"/>
                <w:right w:val="none" w:sz="0" w:space="0" w:color="auto"/>
              </w:divBdr>
            </w:div>
          </w:divsChild>
        </w:div>
        <w:div w:id="446121965">
          <w:marLeft w:val="0"/>
          <w:marRight w:val="0"/>
          <w:marTop w:val="0"/>
          <w:marBottom w:val="0"/>
          <w:divBdr>
            <w:top w:val="none" w:sz="0" w:space="0" w:color="auto"/>
            <w:left w:val="none" w:sz="0" w:space="0" w:color="auto"/>
            <w:bottom w:val="none" w:sz="0" w:space="0" w:color="auto"/>
            <w:right w:val="none" w:sz="0" w:space="0" w:color="auto"/>
          </w:divBdr>
          <w:divsChild>
            <w:div w:id="697313133">
              <w:marLeft w:val="0"/>
              <w:marRight w:val="0"/>
              <w:marTop w:val="0"/>
              <w:marBottom w:val="0"/>
              <w:divBdr>
                <w:top w:val="none" w:sz="0" w:space="0" w:color="auto"/>
                <w:left w:val="none" w:sz="0" w:space="0" w:color="auto"/>
                <w:bottom w:val="none" w:sz="0" w:space="0" w:color="auto"/>
                <w:right w:val="none" w:sz="0" w:space="0" w:color="auto"/>
              </w:divBdr>
            </w:div>
          </w:divsChild>
        </w:div>
        <w:div w:id="561601586">
          <w:marLeft w:val="0"/>
          <w:marRight w:val="0"/>
          <w:marTop w:val="0"/>
          <w:marBottom w:val="0"/>
          <w:divBdr>
            <w:top w:val="none" w:sz="0" w:space="0" w:color="auto"/>
            <w:left w:val="none" w:sz="0" w:space="0" w:color="auto"/>
            <w:bottom w:val="none" w:sz="0" w:space="0" w:color="auto"/>
            <w:right w:val="none" w:sz="0" w:space="0" w:color="auto"/>
          </w:divBdr>
          <w:divsChild>
            <w:div w:id="1352342741">
              <w:marLeft w:val="0"/>
              <w:marRight w:val="0"/>
              <w:marTop w:val="0"/>
              <w:marBottom w:val="0"/>
              <w:divBdr>
                <w:top w:val="none" w:sz="0" w:space="0" w:color="auto"/>
                <w:left w:val="none" w:sz="0" w:space="0" w:color="auto"/>
                <w:bottom w:val="none" w:sz="0" w:space="0" w:color="auto"/>
                <w:right w:val="none" w:sz="0" w:space="0" w:color="auto"/>
              </w:divBdr>
            </w:div>
          </w:divsChild>
        </w:div>
        <w:div w:id="753822869">
          <w:marLeft w:val="0"/>
          <w:marRight w:val="0"/>
          <w:marTop w:val="0"/>
          <w:marBottom w:val="0"/>
          <w:divBdr>
            <w:top w:val="none" w:sz="0" w:space="0" w:color="auto"/>
            <w:left w:val="none" w:sz="0" w:space="0" w:color="auto"/>
            <w:bottom w:val="none" w:sz="0" w:space="0" w:color="auto"/>
            <w:right w:val="none" w:sz="0" w:space="0" w:color="auto"/>
          </w:divBdr>
          <w:divsChild>
            <w:div w:id="1711149799">
              <w:marLeft w:val="0"/>
              <w:marRight w:val="0"/>
              <w:marTop w:val="0"/>
              <w:marBottom w:val="0"/>
              <w:divBdr>
                <w:top w:val="none" w:sz="0" w:space="0" w:color="auto"/>
                <w:left w:val="none" w:sz="0" w:space="0" w:color="auto"/>
                <w:bottom w:val="none" w:sz="0" w:space="0" w:color="auto"/>
                <w:right w:val="none" w:sz="0" w:space="0" w:color="auto"/>
              </w:divBdr>
            </w:div>
          </w:divsChild>
        </w:div>
        <w:div w:id="857112104">
          <w:marLeft w:val="0"/>
          <w:marRight w:val="0"/>
          <w:marTop w:val="0"/>
          <w:marBottom w:val="0"/>
          <w:divBdr>
            <w:top w:val="none" w:sz="0" w:space="0" w:color="auto"/>
            <w:left w:val="none" w:sz="0" w:space="0" w:color="auto"/>
            <w:bottom w:val="none" w:sz="0" w:space="0" w:color="auto"/>
            <w:right w:val="none" w:sz="0" w:space="0" w:color="auto"/>
          </w:divBdr>
          <w:divsChild>
            <w:div w:id="718434153">
              <w:marLeft w:val="0"/>
              <w:marRight w:val="0"/>
              <w:marTop w:val="0"/>
              <w:marBottom w:val="0"/>
              <w:divBdr>
                <w:top w:val="none" w:sz="0" w:space="0" w:color="auto"/>
                <w:left w:val="none" w:sz="0" w:space="0" w:color="auto"/>
                <w:bottom w:val="none" w:sz="0" w:space="0" w:color="auto"/>
                <w:right w:val="none" w:sz="0" w:space="0" w:color="auto"/>
              </w:divBdr>
            </w:div>
          </w:divsChild>
        </w:div>
        <w:div w:id="990982321">
          <w:marLeft w:val="0"/>
          <w:marRight w:val="0"/>
          <w:marTop w:val="0"/>
          <w:marBottom w:val="0"/>
          <w:divBdr>
            <w:top w:val="none" w:sz="0" w:space="0" w:color="auto"/>
            <w:left w:val="none" w:sz="0" w:space="0" w:color="auto"/>
            <w:bottom w:val="none" w:sz="0" w:space="0" w:color="auto"/>
            <w:right w:val="none" w:sz="0" w:space="0" w:color="auto"/>
          </w:divBdr>
          <w:divsChild>
            <w:div w:id="2020622182">
              <w:marLeft w:val="0"/>
              <w:marRight w:val="0"/>
              <w:marTop w:val="0"/>
              <w:marBottom w:val="0"/>
              <w:divBdr>
                <w:top w:val="none" w:sz="0" w:space="0" w:color="auto"/>
                <w:left w:val="none" w:sz="0" w:space="0" w:color="auto"/>
                <w:bottom w:val="none" w:sz="0" w:space="0" w:color="auto"/>
                <w:right w:val="none" w:sz="0" w:space="0" w:color="auto"/>
              </w:divBdr>
            </w:div>
          </w:divsChild>
        </w:div>
        <w:div w:id="1003434043">
          <w:marLeft w:val="0"/>
          <w:marRight w:val="0"/>
          <w:marTop w:val="0"/>
          <w:marBottom w:val="0"/>
          <w:divBdr>
            <w:top w:val="none" w:sz="0" w:space="0" w:color="auto"/>
            <w:left w:val="none" w:sz="0" w:space="0" w:color="auto"/>
            <w:bottom w:val="none" w:sz="0" w:space="0" w:color="auto"/>
            <w:right w:val="none" w:sz="0" w:space="0" w:color="auto"/>
          </w:divBdr>
          <w:divsChild>
            <w:div w:id="1309673391">
              <w:marLeft w:val="0"/>
              <w:marRight w:val="0"/>
              <w:marTop w:val="0"/>
              <w:marBottom w:val="0"/>
              <w:divBdr>
                <w:top w:val="none" w:sz="0" w:space="0" w:color="auto"/>
                <w:left w:val="none" w:sz="0" w:space="0" w:color="auto"/>
                <w:bottom w:val="none" w:sz="0" w:space="0" w:color="auto"/>
                <w:right w:val="none" w:sz="0" w:space="0" w:color="auto"/>
              </w:divBdr>
            </w:div>
          </w:divsChild>
        </w:div>
        <w:div w:id="1246302243">
          <w:marLeft w:val="0"/>
          <w:marRight w:val="0"/>
          <w:marTop w:val="0"/>
          <w:marBottom w:val="0"/>
          <w:divBdr>
            <w:top w:val="none" w:sz="0" w:space="0" w:color="auto"/>
            <w:left w:val="none" w:sz="0" w:space="0" w:color="auto"/>
            <w:bottom w:val="none" w:sz="0" w:space="0" w:color="auto"/>
            <w:right w:val="none" w:sz="0" w:space="0" w:color="auto"/>
          </w:divBdr>
          <w:divsChild>
            <w:div w:id="1901163560">
              <w:marLeft w:val="0"/>
              <w:marRight w:val="0"/>
              <w:marTop w:val="0"/>
              <w:marBottom w:val="0"/>
              <w:divBdr>
                <w:top w:val="none" w:sz="0" w:space="0" w:color="auto"/>
                <w:left w:val="none" w:sz="0" w:space="0" w:color="auto"/>
                <w:bottom w:val="none" w:sz="0" w:space="0" w:color="auto"/>
                <w:right w:val="none" w:sz="0" w:space="0" w:color="auto"/>
              </w:divBdr>
            </w:div>
          </w:divsChild>
        </w:div>
        <w:div w:id="1537159057">
          <w:marLeft w:val="0"/>
          <w:marRight w:val="0"/>
          <w:marTop w:val="0"/>
          <w:marBottom w:val="0"/>
          <w:divBdr>
            <w:top w:val="none" w:sz="0" w:space="0" w:color="auto"/>
            <w:left w:val="none" w:sz="0" w:space="0" w:color="auto"/>
            <w:bottom w:val="none" w:sz="0" w:space="0" w:color="auto"/>
            <w:right w:val="none" w:sz="0" w:space="0" w:color="auto"/>
          </w:divBdr>
          <w:divsChild>
            <w:div w:id="245236361">
              <w:marLeft w:val="0"/>
              <w:marRight w:val="0"/>
              <w:marTop w:val="0"/>
              <w:marBottom w:val="0"/>
              <w:divBdr>
                <w:top w:val="none" w:sz="0" w:space="0" w:color="auto"/>
                <w:left w:val="none" w:sz="0" w:space="0" w:color="auto"/>
                <w:bottom w:val="none" w:sz="0" w:space="0" w:color="auto"/>
                <w:right w:val="none" w:sz="0" w:space="0" w:color="auto"/>
              </w:divBdr>
            </w:div>
          </w:divsChild>
        </w:div>
        <w:div w:id="1574469451">
          <w:marLeft w:val="0"/>
          <w:marRight w:val="0"/>
          <w:marTop w:val="0"/>
          <w:marBottom w:val="0"/>
          <w:divBdr>
            <w:top w:val="none" w:sz="0" w:space="0" w:color="auto"/>
            <w:left w:val="none" w:sz="0" w:space="0" w:color="auto"/>
            <w:bottom w:val="none" w:sz="0" w:space="0" w:color="auto"/>
            <w:right w:val="none" w:sz="0" w:space="0" w:color="auto"/>
          </w:divBdr>
          <w:divsChild>
            <w:div w:id="512229972">
              <w:marLeft w:val="0"/>
              <w:marRight w:val="0"/>
              <w:marTop w:val="0"/>
              <w:marBottom w:val="0"/>
              <w:divBdr>
                <w:top w:val="none" w:sz="0" w:space="0" w:color="auto"/>
                <w:left w:val="none" w:sz="0" w:space="0" w:color="auto"/>
                <w:bottom w:val="none" w:sz="0" w:space="0" w:color="auto"/>
                <w:right w:val="none" w:sz="0" w:space="0" w:color="auto"/>
              </w:divBdr>
            </w:div>
          </w:divsChild>
        </w:div>
        <w:div w:id="1586651913">
          <w:marLeft w:val="0"/>
          <w:marRight w:val="0"/>
          <w:marTop w:val="0"/>
          <w:marBottom w:val="0"/>
          <w:divBdr>
            <w:top w:val="none" w:sz="0" w:space="0" w:color="auto"/>
            <w:left w:val="none" w:sz="0" w:space="0" w:color="auto"/>
            <w:bottom w:val="none" w:sz="0" w:space="0" w:color="auto"/>
            <w:right w:val="none" w:sz="0" w:space="0" w:color="auto"/>
          </w:divBdr>
          <w:divsChild>
            <w:div w:id="1671634985">
              <w:marLeft w:val="0"/>
              <w:marRight w:val="0"/>
              <w:marTop w:val="0"/>
              <w:marBottom w:val="0"/>
              <w:divBdr>
                <w:top w:val="none" w:sz="0" w:space="0" w:color="auto"/>
                <w:left w:val="none" w:sz="0" w:space="0" w:color="auto"/>
                <w:bottom w:val="none" w:sz="0" w:space="0" w:color="auto"/>
                <w:right w:val="none" w:sz="0" w:space="0" w:color="auto"/>
              </w:divBdr>
            </w:div>
          </w:divsChild>
        </w:div>
        <w:div w:id="1609702956">
          <w:marLeft w:val="0"/>
          <w:marRight w:val="0"/>
          <w:marTop w:val="0"/>
          <w:marBottom w:val="0"/>
          <w:divBdr>
            <w:top w:val="none" w:sz="0" w:space="0" w:color="auto"/>
            <w:left w:val="none" w:sz="0" w:space="0" w:color="auto"/>
            <w:bottom w:val="none" w:sz="0" w:space="0" w:color="auto"/>
            <w:right w:val="none" w:sz="0" w:space="0" w:color="auto"/>
          </w:divBdr>
          <w:divsChild>
            <w:div w:id="111822478">
              <w:marLeft w:val="0"/>
              <w:marRight w:val="0"/>
              <w:marTop w:val="0"/>
              <w:marBottom w:val="0"/>
              <w:divBdr>
                <w:top w:val="none" w:sz="0" w:space="0" w:color="auto"/>
                <w:left w:val="none" w:sz="0" w:space="0" w:color="auto"/>
                <w:bottom w:val="none" w:sz="0" w:space="0" w:color="auto"/>
                <w:right w:val="none" w:sz="0" w:space="0" w:color="auto"/>
              </w:divBdr>
            </w:div>
          </w:divsChild>
        </w:div>
        <w:div w:id="1778713497">
          <w:marLeft w:val="0"/>
          <w:marRight w:val="0"/>
          <w:marTop w:val="0"/>
          <w:marBottom w:val="0"/>
          <w:divBdr>
            <w:top w:val="none" w:sz="0" w:space="0" w:color="auto"/>
            <w:left w:val="none" w:sz="0" w:space="0" w:color="auto"/>
            <w:bottom w:val="none" w:sz="0" w:space="0" w:color="auto"/>
            <w:right w:val="none" w:sz="0" w:space="0" w:color="auto"/>
          </w:divBdr>
          <w:divsChild>
            <w:div w:id="164979501">
              <w:marLeft w:val="0"/>
              <w:marRight w:val="0"/>
              <w:marTop w:val="0"/>
              <w:marBottom w:val="0"/>
              <w:divBdr>
                <w:top w:val="none" w:sz="0" w:space="0" w:color="auto"/>
                <w:left w:val="none" w:sz="0" w:space="0" w:color="auto"/>
                <w:bottom w:val="none" w:sz="0" w:space="0" w:color="auto"/>
                <w:right w:val="none" w:sz="0" w:space="0" w:color="auto"/>
              </w:divBdr>
            </w:div>
          </w:divsChild>
        </w:div>
        <w:div w:id="1801682760">
          <w:marLeft w:val="0"/>
          <w:marRight w:val="0"/>
          <w:marTop w:val="0"/>
          <w:marBottom w:val="0"/>
          <w:divBdr>
            <w:top w:val="none" w:sz="0" w:space="0" w:color="auto"/>
            <w:left w:val="none" w:sz="0" w:space="0" w:color="auto"/>
            <w:bottom w:val="none" w:sz="0" w:space="0" w:color="auto"/>
            <w:right w:val="none" w:sz="0" w:space="0" w:color="auto"/>
          </w:divBdr>
          <w:divsChild>
            <w:div w:id="252324209">
              <w:marLeft w:val="0"/>
              <w:marRight w:val="0"/>
              <w:marTop w:val="0"/>
              <w:marBottom w:val="0"/>
              <w:divBdr>
                <w:top w:val="none" w:sz="0" w:space="0" w:color="auto"/>
                <w:left w:val="none" w:sz="0" w:space="0" w:color="auto"/>
                <w:bottom w:val="none" w:sz="0" w:space="0" w:color="auto"/>
                <w:right w:val="none" w:sz="0" w:space="0" w:color="auto"/>
              </w:divBdr>
            </w:div>
          </w:divsChild>
        </w:div>
        <w:div w:id="1834445180">
          <w:marLeft w:val="0"/>
          <w:marRight w:val="0"/>
          <w:marTop w:val="0"/>
          <w:marBottom w:val="0"/>
          <w:divBdr>
            <w:top w:val="none" w:sz="0" w:space="0" w:color="auto"/>
            <w:left w:val="none" w:sz="0" w:space="0" w:color="auto"/>
            <w:bottom w:val="none" w:sz="0" w:space="0" w:color="auto"/>
            <w:right w:val="none" w:sz="0" w:space="0" w:color="auto"/>
          </w:divBdr>
          <w:divsChild>
            <w:div w:id="1531916067">
              <w:marLeft w:val="0"/>
              <w:marRight w:val="0"/>
              <w:marTop w:val="0"/>
              <w:marBottom w:val="0"/>
              <w:divBdr>
                <w:top w:val="none" w:sz="0" w:space="0" w:color="auto"/>
                <w:left w:val="none" w:sz="0" w:space="0" w:color="auto"/>
                <w:bottom w:val="none" w:sz="0" w:space="0" w:color="auto"/>
                <w:right w:val="none" w:sz="0" w:space="0" w:color="auto"/>
              </w:divBdr>
            </w:div>
          </w:divsChild>
        </w:div>
        <w:div w:id="1909337594">
          <w:marLeft w:val="0"/>
          <w:marRight w:val="0"/>
          <w:marTop w:val="0"/>
          <w:marBottom w:val="0"/>
          <w:divBdr>
            <w:top w:val="none" w:sz="0" w:space="0" w:color="auto"/>
            <w:left w:val="none" w:sz="0" w:space="0" w:color="auto"/>
            <w:bottom w:val="none" w:sz="0" w:space="0" w:color="auto"/>
            <w:right w:val="none" w:sz="0" w:space="0" w:color="auto"/>
          </w:divBdr>
          <w:divsChild>
            <w:div w:id="1829441430">
              <w:marLeft w:val="0"/>
              <w:marRight w:val="0"/>
              <w:marTop w:val="0"/>
              <w:marBottom w:val="0"/>
              <w:divBdr>
                <w:top w:val="none" w:sz="0" w:space="0" w:color="auto"/>
                <w:left w:val="none" w:sz="0" w:space="0" w:color="auto"/>
                <w:bottom w:val="none" w:sz="0" w:space="0" w:color="auto"/>
                <w:right w:val="none" w:sz="0" w:space="0" w:color="auto"/>
              </w:divBdr>
            </w:div>
          </w:divsChild>
        </w:div>
        <w:div w:id="1934588174">
          <w:marLeft w:val="0"/>
          <w:marRight w:val="0"/>
          <w:marTop w:val="0"/>
          <w:marBottom w:val="0"/>
          <w:divBdr>
            <w:top w:val="none" w:sz="0" w:space="0" w:color="auto"/>
            <w:left w:val="none" w:sz="0" w:space="0" w:color="auto"/>
            <w:bottom w:val="none" w:sz="0" w:space="0" w:color="auto"/>
            <w:right w:val="none" w:sz="0" w:space="0" w:color="auto"/>
          </w:divBdr>
          <w:divsChild>
            <w:div w:id="1377392913">
              <w:marLeft w:val="0"/>
              <w:marRight w:val="0"/>
              <w:marTop w:val="0"/>
              <w:marBottom w:val="0"/>
              <w:divBdr>
                <w:top w:val="none" w:sz="0" w:space="0" w:color="auto"/>
                <w:left w:val="none" w:sz="0" w:space="0" w:color="auto"/>
                <w:bottom w:val="none" w:sz="0" w:space="0" w:color="auto"/>
                <w:right w:val="none" w:sz="0" w:space="0" w:color="auto"/>
              </w:divBdr>
            </w:div>
          </w:divsChild>
        </w:div>
        <w:div w:id="1947882641">
          <w:marLeft w:val="0"/>
          <w:marRight w:val="0"/>
          <w:marTop w:val="0"/>
          <w:marBottom w:val="0"/>
          <w:divBdr>
            <w:top w:val="none" w:sz="0" w:space="0" w:color="auto"/>
            <w:left w:val="none" w:sz="0" w:space="0" w:color="auto"/>
            <w:bottom w:val="none" w:sz="0" w:space="0" w:color="auto"/>
            <w:right w:val="none" w:sz="0" w:space="0" w:color="auto"/>
          </w:divBdr>
          <w:divsChild>
            <w:div w:id="1280259792">
              <w:marLeft w:val="0"/>
              <w:marRight w:val="0"/>
              <w:marTop w:val="0"/>
              <w:marBottom w:val="0"/>
              <w:divBdr>
                <w:top w:val="none" w:sz="0" w:space="0" w:color="auto"/>
                <w:left w:val="none" w:sz="0" w:space="0" w:color="auto"/>
                <w:bottom w:val="none" w:sz="0" w:space="0" w:color="auto"/>
                <w:right w:val="none" w:sz="0" w:space="0" w:color="auto"/>
              </w:divBdr>
            </w:div>
          </w:divsChild>
        </w:div>
        <w:div w:id="2001736254">
          <w:marLeft w:val="0"/>
          <w:marRight w:val="0"/>
          <w:marTop w:val="0"/>
          <w:marBottom w:val="0"/>
          <w:divBdr>
            <w:top w:val="none" w:sz="0" w:space="0" w:color="auto"/>
            <w:left w:val="none" w:sz="0" w:space="0" w:color="auto"/>
            <w:bottom w:val="none" w:sz="0" w:space="0" w:color="auto"/>
            <w:right w:val="none" w:sz="0" w:space="0" w:color="auto"/>
          </w:divBdr>
          <w:divsChild>
            <w:div w:id="400176151">
              <w:marLeft w:val="0"/>
              <w:marRight w:val="0"/>
              <w:marTop w:val="0"/>
              <w:marBottom w:val="0"/>
              <w:divBdr>
                <w:top w:val="none" w:sz="0" w:space="0" w:color="auto"/>
                <w:left w:val="none" w:sz="0" w:space="0" w:color="auto"/>
                <w:bottom w:val="none" w:sz="0" w:space="0" w:color="auto"/>
                <w:right w:val="none" w:sz="0" w:space="0" w:color="auto"/>
              </w:divBdr>
            </w:div>
          </w:divsChild>
        </w:div>
        <w:div w:id="2019311354">
          <w:marLeft w:val="0"/>
          <w:marRight w:val="0"/>
          <w:marTop w:val="0"/>
          <w:marBottom w:val="0"/>
          <w:divBdr>
            <w:top w:val="none" w:sz="0" w:space="0" w:color="auto"/>
            <w:left w:val="none" w:sz="0" w:space="0" w:color="auto"/>
            <w:bottom w:val="none" w:sz="0" w:space="0" w:color="auto"/>
            <w:right w:val="none" w:sz="0" w:space="0" w:color="auto"/>
          </w:divBdr>
          <w:divsChild>
            <w:div w:id="1125931768">
              <w:marLeft w:val="0"/>
              <w:marRight w:val="0"/>
              <w:marTop w:val="0"/>
              <w:marBottom w:val="0"/>
              <w:divBdr>
                <w:top w:val="none" w:sz="0" w:space="0" w:color="auto"/>
                <w:left w:val="none" w:sz="0" w:space="0" w:color="auto"/>
                <w:bottom w:val="none" w:sz="0" w:space="0" w:color="auto"/>
                <w:right w:val="none" w:sz="0" w:space="0" w:color="auto"/>
              </w:divBdr>
            </w:div>
          </w:divsChild>
        </w:div>
        <w:div w:id="2072264530">
          <w:marLeft w:val="0"/>
          <w:marRight w:val="0"/>
          <w:marTop w:val="0"/>
          <w:marBottom w:val="0"/>
          <w:divBdr>
            <w:top w:val="none" w:sz="0" w:space="0" w:color="auto"/>
            <w:left w:val="none" w:sz="0" w:space="0" w:color="auto"/>
            <w:bottom w:val="none" w:sz="0" w:space="0" w:color="auto"/>
            <w:right w:val="none" w:sz="0" w:space="0" w:color="auto"/>
          </w:divBdr>
          <w:divsChild>
            <w:div w:id="179486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04656">
      <w:bodyDiv w:val="1"/>
      <w:marLeft w:val="0"/>
      <w:marRight w:val="0"/>
      <w:marTop w:val="0"/>
      <w:marBottom w:val="0"/>
      <w:divBdr>
        <w:top w:val="none" w:sz="0" w:space="0" w:color="auto"/>
        <w:left w:val="none" w:sz="0" w:space="0" w:color="auto"/>
        <w:bottom w:val="none" w:sz="0" w:space="0" w:color="auto"/>
        <w:right w:val="none" w:sz="0" w:space="0" w:color="auto"/>
      </w:divBdr>
      <w:divsChild>
        <w:div w:id="402802789">
          <w:marLeft w:val="0"/>
          <w:marRight w:val="0"/>
          <w:marTop w:val="0"/>
          <w:marBottom w:val="0"/>
          <w:divBdr>
            <w:top w:val="none" w:sz="0" w:space="0" w:color="auto"/>
            <w:left w:val="none" w:sz="0" w:space="0" w:color="auto"/>
            <w:bottom w:val="none" w:sz="0" w:space="0" w:color="auto"/>
            <w:right w:val="none" w:sz="0" w:space="0" w:color="auto"/>
          </w:divBdr>
        </w:div>
        <w:div w:id="1404765642">
          <w:marLeft w:val="0"/>
          <w:marRight w:val="0"/>
          <w:marTop w:val="0"/>
          <w:marBottom w:val="0"/>
          <w:divBdr>
            <w:top w:val="none" w:sz="0" w:space="0" w:color="auto"/>
            <w:left w:val="none" w:sz="0" w:space="0" w:color="auto"/>
            <w:bottom w:val="none" w:sz="0" w:space="0" w:color="auto"/>
            <w:right w:val="none" w:sz="0" w:space="0" w:color="auto"/>
          </w:divBdr>
        </w:div>
        <w:div w:id="1651522452">
          <w:marLeft w:val="0"/>
          <w:marRight w:val="0"/>
          <w:marTop w:val="0"/>
          <w:marBottom w:val="0"/>
          <w:divBdr>
            <w:top w:val="none" w:sz="0" w:space="0" w:color="auto"/>
            <w:left w:val="none" w:sz="0" w:space="0" w:color="auto"/>
            <w:bottom w:val="none" w:sz="0" w:space="0" w:color="auto"/>
            <w:right w:val="none" w:sz="0" w:space="0" w:color="auto"/>
          </w:divBdr>
        </w:div>
      </w:divsChild>
    </w:div>
    <w:div w:id="1193345604">
      <w:bodyDiv w:val="1"/>
      <w:marLeft w:val="0"/>
      <w:marRight w:val="0"/>
      <w:marTop w:val="0"/>
      <w:marBottom w:val="0"/>
      <w:divBdr>
        <w:top w:val="none" w:sz="0" w:space="0" w:color="auto"/>
        <w:left w:val="none" w:sz="0" w:space="0" w:color="auto"/>
        <w:bottom w:val="none" w:sz="0" w:space="0" w:color="auto"/>
        <w:right w:val="none" w:sz="0" w:space="0" w:color="auto"/>
      </w:divBdr>
      <w:divsChild>
        <w:div w:id="135923048">
          <w:marLeft w:val="0"/>
          <w:marRight w:val="0"/>
          <w:marTop w:val="0"/>
          <w:marBottom w:val="0"/>
          <w:divBdr>
            <w:top w:val="none" w:sz="0" w:space="0" w:color="auto"/>
            <w:left w:val="none" w:sz="0" w:space="0" w:color="auto"/>
            <w:bottom w:val="none" w:sz="0" w:space="0" w:color="auto"/>
            <w:right w:val="none" w:sz="0" w:space="0" w:color="auto"/>
          </w:divBdr>
        </w:div>
        <w:div w:id="1844974702">
          <w:marLeft w:val="0"/>
          <w:marRight w:val="0"/>
          <w:marTop w:val="0"/>
          <w:marBottom w:val="0"/>
          <w:divBdr>
            <w:top w:val="none" w:sz="0" w:space="0" w:color="auto"/>
            <w:left w:val="none" w:sz="0" w:space="0" w:color="auto"/>
            <w:bottom w:val="none" w:sz="0" w:space="0" w:color="auto"/>
            <w:right w:val="none" w:sz="0" w:space="0" w:color="auto"/>
          </w:divBdr>
        </w:div>
      </w:divsChild>
    </w:div>
    <w:div w:id="1199048790">
      <w:bodyDiv w:val="1"/>
      <w:marLeft w:val="0"/>
      <w:marRight w:val="0"/>
      <w:marTop w:val="0"/>
      <w:marBottom w:val="0"/>
      <w:divBdr>
        <w:top w:val="none" w:sz="0" w:space="0" w:color="auto"/>
        <w:left w:val="none" w:sz="0" w:space="0" w:color="auto"/>
        <w:bottom w:val="none" w:sz="0" w:space="0" w:color="auto"/>
        <w:right w:val="none" w:sz="0" w:space="0" w:color="auto"/>
      </w:divBdr>
    </w:div>
    <w:div w:id="1203902194">
      <w:bodyDiv w:val="1"/>
      <w:marLeft w:val="0"/>
      <w:marRight w:val="0"/>
      <w:marTop w:val="0"/>
      <w:marBottom w:val="0"/>
      <w:divBdr>
        <w:top w:val="none" w:sz="0" w:space="0" w:color="auto"/>
        <w:left w:val="none" w:sz="0" w:space="0" w:color="auto"/>
        <w:bottom w:val="none" w:sz="0" w:space="0" w:color="auto"/>
        <w:right w:val="none" w:sz="0" w:space="0" w:color="auto"/>
      </w:divBdr>
      <w:divsChild>
        <w:div w:id="112135110">
          <w:marLeft w:val="0"/>
          <w:marRight w:val="0"/>
          <w:marTop w:val="0"/>
          <w:marBottom w:val="0"/>
          <w:divBdr>
            <w:top w:val="none" w:sz="0" w:space="0" w:color="auto"/>
            <w:left w:val="none" w:sz="0" w:space="0" w:color="auto"/>
            <w:bottom w:val="none" w:sz="0" w:space="0" w:color="auto"/>
            <w:right w:val="none" w:sz="0" w:space="0" w:color="auto"/>
          </w:divBdr>
        </w:div>
        <w:div w:id="829709140">
          <w:marLeft w:val="0"/>
          <w:marRight w:val="0"/>
          <w:marTop w:val="0"/>
          <w:marBottom w:val="0"/>
          <w:divBdr>
            <w:top w:val="none" w:sz="0" w:space="0" w:color="auto"/>
            <w:left w:val="none" w:sz="0" w:space="0" w:color="auto"/>
            <w:bottom w:val="none" w:sz="0" w:space="0" w:color="auto"/>
            <w:right w:val="none" w:sz="0" w:space="0" w:color="auto"/>
          </w:divBdr>
        </w:div>
        <w:div w:id="977684126">
          <w:marLeft w:val="0"/>
          <w:marRight w:val="0"/>
          <w:marTop w:val="0"/>
          <w:marBottom w:val="0"/>
          <w:divBdr>
            <w:top w:val="none" w:sz="0" w:space="0" w:color="auto"/>
            <w:left w:val="none" w:sz="0" w:space="0" w:color="auto"/>
            <w:bottom w:val="none" w:sz="0" w:space="0" w:color="auto"/>
            <w:right w:val="none" w:sz="0" w:space="0" w:color="auto"/>
          </w:divBdr>
        </w:div>
        <w:div w:id="991909707">
          <w:marLeft w:val="0"/>
          <w:marRight w:val="0"/>
          <w:marTop w:val="0"/>
          <w:marBottom w:val="0"/>
          <w:divBdr>
            <w:top w:val="none" w:sz="0" w:space="0" w:color="auto"/>
            <w:left w:val="none" w:sz="0" w:space="0" w:color="auto"/>
            <w:bottom w:val="none" w:sz="0" w:space="0" w:color="auto"/>
            <w:right w:val="none" w:sz="0" w:space="0" w:color="auto"/>
          </w:divBdr>
        </w:div>
        <w:div w:id="1013218151">
          <w:marLeft w:val="0"/>
          <w:marRight w:val="0"/>
          <w:marTop w:val="0"/>
          <w:marBottom w:val="0"/>
          <w:divBdr>
            <w:top w:val="none" w:sz="0" w:space="0" w:color="auto"/>
            <w:left w:val="none" w:sz="0" w:space="0" w:color="auto"/>
            <w:bottom w:val="none" w:sz="0" w:space="0" w:color="auto"/>
            <w:right w:val="none" w:sz="0" w:space="0" w:color="auto"/>
          </w:divBdr>
        </w:div>
        <w:div w:id="1100562788">
          <w:marLeft w:val="0"/>
          <w:marRight w:val="0"/>
          <w:marTop w:val="0"/>
          <w:marBottom w:val="0"/>
          <w:divBdr>
            <w:top w:val="none" w:sz="0" w:space="0" w:color="auto"/>
            <w:left w:val="none" w:sz="0" w:space="0" w:color="auto"/>
            <w:bottom w:val="none" w:sz="0" w:space="0" w:color="auto"/>
            <w:right w:val="none" w:sz="0" w:space="0" w:color="auto"/>
          </w:divBdr>
        </w:div>
        <w:div w:id="1316378223">
          <w:marLeft w:val="0"/>
          <w:marRight w:val="0"/>
          <w:marTop w:val="0"/>
          <w:marBottom w:val="0"/>
          <w:divBdr>
            <w:top w:val="none" w:sz="0" w:space="0" w:color="auto"/>
            <w:left w:val="none" w:sz="0" w:space="0" w:color="auto"/>
            <w:bottom w:val="none" w:sz="0" w:space="0" w:color="auto"/>
            <w:right w:val="none" w:sz="0" w:space="0" w:color="auto"/>
          </w:divBdr>
        </w:div>
        <w:div w:id="2074815076">
          <w:marLeft w:val="0"/>
          <w:marRight w:val="0"/>
          <w:marTop w:val="0"/>
          <w:marBottom w:val="0"/>
          <w:divBdr>
            <w:top w:val="none" w:sz="0" w:space="0" w:color="auto"/>
            <w:left w:val="none" w:sz="0" w:space="0" w:color="auto"/>
            <w:bottom w:val="none" w:sz="0" w:space="0" w:color="auto"/>
            <w:right w:val="none" w:sz="0" w:space="0" w:color="auto"/>
          </w:divBdr>
        </w:div>
      </w:divsChild>
    </w:div>
    <w:div w:id="1259486767">
      <w:bodyDiv w:val="1"/>
      <w:marLeft w:val="0"/>
      <w:marRight w:val="0"/>
      <w:marTop w:val="0"/>
      <w:marBottom w:val="0"/>
      <w:divBdr>
        <w:top w:val="none" w:sz="0" w:space="0" w:color="auto"/>
        <w:left w:val="none" w:sz="0" w:space="0" w:color="auto"/>
        <w:bottom w:val="none" w:sz="0" w:space="0" w:color="auto"/>
        <w:right w:val="none" w:sz="0" w:space="0" w:color="auto"/>
      </w:divBdr>
    </w:div>
    <w:div w:id="1278442203">
      <w:bodyDiv w:val="1"/>
      <w:marLeft w:val="0"/>
      <w:marRight w:val="0"/>
      <w:marTop w:val="0"/>
      <w:marBottom w:val="0"/>
      <w:divBdr>
        <w:top w:val="none" w:sz="0" w:space="0" w:color="auto"/>
        <w:left w:val="none" w:sz="0" w:space="0" w:color="auto"/>
        <w:bottom w:val="none" w:sz="0" w:space="0" w:color="auto"/>
        <w:right w:val="none" w:sz="0" w:space="0" w:color="auto"/>
      </w:divBdr>
      <w:divsChild>
        <w:div w:id="1310937095">
          <w:marLeft w:val="0"/>
          <w:marRight w:val="0"/>
          <w:marTop w:val="0"/>
          <w:marBottom w:val="0"/>
          <w:divBdr>
            <w:top w:val="none" w:sz="0" w:space="0" w:color="auto"/>
            <w:left w:val="none" w:sz="0" w:space="0" w:color="auto"/>
            <w:bottom w:val="none" w:sz="0" w:space="0" w:color="auto"/>
            <w:right w:val="none" w:sz="0" w:space="0" w:color="auto"/>
          </w:divBdr>
          <w:divsChild>
            <w:div w:id="604725710">
              <w:marLeft w:val="0"/>
              <w:marRight w:val="0"/>
              <w:marTop w:val="30"/>
              <w:marBottom w:val="30"/>
              <w:divBdr>
                <w:top w:val="none" w:sz="0" w:space="0" w:color="auto"/>
                <w:left w:val="none" w:sz="0" w:space="0" w:color="auto"/>
                <w:bottom w:val="none" w:sz="0" w:space="0" w:color="auto"/>
                <w:right w:val="none" w:sz="0" w:space="0" w:color="auto"/>
              </w:divBdr>
              <w:divsChild>
                <w:div w:id="842210114">
                  <w:marLeft w:val="0"/>
                  <w:marRight w:val="0"/>
                  <w:marTop w:val="0"/>
                  <w:marBottom w:val="0"/>
                  <w:divBdr>
                    <w:top w:val="none" w:sz="0" w:space="0" w:color="auto"/>
                    <w:left w:val="none" w:sz="0" w:space="0" w:color="auto"/>
                    <w:bottom w:val="none" w:sz="0" w:space="0" w:color="auto"/>
                    <w:right w:val="none" w:sz="0" w:space="0" w:color="auto"/>
                  </w:divBdr>
                  <w:divsChild>
                    <w:div w:id="501047771">
                      <w:marLeft w:val="0"/>
                      <w:marRight w:val="0"/>
                      <w:marTop w:val="0"/>
                      <w:marBottom w:val="0"/>
                      <w:divBdr>
                        <w:top w:val="none" w:sz="0" w:space="0" w:color="auto"/>
                        <w:left w:val="none" w:sz="0" w:space="0" w:color="auto"/>
                        <w:bottom w:val="none" w:sz="0" w:space="0" w:color="auto"/>
                        <w:right w:val="none" w:sz="0" w:space="0" w:color="auto"/>
                      </w:divBdr>
                    </w:div>
                  </w:divsChild>
                </w:div>
                <w:div w:id="2075011196">
                  <w:marLeft w:val="0"/>
                  <w:marRight w:val="0"/>
                  <w:marTop w:val="0"/>
                  <w:marBottom w:val="0"/>
                  <w:divBdr>
                    <w:top w:val="none" w:sz="0" w:space="0" w:color="auto"/>
                    <w:left w:val="none" w:sz="0" w:space="0" w:color="auto"/>
                    <w:bottom w:val="none" w:sz="0" w:space="0" w:color="auto"/>
                    <w:right w:val="none" w:sz="0" w:space="0" w:color="auto"/>
                  </w:divBdr>
                  <w:divsChild>
                    <w:div w:id="1314873040">
                      <w:marLeft w:val="0"/>
                      <w:marRight w:val="0"/>
                      <w:marTop w:val="0"/>
                      <w:marBottom w:val="0"/>
                      <w:divBdr>
                        <w:top w:val="none" w:sz="0" w:space="0" w:color="auto"/>
                        <w:left w:val="none" w:sz="0" w:space="0" w:color="auto"/>
                        <w:bottom w:val="none" w:sz="0" w:space="0" w:color="auto"/>
                        <w:right w:val="none" w:sz="0" w:space="0" w:color="auto"/>
                      </w:divBdr>
                    </w:div>
                    <w:div w:id="1414621363">
                      <w:marLeft w:val="0"/>
                      <w:marRight w:val="0"/>
                      <w:marTop w:val="0"/>
                      <w:marBottom w:val="0"/>
                      <w:divBdr>
                        <w:top w:val="none" w:sz="0" w:space="0" w:color="auto"/>
                        <w:left w:val="none" w:sz="0" w:space="0" w:color="auto"/>
                        <w:bottom w:val="none" w:sz="0" w:space="0" w:color="auto"/>
                        <w:right w:val="none" w:sz="0" w:space="0" w:color="auto"/>
                      </w:divBdr>
                    </w:div>
                    <w:div w:id="175435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85580">
          <w:marLeft w:val="0"/>
          <w:marRight w:val="0"/>
          <w:marTop w:val="0"/>
          <w:marBottom w:val="0"/>
          <w:divBdr>
            <w:top w:val="none" w:sz="0" w:space="0" w:color="auto"/>
            <w:left w:val="none" w:sz="0" w:space="0" w:color="auto"/>
            <w:bottom w:val="none" w:sz="0" w:space="0" w:color="auto"/>
            <w:right w:val="none" w:sz="0" w:space="0" w:color="auto"/>
          </w:divBdr>
        </w:div>
      </w:divsChild>
    </w:div>
    <w:div w:id="1336227098">
      <w:bodyDiv w:val="1"/>
      <w:marLeft w:val="0"/>
      <w:marRight w:val="0"/>
      <w:marTop w:val="0"/>
      <w:marBottom w:val="0"/>
      <w:divBdr>
        <w:top w:val="none" w:sz="0" w:space="0" w:color="auto"/>
        <w:left w:val="none" w:sz="0" w:space="0" w:color="auto"/>
        <w:bottom w:val="none" w:sz="0" w:space="0" w:color="auto"/>
        <w:right w:val="none" w:sz="0" w:space="0" w:color="auto"/>
      </w:divBdr>
    </w:div>
    <w:div w:id="1349797681">
      <w:bodyDiv w:val="1"/>
      <w:marLeft w:val="0"/>
      <w:marRight w:val="0"/>
      <w:marTop w:val="0"/>
      <w:marBottom w:val="0"/>
      <w:divBdr>
        <w:top w:val="none" w:sz="0" w:space="0" w:color="auto"/>
        <w:left w:val="none" w:sz="0" w:space="0" w:color="auto"/>
        <w:bottom w:val="none" w:sz="0" w:space="0" w:color="auto"/>
        <w:right w:val="none" w:sz="0" w:space="0" w:color="auto"/>
      </w:divBdr>
      <w:divsChild>
        <w:div w:id="669362">
          <w:marLeft w:val="0"/>
          <w:marRight w:val="0"/>
          <w:marTop w:val="0"/>
          <w:marBottom w:val="0"/>
          <w:divBdr>
            <w:top w:val="none" w:sz="0" w:space="0" w:color="auto"/>
            <w:left w:val="none" w:sz="0" w:space="0" w:color="auto"/>
            <w:bottom w:val="none" w:sz="0" w:space="0" w:color="auto"/>
            <w:right w:val="none" w:sz="0" w:space="0" w:color="auto"/>
          </w:divBdr>
        </w:div>
        <w:div w:id="411005922">
          <w:marLeft w:val="0"/>
          <w:marRight w:val="0"/>
          <w:marTop w:val="0"/>
          <w:marBottom w:val="0"/>
          <w:divBdr>
            <w:top w:val="none" w:sz="0" w:space="0" w:color="auto"/>
            <w:left w:val="none" w:sz="0" w:space="0" w:color="auto"/>
            <w:bottom w:val="none" w:sz="0" w:space="0" w:color="auto"/>
            <w:right w:val="none" w:sz="0" w:space="0" w:color="auto"/>
          </w:divBdr>
        </w:div>
        <w:div w:id="631448160">
          <w:marLeft w:val="0"/>
          <w:marRight w:val="0"/>
          <w:marTop w:val="0"/>
          <w:marBottom w:val="0"/>
          <w:divBdr>
            <w:top w:val="none" w:sz="0" w:space="0" w:color="auto"/>
            <w:left w:val="none" w:sz="0" w:space="0" w:color="auto"/>
            <w:bottom w:val="none" w:sz="0" w:space="0" w:color="auto"/>
            <w:right w:val="none" w:sz="0" w:space="0" w:color="auto"/>
          </w:divBdr>
        </w:div>
        <w:div w:id="1066417140">
          <w:marLeft w:val="0"/>
          <w:marRight w:val="0"/>
          <w:marTop w:val="0"/>
          <w:marBottom w:val="0"/>
          <w:divBdr>
            <w:top w:val="none" w:sz="0" w:space="0" w:color="auto"/>
            <w:left w:val="none" w:sz="0" w:space="0" w:color="auto"/>
            <w:bottom w:val="none" w:sz="0" w:space="0" w:color="auto"/>
            <w:right w:val="none" w:sz="0" w:space="0" w:color="auto"/>
          </w:divBdr>
        </w:div>
        <w:div w:id="1345521231">
          <w:marLeft w:val="0"/>
          <w:marRight w:val="0"/>
          <w:marTop w:val="0"/>
          <w:marBottom w:val="0"/>
          <w:divBdr>
            <w:top w:val="none" w:sz="0" w:space="0" w:color="auto"/>
            <w:left w:val="none" w:sz="0" w:space="0" w:color="auto"/>
            <w:bottom w:val="none" w:sz="0" w:space="0" w:color="auto"/>
            <w:right w:val="none" w:sz="0" w:space="0" w:color="auto"/>
          </w:divBdr>
        </w:div>
        <w:div w:id="1819569129">
          <w:marLeft w:val="0"/>
          <w:marRight w:val="0"/>
          <w:marTop w:val="0"/>
          <w:marBottom w:val="0"/>
          <w:divBdr>
            <w:top w:val="none" w:sz="0" w:space="0" w:color="auto"/>
            <w:left w:val="none" w:sz="0" w:space="0" w:color="auto"/>
            <w:bottom w:val="none" w:sz="0" w:space="0" w:color="auto"/>
            <w:right w:val="none" w:sz="0" w:space="0" w:color="auto"/>
          </w:divBdr>
        </w:div>
        <w:div w:id="1827085740">
          <w:marLeft w:val="0"/>
          <w:marRight w:val="0"/>
          <w:marTop w:val="0"/>
          <w:marBottom w:val="0"/>
          <w:divBdr>
            <w:top w:val="none" w:sz="0" w:space="0" w:color="auto"/>
            <w:left w:val="none" w:sz="0" w:space="0" w:color="auto"/>
            <w:bottom w:val="none" w:sz="0" w:space="0" w:color="auto"/>
            <w:right w:val="none" w:sz="0" w:space="0" w:color="auto"/>
          </w:divBdr>
        </w:div>
        <w:div w:id="1877497157">
          <w:marLeft w:val="0"/>
          <w:marRight w:val="0"/>
          <w:marTop w:val="0"/>
          <w:marBottom w:val="0"/>
          <w:divBdr>
            <w:top w:val="none" w:sz="0" w:space="0" w:color="auto"/>
            <w:left w:val="none" w:sz="0" w:space="0" w:color="auto"/>
            <w:bottom w:val="none" w:sz="0" w:space="0" w:color="auto"/>
            <w:right w:val="none" w:sz="0" w:space="0" w:color="auto"/>
          </w:divBdr>
        </w:div>
      </w:divsChild>
    </w:div>
    <w:div w:id="1359889444">
      <w:bodyDiv w:val="1"/>
      <w:marLeft w:val="0"/>
      <w:marRight w:val="0"/>
      <w:marTop w:val="0"/>
      <w:marBottom w:val="0"/>
      <w:divBdr>
        <w:top w:val="none" w:sz="0" w:space="0" w:color="auto"/>
        <w:left w:val="none" w:sz="0" w:space="0" w:color="auto"/>
        <w:bottom w:val="none" w:sz="0" w:space="0" w:color="auto"/>
        <w:right w:val="none" w:sz="0" w:space="0" w:color="auto"/>
      </w:divBdr>
      <w:divsChild>
        <w:div w:id="359162906">
          <w:marLeft w:val="0"/>
          <w:marRight w:val="0"/>
          <w:marTop w:val="0"/>
          <w:marBottom w:val="0"/>
          <w:divBdr>
            <w:top w:val="none" w:sz="0" w:space="0" w:color="auto"/>
            <w:left w:val="none" w:sz="0" w:space="0" w:color="auto"/>
            <w:bottom w:val="none" w:sz="0" w:space="0" w:color="auto"/>
            <w:right w:val="none" w:sz="0" w:space="0" w:color="auto"/>
          </w:divBdr>
        </w:div>
        <w:div w:id="490802552">
          <w:marLeft w:val="0"/>
          <w:marRight w:val="0"/>
          <w:marTop w:val="0"/>
          <w:marBottom w:val="0"/>
          <w:divBdr>
            <w:top w:val="none" w:sz="0" w:space="0" w:color="auto"/>
            <w:left w:val="none" w:sz="0" w:space="0" w:color="auto"/>
            <w:bottom w:val="none" w:sz="0" w:space="0" w:color="auto"/>
            <w:right w:val="none" w:sz="0" w:space="0" w:color="auto"/>
          </w:divBdr>
        </w:div>
        <w:div w:id="880825470">
          <w:marLeft w:val="0"/>
          <w:marRight w:val="0"/>
          <w:marTop w:val="0"/>
          <w:marBottom w:val="0"/>
          <w:divBdr>
            <w:top w:val="none" w:sz="0" w:space="0" w:color="auto"/>
            <w:left w:val="none" w:sz="0" w:space="0" w:color="auto"/>
            <w:bottom w:val="none" w:sz="0" w:space="0" w:color="auto"/>
            <w:right w:val="none" w:sz="0" w:space="0" w:color="auto"/>
          </w:divBdr>
        </w:div>
        <w:div w:id="922108607">
          <w:marLeft w:val="0"/>
          <w:marRight w:val="0"/>
          <w:marTop w:val="0"/>
          <w:marBottom w:val="0"/>
          <w:divBdr>
            <w:top w:val="none" w:sz="0" w:space="0" w:color="auto"/>
            <w:left w:val="none" w:sz="0" w:space="0" w:color="auto"/>
            <w:bottom w:val="none" w:sz="0" w:space="0" w:color="auto"/>
            <w:right w:val="none" w:sz="0" w:space="0" w:color="auto"/>
          </w:divBdr>
        </w:div>
        <w:div w:id="1294213372">
          <w:marLeft w:val="0"/>
          <w:marRight w:val="0"/>
          <w:marTop w:val="0"/>
          <w:marBottom w:val="0"/>
          <w:divBdr>
            <w:top w:val="none" w:sz="0" w:space="0" w:color="auto"/>
            <w:left w:val="none" w:sz="0" w:space="0" w:color="auto"/>
            <w:bottom w:val="none" w:sz="0" w:space="0" w:color="auto"/>
            <w:right w:val="none" w:sz="0" w:space="0" w:color="auto"/>
          </w:divBdr>
        </w:div>
        <w:div w:id="2050714262">
          <w:marLeft w:val="0"/>
          <w:marRight w:val="0"/>
          <w:marTop w:val="0"/>
          <w:marBottom w:val="0"/>
          <w:divBdr>
            <w:top w:val="none" w:sz="0" w:space="0" w:color="auto"/>
            <w:left w:val="none" w:sz="0" w:space="0" w:color="auto"/>
            <w:bottom w:val="none" w:sz="0" w:space="0" w:color="auto"/>
            <w:right w:val="none" w:sz="0" w:space="0" w:color="auto"/>
          </w:divBdr>
        </w:div>
        <w:div w:id="2077581610">
          <w:marLeft w:val="0"/>
          <w:marRight w:val="0"/>
          <w:marTop w:val="0"/>
          <w:marBottom w:val="0"/>
          <w:divBdr>
            <w:top w:val="none" w:sz="0" w:space="0" w:color="auto"/>
            <w:left w:val="none" w:sz="0" w:space="0" w:color="auto"/>
            <w:bottom w:val="none" w:sz="0" w:space="0" w:color="auto"/>
            <w:right w:val="none" w:sz="0" w:space="0" w:color="auto"/>
          </w:divBdr>
        </w:div>
        <w:div w:id="2080595503">
          <w:marLeft w:val="0"/>
          <w:marRight w:val="0"/>
          <w:marTop w:val="0"/>
          <w:marBottom w:val="0"/>
          <w:divBdr>
            <w:top w:val="none" w:sz="0" w:space="0" w:color="auto"/>
            <w:left w:val="none" w:sz="0" w:space="0" w:color="auto"/>
            <w:bottom w:val="none" w:sz="0" w:space="0" w:color="auto"/>
            <w:right w:val="none" w:sz="0" w:space="0" w:color="auto"/>
          </w:divBdr>
        </w:div>
      </w:divsChild>
    </w:div>
    <w:div w:id="1368409743">
      <w:bodyDiv w:val="1"/>
      <w:marLeft w:val="0"/>
      <w:marRight w:val="0"/>
      <w:marTop w:val="0"/>
      <w:marBottom w:val="0"/>
      <w:divBdr>
        <w:top w:val="none" w:sz="0" w:space="0" w:color="auto"/>
        <w:left w:val="none" w:sz="0" w:space="0" w:color="auto"/>
        <w:bottom w:val="none" w:sz="0" w:space="0" w:color="auto"/>
        <w:right w:val="none" w:sz="0" w:space="0" w:color="auto"/>
      </w:divBdr>
    </w:div>
    <w:div w:id="1400012493">
      <w:bodyDiv w:val="1"/>
      <w:marLeft w:val="0"/>
      <w:marRight w:val="0"/>
      <w:marTop w:val="0"/>
      <w:marBottom w:val="0"/>
      <w:divBdr>
        <w:top w:val="none" w:sz="0" w:space="0" w:color="auto"/>
        <w:left w:val="none" w:sz="0" w:space="0" w:color="auto"/>
        <w:bottom w:val="none" w:sz="0" w:space="0" w:color="auto"/>
        <w:right w:val="none" w:sz="0" w:space="0" w:color="auto"/>
      </w:divBdr>
      <w:divsChild>
        <w:div w:id="197132544">
          <w:marLeft w:val="0"/>
          <w:marRight w:val="0"/>
          <w:marTop w:val="0"/>
          <w:marBottom w:val="0"/>
          <w:divBdr>
            <w:top w:val="none" w:sz="0" w:space="0" w:color="auto"/>
            <w:left w:val="none" w:sz="0" w:space="0" w:color="auto"/>
            <w:bottom w:val="none" w:sz="0" w:space="0" w:color="auto"/>
            <w:right w:val="none" w:sz="0" w:space="0" w:color="auto"/>
          </w:divBdr>
        </w:div>
        <w:div w:id="856850034">
          <w:marLeft w:val="0"/>
          <w:marRight w:val="0"/>
          <w:marTop w:val="0"/>
          <w:marBottom w:val="0"/>
          <w:divBdr>
            <w:top w:val="none" w:sz="0" w:space="0" w:color="auto"/>
            <w:left w:val="none" w:sz="0" w:space="0" w:color="auto"/>
            <w:bottom w:val="none" w:sz="0" w:space="0" w:color="auto"/>
            <w:right w:val="none" w:sz="0" w:space="0" w:color="auto"/>
          </w:divBdr>
        </w:div>
      </w:divsChild>
    </w:div>
    <w:div w:id="1415321813">
      <w:bodyDiv w:val="1"/>
      <w:marLeft w:val="0"/>
      <w:marRight w:val="0"/>
      <w:marTop w:val="0"/>
      <w:marBottom w:val="0"/>
      <w:divBdr>
        <w:top w:val="none" w:sz="0" w:space="0" w:color="auto"/>
        <w:left w:val="none" w:sz="0" w:space="0" w:color="auto"/>
        <w:bottom w:val="none" w:sz="0" w:space="0" w:color="auto"/>
        <w:right w:val="none" w:sz="0" w:space="0" w:color="auto"/>
      </w:divBdr>
    </w:div>
    <w:div w:id="1415588310">
      <w:bodyDiv w:val="1"/>
      <w:marLeft w:val="0"/>
      <w:marRight w:val="0"/>
      <w:marTop w:val="0"/>
      <w:marBottom w:val="0"/>
      <w:divBdr>
        <w:top w:val="none" w:sz="0" w:space="0" w:color="auto"/>
        <w:left w:val="none" w:sz="0" w:space="0" w:color="auto"/>
        <w:bottom w:val="none" w:sz="0" w:space="0" w:color="auto"/>
        <w:right w:val="none" w:sz="0" w:space="0" w:color="auto"/>
      </w:divBdr>
    </w:div>
    <w:div w:id="1438138699">
      <w:bodyDiv w:val="1"/>
      <w:marLeft w:val="0"/>
      <w:marRight w:val="0"/>
      <w:marTop w:val="0"/>
      <w:marBottom w:val="0"/>
      <w:divBdr>
        <w:top w:val="none" w:sz="0" w:space="0" w:color="auto"/>
        <w:left w:val="none" w:sz="0" w:space="0" w:color="auto"/>
        <w:bottom w:val="none" w:sz="0" w:space="0" w:color="auto"/>
        <w:right w:val="none" w:sz="0" w:space="0" w:color="auto"/>
      </w:divBdr>
      <w:divsChild>
        <w:div w:id="620572918">
          <w:marLeft w:val="0"/>
          <w:marRight w:val="0"/>
          <w:marTop w:val="0"/>
          <w:marBottom w:val="0"/>
          <w:divBdr>
            <w:top w:val="none" w:sz="0" w:space="0" w:color="auto"/>
            <w:left w:val="none" w:sz="0" w:space="0" w:color="auto"/>
            <w:bottom w:val="none" w:sz="0" w:space="0" w:color="auto"/>
            <w:right w:val="none" w:sz="0" w:space="0" w:color="auto"/>
          </w:divBdr>
        </w:div>
        <w:div w:id="1457799045">
          <w:marLeft w:val="0"/>
          <w:marRight w:val="0"/>
          <w:marTop w:val="0"/>
          <w:marBottom w:val="0"/>
          <w:divBdr>
            <w:top w:val="none" w:sz="0" w:space="0" w:color="auto"/>
            <w:left w:val="none" w:sz="0" w:space="0" w:color="auto"/>
            <w:bottom w:val="none" w:sz="0" w:space="0" w:color="auto"/>
            <w:right w:val="none" w:sz="0" w:space="0" w:color="auto"/>
          </w:divBdr>
        </w:div>
        <w:div w:id="1858811548">
          <w:marLeft w:val="0"/>
          <w:marRight w:val="0"/>
          <w:marTop w:val="0"/>
          <w:marBottom w:val="0"/>
          <w:divBdr>
            <w:top w:val="none" w:sz="0" w:space="0" w:color="auto"/>
            <w:left w:val="none" w:sz="0" w:space="0" w:color="auto"/>
            <w:bottom w:val="none" w:sz="0" w:space="0" w:color="auto"/>
            <w:right w:val="none" w:sz="0" w:space="0" w:color="auto"/>
          </w:divBdr>
        </w:div>
      </w:divsChild>
    </w:div>
    <w:div w:id="1461263673">
      <w:bodyDiv w:val="1"/>
      <w:marLeft w:val="0"/>
      <w:marRight w:val="0"/>
      <w:marTop w:val="0"/>
      <w:marBottom w:val="0"/>
      <w:divBdr>
        <w:top w:val="none" w:sz="0" w:space="0" w:color="auto"/>
        <w:left w:val="none" w:sz="0" w:space="0" w:color="auto"/>
        <w:bottom w:val="none" w:sz="0" w:space="0" w:color="auto"/>
        <w:right w:val="none" w:sz="0" w:space="0" w:color="auto"/>
      </w:divBdr>
    </w:div>
    <w:div w:id="1461269403">
      <w:bodyDiv w:val="1"/>
      <w:marLeft w:val="0"/>
      <w:marRight w:val="0"/>
      <w:marTop w:val="0"/>
      <w:marBottom w:val="0"/>
      <w:divBdr>
        <w:top w:val="none" w:sz="0" w:space="0" w:color="auto"/>
        <w:left w:val="none" w:sz="0" w:space="0" w:color="auto"/>
        <w:bottom w:val="none" w:sz="0" w:space="0" w:color="auto"/>
        <w:right w:val="none" w:sz="0" w:space="0" w:color="auto"/>
      </w:divBdr>
      <w:divsChild>
        <w:div w:id="1591616423">
          <w:marLeft w:val="547"/>
          <w:marRight w:val="0"/>
          <w:marTop w:val="0"/>
          <w:marBottom w:val="0"/>
          <w:divBdr>
            <w:top w:val="none" w:sz="0" w:space="0" w:color="auto"/>
            <w:left w:val="none" w:sz="0" w:space="0" w:color="auto"/>
            <w:bottom w:val="none" w:sz="0" w:space="0" w:color="auto"/>
            <w:right w:val="none" w:sz="0" w:space="0" w:color="auto"/>
          </w:divBdr>
        </w:div>
      </w:divsChild>
    </w:div>
    <w:div w:id="1499418167">
      <w:bodyDiv w:val="1"/>
      <w:marLeft w:val="0"/>
      <w:marRight w:val="0"/>
      <w:marTop w:val="0"/>
      <w:marBottom w:val="0"/>
      <w:divBdr>
        <w:top w:val="none" w:sz="0" w:space="0" w:color="auto"/>
        <w:left w:val="none" w:sz="0" w:space="0" w:color="auto"/>
        <w:bottom w:val="none" w:sz="0" w:space="0" w:color="auto"/>
        <w:right w:val="none" w:sz="0" w:space="0" w:color="auto"/>
      </w:divBdr>
      <w:divsChild>
        <w:div w:id="287317813">
          <w:marLeft w:val="0"/>
          <w:marRight w:val="0"/>
          <w:marTop w:val="0"/>
          <w:marBottom w:val="0"/>
          <w:divBdr>
            <w:top w:val="none" w:sz="0" w:space="0" w:color="auto"/>
            <w:left w:val="none" w:sz="0" w:space="0" w:color="auto"/>
            <w:bottom w:val="none" w:sz="0" w:space="0" w:color="auto"/>
            <w:right w:val="none" w:sz="0" w:space="0" w:color="auto"/>
          </w:divBdr>
        </w:div>
        <w:div w:id="563761699">
          <w:marLeft w:val="0"/>
          <w:marRight w:val="0"/>
          <w:marTop w:val="0"/>
          <w:marBottom w:val="0"/>
          <w:divBdr>
            <w:top w:val="none" w:sz="0" w:space="0" w:color="auto"/>
            <w:left w:val="none" w:sz="0" w:space="0" w:color="auto"/>
            <w:bottom w:val="none" w:sz="0" w:space="0" w:color="auto"/>
            <w:right w:val="none" w:sz="0" w:space="0" w:color="auto"/>
          </w:divBdr>
        </w:div>
        <w:div w:id="624239144">
          <w:marLeft w:val="0"/>
          <w:marRight w:val="0"/>
          <w:marTop w:val="0"/>
          <w:marBottom w:val="0"/>
          <w:divBdr>
            <w:top w:val="none" w:sz="0" w:space="0" w:color="auto"/>
            <w:left w:val="none" w:sz="0" w:space="0" w:color="auto"/>
            <w:bottom w:val="none" w:sz="0" w:space="0" w:color="auto"/>
            <w:right w:val="none" w:sz="0" w:space="0" w:color="auto"/>
          </w:divBdr>
        </w:div>
        <w:div w:id="839201787">
          <w:marLeft w:val="0"/>
          <w:marRight w:val="0"/>
          <w:marTop w:val="0"/>
          <w:marBottom w:val="0"/>
          <w:divBdr>
            <w:top w:val="none" w:sz="0" w:space="0" w:color="auto"/>
            <w:left w:val="none" w:sz="0" w:space="0" w:color="auto"/>
            <w:bottom w:val="none" w:sz="0" w:space="0" w:color="auto"/>
            <w:right w:val="none" w:sz="0" w:space="0" w:color="auto"/>
          </w:divBdr>
        </w:div>
        <w:div w:id="1277255634">
          <w:marLeft w:val="0"/>
          <w:marRight w:val="0"/>
          <w:marTop w:val="0"/>
          <w:marBottom w:val="0"/>
          <w:divBdr>
            <w:top w:val="none" w:sz="0" w:space="0" w:color="auto"/>
            <w:left w:val="none" w:sz="0" w:space="0" w:color="auto"/>
            <w:bottom w:val="none" w:sz="0" w:space="0" w:color="auto"/>
            <w:right w:val="none" w:sz="0" w:space="0" w:color="auto"/>
          </w:divBdr>
        </w:div>
        <w:div w:id="1341659032">
          <w:marLeft w:val="0"/>
          <w:marRight w:val="0"/>
          <w:marTop w:val="0"/>
          <w:marBottom w:val="0"/>
          <w:divBdr>
            <w:top w:val="none" w:sz="0" w:space="0" w:color="auto"/>
            <w:left w:val="none" w:sz="0" w:space="0" w:color="auto"/>
            <w:bottom w:val="none" w:sz="0" w:space="0" w:color="auto"/>
            <w:right w:val="none" w:sz="0" w:space="0" w:color="auto"/>
          </w:divBdr>
        </w:div>
      </w:divsChild>
    </w:div>
    <w:div w:id="1521814512">
      <w:bodyDiv w:val="1"/>
      <w:marLeft w:val="0"/>
      <w:marRight w:val="0"/>
      <w:marTop w:val="0"/>
      <w:marBottom w:val="0"/>
      <w:divBdr>
        <w:top w:val="none" w:sz="0" w:space="0" w:color="auto"/>
        <w:left w:val="none" w:sz="0" w:space="0" w:color="auto"/>
        <w:bottom w:val="none" w:sz="0" w:space="0" w:color="auto"/>
        <w:right w:val="none" w:sz="0" w:space="0" w:color="auto"/>
      </w:divBdr>
      <w:divsChild>
        <w:div w:id="64956708">
          <w:marLeft w:val="0"/>
          <w:marRight w:val="0"/>
          <w:marTop w:val="0"/>
          <w:marBottom w:val="0"/>
          <w:divBdr>
            <w:top w:val="none" w:sz="0" w:space="0" w:color="auto"/>
            <w:left w:val="none" w:sz="0" w:space="0" w:color="auto"/>
            <w:bottom w:val="none" w:sz="0" w:space="0" w:color="auto"/>
            <w:right w:val="none" w:sz="0" w:space="0" w:color="auto"/>
          </w:divBdr>
        </w:div>
        <w:div w:id="1126198633">
          <w:marLeft w:val="0"/>
          <w:marRight w:val="0"/>
          <w:marTop w:val="0"/>
          <w:marBottom w:val="0"/>
          <w:divBdr>
            <w:top w:val="none" w:sz="0" w:space="0" w:color="auto"/>
            <w:left w:val="none" w:sz="0" w:space="0" w:color="auto"/>
            <w:bottom w:val="none" w:sz="0" w:space="0" w:color="auto"/>
            <w:right w:val="none" w:sz="0" w:space="0" w:color="auto"/>
          </w:divBdr>
        </w:div>
        <w:div w:id="1178692541">
          <w:marLeft w:val="0"/>
          <w:marRight w:val="0"/>
          <w:marTop w:val="0"/>
          <w:marBottom w:val="0"/>
          <w:divBdr>
            <w:top w:val="none" w:sz="0" w:space="0" w:color="auto"/>
            <w:left w:val="none" w:sz="0" w:space="0" w:color="auto"/>
            <w:bottom w:val="none" w:sz="0" w:space="0" w:color="auto"/>
            <w:right w:val="none" w:sz="0" w:space="0" w:color="auto"/>
          </w:divBdr>
        </w:div>
        <w:div w:id="1739279804">
          <w:marLeft w:val="0"/>
          <w:marRight w:val="0"/>
          <w:marTop w:val="0"/>
          <w:marBottom w:val="0"/>
          <w:divBdr>
            <w:top w:val="none" w:sz="0" w:space="0" w:color="auto"/>
            <w:left w:val="none" w:sz="0" w:space="0" w:color="auto"/>
            <w:bottom w:val="none" w:sz="0" w:space="0" w:color="auto"/>
            <w:right w:val="none" w:sz="0" w:space="0" w:color="auto"/>
          </w:divBdr>
        </w:div>
        <w:div w:id="1764841277">
          <w:marLeft w:val="0"/>
          <w:marRight w:val="0"/>
          <w:marTop w:val="0"/>
          <w:marBottom w:val="0"/>
          <w:divBdr>
            <w:top w:val="none" w:sz="0" w:space="0" w:color="auto"/>
            <w:left w:val="none" w:sz="0" w:space="0" w:color="auto"/>
            <w:bottom w:val="none" w:sz="0" w:space="0" w:color="auto"/>
            <w:right w:val="none" w:sz="0" w:space="0" w:color="auto"/>
          </w:divBdr>
        </w:div>
      </w:divsChild>
    </w:div>
    <w:div w:id="1533684867">
      <w:bodyDiv w:val="1"/>
      <w:marLeft w:val="0"/>
      <w:marRight w:val="0"/>
      <w:marTop w:val="0"/>
      <w:marBottom w:val="0"/>
      <w:divBdr>
        <w:top w:val="none" w:sz="0" w:space="0" w:color="auto"/>
        <w:left w:val="none" w:sz="0" w:space="0" w:color="auto"/>
        <w:bottom w:val="none" w:sz="0" w:space="0" w:color="auto"/>
        <w:right w:val="none" w:sz="0" w:space="0" w:color="auto"/>
      </w:divBdr>
      <w:divsChild>
        <w:div w:id="295835023">
          <w:marLeft w:val="0"/>
          <w:marRight w:val="0"/>
          <w:marTop w:val="0"/>
          <w:marBottom w:val="0"/>
          <w:divBdr>
            <w:top w:val="none" w:sz="0" w:space="0" w:color="auto"/>
            <w:left w:val="none" w:sz="0" w:space="0" w:color="auto"/>
            <w:bottom w:val="none" w:sz="0" w:space="0" w:color="auto"/>
            <w:right w:val="none" w:sz="0" w:space="0" w:color="auto"/>
          </w:divBdr>
        </w:div>
        <w:div w:id="516894052">
          <w:marLeft w:val="0"/>
          <w:marRight w:val="0"/>
          <w:marTop w:val="0"/>
          <w:marBottom w:val="0"/>
          <w:divBdr>
            <w:top w:val="none" w:sz="0" w:space="0" w:color="auto"/>
            <w:left w:val="none" w:sz="0" w:space="0" w:color="auto"/>
            <w:bottom w:val="none" w:sz="0" w:space="0" w:color="auto"/>
            <w:right w:val="none" w:sz="0" w:space="0" w:color="auto"/>
          </w:divBdr>
        </w:div>
      </w:divsChild>
    </w:div>
    <w:div w:id="1540388142">
      <w:bodyDiv w:val="1"/>
      <w:marLeft w:val="0"/>
      <w:marRight w:val="0"/>
      <w:marTop w:val="0"/>
      <w:marBottom w:val="0"/>
      <w:divBdr>
        <w:top w:val="none" w:sz="0" w:space="0" w:color="auto"/>
        <w:left w:val="none" w:sz="0" w:space="0" w:color="auto"/>
        <w:bottom w:val="none" w:sz="0" w:space="0" w:color="auto"/>
        <w:right w:val="none" w:sz="0" w:space="0" w:color="auto"/>
      </w:divBdr>
      <w:divsChild>
        <w:div w:id="184252301">
          <w:marLeft w:val="0"/>
          <w:marRight w:val="0"/>
          <w:marTop w:val="0"/>
          <w:marBottom w:val="0"/>
          <w:divBdr>
            <w:top w:val="none" w:sz="0" w:space="0" w:color="auto"/>
            <w:left w:val="none" w:sz="0" w:space="0" w:color="auto"/>
            <w:bottom w:val="none" w:sz="0" w:space="0" w:color="auto"/>
            <w:right w:val="none" w:sz="0" w:space="0" w:color="auto"/>
          </w:divBdr>
        </w:div>
        <w:div w:id="350231200">
          <w:marLeft w:val="0"/>
          <w:marRight w:val="0"/>
          <w:marTop w:val="0"/>
          <w:marBottom w:val="0"/>
          <w:divBdr>
            <w:top w:val="none" w:sz="0" w:space="0" w:color="auto"/>
            <w:left w:val="none" w:sz="0" w:space="0" w:color="auto"/>
            <w:bottom w:val="none" w:sz="0" w:space="0" w:color="auto"/>
            <w:right w:val="none" w:sz="0" w:space="0" w:color="auto"/>
          </w:divBdr>
        </w:div>
        <w:div w:id="2032805236">
          <w:marLeft w:val="0"/>
          <w:marRight w:val="0"/>
          <w:marTop w:val="0"/>
          <w:marBottom w:val="0"/>
          <w:divBdr>
            <w:top w:val="none" w:sz="0" w:space="0" w:color="auto"/>
            <w:left w:val="none" w:sz="0" w:space="0" w:color="auto"/>
            <w:bottom w:val="none" w:sz="0" w:space="0" w:color="auto"/>
            <w:right w:val="none" w:sz="0" w:space="0" w:color="auto"/>
          </w:divBdr>
        </w:div>
      </w:divsChild>
    </w:div>
    <w:div w:id="1549564708">
      <w:bodyDiv w:val="1"/>
      <w:marLeft w:val="0"/>
      <w:marRight w:val="0"/>
      <w:marTop w:val="0"/>
      <w:marBottom w:val="0"/>
      <w:divBdr>
        <w:top w:val="none" w:sz="0" w:space="0" w:color="auto"/>
        <w:left w:val="none" w:sz="0" w:space="0" w:color="auto"/>
        <w:bottom w:val="none" w:sz="0" w:space="0" w:color="auto"/>
        <w:right w:val="none" w:sz="0" w:space="0" w:color="auto"/>
      </w:divBdr>
      <w:divsChild>
        <w:div w:id="510221249">
          <w:marLeft w:val="0"/>
          <w:marRight w:val="0"/>
          <w:marTop w:val="0"/>
          <w:marBottom w:val="0"/>
          <w:divBdr>
            <w:top w:val="none" w:sz="0" w:space="0" w:color="auto"/>
            <w:left w:val="none" w:sz="0" w:space="0" w:color="auto"/>
            <w:bottom w:val="none" w:sz="0" w:space="0" w:color="auto"/>
            <w:right w:val="none" w:sz="0" w:space="0" w:color="auto"/>
          </w:divBdr>
        </w:div>
        <w:div w:id="653071454">
          <w:marLeft w:val="0"/>
          <w:marRight w:val="0"/>
          <w:marTop w:val="0"/>
          <w:marBottom w:val="0"/>
          <w:divBdr>
            <w:top w:val="none" w:sz="0" w:space="0" w:color="auto"/>
            <w:left w:val="none" w:sz="0" w:space="0" w:color="auto"/>
            <w:bottom w:val="none" w:sz="0" w:space="0" w:color="auto"/>
            <w:right w:val="none" w:sz="0" w:space="0" w:color="auto"/>
          </w:divBdr>
        </w:div>
      </w:divsChild>
    </w:div>
    <w:div w:id="1550334350">
      <w:bodyDiv w:val="1"/>
      <w:marLeft w:val="0"/>
      <w:marRight w:val="0"/>
      <w:marTop w:val="0"/>
      <w:marBottom w:val="0"/>
      <w:divBdr>
        <w:top w:val="none" w:sz="0" w:space="0" w:color="auto"/>
        <w:left w:val="none" w:sz="0" w:space="0" w:color="auto"/>
        <w:bottom w:val="none" w:sz="0" w:space="0" w:color="auto"/>
        <w:right w:val="none" w:sz="0" w:space="0" w:color="auto"/>
      </w:divBdr>
    </w:div>
    <w:div w:id="1550342540">
      <w:bodyDiv w:val="1"/>
      <w:marLeft w:val="0"/>
      <w:marRight w:val="0"/>
      <w:marTop w:val="0"/>
      <w:marBottom w:val="0"/>
      <w:divBdr>
        <w:top w:val="none" w:sz="0" w:space="0" w:color="auto"/>
        <w:left w:val="none" w:sz="0" w:space="0" w:color="auto"/>
        <w:bottom w:val="none" w:sz="0" w:space="0" w:color="auto"/>
        <w:right w:val="none" w:sz="0" w:space="0" w:color="auto"/>
      </w:divBdr>
      <w:divsChild>
        <w:div w:id="141309731">
          <w:marLeft w:val="0"/>
          <w:marRight w:val="0"/>
          <w:marTop w:val="0"/>
          <w:marBottom w:val="0"/>
          <w:divBdr>
            <w:top w:val="none" w:sz="0" w:space="0" w:color="auto"/>
            <w:left w:val="none" w:sz="0" w:space="0" w:color="auto"/>
            <w:bottom w:val="none" w:sz="0" w:space="0" w:color="auto"/>
            <w:right w:val="none" w:sz="0" w:space="0" w:color="auto"/>
          </w:divBdr>
        </w:div>
        <w:div w:id="141848525">
          <w:marLeft w:val="0"/>
          <w:marRight w:val="0"/>
          <w:marTop w:val="0"/>
          <w:marBottom w:val="0"/>
          <w:divBdr>
            <w:top w:val="none" w:sz="0" w:space="0" w:color="auto"/>
            <w:left w:val="none" w:sz="0" w:space="0" w:color="auto"/>
            <w:bottom w:val="none" w:sz="0" w:space="0" w:color="auto"/>
            <w:right w:val="none" w:sz="0" w:space="0" w:color="auto"/>
          </w:divBdr>
        </w:div>
        <w:div w:id="618728212">
          <w:marLeft w:val="0"/>
          <w:marRight w:val="0"/>
          <w:marTop w:val="0"/>
          <w:marBottom w:val="0"/>
          <w:divBdr>
            <w:top w:val="none" w:sz="0" w:space="0" w:color="auto"/>
            <w:left w:val="none" w:sz="0" w:space="0" w:color="auto"/>
            <w:bottom w:val="none" w:sz="0" w:space="0" w:color="auto"/>
            <w:right w:val="none" w:sz="0" w:space="0" w:color="auto"/>
          </w:divBdr>
        </w:div>
        <w:div w:id="955284657">
          <w:marLeft w:val="0"/>
          <w:marRight w:val="0"/>
          <w:marTop w:val="0"/>
          <w:marBottom w:val="0"/>
          <w:divBdr>
            <w:top w:val="none" w:sz="0" w:space="0" w:color="auto"/>
            <w:left w:val="none" w:sz="0" w:space="0" w:color="auto"/>
            <w:bottom w:val="none" w:sz="0" w:space="0" w:color="auto"/>
            <w:right w:val="none" w:sz="0" w:space="0" w:color="auto"/>
          </w:divBdr>
        </w:div>
        <w:div w:id="1125272639">
          <w:marLeft w:val="0"/>
          <w:marRight w:val="0"/>
          <w:marTop w:val="0"/>
          <w:marBottom w:val="0"/>
          <w:divBdr>
            <w:top w:val="none" w:sz="0" w:space="0" w:color="auto"/>
            <w:left w:val="none" w:sz="0" w:space="0" w:color="auto"/>
            <w:bottom w:val="none" w:sz="0" w:space="0" w:color="auto"/>
            <w:right w:val="none" w:sz="0" w:space="0" w:color="auto"/>
          </w:divBdr>
        </w:div>
      </w:divsChild>
    </w:div>
    <w:div w:id="1579094924">
      <w:bodyDiv w:val="1"/>
      <w:marLeft w:val="0"/>
      <w:marRight w:val="0"/>
      <w:marTop w:val="0"/>
      <w:marBottom w:val="0"/>
      <w:divBdr>
        <w:top w:val="none" w:sz="0" w:space="0" w:color="auto"/>
        <w:left w:val="none" w:sz="0" w:space="0" w:color="auto"/>
        <w:bottom w:val="none" w:sz="0" w:space="0" w:color="auto"/>
        <w:right w:val="none" w:sz="0" w:space="0" w:color="auto"/>
      </w:divBdr>
    </w:div>
    <w:div w:id="1631353542">
      <w:bodyDiv w:val="1"/>
      <w:marLeft w:val="0"/>
      <w:marRight w:val="0"/>
      <w:marTop w:val="0"/>
      <w:marBottom w:val="0"/>
      <w:divBdr>
        <w:top w:val="none" w:sz="0" w:space="0" w:color="auto"/>
        <w:left w:val="none" w:sz="0" w:space="0" w:color="auto"/>
        <w:bottom w:val="none" w:sz="0" w:space="0" w:color="auto"/>
        <w:right w:val="none" w:sz="0" w:space="0" w:color="auto"/>
      </w:divBdr>
      <w:divsChild>
        <w:div w:id="293024988">
          <w:marLeft w:val="0"/>
          <w:marRight w:val="0"/>
          <w:marTop w:val="0"/>
          <w:marBottom w:val="0"/>
          <w:divBdr>
            <w:top w:val="none" w:sz="0" w:space="0" w:color="auto"/>
            <w:left w:val="none" w:sz="0" w:space="0" w:color="auto"/>
            <w:bottom w:val="none" w:sz="0" w:space="0" w:color="auto"/>
            <w:right w:val="none" w:sz="0" w:space="0" w:color="auto"/>
          </w:divBdr>
        </w:div>
        <w:div w:id="1661226532">
          <w:marLeft w:val="0"/>
          <w:marRight w:val="0"/>
          <w:marTop w:val="0"/>
          <w:marBottom w:val="0"/>
          <w:divBdr>
            <w:top w:val="none" w:sz="0" w:space="0" w:color="auto"/>
            <w:left w:val="none" w:sz="0" w:space="0" w:color="auto"/>
            <w:bottom w:val="none" w:sz="0" w:space="0" w:color="auto"/>
            <w:right w:val="none" w:sz="0" w:space="0" w:color="auto"/>
          </w:divBdr>
        </w:div>
      </w:divsChild>
    </w:div>
    <w:div w:id="1643119898">
      <w:bodyDiv w:val="1"/>
      <w:marLeft w:val="0"/>
      <w:marRight w:val="0"/>
      <w:marTop w:val="0"/>
      <w:marBottom w:val="0"/>
      <w:divBdr>
        <w:top w:val="none" w:sz="0" w:space="0" w:color="auto"/>
        <w:left w:val="none" w:sz="0" w:space="0" w:color="auto"/>
        <w:bottom w:val="none" w:sz="0" w:space="0" w:color="auto"/>
        <w:right w:val="none" w:sz="0" w:space="0" w:color="auto"/>
      </w:divBdr>
      <w:divsChild>
        <w:div w:id="328826295">
          <w:marLeft w:val="0"/>
          <w:marRight w:val="0"/>
          <w:marTop w:val="0"/>
          <w:marBottom w:val="0"/>
          <w:divBdr>
            <w:top w:val="none" w:sz="0" w:space="0" w:color="auto"/>
            <w:left w:val="none" w:sz="0" w:space="0" w:color="auto"/>
            <w:bottom w:val="none" w:sz="0" w:space="0" w:color="auto"/>
            <w:right w:val="none" w:sz="0" w:space="0" w:color="auto"/>
          </w:divBdr>
        </w:div>
        <w:div w:id="385447335">
          <w:marLeft w:val="0"/>
          <w:marRight w:val="0"/>
          <w:marTop w:val="0"/>
          <w:marBottom w:val="0"/>
          <w:divBdr>
            <w:top w:val="none" w:sz="0" w:space="0" w:color="auto"/>
            <w:left w:val="none" w:sz="0" w:space="0" w:color="auto"/>
            <w:bottom w:val="none" w:sz="0" w:space="0" w:color="auto"/>
            <w:right w:val="none" w:sz="0" w:space="0" w:color="auto"/>
          </w:divBdr>
        </w:div>
        <w:div w:id="407310510">
          <w:marLeft w:val="0"/>
          <w:marRight w:val="0"/>
          <w:marTop w:val="0"/>
          <w:marBottom w:val="0"/>
          <w:divBdr>
            <w:top w:val="none" w:sz="0" w:space="0" w:color="auto"/>
            <w:left w:val="none" w:sz="0" w:space="0" w:color="auto"/>
            <w:bottom w:val="none" w:sz="0" w:space="0" w:color="auto"/>
            <w:right w:val="none" w:sz="0" w:space="0" w:color="auto"/>
          </w:divBdr>
        </w:div>
        <w:div w:id="448862911">
          <w:marLeft w:val="0"/>
          <w:marRight w:val="0"/>
          <w:marTop w:val="0"/>
          <w:marBottom w:val="0"/>
          <w:divBdr>
            <w:top w:val="none" w:sz="0" w:space="0" w:color="auto"/>
            <w:left w:val="none" w:sz="0" w:space="0" w:color="auto"/>
            <w:bottom w:val="none" w:sz="0" w:space="0" w:color="auto"/>
            <w:right w:val="none" w:sz="0" w:space="0" w:color="auto"/>
          </w:divBdr>
        </w:div>
        <w:div w:id="582842207">
          <w:marLeft w:val="0"/>
          <w:marRight w:val="0"/>
          <w:marTop w:val="0"/>
          <w:marBottom w:val="0"/>
          <w:divBdr>
            <w:top w:val="none" w:sz="0" w:space="0" w:color="auto"/>
            <w:left w:val="none" w:sz="0" w:space="0" w:color="auto"/>
            <w:bottom w:val="none" w:sz="0" w:space="0" w:color="auto"/>
            <w:right w:val="none" w:sz="0" w:space="0" w:color="auto"/>
          </w:divBdr>
        </w:div>
        <w:div w:id="626738226">
          <w:marLeft w:val="0"/>
          <w:marRight w:val="0"/>
          <w:marTop w:val="0"/>
          <w:marBottom w:val="0"/>
          <w:divBdr>
            <w:top w:val="none" w:sz="0" w:space="0" w:color="auto"/>
            <w:left w:val="none" w:sz="0" w:space="0" w:color="auto"/>
            <w:bottom w:val="none" w:sz="0" w:space="0" w:color="auto"/>
            <w:right w:val="none" w:sz="0" w:space="0" w:color="auto"/>
          </w:divBdr>
        </w:div>
        <w:div w:id="1177844885">
          <w:marLeft w:val="0"/>
          <w:marRight w:val="0"/>
          <w:marTop w:val="0"/>
          <w:marBottom w:val="0"/>
          <w:divBdr>
            <w:top w:val="none" w:sz="0" w:space="0" w:color="auto"/>
            <w:left w:val="none" w:sz="0" w:space="0" w:color="auto"/>
            <w:bottom w:val="none" w:sz="0" w:space="0" w:color="auto"/>
            <w:right w:val="none" w:sz="0" w:space="0" w:color="auto"/>
          </w:divBdr>
        </w:div>
        <w:div w:id="1629167394">
          <w:marLeft w:val="0"/>
          <w:marRight w:val="0"/>
          <w:marTop w:val="0"/>
          <w:marBottom w:val="0"/>
          <w:divBdr>
            <w:top w:val="none" w:sz="0" w:space="0" w:color="auto"/>
            <w:left w:val="none" w:sz="0" w:space="0" w:color="auto"/>
            <w:bottom w:val="none" w:sz="0" w:space="0" w:color="auto"/>
            <w:right w:val="none" w:sz="0" w:space="0" w:color="auto"/>
          </w:divBdr>
        </w:div>
        <w:div w:id="1698701795">
          <w:marLeft w:val="0"/>
          <w:marRight w:val="0"/>
          <w:marTop w:val="0"/>
          <w:marBottom w:val="0"/>
          <w:divBdr>
            <w:top w:val="none" w:sz="0" w:space="0" w:color="auto"/>
            <w:left w:val="none" w:sz="0" w:space="0" w:color="auto"/>
            <w:bottom w:val="none" w:sz="0" w:space="0" w:color="auto"/>
            <w:right w:val="none" w:sz="0" w:space="0" w:color="auto"/>
          </w:divBdr>
        </w:div>
        <w:div w:id="2081949661">
          <w:marLeft w:val="0"/>
          <w:marRight w:val="0"/>
          <w:marTop w:val="0"/>
          <w:marBottom w:val="0"/>
          <w:divBdr>
            <w:top w:val="none" w:sz="0" w:space="0" w:color="auto"/>
            <w:left w:val="none" w:sz="0" w:space="0" w:color="auto"/>
            <w:bottom w:val="none" w:sz="0" w:space="0" w:color="auto"/>
            <w:right w:val="none" w:sz="0" w:space="0" w:color="auto"/>
          </w:divBdr>
        </w:div>
      </w:divsChild>
    </w:div>
    <w:div w:id="1671985655">
      <w:bodyDiv w:val="1"/>
      <w:marLeft w:val="0"/>
      <w:marRight w:val="0"/>
      <w:marTop w:val="0"/>
      <w:marBottom w:val="0"/>
      <w:divBdr>
        <w:top w:val="none" w:sz="0" w:space="0" w:color="auto"/>
        <w:left w:val="none" w:sz="0" w:space="0" w:color="auto"/>
        <w:bottom w:val="none" w:sz="0" w:space="0" w:color="auto"/>
        <w:right w:val="none" w:sz="0" w:space="0" w:color="auto"/>
      </w:divBdr>
      <w:divsChild>
        <w:div w:id="726806342">
          <w:marLeft w:val="0"/>
          <w:marRight w:val="0"/>
          <w:marTop w:val="0"/>
          <w:marBottom w:val="0"/>
          <w:divBdr>
            <w:top w:val="none" w:sz="0" w:space="0" w:color="auto"/>
            <w:left w:val="none" w:sz="0" w:space="0" w:color="auto"/>
            <w:bottom w:val="none" w:sz="0" w:space="0" w:color="auto"/>
            <w:right w:val="none" w:sz="0" w:space="0" w:color="auto"/>
          </w:divBdr>
          <w:divsChild>
            <w:div w:id="1571689768">
              <w:marLeft w:val="0"/>
              <w:marRight w:val="0"/>
              <w:marTop w:val="0"/>
              <w:marBottom w:val="0"/>
              <w:divBdr>
                <w:top w:val="none" w:sz="0" w:space="0" w:color="auto"/>
                <w:left w:val="none" w:sz="0" w:space="0" w:color="auto"/>
                <w:bottom w:val="none" w:sz="0" w:space="0" w:color="auto"/>
                <w:right w:val="none" w:sz="0" w:space="0" w:color="auto"/>
              </w:divBdr>
            </w:div>
            <w:div w:id="1889684147">
              <w:marLeft w:val="0"/>
              <w:marRight w:val="0"/>
              <w:marTop w:val="0"/>
              <w:marBottom w:val="0"/>
              <w:divBdr>
                <w:top w:val="none" w:sz="0" w:space="0" w:color="auto"/>
                <w:left w:val="none" w:sz="0" w:space="0" w:color="auto"/>
                <w:bottom w:val="none" w:sz="0" w:space="0" w:color="auto"/>
                <w:right w:val="none" w:sz="0" w:space="0" w:color="auto"/>
              </w:divBdr>
            </w:div>
          </w:divsChild>
        </w:div>
        <w:div w:id="880557116">
          <w:marLeft w:val="0"/>
          <w:marRight w:val="0"/>
          <w:marTop w:val="0"/>
          <w:marBottom w:val="0"/>
          <w:divBdr>
            <w:top w:val="none" w:sz="0" w:space="0" w:color="auto"/>
            <w:left w:val="none" w:sz="0" w:space="0" w:color="auto"/>
            <w:bottom w:val="none" w:sz="0" w:space="0" w:color="auto"/>
            <w:right w:val="none" w:sz="0" w:space="0" w:color="auto"/>
          </w:divBdr>
          <w:divsChild>
            <w:div w:id="1031490917">
              <w:marLeft w:val="0"/>
              <w:marRight w:val="0"/>
              <w:marTop w:val="0"/>
              <w:marBottom w:val="0"/>
              <w:divBdr>
                <w:top w:val="none" w:sz="0" w:space="0" w:color="auto"/>
                <w:left w:val="none" w:sz="0" w:space="0" w:color="auto"/>
                <w:bottom w:val="none" w:sz="0" w:space="0" w:color="auto"/>
                <w:right w:val="none" w:sz="0" w:space="0" w:color="auto"/>
              </w:divBdr>
            </w:div>
            <w:div w:id="109990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61623">
      <w:bodyDiv w:val="1"/>
      <w:marLeft w:val="0"/>
      <w:marRight w:val="0"/>
      <w:marTop w:val="0"/>
      <w:marBottom w:val="0"/>
      <w:divBdr>
        <w:top w:val="none" w:sz="0" w:space="0" w:color="auto"/>
        <w:left w:val="none" w:sz="0" w:space="0" w:color="auto"/>
        <w:bottom w:val="none" w:sz="0" w:space="0" w:color="auto"/>
        <w:right w:val="none" w:sz="0" w:space="0" w:color="auto"/>
      </w:divBdr>
      <w:divsChild>
        <w:div w:id="999044285">
          <w:marLeft w:val="0"/>
          <w:marRight w:val="0"/>
          <w:marTop w:val="0"/>
          <w:marBottom w:val="0"/>
          <w:divBdr>
            <w:top w:val="none" w:sz="0" w:space="0" w:color="auto"/>
            <w:left w:val="none" w:sz="0" w:space="0" w:color="auto"/>
            <w:bottom w:val="none" w:sz="0" w:space="0" w:color="auto"/>
            <w:right w:val="none" w:sz="0" w:space="0" w:color="auto"/>
          </w:divBdr>
        </w:div>
        <w:div w:id="1442261721">
          <w:marLeft w:val="0"/>
          <w:marRight w:val="0"/>
          <w:marTop w:val="0"/>
          <w:marBottom w:val="0"/>
          <w:divBdr>
            <w:top w:val="none" w:sz="0" w:space="0" w:color="auto"/>
            <w:left w:val="none" w:sz="0" w:space="0" w:color="auto"/>
            <w:bottom w:val="none" w:sz="0" w:space="0" w:color="auto"/>
            <w:right w:val="none" w:sz="0" w:space="0" w:color="auto"/>
          </w:divBdr>
        </w:div>
        <w:div w:id="1602369335">
          <w:marLeft w:val="0"/>
          <w:marRight w:val="0"/>
          <w:marTop w:val="0"/>
          <w:marBottom w:val="0"/>
          <w:divBdr>
            <w:top w:val="none" w:sz="0" w:space="0" w:color="auto"/>
            <w:left w:val="none" w:sz="0" w:space="0" w:color="auto"/>
            <w:bottom w:val="none" w:sz="0" w:space="0" w:color="auto"/>
            <w:right w:val="none" w:sz="0" w:space="0" w:color="auto"/>
          </w:divBdr>
        </w:div>
      </w:divsChild>
    </w:div>
    <w:div w:id="1693071845">
      <w:bodyDiv w:val="1"/>
      <w:marLeft w:val="0"/>
      <w:marRight w:val="0"/>
      <w:marTop w:val="0"/>
      <w:marBottom w:val="0"/>
      <w:divBdr>
        <w:top w:val="none" w:sz="0" w:space="0" w:color="auto"/>
        <w:left w:val="none" w:sz="0" w:space="0" w:color="auto"/>
        <w:bottom w:val="none" w:sz="0" w:space="0" w:color="auto"/>
        <w:right w:val="none" w:sz="0" w:space="0" w:color="auto"/>
      </w:divBdr>
    </w:div>
    <w:div w:id="1703702671">
      <w:bodyDiv w:val="1"/>
      <w:marLeft w:val="0"/>
      <w:marRight w:val="0"/>
      <w:marTop w:val="0"/>
      <w:marBottom w:val="0"/>
      <w:divBdr>
        <w:top w:val="none" w:sz="0" w:space="0" w:color="auto"/>
        <w:left w:val="none" w:sz="0" w:space="0" w:color="auto"/>
        <w:bottom w:val="none" w:sz="0" w:space="0" w:color="auto"/>
        <w:right w:val="none" w:sz="0" w:space="0" w:color="auto"/>
      </w:divBdr>
    </w:div>
    <w:div w:id="1719158106">
      <w:bodyDiv w:val="1"/>
      <w:marLeft w:val="0"/>
      <w:marRight w:val="0"/>
      <w:marTop w:val="0"/>
      <w:marBottom w:val="0"/>
      <w:divBdr>
        <w:top w:val="none" w:sz="0" w:space="0" w:color="auto"/>
        <w:left w:val="none" w:sz="0" w:space="0" w:color="auto"/>
        <w:bottom w:val="none" w:sz="0" w:space="0" w:color="auto"/>
        <w:right w:val="none" w:sz="0" w:space="0" w:color="auto"/>
      </w:divBdr>
      <w:divsChild>
        <w:div w:id="110780279">
          <w:marLeft w:val="0"/>
          <w:marRight w:val="0"/>
          <w:marTop w:val="0"/>
          <w:marBottom w:val="0"/>
          <w:divBdr>
            <w:top w:val="none" w:sz="0" w:space="0" w:color="auto"/>
            <w:left w:val="none" w:sz="0" w:space="0" w:color="auto"/>
            <w:bottom w:val="none" w:sz="0" w:space="0" w:color="auto"/>
            <w:right w:val="none" w:sz="0" w:space="0" w:color="auto"/>
          </w:divBdr>
        </w:div>
        <w:div w:id="224292461">
          <w:marLeft w:val="0"/>
          <w:marRight w:val="0"/>
          <w:marTop w:val="0"/>
          <w:marBottom w:val="0"/>
          <w:divBdr>
            <w:top w:val="none" w:sz="0" w:space="0" w:color="auto"/>
            <w:left w:val="none" w:sz="0" w:space="0" w:color="auto"/>
            <w:bottom w:val="none" w:sz="0" w:space="0" w:color="auto"/>
            <w:right w:val="none" w:sz="0" w:space="0" w:color="auto"/>
          </w:divBdr>
        </w:div>
        <w:div w:id="1422142676">
          <w:marLeft w:val="0"/>
          <w:marRight w:val="0"/>
          <w:marTop w:val="0"/>
          <w:marBottom w:val="0"/>
          <w:divBdr>
            <w:top w:val="none" w:sz="0" w:space="0" w:color="auto"/>
            <w:left w:val="none" w:sz="0" w:space="0" w:color="auto"/>
            <w:bottom w:val="none" w:sz="0" w:space="0" w:color="auto"/>
            <w:right w:val="none" w:sz="0" w:space="0" w:color="auto"/>
          </w:divBdr>
        </w:div>
        <w:div w:id="1661234636">
          <w:marLeft w:val="0"/>
          <w:marRight w:val="0"/>
          <w:marTop w:val="0"/>
          <w:marBottom w:val="0"/>
          <w:divBdr>
            <w:top w:val="none" w:sz="0" w:space="0" w:color="auto"/>
            <w:left w:val="none" w:sz="0" w:space="0" w:color="auto"/>
            <w:bottom w:val="none" w:sz="0" w:space="0" w:color="auto"/>
            <w:right w:val="none" w:sz="0" w:space="0" w:color="auto"/>
          </w:divBdr>
        </w:div>
        <w:div w:id="1947929917">
          <w:marLeft w:val="0"/>
          <w:marRight w:val="0"/>
          <w:marTop w:val="0"/>
          <w:marBottom w:val="0"/>
          <w:divBdr>
            <w:top w:val="none" w:sz="0" w:space="0" w:color="auto"/>
            <w:left w:val="none" w:sz="0" w:space="0" w:color="auto"/>
            <w:bottom w:val="none" w:sz="0" w:space="0" w:color="auto"/>
            <w:right w:val="none" w:sz="0" w:space="0" w:color="auto"/>
          </w:divBdr>
        </w:div>
      </w:divsChild>
    </w:div>
    <w:div w:id="1751729544">
      <w:bodyDiv w:val="1"/>
      <w:marLeft w:val="0"/>
      <w:marRight w:val="0"/>
      <w:marTop w:val="0"/>
      <w:marBottom w:val="0"/>
      <w:divBdr>
        <w:top w:val="none" w:sz="0" w:space="0" w:color="auto"/>
        <w:left w:val="none" w:sz="0" w:space="0" w:color="auto"/>
        <w:bottom w:val="none" w:sz="0" w:space="0" w:color="auto"/>
        <w:right w:val="none" w:sz="0" w:space="0" w:color="auto"/>
      </w:divBdr>
      <w:divsChild>
        <w:div w:id="321735137">
          <w:marLeft w:val="0"/>
          <w:marRight w:val="0"/>
          <w:marTop w:val="0"/>
          <w:marBottom w:val="0"/>
          <w:divBdr>
            <w:top w:val="none" w:sz="0" w:space="0" w:color="auto"/>
            <w:left w:val="none" w:sz="0" w:space="0" w:color="auto"/>
            <w:bottom w:val="none" w:sz="0" w:space="0" w:color="auto"/>
            <w:right w:val="none" w:sz="0" w:space="0" w:color="auto"/>
          </w:divBdr>
        </w:div>
        <w:div w:id="1768233769">
          <w:marLeft w:val="0"/>
          <w:marRight w:val="0"/>
          <w:marTop w:val="0"/>
          <w:marBottom w:val="0"/>
          <w:divBdr>
            <w:top w:val="none" w:sz="0" w:space="0" w:color="auto"/>
            <w:left w:val="none" w:sz="0" w:space="0" w:color="auto"/>
            <w:bottom w:val="none" w:sz="0" w:space="0" w:color="auto"/>
            <w:right w:val="none" w:sz="0" w:space="0" w:color="auto"/>
          </w:divBdr>
        </w:div>
      </w:divsChild>
    </w:div>
    <w:div w:id="1851142379">
      <w:bodyDiv w:val="1"/>
      <w:marLeft w:val="0"/>
      <w:marRight w:val="0"/>
      <w:marTop w:val="0"/>
      <w:marBottom w:val="0"/>
      <w:divBdr>
        <w:top w:val="none" w:sz="0" w:space="0" w:color="auto"/>
        <w:left w:val="none" w:sz="0" w:space="0" w:color="auto"/>
        <w:bottom w:val="none" w:sz="0" w:space="0" w:color="auto"/>
        <w:right w:val="none" w:sz="0" w:space="0" w:color="auto"/>
      </w:divBdr>
      <w:divsChild>
        <w:div w:id="553733393">
          <w:marLeft w:val="0"/>
          <w:marRight w:val="0"/>
          <w:marTop w:val="0"/>
          <w:marBottom w:val="0"/>
          <w:divBdr>
            <w:top w:val="none" w:sz="0" w:space="0" w:color="auto"/>
            <w:left w:val="none" w:sz="0" w:space="0" w:color="auto"/>
            <w:bottom w:val="none" w:sz="0" w:space="0" w:color="auto"/>
            <w:right w:val="none" w:sz="0" w:space="0" w:color="auto"/>
          </w:divBdr>
        </w:div>
        <w:div w:id="695620826">
          <w:marLeft w:val="0"/>
          <w:marRight w:val="0"/>
          <w:marTop w:val="0"/>
          <w:marBottom w:val="0"/>
          <w:divBdr>
            <w:top w:val="none" w:sz="0" w:space="0" w:color="auto"/>
            <w:left w:val="none" w:sz="0" w:space="0" w:color="auto"/>
            <w:bottom w:val="none" w:sz="0" w:space="0" w:color="auto"/>
            <w:right w:val="none" w:sz="0" w:space="0" w:color="auto"/>
          </w:divBdr>
        </w:div>
        <w:div w:id="1024483341">
          <w:marLeft w:val="0"/>
          <w:marRight w:val="0"/>
          <w:marTop w:val="0"/>
          <w:marBottom w:val="0"/>
          <w:divBdr>
            <w:top w:val="none" w:sz="0" w:space="0" w:color="auto"/>
            <w:left w:val="none" w:sz="0" w:space="0" w:color="auto"/>
            <w:bottom w:val="none" w:sz="0" w:space="0" w:color="auto"/>
            <w:right w:val="none" w:sz="0" w:space="0" w:color="auto"/>
          </w:divBdr>
          <w:divsChild>
            <w:div w:id="514003444">
              <w:marLeft w:val="0"/>
              <w:marRight w:val="0"/>
              <w:marTop w:val="30"/>
              <w:marBottom w:val="30"/>
              <w:divBdr>
                <w:top w:val="none" w:sz="0" w:space="0" w:color="auto"/>
                <w:left w:val="none" w:sz="0" w:space="0" w:color="auto"/>
                <w:bottom w:val="none" w:sz="0" w:space="0" w:color="auto"/>
                <w:right w:val="none" w:sz="0" w:space="0" w:color="auto"/>
              </w:divBdr>
              <w:divsChild>
                <w:div w:id="76556842">
                  <w:marLeft w:val="0"/>
                  <w:marRight w:val="0"/>
                  <w:marTop w:val="0"/>
                  <w:marBottom w:val="0"/>
                  <w:divBdr>
                    <w:top w:val="none" w:sz="0" w:space="0" w:color="auto"/>
                    <w:left w:val="none" w:sz="0" w:space="0" w:color="auto"/>
                    <w:bottom w:val="none" w:sz="0" w:space="0" w:color="auto"/>
                    <w:right w:val="none" w:sz="0" w:space="0" w:color="auto"/>
                  </w:divBdr>
                  <w:divsChild>
                    <w:div w:id="297882831">
                      <w:marLeft w:val="0"/>
                      <w:marRight w:val="0"/>
                      <w:marTop w:val="0"/>
                      <w:marBottom w:val="0"/>
                      <w:divBdr>
                        <w:top w:val="none" w:sz="0" w:space="0" w:color="auto"/>
                        <w:left w:val="none" w:sz="0" w:space="0" w:color="auto"/>
                        <w:bottom w:val="none" w:sz="0" w:space="0" w:color="auto"/>
                        <w:right w:val="none" w:sz="0" w:space="0" w:color="auto"/>
                      </w:divBdr>
                    </w:div>
                    <w:div w:id="767234977">
                      <w:marLeft w:val="0"/>
                      <w:marRight w:val="0"/>
                      <w:marTop w:val="0"/>
                      <w:marBottom w:val="0"/>
                      <w:divBdr>
                        <w:top w:val="none" w:sz="0" w:space="0" w:color="auto"/>
                        <w:left w:val="none" w:sz="0" w:space="0" w:color="auto"/>
                        <w:bottom w:val="none" w:sz="0" w:space="0" w:color="auto"/>
                        <w:right w:val="none" w:sz="0" w:space="0" w:color="auto"/>
                      </w:divBdr>
                    </w:div>
                    <w:div w:id="815031755">
                      <w:marLeft w:val="0"/>
                      <w:marRight w:val="0"/>
                      <w:marTop w:val="0"/>
                      <w:marBottom w:val="0"/>
                      <w:divBdr>
                        <w:top w:val="none" w:sz="0" w:space="0" w:color="auto"/>
                        <w:left w:val="none" w:sz="0" w:space="0" w:color="auto"/>
                        <w:bottom w:val="none" w:sz="0" w:space="0" w:color="auto"/>
                        <w:right w:val="none" w:sz="0" w:space="0" w:color="auto"/>
                      </w:divBdr>
                    </w:div>
                    <w:div w:id="936864627">
                      <w:marLeft w:val="0"/>
                      <w:marRight w:val="0"/>
                      <w:marTop w:val="0"/>
                      <w:marBottom w:val="0"/>
                      <w:divBdr>
                        <w:top w:val="none" w:sz="0" w:space="0" w:color="auto"/>
                        <w:left w:val="none" w:sz="0" w:space="0" w:color="auto"/>
                        <w:bottom w:val="none" w:sz="0" w:space="0" w:color="auto"/>
                        <w:right w:val="none" w:sz="0" w:space="0" w:color="auto"/>
                      </w:divBdr>
                    </w:div>
                    <w:div w:id="962463830">
                      <w:marLeft w:val="0"/>
                      <w:marRight w:val="0"/>
                      <w:marTop w:val="0"/>
                      <w:marBottom w:val="0"/>
                      <w:divBdr>
                        <w:top w:val="none" w:sz="0" w:space="0" w:color="auto"/>
                        <w:left w:val="none" w:sz="0" w:space="0" w:color="auto"/>
                        <w:bottom w:val="none" w:sz="0" w:space="0" w:color="auto"/>
                        <w:right w:val="none" w:sz="0" w:space="0" w:color="auto"/>
                      </w:divBdr>
                    </w:div>
                    <w:div w:id="1235358666">
                      <w:marLeft w:val="0"/>
                      <w:marRight w:val="0"/>
                      <w:marTop w:val="0"/>
                      <w:marBottom w:val="0"/>
                      <w:divBdr>
                        <w:top w:val="none" w:sz="0" w:space="0" w:color="auto"/>
                        <w:left w:val="none" w:sz="0" w:space="0" w:color="auto"/>
                        <w:bottom w:val="none" w:sz="0" w:space="0" w:color="auto"/>
                        <w:right w:val="none" w:sz="0" w:space="0" w:color="auto"/>
                      </w:divBdr>
                    </w:div>
                    <w:div w:id="1461025743">
                      <w:marLeft w:val="0"/>
                      <w:marRight w:val="0"/>
                      <w:marTop w:val="0"/>
                      <w:marBottom w:val="0"/>
                      <w:divBdr>
                        <w:top w:val="none" w:sz="0" w:space="0" w:color="auto"/>
                        <w:left w:val="none" w:sz="0" w:space="0" w:color="auto"/>
                        <w:bottom w:val="none" w:sz="0" w:space="0" w:color="auto"/>
                        <w:right w:val="none" w:sz="0" w:space="0" w:color="auto"/>
                      </w:divBdr>
                    </w:div>
                  </w:divsChild>
                </w:div>
                <w:div w:id="282277078">
                  <w:marLeft w:val="0"/>
                  <w:marRight w:val="0"/>
                  <w:marTop w:val="0"/>
                  <w:marBottom w:val="0"/>
                  <w:divBdr>
                    <w:top w:val="none" w:sz="0" w:space="0" w:color="auto"/>
                    <w:left w:val="none" w:sz="0" w:space="0" w:color="auto"/>
                    <w:bottom w:val="none" w:sz="0" w:space="0" w:color="auto"/>
                    <w:right w:val="none" w:sz="0" w:space="0" w:color="auto"/>
                  </w:divBdr>
                  <w:divsChild>
                    <w:div w:id="30034774">
                      <w:marLeft w:val="0"/>
                      <w:marRight w:val="0"/>
                      <w:marTop w:val="0"/>
                      <w:marBottom w:val="0"/>
                      <w:divBdr>
                        <w:top w:val="none" w:sz="0" w:space="0" w:color="auto"/>
                        <w:left w:val="none" w:sz="0" w:space="0" w:color="auto"/>
                        <w:bottom w:val="none" w:sz="0" w:space="0" w:color="auto"/>
                        <w:right w:val="none" w:sz="0" w:space="0" w:color="auto"/>
                      </w:divBdr>
                    </w:div>
                    <w:div w:id="449596564">
                      <w:marLeft w:val="0"/>
                      <w:marRight w:val="0"/>
                      <w:marTop w:val="0"/>
                      <w:marBottom w:val="0"/>
                      <w:divBdr>
                        <w:top w:val="none" w:sz="0" w:space="0" w:color="auto"/>
                        <w:left w:val="none" w:sz="0" w:space="0" w:color="auto"/>
                        <w:bottom w:val="none" w:sz="0" w:space="0" w:color="auto"/>
                        <w:right w:val="none" w:sz="0" w:space="0" w:color="auto"/>
                      </w:divBdr>
                    </w:div>
                    <w:div w:id="610011926">
                      <w:marLeft w:val="0"/>
                      <w:marRight w:val="0"/>
                      <w:marTop w:val="0"/>
                      <w:marBottom w:val="0"/>
                      <w:divBdr>
                        <w:top w:val="none" w:sz="0" w:space="0" w:color="auto"/>
                        <w:left w:val="none" w:sz="0" w:space="0" w:color="auto"/>
                        <w:bottom w:val="none" w:sz="0" w:space="0" w:color="auto"/>
                        <w:right w:val="none" w:sz="0" w:space="0" w:color="auto"/>
                      </w:divBdr>
                    </w:div>
                    <w:div w:id="1275404491">
                      <w:marLeft w:val="0"/>
                      <w:marRight w:val="0"/>
                      <w:marTop w:val="0"/>
                      <w:marBottom w:val="0"/>
                      <w:divBdr>
                        <w:top w:val="none" w:sz="0" w:space="0" w:color="auto"/>
                        <w:left w:val="none" w:sz="0" w:space="0" w:color="auto"/>
                        <w:bottom w:val="none" w:sz="0" w:space="0" w:color="auto"/>
                        <w:right w:val="none" w:sz="0" w:space="0" w:color="auto"/>
                      </w:divBdr>
                    </w:div>
                    <w:div w:id="1443719217">
                      <w:marLeft w:val="0"/>
                      <w:marRight w:val="0"/>
                      <w:marTop w:val="0"/>
                      <w:marBottom w:val="0"/>
                      <w:divBdr>
                        <w:top w:val="none" w:sz="0" w:space="0" w:color="auto"/>
                        <w:left w:val="none" w:sz="0" w:space="0" w:color="auto"/>
                        <w:bottom w:val="none" w:sz="0" w:space="0" w:color="auto"/>
                        <w:right w:val="none" w:sz="0" w:space="0" w:color="auto"/>
                      </w:divBdr>
                    </w:div>
                    <w:div w:id="1625385782">
                      <w:marLeft w:val="0"/>
                      <w:marRight w:val="0"/>
                      <w:marTop w:val="0"/>
                      <w:marBottom w:val="0"/>
                      <w:divBdr>
                        <w:top w:val="none" w:sz="0" w:space="0" w:color="auto"/>
                        <w:left w:val="none" w:sz="0" w:space="0" w:color="auto"/>
                        <w:bottom w:val="none" w:sz="0" w:space="0" w:color="auto"/>
                        <w:right w:val="none" w:sz="0" w:space="0" w:color="auto"/>
                      </w:divBdr>
                    </w:div>
                    <w:div w:id="1696729724">
                      <w:marLeft w:val="0"/>
                      <w:marRight w:val="0"/>
                      <w:marTop w:val="0"/>
                      <w:marBottom w:val="0"/>
                      <w:divBdr>
                        <w:top w:val="none" w:sz="0" w:space="0" w:color="auto"/>
                        <w:left w:val="none" w:sz="0" w:space="0" w:color="auto"/>
                        <w:bottom w:val="none" w:sz="0" w:space="0" w:color="auto"/>
                        <w:right w:val="none" w:sz="0" w:space="0" w:color="auto"/>
                      </w:divBdr>
                    </w:div>
                    <w:div w:id="2106728083">
                      <w:marLeft w:val="0"/>
                      <w:marRight w:val="0"/>
                      <w:marTop w:val="0"/>
                      <w:marBottom w:val="0"/>
                      <w:divBdr>
                        <w:top w:val="none" w:sz="0" w:space="0" w:color="auto"/>
                        <w:left w:val="none" w:sz="0" w:space="0" w:color="auto"/>
                        <w:bottom w:val="none" w:sz="0" w:space="0" w:color="auto"/>
                        <w:right w:val="none" w:sz="0" w:space="0" w:color="auto"/>
                      </w:divBdr>
                    </w:div>
                  </w:divsChild>
                </w:div>
                <w:div w:id="341779199">
                  <w:marLeft w:val="0"/>
                  <w:marRight w:val="0"/>
                  <w:marTop w:val="0"/>
                  <w:marBottom w:val="0"/>
                  <w:divBdr>
                    <w:top w:val="none" w:sz="0" w:space="0" w:color="auto"/>
                    <w:left w:val="none" w:sz="0" w:space="0" w:color="auto"/>
                    <w:bottom w:val="none" w:sz="0" w:space="0" w:color="auto"/>
                    <w:right w:val="none" w:sz="0" w:space="0" w:color="auto"/>
                  </w:divBdr>
                  <w:divsChild>
                    <w:div w:id="737360887">
                      <w:marLeft w:val="0"/>
                      <w:marRight w:val="0"/>
                      <w:marTop w:val="0"/>
                      <w:marBottom w:val="0"/>
                      <w:divBdr>
                        <w:top w:val="none" w:sz="0" w:space="0" w:color="auto"/>
                        <w:left w:val="none" w:sz="0" w:space="0" w:color="auto"/>
                        <w:bottom w:val="none" w:sz="0" w:space="0" w:color="auto"/>
                        <w:right w:val="none" w:sz="0" w:space="0" w:color="auto"/>
                      </w:divBdr>
                    </w:div>
                  </w:divsChild>
                </w:div>
                <w:div w:id="1464958447">
                  <w:marLeft w:val="0"/>
                  <w:marRight w:val="0"/>
                  <w:marTop w:val="0"/>
                  <w:marBottom w:val="0"/>
                  <w:divBdr>
                    <w:top w:val="none" w:sz="0" w:space="0" w:color="auto"/>
                    <w:left w:val="none" w:sz="0" w:space="0" w:color="auto"/>
                    <w:bottom w:val="none" w:sz="0" w:space="0" w:color="auto"/>
                    <w:right w:val="none" w:sz="0" w:space="0" w:color="auto"/>
                  </w:divBdr>
                  <w:divsChild>
                    <w:div w:id="15429541">
                      <w:marLeft w:val="0"/>
                      <w:marRight w:val="0"/>
                      <w:marTop w:val="0"/>
                      <w:marBottom w:val="0"/>
                      <w:divBdr>
                        <w:top w:val="none" w:sz="0" w:space="0" w:color="auto"/>
                        <w:left w:val="none" w:sz="0" w:space="0" w:color="auto"/>
                        <w:bottom w:val="none" w:sz="0" w:space="0" w:color="auto"/>
                        <w:right w:val="none" w:sz="0" w:space="0" w:color="auto"/>
                      </w:divBdr>
                    </w:div>
                    <w:div w:id="81607626">
                      <w:marLeft w:val="0"/>
                      <w:marRight w:val="0"/>
                      <w:marTop w:val="0"/>
                      <w:marBottom w:val="0"/>
                      <w:divBdr>
                        <w:top w:val="none" w:sz="0" w:space="0" w:color="auto"/>
                        <w:left w:val="none" w:sz="0" w:space="0" w:color="auto"/>
                        <w:bottom w:val="none" w:sz="0" w:space="0" w:color="auto"/>
                        <w:right w:val="none" w:sz="0" w:space="0" w:color="auto"/>
                      </w:divBdr>
                    </w:div>
                    <w:div w:id="404376937">
                      <w:marLeft w:val="0"/>
                      <w:marRight w:val="0"/>
                      <w:marTop w:val="0"/>
                      <w:marBottom w:val="0"/>
                      <w:divBdr>
                        <w:top w:val="none" w:sz="0" w:space="0" w:color="auto"/>
                        <w:left w:val="none" w:sz="0" w:space="0" w:color="auto"/>
                        <w:bottom w:val="none" w:sz="0" w:space="0" w:color="auto"/>
                        <w:right w:val="none" w:sz="0" w:space="0" w:color="auto"/>
                      </w:divBdr>
                    </w:div>
                    <w:div w:id="1005208956">
                      <w:marLeft w:val="0"/>
                      <w:marRight w:val="0"/>
                      <w:marTop w:val="0"/>
                      <w:marBottom w:val="0"/>
                      <w:divBdr>
                        <w:top w:val="none" w:sz="0" w:space="0" w:color="auto"/>
                        <w:left w:val="none" w:sz="0" w:space="0" w:color="auto"/>
                        <w:bottom w:val="none" w:sz="0" w:space="0" w:color="auto"/>
                        <w:right w:val="none" w:sz="0" w:space="0" w:color="auto"/>
                      </w:divBdr>
                    </w:div>
                    <w:div w:id="1844709066">
                      <w:marLeft w:val="0"/>
                      <w:marRight w:val="0"/>
                      <w:marTop w:val="0"/>
                      <w:marBottom w:val="0"/>
                      <w:divBdr>
                        <w:top w:val="none" w:sz="0" w:space="0" w:color="auto"/>
                        <w:left w:val="none" w:sz="0" w:space="0" w:color="auto"/>
                        <w:bottom w:val="none" w:sz="0" w:space="0" w:color="auto"/>
                        <w:right w:val="none" w:sz="0" w:space="0" w:color="auto"/>
                      </w:divBdr>
                    </w:div>
                    <w:div w:id="200234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370873">
          <w:marLeft w:val="0"/>
          <w:marRight w:val="0"/>
          <w:marTop w:val="0"/>
          <w:marBottom w:val="0"/>
          <w:divBdr>
            <w:top w:val="none" w:sz="0" w:space="0" w:color="auto"/>
            <w:left w:val="none" w:sz="0" w:space="0" w:color="auto"/>
            <w:bottom w:val="none" w:sz="0" w:space="0" w:color="auto"/>
            <w:right w:val="none" w:sz="0" w:space="0" w:color="auto"/>
          </w:divBdr>
        </w:div>
      </w:divsChild>
    </w:div>
    <w:div w:id="1867912922">
      <w:bodyDiv w:val="1"/>
      <w:marLeft w:val="0"/>
      <w:marRight w:val="0"/>
      <w:marTop w:val="0"/>
      <w:marBottom w:val="0"/>
      <w:divBdr>
        <w:top w:val="none" w:sz="0" w:space="0" w:color="auto"/>
        <w:left w:val="none" w:sz="0" w:space="0" w:color="auto"/>
        <w:bottom w:val="none" w:sz="0" w:space="0" w:color="auto"/>
        <w:right w:val="none" w:sz="0" w:space="0" w:color="auto"/>
      </w:divBdr>
      <w:divsChild>
        <w:div w:id="1143961837">
          <w:marLeft w:val="0"/>
          <w:marRight w:val="0"/>
          <w:marTop w:val="0"/>
          <w:marBottom w:val="0"/>
          <w:divBdr>
            <w:top w:val="none" w:sz="0" w:space="0" w:color="auto"/>
            <w:left w:val="none" w:sz="0" w:space="0" w:color="auto"/>
            <w:bottom w:val="none" w:sz="0" w:space="0" w:color="auto"/>
            <w:right w:val="none" w:sz="0" w:space="0" w:color="auto"/>
          </w:divBdr>
        </w:div>
        <w:div w:id="1470132368">
          <w:marLeft w:val="0"/>
          <w:marRight w:val="0"/>
          <w:marTop w:val="0"/>
          <w:marBottom w:val="0"/>
          <w:divBdr>
            <w:top w:val="none" w:sz="0" w:space="0" w:color="auto"/>
            <w:left w:val="none" w:sz="0" w:space="0" w:color="auto"/>
            <w:bottom w:val="none" w:sz="0" w:space="0" w:color="auto"/>
            <w:right w:val="none" w:sz="0" w:space="0" w:color="auto"/>
          </w:divBdr>
        </w:div>
      </w:divsChild>
    </w:div>
    <w:div w:id="1896503093">
      <w:bodyDiv w:val="1"/>
      <w:marLeft w:val="0"/>
      <w:marRight w:val="0"/>
      <w:marTop w:val="0"/>
      <w:marBottom w:val="0"/>
      <w:divBdr>
        <w:top w:val="none" w:sz="0" w:space="0" w:color="auto"/>
        <w:left w:val="none" w:sz="0" w:space="0" w:color="auto"/>
        <w:bottom w:val="none" w:sz="0" w:space="0" w:color="auto"/>
        <w:right w:val="none" w:sz="0" w:space="0" w:color="auto"/>
      </w:divBdr>
      <w:divsChild>
        <w:div w:id="20472288">
          <w:marLeft w:val="0"/>
          <w:marRight w:val="0"/>
          <w:marTop w:val="0"/>
          <w:marBottom w:val="0"/>
          <w:divBdr>
            <w:top w:val="none" w:sz="0" w:space="0" w:color="auto"/>
            <w:left w:val="none" w:sz="0" w:space="0" w:color="auto"/>
            <w:bottom w:val="none" w:sz="0" w:space="0" w:color="auto"/>
            <w:right w:val="none" w:sz="0" w:space="0" w:color="auto"/>
          </w:divBdr>
        </w:div>
        <w:div w:id="1166629614">
          <w:marLeft w:val="0"/>
          <w:marRight w:val="0"/>
          <w:marTop w:val="0"/>
          <w:marBottom w:val="0"/>
          <w:divBdr>
            <w:top w:val="none" w:sz="0" w:space="0" w:color="auto"/>
            <w:left w:val="none" w:sz="0" w:space="0" w:color="auto"/>
            <w:bottom w:val="none" w:sz="0" w:space="0" w:color="auto"/>
            <w:right w:val="none" w:sz="0" w:space="0" w:color="auto"/>
          </w:divBdr>
        </w:div>
        <w:div w:id="2041543647">
          <w:marLeft w:val="0"/>
          <w:marRight w:val="0"/>
          <w:marTop w:val="0"/>
          <w:marBottom w:val="0"/>
          <w:divBdr>
            <w:top w:val="none" w:sz="0" w:space="0" w:color="auto"/>
            <w:left w:val="none" w:sz="0" w:space="0" w:color="auto"/>
            <w:bottom w:val="none" w:sz="0" w:space="0" w:color="auto"/>
            <w:right w:val="none" w:sz="0" w:space="0" w:color="auto"/>
          </w:divBdr>
        </w:div>
      </w:divsChild>
    </w:div>
    <w:div w:id="1898710312">
      <w:bodyDiv w:val="1"/>
      <w:marLeft w:val="0"/>
      <w:marRight w:val="0"/>
      <w:marTop w:val="0"/>
      <w:marBottom w:val="0"/>
      <w:divBdr>
        <w:top w:val="none" w:sz="0" w:space="0" w:color="auto"/>
        <w:left w:val="none" w:sz="0" w:space="0" w:color="auto"/>
        <w:bottom w:val="none" w:sz="0" w:space="0" w:color="auto"/>
        <w:right w:val="none" w:sz="0" w:space="0" w:color="auto"/>
      </w:divBdr>
      <w:divsChild>
        <w:div w:id="421953133">
          <w:marLeft w:val="0"/>
          <w:marRight w:val="0"/>
          <w:marTop w:val="0"/>
          <w:marBottom w:val="0"/>
          <w:divBdr>
            <w:top w:val="none" w:sz="0" w:space="0" w:color="auto"/>
            <w:left w:val="none" w:sz="0" w:space="0" w:color="auto"/>
            <w:bottom w:val="none" w:sz="0" w:space="0" w:color="auto"/>
            <w:right w:val="none" w:sz="0" w:space="0" w:color="auto"/>
          </w:divBdr>
          <w:divsChild>
            <w:div w:id="632637115">
              <w:marLeft w:val="0"/>
              <w:marRight w:val="0"/>
              <w:marTop w:val="0"/>
              <w:marBottom w:val="0"/>
              <w:divBdr>
                <w:top w:val="none" w:sz="0" w:space="0" w:color="auto"/>
                <w:left w:val="none" w:sz="0" w:space="0" w:color="auto"/>
                <w:bottom w:val="none" w:sz="0" w:space="0" w:color="auto"/>
                <w:right w:val="none" w:sz="0" w:space="0" w:color="auto"/>
              </w:divBdr>
            </w:div>
            <w:div w:id="906376537">
              <w:marLeft w:val="0"/>
              <w:marRight w:val="0"/>
              <w:marTop w:val="0"/>
              <w:marBottom w:val="0"/>
              <w:divBdr>
                <w:top w:val="none" w:sz="0" w:space="0" w:color="auto"/>
                <w:left w:val="none" w:sz="0" w:space="0" w:color="auto"/>
                <w:bottom w:val="none" w:sz="0" w:space="0" w:color="auto"/>
                <w:right w:val="none" w:sz="0" w:space="0" w:color="auto"/>
              </w:divBdr>
            </w:div>
            <w:div w:id="934247492">
              <w:marLeft w:val="0"/>
              <w:marRight w:val="0"/>
              <w:marTop w:val="0"/>
              <w:marBottom w:val="0"/>
              <w:divBdr>
                <w:top w:val="none" w:sz="0" w:space="0" w:color="auto"/>
                <w:left w:val="none" w:sz="0" w:space="0" w:color="auto"/>
                <w:bottom w:val="none" w:sz="0" w:space="0" w:color="auto"/>
                <w:right w:val="none" w:sz="0" w:space="0" w:color="auto"/>
              </w:divBdr>
            </w:div>
            <w:div w:id="1455249315">
              <w:marLeft w:val="0"/>
              <w:marRight w:val="0"/>
              <w:marTop w:val="0"/>
              <w:marBottom w:val="0"/>
              <w:divBdr>
                <w:top w:val="none" w:sz="0" w:space="0" w:color="auto"/>
                <w:left w:val="none" w:sz="0" w:space="0" w:color="auto"/>
                <w:bottom w:val="none" w:sz="0" w:space="0" w:color="auto"/>
                <w:right w:val="none" w:sz="0" w:space="0" w:color="auto"/>
              </w:divBdr>
            </w:div>
            <w:div w:id="2069914869">
              <w:marLeft w:val="0"/>
              <w:marRight w:val="0"/>
              <w:marTop w:val="0"/>
              <w:marBottom w:val="0"/>
              <w:divBdr>
                <w:top w:val="none" w:sz="0" w:space="0" w:color="auto"/>
                <w:left w:val="none" w:sz="0" w:space="0" w:color="auto"/>
                <w:bottom w:val="none" w:sz="0" w:space="0" w:color="auto"/>
                <w:right w:val="none" w:sz="0" w:space="0" w:color="auto"/>
              </w:divBdr>
            </w:div>
          </w:divsChild>
        </w:div>
        <w:div w:id="484201941">
          <w:marLeft w:val="0"/>
          <w:marRight w:val="0"/>
          <w:marTop w:val="0"/>
          <w:marBottom w:val="0"/>
          <w:divBdr>
            <w:top w:val="none" w:sz="0" w:space="0" w:color="auto"/>
            <w:left w:val="none" w:sz="0" w:space="0" w:color="auto"/>
            <w:bottom w:val="none" w:sz="0" w:space="0" w:color="auto"/>
            <w:right w:val="none" w:sz="0" w:space="0" w:color="auto"/>
          </w:divBdr>
          <w:divsChild>
            <w:div w:id="49158331">
              <w:marLeft w:val="0"/>
              <w:marRight w:val="0"/>
              <w:marTop w:val="0"/>
              <w:marBottom w:val="0"/>
              <w:divBdr>
                <w:top w:val="none" w:sz="0" w:space="0" w:color="auto"/>
                <w:left w:val="none" w:sz="0" w:space="0" w:color="auto"/>
                <w:bottom w:val="none" w:sz="0" w:space="0" w:color="auto"/>
                <w:right w:val="none" w:sz="0" w:space="0" w:color="auto"/>
              </w:divBdr>
            </w:div>
            <w:div w:id="999846951">
              <w:marLeft w:val="0"/>
              <w:marRight w:val="0"/>
              <w:marTop w:val="0"/>
              <w:marBottom w:val="0"/>
              <w:divBdr>
                <w:top w:val="none" w:sz="0" w:space="0" w:color="auto"/>
                <w:left w:val="none" w:sz="0" w:space="0" w:color="auto"/>
                <w:bottom w:val="none" w:sz="0" w:space="0" w:color="auto"/>
                <w:right w:val="none" w:sz="0" w:space="0" w:color="auto"/>
              </w:divBdr>
            </w:div>
            <w:div w:id="11019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116731">
      <w:bodyDiv w:val="1"/>
      <w:marLeft w:val="0"/>
      <w:marRight w:val="0"/>
      <w:marTop w:val="0"/>
      <w:marBottom w:val="0"/>
      <w:divBdr>
        <w:top w:val="none" w:sz="0" w:space="0" w:color="auto"/>
        <w:left w:val="none" w:sz="0" w:space="0" w:color="auto"/>
        <w:bottom w:val="none" w:sz="0" w:space="0" w:color="auto"/>
        <w:right w:val="none" w:sz="0" w:space="0" w:color="auto"/>
      </w:divBdr>
    </w:div>
    <w:div w:id="1930312545">
      <w:bodyDiv w:val="1"/>
      <w:marLeft w:val="0"/>
      <w:marRight w:val="0"/>
      <w:marTop w:val="0"/>
      <w:marBottom w:val="0"/>
      <w:divBdr>
        <w:top w:val="none" w:sz="0" w:space="0" w:color="auto"/>
        <w:left w:val="none" w:sz="0" w:space="0" w:color="auto"/>
        <w:bottom w:val="none" w:sz="0" w:space="0" w:color="auto"/>
        <w:right w:val="none" w:sz="0" w:space="0" w:color="auto"/>
      </w:divBdr>
      <w:divsChild>
        <w:div w:id="780029146">
          <w:marLeft w:val="0"/>
          <w:marRight w:val="0"/>
          <w:marTop w:val="0"/>
          <w:marBottom w:val="0"/>
          <w:divBdr>
            <w:top w:val="none" w:sz="0" w:space="0" w:color="auto"/>
            <w:left w:val="none" w:sz="0" w:space="0" w:color="auto"/>
            <w:bottom w:val="none" w:sz="0" w:space="0" w:color="auto"/>
            <w:right w:val="none" w:sz="0" w:space="0" w:color="auto"/>
          </w:divBdr>
        </w:div>
        <w:div w:id="1425878707">
          <w:marLeft w:val="0"/>
          <w:marRight w:val="0"/>
          <w:marTop w:val="0"/>
          <w:marBottom w:val="0"/>
          <w:divBdr>
            <w:top w:val="none" w:sz="0" w:space="0" w:color="auto"/>
            <w:left w:val="none" w:sz="0" w:space="0" w:color="auto"/>
            <w:bottom w:val="none" w:sz="0" w:space="0" w:color="auto"/>
            <w:right w:val="none" w:sz="0" w:space="0" w:color="auto"/>
          </w:divBdr>
        </w:div>
      </w:divsChild>
    </w:div>
    <w:div w:id="1931740312">
      <w:bodyDiv w:val="1"/>
      <w:marLeft w:val="0"/>
      <w:marRight w:val="0"/>
      <w:marTop w:val="0"/>
      <w:marBottom w:val="0"/>
      <w:divBdr>
        <w:top w:val="none" w:sz="0" w:space="0" w:color="auto"/>
        <w:left w:val="none" w:sz="0" w:space="0" w:color="auto"/>
        <w:bottom w:val="none" w:sz="0" w:space="0" w:color="auto"/>
        <w:right w:val="none" w:sz="0" w:space="0" w:color="auto"/>
      </w:divBdr>
    </w:div>
    <w:div w:id="1945072848">
      <w:bodyDiv w:val="1"/>
      <w:marLeft w:val="0"/>
      <w:marRight w:val="0"/>
      <w:marTop w:val="0"/>
      <w:marBottom w:val="0"/>
      <w:divBdr>
        <w:top w:val="none" w:sz="0" w:space="0" w:color="auto"/>
        <w:left w:val="none" w:sz="0" w:space="0" w:color="auto"/>
        <w:bottom w:val="none" w:sz="0" w:space="0" w:color="auto"/>
        <w:right w:val="none" w:sz="0" w:space="0" w:color="auto"/>
      </w:divBdr>
    </w:div>
    <w:div w:id="1969314324">
      <w:bodyDiv w:val="1"/>
      <w:marLeft w:val="0"/>
      <w:marRight w:val="0"/>
      <w:marTop w:val="0"/>
      <w:marBottom w:val="0"/>
      <w:divBdr>
        <w:top w:val="none" w:sz="0" w:space="0" w:color="auto"/>
        <w:left w:val="none" w:sz="0" w:space="0" w:color="auto"/>
        <w:bottom w:val="none" w:sz="0" w:space="0" w:color="auto"/>
        <w:right w:val="none" w:sz="0" w:space="0" w:color="auto"/>
      </w:divBdr>
    </w:div>
    <w:div w:id="1973824945">
      <w:bodyDiv w:val="1"/>
      <w:marLeft w:val="0"/>
      <w:marRight w:val="0"/>
      <w:marTop w:val="0"/>
      <w:marBottom w:val="0"/>
      <w:divBdr>
        <w:top w:val="none" w:sz="0" w:space="0" w:color="auto"/>
        <w:left w:val="none" w:sz="0" w:space="0" w:color="auto"/>
        <w:bottom w:val="none" w:sz="0" w:space="0" w:color="auto"/>
        <w:right w:val="none" w:sz="0" w:space="0" w:color="auto"/>
      </w:divBdr>
      <w:divsChild>
        <w:div w:id="387462347">
          <w:marLeft w:val="0"/>
          <w:marRight w:val="0"/>
          <w:marTop w:val="0"/>
          <w:marBottom w:val="0"/>
          <w:divBdr>
            <w:top w:val="none" w:sz="0" w:space="0" w:color="auto"/>
            <w:left w:val="none" w:sz="0" w:space="0" w:color="auto"/>
            <w:bottom w:val="none" w:sz="0" w:space="0" w:color="auto"/>
            <w:right w:val="none" w:sz="0" w:space="0" w:color="auto"/>
          </w:divBdr>
        </w:div>
        <w:div w:id="744183736">
          <w:marLeft w:val="0"/>
          <w:marRight w:val="0"/>
          <w:marTop w:val="0"/>
          <w:marBottom w:val="0"/>
          <w:divBdr>
            <w:top w:val="none" w:sz="0" w:space="0" w:color="auto"/>
            <w:left w:val="none" w:sz="0" w:space="0" w:color="auto"/>
            <w:bottom w:val="none" w:sz="0" w:space="0" w:color="auto"/>
            <w:right w:val="none" w:sz="0" w:space="0" w:color="auto"/>
          </w:divBdr>
        </w:div>
        <w:div w:id="1066152454">
          <w:marLeft w:val="0"/>
          <w:marRight w:val="0"/>
          <w:marTop w:val="0"/>
          <w:marBottom w:val="0"/>
          <w:divBdr>
            <w:top w:val="none" w:sz="0" w:space="0" w:color="auto"/>
            <w:left w:val="none" w:sz="0" w:space="0" w:color="auto"/>
            <w:bottom w:val="none" w:sz="0" w:space="0" w:color="auto"/>
            <w:right w:val="none" w:sz="0" w:space="0" w:color="auto"/>
          </w:divBdr>
        </w:div>
      </w:divsChild>
    </w:div>
    <w:div w:id="1979257875">
      <w:bodyDiv w:val="1"/>
      <w:marLeft w:val="0"/>
      <w:marRight w:val="0"/>
      <w:marTop w:val="0"/>
      <w:marBottom w:val="0"/>
      <w:divBdr>
        <w:top w:val="none" w:sz="0" w:space="0" w:color="auto"/>
        <w:left w:val="none" w:sz="0" w:space="0" w:color="auto"/>
        <w:bottom w:val="none" w:sz="0" w:space="0" w:color="auto"/>
        <w:right w:val="none" w:sz="0" w:space="0" w:color="auto"/>
      </w:divBdr>
    </w:div>
    <w:div w:id="1987708844">
      <w:bodyDiv w:val="1"/>
      <w:marLeft w:val="0"/>
      <w:marRight w:val="0"/>
      <w:marTop w:val="0"/>
      <w:marBottom w:val="0"/>
      <w:divBdr>
        <w:top w:val="none" w:sz="0" w:space="0" w:color="auto"/>
        <w:left w:val="none" w:sz="0" w:space="0" w:color="auto"/>
        <w:bottom w:val="none" w:sz="0" w:space="0" w:color="auto"/>
        <w:right w:val="none" w:sz="0" w:space="0" w:color="auto"/>
      </w:divBdr>
    </w:div>
    <w:div w:id="2006735512">
      <w:bodyDiv w:val="1"/>
      <w:marLeft w:val="0"/>
      <w:marRight w:val="0"/>
      <w:marTop w:val="0"/>
      <w:marBottom w:val="0"/>
      <w:divBdr>
        <w:top w:val="none" w:sz="0" w:space="0" w:color="auto"/>
        <w:left w:val="none" w:sz="0" w:space="0" w:color="auto"/>
        <w:bottom w:val="none" w:sz="0" w:space="0" w:color="auto"/>
        <w:right w:val="none" w:sz="0" w:space="0" w:color="auto"/>
      </w:divBdr>
      <w:divsChild>
        <w:div w:id="130755531">
          <w:marLeft w:val="0"/>
          <w:marRight w:val="0"/>
          <w:marTop w:val="0"/>
          <w:marBottom w:val="0"/>
          <w:divBdr>
            <w:top w:val="none" w:sz="0" w:space="0" w:color="auto"/>
            <w:left w:val="none" w:sz="0" w:space="0" w:color="auto"/>
            <w:bottom w:val="none" w:sz="0" w:space="0" w:color="auto"/>
            <w:right w:val="none" w:sz="0" w:space="0" w:color="auto"/>
          </w:divBdr>
        </w:div>
        <w:div w:id="271477994">
          <w:marLeft w:val="0"/>
          <w:marRight w:val="0"/>
          <w:marTop w:val="0"/>
          <w:marBottom w:val="0"/>
          <w:divBdr>
            <w:top w:val="none" w:sz="0" w:space="0" w:color="auto"/>
            <w:left w:val="none" w:sz="0" w:space="0" w:color="auto"/>
            <w:bottom w:val="none" w:sz="0" w:space="0" w:color="auto"/>
            <w:right w:val="none" w:sz="0" w:space="0" w:color="auto"/>
          </w:divBdr>
        </w:div>
        <w:div w:id="337777195">
          <w:marLeft w:val="0"/>
          <w:marRight w:val="0"/>
          <w:marTop w:val="0"/>
          <w:marBottom w:val="0"/>
          <w:divBdr>
            <w:top w:val="none" w:sz="0" w:space="0" w:color="auto"/>
            <w:left w:val="none" w:sz="0" w:space="0" w:color="auto"/>
            <w:bottom w:val="none" w:sz="0" w:space="0" w:color="auto"/>
            <w:right w:val="none" w:sz="0" w:space="0" w:color="auto"/>
          </w:divBdr>
        </w:div>
        <w:div w:id="554246010">
          <w:marLeft w:val="0"/>
          <w:marRight w:val="0"/>
          <w:marTop w:val="0"/>
          <w:marBottom w:val="0"/>
          <w:divBdr>
            <w:top w:val="none" w:sz="0" w:space="0" w:color="auto"/>
            <w:left w:val="none" w:sz="0" w:space="0" w:color="auto"/>
            <w:bottom w:val="none" w:sz="0" w:space="0" w:color="auto"/>
            <w:right w:val="none" w:sz="0" w:space="0" w:color="auto"/>
          </w:divBdr>
        </w:div>
      </w:divsChild>
    </w:div>
    <w:div w:id="2115662712">
      <w:bodyDiv w:val="1"/>
      <w:marLeft w:val="0"/>
      <w:marRight w:val="0"/>
      <w:marTop w:val="0"/>
      <w:marBottom w:val="0"/>
      <w:divBdr>
        <w:top w:val="none" w:sz="0" w:space="0" w:color="auto"/>
        <w:left w:val="none" w:sz="0" w:space="0" w:color="auto"/>
        <w:bottom w:val="none" w:sz="0" w:space="0" w:color="auto"/>
        <w:right w:val="none" w:sz="0" w:space="0" w:color="auto"/>
      </w:divBdr>
      <w:divsChild>
        <w:div w:id="1152797614">
          <w:marLeft w:val="0"/>
          <w:marRight w:val="0"/>
          <w:marTop w:val="0"/>
          <w:marBottom w:val="0"/>
          <w:divBdr>
            <w:top w:val="none" w:sz="0" w:space="0" w:color="auto"/>
            <w:left w:val="none" w:sz="0" w:space="0" w:color="auto"/>
            <w:bottom w:val="none" w:sz="0" w:space="0" w:color="auto"/>
            <w:right w:val="none" w:sz="0" w:space="0" w:color="auto"/>
          </w:divBdr>
        </w:div>
        <w:div w:id="1242835150">
          <w:marLeft w:val="0"/>
          <w:marRight w:val="0"/>
          <w:marTop w:val="0"/>
          <w:marBottom w:val="0"/>
          <w:divBdr>
            <w:top w:val="none" w:sz="0" w:space="0" w:color="auto"/>
            <w:left w:val="none" w:sz="0" w:space="0" w:color="auto"/>
            <w:bottom w:val="none" w:sz="0" w:space="0" w:color="auto"/>
            <w:right w:val="none" w:sz="0" w:space="0" w:color="auto"/>
          </w:divBdr>
        </w:div>
        <w:div w:id="1309818049">
          <w:marLeft w:val="0"/>
          <w:marRight w:val="0"/>
          <w:marTop w:val="0"/>
          <w:marBottom w:val="0"/>
          <w:divBdr>
            <w:top w:val="none" w:sz="0" w:space="0" w:color="auto"/>
            <w:left w:val="none" w:sz="0" w:space="0" w:color="auto"/>
            <w:bottom w:val="none" w:sz="0" w:space="0" w:color="auto"/>
            <w:right w:val="none" w:sz="0" w:space="0" w:color="auto"/>
          </w:divBdr>
        </w:div>
        <w:div w:id="1719206727">
          <w:marLeft w:val="0"/>
          <w:marRight w:val="0"/>
          <w:marTop w:val="0"/>
          <w:marBottom w:val="0"/>
          <w:divBdr>
            <w:top w:val="none" w:sz="0" w:space="0" w:color="auto"/>
            <w:left w:val="none" w:sz="0" w:space="0" w:color="auto"/>
            <w:bottom w:val="none" w:sz="0" w:space="0" w:color="auto"/>
            <w:right w:val="none" w:sz="0" w:space="0" w:color="auto"/>
          </w:divBdr>
        </w:div>
        <w:div w:id="1833597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nzmaths.co.nz/resource/where-earth-0" TargetMode="External"/><Relationship Id="rId21" Type="http://schemas.openxmlformats.org/officeDocument/2006/relationships/hyperlink" Target="https://www.sciencelearn.org.nz/resources/185-rongoa-maori" TargetMode="External"/><Relationship Id="rId42" Type="http://schemas.openxmlformats.org/officeDocument/2006/relationships/image" Target="media/image6.png"/><Relationship Id="rId63" Type="http://schemas.openxmlformats.org/officeDocument/2006/relationships/hyperlink" Target="https://www.sciencelearn.org.nz/videos/35-becoming-a-marine-scientist" TargetMode="External"/><Relationship Id="rId84" Type="http://schemas.openxmlformats.org/officeDocument/2006/relationships/image" Target="media/image21.png"/><Relationship Id="rId138" Type="http://schemas.openxmlformats.org/officeDocument/2006/relationships/hyperlink" Target="https://www.ohchr.org/sites/default/files/Documents/Issues/MDGs/Post2015/SDG_HR_Table.pdf" TargetMode="External"/><Relationship Id="rId159" Type="http://schemas.openxmlformats.org/officeDocument/2006/relationships/hyperlink" Target="https://nzmaths.co.nz/resource/voyage-hawaiki" TargetMode="External"/><Relationship Id="rId170" Type="http://schemas.openxmlformats.org/officeDocument/2006/relationships/image" Target="media/image55.jpeg"/><Relationship Id="rId107" Type="http://schemas.openxmlformats.org/officeDocument/2006/relationships/image" Target="media/image30.png"/><Relationship Id="rId11" Type="http://schemas.openxmlformats.org/officeDocument/2006/relationships/image" Target="media/image1.png"/><Relationship Id="rId32" Type="http://schemas.openxmlformats.org/officeDocument/2006/relationships/hyperlink" Target="https://instructionalseries.tki.org.nz/Instructional-Series/Connected/Connected-2016-Level-4-Getting-the-Message/What-Now-for-the-Rena" TargetMode="External"/><Relationship Id="rId53" Type="http://schemas.openxmlformats.org/officeDocument/2006/relationships/image" Target="media/image12.png"/><Relationship Id="rId74" Type="http://schemas.openxmlformats.org/officeDocument/2006/relationships/hyperlink" Target="https://www.sciencelearn.org.nz/videos/609-rapid-response-to-the-rena" TargetMode="External"/><Relationship Id="rId128" Type="http://schemas.openxmlformats.org/officeDocument/2006/relationships/hyperlink" Target="https://www.youtube.com/watch?v=8w0zjqA3hUI" TargetMode="External"/><Relationship Id="rId149" Type="http://schemas.openxmlformats.org/officeDocument/2006/relationships/hyperlink" Target="https://www.sciencelearn.org.nz/resources/185-rongoa-maori" TargetMode="External"/><Relationship Id="rId5" Type="http://schemas.openxmlformats.org/officeDocument/2006/relationships/numbering" Target="numbering.xml"/><Relationship Id="rId95" Type="http://schemas.openxmlformats.org/officeDocument/2006/relationships/hyperlink" Target="https://www.un.org/en/climatechange/climate-fast-facts" TargetMode="External"/><Relationship Id="rId160" Type="http://schemas.openxmlformats.org/officeDocument/2006/relationships/hyperlink" Target="https://nzmaths.co.nz/sites/default/files/HawaikiMapCM.pdf" TargetMode="External"/><Relationship Id="rId181" Type="http://schemas.openxmlformats.org/officeDocument/2006/relationships/theme" Target="theme/theme1.xml"/><Relationship Id="rId22" Type="http://schemas.openxmlformats.org/officeDocument/2006/relationships/hyperlink" Target="https://static.sciencelearn.org.nz/documents/files/000/000/063/original/Using_rongo%C4%81_M%C4%81ori.docx?1528155914" TargetMode="External"/><Relationship Id="rId43" Type="http://schemas.openxmlformats.org/officeDocument/2006/relationships/hyperlink" Target="https://www.youtube.com/watch?v=3em_pulEjT0" TargetMode="External"/><Relationship Id="rId64" Type="http://schemas.openxmlformats.org/officeDocument/2006/relationships/image" Target="media/image14.png"/><Relationship Id="rId118" Type="http://schemas.openxmlformats.org/officeDocument/2006/relationships/image" Target="media/image37.jpeg"/><Relationship Id="rId139" Type="http://schemas.openxmlformats.org/officeDocument/2006/relationships/hyperlink" Target="https://en.unesco.org/culture-development" TargetMode="External"/><Relationship Id="rId85" Type="http://schemas.openxmlformats.org/officeDocument/2006/relationships/image" Target="media/image22.png"/><Relationship Id="rId150" Type="http://schemas.openxmlformats.org/officeDocument/2006/relationships/hyperlink" Target="https://static.sciencelearn.org.nz/documents/files/000/000/063/original/Using_rongo%C4%81_M%C4%81ori.docx?1528155914" TargetMode="External"/><Relationship Id="rId171" Type="http://schemas.openxmlformats.org/officeDocument/2006/relationships/image" Target="media/image56.png"/><Relationship Id="rId12" Type="http://schemas.openxmlformats.org/officeDocument/2006/relationships/hyperlink" Target="https://nzmaths.co.nz/sites/default/files/2020-05/FindTheSpot.pdf" TargetMode="External"/><Relationship Id="rId33" Type="http://schemas.openxmlformats.org/officeDocument/2006/relationships/hyperlink" Target="https://instructionalseries.tki.org.nz/Instructional-Series/School-Journal/School-Journal-Level-4-November-2019/Chinese-New-Zealanders" TargetMode="External"/><Relationship Id="rId108" Type="http://schemas.openxmlformats.org/officeDocument/2006/relationships/image" Target="media/image31.png"/><Relationship Id="rId129" Type="http://schemas.openxmlformats.org/officeDocument/2006/relationships/hyperlink" Target="http://www.kahoot.com" TargetMode="External"/><Relationship Id="rId54" Type="http://schemas.openxmlformats.org/officeDocument/2006/relationships/hyperlink" Target="http://www.footprintnetwork.org/" TargetMode="External"/><Relationship Id="rId75" Type="http://schemas.openxmlformats.org/officeDocument/2006/relationships/hyperlink" Target="https://www.sciencelearn.org.nz/topics/oceans" TargetMode="External"/><Relationship Id="rId96" Type="http://schemas.openxmlformats.org/officeDocument/2006/relationships/hyperlink" Target="https://www.youtube.com/watch?v=Sl-mjCLInm0" TargetMode="External"/><Relationship Id="rId140" Type="http://schemas.openxmlformats.org/officeDocument/2006/relationships/hyperlink" Target="https://www.ohchr.org/sites/default/files/Documents/Issues/MDGs/Post2015/SDG_HR_Table.pdf" TargetMode="External"/><Relationship Id="rId161" Type="http://schemas.openxmlformats.org/officeDocument/2006/relationships/image" Target="media/image51.jpeg"/><Relationship Id="rId182" Type="http://schemas.microsoft.com/office/2019/05/relationships/documenttasks" Target="documenttasks/documenttasks1.xml"/><Relationship Id="rId6" Type="http://schemas.openxmlformats.org/officeDocument/2006/relationships/styles" Target="styles.xml"/><Relationship Id="rId23" Type="http://schemas.openxmlformats.org/officeDocument/2006/relationships/hyperlink" Target="https://nzmaths.co.nz/resource/voyage-hawaiki" TargetMode="External"/><Relationship Id="rId119" Type="http://schemas.openxmlformats.org/officeDocument/2006/relationships/image" Target="media/image38.jpeg"/><Relationship Id="rId44" Type="http://schemas.openxmlformats.org/officeDocument/2006/relationships/footer" Target="footer1.xml"/><Relationship Id="rId60" Type="http://schemas.openxmlformats.org/officeDocument/2006/relationships/hyperlink" Target="https://www.sciencelearn.org.nz/videos/35-becoming-a-marine-scientist" TargetMode="External"/><Relationship Id="rId65" Type="http://schemas.openxmlformats.org/officeDocument/2006/relationships/hyperlink" Target="https://www.youtube.com/watch?v=UzA_CTkn7vk" TargetMode="External"/><Relationship Id="rId81" Type="http://schemas.openxmlformats.org/officeDocument/2006/relationships/hyperlink" Target="https://instructionalseries.tki.org.nz/Instructional-Series/School-Journal/School-Journal-Level-4-June-2018/Climate-Change-Our-Biggest-Challenge" TargetMode="External"/><Relationship Id="rId86" Type="http://schemas.openxmlformats.org/officeDocument/2006/relationships/hyperlink" Target="https://www.youtube.com/watch?v=VbDnPj0G0wY" TargetMode="External"/><Relationship Id="rId130" Type="http://schemas.openxmlformats.org/officeDocument/2006/relationships/hyperlink" Target="https://flippity.net/" TargetMode="External"/><Relationship Id="rId135" Type="http://schemas.openxmlformats.org/officeDocument/2006/relationships/hyperlink" Target="https://www.mathsisfun.com/prime_numbers.html" TargetMode="External"/><Relationship Id="rId151" Type="http://schemas.openxmlformats.org/officeDocument/2006/relationships/hyperlink" Target="https://www.sciencelearn.org.nz/image_maps/72-matauranga-maori-fungi-as-food-and-medicine" TargetMode="External"/><Relationship Id="rId156" Type="http://schemas.openxmlformats.org/officeDocument/2006/relationships/hyperlink" Target="https://www.sciencelearn.org.nz/resources/1687-ihumatao-past-and-present" TargetMode="External"/><Relationship Id="rId177" Type="http://schemas.openxmlformats.org/officeDocument/2006/relationships/image" Target="media/image58.jpeg"/><Relationship Id="rId172" Type="http://schemas.openxmlformats.org/officeDocument/2006/relationships/image" Target="media/image57.png"/><Relationship Id="rId13" Type="http://schemas.openxmlformats.org/officeDocument/2006/relationships/hyperlink" Target="https://nzmaths.co.nz/sites/default/files/FindtheSpotCM.pdf" TargetMode="External"/><Relationship Id="rId18" Type="http://schemas.openxmlformats.org/officeDocument/2006/relationships/hyperlink" Target="https://nzmaths.co.nz/resource/where-earth-0" TargetMode="External"/><Relationship Id="rId39" Type="http://schemas.openxmlformats.org/officeDocument/2006/relationships/hyperlink" Target="https://www.youtube.com/watch?v=0skunYNQdhI" TargetMode="External"/><Relationship Id="rId109" Type="http://schemas.openxmlformats.org/officeDocument/2006/relationships/image" Target="media/image32.png"/><Relationship Id="rId34" Type="http://schemas.openxmlformats.org/officeDocument/2006/relationships/hyperlink" Target="https://instructionalseries.tki.org.nz/Instructional-Series/School-Journal-Story-Library/Te-Tiriti-o-Waitangi" TargetMode="External"/><Relationship Id="rId50" Type="http://schemas.openxmlformats.org/officeDocument/2006/relationships/hyperlink" Target="https://www.youtube.com/watch?v=ry_9SU0eq9M" TargetMode="External"/><Relationship Id="rId55" Type="http://schemas.openxmlformats.org/officeDocument/2006/relationships/hyperlink" Target="https://www.youtube.com/watch?v=-Bqx2BuFjik" TargetMode="External"/><Relationship Id="rId76" Type="http://schemas.openxmlformats.org/officeDocument/2006/relationships/image" Target="media/image18.png"/><Relationship Id="rId97" Type="http://schemas.openxmlformats.org/officeDocument/2006/relationships/hyperlink" Target="https://actnow.aworld.org/" TargetMode="External"/><Relationship Id="rId104" Type="http://schemas.openxmlformats.org/officeDocument/2006/relationships/hyperlink" Target="https://worldslargestlesson.globalgoals.org/campaign/sharing-stories-from-young-changemakers/" TargetMode="External"/><Relationship Id="rId120" Type="http://schemas.openxmlformats.org/officeDocument/2006/relationships/image" Target="media/image39.jpeg"/><Relationship Id="rId125" Type="http://schemas.openxmlformats.org/officeDocument/2006/relationships/image" Target="media/image43.png"/><Relationship Id="rId141" Type="http://schemas.openxmlformats.org/officeDocument/2006/relationships/hyperlink" Target="https://instructionalseries.tki.org.nz/Instructional-Series/School-Journal-Story-Library/Te-Tiriti-o-Waitangi" TargetMode="External"/><Relationship Id="rId146" Type="http://schemas.openxmlformats.org/officeDocument/2006/relationships/image" Target="media/image49.jpeg"/><Relationship Id="rId167" Type="http://schemas.openxmlformats.org/officeDocument/2006/relationships/image" Target="media/image52.png"/><Relationship Id="rId7" Type="http://schemas.openxmlformats.org/officeDocument/2006/relationships/settings" Target="settings.xml"/><Relationship Id="rId71" Type="http://schemas.openxmlformats.org/officeDocument/2006/relationships/image" Target="media/image17.png"/><Relationship Id="rId92" Type="http://schemas.openxmlformats.org/officeDocument/2006/relationships/hyperlink" Target="https://actnow.aworld.org/" TargetMode="External"/><Relationship Id="rId162" Type="http://schemas.openxmlformats.org/officeDocument/2006/relationships/hyperlink" Target="https://hpe.tki.org.nz/assets/healthpe/Uploads/Oho/Downloads-My-culture-in-my-place-of-learning/Oho-My-culture-in-my-place-of-learning-sheet.pdf" TargetMode="External"/><Relationship Id="rId183" Type="http://schemas.microsoft.com/office/2020/10/relationships/intelligence" Target="intelligence2.xml"/><Relationship Id="rId2" Type="http://schemas.openxmlformats.org/officeDocument/2006/relationships/customXml" Target="../customXml/item2.xml"/><Relationship Id="rId29" Type="http://schemas.openxmlformats.org/officeDocument/2006/relationships/hyperlink" Target="https://instructionalseries.tki.org.nz/Instructional-Series/Connected/Connected-2019-Level-4-Seeing-Beyond/The-Global-Positioning-System" TargetMode="External"/><Relationship Id="rId24" Type="http://schemas.openxmlformats.org/officeDocument/2006/relationships/hyperlink" Target="https://nzmaths.co.nz/sites/default/files/HawaikiMapCM.pdf" TargetMode="External"/><Relationship Id="rId40" Type="http://schemas.openxmlformats.org/officeDocument/2006/relationships/image" Target="media/image4.png"/><Relationship Id="rId45" Type="http://schemas.openxmlformats.org/officeDocument/2006/relationships/header" Target="header1.xml"/><Relationship Id="rId66" Type="http://schemas.openxmlformats.org/officeDocument/2006/relationships/hyperlink" Target="https://www.youngoceanexplorers.com/" TargetMode="External"/><Relationship Id="rId87" Type="http://schemas.openxmlformats.org/officeDocument/2006/relationships/hyperlink" Target="https://www.wwf.org.au/get-involved/change-the-way-you-live/ecological-footprint-calculator" TargetMode="External"/><Relationship Id="rId110" Type="http://schemas.openxmlformats.org/officeDocument/2006/relationships/image" Target="media/image33.png"/><Relationship Id="rId115" Type="http://schemas.openxmlformats.org/officeDocument/2006/relationships/hyperlink" Target="https://www.un.org/sustainabledevelopment/wp-content/uploads/2018/01/10_Why-It-Matters-2020.pdf" TargetMode="External"/><Relationship Id="rId131" Type="http://schemas.openxmlformats.org/officeDocument/2006/relationships/hyperlink" Target="https://instructionalseries.tki.org.nz/Instructional-Series/Connected/Connected-2019-Level-4-Seeing-Beyond/Maths-Craft" TargetMode="External"/><Relationship Id="rId136" Type="http://schemas.openxmlformats.org/officeDocument/2006/relationships/hyperlink" Target="https://instructionalseries.tki.org.nz/Instructional-Series/School-Journal-Story-Library/Te-Tiriti-o-Waitangi" TargetMode="External"/><Relationship Id="rId157" Type="http://schemas.openxmlformats.org/officeDocument/2006/relationships/hyperlink" Target="https://www.youtube.com/watch?v=LPc0imoebzI" TargetMode="External"/><Relationship Id="rId178" Type="http://schemas.openxmlformats.org/officeDocument/2006/relationships/hyperlink" Target="https://www.sciencelearn.org.nz/resources/2939-read-news-like-a-scientist" TargetMode="External"/><Relationship Id="rId61" Type="http://schemas.openxmlformats.org/officeDocument/2006/relationships/hyperlink" Target="https://www.sciencelearn.org.nz/resources/1531-young-ocean-explorers-introduction" TargetMode="External"/><Relationship Id="rId82" Type="http://schemas.openxmlformats.org/officeDocument/2006/relationships/hyperlink" Target="https://instructionalseries.tki.org.nz/Instructional-Series/School-Journal/School-Journal-Level-4-November-2017/The-Moa" TargetMode="External"/><Relationship Id="rId152" Type="http://schemas.openxmlformats.org/officeDocument/2006/relationships/hyperlink" Target="https://www.sciencelearn.org.nz/resources/2678-maori-knowledge-and-uses-of-fungi-quiz" TargetMode="External"/><Relationship Id="rId173" Type="http://schemas.openxmlformats.org/officeDocument/2006/relationships/hyperlink" Target="https://wordpress.org/openverse/search/?q=zentangle" TargetMode="External"/><Relationship Id="rId19" Type="http://schemas.openxmlformats.org/officeDocument/2006/relationships/hyperlink" Target="https://instructionalseries.tki.org.nz/Instructional-Series/Connected/Connected-2019-Level-4-Seeing-Beyond/Maths-Craft" TargetMode="External"/><Relationship Id="rId14" Type="http://schemas.openxmlformats.org/officeDocument/2006/relationships/hyperlink" Target="https://nzmaths.co.nz/sites/default/files/ClassifiyingResources.pdf" TargetMode="External"/><Relationship Id="rId30" Type="http://schemas.openxmlformats.org/officeDocument/2006/relationships/hyperlink" Target="https://instructionalseries.tki.org.nz/Instructional-Series/School-Journal/School-Journal-Level-4-June-2018/Climate-Change-Our-Biggest-Challenge" TargetMode="External"/><Relationship Id="rId35" Type="http://schemas.openxmlformats.org/officeDocument/2006/relationships/hyperlink" Target="https://instructionalseries.tki.org.nz/Instructional-Series/Connected/Connected-2019-Level-4-Seeing-Beyond" TargetMode="External"/><Relationship Id="rId56" Type="http://schemas.openxmlformats.org/officeDocument/2006/relationships/image" Target="media/image13.png"/><Relationship Id="rId77" Type="http://schemas.openxmlformats.org/officeDocument/2006/relationships/hyperlink" Target="http://sciencelearn.org.nz" TargetMode="External"/><Relationship Id="rId100" Type="http://schemas.openxmlformats.org/officeDocument/2006/relationships/image" Target="media/image26.png"/><Relationship Id="rId105" Type="http://schemas.openxmlformats.org/officeDocument/2006/relationships/image" Target="media/image28.png"/><Relationship Id="rId126" Type="http://schemas.openxmlformats.org/officeDocument/2006/relationships/image" Target="media/image44.png"/><Relationship Id="rId147" Type="http://schemas.openxmlformats.org/officeDocument/2006/relationships/hyperlink" Target="https://www.youtube.com/watch?v=woP0v-2nJCU" TargetMode="External"/><Relationship Id="rId168" Type="http://schemas.openxmlformats.org/officeDocument/2006/relationships/image" Target="media/image53.png"/><Relationship Id="rId8" Type="http://schemas.openxmlformats.org/officeDocument/2006/relationships/webSettings" Target="webSettings.xml"/><Relationship Id="rId51" Type="http://schemas.openxmlformats.org/officeDocument/2006/relationships/image" Target="media/image10.png"/><Relationship Id="rId72" Type="http://schemas.openxmlformats.org/officeDocument/2006/relationships/hyperlink" Target="https://www.doc.govt.nz/nature/habitats/marine/threats-facing-our-oceans/" TargetMode="External"/><Relationship Id="rId93" Type="http://schemas.openxmlformats.org/officeDocument/2006/relationships/hyperlink" Target="https://www.unep.org/interactives/things-you-can-do-climate-emergency/" TargetMode="External"/><Relationship Id="rId98" Type="http://schemas.openxmlformats.org/officeDocument/2006/relationships/hyperlink" Target="https://www.unep.org/interactives/things-you-can-do-climate-emergency/" TargetMode="External"/><Relationship Id="rId121" Type="http://schemas.openxmlformats.org/officeDocument/2006/relationships/hyperlink" Target="https://www.youtube.com/watch?v=TEZQ-O4vihY" TargetMode="External"/><Relationship Id="rId142" Type="http://schemas.openxmlformats.org/officeDocument/2006/relationships/hyperlink" Target="https://www.schoolnews.co.nz/2016/11/te-tiriti-o-waitangi-living-the-values/" TargetMode="External"/><Relationship Id="rId163" Type="http://schemas.openxmlformats.org/officeDocument/2006/relationships/hyperlink" Target="https://hpe.tki.org.nz/assets/healthpe/Uploads/Oho/Downloads-Oho/Oho-cards-Printable.zip" TargetMode="External"/><Relationship Id="rId3" Type="http://schemas.openxmlformats.org/officeDocument/2006/relationships/customXml" Target="../customXml/item3.xml"/><Relationship Id="rId25" Type="http://schemas.openxmlformats.org/officeDocument/2006/relationships/hyperlink" Target="https://hpe.tki.org.nz/assets/healthpe/Uploads/Oho/Downloads-My-culture-in-my-place-of-learning/Oho-My-culture-in-my-place-of-learning-sheet.pdf" TargetMode="External"/><Relationship Id="rId46" Type="http://schemas.openxmlformats.org/officeDocument/2006/relationships/footer" Target="footer2.xml"/><Relationship Id="rId67" Type="http://schemas.openxmlformats.org/officeDocument/2006/relationships/hyperlink" Target="https://vimeo.com/266852848" TargetMode="External"/><Relationship Id="rId116" Type="http://schemas.openxmlformats.org/officeDocument/2006/relationships/hyperlink" Target="https://www.un.org/sustainabledevelopment/inequality/" TargetMode="External"/><Relationship Id="rId137" Type="http://schemas.openxmlformats.org/officeDocument/2006/relationships/image" Target="media/image46.png"/><Relationship Id="rId158" Type="http://schemas.openxmlformats.org/officeDocument/2006/relationships/hyperlink" Target="https://nzmaths.co.nz/resource/voyage-hawaiki" TargetMode="External"/><Relationship Id="rId20" Type="http://schemas.openxmlformats.org/officeDocument/2006/relationships/hyperlink" Target="https://www.ohchr.org/sites/default/files/Documents/Issues/MDGs/Post2015/SDG_HR_Table.pdf" TargetMode="External"/><Relationship Id="rId41" Type="http://schemas.openxmlformats.org/officeDocument/2006/relationships/image" Target="media/image5.svg"/><Relationship Id="rId62" Type="http://schemas.openxmlformats.org/officeDocument/2006/relationships/hyperlink" Target="https://www.sciencelearn.org.nz/resources/1529-scientists-are-real-people" TargetMode="External"/><Relationship Id="rId83" Type="http://schemas.openxmlformats.org/officeDocument/2006/relationships/hyperlink" Target="https://www.1news.co.nz/2019/09/20/the-scientist-turned-artist-who-captures-aotearoas-extinct-bird-life/" TargetMode="External"/><Relationship Id="rId88" Type="http://schemas.openxmlformats.org/officeDocument/2006/relationships/image" Target="media/image23.png"/><Relationship Id="rId111" Type="http://schemas.openxmlformats.org/officeDocument/2006/relationships/image" Target="media/image34.png"/><Relationship Id="rId132" Type="http://schemas.openxmlformats.org/officeDocument/2006/relationships/image" Target="media/image45.png"/><Relationship Id="rId153" Type="http://schemas.openxmlformats.org/officeDocument/2006/relationships/hyperlink" Target="https://static.sciencelearn.org.nz/documents/files/000/000/063/original/Using_rongo%C4%81_M%C4%81ori.docx?1528155914" TargetMode="External"/><Relationship Id="rId174" Type="http://schemas.openxmlformats.org/officeDocument/2006/relationships/hyperlink" Target="https://www.youtube.com/watch?v=qBwHUKHUdD8" TargetMode="External"/><Relationship Id="rId179" Type="http://schemas.openxmlformats.org/officeDocument/2006/relationships/image" Target="media/image59.png"/><Relationship Id="rId15" Type="http://schemas.openxmlformats.org/officeDocument/2006/relationships/hyperlink" Target="https://www.un.org/sites/un2.un.org/files/actnow_action_guide_2021.pdf" TargetMode="External"/><Relationship Id="rId36" Type="http://schemas.openxmlformats.org/officeDocument/2006/relationships/hyperlink" Target="https://instructionalseries.tki.org.nz/Instructional-Series/Connected/Connected-2015-level-3-Fact-or-Fiction/The-Science-of-Rongoa" TargetMode="External"/><Relationship Id="rId57" Type="http://schemas.openxmlformats.org/officeDocument/2006/relationships/hyperlink" Target="https://instructionalseries.tki.org.nz/Instructional-Series/Connected/Connected-2019-Level-4-Seeing-Beyond/The-Global-Positioning-System" TargetMode="External"/><Relationship Id="rId106" Type="http://schemas.openxmlformats.org/officeDocument/2006/relationships/image" Target="media/image29.png"/><Relationship Id="rId127" Type="http://schemas.openxmlformats.org/officeDocument/2006/relationships/hyperlink" Target="https://instructionalseries.tki.org.nz/Instructional-Series/School-Journal-Story-Library/Te-Tiriti-o-Waitangi" TargetMode="External"/><Relationship Id="rId10" Type="http://schemas.openxmlformats.org/officeDocument/2006/relationships/endnotes" Target="endnotes.xml"/><Relationship Id="rId31" Type="http://schemas.openxmlformats.org/officeDocument/2006/relationships/hyperlink" Target="https://instructionalseries.tki.org.nz/Instructional-Series/School-Journal/School-Journal-Level-4-November-2017/The-Moa" TargetMode="External"/><Relationship Id="rId52" Type="http://schemas.openxmlformats.org/officeDocument/2006/relationships/image" Target="media/image11.png"/><Relationship Id="rId73" Type="http://schemas.openxmlformats.org/officeDocument/2006/relationships/hyperlink" Target="https://www.doc.govt.nz/news/media-releases/2020-media-releases/plastic-bottle-found-in-stomach-of-emaciated-albatross/" TargetMode="External"/><Relationship Id="rId78" Type="http://schemas.openxmlformats.org/officeDocument/2006/relationships/hyperlink" Target="https://nzmaths.co.nz/sites/default/files/ClassifiyingResources.pdf" TargetMode="External"/><Relationship Id="rId94" Type="http://schemas.openxmlformats.org/officeDocument/2006/relationships/hyperlink" Target="https://www.un.org/en/actnow/food-hero" TargetMode="External"/><Relationship Id="rId99" Type="http://schemas.openxmlformats.org/officeDocument/2006/relationships/hyperlink" Target="https://instructionalseries.tki.org.nz/Instructional-Series/Connected/Connected-2016-Level-4-Getting-the-Message/What-Now-for-the-Rena" TargetMode="External"/><Relationship Id="rId101" Type="http://schemas.openxmlformats.org/officeDocument/2006/relationships/hyperlink" Target="https://sites.unicef.org/disabilities/files/AliFindsAWay-digital.pdf" TargetMode="External"/><Relationship Id="rId122" Type="http://schemas.openxmlformats.org/officeDocument/2006/relationships/image" Target="media/image40.png"/><Relationship Id="rId143" Type="http://schemas.openxmlformats.org/officeDocument/2006/relationships/image" Target="media/image47.png"/><Relationship Id="rId148" Type="http://schemas.openxmlformats.org/officeDocument/2006/relationships/image" Target="media/image50.png"/><Relationship Id="rId164" Type="http://schemas.openxmlformats.org/officeDocument/2006/relationships/hyperlink" Target="https://docs.google.com/presentation/d/1S4h2OL5qb-E_WXH492eOZR7fsXr90KhTjbLgy2b4QnE/present?slide=id.p" TargetMode="External"/><Relationship Id="rId169" Type="http://schemas.openxmlformats.org/officeDocument/2006/relationships/image" Target="media/image54.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ntTable" Target="fontTable.xml"/><Relationship Id="rId26" Type="http://schemas.openxmlformats.org/officeDocument/2006/relationships/hyperlink" Target="https://hpe.tki.org.nz/assets/healthpe/Uploads/Oho/Downloads-Oho/Oho-cards-Printable.zip" TargetMode="External"/><Relationship Id="rId47" Type="http://schemas.openxmlformats.org/officeDocument/2006/relationships/image" Target="media/image8.png"/><Relationship Id="rId68" Type="http://schemas.openxmlformats.org/officeDocument/2006/relationships/image" Target="media/image15.png"/><Relationship Id="rId89" Type="http://schemas.openxmlformats.org/officeDocument/2006/relationships/image" Target="media/image24.png"/><Relationship Id="rId112" Type="http://schemas.openxmlformats.org/officeDocument/2006/relationships/hyperlink" Target="https://instructionalseries.tki.org.nz/Instructional-Series/School-Journal/School-Journal-Level-4-November-2019/Chinese-New-Zealanders" TargetMode="External"/><Relationship Id="rId133" Type="http://schemas.openxmlformats.org/officeDocument/2006/relationships/hyperlink" Target="https://thekidshouldseethis.com/post/17712032055" TargetMode="External"/><Relationship Id="rId154" Type="http://schemas.openxmlformats.org/officeDocument/2006/relationships/hyperlink" Target="https://www.sciencelearn.org.nz/image_maps/72-matauranga-maori-fungi-as-food-and-medicine" TargetMode="External"/><Relationship Id="rId175" Type="http://schemas.openxmlformats.org/officeDocument/2006/relationships/hyperlink" Target="https://www.sciencelearn.org.nz/resources/2897-fake-facts" TargetMode="External"/><Relationship Id="rId16" Type="http://schemas.openxmlformats.org/officeDocument/2006/relationships/hyperlink" Target="https://sites.unicef.org/disabilities/files/AliFindsAWay-digital.pdf" TargetMode="External"/><Relationship Id="rId37" Type="http://schemas.openxmlformats.org/officeDocument/2006/relationships/image" Target="media/image2.png"/><Relationship Id="rId58" Type="http://schemas.openxmlformats.org/officeDocument/2006/relationships/hyperlink" Target="https://www.sciencelearn.org.nz/resources/1531-young-ocean-explorers-introduction" TargetMode="External"/><Relationship Id="rId79" Type="http://schemas.openxmlformats.org/officeDocument/2006/relationships/image" Target="media/image19.png"/><Relationship Id="rId102" Type="http://schemas.openxmlformats.org/officeDocument/2006/relationships/image" Target="media/image27.jpeg"/><Relationship Id="rId123" Type="http://schemas.openxmlformats.org/officeDocument/2006/relationships/image" Target="media/image41.png"/><Relationship Id="rId144" Type="http://schemas.openxmlformats.org/officeDocument/2006/relationships/hyperlink" Target="https://www.ohchr.org/sites/default/files/Documents/Issues/MDGs/Post2015/SDG_HR_Table.pdf" TargetMode="External"/><Relationship Id="rId90" Type="http://schemas.openxmlformats.org/officeDocument/2006/relationships/image" Target="media/image25.jpeg"/><Relationship Id="rId165" Type="http://schemas.openxmlformats.org/officeDocument/2006/relationships/hyperlink" Target="https://instructionalseries.tki.org.nz/Instructional-Series/Connected/Connected-2019-Level-4-Seeing-Beyond" TargetMode="External"/><Relationship Id="rId27" Type="http://schemas.openxmlformats.org/officeDocument/2006/relationships/hyperlink" Target="https://docs.google.com/presentation/d/1S4h2OL5qb-E_WXH492eOZR7fsXr90KhTjbLgy2b4QnE/present?slide=id.p" TargetMode="External"/><Relationship Id="rId48" Type="http://schemas.openxmlformats.org/officeDocument/2006/relationships/image" Target="media/image9.png"/><Relationship Id="rId69" Type="http://schemas.openxmlformats.org/officeDocument/2006/relationships/hyperlink" Target="https://nzmaths.co.nz/sites/default/files/2020-05/FindTheSpot.pdf" TargetMode="External"/><Relationship Id="rId113" Type="http://schemas.openxmlformats.org/officeDocument/2006/relationships/image" Target="media/image35.png"/><Relationship Id="rId134" Type="http://schemas.openxmlformats.org/officeDocument/2006/relationships/hyperlink" Target="https://www.youtube.com/watch?v=ZN4TxmWK0bE" TargetMode="External"/><Relationship Id="rId80" Type="http://schemas.openxmlformats.org/officeDocument/2006/relationships/image" Target="media/image20.png"/><Relationship Id="rId155" Type="http://schemas.openxmlformats.org/officeDocument/2006/relationships/hyperlink" Target="https://www.sciencelearn.org.nz/resources/2678-maori-knowledge-and-uses-of-fungi-quiz" TargetMode="External"/><Relationship Id="rId176" Type="http://schemas.openxmlformats.org/officeDocument/2006/relationships/hyperlink" Target="https://instructionalseries.tki.org.nz/Instructional-Series/Connected/Connected-2015-level-3-Fact-or-Fiction/The-Science-of-Rongoa" TargetMode="External"/><Relationship Id="rId17" Type="http://schemas.openxmlformats.org/officeDocument/2006/relationships/hyperlink" Target="https://www.un.org/sustainabledevelopment/wp-content/uploads/2018/01/10_Why-It-Matters-2020.pdf" TargetMode="External"/><Relationship Id="rId38" Type="http://schemas.openxmlformats.org/officeDocument/2006/relationships/image" Target="media/image3.jpeg"/><Relationship Id="rId59" Type="http://schemas.openxmlformats.org/officeDocument/2006/relationships/hyperlink" Target="https://www.sciencelearn.org.nz/resources/1529-scientists-are-real-people" TargetMode="External"/><Relationship Id="rId103" Type="http://schemas.openxmlformats.org/officeDocument/2006/relationships/hyperlink" Target="https://worldslargestlesson.globalgoals.org/campaign/sharing-stories-from-young-changemakers/" TargetMode="External"/><Relationship Id="rId124" Type="http://schemas.openxmlformats.org/officeDocument/2006/relationships/image" Target="media/image42.png"/><Relationship Id="rId70" Type="http://schemas.openxmlformats.org/officeDocument/2006/relationships/image" Target="media/image16.png"/><Relationship Id="rId91" Type="http://schemas.openxmlformats.org/officeDocument/2006/relationships/hyperlink" Target="https://www.un.org/sites/un2.un.org/files/actnow_action_guide_2021.pdf" TargetMode="External"/><Relationship Id="rId145" Type="http://schemas.openxmlformats.org/officeDocument/2006/relationships/image" Target="media/image48.png"/><Relationship Id="rId166" Type="http://schemas.openxmlformats.org/officeDocument/2006/relationships/hyperlink" Target="https://www.sciencelearn.org.nz/resources/2899-the-global-positioning-system" TargetMode="External"/><Relationship Id="rId1" Type="http://schemas.openxmlformats.org/officeDocument/2006/relationships/customXml" Target="../customXml/item1.xml"/><Relationship Id="rId28" Type="http://schemas.openxmlformats.org/officeDocument/2006/relationships/hyperlink" Target="https://www.sciencelearn.org.nz/resources/2897-fake-facts" TargetMode="External"/><Relationship Id="rId49" Type="http://schemas.openxmlformats.org/officeDocument/2006/relationships/hyperlink" Target="https://www.youtube.com/watch?v=ry_9SU0eq9M" TargetMode="External"/><Relationship Id="rId114" Type="http://schemas.openxmlformats.org/officeDocument/2006/relationships/image" Target="media/image3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ocumenttasks/documenttasks1.xml><?xml version="1.0" encoding="utf-8"?>
<t:Tasks xmlns:t="http://schemas.microsoft.com/office/tasks/2019/documenttasks" xmlns:oel="http://schemas.microsoft.com/office/2019/extlst">
  <t:Task id="{6E559691-3A05-4DB0-A1FF-4B561AC7F0CF}">
    <t:Anchor>
      <t:Comment id="1200415526"/>
    </t:Anchor>
    <t:History>
      <t:Event id="{8A716E4B-CB4D-48F8-8EE0-9F6EB320983F}" time="2022-04-28T20:28:17.518Z">
        <t:Attribution userId="S::l.hay@evaluate.co.nz::10f3f088-617e-4e97-9887-9f5befa24730" userProvider="AD" userName="Lynette Hay"/>
        <t:Anchor>
          <t:Comment id="1200415526"/>
        </t:Anchor>
        <t:Create/>
      </t:Event>
      <t:Event id="{851160D2-404A-4427-8C09-208F06D601F8}" time="2022-04-28T20:28:17.518Z">
        <t:Attribution userId="S::l.hay@evaluate.co.nz::10f3f088-617e-4e97-9887-9f5befa24730" userProvider="AD" userName="Lynette Hay"/>
        <t:Anchor>
          <t:Comment id="1200415526"/>
        </t:Anchor>
        <t:Assign userId="S::j.nicholls@evaluate.co.nz::17bc0128-713b-498b-aeae-0f74283c83e7" userProvider="AD" userName="Jane Nicholls"/>
      </t:Event>
      <t:Event id="{BEE72C34-E2F0-4745-B51F-21864DA1F976}" time="2022-04-28T20:28:17.518Z">
        <t:Attribution userId="S::l.hay@evaluate.co.nz::10f3f088-617e-4e97-9887-9f5befa24730" userProvider="AD" userName="Lynette Hay"/>
        <t:Anchor>
          <t:Comment id="1200415526"/>
        </t:Anchor>
        <t:SetTitle title="@Jane Nicholls - This could be a task in itself if it is posed as just a list of things found at the ned of the week in a kids bag, which the learner has to sort into two different categories. They decide the criteria/label for the different grouping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54FF721238444AA41D063F44918605" ma:contentTypeVersion="12" ma:contentTypeDescription="Create a new document." ma:contentTypeScope="" ma:versionID="d0d2426be8ed6178e786a72bea302221">
  <xsd:schema xmlns:xsd="http://www.w3.org/2001/XMLSchema" xmlns:xs="http://www.w3.org/2001/XMLSchema" xmlns:p="http://schemas.microsoft.com/office/2006/metadata/properties" xmlns:ns2="4ad0bd6c-3a35-483c-8523-a8304240c91e" xmlns:ns3="9b9c9818-e8fb-4110-ad3d-2223e6834773" targetNamespace="http://schemas.microsoft.com/office/2006/metadata/properties" ma:root="true" ma:fieldsID="a771cafd755c1e1e139f8358c10256da" ns2:_="" ns3:_="">
    <xsd:import namespace="4ad0bd6c-3a35-483c-8523-a8304240c91e"/>
    <xsd:import namespace="9b9c9818-e8fb-4110-ad3d-2223e68347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d0bd6c-3a35-483c-8523-a8304240c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9c9818-e8fb-4110-ad3d-2223e68347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b9c9818-e8fb-4110-ad3d-2223e6834773">
      <UserInfo>
        <DisplayName>Diana Wilkes</DisplayName>
        <AccountId>64</AccountId>
        <AccountType/>
      </UserInfo>
      <UserInfo>
        <DisplayName>Jane Nicholls</DisplayName>
        <AccountId>1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2.xml><?xml version="1.0" encoding="utf-8"?>
<ds:datastoreItem xmlns:ds="http://schemas.openxmlformats.org/officeDocument/2006/customXml" ds:itemID="{E885FA80-746D-4886-A46B-F5D08CB112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d0bd6c-3a35-483c-8523-a8304240c91e"/>
    <ds:schemaRef ds:uri="9b9c9818-e8fb-4110-ad3d-2223e6834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3BE2A3-DD99-494E-B35E-814F49CCA391}">
  <ds:schemaRefs>
    <ds:schemaRef ds:uri="http://schemas.microsoft.com/office/2006/metadata/properties"/>
    <ds:schemaRef ds:uri="http://schemas.microsoft.com/office/infopath/2007/PartnerControls"/>
    <ds:schemaRef ds:uri="9b9c9818-e8fb-4110-ad3d-2223e6834773"/>
  </ds:schemaRefs>
</ds:datastoreItem>
</file>

<file path=customXml/itemProps4.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3</Pages>
  <Words>20452</Words>
  <Characters>116582</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Jeremy Barnes</cp:lastModifiedBy>
  <cp:revision>5</cp:revision>
  <cp:lastPrinted>2022-07-19T03:41:00Z</cp:lastPrinted>
  <dcterms:created xsi:type="dcterms:W3CDTF">2022-07-18T23:51:00Z</dcterms:created>
  <dcterms:modified xsi:type="dcterms:W3CDTF">2022-07-19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4FF721238444AA41D063F44918605</vt:lpwstr>
  </property>
  <property fmtid="{D5CDD505-2E9C-101B-9397-08002B2CF9AE}" pid="3" name="MediaServiceImageTags">
    <vt:lpwstr/>
  </property>
</Properties>
</file>